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88F44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  <w:bookmarkStart w:id="0" w:name="_GoBack"/>
      <w:bookmarkEnd w:id="0"/>
    </w:p>
    <w:p w14:paraId="646D16DE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48132388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2146ECED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38FC15BE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39DAE51A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1D93F070" w14:textId="77777777" w:rsidR="000E0A11" w:rsidRDefault="000E0A11" w:rsidP="000E0A11">
      <w:pPr>
        <w:jc w:val="center"/>
        <w:rPr>
          <w:rFonts w:ascii="Helvetica" w:hAnsi="Helvetica"/>
          <w:b/>
          <w:sz w:val="40"/>
          <w:szCs w:val="40"/>
        </w:rPr>
      </w:pPr>
    </w:p>
    <w:p w14:paraId="285AE74B" w14:textId="77777777" w:rsidR="004000E7" w:rsidRDefault="004000E7" w:rsidP="000E0A11">
      <w:pPr>
        <w:jc w:val="center"/>
        <w:rPr>
          <w:rFonts w:ascii="Helvetica" w:hAnsi="Helvetica"/>
          <w:b/>
          <w:sz w:val="40"/>
          <w:szCs w:val="40"/>
        </w:rPr>
      </w:pPr>
      <w:r>
        <w:rPr>
          <w:rFonts w:ascii="Helvetica" w:hAnsi="Helvetica"/>
          <w:b/>
          <w:sz w:val="40"/>
          <w:szCs w:val="40"/>
        </w:rPr>
        <w:t>Self Storage Investing</w:t>
      </w:r>
    </w:p>
    <w:p w14:paraId="59A5AF9E" w14:textId="77777777" w:rsidR="004000E7" w:rsidRDefault="004000E7" w:rsidP="000E0A11">
      <w:pPr>
        <w:jc w:val="center"/>
        <w:rPr>
          <w:rFonts w:ascii="Helvetica" w:hAnsi="Helvetica"/>
          <w:b/>
          <w:sz w:val="40"/>
          <w:szCs w:val="40"/>
        </w:rPr>
      </w:pPr>
      <w:r w:rsidRPr="005B48B0">
        <w:rPr>
          <w:rFonts w:ascii="Helvetica" w:hAnsi="Helvetica"/>
          <w:b/>
          <w:sz w:val="40"/>
          <w:szCs w:val="40"/>
        </w:rPr>
        <w:t>R</w:t>
      </w:r>
      <w:r>
        <w:rPr>
          <w:rFonts w:ascii="Helvetica" w:hAnsi="Helvetica"/>
          <w:b/>
          <w:sz w:val="40"/>
          <w:szCs w:val="40"/>
        </w:rPr>
        <w:t>OLODEX &amp; Preferred Vendor List</w:t>
      </w:r>
    </w:p>
    <w:p w14:paraId="4F7BB1EF" w14:textId="41897C93" w:rsidR="000E0A11" w:rsidRPr="000E0A11" w:rsidRDefault="000E0A11" w:rsidP="000E0A11">
      <w:pPr>
        <w:jc w:val="center"/>
        <w:rPr>
          <w:rFonts w:ascii="Helvetica" w:hAnsi="Helvetica"/>
          <w:b/>
          <w:sz w:val="24"/>
          <w:szCs w:val="40"/>
        </w:rPr>
      </w:pPr>
      <w:r w:rsidRPr="000E0A11">
        <w:rPr>
          <w:rFonts w:ascii="Helvetica" w:hAnsi="Helvetica"/>
          <w:b/>
          <w:sz w:val="24"/>
          <w:szCs w:val="40"/>
        </w:rPr>
        <w:t xml:space="preserve">(updated </w:t>
      </w:r>
      <w:r w:rsidR="00D724F3">
        <w:rPr>
          <w:rFonts w:ascii="Helvetica" w:hAnsi="Helvetica"/>
          <w:b/>
          <w:sz w:val="24"/>
          <w:szCs w:val="40"/>
        </w:rPr>
        <w:t>September 2019</w:t>
      </w:r>
      <w:r w:rsidRPr="000E0A11">
        <w:rPr>
          <w:rFonts w:ascii="Helvetica" w:hAnsi="Helvetica"/>
          <w:b/>
          <w:sz w:val="24"/>
          <w:szCs w:val="40"/>
        </w:rPr>
        <w:t>)</w:t>
      </w:r>
    </w:p>
    <w:p w14:paraId="7707F162" w14:textId="77777777" w:rsidR="00E608F2" w:rsidRDefault="00E608F2" w:rsidP="004000E7">
      <w:pPr>
        <w:jc w:val="center"/>
        <w:rPr>
          <w:rFonts w:ascii="Helvetica" w:hAnsi="Helvetica"/>
          <w:b/>
          <w:sz w:val="40"/>
          <w:szCs w:val="40"/>
        </w:rPr>
      </w:pPr>
    </w:p>
    <w:p w14:paraId="06C4340B" w14:textId="23A8BDF7" w:rsidR="000E0A11" w:rsidRDefault="000E0A11">
      <w:pPr>
        <w:rPr>
          <w:rFonts w:ascii="Helvetica" w:hAnsi="Helvetica"/>
          <w:b/>
          <w:sz w:val="40"/>
          <w:szCs w:val="40"/>
        </w:rPr>
      </w:pPr>
      <w:r>
        <w:rPr>
          <w:rFonts w:ascii="Helvetica" w:hAnsi="Helvetica"/>
          <w:b/>
          <w:sz w:val="40"/>
          <w:szCs w:val="40"/>
        </w:rPr>
        <w:br w:type="page"/>
      </w:r>
    </w:p>
    <w:p w14:paraId="1B8C6B99" w14:textId="77777777" w:rsidR="00E608F2" w:rsidRDefault="00E608F2" w:rsidP="004000E7">
      <w:pPr>
        <w:jc w:val="center"/>
        <w:rPr>
          <w:rFonts w:ascii="Helvetica" w:hAnsi="Helvetica"/>
          <w:b/>
          <w:sz w:val="40"/>
          <w:szCs w:val="40"/>
        </w:rPr>
      </w:pPr>
    </w:p>
    <w:p w14:paraId="08F61EE0" w14:textId="67880976" w:rsidR="00E561A6" w:rsidRPr="00A6378E" w:rsidRDefault="00E608F2" w:rsidP="004000E7">
      <w:pPr>
        <w:jc w:val="center"/>
        <w:rPr>
          <w:rFonts w:ascii="Helvetica" w:hAnsi="Helvetica"/>
          <w:b/>
          <w:sz w:val="72"/>
          <w:szCs w:val="40"/>
          <w:u w:val="single"/>
        </w:rPr>
      </w:pPr>
      <w:r w:rsidRPr="00A6378E">
        <w:rPr>
          <w:rFonts w:ascii="Helvetica" w:hAnsi="Helvetica"/>
          <w:b/>
          <w:sz w:val="72"/>
          <w:szCs w:val="40"/>
          <w:u w:val="single"/>
        </w:rPr>
        <w:t>Table of Contents</w:t>
      </w:r>
    </w:p>
    <w:p w14:paraId="3B084578" w14:textId="77777777" w:rsidR="00E608F2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PVL" w:history="1">
        <w:r w:rsidR="00E608F2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Preferred Vendor List</w:t>
        </w:r>
      </w:hyperlink>
    </w:p>
    <w:p w14:paraId="2A51B97A" w14:textId="53437BAB" w:rsidR="00E608F2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AOPC" w:history="1">
        <w:r w:rsidR="00357EF0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Add-On Profit C</w:t>
        </w:r>
        <w:r w:rsidR="00E608F2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enters</w:t>
        </w:r>
      </w:hyperlink>
    </w:p>
    <w:p w14:paraId="54B690DD" w14:textId="280B5317" w:rsidR="000E0A11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BC" w:history="1">
        <w:r w:rsidR="00357EF0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Building C</w:t>
        </w:r>
        <w:r w:rsidR="000E0A11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omponents</w:t>
        </w:r>
      </w:hyperlink>
    </w:p>
    <w:p w14:paraId="42481825" w14:textId="138E62C8" w:rsidR="00E608F2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CD" w:history="1">
        <w:r w:rsidR="000E0A11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Construction &amp; Development</w:t>
        </w:r>
      </w:hyperlink>
    </w:p>
    <w:p w14:paraId="79EA8E2E" w14:textId="540620FF" w:rsidR="00E561A6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fi" w:history="1">
        <w:r w:rsidR="000E0A11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Finance</w:t>
        </w:r>
      </w:hyperlink>
    </w:p>
    <w:p w14:paraId="4627CEFE" w14:textId="003CCDC1" w:rsidR="00357EF0" w:rsidRPr="00A6378E" w:rsidRDefault="00C675BE" w:rsidP="00357EF0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Ir" w:history="1">
        <w:r w:rsidR="00357EF0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Information Resources</w:t>
        </w:r>
      </w:hyperlink>
    </w:p>
    <w:p w14:paraId="3C01CC2A" w14:textId="5445BDC0" w:rsidR="00E561A6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INS" w:history="1">
        <w:r w:rsidR="00357EF0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Insurance</w:t>
        </w:r>
      </w:hyperlink>
    </w:p>
    <w:p w14:paraId="2C024705" w14:textId="033783FA" w:rsidR="00E561A6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Leg" w:history="1">
        <w:r w:rsidR="00357EF0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Legal</w:t>
        </w:r>
      </w:hyperlink>
    </w:p>
    <w:p w14:paraId="12C2CBAC" w14:textId="65E5D031" w:rsidR="00A6378E" w:rsidRPr="00A6378E" w:rsidRDefault="00C675BE" w:rsidP="004000E7">
      <w:pPr>
        <w:jc w:val="center"/>
        <w:rPr>
          <w:rFonts w:ascii="Helvetica" w:hAnsi="Helvetica"/>
          <w:b/>
          <w:color w:val="3366FF"/>
          <w:sz w:val="40"/>
          <w:szCs w:val="40"/>
        </w:rPr>
      </w:pPr>
      <w:hyperlink w:anchor="MAO" w:history="1">
        <w:r w:rsidR="00A6378E" w:rsidRPr="00A6378E">
          <w:rPr>
            <w:rStyle w:val="Hyperlink"/>
            <w:rFonts w:ascii="Helvetica" w:hAnsi="Helvetica"/>
            <w:b/>
            <w:color w:val="3366FF"/>
            <w:sz w:val="40"/>
            <w:szCs w:val="40"/>
            <w:u w:val="none"/>
          </w:rPr>
          <w:t>Management &amp; Operation</w:t>
        </w:r>
      </w:hyperlink>
    </w:p>
    <w:p w14:paraId="6E6B4389" w14:textId="77777777" w:rsidR="00E561A6" w:rsidRDefault="00E561A6" w:rsidP="004000E7">
      <w:pPr>
        <w:jc w:val="center"/>
        <w:rPr>
          <w:rFonts w:ascii="Helvetica" w:hAnsi="Helvetica"/>
          <w:b/>
          <w:sz w:val="40"/>
          <w:szCs w:val="40"/>
        </w:rPr>
      </w:pPr>
    </w:p>
    <w:p w14:paraId="240ACBDE" w14:textId="77777777" w:rsidR="00E561A6" w:rsidRDefault="00E561A6" w:rsidP="004000E7">
      <w:pPr>
        <w:jc w:val="center"/>
        <w:rPr>
          <w:rFonts w:ascii="Helvetica" w:hAnsi="Helvetica"/>
          <w:b/>
          <w:sz w:val="40"/>
          <w:szCs w:val="40"/>
        </w:rPr>
      </w:pPr>
    </w:p>
    <w:p w14:paraId="44535F07" w14:textId="77777777" w:rsidR="00E561A6" w:rsidRDefault="00E561A6" w:rsidP="004000E7">
      <w:pPr>
        <w:jc w:val="center"/>
        <w:rPr>
          <w:rFonts w:ascii="Helvetica" w:hAnsi="Helvetica"/>
          <w:b/>
          <w:sz w:val="40"/>
          <w:szCs w:val="40"/>
        </w:rPr>
      </w:pPr>
    </w:p>
    <w:p w14:paraId="3CECFB42" w14:textId="77777777" w:rsidR="00E561A6" w:rsidRDefault="00E561A6" w:rsidP="00E561A6">
      <w:pPr>
        <w:rPr>
          <w:rFonts w:ascii="Helvetica" w:hAnsi="Helvetica"/>
          <w:b/>
          <w:sz w:val="40"/>
          <w:szCs w:val="40"/>
        </w:rPr>
      </w:pPr>
    </w:p>
    <w:p w14:paraId="48E63358" w14:textId="4932564F" w:rsidR="00E608F2" w:rsidRDefault="00E608F2" w:rsidP="00E561A6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1A3BC180" w14:textId="77777777" w:rsidR="00357EF0" w:rsidRDefault="00357EF0" w:rsidP="00E561A6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6628590E" w14:textId="77777777" w:rsidR="000E0A11" w:rsidRDefault="000E0A11" w:rsidP="00E561A6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34ED6872" w14:textId="77777777" w:rsidR="000E0A11" w:rsidRPr="00E608F2" w:rsidRDefault="000E0A11" w:rsidP="00E561A6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48BC1BC9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7B394226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bookmarkStart w:id="1" w:name="AOPC"/>
            <w:r w:rsidRPr="005B48B0">
              <w:rPr>
                <w:rFonts w:ascii="Helvetica" w:eastAsia="Times New Roman" w:hAnsi="Helvetica" w:cs="Times New Roman"/>
                <w:b/>
                <w:color w:val="000000"/>
                <w:sz w:val="28"/>
                <w:szCs w:val="28"/>
                <w:u w:val="single"/>
                <w:lang w:eastAsia="en-PH"/>
              </w:rPr>
              <w:t>ADD-ON PROFIT CENTERS</w:t>
            </w:r>
            <w:bookmarkEnd w:id="1"/>
          </w:p>
        </w:tc>
      </w:tr>
    </w:tbl>
    <w:p w14:paraId="23DE523C" w14:textId="77777777" w:rsidR="00D1109A" w:rsidRPr="005B48B0" w:rsidRDefault="00D1109A" w:rsidP="00E561A6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E561A6" w:rsidRPr="005B48B0" w14:paraId="501FFAB5" w14:textId="77777777" w:rsidTr="00E561A6">
        <w:trPr>
          <w:trHeight w:val="131"/>
        </w:trPr>
        <w:tc>
          <w:tcPr>
            <w:tcW w:w="11088" w:type="dxa"/>
          </w:tcPr>
          <w:p w14:paraId="6E88F75C" w14:textId="2F5503B3" w:rsidR="00E561A6" w:rsidRPr="00E608F2" w:rsidRDefault="00C675BE" w:rsidP="00E608F2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Mailbox_&amp;_Shipping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Mailbox &amp; Shipping Services</w:t>
              </w:r>
            </w:hyperlink>
            <w:r w:rsidR="00E561A6" w:rsidRPr="00E608F2"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  <w:t xml:space="preserve">   </w:t>
            </w:r>
          </w:p>
        </w:tc>
      </w:tr>
      <w:tr w:rsidR="00E561A6" w:rsidRPr="005B48B0" w14:paraId="21D4DF2F" w14:textId="77777777" w:rsidTr="00E561A6">
        <w:trPr>
          <w:trHeight w:val="131"/>
        </w:trPr>
        <w:tc>
          <w:tcPr>
            <w:tcW w:w="11088" w:type="dxa"/>
          </w:tcPr>
          <w:p w14:paraId="104E269A" w14:textId="77777777" w:rsidR="00E561A6" w:rsidRPr="00E608F2" w:rsidRDefault="00C675BE" w:rsidP="00E608F2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Mobile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Mobile/Portable Storage Solutions</w:t>
              </w:r>
            </w:hyperlink>
          </w:p>
        </w:tc>
      </w:tr>
      <w:tr w:rsidR="00E561A6" w:rsidRPr="005B48B0" w14:paraId="6574C7E5" w14:textId="77777777" w:rsidTr="00E561A6">
        <w:trPr>
          <w:trHeight w:val="138"/>
        </w:trPr>
        <w:tc>
          <w:tcPr>
            <w:tcW w:w="11088" w:type="dxa"/>
          </w:tcPr>
          <w:p w14:paraId="1D638D32" w14:textId="77777777" w:rsidR="00E561A6" w:rsidRPr="00E608F2" w:rsidRDefault="00C675BE" w:rsidP="00E608F2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Moving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Moving Equipment &amp; Services</w:t>
              </w:r>
            </w:hyperlink>
          </w:p>
        </w:tc>
      </w:tr>
      <w:tr w:rsidR="00E561A6" w:rsidRPr="005B48B0" w14:paraId="7E5DC59C" w14:textId="77777777" w:rsidTr="00E561A6">
        <w:trPr>
          <w:trHeight w:val="2018"/>
        </w:trPr>
        <w:tc>
          <w:tcPr>
            <w:tcW w:w="11088" w:type="dxa"/>
          </w:tcPr>
          <w:p w14:paraId="2AAB24F8" w14:textId="77777777" w:rsidR="00E561A6" w:rsidRPr="00E608F2" w:rsidRDefault="00C675BE" w:rsidP="00E608F2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</w:pPr>
            <w:hyperlink w:anchor="_Records-Storage_Products_&amp;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Records-Storage Products &amp; Services</w:t>
              </w:r>
            </w:hyperlink>
          </w:p>
          <w:p w14:paraId="23E45975" w14:textId="01C05F3F" w:rsidR="00E561A6" w:rsidRPr="00E608F2" w:rsidRDefault="00C675BE" w:rsidP="00E608F2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</w:pPr>
            <w:hyperlink w:anchor="_Retail_Product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Retail Product</w:t>
              </w:r>
            </w:hyperlink>
            <w:r w:rsidR="00E561A6" w:rsidRPr="00E608F2"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  <w:t xml:space="preserve">                                     </w:t>
            </w:r>
          </w:p>
          <w:p w14:paraId="680A8BCE" w14:textId="77777777" w:rsidR="00E561A6" w:rsidRPr="00E608F2" w:rsidRDefault="00C675BE" w:rsidP="00E608F2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</w:pPr>
            <w:hyperlink w:anchor="_Truck/Equipment_Leasing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Truck/Equipment Leasing</w:t>
              </w:r>
            </w:hyperlink>
          </w:p>
          <w:p w14:paraId="56C8902C" w14:textId="6B7BA6F1" w:rsidR="00E561A6" w:rsidRPr="00E608F2" w:rsidRDefault="00C675BE" w:rsidP="00E608F2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</w:pPr>
            <w:hyperlink w:anchor="_Unit_Amenities_(Shelving,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Unit Amenities (Shelving, Door Curtains, etc.</w:t>
              </w:r>
            </w:hyperlink>
            <w:r w:rsidR="00E561A6" w:rsidRPr="00E608F2"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  <w:t>)</w:t>
            </w:r>
          </w:p>
          <w:p w14:paraId="32D375DE" w14:textId="674FC891" w:rsidR="00E561A6" w:rsidRPr="00E608F2" w:rsidRDefault="00C675BE" w:rsidP="00E608F2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Wine-Storage_Products_&amp;" w:history="1">
              <w:r w:rsidR="00E561A6" w:rsidRPr="00E608F2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Wine-Storage Products &amp; Services</w:t>
              </w:r>
            </w:hyperlink>
          </w:p>
        </w:tc>
      </w:tr>
    </w:tbl>
    <w:p w14:paraId="674E2BA3" w14:textId="77777777" w:rsidR="00E561A6" w:rsidRPr="005B48B0" w:rsidRDefault="00E561A6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57EF0" w:rsidRPr="005B48B0" w14:paraId="79CA129C" w14:textId="77777777" w:rsidTr="008067F8">
        <w:tc>
          <w:tcPr>
            <w:tcW w:w="9576" w:type="dxa"/>
            <w:shd w:val="clear" w:color="auto" w:fill="BFBFBF" w:themeFill="background1" w:themeFillShade="BF"/>
          </w:tcPr>
          <w:p w14:paraId="7DEFF655" w14:textId="22AF1017" w:rsidR="00357EF0" w:rsidRPr="005B48B0" w:rsidRDefault="00357EF0" w:rsidP="008067F8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>
              <w:rPr>
                <w:rFonts w:ascii="Helvetica" w:eastAsia="Times New Roman" w:hAnsi="Helvetica" w:cs="Times New Roman"/>
                <w:b/>
                <w:color w:val="000000"/>
                <w:sz w:val="28"/>
                <w:szCs w:val="28"/>
                <w:u w:val="single"/>
                <w:lang w:eastAsia="en-PH"/>
              </w:rPr>
              <w:t>BUILDING COMPONENTS</w:t>
            </w:r>
          </w:p>
        </w:tc>
      </w:tr>
    </w:tbl>
    <w:p w14:paraId="612AACA4" w14:textId="77777777" w:rsidR="00E608F2" w:rsidRDefault="00E608F2" w:rsidP="00E608F2">
      <w:pPr>
        <w:jc w:val="both"/>
        <w:rPr>
          <w:rFonts w:ascii="Helvetica" w:hAnsi="Helvetica"/>
          <w:b/>
          <w:sz w:val="28"/>
          <w:szCs w:val="28"/>
        </w:rPr>
      </w:pPr>
    </w:p>
    <w:p w14:paraId="3E9E9F77" w14:textId="2865D0FB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Aggregate_Panel/Cladding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Aggregate Panel/Cladding</w:t>
        </w:r>
      </w:hyperlink>
    </w:p>
    <w:p w14:paraId="66586029" w14:textId="379CA57E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Bollard_Covers_&amp;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Bollard Covers &amp; Guardrails</w:t>
        </w:r>
      </w:hyperlink>
    </w:p>
    <w:p w14:paraId="3D2DFAA7" w14:textId="7127A1A3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Climate-Control_Products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Climate-Control Products</w:t>
        </w:r>
      </w:hyperlink>
    </w:p>
    <w:p w14:paraId="5556AF7A" w14:textId="7996B0CF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Coatings/Waterproofing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Coatings/Waterproofing</w:t>
        </w:r>
      </w:hyperlink>
    </w:p>
    <w:p w14:paraId="27F5A1CD" w14:textId="6FB5FD57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Door_Numbers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Door Numbers</w:t>
        </w:r>
      </w:hyperlink>
    </w:p>
    <w:p w14:paraId="154CF3BE" w14:textId="2E5E8C8C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Doors_&amp;_Door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Doors &amp; Door Hardware</w:t>
        </w:r>
      </w:hyperlink>
    </w:p>
    <w:p w14:paraId="15E1BD8C" w14:textId="1870E8C5" w:rsidR="00E608F2" w:rsidRPr="00E608F2" w:rsidRDefault="00C675BE" w:rsidP="00E608F2">
      <w:pPr>
        <w:jc w:val="both"/>
        <w:rPr>
          <w:rFonts w:ascii="Helvetica" w:hAnsi="Helvetica"/>
          <w:sz w:val="28"/>
          <w:szCs w:val="28"/>
        </w:rPr>
      </w:pPr>
      <w:hyperlink w:anchor="_Elevators,_Lifts_&amp;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Elevators, Lifts &amp; Materials Handling</w:t>
        </w:r>
      </w:hyperlink>
    </w:p>
    <w:p w14:paraId="0F9FFB96" w14:textId="77777777" w:rsidR="00E608F2" w:rsidRPr="00E608F2" w:rsidRDefault="00C675BE" w:rsidP="00E608F2">
      <w:pPr>
        <w:jc w:val="both"/>
        <w:rPr>
          <w:rFonts w:ascii="Helvetica" w:hAnsi="Helvetica"/>
          <w:sz w:val="28"/>
          <w:szCs w:val="28"/>
          <w:u w:val="single"/>
        </w:rPr>
      </w:pPr>
      <w:hyperlink w:anchor="_Lighting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Lighting</w:t>
        </w:r>
      </w:hyperlink>
    </w:p>
    <w:p w14:paraId="07835EC5" w14:textId="77777777" w:rsidR="00E608F2" w:rsidRPr="00E608F2" w:rsidRDefault="00C675BE" w:rsidP="00E608F2">
      <w:pPr>
        <w:jc w:val="both"/>
        <w:rPr>
          <w:rFonts w:ascii="Helvetica" w:hAnsi="Helvetica"/>
          <w:sz w:val="28"/>
          <w:szCs w:val="28"/>
          <w:u w:val="single"/>
        </w:rPr>
      </w:pPr>
      <w:hyperlink w:anchor="_Metal_Buildings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Metal Buildings</w:t>
        </w:r>
      </w:hyperlink>
    </w:p>
    <w:p w14:paraId="55D764A9" w14:textId="77777777" w:rsidR="00E608F2" w:rsidRPr="00E608F2" w:rsidRDefault="00C675BE" w:rsidP="00E608F2">
      <w:pPr>
        <w:jc w:val="both"/>
        <w:rPr>
          <w:rFonts w:ascii="Helvetica" w:hAnsi="Helvetica"/>
          <w:sz w:val="28"/>
          <w:szCs w:val="28"/>
          <w:u w:val="single"/>
        </w:rPr>
      </w:pPr>
      <w:hyperlink w:anchor="_Roofs_&amp;_Roofing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Roofs &amp; Roofing Materials</w:t>
        </w:r>
      </w:hyperlink>
    </w:p>
    <w:p w14:paraId="433D90F8" w14:textId="77777777" w:rsidR="00E608F2" w:rsidRPr="00E608F2" w:rsidRDefault="00C675BE" w:rsidP="00E608F2">
      <w:pPr>
        <w:jc w:val="both"/>
        <w:rPr>
          <w:rFonts w:ascii="Helvetica" w:hAnsi="Helvetica"/>
          <w:sz w:val="28"/>
          <w:szCs w:val="28"/>
          <w:u w:val="single"/>
        </w:rPr>
      </w:pPr>
      <w:hyperlink w:anchor="_Solar_Panels_&amp;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Solar Panels &amp; Installation</w:t>
        </w:r>
      </w:hyperlink>
    </w:p>
    <w:p w14:paraId="27B19302" w14:textId="2D81E45B" w:rsidR="00E608F2" w:rsidRDefault="00C675BE" w:rsidP="00BA2EAD">
      <w:pPr>
        <w:jc w:val="both"/>
        <w:rPr>
          <w:rFonts w:ascii="Helvetica" w:hAnsi="Helvetica"/>
          <w:sz w:val="28"/>
          <w:szCs w:val="28"/>
        </w:rPr>
      </w:pPr>
      <w:hyperlink w:anchor="_Vehicle_Storage/Carports" w:history="1">
        <w:r w:rsidR="00E608F2" w:rsidRPr="00E608F2">
          <w:rPr>
            <w:rStyle w:val="Hyperlink"/>
            <w:rFonts w:ascii="Helvetica" w:hAnsi="Helvetica"/>
            <w:sz w:val="28"/>
            <w:szCs w:val="28"/>
          </w:rPr>
          <w:t>Vehicle Storage/Carports</w:t>
        </w:r>
      </w:hyperlink>
    </w:p>
    <w:p w14:paraId="58704588" w14:textId="77777777" w:rsidR="000E0A11" w:rsidRPr="000E0A11" w:rsidRDefault="000E0A11" w:rsidP="00BA2EAD">
      <w:pPr>
        <w:jc w:val="both"/>
        <w:rPr>
          <w:rFonts w:ascii="Helvetica" w:hAnsi="Helvetica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2F141CF0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28D9640D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bookmarkStart w:id="2" w:name="CD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CONSTRUCTION &amp; DEVELOPMENT</w:t>
            </w:r>
            <w:bookmarkEnd w:id="2"/>
          </w:p>
        </w:tc>
      </w:tr>
    </w:tbl>
    <w:p w14:paraId="70DF9E56" w14:textId="77777777" w:rsidR="00D1109A" w:rsidRDefault="00D1109A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8"/>
      </w:tblGrid>
      <w:tr w:rsidR="000E0A11" w:rsidRPr="000E0A11" w14:paraId="080F9C8D" w14:textId="77777777" w:rsidTr="00A6378E">
        <w:trPr>
          <w:trHeight w:val="369"/>
        </w:trPr>
        <w:tc>
          <w:tcPr>
            <w:tcW w:w="9118" w:type="dxa"/>
          </w:tcPr>
          <w:p w14:paraId="3DF200A5" w14:textId="77777777" w:rsidR="000E0A11" w:rsidRPr="000E0A11" w:rsidRDefault="00C675BE" w:rsidP="000E0A11">
            <w:pPr>
              <w:spacing w:after="200" w:line="276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Architectural_Services" w:history="1">
              <w:r w:rsidR="000E0A11" w:rsidRPr="000E0A11">
                <w:rPr>
                  <w:rStyle w:val="Hyperlink"/>
                  <w:rFonts w:ascii="Helvetica" w:hAnsi="Helvetica"/>
                  <w:sz w:val="28"/>
                  <w:szCs w:val="28"/>
                </w:rPr>
                <w:t>Architectural Services</w:t>
              </w:r>
            </w:hyperlink>
          </w:p>
        </w:tc>
      </w:tr>
      <w:tr w:rsidR="000E0A11" w:rsidRPr="000E0A11" w14:paraId="3A90A21D" w14:textId="77777777" w:rsidTr="00A6378E">
        <w:trPr>
          <w:trHeight w:val="1573"/>
        </w:trPr>
        <w:tc>
          <w:tcPr>
            <w:tcW w:w="9118" w:type="dxa"/>
          </w:tcPr>
          <w:p w14:paraId="1F106746" w14:textId="77777777" w:rsidR="000E0A11" w:rsidRDefault="00C675BE" w:rsidP="000E0A11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</w:rPr>
            </w:pPr>
            <w:hyperlink w:anchor="_Contracting_Services" w:history="1">
              <w:r w:rsidR="000E0A11" w:rsidRPr="000E0A11">
                <w:rPr>
                  <w:rStyle w:val="Hyperlink"/>
                  <w:rFonts w:ascii="Helvetica" w:hAnsi="Helvetica"/>
                  <w:sz w:val="28"/>
                  <w:szCs w:val="28"/>
                </w:rPr>
                <w:t>Contracting Services</w:t>
              </w:r>
            </w:hyperlink>
          </w:p>
          <w:p w14:paraId="0D252AFB" w14:textId="77777777" w:rsidR="000E0A11" w:rsidRDefault="00C675BE" w:rsidP="000E0A11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</w:rPr>
            </w:pPr>
            <w:hyperlink w:anchor="_Development_Consulting" w:history="1">
              <w:r w:rsidR="000E0A11" w:rsidRPr="000E0A11">
                <w:rPr>
                  <w:rStyle w:val="Hyperlink"/>
                  <w:rFonts w:ascii="Helvetica" w:hAnsi="Helvetica"/>
                  <w:sz w:val="28"/>
                  <w:szCs w:val="28"/>
                </w:rPr>
                <w:t>Development Consulting</w:t>
              </w:r>
            </w:hyperlink>
          </w:p>
          <w:p w14:paraId="65EE9AF9" w14:textId="77777777" w:rsidR="000E0A11" w:rsidRPr="000E0A11" w:rsidRDefault="00C675BE" w:rsidP="000E0A11">
            <w:pPr>
              <w:spacing w:after="200" w:line="276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lang w:eastAsia="en-PH"/>
              </w:rPr>
            </w:pPr>
            <w:hyperlink w:anchor="_Engineering_Services" w:history="1">
              <w:r w:rsidR="000E0A11" w:rsidRPr="000E0A11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Engineering Services</w:t>
              </w:r>
            </w:hyperlink>
          </w:p>
          <w:p w14:paraId="59F58232" w14:textId="55887ED5" w:rsidR="000E0A11" w:rsidRPr="003B6F4D" w:rsidRDefault="00C675BE" w:rsidP="000E0A11">
            <w:pPr>
              <w:spacing w:after="200" w:line="276" w:lineRule="auto"/>
              <w:jc w:val="both"/>
              <w:rPr>
                <w:rFonts w:ascii="Helvetica" w:hAnsi="Helvetica"/>
                <w:sz w:val="36"/>
                <w:szCs w:val="28"/>
              </w:rPr>
            </w:pPr>
            <w:hyperlink w:anchor="_Feasibility_Services" w:history="1">
              <w:r w:rsidR="000E0A11" w:rsidRPr="000E0A11">
                <w:rPr>
                  <w:rStyle w:val="Hyperlink"/>
                  <w:rFonts w:ascii="Helvetica" w:eastAsia="Times New Roman" w:hAnsi="Helvetica" w:cs="Times New Roman"/>
                  <w:sz w:val="28"/>
                  <w:lang w:eastAsia="en-PH"/>
                </w:rPr>
                <w:t>Feasibility Services</w:t>
              </w:r>
            </w:hyperlink>
          </w:p>
        </w:tc>
      </w:tr>
    </w:tbl>
    <w:p w14:paraId="4890F195" w14:textId="77777777" w:rsidR="000E0A11" w:rsidRPr="005B48B0" w:rsidRDefault="000E0A11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078661E7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11D4F52D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4"/>
                <w:szCs w:val="24"/>
              </w:rPr>
            </w:pPr>
            <w:bookmarkStart w:id="3" w:name="fi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FINANCE</w:t>
            </w:r>
            <w:bookmarkEnd w:id="3"/>
          </w:p>
        </w:tc>
      </w:tr>
    </w:tbl>
    <w:p w14:paraId="44E871BC" w14:textId="77777777" w:rsidR="00D1109A" w:rsidRPr="005B48B0" w:rsidRDefault="00D1109A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6852EE8B" w14:textId="77777777" w:rsidR="000E0A11" w:rsidRPr="000E0A11" w:rsidRDefault="00C675BE" w:rsidP="000E0A11">
      <w:pPr>
        <w:jc w:val="both"/>
        <w:rPr>
          <w:rStyle w:val="Hyperlink"/>
          <w:rFonts w:ascii="Helvetica" w:eastAsia="Times New Roman" w:hAnsi="Helvetica" w:cs="Times New Roman"/>
          <w:sz w:val="28"/>
          <w:szCs w:val="28"/>
          <w:lang w:eastAsia="en-PH"/>
        </w:rPr>
      </w:pPr>
      <w:hyperlink w:anchor="_Engineering_Services" w:history="1">
        <w:r w:rsidR="000E0A11" w:rsidRPr="000E0A11">
          <w:rPr>
            <w:rStyle w:val="Hyperlink"/>
            <w:rFonts w:ascii="Helvetica" w:eastAsia="Times New Roman" w:hAnsi="Helvetica" w:cs="Times New Roman"/>
            <w:sz w:val="28"/>
            <w:szCs w:val="28"/>
            <w:lang w:eastAsia="en-PH"/>
          </w:rPr>
          <w:t>Engineering Services</w:t>
        </w:r>
      </w:hyperlink>
    </w:p>
    <w:p w14:paraId="50963EB6" w14:textId="77777777" w:rsidR="000E0A11" w:rsidRPr="000E0A11" w:rsidRDefault="00C675BE" w:rsidP="000E0A11">
      <w:pPr>
        <w:jc w:val="both"/>
        <w:rPr>
          <w:rStyle w:val="Hyperlink"/>
          <w:rFonts w:ascii="Helvetica" w:eastAsia="Times New Roman" w:hAnsi="Helvetica" w:cs="Times New Roman"/>
          <w:sz w:val="28"/>
          <w:szCs w:val="28"/>
          <w:lang w:eastAsia="en-PH"/>
        </w:rPr>
      </w:pPr>
      <w:hyperlink w:anchor="_Feasibility_Services" w:history="1">
        <w:r w:rsidR="000E0A11" w:rsidRPr="000E0A11">
          <w:rPr>
            <w:rStyle w:val="Hyperlink"/>
            <w:rFonts w:ascii="Helvetica" w:eastAsia="Times New Roman" w:hAnsi="Helvetica" w:cs="Times New Roman"/>
            <w:sz w:val="28"/>
            <w:szCs w:val="28"/>
            <w:lang w:eastAsia="en-PH"/>
          </w:rPr>
          <w:t>Feasibility Services</w:t>
        </w:r>
      </w:hyperlink>
    </w:p>
    <w:p w14:paraId="5F862BE9" w14:textId="56C22758" w:rsidR="000E0A11" w:rsidRPr="000E0A11" w:rsidRDefault="00C675BE" w:rsidP="000E0A11">
      <w:pPr>
        <w:jc w:val="both"/>
        <w:rPr>
          <w:rFonts w:ascii="Helvetica" w:hAnsi="Helvetica"/>
          <w:sz w:val="28"/>
          <w:szCs w:val="28"/>
        </w:rPr>
      </w:pPr>
      <w:hyperlink w:anchor="_Accounting/Tax_Services" w:history="1">
        <w:r w:rsidR="000E0A11" w:rsidRPr="000E0A11">
          <w:rPr>
            <w:rStyle w:val="Hyperlink"/>
            <w:rFonts w:ascii="Helvetica" w:hAnsi="Helvetica"/>
            <w:sz w:val="28"/>
            <w:szCs w:val="28"/>
          </w:rPr>
          <w:t>Accounting/Tax Services</w:t>
        </w:r>
      </w:hyperlink>
    </w:p>
    <w:p w14:paraId="79D7B4F8" w14:textId="63467545" w:rsidR="000E0A11" w:rsidRPr="000E0A11" w:rsidRDefault="00C675BE" w:rsidP="000E0A11">
      <w:pPr>
        <w:jc w:val="both"/>
        <w:rPr>
          <w:rStyle w:val="Hyperlink"/>
          <w:rFonts w:ascii="Helvetica" w:eastAsia="Times New Roman" w:hAnsi="Helvetica" w:cs="Times New Roman"/>
          <w:sz w:val="28"/>
          <w:szCs w:val="28"/>
          <w:lang w:eastAsia="en-PH"/>
        </w:rPr>
      </w:pPr>
      <w:hyperlink w:anchor="_Cost_Segregation" w:history="1">
        <w:r w:rsidR="000E0A11" w:rsidRPr="000E0A11">
          <w:rPr>
            <w:rStyle w:val="Hyperlink"/>
            <w:rFonts w:ascii="Helvetica" w:eastAsia="Times New Roman" w:hAnsi="Helvetica" w:cs="Times New Roman"/>
            <w:sz w:val="28"/>
            <w:szCs w:val="28"/>
            <w:lang w:eastAsia="en-PH"/>
          </w:rPr>
          <w:t>Cost Segregation</w:t>
        </w:r>
      </w:hyperlink>
    </w:p>
    <w:p w14:paraId="0208A890" w14:textId="21375F00" w:rsidR="000E0A11" w:rsidRPr="000E0A11" w:rsidRDefault="00C675BE" w:rsidP="000E0A11">
      <w:pPr>
        <w:jc w:val="both"/>
        <w:rPr>
          <w:rStyle w:val="Hyperlink"/>
          <w:rFonts w:ascii="Helvetica" w:eastAsia="Times New Roman" w:hAnsi="Helvetica" w:cs="Times New Roman"/>
          <w:sz w:val="28"/>
          <w:szCs w:val="28"/>
          <w:lang w:eastAsia="en-PH"/>
        </w:rPr>
      </w:pPr>
      <w:hyperlink w:anchor="_Financing" w:history="1">
        <w:r w:rsidR="000E0A11" w:rsidRPr="000E0A11">
          <w:rPr>
            <w:rStyle w:val="Hyperlink"/>
            <w:rFonts w:ascii="Helvetica" w:eastAsia="Times New Roman" w:hAnsi="Helvetica" w:cs="Times New Roman"/>
            <w:sz w:val="28"/>
            <w:szCs w:val="28"/>
            <w:lang w:eastAsia="en-PH"/>
          </w:rPr>
          <w:t>Financing</w:t>
        </w:r>
      </w:hyperlink>
    </w:p>
    <w:p w14:paraId="04BE616E" w14:textId="4233A386" w:rsidR="000E0A11" w:rsidRPr="00A6378E" w:rsidRDefault="00C675BE" w:rsidP="00BA2EAD">
      <w:pPr>
        <w:jc w:val="both"/>
        <w:rPr>
          <w:rFonts w:ascii="Helvetica" w:hAnsi="Helvetica"/>
          <w:sz w:val="28"/>
          <w:szCs w:val="28"/>
        </w:rPr>
      </w:pPr>
      <w:hyperlink w:anchor="_Payment_Services" w:history="1">
        <w:r w:rsidR="000E0A11" w:rsidRPr="000E0A11">
          <w:rPr>
            <w:rStyle w:val="Hyperlink"/>
            <w:rFonts w:ascii="Helvetica" w:eastAsia="Times New Roman" w:hAnsi="Helvetica" w:cs="Times New Roman"/>
            <w:sz w:val="28"/>
            <w:szCs w:val="28"/>
            <w:lang w:eastAsia="en-PH"/>
          </w:rPr>
          <w:t>Payment Services</w:t>
        </w:r>
      </w:hyperlink>
    </w:p>
    <w:p w14:paraId="18658E30" w14:textId="77777777" w:rsidR="000E0A11" w:rsidRDefault="000E0A11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4C671AE0" w14:textId="77777777" w:rsidR="00357EF0" w:rsidRDefault="00357EF0" w:rsidP="00BA2EAD">
      <w:pPr>
        <w:jc w:val="both"/>
        <w:rPr>
          <w:rFonts w:ascii="Helvetica" w:hAnsi="Helvetica"/>
          <w:b/>
          <w:sz w:val="24"/>
          <w:szCs w:val="24"/>
        </w:rPr>
        <w:sectPr w:rsidR="00357EF0" w:rsidSect="00665E20">
          <w:headerReference w:type="default" r:id="rId11"/>
          <w:footerReference w:type="default" r:id="rId12"/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p w14:paraId="6E558540" w14:textId="48E3209E" w:rsidR="00357EF0" w:rsidRPr="005B48B0" w:rsidRDefault="00357EF0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543768F5" w14:textId="77777777" w:rsidTr="00357EF0">
        <w:tc>
          <w:tcPr>
            <w:tcW w:w="9576" w:type="dxa"/>
            <w:shd w:val="clear" w:color="auto" w:fill="BFBFBF" w:themeFill="background1" w:themeFillShade="BF"/>
          </w:tcPr>
          <w:p w14:paraId="16AA70A1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4"/>
                <w:szCs w:val="24"/>
              </w:rPr>
            </w:pPr>
            <w:bookmarkStart w:id="4" w:name="Ir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INFORMATION RESOURCES</w:t>
            </w:r>
          </w:p>
        </w:tc>
      </w:tr>
    </w:tbl>
    <w:p w14:paraId="463F29E8" w14:textId="77777777" w:rsidR="00D1109A" w:rsidRDefault="00D1109A" w:rsidP="00BA2EAD">
      <w:pPr>
        <w:jc w:val="both"/>
        <w:rPr>
          <w:rFonts w:ascii="Helvetica" w:hAnsi="Helvetica"/>
          <w:b/>
          <w:sz w:val="24"/>
          <w:szCs w:val="24"/>
        </w:rPr>
      </w:pPr>
    </w:p>
    <w:bookmarkEnd w:id="4"/>
    <w:p w14:paraId="38A45AE2" w14:textId="02716EB0" w:rsidR="00357EF0" w:rsidRDefault="00357EF0" w:rsidP="00357EF0">
      <w:pPr>
        <w:jc w:val="both"/>
        <w:rPr>
          <w:rFonts w:ascii="Helvetica" w:hAnsi="Helvetica"/>
          <w:sz w:val="28"/>
          <w:szCs w:val="28"/>
        </w:rPr>
      </w:pPr>
      <w:r w:rsidRPr="00357EF0">
        <w:rPr>
          <w:rFonts w:ascii="Helvetica" w:hAnsi="Helvetica"/>
          <w:sz w:val="28"/>
          <w:szCs w:val="28"/>
        </w:rPr>
        <w:fldChar w:fldCharType="begin"/>
      </w:r>
      <w:r w:rsidRPr="00357EF0">
        <w:rPr>
          <w:rFonts w:ascii="Helvetica" w:hAnsi="Helvetica"/>
          <w:sz w:val="28"/>
          <w:szCs w:val="28"/>
        </w:rPr>
        <w:instrText xml:space="preserve"> HYPERLINK \l "_Associations" </w:instrText>
      </w:r>
      <w:r w:rsidRPr="00357EF0">
        <w:rPr>
          <w:rFonts w:ascii="Helvetica" w:hAnsi="Helvetica"/>
          <w:sz w:val="28"/>
          <w:szCs w:val="28"/>
        </w:rPr>
        <w:fldChar w:fldCharType="separate"/>
      </w:r>
      <w:r w:rsidRPr="00357EF0">
        <w:rPr>
          <w:rStyle w:val="Hyperlink"/>
          <w:rFonts w:ascii="Helvetica" w:hAnsi="Helvetica"/>
          <w:sz w:val="28"/>
          <w:szCs w:val="28"/>
        </w:rPr>
        <w:t>Associations</w:t>
      </w:r>
      <w:r w:rsidRPr="00357EF0">
        <w:rPr>
          <w:rFonts w:ascii="Helvetica" w:hAnsi="Helvetica"/>
          <w:sz w:val="28"/>
          <w:szCs w:val="28"/>
        </w:rPr>
        <w:fldChar w:fldCharType="end"/>
      </w:r>
    </w:p>
    <w:p w14:paraId="23393992" w14:textId="10F7E453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Charitable_Organizations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Charitable Organizations</w:t>
        </w:r>
      </w:hyperlink>
    </w:p>
    <w:p w14:paraId="5814A271" w14:textId="67A2EC18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Data/Research_Services_&amp;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Data/Research Services &amp; Reports</w:t>
        </w:r>
      </w:hyperlink>
    </w:p>
    <w:p w14:paraId="08EC5C6F" w14:textId="01555FBE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Online_Communities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Online Communities</w:t>
        </w:r>
      </w:hyperlink>
    </w:p>
    <w:p w14:paraId="46B7A1D4" w14:textId="04A34555" w:rsidR="00357EF0" w:rsidRPr="000E0A11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Publications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Publications</w:t>
        </w:r>
      </w:hyperlink>
    </w:p>
    <w:p w14:paraId="4C0978A5" w14:textId="77777777" w:rsidR="00357EF0" w:rsidRDefault="00357EF0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226635AC" w14:textId="77777777" w:rsidR="00357EF0" w:rsidRPr="005B48B0" w:rsidRDefault="00357EF0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49D16CB8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20DEC3ED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bookmarkStart w:id="5" w:name="INS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INSURANCE</w:t>
            </w:r>
            <w:bookmarkEnd w:id="5"/>
          </w:p>
        </w:tc>
      </w:tr>
    </w:tbl>
    <w:p w14:paraId="5630AD66" w14:textId="77777777" w:rsidR="00D1109A" w:rsidRDefault="00D1109A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203754FA" w14:textId="2BE803F4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Business_Insurance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Business Insurance</w:t>
        </w:r>
      </w:hyperlink>
    </w:p>
    <w:p w14:paraId="6730C186" w14:textId="090CF82F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Tenant-Protection_Programs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Tenant-Protection Programs</w:t>
        </w:r>
      </w:hyperlink>
    </w:p>
    <w:p w14:paraId="04DE33EF" w14:textId="1DF1B854" w:rsidR="00357EF0" w:rsidRPr="000E0A11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Tenant_Insurance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Tenant Insurance</w:t>
        </w:r>
      </w:hyperlink>
    </w:p>
    <w:p w14:paraId="2DFA491F" w14:textId="77777777" w:rsidR="00357EF0" w:rsidRPr="005B48B0" w:rsidRDefault="00357EF0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45FECD7A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41BFA08F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bookmarkStart w:id="6" w:name="Leg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LEGAL</w:t>
            </w:r>
            <w:bookmarkEnd w:id="6"/>
          </w:p>
        </w:tc>
      </w:tr>
    </w:tbl>
    <w:p w14:paraId="61829076" w14:textId="77777777" w:rsidR="00D1109A" w:rsidRPr="005B48B0" w:rsidRDefault="00D1109A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35021BA6" w14:textId="77777777" w:rsidR="00357EF0" w:rsidRDefault="00C675BE" w:rsidP="00357EF0">
      <w:pPr>
        <w:jc w:val="both"/>
        <w:rPr>
          <w:rFonts w:ascii="Helvetica" w:hAnsi="Helvetica"/>
          <w:sz w:val="28"/>
          <w:szCs w:val="28"/>
        </w:rPr>
      </w:pPr>
      <w:hyperlink w:anchor="_Auction_&amp;_Lien-Sale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Auction &amp; Lien-Sale Services</w:t>
        </w:r>
      </w:hyperlink>
    </w:p>
    <w:p w14:paraId="540C179C" w14:textId="7EAB2AFE" w:rsidR="00357EF0" w:rsidRPr="00357EF0" w:rsidRDefault="00C675BE" w:rsidP="00357EF0">
      <w:pPr>
        <w:jc w:val="both"/>
        <w:rPr>
          <w:rFonts w:ascii="Helvetica" w:hAnsi="Helvetica"/>
          <w:sz w:val="28"/>
          <w:szCs w:val="28"/>
          <w:u w:val="single"/>
        </w:rPr>
      </w:pPr>
      <w:hyperlink w:anchor="_General_Legal_Services" w:history="1">
        <w:r w:rsidR="00357EF0" w:rsidRPr="00357EF0">
          <w:rPr>
            <w:rStyle w:val="Hyperlink"/>
            <w:rFonts w:ascii="Helvetica" w:hAnsi="Helvetica"/>
            <w:sz w:val="28"/>
            <w:szCs w:val="28"/>
          </w:rPr>
          <w:t>General Legal Services</w:t>
        </w:r>
      </w:hyperlink>
    </w:p>
    <w:p w14:paraId="21C08396" w14:textId="77777777" w:rsidR="00357EF0" w:rsidRDefault="00357EF0" w:rsidP="00357EF0">
      <w:pPr>
        <w:jc w:val="both"/>
      </w:pPr>
    </w:p>
    <w:p w14:paraId="09FD319B" w14:textId="77777777" w:rsidR="00722B01" w:rsidRDefault="00722B01" w:rsidP="00357EF0">
      <w:pPr>
        <w:jc w:val="both"/>
      </w:pPr>
    </w:p>
    <w:p w14:paraId="5164BFA7" w14:textId="77777777" w:rsidR="00722B01" w:rsidRPr="000E0A11" w:rsidRDefault="00722B01" w:rsidP="00357EF0">
      <w:pPr>
        <w:jc w:val="both"/>
        <w:rPr>
          <w:rFonts w:ascii="Helvetica" w:hAnsi="Helvetica"/>
          <w:sz w:val="28"/>
          <w:szCs w:val="28"/>
        </w:rPr>
      </w:pPr>
    </w:p>
    <w:p w14:paraId="769FF4EA" w14:textId="77777777" w:rsidR="00357EF0" w:rsidRDefault="00357EF0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7839380A" w14:textId="77777777" w:rsidR="00357EF0" w:rsidRPr="005B48B0" w:rsidRDefault="00357EF0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6"/>
        <w:gridCol w:w="3434"/>
      </w:tblGrid>
      <w:tr w:rsidR="00A6378E" w:rsidRPr="005B48B0" w14:paraId="6A9313BA" w14:textId="77777777" w:rsidTr="00A6378E">
        <w:trPr>
          <w:trHeight w:val="204"/>
        </w:trPr>
        <w:tc>
          <w:tcPr>
            <w:tcW w:w="8940" w:type="dxa"/>
            <w:gridSpan w:val="2"/>
            <w:shd w:val="clear" w:color="auto" w:fill="BFBFBF" w:themeFill="background1" w:themeFillShade="BF"/>
          </w:tcPr>
          <w:p w14:paraId="5C7AAF4E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bookmarkStart w:id="7" w:name="MAO"/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MANAGEMENT &amp; OPERATION</w:t>
            </w:r>
            <w:bookmarkEnd w:id="7"/>
          </w:p>
        </w:tc>
      </w:tr>
      <w:tr w:rsidR="00A6378E" w:rsidRPr="00A6378E" w14:paraId="084579DA" w14:textId="77777777" w:rsidTr="00A6378E">
        <w:trPr>
          <w:gridAfter w:val="1"/>
          <w:wAfter w:w="3434" w:type="dxa"/>
          <w:trHeight w:val="200"/>
        </w:trPr>
        <w:tc>
          <w:tcPr>
            <w:tcW w:w="5506" w:type="dxa"/>
          </w:tcPr>
          <w:p w14:paraId="75CB5B5D" w14:textId="77777777" w:rsidR="00A6378E" w:rsidRDefault="00A6378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</w:p>
          <w:p w14:paraId="326FDB86" w14:textId="77777777" w:rsidR="00A6378E" w:rsidRP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b/>
                <w:sz w:val="28"/>
                <w:szCs w:val="28"/>
                <w:u w:val="single"/>
              </w:rPr>
            </w:pPr>
            <w:hyperlink w:anchor="_Call_Center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Call-Center Services</w:t>
              </w:r>
            </w:hyperlink>
          </w:p>
        </w:tc>
      </w:tr>
      <w:tr w:rsidR="00A6378E" w:rsidRPr="00A6378E" w14:paraId="45D006A8" w14:textId="77777777" w:rsidTr="00A6378E">
        <w:trPr>
          <w:gridAfter w:val="1"/>
          <w:wAfter w:w="3434" w:type="dxa"/>
          <w:trHeight w:val="200"/>
        </w:trPr>
        <w:tc>
          <w:tcPr>
            <w:tcW w:w="5506" w:type="dxa"/>
          </w:tcPr>
          <w:p w14:paraId="6C604F53" w14:textId="77777777" w:rsidR="00A6378E" w:rsidRP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b/>
                <w:sz w:val="28"/>
                <w:szCs w:val="28"/>
                <w:u w:val="single"/>
              </w:rPr>
            </w:pPr>
            <w:hyperlink w:anchor="_Collection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Collection Services</w:t>
              </w:r>
            </w:hyperlink>
          </w:p>
        </w:tc>
      </w:tr>
      <w:tr w:rsidR="00A6378E" w:rsidRPr="00A6378E" w14:paraId="7CE71232" w14:textId="77777777" w:rsidTr="00A6378E">
        <w:trPr>
          <w:gridAfter w:val="1"/>
          <w:wAfter w:w="3434" w:type="dxa"/>
          <w:trHeight w:val="200"/>
        </w:trPr>
        <w:tc>
          <w:tcPr>
            <w:tcW w:w="5506" w:type="dxa"/>
          </w:tcPr>
          <w:p w14:paraId="589C3D43" w14:textId="77777777" w:rsidR="00A6378E" w:rsidRP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b/>
                <w:sz w:val="28"/>
                <w:szCs w:val="28"/>
                <w:u w:val="single"/>
              </w:rPr>
            </w:pPr>
            <w:hyperlink w:anchor="_Maintenance_Products_&amp;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Maintenance Products &amp; Services</w:t>
              </w:r>
            </w:hyperlink>
          </w:p>
        </w:tc>
      </w:tr>
      <w:tr w:rsidR="00A6378E" w:rsidRPr="00A6378E" w14:paraId="13B892BE" w14:textId="77777777" w:rsidTr="00A6378E">
        <w:trPr>
          <w:gridAfter w:val="1"/>
          <w:wAfter w:w="3434" w:type="dxa"/>
          <w:trHeight w:val="195"/>
        </w:trPr>
        <w:tc>
          <w:tcPr>
            <w:tcW w:w="5506" w:type="dxa"/>
          </w:tcPr>
          <w:p w14:paraId="47B206B8" w14:textId="77777777" w:rsidR="00A6378E" w:rsidRP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b/>
                <w:sz w:val="28"/>
                <w:szCs w:val="28"/>
                <w:u w:val="single"/>
              </w:rPr>
            </w:pPr>
            <w:hyperlink w:anchor="_Management_Services_(Third-Party)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Management Services (Third-Party)</w:t>
              </w:r>
            </w:hyperlink>
          </w:p>
        </w:tc>
      </w:tr>
      <w:tr w:rsidR="00A6378E" w:rsidRPr="00A6378E" w14:paraId="46625ADE" w14:textId="77777777" w:rsidTr="00A6378E">
        <w:trPr>
          <w:gridAfter w:val="1"/>
          <w:wAfter w:w="3434" w:type="dxa"/>
          <w:trHeight w:val="184"/>
        </w:trPr>
        <w:tc>
          <w:tcPr>
            <w:tcW w:w="5506" w:type="dxa"/>
          </w:tcPr>
          <w:p w14:paraId="3CF6905C" w14:textId="77777777" w:rsid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  <w:hyperlink w:anchor="_Manager-Placement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Manager-Placement Services</w:t>
              </w:r>
            </w:hyperlink>
          </w:p>
          <w:p w14:paraId="1FDFF275" w14:textId="56A70913" w:rsid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  <w:hyperlink w:anchor="_Mystery-Shopping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Mystery-Shopping Services</w:t>
              </w:r>
            </w:hyperlink>
          </w:p>
          <w:p w14:paraId="1A216226" w14:textId="67AFD3AD" w:rsid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  <w:hyperlink w:anchor="_Operational_Consulting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Operational Consulting</w:t>
              </w:r>
            </w:hyperlink>
          </w:p>
          <w:p w14:paraId="76760FDE" w14:textId="6303EDFD" w:rsidR="00A6378E" w:rsidRPr="003B6F4D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4"/>
                <w:u w:val="single"/>
              </w:rPr>
            </w:pPr>
            <w:hyperlink w:anchor="_Pest_Control" w:history="1">
              <w:r w:rsidR="00A6378E" w:rsidRPr="003B6F4D">
                <w:rPr>
                  <w:rStyle w:val="Hyperlink"/>
                  <w:rFonts w:ascii="Helvetica" w:hAnsi="Helvetica"/>
                  <w:sz w:val="28"/>
                  <w:szCs w:val="24"/>
                </w:rPr>
                <w:t>Pest Control</w:t>
              </w:r>
            </w:hyperlink>
          </w:p>
          <w:p w14:paraId="2EF7F8A8" w14:textId="7CA4428D" w:rsid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  <w:hyperlink w:anchor="_Printing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Printing Services</w:t>
              </w:r>
            </w:hyperlink>
          </w:p>
          <w:p w14:paraId="2AE24AF5" w14:textId="01C6C9AD" w:rsidR="00A6378E" w:rsidRPr="00A6378E" w:rsidRDefault="00C675BE" w:rsidP="00A6378E">
            <w:pPr>
              <w:spacing w:after="200" w:line="276" w:lineRule="auto"/>
              <w:jc w:val="both"/>
              <w:rPr>
                <w:rFonts w:ascii="Helvetica" w:hAnsi="Helvetica"/>
                <w:sz w:val="28"/>
                <w:szCs w:val="28"/>
                <w:u w:val="single"/>
              </w:rPr>
            </w:pPr>
            <w:hyperlink w:anchor="_Tenant-ID_Services" w:history="1">
              <w:r w:rsidR="00A6378E" w:rsidRPr="00A6378E">
                <w:rPr>
                  <w:rStyle w:val="Hyperlink"/>
                  <w:rFonts w:ascii="Helvetica" w:hAnsi="Helvetica"/>
                  <w:sz w:val="28"/>
                  <w:szCs w:val="28"/>
                </w:rPr>
                <w:t>Tenant-ID Services</w:t>
              </w:r>
            </w:hyperlink>
          </w:p>
        </w:tc>
      </w:tr>
    </w:tbl>
    <w:p w14:paraId="20739BAA" w14:textId="77777777" w:rsidR="00A6378E" w:rsidRPr="005B48B0" w:rsidRDefault="00A6378E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1109A" w:rsidRPr="005B48B0" w14:paraId="69E122B6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210B04E4" w14:textId="77777777" w:rsidR="00D1109A" w:rsidRPr="005B48B0" w:rsidRDefault="00D1109A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MARKETING</w:t>
            </w:r>
          </w:p>
        </w:tc>
      </w:tr>
    </w:tbl>
    <w:p w14:paraId="2DBF0D7D" w14:textId="77777777" w:rsidR="00D1109A" w:rsidRPr="005B48B0" w:rsidRDefault="00D1109A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3"/>
      </w:tblGrid>
      <w:tr w:rsidR="003B6F4D" w:rsidRPr="005B48B0" w14:paraId="4DB74090" w14:textId="77777777" w:rsidTr="008C1159">
        <w:trPr>
          <w:trHeight w:val="316"/>
        </w:trPr>
        <w:tc>
          <w:tcPr>
            <w:tcW w:w="4863" w:type="dxa"/>
          </w:tcPr>
          <w:p w14:paraId="01C7675D" w14:textId="77777777" w:rsidR="003B6F4D" w:rsidRPr="003B6F4D" w:rsidRDefault="00C675BE" w:rsidP="003B6F4D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Marketing_Consulting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Marketing Consulting</w:t>
              </w:r>
            </w:hyperlink>
          </w:p>
        </w:tc>
      </w:tr>
      <w:tr w:rsidR="003B6F4D" w:rsidRPr="005B48B0" w14:paraId="5FAF4C8C" w14:textId="77777777" w:rsidTr="008C1159">
        <w:trPr>
          <w:trHeight w:val="316"/>
        </w:trPr>
        <w:tc>
          <w:tcPr>
            <w:tcW w:w="4863" w:type="dxa"/>
          </w:tcPr>
          <w:p w14:paraId="0526FCD4" w14:textId="77777777" w:rsidR="003B6F4D" w:rsidRPr="003B6F4D" w:rsidRDefault="00C675BE" w:rsidP="003B6F4D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Online_Facility_Directory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Online Facility Directory</w:t>
              </w:r>
            </w:hyperlink>
          </w:p>
        </w:tc>
      </w:tr>
      <w:tr w:rsidR="003B6F4D" w:rsidRPr="005B48B0" w14:paraId="06B19F95" w14:textId="77777777" w:rsidTr="008C1159">
        <w:trPr>
          <w:trHeight w:val="316"/>
        </w:trPr>
        <w:tc>
          <w:tcPr>
            <w:tcW w:w="4863" w:type="dxa"/>
          </w:tcPr>
          <w:p w14:paraId="791D6244" w14:textId="77777777" w:rsidR="003B6F4D" w:rsidRPr="003B6F4D" w:rsidRDefault="00C675BE" w:rsidP="003B6F4D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Online_Marketing_Services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Online Marketing Services</w:t>
              </w:r>
            </w:hyperlink>
          </w:p>
          <w:p w14:paraId="738CB2C2" w14:textId="77B2C4D8" w:rsidR="003B6F4D" w:rsidRPr="003B6F4D" w:rsidRDefault="00C675BE" w:rsidP="003B6F4D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Print_Advertising/Marketing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Print Advertising/Marketing</w:t>
              </w:r>
            </w:hyperlink>
          </w:p>
          <w:p w14:paraId="62FDE0F8" w14:textId="40AC77DD" w:rsidR="003B6F4D" w:rsidRPr="003B6F4D" w:rsidRDefault="00C675BE" w:rsidP="003B6F4D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Signage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Signage</w:t>
              </w:r>
            </w:hyperlink>
          </w:p>
          <w:p w14:paraId="774FD398" w14:textId="46E63D34" w:rsidR="003B6F4D" w:rsidRPr="003B6F4D" w:rsidRDefault="00C675BE" w:rsidP="003B6F4D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Website_Design_&amp;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Website Design &amp; Optimization</w:t>
              </w:r>
            </w:hyperlink>
          </w:p>
          <w:p w14:paraId="4C756907" w14:textId="77777777" w:rsidR="003B6F4D" w:rsidRPr="003B6F4D" w:rsidRDefault="003B6F4D" w:rsidP="003B6F4D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</w:p>
          <w:p w14:paraId="4F65DC0E" w14:textId="77777777" w:rsidR="003B6F4D" w:rsidRPr="003B6F4D" w:rsidRDefault="003B6F4D" w:rsidP="003B6F4D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</w:tbl>
    <w:p w14:paraId="6B62F1B3" w14:textId="77777777" w:rsidR="005544E5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0E650BF5" w14:textId="6542328D" w:rsidR="00B5112B" w:rsidRDefault="00B5112B" w:rsidP="00BA2EAD">
      <w:pPr>
        <w:jc w:val="both"/>
        <w:rPr>
          <w:rFonts w:ascii="Helvetica" w:hAnsi="Helvetica"/>
          <w:b/>
          <w:sz w:val="28"/>
          <w:szCs w:val="28"/>
        </w:rPr>
      </w:pPr>
      <w:r>
        <w:rPr>
          <w:rFonts w:ascii="Helvetica" w:hAnsi="Helvetica"/>
          <w:b/>
          <w:sz w:val="28"/>
          <w:szCs w:val="28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5B48B0" w14:paraId="54B03221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3D3AAE2A" w14:textId="77777777" w:rsidR="005544E5" w:rsidRPr="005B48B0" w:rsidRDefault="005544E5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REAL ESTATE</w:t>
            </w:r>
          </w:p>
        </w:tc>
      </w:tr>
    </w:tbl>
    <w:p w14:paraId="02F2C34E" w14:textId="77777777" w:rsidR="00D1109A" w:rsidRPr="005B48B0" w:rsidRDefault="00D1109A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8"/>
      </w:tblGrid>
      <w:tr w:rsidR="003B6F4D" w:rsidRPr="005B48B0" w14:paraId="104B4B24" w14:textId="77777777" w:rsidTr="003B6F4D">
        <w:trPr>
          <w:trHeight w:val="207"/>
        </w:trPr>
        <w:tc>
          <w:tcPr>
            <w:tcW w:w="5688" w:type="dxa"/>
          </w:tcPr>
          <w:p w14:paraId="7D54322D" w14:textId="77777777" w:rsidR="003B6F4D" w:rsidRPr="003B6F4D" w:rsidRDefault="00C675BE" w:rsidP="003B6F4D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Acquisitions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Acquisitions</w:t>
              </w:r>
            </w:hyperlink>
          </w:p>
        </w:tc>
      </w:tr>
      <w:tr w:rsidR="003B6F4D" w:rsidRPr="005B48B0" w14:paraId="41CCEED2" w14:textId="77777777" w:rsidTr="003B6F4D">
        <w:tc>
          <w:tcPr>
            <w:tcW w:w="5688" w:type="dxa"/>
          </w:tcPr>
          <w:p w14:paraId="1A8C9BAA" w14:textId="77777777" w:rsidR="003B6F4D" w:rsidRPr="003B6F4D" w:rsidRDefault="00C675BE" w:rsidP="003B6F4D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Appraisals/Valuations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Appraisals/Valuations</w:t>
              </w:r>
            </w:hyperlink>
          </w:p>
        </w:tc>
      </w:tr>
      <w:tr w:rsidR="003B6F4D" w:rsidRPr="005B48B0" w14:paraId="55775458" w14:textId="77777777" w:rsidTr="003B6F4D">
        <w:tc>
          <w:tcPr>
            <w:tcW w:w="5688" w:type="dxa"/>
          </w:tcPr>
          <w:p w14:paraId="7495ACF0" w14:textId="77777777" w:rsidR="003B6F4D" w:rsidRPr="003B6F4D" w:rsidRDefault="00C675BE" w:rsidP="003B6F4D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Franchising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Franchising</w:t>
              </w:r>
            </w:hyperlink>
          </w:p>
          <w:p w14:paraId="616FCF19" w14:textId="59BB1ED9" w:rsidR="003B6F4D" w:rsidRPr="003B6F4D" w:rsidRDefault="00C675BE" w:rsidP="003B6F4D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Investments,_Partnerships_&amp;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In</w:t>
              </w:r>
              <w:r w:rsid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 xml:space="preserve">vestments, Partnerships &amp; Joint </w:t>
              </w:r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Ventures</w:t>
              </w:r>
            </w:hyperlink>
          </w:p>
          <w:p w14:paraId="00FAEAA1" w14:textId="1968DD62" w:rsidR="003B6F4D" w:rsidRPr="003B6F4D" w:rsidRDefault="00C675BE" w:rsidP="003B6F4D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Real_Estate_Sales/Brokerage" w:history="1">
              <w:r w:rsidR="003B6F4D" w:rsidRPr="003B6F4D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Real Estate Sales/Brokerage</w:t>
              </w:r>
            </w:hyperlink>
          </w:p>
        </w:tc>
      </w:tr>
    </w:tbl>
    <w:p w14:paraId="19219836" w14:textId="77777777" w:rsidR="005544E5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A1761" w:rsidRPr="005B48B0" w14:paraId="72A1F7C0" w14:textId="77777777" w:rsidTr="002C0BD3">
        <w:tc>
          <w:tcPr>
            <w:tcW w:w="9576" w:type="dxa"/>
            <w:shd w:val="clear" w:color="auto" w:fill="BFBFBF" w:themeFill="background1" w:themeFillShade="BF"/>
          </w:tcPr>
          <w:p w14:paraId="15378120" w14:textId="77777777" w:rsidR="002A1761" w:rsidRPr="005B48B0" w:rsidRDefault="002A1761" w:rsidP="002C0BD3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RETIREMENT PLANS</w:t>
            </w:r>
            <w:r w:rsidR="00713B77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 xml:space="preserve"> (401k &amp; IRA’s)</w:t>
            </w:r>
          </w:p>
        </w:tc>
      </w:tr>
    </w:tbl>
    <w:p w14:paraId="296FEF7D" w14:textId="77777777" w:rsidR="002A1761" w:rsidRPr="005B48B0" w:rsidRDefault="002A1761" w:rsidP="002A1761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2A1761" w:rsidRPr="005B48B0" w14:paraId="29B98BBD" w14:textId="77777777" w:rsidTr="002C0BD3">
        <w:tc>
          <w:tcPr>
            <w:tcW w:w="4788" w:type="dxa"/>
          </w:tcPr>
          <w:p w14:paraId="73BD91E7" w14:textId="77777777" w:rsidR="002A1761" w:rsidRPr="000B3DC7" w:rsidRDefault="00C675BE" w:rsidP="002C0BD3">
            <w:pPr>
              <w:jc w:val="both"/>
              <w:rPr>
                <w:rFonts w:ascii="Helvetica" w:hAnsi="Helvetica" w:cs="Helvetica"/>
                <w:b/>
                <w:sz w:val="28"/>
                <w:szCs w:val="28"/>
              </w:rPr>
            </w:pPr>
            <w:hyperlink w:anchor="_Financial_Services" w:history="1">
              <w:r w:rsidR="00713B77" w:rsidRPr="000B3DC7">
                <w:rPr>
                  <w:rStyle w:val="Hyperlink"/>
                  <w:rFonts w:ascii="Helvetica" w:hAnsi="Helvetica" w:cs="Helvetica"/>
                  <w:sz w:val="28"/>
                  <w:szCs w:val="28"/>
                  <w:lang w:eastAsia="en-PH"/>
                </w:rPr>
                <w:t>Financ</w:t>
              </w:r>
              <w:r w:rsidR="00713B77" w:rsidRPr="000B3DC7">
                <w:rPr>
                  <w:rStyle w:val="Hyperlink"/>
                  <w:rFonts w:ascii="Helvetica" w:hAnsi="Helvetica" w:cs="Helvetica"/>
                  <w:sz w:val="28"/>
                  <w:szCs w:val="28"/>
                </w:rPr>
                <w:t>ial Services</w:t>
              </w:r>
            </w:hyperlink>
            <w:r w:rsidR="00713B77" w:rsidRPr="000B3DC7">
              <w:rPr>
                <w:rFonts w:ascii="Helvetica" w:eastAsia="Times New Roman" w:hAnsi="Helvetica" w:cs="Helvetica"/>
                <w:sz w:val="28"/>
                <w:szCs w:val="28"/>
                <w:lang w:eastAsia="en-PH"/>
              </w:rPr>
              <w:t xml:space="preserve"> </w:t>
            </w:r>
          </w:p>
        </w:tc>
        <w:tc>
          <w:tcPr>
            <w:tcW w:w="4788" w:type="dxa"/>
          </w:tcPr>
          <w:p w14:paraId="7194DBDC" w14:textId="77777777" w:rsidR="002A1761" w:rsidRPr="005B48B0" w:rsidRDefault="002A1761" w:rsidP="002C0BD3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</w:tbl>
    <w:p w14:paraId="769D0D3C" w14:textId="77777777" w:rsidR="002A1761" w:rsidRPr="005B48B0" w:rsidRDefault="002A1761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5B48B0" w14:paraId="1D42990E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02F363BE" w14:textId="77777777" w:rsidR="005544E5" w:rsidRPr="005B48B0" w:rsidRDefault="005544E5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SECURITY SYSTEMS &amp; HARDWARE</w:t>
            </w:r>
          </w:p>
        </w:tc>
      </w:tr>
    </w:tbl>
    <w:p w14:paraId="54CD245A" w14:textId="77777777" w:rsidR="005544E5" w:rsidRPr="005B48B0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8"/>
        <w:gridCol w:w="4338"/>
      </w:tblGrid>
      <w:tr w:rsidR="005544E5" w:rsidRPr="000B3DC7" w14:paraId="22FCA8E7" w14:textId="77777777" w:rsidTr="000B3DC7">
        <w:tc>
          <w:tcPr>
            <w:tcW w:w="5238" w:type="dxa"/>
          </w:tcPr>
          <w:p w14:paraId="3E843764" w14:textId="77777777" w:rsidR="005544E5" w:rsidRPr="000B3DC7" w:rsidRDefault="00C675BE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CCTV_&amp;_Video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CCTV &amp; Video Surveillance</w:t>
              </w:r>
            </w:hyperlink>
          </w:p>
        </w:tc>
        <w:tc>
          <w:tcPr>
            <w:tcW w:w="4338" w:type="dxa"/>
          </w:tcPr>
          <w:p w14:paraId="54A2410E" w14:textId="3D39DD32" w:rsidR="005544E5" w:rsidRPr="000B3DC7" w:rsidRDefault="005544E5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0B3DC7" w14:paraId="417125D3" w14:textId="77777777" w:rsidTr="000B3DC7">
        <w:tc>
          <w:tcPr>
            <w:tcW w:w="5238" w:type="dxa"/>
          </w:tcPr>
          <w:p w14:paraId="12D3AF5F" w14:textId="77777777" w:rsidR="005544E5" w:rsidRPr="000B3DC7" w:rsidRDefault="00C675BE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Communications_Systems_&amp;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Communications Systems &amp; Intercoms</w:t>
              </w:r>
            </w:hyperlink>
          </w:p>
        </w:tc>
        <w:tc>
          <w:tcPr>
            <w:tcW w:w="4338" w:type="dxa"/>
          </w:tcPr>
          <w:p w14:paraId="49F29653" w14:textId="15BC67B1" w:rsidR="005544E5" w:rsidRPr="000B3DC7" w:rsidRDefault="005544E5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0B3DC7" w14:paraId="5CCBE1CB" w14:textId="77777777" w:rsidTr="000B3DC7">
        <w:tc>
          <w:tcPr>
            <w:tcW w:w="5238" w:type="dxa"/>
          </w:tcPr>
          <w:p w14:paraId="770D36CD" w14:textId="77777777" w:rsidR="005544E5" w:rsidRPr="000B3DC7" w:rsidRDefault="00C675BE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Complete_Security_Systems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Complete Security Systems</w:t>
              </w:r>
            </w:hyperlink>
          </w:p>
        </w:tc>
        <w:tc>
          <w:tcPr>
            <w:tcW w:w="4338" w:type="dxa"/>
          </w:tcPr>
          <w:p w14:paraId="7CB1A90B" w14:textId="1832E6A9" w:rsidR="005544E5" w:rsidRPr="000B3DC7" w:rsidRDefault="005544E5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0B3DC7" w14:paraId="4B16675F" w14:textId="77777777" w:rsidTr="000B3DC7">
        <w:tc>
          <w:tcPr>
            <w:tcW w:w="5238" w:type="dxa"/>
          </w:tcPr>
          <w:p w14:paraId="446321E6" w14:textId="77777777" w:rsidR="005544E5" w:rsidRP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Fencing_&amp;_Accessories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Fencing &amp; Accessories</w:t>
              </w:r>
            </w:hyperlink>
          </w:p>
          <w:p w14:paraId="3E444183" w14:textId="77777777" w:rsid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Gates_&amp;_Gate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Gates &amp; Gate Openers</w:t>
              </w:r>
            </w:hyperlink>
          </w:p>
          <w:p w14:paraId="5006A593" w14:textId="77777777" w:rsid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Keypads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Keypads</w:t>
              </w:r>
            </w:hyperlink>
          </w:p>
          <w:p w14:paraId="50400625" w14:textId="77777777" w:rsidR="000B3DC7" w:rsidRP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Locks_&amp;_Latches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Locks &amp; Latches</w:t>
              </w:r>
            </w:hyperlink>
          </w:p>
          <w:p w14:paraId="6E206FAF" w14:textId="77777777" w:rsidR="000B3DC7" w:rsidRPr="000B3DC7" w:rsidRDefault="00C675BE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  <w:hyperlink w:anchor="_Security_Installation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Security Installation</w:t>
              </w:r>
            </w:hyperlink>
          </w:p>
          <w:p w14:paraId="7BB7ABA0" w14:textId="77777777" w:rsidR="000B3DC7" w:rsidRDefault="000B3DC7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</w:p>
          <w:p w14:paraId="37A3C268" w14:textId="6FE78A60" w:rsidR="000B3DC7" w:rsidRPr="000B3DC7" w:rsidRDefault="000B3DC7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</w:p>
        </w:tc>
        <w:tc>
          <w:tcPr>
            <w:tcW w:w="4338" w:type="dxa"/>
          </w:tcPr>
          <w:p w14:paraId="4DE862EC" w14:textId="39AB97C7" w:rsidR="005544E5" w:rsidRPr="000B3DC7" w:rsidRDefault="005544E5" w:rsidP="000B3DC7">
            <w:pPr>
              <w:spacing w:line="360" w:lineRule="auto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</w:tbl>
    <w:p w14:paraId="77E2AE37" w14:textId="77777777" w:rsidR="000B3DC7" w:rsidRDefault="000B3DC7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6D699039" w14:textId="0A985B9F" w:rsidR="000B3DC7" w:rsidRDefault="000B3DC7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11FF92F2" w14:textId="77777777" w:rsidR="00B5112B" w:rsidRDefault="00B5112B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5B48B0" w14:paraId="378B7CA0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7DEA1FE6" w14:textId="77777777" w:rsidR="005544E5" w:rsidRPr="005B48B0" w:rsidRDefault="005544E5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SOFTWARE</w:t>
            </w:r>
          </w:p>
        </w:tc>
      </w:tr>
    </w:tbl>
    <w:p w14:paraId="36FEB5B0" w14:textId="77777777" w:rsidR="005544E5" w:rsidRPr="005B48B0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544E5" w:rsidRPr="005B48B0" w14:paraId="7C875863" w14:textId="77777777" w:rsidTr="00BA2EAD">
        <w:tc>
          <w:tcPr>
            <w:tcW w:w="4788" w:type="dxa"/>
          </w:tcPr>
          <w:p w14:paraId="581F3DF0" w14:textId="77777777" w:rsidR="005544E5" w:rsidRPr="000B3DC7" w:rsidRDefault="00C675BE" w:rsidP="000B3DC7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Accounting_Software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Accounting Software</w:t>
              </w:r>
            </w:hyperlink>
          </w:p>
        </w:tc>
        <w:tc>
          <w:tcPr>
            <w:tcW w:w="4788" w:type="dxa"/>
          </w:tcPr>
          <w:p w14:paraId="34624668" w14:textId="513D2693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5B48B0" w14:paraId="71BEFC69" w14:textId="77777777" w:rsidTr="00BA2EAD">
        <w:tc>
          <w:tcPr>
            <w:tcW w:w="4788" w:type="dxa"/>
          </w:tcPr>
          <w:p w14:paraId="5DA2D853" w14:textId="77777777" w:rsidR="005544E5" w:rsidRPr="000B3DC7" w:rsidRDefault="00C675BE" w:rsidP="000B3DC7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Facility-Management_Software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Facility-Management Software</w:t>
              </w:r>
            </w:hyperlink>
          </w:p>
        </w:tc>
        <w:tc>
          <w:tcPr>
            <w:tcW w:w="4788" w:type="dxa"/>
          </w:tcPr>
          <w:p w14:paraId="08BF9D93" w14:textId="7D3BCD39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5B48B0" w14:paraId="6FEA665C" w14:textId="77777777" w:rsidTr="00BA2EAD">
        <w:tc>
          <w:tcPr>
            <w:tcW w:w="4788" w:type="dxa"/>
          </w:tcPr>
          <w:p w14:paraId="31FDBB3B" w14:textId="77777777" w:rsidR="005544E5" w:rsidRPr="000B3DC7" w:rsidRDefault="00C675BE" w:rsidP="000B3DC7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Portable-Storage_Software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Portable-Storage Software</w:t>
              </w:r>
            </w:hyperlink>
          </w:p>
          <w:p w14:paraId="7A3CF452" w14:textId="77777777" w:rsidR="000B3DC7" w:rsidRPr="000B3DC7" w:rsidRDefault="00C675BE" w:rsidP="000B3DC7">
            <w:pPr>
              <w:spacing w:line="360" w:lineRule="auto"/>
              <w:jc w:val="both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Records-Storage_Software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Records-Storage Software</w:t>
              </w:r>
            </w:hyperlink>
          </w:p>
          <w:p w14:paraId="2A0CB0AB" w14:textId="0F75EE4B" w:rsidR="000B3DC7" w:rsidRPr="000B3DC7" w:rsidRDefault="00C675BE" w:rsidP="000B3DC7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Security_Software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Security Software</w:t>
              </w:r>
            </w:hyperlink>
          </w:p>
        </w:tc>
        <w:tc>
          <w:tcPr>
            <w:tcW w:w="4788" w:type="dxa"/>
          </w:tcPr>
          <w:p w14:paraId="30D7AA69" w14:textId="77777777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</w:tbl>
    <w:p w14:paraId="7196D064" w14:textId="77777777" w:rsidR="005544E5" w:rsidRPr="005B48B0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5B48B0" w14:paraId="52AD7D36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2DD4865C" w14:textId="77777777" w:rsidR="005544E5" w:rsidRPr="005B48B0" w:rsidRDefault="005544E5" w:rsidP="00BA2EAD">
            <w:pPr>
              <w:jc w:val="center"/>
              <w:rPr>
                <w:rFonts w:ascii="Helvetica" w:hAnsi="Helvetica"/>
                <w:b/>
                <w:sz w:val="28"/>
                <w:szCs w:val="28"/>
              </w:rPr>
            </w:pPr>
            <w:r w:rsidRPr="005B48B0">
              <w:rPr>
                <w:rFonts w:ascii="Helvetica" w:hAnsi="Helvetica"/>
                <w:b/>
                <w:color w:val="000000"/>
                <w:sz w:val="28"/>
                <w:szCs w:val="28"/>
                <w:u w:val="single"/>
              </w:rPr>
              <w:t>TECHNOLOGY</w:t>
            </w:r>
          </w:p>
        </w:tc>
      </w:tr>
    </w:tbl>
    <w:p w14:paraId="34FF1C98" w14:textId="77777777" w:rsidR="005544E5" w:rsidRPr="005B48B0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544E5" w:rsidRPr="005B48B0" w14:paraId="08A31ADC" w14:textId="77777777" w:rsidTr="00BA2EAD">
        <w:tc>
          <w:tcPr>
            <w:tcW w:w="4788" w:type="dxa"/>
          </w:tcPr>
          <w:p w14:paraId="4074EE40" w14:textId="77777777" w:rsidR="005544E5" w:rsidRPr="000B3DC7" w:rsidRDefault="00C675BE" w:rsidP="000B3DC7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Call-Center_Technology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Call-Center Technology</w:t>
              </w:r>
            </w:hyperlink>
          </w:p>
        </w:tc>
        <w:tc>
          <w:tcPr>
            <w:tcW w:w="4788" w:type="dxa"/>
          </w:tcPr>
          <w:p w14:paraId="6BB3924D" w14:textId="513AFC43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5B48B0" w14:paraId="399CD801" w14:textId="77777777" w:rsidTr="00BA2EAD">
        <w:tc>
          <w:tcPr>
            <w:tcW w:w="4788" w:type="dxa"/>
          </w:tcPr>
          <w:p w14:paraId="1DD2290A" w14:textId="77777777" w:rsidR="005544E5" w:rsidRPr="000B3DC7" w:rsidRDefault="00C675BE" w:rsidP="000B3DC7">
            <w:pPr>
              <w:spacing w:line="360" w:lineRule="auto"/>
              <w:jc w:val="both"/>
              <w:rPr>
                <w:rFonts w:ascii="Helvetica" w:hAnsi="Helvetica"/>
                <w:b/>
                <w:sz w:val="28"/>
                <w:szCs w:val="28"/>
              </w:rPr>
            </w:pPr>
            <w:hyperlink w:anchor="_Electronic_Locks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Electronic Locks</w:t>
              </w:r>
            </w:hyperlink>
          </w:p>
        </w:tc>
        <w:tc>
          <w:tcPr>
            <w:tcW w:w="4788" w:type="dxa"/>
          </w:tcPr>
          <w:p w14:paraId="2F7D01BD" w14:textId="53D50548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5544E5" w:rsidRPr="005B48B0" w14:paraId="46B7A90E" w14:textId="77777777" w:rsidTr="00BA2EAD">
        <w:tc>
          <w:tcPr>
            <w:tcW w:w="4788" w:type="dxa"/>
          </w:tcPr>
          <w:p w14:paraId="5EEC7ABE" w14:textId="77777777" w:rsidR="005544E5" w:rsidRP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Kiosks" w:history="1">
              <w:r w:rsidR="005544E5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Kiosks</w:t>
              </w:r>
            </w:hyperlink>
          </w:p>
          <w:p w14:paraId="2E387166" w14:textId="77777777" w:rsidR="000B3DC7" w:rsidRPr="000B3DC7" w:rsidRDefault="00C675BE" w:rsidP="000B3DC7">
            <w:pPr>
              <w:spacing w:line="360" w:lineRule="auto"/>
              <w:rPr>
                <w:rStyle w:val="Hyperlink"/>
                <w:rFonts w:ascii="Helvetica" w:eastAsia="Times New Roman" w:hAnsi="Helvetica" w:cs="Times New Roman"/>
                <w:sz w:val="28"/>
                <w:szCs w:val="28"/>
                <w:lang w:eastAsia="en-PH"/>
              </w:rPr>
            </w:pPr>
            <w:hyperlink w:anchor="_Mobile_Apps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Mobile Apps</w:t>
              </w:r>
            </w:hyperlink>
          </w:p>
          <w:p w14:paraId="1CA412A9" w14:textId="46633284" w:rsidR="000B3DC7" w:rsidRPr="000B3DC7" w:rsidRDefault="00C675BE" w:rsidP="000B3DC7">
            <w:pPr>
              <w:spacing w:line="360" w:lineRule="auto"/>
              <w:rPr>
                <w:rFonts w:ascii="Helvetica" w:eastAsia="Times New Roman" w:hAnsi="Helvetica" w:cs="Times New Roman"/>
                <w:color w:val="000000"/>
                <w:sz w:val="28"/>
                <w:szCs w:val="28"/>
                <w:lang w:eastAsia="en-PH"/>
              </w:rPr>
            </w:pPr>
            <w:hyperlink w:anchor="_Text_Messaging_Service" w:history="1">
              <w:r w:rsidR="000B3DC7" w:rsidRPr="000B3DC7">
                <w:rPr>
                  <w:rStyle w:val="Hyperlink"/>
                  <w:rFonts w:ascii="Helvetica" w:eastAsia="Times New Roman" w:hAnsi="Helvetica" w:cs="Times New Roman"/>
                  <w:sz w:val="28"/>
                  <w:szCs w:val="28"/>
                  <w:lang w:eastAsia="en-PH"/>
                </w:rPr>
                <w:t>Text Messaging Service</w:t>
              </w:r>
            </w:hyperlink>
          </w:p>
        </w:tc>
        <w:tc>
          <w:tcPr>
            <w:tcW w:w="4788" w:type="dxa"/>
          </w:tcPr>
          <w:p w14:paraId="6D072C0D" w14:textId="77777777" w:rsidR="005544E5" w:rsidRPr="005B48B0" w:rsidRDefault="005544E5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</w:tbl>
    <w:p w14:paraId="48A21919" w14:textId="77777777" w:rsidR="005544E5" w:rsidRDefault="005544E5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6BD18F9B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3BCDEAA4" w14:textId="77777777" w:rsidR="00E03399" w:rsidRDefault="00E03399" w:rsidP="00BA2EAD">
      <w:pPr>
        <w:jc w:val="both"/>
        <w:rPr>
          <w:rFonts w:ascii="Helvetica" w:hAnsi="Helvetica"/>
          <w:b/>
          <w:sz w:val="28"/>
          <w:szCs w:val="28"/>
        </w:rPr>
        <w:sectPr w:rsidR="00E03399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72"/>
        <w:gridCol w:w="5220"/>
      </w:tblGrid>
      <w:tr w:rsidR="000E0A11" w:rsidRPr="005B48B0" w14:paraId="08CA90FD" w14:textId="77777777" w:rsidTr="00D724F3">
        <w:trPr>
          <w:jc w:val="center"/>
        </w:trPr>
        <w:tc>
          <w:tcPr>
            <w:tcW w:w="10620" w:type="dxa"/>
            <w:gridSpan w:val="3"/>
            <w:shd w:val="clear" w:color="auto" w:fill="BFBFBF" w:themeFill="background1" w:themeFillShade="BF"/>
          </w:tcPr>
          <w:p w14:paraId="26B85611" w14:textId="77777777" w:rsidR="000E0A11" w:rsidRPr="005B48B0" w:rsidRDefault="000E0A11" w:rsidP="008067F8">
            <w:pPr>
              <w:jc w:val="center"/>
              <w:rPr>
                <w:rFonts w:ascii="Helvetica" w:hAnsi="Helvetica"/>
                <w:b/>
                <w:sz w:val="36"/>
                <w:szCs w:val="36"/>
              </w:rPr>
            </w:pPr>
            <w:bookmarkStart w:id="8" w:name="Moving"/>
            <w:bookmarkStart w:id="9" w:name="PVL"/>
            <w:r>
              <w:rPr>
                <w:rFonts w:ascii="Helvetica" w:eastAsia="Times New Roman" w:hAnsi="Helvetica" w:cs="Times New Roman"/>
                <w:b/>
                <w:color w:val="000000"/>
                <w:sz w:val="28"/>
                <w:szCs w:val="28"/>
                <w:u w:val="single"/>
                <w:lang w:eastAsia="en-PH"/>
              </w:rPr>
              <w:t>PREFERRED VENDOR LIST</w:t>
            </w:r>
            <w:bookmarkEnd w:id="8"/>
            <w:bookmarkEnd w:id="9"/>
          </w:p>
        </w:tc>
      </w:tr>
      <w:tr w:rsidR="00D724F3" w:rsidRPr="005B48B0" w14:paraId="0B517FD4" w14:textId="77777777" w:rsidTr="00D724F3">
        <w:tblPrEx>
          <w:jc w:val="left"/>
        </w:tblPrEx>
        <w:tc>
          <w:tcPr>
            <w:tcW w:w="5328" w:type="dxa"/>
          </w:tcPr>
          <w:p w14:paraId="67380408" w14:textId="77777777" w:rsidR="00D724F3" w:rsidRDefault="00D724F3" w:rsidP="00810DAD">
            <w:pPr>
              <w:pStyle w:val="Normal1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  <w:p w14:paraId="6AFF8AA2" w14:textId="77777777" w:rsidR="00D724F3" w:rsidRDefault="00C675BE" w:rsidP="00810DAD">
            <w:pPr>
              <w:pStyle w:val="Normal1"/>
              <w:rPr>
                <w:b/>
                <w:sz w:val="28"/>
                <w:szCs w:val="28"/>
              </w:rPr>
            </w:pPr>
            <w:hyperlink r:id="rId13">
              <w:r w:rsidR="00D724F3">
                <w:rPr>
                  <w:b/>
                  <w:sz w:val="28"/>
                  <w:szCs w:val="28"/>
                  <w:u w:val="single"/>
                </w:rPr>
                <w:t>Church, Church, Hittle, &amp; Antrim Law Firm</w:t>
              </w:r>
            </w:hyperlink>
          </w:p>
          <w:p w14:paraId="68765FFC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ltiple Offices: Noblesville•Fishers•Tipton•Merrillville</w:t>
            </w:r>
          </w:p>
          <w:p w14:paraId="204D3F8F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E8C11D6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slie M. Gieger (Associate)</w:t>
            </w:r>
          </w:p>
          <w:p w14:paraId="6E95241E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317.773.2190</w:t>
            </w:r>
          </w:p>
          <w:p w14:paraId="6A9789E2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 xml:space="preserve"> 317.773.5320</w:t>
            </w:r>
          </w:p>
          <w:p w14:paraId="52918E06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 lgieger@cchalaw.com</w:t>
            </w:r>
          </w:p>
          <w:p w14:paraId="35025DBD" w14:textId="77777777" w:rsidR="00D724F3" w:rsidRDefault="00D724F3" w:rsidP="00810DAD">
            <w:pPr>
              <w:pStyle w:val="Normal1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14">
              <w:r>
                <w:rPr>
                  <w:sz w:val="20"/>
                  <w:szCs w:val="20"/>
                  <w:u w:val="single"/>
                </w:rPr>
                <w:t>www.cchalaw.com</w:t>
              </w:r>
            </w:hyperlink>
          </w:p>
          <w:p w14:paraId="36D2E22B" w14:textId="77777777" w:rsidR="00D724F3" w:rsidRDefault="00D724F3" w:rsidP="00810DAD">
            <w:pPr>
              <w:pStyle w:val="Normal1"/>
              <w:spacing w:after="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33B6289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ic M. Douthit</w:t>
            </w:r>
          </w:p>
          <w:p w14:paraId="28401696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317) 773-2190</w:t>
            </w:r>
          </w:p>
          <w:p w14:paraId="3DAF32C9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M </w:t>
            </w:r>
            <w:r>
              <w:rPr>
                <w:sz w:val="18"/>
                <w:szCs w:val="18"/>
              </w:rPr>
              <w:t>(317) 776-5803 (direct)</w:t>
            </w:r>
          </w:p>
          <w:p w14:paraId="053C2F00" w14:textId="77777777" w:rsidR="00D724F3" w:rsidRDefault="00D724F3" w:rsidP="00810DAD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</w:t>
            </w:r>
            <w:r>
              <w:rPr>
                <w:sz w:val="18"/>
                <w:szCs w:val="18"/>
              </w:rPr>
              <w:t xml:space="preserve"> </w:t>
            </w:r>
            <w:hyperlink r:id="rId15">
              <w:r>
                <w:rPr>
                  <w:sz w:val="18"/>
                  <w:szCs w:val="18"/>
                  <w:u w:val="single"/>
                </w:rPr>
                <w:t>edouthit@cchalaw.com</w:t>
              </w:r>
            </w:hyperlink>
          </w:p>
          <w:p w14:paraId="70E3CEA4" w14:textId="77777777" w:rsidR="00D724F3" w:rsidRDefault="00D724F3" w:rsidP="00810DAD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egal Services</w:t>
            </w:r>
          </w:p>
          <w:p w14:paraId="6E7B59E5" w14:textId="77777777" w:rsidR="00D724F3" w:rsidRDefault="00D724F3" w:rsidP="00810DAD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D348AD3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37B0813" w14:textId="33BE7208" w:rsidR="00D724F3" w:rsidRPr="005B48B0" w:rsidRDefault="00D724F3" w:rsidP="008067F8">
            <w:pPr>
              <w:rPr>
                <w:rFonts w:ascii="Helvetica" w:eastAsia="Times New Roman" w:hAnsi="Helvetica" w:cs="Arial"/>
                <w:color w:val="464646"/>
                <w:sz w:val="18"/>
                <w:szCs w:val="18"/>
                <w:lang w:eastAsia="en-PH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292" w:type="dxa"/>
            <w:gridSpan w:val="2"/>
          </w:tcPr>
          <w:p w14:paraId="2C296B48" w14:textId="77777777" w:rsidR="00D724F3" w:rsidRDefault="00D724F3" w:rsidP="00810DAD">
            <w:pPr>
              <w:pStyle w:val="Normal1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  <w:p w14:paraId="4C0582D8" w14:textId="77777777" w:rsidR="00D724F3" w:rsidRDefault="00C675BE" w:rsidP="00810DAD">
            <w:pPr>
              <w:pStyle w:val="Normal1"/>
              <w:rPr>
                <w:b/>
                <w:sz w:val="28"/>
                <w:szCs w:val="28"/>
              </w:rPr>
            </w:pPr>
            <w:hyperlink r:id="rId16">
              <w:r w:rsidR="00D724F3">
                <w:rPr>
                  <w:b/>
                  <w:sz w:val="28"/>
                  <w:szCs w:val="28"/>
                  <w:u w:val="single"/>
                </w:rPr>
                <w:t>Crowdfunding Lawyers</w:t>
              </w:r>
            </w:hyperlink>
          </w:p>
          <w:p w14:paraId="0A798292" w14:textId="77777777" w:rsidR="00D724F3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7">
              <w:r w:rsidR="00D724F3">
                <w:rPr>
                  <w:b/>
                  <w:sz w:val="24"/>
                  <w:szCs w:val="24"/>
                  <w:u w:val="single"/>
                </w:rPr>
                <w:t>Trowbridge Sidoti LLP</w:t>
              </w:r>
            </w:hyperlink>
          </w:p>
          <w:p w14:paraId="7292D64E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977 Sky Canyon Dr. – Suite 101</w:t>
            </w:r>
          </w:p>
          <w:p w14:paraId="0634622E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rieta, CA 92563</w:t>
            </w:r>
          </w:p>
          <w:p w14:paraId="22A72B4C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234B903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illian Sidoti (Partner)</w:t>
            </w:r>
          </w:p>
          <w:p w14:paraId="3BAA569F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 </w:t>
            </w:r>
            <w:r>
              <w:rPr>
                <w:sz w:val="20"/>
                <w:szCs w:val="20"/>
              </w:rPr>
              <w:t>323.799.1342</w:t>
            </w:r>
          </w:p>
          <w:p w14:paraId="10C9E3E4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 213.840.4656</w:t>
            </w:r>
          </w:p>
          <w:p w14:paraId="2C3848F1" w14:textId="77777777" w:rsidR="00D724F3" w:rsidRDefault="00D724F3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 jillian@crowdfundinglawyers.net</w:t>
            </w:r>
          </w:p>
          <w:p w14:paraId="0653185A" w14:textId="77777777" w:rsidR="00D724F3" w:rsidRDefault="00D724F3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18">
              <w:r>
                <w:rPr>
                  <w:sz w:val="20"/>
                  <w:szCs w:val="20"/>
                  <w:u w:val="single"/>
                </w:rPr>
                <w:t>www.crowdfundinglawyers.net</w:t>
              </w:r>
            </w:hyperlink>
          </w:p>
          <w:p w14:paraId="177F57A1" w14:textId="3CD9DD28" w:rsidR="00D724F3" w:rsidRPr="005B48B0" w:rsidRDefault="00D724F3" w:rsidP="008067F8">
            <w:pPr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  <w:u w:val="single"/>
              </w:rPr>
              <w:t>Category: Legal Services</w:t>
            </w:r>
          </w:p>
        </w:tc>
      </w:tr>
      <w:tr w:rsidR="00D724F3" w:rsidRPr="005B48B0" w14:paraId="2B45720D" w14:textId="77777777" w:rsidTr="00D724F3">
        <w:tblPrEx>
          <w:jc w:val="left"/>
        </w:tblPrEx>
        <w:trPr>
          <w:trHeight w:val="2943"/>
        </w:trPr>
        <w:tc>
          <w:tcPr>
            <w:tcW w:w="5400" w:type="dxa"/>
            <w:gridSpan w:val="2"/>
          </w:tcPr>
          <w:p w14:paraId="3EEECA95" w14:textId="77777777" w:rsidR="00D724F3" w:rsidRDefault="00C675BE" w:rsidP="00D724F3">
            <w:pPr>
              <w:pStyle w:val="Normal1"/>
              <w:jc w:val="both"/>
              <w:rPr>
                <w:sz w:val="28"/>
                <w:szCs w:val="28"/>
              </w:rPr>
            </w:pPr>
            <w:hyperlink r:id="rId19">
              <w:r w:rsidR="00D724F3">
                <w:rPr>
                  <w:sz w:val="28"/>
                  <w:szCs w:val="28"/>
                  <w:u w:val="single"/>
                </w:rPr>
                <w:t>SELF STORAGE 101</w:t>
              </w:r>
            </w:hyperlink>
          </w:p>
          <w:p w14:paraId="69DE9343" w14:textId="77777777" w:rsidR="00D724F3" w:rsidRDefault="00D724F3" w:rsidP="00D724F3">
            <w:pPr>
              <w:pStyle w:val="Normal1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Market &amp; Feasibility Studies)</w:t>
            </w:r>
          </w:p>
          <w:p w14:paraId="1AC46914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1 Oak Haven Trail</w:t>
            </w:r>
          </w:p>
          <w:p w14:paraId="7BFFE1C7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umbiana, AL 35051</w:t>
            </w:r>
          </w:p>
          <w:p w14:paraId="2285945E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999A466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b Copper</w:t>
            </w:r>
          </w:p>
          <w:p w14:paraId="1644DD7C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 727.656.7961</w:t>
            </w:r>
          </w:p>
          <w:p w14:paraId="6AF19E68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 bob@selfstorage101.com</w:t>
            </w:r>
          </w:p>
          <w:p w14:paraId="5256FD1B" w14:textId="77777777" w:rsidR="00D724F3" w:rsidRDefault="00D724F3" w:rsidP="00D724F3">
            <w:pPr>
              <w:pStyle w:val="Normal1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20">
              <w:r>
                <w:rPr>
                  <w:sz w:val="20"/>
                  <w:szCs w:val="20"/>
                  <w:u w:val="single"/>
                </w:rPr>
                <w:t>https://selfstorage101.com/</w:t>
              </w:r>
            </w:hyperlink>
          </w:p>
          <w:p w14:paraId="292700AC" w14:textId="77777777" w:rsidR="00D724F3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6C265C3C" w14:textId="77777777" w:rsidR="00D724F3" w:rsidRPr="005B48B0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220" w:type="dxa"/>
          </w:tcPr>
          <w:p w14:paraId="3469121B" w14:textId="77777777" w:rsidR="00D724F3" w:rsidRDefault="00C675BE" w:rsidP="00D724F3">
            <w:pPr>
              <w:pStyle w:val="Normal1"/>
              <w:jc w:val="both"/>
              <w:rPr>
                <w:b/>
                <w:sz w:val="28"/>
                <w:szCs w:val="28"/>
              </w:rPr>
            </w:pPr>
            <w:hyperlink r:id="rId21">
              <w:r w:rsidR="00D724F3">
                <w:rPr>
                  <w:b/>
                  <w:sz w:val="28"/>
                  <w:szCs w:val="28"/>
                  <w:u w:val="single"/>
                </w:rPr>
                <w:t>LIVE OAK BANK</w:t>
              </w:r>
            </w:hyperlink>
          </w:p>
          <w:p w14:paraId="3DE86F0C" w14:textId="77777777" w:rsidR="00D724F3" w:rsidRDefault="00D724F3" w:rsidP="00D724F3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Financing Self Storage)</w:t>
            </w:r>
          </w:p>
          <w:p w14:paraId="18F90604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1741 Tiburon Drive</w:t>
            </w:r>
          </w:p>
          <w:p w14:paraId="24687516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mington, NC 28403</w:t>
            </w:r>
          </w:p>
          <w:p w14:paraId="56609838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2BC8445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rry Campbell</w:t>
            </w:r>
          </w:p>
          <w:p w14:paraId="252B226F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910.202.9333</w:t>
            </w:r>
          </w:p>
          <w:p w14:paraId="02D4CE3A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 704.437.4322</w:t>
            </w:r>
          </w:p>
          <w:p w14:paraId="38F828A4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 terry.campbell@liveoak.bank</w:t>
            </w:r>
          </w:p>
          <w:p w14:paraId="233BDD72" w14:textId="77777777" w:rsidR="00D724F3" w:rsidRDefault="00D724F3" w:rsidP="00D724F3">
            <w:pPr>
              <w:pStyle w:val="Normal1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22">
              <w:r>
                <w:rPr>
                  <w:sz w:val="20"/>
                  <w:szCs w:val="20"/>
                  <w:u w:val="single"/>
                </w:rPr>
                <w:t>http://www.liveoakbank.com/self-storage/</w:t>
              </w:r>
            </w:hyperlink>
          </w:p>
          <w:p w14:paraId="4AAB1BEE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tegory: Financing </w:t>
            </w:r>
          </w:p>
          <w:p w14:paraId="701DD61D" w14:textId="77777777" w:rsidR="00D724F3" w:rsidRPr="00C47A4B" w:rsidRDefault="00D724F3" w:rsidP="008067F8">
            <w:pPr>
              <w:rPr>
                <w:rFonts w:ascii="Helvetica" w:hAnsi="Helvetica" w:cs="Helvetica"/>
                <w:color w:val="464646"/>
                <w:sz w:val="20"/>
                <w:szCs w:val="20"/>
              </w:rPr>
            </w:pPr>
            <w:r w:rsidRPr="00C47A4B">
              <w:rPr>
                <w:rFonts w:ascii="Helvetica" w:hAnsi="Helvetica" w:cs="Helvetica"/>
                <w:color w:val="464646"/>
                <w:sz w:val="20"/>
                <w:szCs w:val="20"/>
              </w:rPr>
              <w:t xml:space="preserve"> </w:t>
            </w:r>
          </w:p>
          <w:p w14:paraId="43AC02CF" w14:textId="77777777" w:rsidR="00D724F3" w:rsidRDefault="00D724F3" w:rsidP="008067F8">
            <w:pPr>
              <w:jc w:val="both"/>
              <w:rPr>
                <w:rFonts w:ascii="Helvetica" w:hAnsi="Helvetica" w:cs="Helvetica"/>
                <w:color w:val="464646"/>
                <w:sz w:val="20"/>
                <w:szCs w:val="20"/>
              </w:rPr>
            </w:pPr>
          </w:p>
          <w:p w14:paraId="38F484CF" w14:textId="77777777" w:rsidR="00D724F3" w:rsidRDefault="00D724F3" w:rsidP="008067F8">
            <w:pPr>
              <w:jc w:val="both"/>
              <w:rPr>
                <w:rFonts w:ascii="Helvetica" w:hAnsi="Helvetica" w:cs="Helvetica"/>
                <w:b/>
                <w:sz w:val="20"/>
                <w:szCs w:val="20"/>
              </w:rPr>
            </w:pPr>
          </w:p>
          <w:p w14:paraId="1797C93A" w14:textId="77777777" w:rsidR="00D724F3" w:rsidRDefault="00D724F3" w:rsidP="008067F8">
            <w:pPr>
              <w:jc w:val="both"/>
              <w:rPr>
                <w:rFonts w:ascii="Helvetica" w:hAnsi="Helvetica" w:cs="Helvetica"/>
                <w:b/>
                <w:sz w:val="20"/>
                <w:szCs w:val="20"/>
              </w:rPr>
            </w:pPr>
          </w:p>
          <w:p w14:paraId="350F693F" w14:textId="77777777" w:rsidR="00D724F3" w:rsidRPr="005B48B0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724F3" w:rsidRPr="005B48B0" w14:paraId="58FA1B39" w14:textId="77777777" w:rsidTr="00D724F3">
        <w:tblPrEx>
          <w:jc w:val="left"/>
        </w:tblPrEx>
        <w:tc>
          <w:tcPr>
            <w:tcW w:w="5400" w:type="dxa"/>
            <w:gridSpan w:val="2"/>
          </w:tcPr>
          <w:p w14:paraId="0D971C8C" w14:textId="77777777" w:rsidR="00D724F3" w:rsidRDefault="00C675BE" w:rsidP="00D724F3">
            <w:pPr>
              <w:pStyle w:val="Normal1"/>
              <w:ind w:left="460"/>
              <w:jc w:val="both"/>
              <w:rPr>
                <w:b/>
                <w:sz w:val="28"/>
                <w:szCs w:val="28"/>
              </w:rPr>
            </w:pPr>
            <w:hyperlink r:id="rId23">
              <w:r w:rsidR="00D724F3">
                <w:rPr>
                  <w:b/>
                  <w:sz w:val="28"/>
                  <w:szCs w:val="28"/>
                  <w:u w:val="single"/>
                </w:rPr>
                <w:t>STORE HERE</w:t>
              </w:r>
            </w:hyperlink>
          </w:p>
          <w:p w14:paraId="792EE4AC" w14:textId="77777777" w:rsidR="00D724F3" w:rsidRDefault="00D724F3" w:rsidP="00D724F3">
            <w:pPr>
              <w:pStyle w:val="Normal1"/>
              <w:ind w:left="4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Management Company – Larger Facility)</w:t>
            </w:r>
          </w:p>
          <w:p w14:paraId="17079512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0 Arovista Avenue</w:t>
            </w:r>
          </w:p>
          <w:p w14:paraId="18EE8D50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, CA 92821</w:t>
            </w:r>
          </w:p>
          <w:p w14:paraId="12AFEB44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1E141D6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714.482.6263</w:t>
            </w:r>
          </w:p>
          <w:p w14:paraId="39A74FB6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Web:</w:t>
            </w:r>
            <w:hyperlink r:id="rId24">
              <w:r>
                <w:rPr>
                  <w:sz w:val="20"/>
                  <w:szCs w:val="20"/>
                </w:rPr>
                <w:t xml:space="preserve"> </w:t>
              </w:r>
            </w:hyperlink>
            <w:hyperlink r:id="rId25">
              <w:r>
                <w:rPr>
                  <w:sz w:val="20"/>
                  <w:szCs w:val="20"/>
                  <w:u w:val="single"/>
                </w:rPr>
                <w:t>www.storehere.com</w:t>
              </w:r>
            </w:hyperlink>
          </w:p>
          <w:p w14:paraId="62A9CFF6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Property Management</w:t>
            </w:r>
          </w:p>
          <w:p w14:paraId="3276F88C" w14:textId="77777777" w:rsidR="00D724F3" w:rsidRPr="005B48B0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220" w:type="dxa"/>
          </w:tcPr>
          <w:p w14:paraId="54EDD4F1" w14:textId="77777777" w:rsidR="00D724F3" w:rsidRDefault="00C675BE" w:rsidP="00B54EB0">
            <w:pPr>
              <w:pStyle w:val="Normal1"/>
              <w:rPr>
                <w:b/>
                <w:sz w:val="28"/>
                <w:szCs w:val="28"/>
              </w:rPr>
            </w:pPr>
            <w:hyperlink r:id="rId26">
              <w:r w:rsidR="00D724F3">
                <w:rPr>
                  <w:b/>
                  <w:sz w:val="28"/>
                  <w:szCs w:val="28"/>
                  <w:u w:val="single"/>
                </w:rPr>
                <w:t>SELF DIRECTED RETIREMENT PLANS</w:t>
              </w:r>
            </w:hyperlink>
          </w:p>
          <w:p w14:paraId="430EF47F" w14:textId="77777777" w:rsidR="00D724F3" w:rsidRDefault="00D724F3" w:rsidP="00D724F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ck Pendykoski</w:t>
            </w:r>
          </w:p>
          <w:p w14:paraId="2FC688E6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623.882.9968</w:t>
            </w:r>
          </w:p>
          <w:p w14:paraId="6E7EB472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 xml:space="preserve"> 602</w:t>
            </w:r>
            <w:r>
              <w:rPr>
                <w:b/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803.1127</w:t>
            </w:r>
          </w:p>
          <w:p w14:paraId="0DDD71E7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>
              <w:rPr>
                <w:sz w:val="20"/>
                <w:szCs w:val="20"/>
              </w:rPr>
              <w:t xml:space="preserve"> rick@sdretirementplans.com</w:t>
            </w:r>
          </w:p>
          <w:p w14:paraId="03676165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27">
              <w:r>
                <w:rPr>
                  <w:sz w:val="20"/>
                  <w:szCs w:val="20"/>
                  <w:u w:val="single"/>
                </w:rPr>
                <w:t>https://www.sdretirementplans.com/</w:t>
              </w:r>
            </w:hyperlink>
          </w:p>
          <w:p w14:paraId="30101531" w14:textId="77777777" w:rsidR="00D724F3" w:rsidRDefault="00D724F3" w:rsidP="00D724F3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Financial Planning</w:t>
            </w:r>
          </w:p>
          <w:p w14:paraId="022ED04F" w14:textId="77777777" w:rsidR="00D724F3" w:rsidRPr="005B48B0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0DF34037" w14:textId="77777777" w:rsidR="000E0A11" w:rsidRDefault="000E0A11" w:rsidP="000E0A11">
      <w:pPr>
        <w:jc w:val="both"/>
        <w:rPr>
          <w:rFonts w:ascii="Helvetica" w:hAnsi="Helvetica"/>
          <w:b/>
          <w:sz w:val="28"/>
          <w:szCs w:val="28"/>
        </w:rPr>
      </w:pPr>
    </w:p>
    <w:p w14:paraId="47F334AE" w14:textId="77777777" w:rsidR="000E0A11" w:rsidRDefault="000E0A11" w:rsidP="000E0A11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4860"/>
      </w:tblGrid>
      <w:tr w:rsidR="00D724F3" w:rsidRPr="005B48B0" w14:paraId="3C2A2030" w14:textId="77777777" w:rsidTr="008067F8">
        <w:trPr>
          <w:trHeight w:val="2943"/>
        </w:trPr>
        <w:tc>
          <w:tcPr>
            <w:tcW w:w="5400" w:type="dxa"/>
          </w:tcPr>
          <w:p w14:paraId="06445355" w14:textId="279BEEDB" w:rsidR="00D724F3" w:rsidRDefault="00D724F3" w:rsidP="00810DAD">
            <w:pPr>
              <w:pStyle w:val="Normal1"/>
              <w:rPr>
                <w:sz w:val="20"/>
                <w:szCs w:val="20"/>
                <w:u w:val="single"/>
              </w:rPr>
            </w:pPr>
          </w:p>
          <w:p w14:paraId="01A5F5A7" w14:textId="77777777" w:rsidR="00D724F3" w:rsidRDefault="00D724F3" w:rsidP="00D724F3">
            <w:pPr>
              <w:pStyle w:val="Normal1"/>
              <w:ind w:left="460"/>
              <w:rPr>
                <w:b/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28">
              <w:r>
                <w:rPr>
                  <w:b/>
                  <w:sz w:val="28"/>
                  <w:szCs w:val="28"/>
                  <w:u w:val="single"/>
                </w:rPr>
                <w:t>EASY STORAGE SOLUTIONS</w:t>
              </w:r>
            </w:hyperlink>
          </w:p>
          <w:p w14:paraId="56CDC495" w14:textId="77777777" w:rsidR="00D724F3" w:rsidRDefault="00D724F3" w:rsidP="00D724F3">
            <w:pPr>
              <w:pStyle w:val="Normal1"/>
              <w:ind w:left="4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Management Company – Small Facility)</w:t>
            </w:r>
          </w:p>
          <w:p w14:paraId="2EFB7BD2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53 S Dixie Dr. Suite 250</w:t>
            </w:r>
          </w:p>
          <w:p w14:paraId="00C9F79E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. George, UT 84770</w:t>
            </w:r>
          </w:p>
          <w:p w14:paraId="5F2D1115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EF544AB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act: Ken Hendrickson </w:t>
            </w:r>
          </w:p>
          <w:p w14:paraId="02584AF6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 888.958.5967</w:t>
            </w:r>
          </w:p>
          <w:p w14:paraId="104075FE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 </w:t>
            </w:r>
            <w:r>
              <w:rPr>
                <w:sz w:val="20"/>
                <w:szCs w:val="20"/>
              </w:rPr>
              <w:t>support@storageunitsoftware.com</w:t>
            </w:r>
          </w:p>
          <w:p w14:paraId="13FB54B7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b: </w:t>
            </w:r>
            <w:hyperlink r:id="rId29">
              <w:r>
                <w:rPr>
                  <w:sz w:val="20"/>
                  <w:szCs w:val="20"/>
                  <w:u w:val="single"/>
                </w:rPr>
                <w:t>www.storageunitsoftware.com</w:t>
              </w:r>
            </w:hyperlink>
          </w:p>
          <w:p w14:paraId="2BEDA6E1" w14:textId="77777777" w:rsidR="00D724F3" w:rsidRDefault="00D724F3" w:rsidP="00D724F3">
            <w:pPr>
              <w:pStyle w:val="Normal1"/>
              <w:ind w:left="4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Management Software</w:t>
            </w:r>
          </w:p>
          <w:p w14:paraId="7FED4B3E" w14:textId="063D90C4" w:rsidR="00D724F3" w:rsidRPr="005B48B0" w:rsidRDefault="00D724F3" w:rsidP="008067F8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860" w:type="dxa"/>
          </w:tcPr>
          <w:p w14:paraId="7B3AE866" w14:textId="77777777" w:rsidR="00D724F3" w:rsidRDefault="00D724F3" w:rsidP="00810DAD">
            <w:pPr>
              <w:pStyle w:val="Normal1"/>
              <w:ind w:left="460"/>
              <w:rPr>
                <w:sz w:val="20"/>
                <w:szCs w:val="20"/>
              </w:rPr>
            </w:pPr>
          </w:p>
          <w:p w14:paraId="0555805D" w14:textId="1DF27A1B" w:rsidR="00D724F3" w:rsidRPr="005B48B0" w:rsidRDefault="00D724F3" w:rsidP="008067F8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3721B851" w14:textId="77777777" w:rsidR="000E0A11" w:rsidRDefault="000E0A11" w:rsidP="000E0A11">
      <w:pPr>
        <w:rPr>
          <w:rFonts w:ascii="Helvetica" w:hAnsi="Helvetica"/>
          <w:b/>
          <w:sz w:val="40"/>
          <w:szCs w:val="40"/>
        </w:rPr>
      </w:pPr>
    </w:p>
    <w:p w14:paraId="0F3CABC7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5B08B5D1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16DEB4AB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0AD9C6F4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4B1F511A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65F9C3DC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5023141B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1F3B1409" w14:textId="77777777" w:rsidR="004512C4" w:rsidRDefault="004512C4" w:rsidP="00BA2EAD">
      <w:pPr>
        <w:jc w:val="both"/>
        <w:rPr>
          <w:rFonts w:ascii="Helvetica" w:hAnsi="Helvetica"/>
          <w:b/>
          <w:sz w:val="28"/>
          <w:szCs w:val="28"/>
        </w:rPr>
      </w:pPr>
    </w:p>
    <w:p w14:paraId="13C88AC6" w14:textId="77777777" w:rsidR="00E03399" w:rsidRDefault="00E03399" w:rsidP="00BA2EAD">
      <w:pPr>
        <w:jc w:val="both"/>
        <w:rPr>
          <w:rFonts w:ascii="Helvetica" w:hAnsi="Helvetica"/>
          <w:b/>
          <w:sz w:val="28"/>
          <w:szCs w:val="28"/>
        </w:rPr>
        <w:sectPr w:rsidR="00E03399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p w14:paraId="44FB30F8" w14:textId="65AF5E7B" w:rsidR="004000E7" w:rsidRDefault="004000E7" w:rsidP="00BA2EAD">
      <w:pPr>
        <w:jc w:val="both"/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5B48B0" w14:paraId="0F69BEE6" w14:textId="77777777" w:rsidTr="00BA2EAD">
        <w:trPr>
          <w:jc w:val="center"/>
        </w:trPr>
        <w:tc>
          <w:tcPr>
            <w:tcW w:w="9576" w:type="dxa"/>
            <w:shd w:val="clear" w:color="auto" w:fill="BFBFBF" w:themeFill="background1" w:themeFillShade="BF"/>
          </w:tcPr>
          <w:p w14:paraId="1B7520BC" w14:textId="77777777" w:rsidR="005544E5" w:rsidRPr="005B48B0" w:rsidRDefault="00A4310B" w:rsidP="00BA2EAD">
            <w:pPr>
              <w:jc w:val="center"/>
              <w:rPr>
                <w:rFonts w:ascii="Helvetica" w:hAnsi="Helvetica"/>
                <w:b/>
                <w:sz w:val="36"/>
                <w:szCs w:val="36"/>
              </w:rPr>
            </w:pPr>
            <w:r w:rsidRPr="005B48B0">
              <w:rPr>
                <w:rFonts w:ascii="Helvetica" w:eastAsia="Times New Roman" w:hAnsi="Helvetica" w:cs="Times New Roman"/>
                <w:b/>
                <w:color w:val="000000"/>
                <w:sz w:val="28"/>
                <w:szCs w:val="28"/>
                <w:u w:val="single"/>
                <w:lang w:eastAsia="en-PH"/>
              </w:rPr>
              <w:t>ADD-ON PROFIT CENTERS</w:t>
            </w:r>
          </w:p>
        </w:tc>
      </w:tr>
    </w:tbl>
    <w:p w14:paraId="1DA6542E" w14:textId="77777777" w:rsidR="00D1109A" w:rsidRPr="005B48B0" w:rsidRDefault="00D1109A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544E5" w:rsidRPr="00D8191A" w14:paraId="4058B534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729B0323" w14:textId="77777777" w:rsidR="005544E5" w:rsidRPr="00BA009D" w:rsidRDefault="005544E5" w:rsidP="00BA2EAD">
            <w:pPr>
              <w:pStyle w:val="Heading2"/>
              <w:outlineLvl w:val="1"/>
            </w:pPr>
            <w:bookmarkStart w:id="10" w:name="_Mailbox_&amp;_Shipping"/>
            <w:bookmarkStart w:id="11" w:name="Mailbox"/>
            <w:bookmarkEnd w:id="10"/>
            <w:r w:rsidRPr="00BA009D">
              <w:t>Mailbox &amp; Shipping Services</w:t>
            </w:r>
            <w:bookmarkEnd w:id="11"/>
          </w:p>
        </w:tc>
      </w:tr>
    </w:tbl>
    <w:p w14:paraId="3041E394" w14:textId="77777777" w:rsidR="005544E5" w:rsidRPr="005B48B0" w:rsidRDefault="005544E5" w:rsidP="00BA2EAD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8"/>
      </w:tblGrid>
      <w:tr w:rsidR="00D724F3" w:rsidRPr="005B48B0" w14:paraId="1138B7E1" w14:textId="77777777" w:rsidTr="00E561A6">
        <w:trPr>
          <w:trHeight w:val="3477"/>
        </w:trPr>
        <w:tc>
          <w:tcPr>
            <w:tcW w:w="5458" w:type="dxa"/>
          </w:tcPr>
          <w:p w14:paraId="100B2CB1" w14:textId="77777777" w:rsidR="00D724F3" w:rsidRDefault="00C675BE" w:rsidP="00D724F3">
            <w:pPr>
              <w:pStyle w:val="Normal1"/>
              <w:rPr>
                <w:b/>
                <w:sz w:val="24"/>
                <w:szCs w:val="24"/>
              </w:rPr>
            </w:pPr>
            <w:hyperlink r:id="rId30">
              <w:r w:rsidR="00D724F3">
                <w:rPr>
                  <w:b/>
                  <w:sz w:val="24"/>
                  <w:szCs w:val="24"/>
                  <w:u w:val="single"/>
                </w:rPr>
                <w:t>REFUND TECHNOLOGY</w:t>
              </w:r>
            </w:hyperlink>
          </w:p>
          <w:p w14:paraId="17BE3DCC" w14:textId="77777777" w:rsidR="00D724F3" w:rsidRDefault="00D724F3" w:rsidP="00D724F3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 Ambassador Ave.</w:t>
            </w:r>
          </w:p>
          <w:p w14:paraId="78557720" w14:textId="77777777" w:rsidR="00D724F3" w:rsidRDefault="00D724F3" w:rsidP="00D724F3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rwick, RI 02889</w:t>
            </w:r>
          </w:p>
          <w:p w14:paraId="01C7F36D" w14:textId="77777777" w:rsidR="00D724F3" w:rsidRDefault="00D724F3" w:rsidP="00D724F3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38.7801</w:t>
            </w:r>
          </w:p>
          <w:p w14:paraId="6ED2462E" w14:textId="77777777" w:rsidR="00D724F3" w:rsidRDefault="00D724F3" w:rsidP="00D724F3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1">
              <w:r>
                <w:rPr>
                  <w:sz w:val="18"/>
                  <w:szCs w:val="18"/>
                  <w:u w:val="single"/>
                </w:rPr>
                <w:t>www.refundtechnology1.com</w:t>
              </w:r>
            </w:hyperlink>
          </w:p>
          <w:p w14:paraId="13DB4BA7" w14:textId="77777777" w:rsidR="00D724F3" w:rsidRDefault="00D724F3" w:rsidP="00D724F3">
            <w:pPr>
              <w:pStyle w:val="Normal1"/>
              <w:spacing w:after="8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larry@refundtech.com</w:t>
            </w:r>
          </w:p>
          <w:p w14:paraId="5EF1F04D" w14:textId="77777777" w:rsidR="00D724F3" w:rsidRDefault="00D724F3" w:rsidP="00D724F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RefundTechnology</w:t>
            </w:r>
          </w:p>
          <w:p w14:paraId="029CA161" w14:textId="77777777" w:rsidR="00D724F3" w:rsidRDefault="00D724F3" w:rsidP="00D724F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efund-technology</w:t>
            </w:r>
          </w:p>
          <w:p w14:paraId="4DE7ACD3" w14:textId="77777777" w:rsidR="00D724F3" w:rsidRDefault="00D724F3" w:rsidP="00D724F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www.twitter.com/refundtech</w:t>
            </w:r>
          </w:p>
          <w:p w14:paraId="4BDE0966" w14:textId="77777777" w:rsidR="00D724F3" w:rsidRDefault="00D724F3" w:rsidP="00D724F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ailing/Shipping </w:t>
            </w:r>
          </w:p>
          <w:p w14:paraId="42C6D796" w14:textId="201B6A5E" w:rsidR="00D724F3" w:rsidRPr="005B48B0" w:rsidRDefault="00D724F3" w:rsidP="00D724F3">
            <w:pPr>
              <w:rPr>
                <w:rFonts w:ascii="Helvetica" w:eastAsia="Times New Roman" w:hAnsi="Helvetica" w:cs="Arial"/>
                <w:color w:val="464646"/>
                <w:sz w:val="18"/>
                <w:szCs w:val="18"/>
                <w:lang w:eastAsia="en-PH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54E11D2A" w14:textId="77777777" w:rsidR="00276F86" w:rsidRDefault="00276F86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03399" w:rsidRPr="00D8191A" w14:paraId="22C136CA" w14:textId="77777777" w:rsidTr="00810DAD">
        <w:tc>
          <w:tcPr>
            <w:tcW w:w="9576" w:type="dxa"/>
            <w:shd w:val="clear" w:color="auto" w:fill="BFBFBF" w:themeFill="background1" w:themeFillShade="BF"/>
          </w:tcPr>
          <w:p w14:paraId="520B9E35" w14:textId="16924069" w:rsidR="00E03399" w:rsidRPr="00BA009D" w:rsidRDefault="00E03399" w:rsidP="00810DAD">
            <w:pPr>
              <w:pStyle w:val="Heading2"/>
              <w:outlineLvl w:val="1"/>
            </w:pPr>
            <w:r>
              <w:t>Mobile/Portable Storage Solutions</w:t>
            </w:r>
          </w:p>
        </w:tc>
      </w:tr>
      <w:tr w:rsidR="005544E5" w:rsidRPr="005B48B0" w14:paraId="08B5286E" w14:textId="77777777" w:rsidTr="00BA2EAD">
        <w:tc>
          <w:tcPr>
            <w:tcW w:w="9576" w:type="dxa"/>
            <w:shd w:val="clear" w:color="auto" w:fill="auto"/>
          </w:tcPr>
          <w:p w14:paraId="136C9BFB" w14:textId="77777777" w:rsidR="00E03399" w:rsidRPr="00E03399" w:rsidRDefault="00E03399" w:rsidP="00E03399"/>
        </w:tc>
      </w:tr>
    </w:tbl>
    <w:p w14:paraId="31126E5D" w14:textId="77777777" w:rsidR="005544E5" w:rsidRPr="005B48B0" w:rsidRDefault="005544E5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58"/>
        <w:gridCol w:w="4518"/>
      </w:tblGrid>
      <w:tr w:rsidR="00D724F3" w:rsidRPr="005B48B0" w14:paraId="537F0EC8" w14:textId="77777777" w:rsidTr="00D85571">
        <w:tc>
          <w:tcPr>
            <w:tcW w:w="5058" w:type="dxa"/>
          </w:tcPr>
          <w:p w14:paraId="21335E7D" w14:textId="77777777" w:rsidR="00D724F3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2">
              <w:r w:rsidR="00D724F3">
                <w:rPr>
                  <w:b/>
                  <w:sz w:val="24"/>
                  <w:szCs w:val="24"/>
                  <w:u w:val="single"/>
                </w:rPr>
                <w:t>A.A.C. FOREARM FORKLIFT INC.</w:t>
              </w:r>
            </w:hyperlink>
          </w:p>
          <w:p w14:paraId="4ABC9A21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832 Arrow Highway</w:t>
            </w:r>
          </w:p>
          <w:p w14:paraId="4071D116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ldwin Park, CA 91706</w:t>
            </w:r>
          </w:p>
          <w:p w14:paraId="696EFE73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34.1133</w:t>
            </w:r>
          </w:p>
          <w:p w14:paraId="62246A3A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6.962.2993</w:t>
            </w:r>
          </w:p>
          <w:p w14:paraId="2A0C14DA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334.2248</w:t>
            </w:r>
          </w:p>
          <w:p w14:paraId="2C88CA9C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3">
              <w:r>
                <w:rPr>
                  <w:sz w:val="18"/>
                  <w:szCs w:val="18"/>
                  <w:u w:val="single"/>
                </w:rPr>
                <w:t>https://www.forearmforklift.com/</w:t>
              </w:r>
            </w:hyperlink>
          </w:p>
          <w:p w14:paraId="16D18D3A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k Lopreiato </w:t>
            </w:r>
          </w:p>
          <w:p w14:paraId="0023B9A6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l@forearmforklift.com</w:t>
            </w:r>
          </w:p>
          <w:p w14:paraId="7595C508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34">
              <w:r>
                <w:rPr>
                  <w:sz w:val="18"/>
                  <w:szCs w:val="18"/>
                  <w:u w:val="single"/>
                </w:rPr>
                <w:t>https://www.facebook.com/pages/aac-forearm-forklift-inc/219959188065745</w:t>
              </w:r>
            </w:hyperlink>
          </w:p>
          <w:p w14:paraId="0DB4B8CD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692239C2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2431CDC" w14:textId="610EA489" w:rsidR="00D724F3" w:rsidRPr="005B48B0" w:rsidRDefault="00D724F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09CB0C8A" w14:textId="77777777" w:rsidR="00D724F3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5">
              <w:r w:rsidR="00D724F3">
                <w:rPr>
                  <w:b/>
                  <w:sz w:val="24"/>
                  <w:szCs w:val="24"/>
                  <w:u w:val="single"/>
                </w:rPr>
                <w:t>ABC CONTAINERS</w:t>
              </w:r>
            </w:hyperlink>
          </w:p>
          <w:p w14:paraId="4DACCBC5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mberyard Way and Barrington St.</w:t>
            </w:r>
          </w:p>
          <w:p w14:paraId="791222E6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th, WA 6163 Australia</w:t>
            </w:r>
          </w:p>
          <w:p w14:paraId="47D1C5B2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61 (08) 9148 9001</w:t>
            </w:r>
          </w:p>
          <w:p w14:paraId="559A061E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36">
              <w:r>
                <w:rPr>
                  <w:sz w:val="18"/>
                  <w:szCs w:val="18"/>
                  <w:u w:val="single"/>
                </w:rPr>
                <w:t>http://www.abccontainers.com.au</w:t>
              </w:r>
            </w:hyperlink>
          </w:p>
          <w:p w14:paraId="10E99F8B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eoff Campbell </w:t>
            </w:r>
          </w:p>
          <w:p w14:paraId="6D9A4786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7">
              <w:r>
                <w:rPr>
                  <w:sz w:val="18"/>
                  <w:szCs w:val="18"/>
                  <w:u w:val="single"/>
                </w:rPr>
                <w:t>geoff@abccontainers.com.au</w:t>
              </w:r>
            </w:hyperlink>
          </w:p>
          <w:p w14:paraId="49E398E2" w14:textId="52B6CA14" w:rsidR="00D724F3" w:rsidRPr="005B48B0" w:rsidRDefault="00D724F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ortable Storage</w:t>
            </w:r>
          </w:p>
        </w:tc>
      </w:tr>
      <w:tr w:rsidR="00D724F3" w:rsidRPr="005B48B0" w14:paraId="42B17D8C" w14:textId="77777777" w:rsidTr="00D85571">
        <w:tc>
          <w:tcPr>
            <w:tcW w:w="5058" w:type="dxa"/>
          </w:tcPr>
          <w:p w14:paraId="49733868" w14:textId="77777777" w:rsidR="00D724F3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8">
              <w:r w:rsidR="00D724F3">
                <w:rPr>
                  <w:b/>
                  <w:sz w:val="24"/>
                  <w:szCs w:val="24"/>
                  <w:u w:val="single"/>
                </w:rPr>
                <w:t>ACTION HANDLING EQUIPMENT</w:t>
              </w:r>
            </w:hyperlink>
          </w:p>
          <w:p w14:paraId="6447D122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tings Industrial Estate, Station Road</w:t>
            </w:r>
          </w:p>
          <w:p w14:paraId="322F0003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wbridgeworth</w:t>
            </w:r>
          </w:p>
          <w:p w14:paraId="502033D4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rtfordshire, CM21 9JY United Kingdom</w:t>
            </w:r>
          </w:p>
          <w:p w14:paraId="7E712374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1279 724989</w:t>
            </w:r>
          </w:p>
          <w:p w14:paraId="556A185E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1279 600224</w:t>
            </w:r>
          </w:p>
          <w:p w14:paraId="6235B878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">
              <w:r>
                <w:rPr>
                  <w:sz w:val="18"/>
                  <w:szCs w:val="18"/>
                  <w:u w:val="single"/>
                </w:rPr>
                <w:t>https://actionhandling.co.uk/</w:t>
              </w:r>
            </w:hyperlink>
          </w:p>
          <w:p w14:paraId="41F2CA21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acey Walsh </w:t>
            </w:r>
          </w:p>
          <w:p w14:paraId="1A413B78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0">
              <w:r>
                <w:rPr>
                  <w:sz w:val="18"/>
                  <w:szCs w:val="18"/>
                  <w:u w:val="single"/>
                </w:rPr>
                <w:t>sales@actionhandling.co.uk</w:t>
              </w:r>
            </w:hyperlink>
          </w:p>
          <w:p w14:paraId="53931826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4D12546D" w14:textId="77777777" w:rsidR="00D724F3" w:rsidRDefault="00D724F3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5BE93A62" w14:textId="533DC5A5" w:rsidR="00D724F3" w:rsidRPr="005B48B0" w:rsidRDefault="00D724F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03D421F0" w14:textId="77777777" w:rsidR="00D724F3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1">
              <w:r w:rsidR="00D724F3">
                <w:rPr>
                  <w:b/>
                  <w:sz w:val="24"/>
                  <w:szCs w:val="24"/>
                  <w:u w:val="single"/>
                </w:rPr>
                <w:t>AMERITAINER</w:t>
              </w:r>
            </w:hyperlink>
          </w:p>
          <w:p w14:paraId="7C26A33D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 E. Killan Road</w:t>
            </w:r>
          </w:p>
          <w:p w14:paraId="71515E0F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umbia, SC 29229</w:t>
            </w:r>
          </w:p>
          <w:p w14:paraId="59924BE0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3.553.0002</w:t>
            </w:r>
          </w:p>
          <w:p w14:paraId="5C75B5E7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2">
              <w:r>
                <w:rPr>
                  <w:sz w:val="18"/>
                  <w:szCs w:val="18"/>
                  <w:u w:val="single"/>
                </w:rPr>
                <w:t>http://www.ameritainer.com/</w:t>
              </w:r>
            </w:hyperlink>
          </w:p>
          <w:p w14:paraId="2AD03D7B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3">
              <w:r>
                <w:rPr>
                  <w:sz w:val="18"/>
                  <w:szCs w:val="18"/>
                  <w:u w:val="single"/>
                </w:rPr>
                <w:t>sales@ameritainer.com</w:t>
              </w:r>
            </w:hyperlink>
          </w:p>
          <w:p w14:paraId="11D35401" w14:textId="77777777" w:rsidR="00D724F3" w:rsidRDefault="00D724F3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384BA73E" w14:textId="734A664E" w:rsidR="00D724F3" w:rsidRPr="005B48B0" w:rsidRDefault="00D724F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85571" w:rsidRPr="005B48B0" w14:paraId="66D20500" w14:textId="77777777" w:rsidTr="00D85571">
        <w:tc>
          <w:tcPr>
            <w:tcW w:w="5058" w:type="dxa"/>
          </w:tcPr>
          <w:p w14:paraId="5AA4D87C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4">
              <w:r w:rsidR="00D85571">
                <w:rPr>
                  <w:b/>
                  <w:sz w:val="24"/>
                  <w:szCs w:val="24"/>
                  <w:u w:val="single"/>
                </w:rPr>
                <w:t>BOS CONTAINER USA</w:t>
              </w:r>
            </w:hyperlink>
          </w:p>
          <w:p w14:paraId="0111F6ED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73258</w:t>
            </w:r>
          </w:p>
          <w:p w14:paraId="293A887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mpa, FL 33672</w:t>
            </w:r>
          </w:p>
          <w:p w14:paraId="4591F0B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4.548.0186</w:t>
            </w:r>
          </w:p>
          <w:p w14:paraId="0ACC2CE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5">
              <w:r>
                <w:rPr>
                  <w:sz w:val="18"/>
                  <w:szCs w:val="18"/>
                  <w:u w:val="single"/>
                </w:rPr>
                <w:t>https://www.boscontainer.com</w:t>
              </w:r>
            </w:hyperlink>
          </w:p>
          <w:p w14:paraId="55E46819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ri Honkaniemi </w:t>
            </w:r>
          </w:p>
          <w:p w14:paraId="367A656B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rih@boscontainer.com</w:t>
            </w:r>
          </w:p>
          <w:p w14:paraId="109187A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46">
              <w:r>
                <w:rPr>
                  <w:sz w:val="18"/>
                  <w:szCs w:val="18"/>
                  <w:u w:val="single"/>
                </w:rPr>
                <w:t>www.linkedin.com/company/bos-container-usa?trk=tyah&amp;trkInfo=tarId%3A1400605338628%2Ctas%3Abo</w:t>
              </w:r>
            </w:hyperlink>
          </w:p>
          <w:p w14:paraId="3A0DB39C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5D84B6C6" w14:textId="77777777" w:rsidR="00D85571" w:rsidRPr="005B48B0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4B3F2EB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21209760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7">
              <w:r w:rsidR="00D85571">
                <w:rPr>
                  <w:b/>
                  <w:sz w:val="24"/>
                  <w:szCs w:val="24"/>
                  <w:u w:val="single"/>
                </w:rPr>
                <w:t>CAROLINA COVERTECH</w:t>
              </w:r>
            </w:hyperlink>
          </w:p>
          <w:p w14:paraId="7A5BFCD0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 Shortcut Road</w:t>
            </w:r>
          </w:p>
          <w:p w14:paraId="35FEA79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Augusta, SC 29860</w:t>
            </w:r>
          </w:p>
          <w:p w14:paraId="056FC7E3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63.0243</w:t>
            </w:r>
          </w:p>
          <w:p w14:paraId="2C541141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</w:p>
          <w:p w14:paraId="3026B08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">
              <w:r>
                <w:rPr>
                  <w:sz w:val="18"/>
                  <w:szCs w:val="18"/>
                  <w:u w:val="single"/>
                </w:rPr>
                <w:t>http://www.carolinacovertech.com/</w:t>
              </w:r>
            </w:hyperlink>
          </w:p>
          <w:p w14:paraId="574ECA3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9">
              <w:r>
                <w:rPr>
                  <w:sz w:val="18"/>
                  <w:szCs w:val="18"/>
                  <w:u w:val="single"/>
                </w:rPr>
                <w:t>info@carolinacovertech.com</w:t>
              </w:r>
            </w:hyperlink>
          </w:p>
          <w:p w14:paraId="04B0690A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7EBA5BED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D34F5C7" w14:textId="77777777" w:rsidR="00D85571" w:rsidRDefault="00D85571" w:rsidP="00BA2EAD"/>
          <w:p w14:paraId="0B4020A7" w14:textId="77777777" w:rsidR="00D85571" w:rsidRPr="005B48B0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D7B270A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85571" w:rsidRPr="005B48B0" w14:paraId="25AD169A" w14:textId="77777777" w:rsidTr="00D85571">
        <w:tc>
          <w:tcPr>
            <w:tcW w:w="5058" w:type="dxa"/>
          </w:tcPr>
          <w:p w14:paraId="352264CB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0">
              <w:r w:rsidR="00D85571">
                <w:rPr>
                  <w:b/>
                  <w:sz w:val="24"/>
                  <w:szCs w:val="24"/>
                  <w:u w:val="single"/>
                </w:rPr>
                <w:t>CDS MOVING EQUIPMENT INC.</w:t>
              </w:r>
            </w:hyperlink>
          </w:p>
          <w:p w14:paraId="03818103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5 W. Manville St.</w:t>
            </w:r>
          </w:p>
          <w:p w14:paraId="1A3F0B9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Dominguez, CA 90220</w:t>
            </w:r>
          </w:p>
          <w:p w14:paraId="7FAC3582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5.3659</w:t>
            </w:r>
          </w:p>
          <w:p w14:paraId="0C8DA907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631.1100</w:t>
            </w:r>
          </w:p>
          <w:p w14:paraId="319A1B21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0.631.2235</w:t>
            </w:r>
          </w:p>
          <w:p w14:paraId="000F9390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">
              <w:r>
                <w:rPr>
                  <w:sz w:val="18"/>
                  <w:szCs w:val="18"/>
                  <w:u w:val="single"/>
                </w:rPr>
                <w:t>www.cds-usa.com</w:t>
              </w:r>
            </w:hyperlink>
          </w:p>
          <w:p w14:paraId="709CB53B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ds-usa@cds-usa.com</w:t>
            </w:r>
          </w:p>
          <w:p w14:paraId="1E15B8F5" w14:textId="46E181EF" w:rsidR="00D85571" w:rsidRPr="005B48B0" w:rsidRDefault="00D85571" w:rsidP="00D85571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 xml:space="preserve">Category: Portable Storage </w:t>
            </w:r>
          </w:p>
          <w:p w14:paraId="06971CD3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33F70216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2">
              <w:r w:rsidR="00D85571">
                <w:rPr>
                  <w:b/>
                  <w:sz w:val="24"/>
                  <w:szCs w:val="24"/>
                  <w:u w:val="single"/>
                </w:rPr>
                <w:t>CONTAINERRENTAL.COM</w:t>
              </w:r>
            </w:hyperlink>
          </w:p>
          <w:p w14:paraId="2617DAF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79363</w:t>
            </w:r>
          </w:p>
          <w:p w14:paraId="7C37E874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otte, NC 28271</w:t>
            </w:r>
          </w:p>
          <w:p w14:paraId="07DDA939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4.456.5954</w:t>
            </w:r>
          </w:p>
          <w:p w14:paraId="5DB1A594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53">
              <w:r>
                <w:rPr>
                  <w:sz w:val="18"/>
                  <w:szCs w:val="18"/>
                  <w:u w:val="single"/>
                </w:rPr>
                <w:t xml:space="preserve"> www.containerrental.com</w:t>
              </w:r>
            </w:hyperlink>
          </w:p>
          <w:p w14:paraId="2A1F701D" w14:textId="7FA59C46" w:rsidR="00D85571" w:rsidRPr="005B48B0" w:rsidRDefault="00D85571" w:rsidP="00D85571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0"/>
                <w:szCs w:val="20"/>
              </w:rPr>
              <w:t>Category: Portable Storage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</w:tr>
      <w:tr w:rsidR="00D85571" w:rsidRPr="005B48B0" w14:paraId="0DF90C2F" w14:textId="77777777" w:rsidTr="00D85571">
        <w:tc>
          <w:tcPr>
            <w:tcW w:w="5058" w:type="dxa"/>
          </w:tcPr>
          <w:p w14:paraId="0E209F92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4">
              <w:r w:rsidR="00D85571">
                <w:rPr>
                  <w:b/>
                  <w:sz w:val="24"/>
                  <w:szCs w:val="24"/>
                  <w:u w:val="single"/>
                </w:rPr>
                <w:t>CONTRAL CONTAINER</w:t>
              </w:r>
            </w:hyperlink>
          </w:p>
          <w:p w14:paraId="149652A6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10 Registry Drive</w:t>
            </w:r>
          </w:p>
          <w:p w14:paraId="65ED5D0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nnesaw, GA 30152</w:t>
            </w:r>
          </w:p>
          <w:p w14:paraId="5E16D49F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966.2698</w:t>
            </w:r>
          </w:p>
          <w:p w14:paraId="2CE7B400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:: 404.444.9082</w:t>
            </w:r>
          </w:p>
          <w:p w14:paraId="4FF12E7A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">
              <w:r>
                <w:rPr>
                  <w:sz w:val="18"/>
                  <w:szCs w:val="18"/>
                  <w:u w:val="single"/>
                </w:rPr>
                <w:t>www.chaindrive.com</w:t>
              </w:r>
            </w:hyperlink>
          </w:p>
          <w:p w14:paraId="7290ED4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Allen Engel</w:t>
            </w:r>
          </w:p>
          <w:p w14:paraId="3CEC0A1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56">
              <w:r>
                <w:rPr>
                  <w:sz w:val="18"/>
                  <w:szCs w:val="18"/>
                  <w:u w:val="single"/>
                </w:rPr>
                <w:t>allen@contraltrailers.com</w:t>
              </w:r>
            </w:hyperlink>
          </w:p>
          <w:p w14:paraId="464C2F3B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5F96A722" w14:textId="73BCD594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2E5A853B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7">
              <w:r w:rsidR="00D85571">
                <w:rPr>
                  <w:b/>
                  <w:sz w:val="24"/>
                  <w:szCs w:val="24"/>
                  <w:u w:val="single"/>
                </w:rPr>
                <w:t>COWS MOBILE STORAGE</w:t>
              </w:r>
            </w:hyperlink>
          </w:p>
          <w:p w14:paraId="61B5E2A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55 S.W. 238th St.</w:t>
            </w:r>
          </w:p>
          <w:p w14:paraId="19C4FFAE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stead, FL 33032</w:t>
            </w:r>
          </w:p>
          <w:p w14:paraId="359175FA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79.2189</w:t>
            </w:r>
          </w:p>
          <w:p w14:paraId="2867C16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86.242.6800</w:t>
            </w:r>
          </w:p>
          <w:p w14:paraId="2F734E22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86.242.6888</w:t>
            </w:r>
          </w:p>
          <w:p w14:paraId="75892D4A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">
              <w:r>
                <w:rPr>
                  <w:sz w:val="18"/>
                  <w:szCs w:val="18"/>
                  <w:u w:val="single"/>
                </w:rPr>
                <w:t>www.866-get-a-cow.com</w:t>
              </w:r>
            </w:hyperlink>
          </w:p>
          <w:p w14:paraId="2A9B5FE7" w14:textId="77777777" w:rsidR="00D85571" w:rsidRDefault="00D85571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Portable Storage</w:t>
            </w:r>
          </w:p>
          <w:p w14:paraId="5B95CD12" w14:textId="25BAE9AD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D85571" w:rsidRPr="005B48B0" w14:paraId="580B4371" w14:textId="77777777" w:rsidTr="00D85571">
        <w:tc>
          <w:tcPr>
            <w:tcW w:w="5058" w:type="dxa"/>
          </w:tcPr>
          <w:p w14:paraId="4002B061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9">
              <w:r w:rsidR="00D85571">
                <w:rPr>
                  <w:b/>
                  <w:sz w:val="24"/>
                  <w:szCs w:val="24"/>
                  <w:u w:val="single"/>
                </w:rPr>
                <w:t>DBCI</w:t>
              </w:r>
            </w:hyperlink>
          </w:p>
          <w:p w14:paraId="423547EA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45 Timber Ridge Drive, Suite 250</w:t>
            </w:r>
          </w:p>
          <w:p w14:paraId="1114AB3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uglasville, GA 30135</w:t>
            </w:r>
          </w:p>
          <w:p w14:paraId="60F8E9D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679.1066</w:t>
            </w:r>
          </w:p>
          <w:p w14:paraId="4830CCC7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942.0501</w:t>
            </w:r>
          </w:p>
          <w:p w14:paraId="132CD40C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">
              <w:r>
                <w:rPr>
                  <w:sz w:val="18"/>
                  <w:szCs w:val="18"/>
                  <w:u w:val="single"/>
                </w:rPr>
                <w:t>www.dbci.com</w:t>
              </w:r>
            </w:hyperlink>
          </w:p>
          <w:p w14:paraId="39CF9D7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</w:t>
            </w:r>
          </w:p>
          <w:p w14:paraId="6CD88E2F" w14:textId="77777777" w:rsidR="00D85571" w:rsidRDefault="00D85571" w:rsidP="00D85571">
            <w:pPr>
              <w:pStyle w:val="Normal1"/>
            </w:pPr>
            <w:r>
              <w:t xml:space="preserve"> </w:t>
            </w:r>
          </w:p>
          <w:p w14:paraId="5220BBB2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779D14B5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1">
              <w:r w:rsidR="00D85571">
                <w:rPr>
                  <w:b/>
                  <w:sz w:val="24"/>
                  <w:szCs w:val="24"/>
                  <w:u w:val="single"/>
                </w:rPr>
                <w:t>EGA PRODUCTS</w:t>
              </w:r>
            </w:hyperlink>
          </w:p>
          <w:p w14:paraId="60304B74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75 N. 127th St.</w:t>
            </w:r>
          </w:p>
          <w:p w14:paraId="37CB89F7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okfield, WI 53008</w:t>
            </w:r>
          </w:p>
          <w:p w14:paraId="1678A6F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37.3427</w:t>
            </w:r>
          </w:p>
          <w:p w14:paraId="2DAB251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781.7899</w:t>
            </w:r>
          </w:p>
          <w:p w14:paraId="19BA630F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">
              <w:r>
                <w:rPr>
                  <w:sz w:val="18"/>
                  <w:szCs w:val="18"/>
                  <w:u w:val="single"/>
                </w:rPr>
                <w:t>www.egaproducts.com</w:t>
              </w:r>
            </w:hyperlink>
          </w:p>
          <w:p w14:paraId="1E76F46B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gaproducts.com</w:t>
            </w:r>
          </w:p>
          <w:p w14:paraId="548B68AA" w14:textId="77777777" w:rsidR="00D85571" w:rsidRDefault="00D85571" w:rsidP="00D85571">
            <w:pPr>
              <w:pStyle w:val="Normal1"/>
            </w:pPr>
            <w:r>
              <w:rPr>
                <w:sz w:val="20"/>
                <w:szCs w:val="20"/>
              </w:rPr>
              <w:t>Category: Manufacturing/Retail</w:t>
            </w:r>
            <w:r>
              <w:t xml:space="preserve"> </w:t>
            </w:r>
          </w:p>
          <w:p w14:paraId="13CB595B" w14:textId="77777777" w:rsidR="00D85571" w:rsidRDefault="00D85571" w:rsidP="00BA2EAD"/>
          <w:p w14:paraId="6D9C8D39" w14:textId="77777777" w:rsidR="00D85571" w:rsidRPr="005B48B0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D85571" w:rsidRPr="005B48B0" w14:paraId="136DDA9A" w14:textId="77777777" w:rsidTr="00D85571">
        <w:tc>
          <w:tcPr>
            <w:tcW w:w="5058" w:type="dxa"/>
          </w:tcPr>
          <w:p w14:paraId="4026C2C3" w14:textId="77777777" w:rsidR="00D85571" w:rsidRDefault="00C675BE" w:rsidP="00D85571">
            <w:pPr>
              <w:pStyle w:val="Normal1"/>
              <w:rPr>
                <w:b/>
                <w:sz w:val="24"/>
                <w:szCs w:val="24"/>
              </w:rPr>
            </w:pPr>
            <w:hyperlink r:id="rId63">
              <w:r w:rsidR="00D85571">
                <w:rPr>
                  <w:b/>
                  <w:sz w:val="24"/>
                  <w:szCs w:val="24"/>
                  <w:u w:val="single"/>
                </w:rPr>
                <w:t>GO MINI'S MOVING &amp; PORTABLE STORAGE</w:t>
              </w:r>
            </w:hyperlink>
          </w:p>
          <w:p w14:paraId="2A0A851D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55 First St. Suite 120</w:t>
            </w:r>
          </w:p>
          <w:p w14:paraId="70A16DF1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i Valley, CA 93065</w:t>
            </w:r>
          </w:p>
          <w:p w14:paraId="7C03B088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446.6187</w:t>
            </w:r>
          </w:p>
          <w:p w14:paraId="3498468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">
              <w:r>
                <w:rPr>
                  <w:sz w:val="18"/>
                  <w:szCs w:val="18"/>
                  <w:u w:val="single"/>
                </w:rPr>
                <w:t>www.gominis.com</w:t>
              </w:r>
            </w:hyperlink>
          </w:p>
          <w:p w14:paraId="50D6328F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69552478" w14:textId="77777777" w:rsidR="00D85571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717AAFBA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6C7302A0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5">
              <w:r w:rsidR="00D85571">
                <w:rPr>
                  <w:b/>
                  <w:sz w:val="24"/>
                  <w:szCs w:val="24"/>
                  <w:u w:val="single"/>
                </w:rPr>
                <w:t>HARD TOP, THE</w:t>
              </w:r>
            </w:hyperlink>
          </w:p>
          <w:p w14:paraId="1338B60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1 Maras St.</w:t>
            </w:r>
          </w:p>
          <w:p w14:paraId="01ACE95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kopee, MN 55379</w:t>
            </w:r>
          </w:p>
          <w:p w14:paraId="61816A0D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2.703.3899</w:t>
            </w:r>
          </w:p>
          <w:p w14:paraId="3CCE69B0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">
              <w:r>
                <w:rPr>
                  <w:sz w:val="18"/>
                  <w:szCs w:val="18"/>
                  <w:u w:val="single"/>
                </w:rPr>
                <w:t>www.thehardtop.com</w:t>
              </w:r>
            </w:hyperlink>
          </w:p>
          <w:p w14:paraId="55B9642C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aron Wolf </w:t>
            </w:r>
          </w:p>
          <w:p w14:paraId="4444C0A7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hehardtop@gmail.com</w:t>
            </w:r>
          </w:p>
          <w:p w14:paraId="34531C16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: Portable Storage</w:t>
            </w:r>
          </w:p>
          <w:p w14:paraId="736952BA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</w:p>
          <w:p w14:paraId="2A97A880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</w:p>
          <w:p w14:paraId="172804F4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</w:p>
          <w:p w14:paraId="7552BEEF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</w:p>
          <w:p w14:paraId="0273BCCE" w14:textId="77777777" w:rsidR="00D85571" w:rsidRDefault="00D85571" w:rsidP="00D85571">
            <w:pPr>
              <w:rPr>
                <w:b/>
                <w:sz w:val="20"/>
                <w:szCs w:val="20"/>
              </w:rPr>
            </w:pPr>
          </w:p>
          <w:p w14:paraId="2908EB2C" w14:textId="1C9FAA40" w:rsidR="00D85571" w:rsidRPr="005B48B0" w:rsidRDefault="00D85571" w:rsidP="00D85571">
            <w:pPr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85571" w:rsidRPr="005B48B0" w14:paraId="25945F49" w14:textId="77777777" w:rsidTr="00D85571">
        <w:tc>
          <w:tcPr>
            <w:tcW w:w="5058" w:type="dxa"/>
          </w:tcPr>
          <w:p w14:paraId="57711395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7">
              <w:r w:rsidR="00D85571">
                <w:rPr>
                  <w:b/>
                  <w:sz w:val="24"/>
                  <w:szCs w:val="24"/>
                  <w:u w:val="single"/>
                </w:rPr>
                <w:t>HORIZONTAL LIFT CO.</w:t>
              </w:r>
            </w:hyperlink>
          </w:p>
          <w:p w14:paraId="2809218F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59 Town Creek Drive</w:t>
            </w:r>
          </w:p>
          <w:p w14:paraId="01592A0B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burn, AL 36832</w:t>
            </w:r>
          </w:p>
          <w:p w14:paraId="54AE993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929.5332</w:t>
            </w:r>
          </w:p>
          <w:p w14:paraId="49390682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8">
              <w:r>
                <w:rPr>
                  <w:sz w:val="18"/>
                  <w:szCs w:val="18"/>
                  <w:u w:val="single"/>
                </w:rPr>
                <w:t>www.horizontallift.com</w:t>
              </w:r>
            </w:hyperlink>
          </w:p>
          <w:p w14:paraId="1FE2DD96" w14:textId="2BBB96A0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Category: Portable Storag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706268CC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9">
              <w:r w:rsidR="00D85571">
                <w:rPr>
                  <w:b/>
                  <w:sz w:val="24"/>
                  <w:szCs w:val="24"/>
                  <w:u w:val="single"/>
                </w:rPr>
                <w:t>JANUS INTERNATIONAL</w:t>
              </w:r>
            </w:hyperlink>
          </w:p>
          <w:p w14:paraId="0A5B3FF1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 Janus International Blvd.</w:t>
            </w:r>
          </w:p>
          <w:p w14:paraId="69B0AE54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e, GA 30179</w:t>
            </w:r>
          </w:p>
          <w:p w14:paraId="3A1CCC0B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562.2850</w:t>
            </w:r>
          </w:p>
          <w:p w14:paraId="7DCCA1AD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562.1991</w:t>
            </w:r>
          </w:p>
          <w:p w14:paraId="2E636854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">
              <w:r>
                <w:rPr>
                  <w:sz w:val="18"/>
                  <w:szCs w:val="18"/>
                  <w:u w:val="single"/>
                </w:rPr>
                <w:t>www.janusintl.com</w:t>
              </w:r>
            </w:hyperlink>
          </w:p>
          <w:p w14:paraId="36A6295F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71">
              <w:r>
                <w:rPr>
                  <w:sz w:val="18"/>
                  <w:szCs w:val="18"/>
                  <w:u w:val="single"/>
                </w:rPr>
                <w:t>marketing@janusintl.com</w:t>
              </w:r>
            </w:hyperlink>
          </w:p>
          <w:p w14:paraId="21D44131" w14:textId="77777777" w:rsidR="00D85571" w:rsidRDefault="00D85571" w:rsidP="00D8557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ufacturing/Retail</w:t>
            </w:r>
          </w:p>
          <w:p w14:paraId="27357532" w14:textId="1F8DE699" w:rsidR="00D85571" w:rsidRPr="005B48B0" w:rsidRDefault="00D85571" w:rsidP="00D85571">
            <w:pPr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85571" w:rsidRPr="005B48B0" w14:paraId="348A2212" w14:textId="77777777" w:rsidTr="00D85571">
        <w:tc>
          <w:tcPr>
            <w:tcW w:w="5058" w:type="dxa"/>
          </w:tcPr>
          <w:p w14:paraId="5DCAD86B" w14:textId="77777777" w:rsidR="00D85571" w:rsidRDefault="00D85571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NUS INTERNATIONAL UK LTD.</w:t>
            </w:r>
          </w:p>
          <w:p w14:paraId="49DD760F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y Drive, North West Industrial Estate</w:t>
            </w:r>
          </w:p>
          <w:p w14:paraId="5006FA9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lee, County Durham</w:t>
            </w:r>
          </w:p>
          <w:p w14:paraId="36C81DDD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and, Geo SR8 2JF United Kingdom</w:t>
            </w:r>
          </w:p>
          <w:p w14:paraId="362E8B2A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 191 518 0455</w:t>
            </w:r>
          </w:p>
          <w:p w14:paraId="329DA8F8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">
              <w:r>
                <w:rPr>
                  <w:sz w:val="18"/>
                  <w:szCs w:val="18"/>
                  <w:u w:val="single"/>
                </w:rPr>
                <w:t>www.janusintl.co.uk</w:t>
              </w:r>
            </w:hyperlink>
          </w:p>
          <w:p w14:paraId="6567FC59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janusintl.co.uk</w:t>
            </w:r>
          </w:p>
          <w:p w14:paraId="6148BC6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ufacturing/Retail</w:t>
            </w:r>
          </w:p>
          <w:p w14:paraId="4BDB5498" w14:textId="3C568220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078B1DF7" w14:textId="77777777" w:rsidR="00D85571" w:rsidRDefault="00C675BE" w:rsidP="00D8557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3">
              <w:r w:rsidR="00D85571">
                <w:rPr>
                  <w:b/>
                  <w:sz w:val="24"/>
                  <w:szCs w:val="24"/>
                  <w:u w:val="single"/>
                </w:rPr>
                <w:t>MILLER BUILDING SYSTEMS</w:t>
              </w:r>
            </w:hyperlink>
          </w:p>
          <w:p w14:paraId="7F093078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8 Bethlehem Pike</w:t>
            </w:r>
          </w:p>
          <w:p w14:paraId="1E955E16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urtown, PA 19031</w:t>
            </w:r>
          </w:p>
          <w:p w14:paraId="63473A72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3.6464</w:t>
            </w:r>
          </w:p>
          <w:p w14:paraId="3E9A1A0E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5.233.9300</w:t>
            </w:r>
          </w:p>
          <w:p w14:paraId="38E6617B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5.836.7358</w:t>
            </w:r>
          </w:p>
          <w:p w14:paraId="79366FB7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4">
              <w:r>
                <w:rPr>
                  <w:sz w:val="18"/>
                  <w:szCs w:val="18"/>
                  <w:u w:val="single"/>
                </w:rPr>
                <w:t>www.millerbldgs.com</w:t>
              </w:r>
            </w:hyperlink>
          </w:p>
          <w:p w14:paraId="3868BCFC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oe Garcia</w:t>
            </w:r>
          </w:p>
          <w:p w14:paraId="2526F2FB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garcia@millerbldgs.com</w:t>
            </w:r>
          </w:p>
          <w:p w14:paraId="62443C15" w14:textId="77777777" w:rsidR="00D85571" w:rsidRDefault="00D85571" w:rsidP="00D8557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ufacturing/Retail</w:t>
            </w:r>
          </w:p>
          <w:p w14:paraId="0EB5C960" w14:textId="77777777" w:rsidR="00D85571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916C19D" w14:textId="77777777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85571" w:rsidRPr="005B48B0" w14:paraId="7B38535B" w14:textId="77777777" w:rsidTr="00D85571">
        <w:tc>
          <w:tcPr>
            <w:tcW w:w="5058" w:type="dxa"/>
          </w:tcPr>
          <w:p w14:paraId="7035BEF6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5">
              <w:r w:rsidR="00D85571">
                <w:rPr>
                  <w:b/>
                  <w:sz w:val="24"/>
                  <w:szCs w:val="24"/>
                  <w:u w:val="single"/>
                </w:rPr>
                <w:t>MODULAR MINI STORAGE</w:t>
              </w:r>
            </w:hyperlink>
          </w:p>
          <w:p w14:paraId="58EBC73F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5 S.W. Industrial Way</w:t>
            </w:r>
          </w:p>
          <w:p w14:paraId="68479AAB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2353</w:t>
            </w:r>
          </w:p>
          <w:p w14:paraId="1E0589B6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alatin, OR 97062</w:t>
            </w:r>
          </w:p>
          <w:p w14:paraId="5580BAB2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3.692.3532</w:t>
            </w:r>
          </w:p>
          <w:p w14:paraId="4687259E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3.612.9058</w:t>
            </w:r>
          </w:p>
          <w:p w14:paraId="49BAE7E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6">
              <w:r>
                <w:rPr>
                  <w:sz w:val="18"/>
                  <w:szCs w:val="18"/>
                  <w:u w:val="single"/>
                </w:rPr>
                <w:t>www.modularministorage.com</w:t>
              </w:r>
            </w:hyperlink>
          </w:p>
          <w:p w14:paraId="225F6A0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ry Wellner </w:t>
            </w:r>
          </w:p>
          <w:p w14:paraId="4173519B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000E7098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8C6F82E" w14:textId="45021D0F" w:rsidR="00D85571" w:rsidRPr="00333DE5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7D2197DF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7">
              <w:r w:rsidR="00D85571">
                <w:rPr>
                  <w:b/>
                  <w:sz w:val="24"/>
                  <w:szCs w:val="24"/>
                  <w:u w:val="single"/>
                </w:rPr>
                <w:t>ON-SITE STORAGE SOLUTIONS</w:t>
              </w:r>
            </w:hyperlink>
          </w:p>
          <w:p w14:paraId="0CCC422C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805 Aspen Drive</w:t>
            </w:r>
          </w:p>
          <w:p w14:paraId="131344B7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rrieta, CA 90034</w:t>
            </w:r>
          </w:p>
          <w:p w14:paraId="653FD2D5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667.4834</w:t>
            </w:r>
          </w:p>
          <w:p w14:paraId="5C88119D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836.6150</w:t>
            </w:r>
          </w:p>
          <w:p w14:paraId="6B18A4E0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">
              <w:r>
                <w:rPr>
                  <w:sz w:val="18"/>
                  <w:szCs w:val="18"/>
                  <w:u w:val="single"/>
                </w:rPr>
                <w:t>www.onsitestorage.com</w:t>
              </w:r>
            </w:hyperlink>
          </w:p>
          <w:p w14:paraId="187F57B8" w14:textId="2B7A1458" w:rsidR="00D85571" w:rsidRPr="00333DE5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Manufacturing/Portable Storage</w:t>
            </w:r>
          </w:p>
        </w:tc>
      </w:tr>
      <w:tr w:rsidR="00D85571" w:rsidRPr="005B48B0" w14:paraId="650DEA07" w14:textId="77777777" w:rsidTr="00D85571">
        <w:tc>
          <w:tcPr>
            <w:tcW w:w="5058" w:type="dxa"/>
          </w:tcPr>
          <w:p w14:paraId="0175B3E0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9">
              <w:r w:rsidR="00D85571">
                <w:rPr>
                  <w:b/>
                  <w:sz w:val="24"/>
                  <w:szCs w:val="24"/>
                  <w:u w:val="single"/>
                </w:rPr>
                <w:t>PORT-A-STORE</w:t>
              </w:r>
            </w:hyperlink>
          </w:p>
          <w:p w14:paraId="1B82537F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35 South 13th St.</w:t>
            </w:r>
          </w:p>
          <w:p w14:paraId="71C9EEAD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lwaukee, WI 53221</w:t>
            </w:r>
          </w:p>
          <w:p w14:paraId="6AD64962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4.761.2300</w:t>
            </w:r>
          </w:p>
          <w:p w14:paraId="39CA37CD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4.764.8100</w:t>
            </w:r>
          </w:p>
          <w:p w14:paraId="1DCB8F6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0">
              <w:r>
                <w:rPr>
                  <w:sz w:val="18"/>
                  <w:szCs w:val="18"/>
                  <w:u w:val="single"/>
                </w:rPr>
                <w:t>www.port-a-store.co</w:t>
              </w:r>
            </w:hyperlink>
            <w:r>
              <w:rPr>
                <w:sz w:val="18"/>
                <w:szCs w:val="18"/>
              </w:rPr>
              <w:t>m</w:t>
            </w:r>
          </w:p>
          <w:p w14:paraId="2549841D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giuffre.com</w:t>
            </w:r>
          </w:p>
          <w:p w14:paraId="105E25A1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Portable Storage </w:t>
            </w:r>
          </w:p>
          <w:p w14:paraId="05CCDDB2" w14:textId="06D643D8" w:rsidR="00D85571" w:rsidRPr="00276F86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518" w:type="dxa"/>
          </w:tcPr>
          <w:p w14:paraId="64F56B57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1">
              <w:r w:rsidR="00D85571">
                <w:rPr>
                  <w:b/>
                  <w:sz w:val="24"/>
                  <w:szCs w:val="24"/>
                  <w:u w:val="single"/>
                </w:rPr>
                <w:t>PORTABLE CONTAINER SALES</w:t>
              </w:r>
            </w:hyperlink>
          </w:p>
          <w:p w14:paraId="3623D973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0 Bear Swamp Road</w:t>
            </w:r>
          </w:p>
          <w:p w14:paraId="1859D963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55 USA</w:t>
            </w:r>
          </w:p>
          <w:p w14:paraId="49F55ED1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317.5850</w:t>
            </w:r>
          </w:p>
          <w:p w14:paraId="65434613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82">
              <w:r>
                <w:rPr>
                  <w:sz w:val="18"/>
                  <w:szCs w:val="18"/>
                  <w:u w:val="single"/>
                </w:rPr>
                <w:t>https://unitsstorage.com</w:t>
              </w:r>
            </w:hyperlink>
          </w:p>
          <w:p w14:paraId="60E4320C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54738AF4" w14:textId="2D60ECD3" w:rsidR="00D85571" w:rsidRPr="00276F86" w:rsidRDefault="00D8557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85571" w:rsidRPr="005B48B0" w14:paraId="245F1D23" w14:textId="77777777" w:rsidTr="00D85571">
        <w:tc>
          <w:tcPr>
            <w:tcW w:w="5058" w:type="dxa"/>
          </w:tcPr>
          <w:p w14:paraId="7A6A14CB" w14:textId="77777777" w:rsidR="00D85571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83">
              <w:r w:rsidR="00D85571">
                <w:rPr>
                  <w:b/>
                  <w:sz w:val="24"/>
                  <w:szCs w:val="24"/>
                  <w:u w:val="single"/>
                </w:rPr>
                <w:t>MOBILE ATTIC</w:t>
              </w:r>
            </w:hyperlink>
          </w:p>
          <w:p w14:paraId="52ACAE26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 E. Killian Road</w:t>
            </w:r>
          </w:p>
          <w:p w14:paraId="45A1D221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umbia, SC 29229</w:t>
            </w:r>
          </w:p>
          <w:p w14:paraId="6C070C2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423.2055</w:t>
            </w:r>
          </w:p>
          <w:p w14:paraId="656A685E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287.9365</w:t>
            </w:r>
          </w:p>
          <w:p w14:paraId="3E32D882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4">
              <w:r>
                <w:rPr>
                  <w:sz w:val="18"/>
                  <w:szCs w:val="18"/>
                  <w:u w:val="single"/>
                </w:rPr>
                <w:t>https://www.mobileattic.net/locations/columbia/</w:t>
              </w:r>
            </w:hyperlink>
          </w:p>
          <w:p w14:paraId="3FA8BE74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mobileattic.net</w:t>
            </w:r>
          </w:p>
          <w:p w14:paraId="479F5011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06BBA33E" w14:textId="45CF738B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42906D65" w14:textId="77777777" w:rsidR="00D85571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5">
              <w:r w:rsidR="00D85571">
                <w:rPr>
                  <w:b/>
                  <w:sz w:val="24"/>
                  <w:szCs w:val="24"/>
                  <w:u w:val="single"/>
                </w:rPr>
                <w:t>QUICKLOADZ</w:t>
              </w:r>
            </w:hyperlink>
          </w:p>
          <w:p w14:paraId="39C183A0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272</w:t>
            </w:r>
          </w:p>
          <w:p w14:paraId="4FE352FC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Plains, OH 45780</w:t>
            </w:r>
          </w:p>
          <w:p w14:paraId="5EF380C9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304.3946</w:t>
            </w:r>
          </w:p>
          <w:p w14:paraId="3EA086CC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">
              <w:r>
                <w:rPr>
                  <w:sz w:val="18"/>
                  <w:szCs w:val="18"/>
                  <w:u w:val="single"/>
                </w:rPr>
                <w:t>http://quickloadz.com/</w:t>
              </w:r>
            </w:hyperlink>
          </w:p>
          <w:p w14:paraId="2F60098A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ean Jones </w:t>
            </w:r>
          </w:p>
          <w:p w14:paraId="125ACD46" w14:textId="77777777" w:rsidR="00D85571" w:rsidRDefault="00D85571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quickloadz.com</w:t>
            </w:r>
          </w:p>
          <w:p w14:paraId="464FCBC1" w14:textId="4081BD9D" w:rsidR="00D85571" w:rsidRPr="005B48B0" w:rsidRDefault="00D8557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Category: Portable Storag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035C9" w:rsidRPr="005B48B0" w14:paraId="1D38A63C" w14:textId="77777777" w:rsidTr="00D85571">
        <w:tc>
          <w:tcPr>
            <w:tcW w:w="5058" w:type="dxa"/>
          </w:tcPr>
          <w:p w14:paraId="6B012336" w14:textId="77777777" w:rsidR="001035C9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7">
              <w:r w:rsidR="001035C9">
                <w:rPr>
                  <w:b/>
                  <w:sz w:val="24"/>
                  <w:szCs w:val="24"/>
                  <w:u w:val="single"/>
                </w:rPr>
                <w:t>SEATTLE-TACOMA BOX CO.</w:t>
              </w:r>
            </w:hyperlink>
          </w:p>
          <w:p w14:paraId="25B0D07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400 71st Place S.</w:t>
            </w:r>
          </w:p>
          <w:p w14:paraId="0B3A5D32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nt, WA 98032</w:t>
            </w:r>
          </w:p>
          <w:p w14:paraId="5915F33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854.9700</w:t>
            </w:r>
          </w:p>
          <w:p w14:paraId="3A20A40E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53.852.0891</w:t>
            </w:r>
          </w:p>
          <w:p w14:paraId="1142787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">
              <w:r>
                <w:rPr>
                  <w:sz w:val="18"/>
                  <w:szCs w:val="18"/>
                  <w:u w:val="single"/>
                </w:rPr>
                <w:t>www.seattlebox.com</w:t>
              </w:r>
            </w:hyperlink>
          </w:p>
          <w:p w14:paraId="3E143CBB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attlebox.com</w:t>
            </w:r>
          </w:p>
          <w:p w14:paraId="3382A365" w14:textId="296AA10F" w:rsidR="001035C9" w:rsidRPr="00276F86" w:rsidRDefault="001035C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Manufacturing/Portable Storage</w:t>
            </w:r>
            <w:r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4518" w:type="dxa"/>
          </w:tcPr>
          <w:p w14:paraId="7AB18F18" w14:textId="77777777" w:rsidR="001035C9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9">
              <w:r w:rsidR="001035C9">
                <w:rPr>
                  <w:b/>
                  <w:sz w:val="24"/>
                  <w:szCs w:val="24"/>
                  <w:u w:val="single"/>
                </w:rPr>
                <w:t>STEEL &amp; METAL SYSTEMS INC.</w:t>
              </w:r>
            </w:hyperlink>
          </w:p>
          <w:p w14:paraId="08CB72F9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877</w:t>
            </w:r>
          </w:p>
          <w:p w14:paraId="000679A0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ackshear, GA 31516</w:t>
            </w:r>
          </w:p>
          <w:p w14:paraId="1374A753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20.0309</w:t>
            </w:r>
          </w:p>
          <w:p w14:paraId="7D43D77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820.0309</w:t>
            </w:r>
          </w:p>
          <w:p w14:paraId="2EAE068F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0">
              <w:r>
                <w:rPr>
                  <w:sz w:val="18"/>
                  <w:szCs w:val="18"/>
                  <w:u w:val="single"/>
                </w:rPr>
                <w:t>www.steelmetalsystems.com</w:t>
              </w:r>
            </w:hyperlink>
          </w:p>
          <w:p w14:paraId="653E55DE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Watson Coffee </w:t>
            </w:r>
          </w:p>
          <w:p w14:paraId="23710F26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watsoncoffee@steelmetalsystems.com</w:t>
            </w:r>
          </w:p>
          <w:p w14:paraId="2CEBE22B" w14:textId="77777777" w:rsidR="001035C9" w:rsidRDefault="001035C9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70505B6B" w14:textId="77777777" w:rsidR="001035C9" w:rsidRDefault="001035C9" w:rsidP="00BA2EAD">
            <w:pPr>
              <w:jc w:val="both"/>
              <w:rPr>
                <w:sz w:val="18"/>
                <w:szCs w:val="18"/>
              </w:rPr>
            </w:pPr>
          </w:p>
          <w:p w14:paraId="5C71F136" w14:textId="435EF50E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1035C9" w:rsidRPr="005B48B0" w14:paraId="173D8E03" w14:textId="77777777" w:rsidTr="00D85571">
        <w:tc>
          <w:tcPr>
            <w:tcW w:w="5058" w:type="dxa"/>
          </w:tcPr>
          <w:p w14:paraId="649B9FF6" w14:textId="77777777" w:rsidR="001035C9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1">
              <w:r w:rsidR="001035C9">
                <w:rPr>
                  <w:b/>
                  <w:sz w:val="24"/>
                  <w:szCs w:val="24"/>
                  <w:u w:val="single"/>
                </w:rPr>
                <w:t>STORAGEFIRST INSURANCE</w:t>
              </w:r>
            </w:hyperlink>
          </w:p>
          <w:p w14:paraId="41548CA4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0 S. Main St.</w:t>
            </w:r>
          </w:p>
          <w:p w14:paraId="63A4351C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19</w:t>
            </w:r>
          </w:p>
          <w:p w14:paraId="2D966297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53.4663</w:t>
            </w:r>
          </w:p>
          <w:p w14:paraId="7D511883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2">
              <w:r>
                <w:rPr>
                  <w:sz w:val="18"/>
                  <w:szCs w:val="18"/>
                  <w:u w:val="single"/>
                </w:rPr>
                <w:t>www.storagefirst.com</w:t>
              </w:r>
            </w:hyperlink>
          </w:p>
          <w:p w14:paraId="2B265BBE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storagefirst@ajg.com</w:t>
            </w:r>
          </w:p>
          <w:p w14:paraId="0DA123B1" w14:textId="799A4F21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Insuranc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2FDA8D4A" w14:textId="77777777" w:rsidR="001035C9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93">
              <w:r w:rsidR="001035C9">
                <w:rPr>
                  <w:b/>
                  <w:sz w:val="24"/>
                  <w:szCs w:val="24"/>
                  <w:u w:val="single"/>
                </w:rPr>
                <w:t>STORE ANYTHING FAST &amp; EASY (SAFE) CO., THE</w:t>
              </w:r>
            </w:hyperlink>
          </w:p>
          <w:p w14:paraId="6E6B23BA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4 Saskatchewan Ave.</w:t>
            </w:r>
          </w:p>
          <w:p w14:paraId="1F467A3A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skatoon, SK S7K 1R2 Canada</w:t>
            </w:r>
          </w:p>
          <w:p w14:paraId="6DCBCD06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67.9075</w:t>
            </w:r>
          </w:p>
          <w:p w14:paraId="3E8543BC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6.979.3337</w:t>
            </w:r>
          </w:p>
          <w:p w14:paraId="19845426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4">
              <w:r>
                <w:rPr>
                  <w:sz w:val="18"/>
                  <w:szCs w:val="18"/>
                  <w:u w:val="single"/>
                </w:rPr>
                <w:t>www.store-anything-fast-easy.com</w:t>
              </w:r>
            </w:hyperlink>
          </w:p>
          <w:p w14:paraId="049CE8E9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</w:t>
            </w:r>
          </w:p>
          <w:p w14:paraId="129FE17A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hesafeco@shaw.ca</w:t>
            </w:r>
          </w:p>
          <w:p w14:paraId="1A99CCF4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the-store-anything-fast-easy-company/132686936807992?ref=tn_tnmn</w:t>
            </w:r>
          </w:p>
          <w:p w14:paraId="195878FF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profile/view?id=146437082&amp;trk=hb_tab_pro_top</w:t>
            </w:r>
          </w:p>
          <w:p w14:paraId="722685A2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thesafeco</w:t>
            </w:r>
          </w:p>
          <w:p w14:paraId="47B08F94" w14:textId="77777777" w:rsidR="001035C9" w:rsidRDefault="001035C9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ategory: Portable Storage</w:t>
            </w:r>
          </w:p>
          <w:p w14:paraId="4C4CEA3D" w14:textId="4AE17E21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1035C9" w:rsidRPr="005B48B0" w14:paraId="77C2F0E9" w14:textId="77777777" w:rsidTr="00D85571">
        <w:tc>
          <w:tcPr>
            <w:tcW w:w="5058" w:type="dxa"/>
          </w:tcPr>
          <w:p w14:paraId="1936BC38" w14:textId="77777777" w:rsidR="001035C9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95">
              <w:r w:rsidR="001035C9">
                <w:rPr>
                  <w:b/>
                  <w:sz w:val="24"/>
                  <w:szCs w:val="24"/>
                  <w:u w:val="single"/>
                </w:rPr>
                <w:t>TRIPLE EIGHT CONTAINERS LTD.</w:t>
              </w:r>
            </w:hyperlink>
          </w:p>
          <w:p w14:paraId="63DF7CD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steria House</w:t>
            </w:r>
          </w:p>
          <w:p w14:paraId="0FC555C5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 Honeywell Road</w:t>
            </w:r>
          </w:p>
          <w:p w14:paraId="20781E3E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don, SW11 6EF United Kingdom</w:t>
            </w:r>
          </w:p>
          <w:p w14:paraId="3B2CE26D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20 7924 7888</w:t>
            </w:r>
          </w:p>
          <w:p w14:paraId="43F74863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(0)20 7924 7883</w:t>
            </w:r>
          </w:p>
          <w:p w14:paraId="00A0E12D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96">
              <w:r>
                <w:rPr>
                  <w:sz w:val="18"/>
                  <w:szCs w:val="18"/>
                  <w:u w:val="single"/>
                </w:rPr>
                <w:t xml:space="preserve"> www.tripleeight.net</w:t>
              </w:r>
            </w:hyperlink>
          </w:p>
          <w:p w14:paraId="36EB1B5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hn Emms </w:t>
            </w:r>
          </w:p>
          <w:p w14:paraId="7484C7F2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hnemms@tripleeight.net</w:t>
            </w:r>
          </w:p>
          <w:p w14:paraId="50895670" w14:textId="24F7976F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 xml:space="preserve">Category: Portable Storage </w:t>
            </w:r>
          </w:p>
        </w:tc>
        <w:tc>
          <w:tcPr>
            <w:tcW w:w="4518" w:type="dxa"/>
          </w:tcPr>
          <w:p w14:paraId="35D1A8C6" w14:textId="77777777" w:rsidR="001035C9" w:rsidRDefault="00C675BE" w:rsidP="001035C9">
            <w:pPr>
              <w:pStyle w:val="Normal1"/>
              <w:rPr>
                <w:b/>
                <w:sz w:val="24"/>
                <w:szCs w:val="24"/>
              </w:rPr>
            </w:pPr>
            <w:hyperlink r:id="rId97">
              <w:r w:rsidR="001035C9">
                <w:rPr>
                  <w:b/>
                  <w:sz w:val="24"/>
                  <w:szCs w:val="24"/>
                  <w:u w:val="single"/>
                </w:rPr>
                <w:t>UNITS MOVING AND PORTABLE STORAGE</w:t>
              </w:r>
            </w:hyperlink>
          </w:p>
          <w:p w14:paraId="474490EA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0 Bear Swamp Road</w:t>
            </w:r>
          </w:p>
          <w:p w14:paraId="2C784ACF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hns Island, SC 29455 USA</w:t>
            </w:r>
          </w:p>
          <w:p w14:paraId="1DDAACF6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3.571.2377</w:t>
            </w:r>
          </w:p>
          <w:p w14:paraId="692A10F6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8">
              <w:r>
                <w:rPr>
                  <w:sz w:val="18"/>
                  <w:szCs w:val="18"/>
                  <w:u w:val="single"/>
                </w:rPr>
                <w:t>http://www.unitsstorage.com/</w:t>
              </w:r>
            </w:hyperlink>
          </w:p>
          <w:p w14:paraId="0DD9A508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unitsmovingandstorage</w:t>
            </w:r>
          </w:p>
          <w:p w14:paraId="719CDA74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2711184</w:t>
            </w:r>
          </w:p>
          <w:p w14:paraId="297576F9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units_storage</w:t>
            </w:r>
          </w:p>
          <w:p w14:paraId="1A61F86A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38C1F859" w14:textId="77777777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1035C9" w:rsidRPr="005B48B0" w14:paraId="5023867B" w14:textId="77777777" w:rsidTr="00D85571">
        <w:tc>
          <w:tcPr>
            <w:tcW w:w="5058" w:type="dxa"/>
          </w:tcPr>
          <w:p w14:paraId="1497AF52" w14:textId="77777777" w:rsidR="001035C9" w:rsidRDefault="00C675BE" w:rsidP="001035C9">
            <w:pPr>
              <w:pStyle w:val="Normal1"/>
              <w:rPr>
                <w:b/>
                <w:sz w:val="24"/>
                <w:szCs w:val="24"/>
              </w:rPr>
            </w:pPr>
            <w:hyperlink r:id="rId99">
              <w:r w:rsidR="001035C9">
                <w:rPr>
                  <w:b/>
                  <w:sz w:val="24"/>
                  <w:szCs w:val="24"/>
                  <w:u w:val="single"/>
                </w:rPr>
                <w:t>UNIVERSAL STORAGE CONTAINERS</w:t>
              </w:r>
            </w:hyperlink>
          </w:p>
          <w:p w14:paraId="1A2D99C9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6 Old Kings Highway</w:t>
            </w:r>
          </w:p>
          <w:p w14:paraId="627161F3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Canaan, CT 06840</w:t>
            </w:r>
          </w:p>
          <w:p w14:paraId="32C78E61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85.0755</w:t>
            </w:r>
          </w:p>
          <w:p w14:paraId="2CADF6AE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385.0655</w:t>
            </w:r>
          </w:p>
          <w:p w14:paraId="28DD4A14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0">
              <w:r>
                <w:rPr>
                  <w:sz w:val="18"/>
                  <w:szCs w:val="18"/>
                  <w:u w:val="single"/>
                </w:rPr>
                <w:t>www.universalstoragecontainers.com</w:t>
              </w:r>
            </w:hyperlink>
          </w:p>
          <w:p w14:paraId="4C6FA513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eter Nemiroff </w:t>
            </w:r>
          </w:p>
          <w:p w14:paraId="721CB280" w14:textId="77777777" w:rsidR="001035C9" w:rsidRDefault="001035C9" w:rsidP="001035C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universalstoragecontainers.com</w:t>
            </w:r>
          </w:p>
          <w:p w14:paraId="0C8FE7CE" w14:textId="51F8C838" w:rsidR="001035C9" w:rsidRPr="005B48B0" w:rsidRDefault="001035C9" w:rsidP="001035C9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ortable Storag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18" w:type="dxa"/>
          </w:tcPr>
          <w:p w14:paraId="67CB4C56" w14:textId="77777777" w:rsidR="001035C9" w:rsidRDefault="00C675BE" w:rsidP="00810DAD">
            <w:pPr>
              <w:pStyle w:val="Normal1"/>
              <w:jc w:val="both"/>
              <w:rPr>
                <w:sz w:val="18"/>
                <w:szCs w:val="18"/>
              </w:rPr>
            </w:pPr>
            <w:hyperlink r:id="rId101">
              <w:r w:rsidR="001035C9">
                <w:rPr>
                  <w:b/>
                  <w:sz w:val="24"/>
                  <w:szCs w:val="24"/>
                  <w:u w:val="single"/>
                </w:rPr>
                <w:t>ZIPPY SHELL USA</w:t>
              </w:r>
            </w:hyperlink>
          </w:p>
          <w:p w14:paraId="7D3C5DB9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947.7974</w:t>
            </w:r>
          </w:p>
          <w:p w14:paraId="0FE48449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66.480.0949</w:t>
            </w:r>
          </w:p>
          <w:p w14:paraId="4CB3A495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2">
              <w:r>
                <w:rPr>
                  <w:sz w:val="18"/>
                  <w:szCs w:val="18"/>
                  <w:u w:val="single"/>
                </w:rPr>
                <w:t>www.zippyshell.com</w:t>
              </w:r>
            </w:hyperlink>
          </w:p>
          <w:p w14:paraId="22BDCD95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888.947.7974 </w:t>
            </w:r>
          </w:p>
          <w:p w14:paraId="6684A4B8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svc@zippyshell.com</w:t>
            </w:r>
          </w:p>
          <w:p w14:paraId="09B00DA6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zippyshellusa</w:t>
            </w:r>
          </w:p>
          <w:p w14:paraId="420854DF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zippyshell</w:t>
            </w:r>
          </w:p>
          <w:p w14:paraId="54ACD85C" w14:textId="77777777" w:rsidR="001035C9" w:rsidRDefault="001035C9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41004F19" w14:textId="05F52A1A" w:rsidR="001035C9" w:rsidRPr="00276F86" w:rsidRDefault="001035C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035C9" w:rsidRPr="005B48B0" w14:paraId="0A4EC512" w14:textId="77777777" w:rsidTr="00D85571">
        <w:tc>
          <w:tcPr>
            <w:tcW w:w="5058" w:type="dxa"/>
          </w:tcPr>
          <w:p w14:paraId="54C529ED" w14:textId="77777777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518" w:type="dxa"/>
          </w:tcPr>
          <w:p w14:paraId="1C0157D6" w14:textId="77777777" w:rsidR="001035C9" w:rsidRPr="005B48B0" w:rsidRDefault="001035C9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3691E7B2" w14:textId="77777777" w:rsidR="005544E5" w:rsidRDefault="005544E5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526770CE" w14:textId="77777777" w:rsidR="003977AE" w:rsidRPr="005B48B0" w:rsidRDefault="003977AE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57627" w:rsidRPr="005B48B0" w14:paraId="078AB26D" w14:textId="77777777" w:rsidTr="00BA2EAD">
        <w:tc>
          <w:tcPr>
            <w:tcW w:w="9576" w:type="dxa"/>
            <w:shd w:val="clear" w:color="auto" w:fill="BFBFBF" w:themeFill="background1" w:themeFillShade="BF"/>
          </w:tcPr>
          <w:p w14:paraId="2FDAD237" w14:textId="77777777" w:rsidR="00957627" w:rsidRPr="005B48B0" w:rsidRDefault="00957627" w:rsidP="00BA2EAD">
            <w:pPr>
              <w:pStyle w:val="Heading2"/>
              <w:outlineLvl w:val="1"/>
            </w:pPr>
            <w:r w:rsidRPr="005B48B0">
              <w:t>Moving Equipment &amp; Services</w:t>
            </w:r>
          </w:p>
        </w:tc>
      </w:tr>
    </w:tbl>
    <w:p w14:paraId="7CBEED82" w14:textId="77777777" w:rsidR="00276F86" w:rsidRPr="005B48B0" w:rsidRDefault="00276F86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608"/>
      </w:tblGrid>
      <w:tr w:rsidR="00810DAD" w:rsidRPr="005B48B0" w14:paraId="1C91FC24" w14:textId="77777777" w:rsidTr="003977AE">
        <w:tc>
          <w:tcPr>
            <w:tcW w:w="4968" w:type="dxa"/>
          </w:tcPr>
          <w:p w14:paraId="59F62D7B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3">
              <w:r w:rsidR="00810DAD">
                <w:rPr>
                  <w:b/>
                  <w:sz w:val="24"/>
                  <w:szCs w:val="24"/>
                  <w:u w:val="single"/>
                </w:rPr>
                <w:t>BOX-BUDDY/MERIN SERVICES LTD</w:t>
              </w:r>
            </w:hyperlink>
            <w:r w:rsidR="00810DAD">
              <w:rPr>
                <w:b/>
                <w:sz w:val="24"/>
                <w:szCs w:val="24"/>
              </w:rPr>
              <w:t>.</w:t>
            </w:r>
          </w:p>
          <w:p w14:paraId="543BB48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-7188 Progress Way</w:t>
            </w:r>
          </w:p>
          <w:p w14:paraId="118A828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ta, BC V4G 1M6 Canada</w:t>
            </w:r>
          </w:p>
          <w:p w14:paraId="09BD5D5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4.644.5523</w:t>
            </w:r>
          </w:p>
          <w:p w14:paraId="40B1A6B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4">
              <w:r>
                <w:rPr>
                  <w:sz w:val="18"/>
                  <w:szCs w:val="18"/>
                  <w:u w:val="single"/>
                </w:rPr>
                <w:t>www.boxbuddy.ca</w:t>
              </w:r>
            </w:hyperlink>
          </w:p>
          <w:p w14:paraId="7A55C6D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5">
              <w:r>
                <w:rPr>
                  <w:sz w:val="18"/>
                  <w:szCs w:val="18"/>
                  <w:u w:val="single"/>
                </w:rPr>
                <w:t>info@boxbuddy.ca</w:t>
              </w:r>
            </w:hyperlink>
          </w:p>
          <w:p w14:paraId="135E58C4" w14:textId="47B9484C" w:rsidR="00810DAD" w:rsidRPr="00276F86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hipping Supplies</w:t>
            </w:r>
          </w:p>
        </w:tc>
        <w:tc>
          <w:tcPr>
            <w:tcW w:w="4608" w:type="dxa"/>
          </w:tcPr>
          <w:p w14:paraId="2A17559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6">
              <w:r w:rsidR="00810DAD">
                <w:rPr>
                  <w:b/>
                  <w:sz w:val="24"/>
                  <w:szCs w:val="24"/>
                  <w:u w:val="single"/>
                </w:rPr>
                <w:t>BOXES BOXES BOXES</w:t>
              </w:r>
            </w:hyperlink>
          </w:p>
          <w:p w14:paraId="5C3A59D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523</w:t>
            </w:r>
          </w:p>
          <w:p w14:paraId="45966A5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wood, MD 20855</w:t>
            </w:r>
          </w:p>
          <w:p w14:paraId="367AA3D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1.760.7805</w:t>
            </w:r>
          </w:p>
          <w:p w14:paraId="19ED0C5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7">
              <w:r>
                <w:rPr>
                  <w:sz w:val="18"/>
                  <w:szCs w:val="18"/>
                  <w:u w:val="single"/>
                </w:rPr>
                <w:t>www.boxescubed.com</w:t>
              </w:r>
            </w:hyperlink>
          </w:p>
          <w:p w14:paraId="35FFEC4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oxescubed.com</w:t>
            </w:r>
          </w:p>
          <w:p w14:paraId="36193FB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hipping Supplies</w:t>
            </w:r>
          </w:p>
          <w:p w14:paraId="01AEC925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62EBF9A1" w14:textId="29674C9C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810DAD" w:rsidRPr="005B48B0" w14:paraId="012DF242" w14:textId="77777777" w:rsidTr="003977AE">
        <w:tc>
          <w:tcPr>
            <w:tcW w:w="4968" w:type="dxa"/>
          </w:tcPr>
          <w:p w14:paraId="504A71B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8">
              <w:r w:rsidR="00810DAD">
                <w:rPr>
                  <w:b/>
                  <w:sz w:val="24"/>
                  <w:szCs w:val="24"/>
                  <w:u w:val="single"/>
                </w:rPr>
                <w:t>CDS MOVING EQUIPMENT INC.</w:t>
              </w:r>
            </w:hyperlink>
          </w:p>
          <w:p w14:paraId="52F8F70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5 W. Manville St.</w:t>
            </w:r>
          </w:p>
          <w:p w14:paraId="3428E1C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Dominguez, CA 90220</w:t>
            </w:r>
          </w:p>
          <w:p w14:paraId="1F6AE8F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5.3659</w:t>
            </w:r>
          </w:p>
          <w:p w14:paraId="6377F26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631.1100</w:t>
            </w:r>
          </w:p>
          <w:p w14:paraId="0B9ADC0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0.631.2235</w:t>
            </w:r>
          </w:p>
          <w:p w14:paraId="4EF8532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9">
              <w:r>
                <w:rPr>
                  <w:sz w:val="18"/>
                  <w:szCs w:val="18"/>
                  <w:u w:val="single"/>
                </w:rPr>
                <w:t>www.cds-usa.com</w:t>
              </w:r>
            </w:hyperlink>
          </w:p>
          <w:p w14:paraId="279C0CF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ds-usa@cds-usa.com</w:t>
            </w:r>
          </w:p>
          <w:p w14:paraId="28AA1FD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oving Equipment</w:t>
            </w:r>
          </w:p>
          <w:p w14:paraId="21957412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7D43A55D" w14:textId="7D92AA01" w:rsidR="00810DAD" w:rsidRPr="00276F86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608" w:type="dxa"/>
          </w:tcPr>
          <w:p w14:paraId="6B8C94B4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10">
              <w:r>
                <w:rPr>
                  <w:b/>
                  <w:sz w:val="24"/>
                  <w:szCs w:val="24"/>
                  <w:u w:val="single"/>
                </w:rPr>
                <w:t>MOVERS CORP.</w:t>
              </w:r>
            </w:hyperlink>
          </w:p>
          <w:p w14:paraId="0B31BAD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20924</w:t>
            </w:r>
          </w:p>
          <w:p w14:paraId="0DD8E6D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52</w:t>
            </w:r>
          </w:p>
          <w:p w14:paraId="551C130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755.2212</w:t>
            </w:r>
          </w:p>
          <w:p w14:paraId="3111EBD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1">
              <w:r>
                <w:rPr>
                  <w:sz w:val="18"/>
                  <w:szCs w:val="18"/>
                  <w:u w:val="single"/>
                </w:rPr>
                <w:t>www.moverscorp.com</w:t>
              </w:r>
            </w:hyperlink>
          </w:p>
          <w:p w14:paraId="1791BF8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oving Services</w:t>
            </w:r>
          </w:p>
          <w:p w14:paraId="508C98E9" w14:textId="7E90F5E6" w:rsidR="00810DAD" w:rsidRPr="00276F86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810DAD" w:rsidRPr="005B48B0" w14:paraId="11EEED7F" w14:textId="77777777" w:rsidTr="003977AE">
        <w:tc>
          <w:tcPr>
            <w:tcW w:w="4968" w:type="dxa"/>
          </w:tcPr>
          <w:p w14:paraId="165AE0A8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12">
              <w:r w:rsidR="00810DAD">
                <w:rPr>
                  <w:b/>
                  <w:sz w:val="24"/>
                  <w:szCs w:val="24"/>
                  <w:u w:val="single"/>
                </w:rPr>
                <w:t>SUPPLY SIDE USA</w:t>
              </w:r>
            </w:hyperlink>
          </w:p>
          <w:p w14:paraId="37694F6B" w14:textId="77777777" w:rsidR="00810DAD" w:rsidRDefault="00810DAD" w:rsidP="00810DAD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1120 West 130th Street</w:t>
            </w:r>
          </w:p>
          <w:p w14:paraId="5E18932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Cleveland, OH 44212</w:t>
            </w:r>
          </w:p>
          <w:p w14:paraId="6FD27D2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84.7357</w:t>
            </w:r>
          </w:p>
          <w:p w14:paraId="7919667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305.6110</w:t>
            </w:r>
          </w:p>
          <w:p w14:paraId="5E7DB15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55.2697</w:t>
            </w:r>
          </w:p>
          <w:p w14:paraId="170907B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13">
              <w:r>
                <w:rPr>
                  <w:sz w:val="18"/>
                  <w:szCs w:val="18"/>
                  <w:u w:val="single"/>
                </w:rPr>
                <w:t xml:space="preserve"> www.supplysideusa.com</w:t>
              </w:r>
            </w:hyperlink>
          </w:p>
          <w:p w14:paraId="50789D7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supplysideusa.com</w:t>
            </w:r>
          </w:p>
          <w:p w14:paraId="3E3CBBD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upplysideusa</w:t>
            </w:r>
          </w:p>
          <w:p w14:paraId="3AFFCF8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supply-side-usa</w:t>
            </w:r>
          </w:p>
          <w:p w14:paraId="02C9110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14">
              <w:r>
                <w:rPr>
                  <w:sz w:val="18"/>
                  <w:szCs w:val="18"/>
                  <w:u w:val="single"/>
                </w:rPr>
                <w:t>https://twitter.com/supplysideusa</w:t>
              </w:r>
            </w:hyperlink>
          </w:p>
          <w:p w14:paraId="5A370F5B" w14:textId="77777777" w:rsidR="00810DAD" w:rsidRDefault="00810DAD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hipping supplies</w:t>
            </w:r>
          </w:p>
          <w:p w14:paraId="0D54F598" w14:textId="77777777" w:rsidR="00810DAD" w:rsidRDefault="00810DAD" w:rsidP="00BA2EAD">
            <w:pPr>
              <w:rPr>
                <w:sz w:val="18"/>
                <w:szCs w:val="18"/>
              </w:rPr>
            </w:pPr>
          </w:p>
          <w:p w14:paraId="44F69B9A" w14:textId="769F5970" w:rsidR="00810DAD" w:rsidRPr="00276F86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608" w:type="dxa"/>
          </w:tcPr>
          <w:p w14:paraId="6DA5660F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15">
              <w:r w:rsidR="00810DAD">
                <w:rPr>
                  <w:b/>
                  <w:sz w:val="24"/>
                  <w:szCs w:val="24"/>
                  <w:u w:val="single"/>
                </w:rPr>
                <w:t>TIGER TACO INDUSTRIES LLC</w:t>
              </w:r>
            </w:hyperlink>
          </w:p>
          <w:p w14:paraId="7D494D8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3 N. Robson</w:t>
            </w:r>
          </w:p>
          <w:p w14:paraId="002F11A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a, AZ 85201</w:t>
            </w:r>
          </w:p>
          <w:p w14:paraId="28C5DC2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205.2091</w:t>
            </w:r>
          </w:p>
          <w:p w14:paraId="499BE13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">
              <w:r>
                <w:rPr>
                  <w:sz w:val="18"/>
                  <w:szCs w:val="18"/>
                  <w:u w:val="single"/>
                </w:rPr>
                <w:t>www.tigertaco.com</w:t>
              </w:r>
            </w:hyperlink>
          </w:p>
          <w:p w14:paraId="7C1BFEC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dmin@tigertaco.com</w:t>
            </w:r>
          </w:p>
          <w:p w14:paraId="590A058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tigertacos</w:t>
            </w:r>
          </w:p>
          <w:p w14:paraId="708352A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personofinterest</w:t>
            </w:r>
          </w:p>
          <w:p w14:paraId="7907A4F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tigertaco</w:t>
            </w:r>
          </w:p>
          <w:p w14:paraId="5F07D11E" w14:textId="1276EF40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18"/>
                <w:szCs w:val="18"/>
              </w:rPr>
              <w:t>Category: Shipping supplies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</w:tr>
    </w:tbl>
    <w:p w14:paraId="69E2BB2B" w14:textId="77777777" w:rsidR="00276F86" w:rsidRPr="005B48B0" w:rsidRDefault="00276F86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24746" w:rsidRPr="005B48B0" w14:paraId="223D5E3D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438803A6" w14:textId="77777777" w:rsidR="00024746" w:rsidRPr="005B48B0" w:rsidRDefault="00024746" w:rsidP="00BA2EAD">
            <w:pPr>
              <w:pStyle w:val="Heading2"/>
              <w:outlineLvl w:val="1"/>
            </w:pPr>
            <w:bookmarkStart w:id="12" w:name="_Records-Storage_Products_&amp;"/>
            <w:bookmarkStart w:id="13" w:name="Records"/>
            <w:bookmarkEnd w:id="12"/>
            <w:r w:rsidRPr="005B48B0">
              <w:t>Records</w:t>
            </w:r>
            <w:bookmarkEnd w:id="13"/>
            <w:r w:rsidRPr="005B48B0">
              <w:t>-Storage Products &amp; Services</w:t>
            </w:r>
          </w:p>
        </w:tc>
      </w:tr>
    </w:tbl>
    <w:p w14:paraId="57C0D796" w14:textId="77777777" w:rsidR="00024746" w:rsidRPr="005B48B0" w:rsidRDefault="00024746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24746" w:rsidRPr="005B48B0" w14:paraId="1D4F7AE8" w14:textId="77777777" w:rsidTr="009D0AA9">
        <w:tc>
          <w:tcPr>
            <w:tcW w:w="4788" w:type="dxa"/>
          </w:tcPr>
          <w:p w14:paraId="051840B3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17">
              <w:r w:rsidR="00810DAD">
                <w:rPr>
                  <w:b/>
                  <w:sz w:val="24"/>
                  <w:szCs w:val="24"/>
                  <w:u w:val="single"/>
                </w:rPr>
                <w:t>ANDREWS SOFTWARE INC.</w:t>
              </w:r>
            </w:hyperlink>
          </w:p>
          <w:p w14:paraId="0E76B6E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30 W. Snowville Road</w:t>
            </w:r>
          </w:p>
          <w:p w14:paraId="7B542F6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eveland, OH 44141</w:t>
            </w:r>
          </w:p>
          <w:p w14:paraId="67AC9BE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07.2093</w:t>
            </w:r>
          </w:p>
          <w:p w14:paraId="63E5BA0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40.546.9771</w:t>
            </w:r>
          </w:p>
          <w:p w14:paraId="7F1E282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">
              <w:r>
                <w:rPr>
                  <w:sz w:val="18"/>
                  <w:szCs w:val="18"/>
                  <w:u w:val="single"/>
                </w:rPr>
                <w:t>www.andrewssoftware.com</w:t>
              </w:r>
            </w:hyperlink>
          </w:p>
          <w:p w14:paraId="42F683C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ndrewssoftware.com</w:t>
            </w:r>
          </w:p>
          <w:p w14:paraId="062A6AF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</w:p>
          <w:p w14:paraId="0D142F6F" w14:textId="77777777" w:rsidR="00276F86" w:rsidRDefault="00276F86" w:rsidP="00BA2EAD"/>
          <w:p w14:paraId="4475AD14" w14:textId="77777777" w:rsidR="00276F86" w:rsidRPr="005B48B0" w:rsidRDefault="00276F8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20C4E94" w14:textId="77777777" w:rsidR="00024746" w:rsidRPr="005B48B0" w:rsidRDefault="00024746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D233941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19">
              <w:r w:rsidR="00810DAD">
                <w:rPr>
                  <w:b/>
                  <w:sz w:val="24"/>
                  <w:szCs w:val="24"/>
                  <w:u w:val="single"/>
                </w:rPr>
                <w:t>DHS WORLDWIDE SOFTWARE SOLUTIONS</w:t>
              </w:r>
            </w:hyperlink>
          </w:p>
          <w:p w14:paraId="1B58393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3 Blanding Blvd.</w:t>
            </w:r>
          </w:p>
          <w:p w14:paraId="2297110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ange Park, FL 32073</w:t>
            </w:r>
          </w:p>
          <w:p w14:paraId="1875EA0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4.213.0448</w:t>
            </w:r>
          </w:p>
          <w:p w14:paraId="7EA0D5C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0">
              <w:r>
                <w:rPr>
                  <w:sz w:val="18"/>
                  <w:szCs w:val="18"/>
                  <w:u w:val="single"/>
                </w:rPr>
                <w:t>www.dhsworldwide.com</w:t>
              </w:r>
            </w:hyperlink>
          </w:p>
          <w:p w14:paraId="7B352F9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1">
              <w:r>
                <w:rPr>
                  <w:sz w:val="18"/>
                  <w:szCs w:val="18"/>
                  <w:u w:val="single"/>
                </w:rPr>
                <w:t>info@dhsworldwide.com</w:t>
              </w:r>
            </w:hyperlink>
          </w:p>
          <w:p w14:paraId="426EC19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</w:p>
          <w:p w14:paraId="42AFC42D" w14:textId="77777777" w:rsidR="00024746" w:rsidRPr="005B48B0" w:rsidRDefault="00024746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738158B9" w14:textId="77777777" w:rsidTr="009D0AA9">
        <w:tc>
          <w:tcPr>
            <w:tcW w:w="4788" w:type="dxa"/>
          </w:tcPr>
          <w:p w14:paraId="3355CC54" w14:textId="7139D146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2">
              <w:r w:rsidR="00810DAD">
                <w:rPr>
                  <w:b/>
                  <w:sz w:val="24"/>
                  <w:szCs w:val="24"/>
                  <w:u w:val="single"/>
                </w:rPr>
                <w:t>DOCUDATA SOFTWARE INC.</w:t>
              </w:r>
            </w:hyperlink>
          </w:p>
          <w:p w14:paraId="7D8C890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Van Horne Ave.</w:t>
            </w:r>
          </w:p>
          <w:p w14:paraId="1372D66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ntreal, QC H2T 2J1 Canada</w:t>
            </w:r>
          </w:p>
          <w:p w14:paraId="3798BC4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789.2789</w:t>
            </w:r>
          </w:p>
          <w:p w14:paraId="797C083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4.789.2789</w:t>
            </w:r>
          </w:p>
          <w:p w14:paraId="2653518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4.322.9211</w:t>
            </w:r>
          </w:p>
          <w:p w14:paraId="656BD9D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3">
              <w:r>
                <w:rPr>
                  <w:sz w:val="18"/>
                  <w:szCs w:val="18"/>
                  <w:u w:val="single"/>
                </w:rPr>
                <w:t>www.docudatasoft.com</w:t>
              </w:r>
            </w:hyperlink>
          </w:p>
          <w:p w14:paraId="759134F1" w14:textId="77777777" w:rsidR="00810DAD" w:rsidRDefault="00810DAD" w:rsidP="00810DAD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24">
              <w:r>
                <w:rPr>
                  <w:sz w:val="18"/>
                  <w:szCs w:val="18"/>
                  <w:u w:val="single"/>
                </w:rPr>
                <w:t>sales@docudatasoft.com</w:t>
              </w:r>
            </w:hyperlink>
          </w:p>
          <w:p w14:paraId="13FD2324" w14:textId="77777777" w:rsidR="00810DAD" w:rsidRDefault="00810DAD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ecords/Storage Software &amp; Services </w:t>
            </w:r>
          </w:p>
          <w:p w14:paraId="64233CC9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36DFE9A6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47135E18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4D0DA1EC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1F09C775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55359C7C" w14:textId="77777777" w:rsidR="00810DAD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75FBE423" w14:textId="5EA8FCF5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143F53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5">
              <w:r w:rsidR="00810DAD">
                <w:rPr>
                  <w:b/>
                  <w:sz w:val="24"/>
                  <w:szCs w:val="24"/>
                  <w:u w:val="single"/>
                </w:rPr>
                <w:t>INTERLAKE MECALUX INC.</w:t>
              </w:r>
            </w:hyperlink>
          </w:p>
          <w:p w14:paraId="272292C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0 N. 25th Ave.</w:t>
            </w:r>
          </w:p>
          <w:p w14:paraId="7465895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lrose Park, IL 60160</w:t>
            </w:r>
          </w:p>
          <w:p w14:paraId="765220D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8.344.9999</w:t>
            </w:r>
          </w:p>
          <w:p w14:paraId="47C3892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6">
              <w:r>
                <w:rPr>
                  <w:sz w:val="18"/>
                  <w:szCs w:val="18"/>
                  <w:u w:val="single"/>
                </w:rPr>
                <w:t>www.interlakemecalux.com</w:t>
              </w:r>
            </w:hyperlink>
          </w:p>
          <w:p w14:paraId="3370EF3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</w:p>
          <w:p w14:paraId="0E96C3BD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2D3F0BEC" w14:textId="48DFF590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810DAD" w:rsidRPr="005B48B0" w14:paraId="2ECF500B" w14:textId="77777777" w:rsidTr="009D0AA9">
        <w:tc>
          <w:tcPr>
            <w:tcW w:w="4788" w:type="dxa"/>
          </w:tcPr>
          <w:p w14:paraId="3BA35F98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7">
              <w:r w:rsidR="00810DAD">
                <w:rPr>
                  <w:b/>
                  <w:sz w:val="24"/>
                  <w:szCs w:val="24"/>
                  <w:u w:val="single"/>
                </w:rPr>
                <w:t>O'NEIL SOFTWARE</w:t>
              </w:r>
            </w:hyperlink>
          </w:p>
          <w:p w14:paraId="059730C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 Cushing, Suite 100</w:t>
            </w:r>
          </w:p>
          <w:p w14:paraId="1437CF2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-4220</w:t>
            </w:r>
          </w:p>
          <w:p w14:paraId="3C12411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8.1234</w:t>
            </w:r>
          </w:p>
          <w:p w14:paraId="2356EA5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206.6949</w:t>
            </w:r>
          </w:p>
          <w:p w14:paraId="5869CCA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8">
              <w:r>
                <w:rPr>
                  <w:sz w:val="18"/>
                  <w:szCs w:val="18"/>
                  <w:u w:val="single"/>
                </w:rPr>
                <w:t>www.oneilsoft.com</w:t>
              </w:r>
            </w:hyperlink>
          </w:p>
          <w:p w14:paraId="6DDDC8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oneilsoft.com</w:t>
            </w:r>
          </w:p>
          <w:p w14:paraId="707457F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ecords/Storage Software &amp; Services </w:t>
            </w:r>
          </w:p>
          <w:p w14:paraId="75CF4315" w14:textId="3A5F98A4" w:rsidR="00810DAD" w:rsidRPr="005B48B0" w:rsidRDefault="00810D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06F937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9">
              <w:r w:rsidR="00810DAD">
                <w:rPr>
                  <w:b/>
                  <w:sz w:val="24"/>
                  <w:szCs w:val="24"/>
                  <w:u w:val="single"/>
                </w:rPr>
                <w:t>PRISM INTERNATIONAL</w:t>
              </w:r>
            </w:hyperlink>
          </w:p>
          <w:p w14:paraId="5377EA9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30 N. 3rd Street, Suite 940</w:t>
            </w:r>
          </w:p>
          <w:p w14:paraId="3A6F272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2, USA</w:t>
            </w:r>
          </w:p>
          <w:p w14:paraId="553CE97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0">
              <w:r>
                <w:rPr>
                  <w:sz w:val="18"/>
                  <w:szCs w:val="18"/>
                  <w:u w:val="single"/>
                </w:rPr>
                <w:t>www.prismintl.org</w:t>
              </w:r>
            </w:hyperlink>
          </w:p>
          <w:p w14:paraId="0C178E9E" w14:textId="1CD64BB6" w:rsidR="00810DAD" w:rsidRPr="005B48B0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</w:p>
        </w:tc>
      </w:tr>
      <w:tr w:rsidR="00810DAD" w:rsidRPr="005B48B0" w14:paraId="28E150CA" w14:textId="77777777" w:rsidTr="009D0AA9">
        <w:tc>
          <w:tcPr>
            <w:tcW w:w="4788" w:type="dxa"/>
          </w:tcPr>
          <w:p w14:paraId="793FC495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31">
              <w:r w:rsidR="00810DAD">
                <w:rPr>
                  <w:b/>
                  <w:sz w:val="24"/>
                  <w:szCs w:val="24"/>
                  <w:u w:val="single"/>
                </w:rPr>
                <w:t>REB STORAGE SYSTEMS INTERNATIONAL</w:t>
              </w:r>
            </w:hyperlink>
          </w:p>
          <w:p w14:paraId="1E6571B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56 W. Grand Ave.</w:t>
            </w:r>
          </w:p>
          <w:p w14:paraId="34C7DDA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39</w:t>
            </w:r>
          </w:p>
          <w:p w14:paraId="72904D8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2.5955</w:t>
            </w:r>
          </w:p>
          <w:p w14:paraId="24FA19E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3.252.0400</w:t>
            </w:r>
          </w:p>
          <w:p w14:paraId="29C10DE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3.252.0303</w:t>
            </w:r>
          </w:p>
          <w:p w14:paraId="6E40613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2">
              <w:r>
                <w:rPr>
                  <w:sz w:val="18"/>
                  <w:szCs w:val="18"/>
                  <w:u w:val="single"/>
                </w:rPr>
                <w:t>www.rebstorage.com</w:t>
              </w:r>
            </w:hyperlink>
          </w:p>
          <w:p w14:paraId="36DD66B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</w:p>
          <w:p w14:paraId="3C0395D3" w14:textId="77777777" w:rsidR="00810DAD" w:rsidRPr="005B48B0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254BC2F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2E51749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3">
              <w:r w:rsidR="00810DAD">
                <w:rPr>
                  <w:b/>
                  <w:sz w:val="24"/>
                  <w:szCs w:val="24"/>
                  <w:u w:val="single"/>
                </w:rPr>
                <w:t>STORAGE FIRST INSURANCE</w:t>
              </w:r>
            </w:hyperlink>
          </w:p>
          <w:p w14:paraId="39BB391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0 S. Main St.</w:t>
            </w:r>
          </w:p>
          <w:p w14:paraId="5E890A1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19</w:t>
            </w:r>
          </w:p>
          <w:p w14:paraId="4A54975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53.4663</w:t>
            </w:r>
          </w:p>
          <w:p w14:paraId="2A3F3BB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4">
              <w:r>
                <w:rPr>
                  <w:sz w:val="18"/>
                  <w:szCs w:val="18"/>
                  <w:u w:val="single"/>
                </w:rPr>
                <w:t>www.storagefirst.com</w:t>
              </w:r>
            </w:hyperlink>
          </w:p>
          <w:p w14:paraId="56E314D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oragefirst@ajg.com</w:t>
            </w:r>
          </w:p>
          <w:p w14:paraId="651E9592" w14:textId="4CAEF81D" w:rsidR="00810DAD" w:rsidRPr="005B48B0" w:rsidRDefault="00810DAD" w:rsidP="00810DAD">
            <w:pPr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elf Storage Insuranc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38288749" w14:textId="77777777" w:rsidR="009D0AA9" w:rsidRPr="005B48B0" w:rsidRDefault="009D0AA9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C5540" w:rsidRPr="005B48B0" w14:paraId="1B376016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4C1B9499" w14:textId="77777777" w:rsidR="001C5540" w:rsidRPr="005B48B0" w:rsidRDefault="001C5540" w:rsidP="00BA2EAD">
            <w:pPr>
              <w:pStyle w:val="Heading2"/>
              <w:outlineLvl w:val="1"/>
            </w:pPr>
            <w:bookmarkStart w:id="14" w:name="_Retail_Product"/>
            <w:bookmarkStart w:id="15" w:name="Retail"/>
            <w:bookmarkEnd w:id="14"/>
            <w:r w:rsidRPr="005B48B0">
              <w:t>Retail</w:t>
            </w:r>
            <w:bookmarkEnd w:id="15"/>
            <w:r w:rsidRPr="005B48B0">
              <w:t xml:space="preserve"> Product</w:t>
            </w:r>
          </w:p>
        </w:tc>
      </w:tr>
    </w:tbl>
    <w:p w14:paraId="20BD9A1A" w14:textId="77777777" w:rsidR="001C5540" w:rsidRPr="005B48B0" w:rsidRDefault="001C5540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105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5760"/>
      </w:tblGrid>
      <w:tr w:rsidR="00810DAD" w:rsidRPr="005B48B0" w14:paraId="76CA45ED" w14:textId="77777777" w:rsidTr="003977AE">
        <w:tc>
          <w:tcPr>
            <w:tcW w:w="4788" w:type="dxa"/>
          </w:tcPr>
          <w:p w14:paraId="781AEEE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5">
              <w:r w:rsidR="00810DAD">
                <w:rPr>
                  <w:b/>
                  <w:sz w:val="24"/>
                  <w:szCs w:val="24"/>
                  <w:u w:val="single"/>
                </w:rPr>
                <w:t>4LOGOGEAR</w:t>
              </w:r>
            </w:hyperlink>
          </w:p>
          <w:p w14:paraId="3C4BB57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50 Jetton Lane</w:t>
            </w:r>
          </w:p>
          <w:p w14:paraId="3F7E3E4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omis, CA 95650</w:t>
            </w:r>
          </w:p>
          <w:p w14:paraId="6927D04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652.5100</w:t>
            </w:r>
          </w:p>
          <w:p w14:paraId="376F281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652.5133</w:t>
            </w:r>
          </w:p>
          <w:p w14:paraId="3E62A9F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6">
              <w:r>
                <w:rPr>
                  <w:sz w:val="18"/>
                  <w:szCs w:val="18"/>
                  <w:u w:val="single"/>
                </w:rPr>
                <w:t>www.4logogear.com</w:t>
              </w:r>
            </w:hyperlink>
          </w:p>
          <w:p w14:paraId="6A1F42D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Hogan </w:t>
            </w:r>
          </w:p>
          <w:p w14:paraId="4C552C3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hogan@4logogear.com</w:t>
            </w:r>
          </w:p>
          <w:p w14:paraId="377A998B" w14:textId="77777777" w:rsidR="00810DAD" w:rsidRDefault="00810DAD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etail Product </w:t>
            </w:r>
          </w:p>
          <w:p w14:paraId="0C136CF1" w14:textId="7A8D4311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760" w:type="dxa"/>
          </w:tcPr>
          <w:p w14:paraId="1852D94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7">
              <w:r w:rsidR="00810DAD">
                <w:rPr>
                  <w:b/>
                  <w:sz w:val="24"/>
                  <w:szCs w:val="24"/>
                  <w:u w:val="single"/>
                </w:rPr>
                <w:t>A.A.C. FOREARM FORKLIFT INC.</w:t>
              </w:r>
            </w:hyperlink>
          </w:p>
          <w:p w14:paraId="3D65C35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832 Arrow Highway</w:t>
            </w:r>
          </w:p>
          <w:p w14:paraId="0404D9C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ldwin Park, CA 91706</w:t>
            </w:r>
          </w:p>
          <w:p w14:paraId="4924291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34.1133</w:t>
            </w:r>
          </w:p>
          <w:p w14:paraId="0B4A651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8">
              <w:r>
                <w:rPr>
                  <w:sz w:val="18"/>
                  <w:szCs w:val="18"/>
                  <w:u w:val="single"/>
                </w:rPr>
                <w:t>www.forearmforklift.com</w:t>
              </w:r>
            </w:hyperlink>
          </w:p>
          <w:p w14:paraId="4014697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aac-forearm-forklift-inc/219959188065745</w:t>
            </w:r>
          </w:p>
          <w:p w14:paraId="0A392C6A" w14:textId="6A1DB7DD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</w:p>
        </w:tc>
      </w:tr>
      <w:tr w:rsidR="00810DAD" w:rsidRPr="005B48B0" w14:paraId="43E49D83" w14:textId="77777777" w:rsidTr="003977AE">
        <w:tc>
          <w:tcPr>
            <w:tcW w:w="4788" w:type="dxa"/>
          </w:tcPr>
          <w:p w14:paraId="1CC16DB9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39">
              <w:r w:rsidR="00810DAD">
                <w:rPr>
                  <w:b/>
                  <w:sz w:val="24"/>
                  <w:szCs w:val="24"/>
                  <w:u w:val="single"/>
                </w:rPr>
                <w:t>BOX-BUDDY/MERIN SERVICES LTD.</w:t>
              </w:r>
            </w:hyperlink>
          </w:p>
          <w:p w14:paraId="439B1ED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-7188 Progress Way</w:t>
            </w:r>
          </w:p>
          <w:p w14:paraId="30FBB0C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ta, BC V4G 1M6 Canada</w:t>
            </w:r>
          </w:p>
          <w:p w14:paraId="42BA318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4.644.5523</w:t>
            </w:r>
          </w:p>
          <w:p w14:paraId="7C0B542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0">
              <w:r>
                <w:rPr>
                  <w:sz w:val="18"/>
                  <w:szCs w:val="18"/>
                  <w:u w:val="single"/>
                </w:rPr>
                <w:t>www.boxbuddy.ca</w:t>
              </w:r>
            </w:hyperlink>
          </w:p>
          <w:p w14:paraId="59A8078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onel Robitaille </w:t>
            </w:r>
          </w:p>
          <w:p w14:paraId="1E368CA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1">
              <w:r>
                <w:rPr>
                  <w:sz w:val="18"/>
                  <w:szCs w:val="18"/>
                  <w:u w:val="single"/>
                </w:rPr>
                <w:t>info@boxbuddy.ca</w:t>
              </w:r>
            </w:hyperlink>
          </w:p>
          <w:p w14:paraId="756142F5" w14:textId="77777777" w:rsidR="00810DAD" w:rsidRDefault="00810DAD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456601E6" w14:textId="2DBEDA1B" w:rsidR="00810DAD" w:rsidRPr="004512C4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760" w:type="dxa"/>
          </w:tcPr>
          <w:p w14:paraId="6765EBC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2">
              <w:r w:rsidR="00810DAD">
                <w:rPr>
                  <w:b/>
                  <w:sz w:val="24"/>
                  <w:szCs w:val="24"/>
                  <w:u w:val="single"/>
                </w:rPr>
                <w:t>BOXES BOXES BOXES</w:t>
              </w:r>
            </w:hyperlink>
          </w:p>
          <w:p w14:paraId="4C123A3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523</w:t>
            </w:r>
          </w:p>
          <w:p w14:paraId="7250D19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wood, MD 20855</w:t>
            </w:r>
          </w:p>
          <w:p w14:paraId="21852D6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1.760.7805</w:t>
            </w:r>
          </w:p>
          <w:p w14:paraId="0D2B8E0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1.990.6004</w:t>
            </w:r>
          </w:p>
          <w:p w14:paraId="5AF4729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">
              <w:r>
                <w:rPr>
                  <w:sz w:val="18"/>
                  <w:szCs w:val="18"/>
                  <w:u w:val="single"/>
                </w:rPr>
                <w:t>www.boxescubed.com</w:t>
              </w:r>
            </w:hyperlink>
          </w:p>
          <w:p w14:paraId="6EDBFE3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4">
              <w:r>
                <w:rPr>
                  <w:sz w:val="18"/>
                  <w:szCs w:val="18"/>
                  <w:u w:val="single"/>
                </w:rPr>
                <w:t>info@boxescubed.com</w:t>
              </w:r>
            </w:hyperlink>
          </w:p>
          <w:p w14:paraId="7740EBD7" w14:textId="08B46025" w:rsidR="00810DAD" w:rsidRPr="004512C4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</w:tc>
      </w:tr>
      <w:tr w:rsidR="00810DAD" w:rsidRPr="005B48B0" w14:paraId="763EEA93" w14:textId="77777777" w:rsidTr="003977AE">
        <w:tc>
          <w:tcPr>
            <w:tcW w:w="4788" w:type="dxa"/>
          </w:tcPr>
          <w:p w14:paraId="0AD92F1B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45">
              <w:r w:rsidR="00810DAD">
                <w:rPr>
                  <w:b/>
                  <w:sz w:val="24"/>
                  <w:szCs w:val="24"/>
                  <w:u w:val="single"/>
                </w:rPr>
                <w:t>CDS MOVING EQUIPMENT INC.</w:t>
              </w:r>
            </w:hyperlink>
          </w:p>
          <w:p w14:paraId="48F0D31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5 W. Manville St.</w:t>
            </w:r>
          </w:p>
          <w:p w14:paraId="59DFAAC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Dominguez, CA 90220</w:t>
            </w:r>
          </w:p>
          <w:p w14:paraId="74A719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5.3659</w:t>
            </w:r>
          </w:p>
          <w:p w14:paraId="499CD14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631.1100</w:t>
            </w:r>
          </w:p>
          <w:p w14:paraId="20149C6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0.631.2235</w:t>
            </w:r>
          </w:p>
          <w:p w14:paraId="51C1FE6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6">
              <w:r>
                <w:rPr>
                  <w:sz w:val="18"/>
                  <w:szCs w:val="18"/>
                  <w:u w:val="single"/>
                </w:rPr>
                <w:t>www.cds-usa.com</w:t>
              </w:r>
            </w:hyperlink>
          </w:p>
          <w:p w14:paraId="1A4A8CF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ds-usa@cds-usa.com</w:t>
            </w:r>
          </w:p>
          <w:p w14:paraId="2F52AC90" w14:textId="77777777" w:rsidR="00810DAD" w:rsidRDefault="00810DAD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Retail Product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11B2D806" w14:textId="77777777" w:rsidR="00810DAD" w:rsidRDefault="00810DAD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290583F9" w14:textId="390EB2C0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760" w:type="dxa"/>
          </w:tcPr>
          <w:p w14:paraId="03EC537C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7">
              <w:r w:rsidR="00810DAD">
                <w:rPr>
                  <w:b/>
                  <w:sz w:val="24"/>
                  <w:szCs w:val="24"/>
                  <w:u w:val="single"/>
                </w:rPr>
                <w:t>CHATEAU PRODUCTS INC.</w:t>
              </w:r>
            </w:hyperlink>
          </w:p>
          <w:p w14:paraId="1C4B667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20 47th Terrace E.</w:t>
            </w:r>
          </w:p>
          <w:p w14:paraId="13A6690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enton, FL 34203</w:t>
            </w:r>
          </w:p>
          <w:p w14:paraId="7216FE5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33.9296</w:t>
            </w:r>
          </w:p>
          <w:p w14:paraId="772730A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8">
              <w:r>
                <w:rPr>
                  <w:sz w:val="18"/>
                  <w:szCs w:val="18"/>
                  <w:u w:val="single"/>
                </w:rPr>
                <w:t>www.chateauproducts.com</w:t>
              </w:r>
            </w:hyperlink>
          </w:p>
          <w:p w14:paraId="3583798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chateauproducts.com</w:t>
            </w:r>
          </w:p>
          <w:p w14:paraId="0FD9DC5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chateauproductsinc.</w:t>
            </w:r>
          </w:p>
          <w:p w14:paraId="33E6436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13C326F3" w14:textId="23B4ABCC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4D1B714D" w14:textId="77777777" w:rsidTr="003977AE">
        <w:tc>
          <w:tcPr>
            <w:tcW w:w="4788" w:type="dxa"/>
          </w:tcPr>
          <w:p w14:paraId="652F81BB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9">
              <w:r w:rsidR="00810DAD">
                <w:rPr>
                  <w:b/>
                  <w:sz w:val="24"/>
                  <w:szCs w:val="24"/>
                  <w:u w:val="single"/>
                </w:rPr>
                <w:t>CHINROSE INTERNATIONAL</w:t>
              </w:r>
            </w:hyperlink>
          </w:p>
          <w:p w14:paraId="6A90CDD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48</w:t>
            </w:r>
          </w:p>
          <w:p w14:paraId="50362C1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nelius, OR 97113</w:t>
            </w:r>
          </w:p>
          <w:p w14:paraId="4947416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87.7553</w:t>
            </w:r>
          </w:p>
          <w:p w14:paraId="4DA509B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3.357.7553</w:t>
            </w:r>
          </w:p>
          <w:p w14:paraId="4F71E67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3.357.5522</w:t>
            </w:r>
          </w:p>
          <w:p w14:paraId="5FA3B6F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0">
              <w:r>
                <w:rPr>
                  <w:sz w:val="18"/>
                  <w:szCs w:val="18"/>
                  <w:u w:val="single"/>
                </w:rPr>
                <w:t>www.chinrose.com</w:t>
              </w:r>
            </w:hyperlink>
          </w:p>
          <w:p w14:paraId="26AF7AC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1">
              <w:r>
                <w:rPr>
                  <w:sz w:val="18"/>
                  <w:szCs w:val="18"/>
                  <w:u w:val="single"/>
                </w:rPr>
                <w:t>info@chinrose.com</w:t>
              </w:r>
            </w:hyperlink>
          </w:p>
          <w:p w14:paraId="3506C61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gory: Retail Product</w:t>
            </w:r>
          </w:p>
          <w:p w14:paraId="4853B841" w14:textId="5FEB36DA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5DA42DBF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2">
              <w:r w:rsidR="00810DAD">
                <w:rPr>
                  <w:b/>
                  <w:sz w:val="24"/>
                  <w:szCs w:val="24"/>
                  <w:u w:val="single"/>
                </w:rPr>
                <w:t>EVA-DRY</w:t>
              </w:r>
            </w:hyperlink>
          </w:p>
          <w:p w14:paraId="7E7BEF7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7 W. Linebaugh, Suite 152</w:t>
            </w:r>
          </w:p>
          <w:p w14:paraId="739DDA4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mpa, FL 33626</w:t>
            </w:r>
          </w:p>
          <w:p w14:paraId="09CCBFC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382.3790</w:t>
            </w:r>
          </w:p>
          <w:p w14:paraId="0EE5D5E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433.9203</w:t>
            </w:r>
          </w:p>
          <w:p w14:paraId="224B3FD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3.433.9211</w:t>
            </w:r>
          </w:p>
          <w:p w14:paraId="3BDC841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3">
              <w:r>
                <w:rPr>
                  <w:sz w:val="18"/>
                  <w:szCs w:val="18"/>
                  <w:u w:val="single"/>
                </w:rPr>
                <w:t>www.eva-dry.com</w:t>
              </w:r>
            </w:hyperlink>
          </w:p>
          <w:p w14:paraId="50125231" w14:textId="15C4BC5B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1C67877A" w14:textId="77777777" w:rsidTr="003977AE">
        <w:tc>
          <w:tcPr>
            <w:tcW w:w="4788" w:type="dxa"/>
          </w:tcPr>
          <w:p w14:paraId="37E7B9C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4">
              <w:r w:rsidR="00810DAD">
                <w:rPr>
                  <w:b/>
                  <w:sz w:val="24"/>
                  <w:szCs w:val="24"/>
                  <w:u w:val="single"/>
                </w:rPr>
                <w:t>HOWARD BERGER CO. LLC</w:t>
              </w:r>
            </w:hyperlink>
          </w:p>
          <w:p w14:paraId="4FCE5B7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 Half Acre Road #A</w:t>
            </w:r>
          </w:p>
          <w:p w14:paraId="3A978DB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anbury, NJ 08512</w:t>
            </w:r>
          </w:p>
          <w:p w14:paraId="63257DA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3.1268</w:t>
            </w:r>
          </w:p>
          <w:p w14:paraId="3051478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5">
              <w:r>
                <w:rPr>
                  <w:sz w:val="18"/>
                  <w:szCs w:val="18"/>
                  <w:u w:val="single"/>
                </w:rPr>
                <w:t>www.hberger.com</w:t>
              </w:r>
            </w:hyperlink>
          </w:p>
          <w:p w14:paraId="3931EF2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5A25747A" w14:textId="4BB11864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64019103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6">
              <w:r w:rsidR="00810DAD">
                <w:rPr>
                  <w:b/>
                  <w:sz w:val="24"/>
                  <w:szCs w:val="24"/>
                  <w:u w:val="single"/>
                </w:rPr>
                <w:t>MFS SUPPLY</w:t>
              </w:r>
            </w:hyperlink>
          </w:p>
          <w:p w14:paraId="2B25146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00 Solon Road, Suite 16</w:t>
            </w:r>
          </w:p>
          <w:p w14:paraId="488BA37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lon, OH 44139</w:t>
            </w:r>
          </w:p>
          <w:p w14:paraId="300B822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7.0541</w:t>
            </w:r>
          </w:p>
          <w:p w14:paraId="448CA4D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40.248.5300, ext. 5002</w:t>
            </w:r>
          </w:p>
          <w:p w14:paraId="629C154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40.248.5313</w:t>
            </w:r>
          </w:p>
          <w:p w14:paraId="18E8605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7">
              <w:r>
                <w:rPr>
                  <w:sz w:val="18"/>
                  <w:szCs w:val="18"/>
                  <w:u w:val="single"/>
                </w:rPr>
                <w:t>www.mfssupply.com</w:t>
              </w:r>
            </w:hyperlink>
          </w:p>
          <w:p w14:paraId="25C3C70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ynn Williams </w:t>
            </w:r>
          </w:p>
          <w:p w14:paraId="62B691C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williams@mfssupply.com</w:t>
            </w:r>
          </w:p>
          <w:p w14:paraId="1103A1B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etail Product </w:t>
            </w:r>
          </w:p>
          <w:p w14:paraId="78BEFD2A" w14:textId="5360A1B5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41F3B8B8" w14:textId="77777777" w:rsidTr="003977AE">
        <w:tc>
          <w:tcPr>
            <w:tcW w:w="4788" w:type="dxa"/>
          </w:tcPr>
          <w:p w14:paraId="3D28729F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8">
              <w:r w:rsidR="00810DAD">
                <w:rPr>
                  <w:b/>
                  <w:sz w:val="24"/>
                  <w:szCs w:val="24"/>
                  <w:u w:val="single"/>
                </w:rPr>
                <w:t>MOVE 'N STORE</w:t>
              </w:r>
            </w:hyperlink>
          </w:p>
          <w:p w14:paraId="53C21DB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 E. University Drive</w:t>
            </w:r>
          </w:p>
          <w:p w14:paraId="58FBF60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34</w:t>
            </w:r>
          </w:p>
          <w:p w14:paraId="5519B1D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62.7900</w:t>
            </w:r>
          </w:p>
          <w:p w14:paraId="55C7B23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2.443.1538</w:t>
            </w:r>
          </w:p>
          <w:p w14:paraId="690D85A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552.2636</w:t>
            </w:r>
          </w:p>
          <w:p w14:paraId="46CE54E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9">
              <w:r>
                <w:rPr>
                  <w:sz w:val="18"/>
                  <w:szCs w:val="18"/>
                  <w:u w:val="single"/>
                </w:rPr>
                <w:t>www.movenstore.com</w:t>
              </w:r>
            </w:hyperlink>
          </w:p>
          <w:p w14:paraId="749C02F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movenstore.com</w:t>
            </w:r>
          </w:p>
          <w:p w14:paraId="202A06B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49206A88" w14:textId="075127DA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4F728998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0">
              <w:r w:rsidR="00810DAD">
                <w:rPr>
                  <w:b/>
                  <w:sz w:val="24"/>
                  <w:szCs w:val="24"/>
                  <w:u w:val="single"/>
                </w:rPr>
                <w:t>PORTABLE CONTAINER SALES</w:t>
              </w:r>
            </w:hyperlink>
          </w:p>
          <w:p w14:paraId="78157D4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0 Bear Swamp Road</w:t>
            </w:r>
          </w:p>
          <w:p w14:paraId="6B74370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55 USA</w:t>
            </w:r>
          </w:p>
          <w:p w14:paraId="646FFBC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317.5850</w:t>
            </w:r>
          </w:p>
          <w:p w14:paraId="371A10D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1">
              <w:r>
                <w:rPr>
                  <w:sz w:val="18"/>
                  <w:szCs w:val="18"/>
                  <w:u w:val="single"/>
                </w:rPr>
                <w:t>https://unitsstorage.com</w:t>
              </w:r>
            </w:hyperlink>
          </w:p>
          <w:p w14:paraId="7E045633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67B7A70C" w14:textId="076BE3C8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10DF92B2" w14:textId="77777777" w:rsidTr="003977AE">
        <w:tc>
          <w:tcPr>
            <w:tcW w:w="4788" w:type="dxa"/>
          </w:tcPr>
          <w:p w14:paraId="46EA26C7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62">
              <w:r w:rsidR="00810DAD">
                <w:rPr>
                  <w:b/>
                  <w:sz w:val="24"/>
                  <w:szCs w:val="24"/>
                  <w:u w:val="single"/>
                </w:rPr>
                <w:t>STORE ANYTHING FAST &amp; EASY (SAFE) CO., THE</w:t>
              </w:r>
            </w:hyperlink>
          </w:p>
          <w:p w14:paraId="1FDE718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4 Saskatchewan Ave.</w:t>
            </w:r>
          </w:p>
          <w:p w14:paraId="33B5AAE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skatoon, SK S7K 1R2 Canada</w:t>
            </w:r>
          </w:p>
          <w:p w14:paraId="5B69FA2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67.9075</w:t>
            </w:r>
          </w:p>
          <w:p w14:paraId="0BAE26F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6.979.3337</w:t>
            </w:r>
          </w:p>
          <w:p w14:paraId="3318F30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3">
              <w:r>
                <w:rPr>
                  <w:sz w:val="18"/>
                  <w:szCs w:val="18"/>
                  <w:u w:val="single"/>
                </w:rPr>
                <w:t>www.store-anything-fast-easy.com</w:t>
              </w:r>
            </w:hyperlink>
          </w:p>
          <w:p w14:paraId="5F2FF03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</w:t>
            </w:r>
          </w:p>
          <w:p w14:paraId="4D2043C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hesafeco@shaw.ca</w:t>
            </w:r>
          </w:p>
          <w:p w14:paraId="69D6020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the-store-anything-fast-easy-company/132686936807992?ref=tn_tnmn</w:t>
            </w:r>
          </w:p>
          <w:p w14:paraId="5219090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profile/view?id=146437082&amp;trk=hb_tab_pro_top</w:t>
            </w:r>
          </w:p>
          <w:p w14:paraId="257D4C9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thesafeco</w:t>
            </w:r>
          </w:p>
          <w:p w14:paraId="52F0AD13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762C98C7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27EDF332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71887C79" w14:textId="6E97840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760" w:type="dxa"/>
          </w:tcPr>
          <w:p w14:paraId="109D7DF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4">
              <w:r w:rsidR="00810DAD">
                <w:rPr>
                  <w:b/>
                  <w:sz w:val="24"/>
                  <w:szCs w:val="24"/>
                  <w:u w:val="single"/>
                </w:rPr>
                <w:t>SUPPLY SIDE USA</w:t>
              </w:r>
            </w:hyperlink>
          </w:p>
          <w:p w14:paraId="04F5A5ED" w14:textId="77777777" w:rsidR="00810DAD" w:rsidRDefault="00810DAD" w:rsidP="00810DAD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1120 West 130th Street</w:t>
            </w:r>
          </w:p>
          <w:p w14:paraId="5EEB35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Cleveland, OH 44212</w:t>
            </w:r>
          </w:p>
          <w:p w14:paraId="0082E9E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84.7357</w:t>
            </w:r>
          </w:p>
          <w:p w14:paraId="3954F9B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305.6110</w:t>
            </w:r>
          </w:p>
          <w:p w14:paraId="0BFCF2C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55.2697</w:t>
            </w:r>
          </w:p>
          <w:p w14:paraId="01FA363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5">
              <w:r>
                <w:rPr>
                  <w:sz w:val="18"/>
                  <w:szCs w:val="18"/>
                  <w:u w:val="single"/>
                </w:rPr>
                <w:t xml:space="preserve"> www.supplysideusa.com</w:t>
              </w:r>
            </w:hyperlink>
          </w:p>
          <w:p w14:paraId="76FF0D8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supplysideusa.com</w:t>
            </w:r>
          </w:p>
          <w:p w14:paraId="31B8138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upplysideusa</w:t>
            </w:r>
          </w:p>
          <w:p w14:paraId="7DD1CDB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supply-side-usa</w:t>
            </w:r>
          </w:p>
          <w:p w14:paraId="74CE2E6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6">
              <w:r>
                <w:rPr>
                  <w:sz w:val="18"/>
                  <w:szCs w:val="18"/>
                  <w:u w:val="single"/>
                </w:rPr>
                <w:t>https://twitter.com/supplysideusa</w:t>
              </w:r>
            </w:hyperlink>
          </w:p>
          <w:p w14:paraId="24D85ED3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38D6B9B6" w14:textId="77777777" w:rsidR="00810DAD" w:rsidRDefault="00810DAD" w:rsidP="00BA2EAD">
            <w:pPr>
              <w:rPr>
                <w:rFonts w:ascii="Helvetica" w:hAnsi="Helvetica"/>
              </w:rPr>
            </w:pPr>
          </w:p>
          <w:p w14:paraId="22F860BB" w14:textId="77777777" w:rsidR="00810DAD" w:rsidRPr="005B48B0" w:rsidRDefault="00810DA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810DAD" w:rsidRPr="005B48B0" w14:paraId="3AA29A95" w14:textId="77777777" w:rsidTr="003977AE">
        <w:tc>
          <w:tcPr>
            <w:tcW w:w="4788" w:type="dxa"/>
          </w:tcPr>
          <w:p w14:paraId="05069E6F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67">
              <w:r w:rsidR="00810DAD">
                <w:rPr>
                  <w:b/>
                  <w:sz w:val="24"/>
                  <w:szCs w:val="24"/>
                  <w:u w:val="single"/>
                </w:rPr>
                <w:t>SUPPLY SOURCE ONE (A DIVISION OF SCHWARZ SUPPLY SOURCE)</w:t>
              </w:r>
            </w:hyperlink>
          </w:p>
          <w:p w14:paraId="69F8BFE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38 N. Austin Ave.</w:t>
            </w:r>
          </w:p>
          <w:p w14:paraId="06E7920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ton Grove, IL 60053</w:t>
            </w:r>
          </w:p>
          <w:p w14:paraId="7CDA19D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48.4111</w:t>
            </w:r>
          </w:p>
          <w:p w14:paraId="561D49C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687.0438</w:t>
            </w:r>
          </w:p>
          <w:p w14:paraId="3CA3616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8">
              <w:r>
                <w:rPr>
                  <w:sz w:val="18"/>
                  <w:szCs w:val="18"/>
                  <w:u w:val="single"/>
                </w:rPr>
                <w:t>www.supplysourceone.com</w:t>
              </w:r>
            </w:hyperlink>
          </w:p>
          <w:p w14:paraId="7BC1BAF2" w14:textId="6AF0A1A6" w:rsidR="00810DAD" w:rsidRPr="005B48B0" w:rsidRDefault="00810DAD" w:rsidP="00810D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20"/>
                <w:szCs w:val="20"/>
              </w:rPr>
              <w:t>Category: Retail Product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61C988F9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760" w:type="dxa"/>
          </w:tcPr>
          <w:p w14:paraId="63E288E6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9">
              <w:r w:rsidR="00810DAD">
                <w:rPr>
                  <w:b/>
                  <w:sz w:val="24"/>
                  <w:szCs w:val="24"/>
                  <w:u w:val="single"/>
                </w:rPr>
                <w:t>TIGER TACO INDUSTRIES LLC</w:t>
              </w:r>
            </w:hyperlink>
          </w:p>
          <w:p w14:paraId="04AAD56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3 N. Robson</w:t>
            </w:r>
          </w:p>
          <w:p w14:paraId="28CA38F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a, AZ 85201</w:t>
            </w:r>
          </w:p>
          <w:p w14:paraId="70F9614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205.2091</w:t>
            </w:r>
          </w:p>
          <w:p w14:paraId="2A15EE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0">
              <w:r>
                <w:rPr>
                  <w:sz w:val="18"/>
                  <w:szCs w:val="18"/>
                  <w:u w:val="single"/>
                </w:rPr>
                <w:t>www.tigertaco.com</w:t>
              </w:r>
            </w:hyperlink>
          </w:p>
          <w:p w14:paraId="2667F15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dmin@tigertaco.com</w:t>
            </w:r>
          </w:p>
          <w:p w14:paraId="7CA1424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tigertacos</w:t>
            </w:r>
          </w:p>
          <w:p w14:paraId="5177C0A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personofinterest</w:t>
            </w:r>
          </w:p>
          <w:p w14:paraId="7A26CF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tigertaco</w:t>
            </w:r>
          </w:p>
          <w:p w14:paraId="3DEFDBF1" w14:textId="77777777" w:rsidR="00810DAD" w:rsidRDefault="00810DAD" w:rsidP="00810DAD">
            <w:pPr>
              <w:pStyle w:val="Normal1"/>
              <w:jc w:val="both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tail Product</w:t>
            </w:r>
          </w:p>
          <w:p w14:paraId="35D57C80" w14:textId="77777777" w:rsidR="00810DAD" w:rsidRDefault="00810DAD" w:rsidP="00810DAD">
            <w:pPr>
              <w:pStyle w:val="Normal1"/>
            </w:pPr>
            <w:r>
              <w:t xml:space="preserve"> </w:t>
            </w:r>
          </w:p>
          <w:p w14:paraId="5A160D1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B22BB7D" w14:textId="1B004BD3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2399C92D" w14:textId="77777777" w:rsidTr="003977AE">
        <w:tc>
          <w:tcPr>
            <w:tcW w:w="4788" w:type="dxa"/>
          </w:tcPr>
          <w:p w14:paraId="6B95429A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PS STORE, THE</w:t>
            </w:r>
          </w:p>
          <w:p w14:paraId="5828F8B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60 Cornerstone Court</w:t>
            </w:r>
          </w:p>
          <w:p w14:paraId="36DA7E8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iego, CA 92121</w:t>
            </w:r>
          </w:p>
          <w:p w14:paraId="773549D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3.454.5611</w:t>
            </w:r>
          </w:p>
          <w:p w14:paraId="525F023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 www.theupsstore.com</w:t>
            </w:r>
          </w:p>
          <w:p w14:paraId="21E5DA7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</w:p>
          <w:p w14:paraId="5C3E0E74" w14:textId="09FAEE30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64F7895E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1">
              <w:r w:rsidR="00810DAD">
                <w:rPr>
                  <w:b/>
                  <w:sz w:val="24"/>
                  <w:szCs w:val="24"/>
                  <w:u w:val="single"/>
                </w:rPr>
                <w:t>VAULT LOCKS</w:t>
              </w:r>
            </w:hyperlink>
          </w:p>
          <w:p w14:paraId="075DC75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00 Solon Road</w:t>
            </w:r>
          </w:p>
          <w:p w14:paraId="33B576E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lon, OH 44139</w:t>
            </w:r>
          </w:p>
          <w:p w14:paraId="539F400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663.6409</w:t>
            </w:r>
          </w:p>
          <w:p w14:paraId="1F682AA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2">
              <w:r>
                <w:rPr>
                  <w:sz w:val="18"/>
                  <w:szCs w:val="18"/>
                  <w:u w:val="single"/>
                </w:rPr>
                <w:t>www.vaultlocks.com</w:t>
              </w:r>
            </w:hyperlink>
          </w:p>
          <w:p w14:paraId="7A3927E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vaultlocks.com</w:t>
            </w:r>
          </w:p>
          <w:p w14:paraId="66A1FAB9" w14:textId="47F66739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Retail Product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</w:tr>
    </w:tbl>
    <w:p w14:paraId="75CAC6F5" w14:textId="77777777" w:rsidR="001C5540" w:rsidRPr="005B48B0" w:rsidRDefault="001C5540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C5DFD" w:rsidRPr="005B48B0" w14:paraId="2B194FDD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05191011" w14:textId="77777777" w:rsidR="00DC5DFD" w:rsidRPr="005B48B0" w:rsidRDefault="00DC5DFD" w:rsidP="00BA2EAD">
            <w:pPr>
              <w:pStyle w:val="Heading2"/>
              <w:outlineLvl w:val="1"/>
            </w:pPr>
            <w:bookmarkStart w:id="16" w:name="_Truck/Equipment_Leasing"/>
            <w:bookmarkEnd w:id="16"/>
            <w:r w:rsidRPr="005B48B0">
              <w:t>Truck/Equipment Leasing</w:t>
            </w:r>
          </w:p>
        </w:tc>
      </w:tr>
    </w:tbl>
    <w:p w14:paraId="66060428" w14:textId="77777777" w:rsidR="00DC5DFD" w:rsidRPr="005B48B0" w:rsidRDefault="00DC5DFD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10DAD" w:rsidRPr="005B48B0" w14:paraId="4EB1EB4F" w14:textId="77777777" w:rsidTr="2AFF3A5D">
        <w:tc>
          <w:tcPr>
            <w:tcW w:w="4788" w:type="dxa"/>
          </w:tcPr>
          <w:p w14:paraId="273E591F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3">
              <w:r w:rsidR="00810DAD">
                <w:rPr>
                  <w:b/>
                  <w:sz w:val="24"/>
                  <w:szCs w:val="24"/>
                  <w:u w:val="single"/>
                </w:rPr>
                <w:t>CONTAINERRENTAL.COM</w:t>
              </w:r>
            </w:hyperlink>
          </w:p>
          <w:p w14:paraId="1DEDB3B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79363</w:t>
            </w:r>
          </w:p>
          <w:p w14:paraId="4314F2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otte, NC 28271</w:t>
            </w:r>
          </w:p>
          <w:p w14:paraId="15BA968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4.456.5954</w:t>
            </w:r>
          </w:p>
          <w:p w14:paraId="322D588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74">
              <w:r>
                <w:rPr>
                  <w:sz w:val="18"/>
                  <w:szCs w:val="18"/>
                  <w:u w:val="single"/>
                </w:rPr>
                <w:t xml:space="preserve"> www.containerrental.com</w:t>
              </w:r>
            </w:hyperlink>
          </w:p>
          <w:p w14:paraId="10A97E85" w14:textId="77777777" w:rsidR="00810DAD" w:rsidRDefault="00810DAD" w:rsidP="00810DAD">
            <w:pPr>
              <w:pStyle w:val="Normal1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Truck/Equipment Leasing</w:t>
            </w:r>
          </w:p>
          <w:p w14:paraId="1D0656FE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CB4AACD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5">
              <w:r w:rsidR="00810DAD">
                <w:rPr>
                  <w:b/>
                  <w:sz w:val="24"/>
                  <w:szCs w:val="24"/>
                  <w:u w:val="single"/>
                </w:rPr>
                <w:t>COWS MOBILE STORAGE</w:t>
              </w:r>
            </w:hyperlink>
          </w:p>
          <w:p w14:paraId="1A0951D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55 S.W. 238th St.</w:t>
            </w:r>
          </w:p>
          <w:p w14:paraId="7295770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stead, FL 33032</w:t>
            </w:r>
          </w:p>
          <w:p w14:paraId="6B03294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79.2189</w:t>
            </w:r>
          </w:p>
          <w:p w14:paraId="73540A7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86.242.6800</w:t>
            </w:r>
          </w:p>
          <w:p w14:paraId="7A2290E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86.242.6888</w:t>
            </w:r>
          </w:p>
          <w:p w14:paraId="1B1E031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6">
              <w:r>
                <w:rPr>
                  <w:sz w:val="18"/>
                  <w:szCs w:val="18"/>
                  <w:u w:val="single"/>
                </w:rPr>
                <w:t>www.866-get-a-cow.com</w:t>
              </w:r>
            </w:hyperlink>
          </w:p>
          <w:p w14:paraId="6969C8CC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Truck/Equipment Leasing</w:t>
            </w:r>
          </w:p>
          <w:p w14:paraId="7B37605A" w14:textId="1A491779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0E1F1231" w14:textId="77777777" w:rsidTr="2AFF3A5D">
        <w:tc>
          <w:tcPr>
            <w:tcW w:w="4788" w:type="dxa"/>
          </w:tcPr>
          <w:p w14:paraId="339C1D7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7">
              <w:r w:rsidR="00810DAD">
                <w:rPr>
                  <w:b/>
                  <w:sz w:val="24"/>
                  <w:szCs w:val="24"/>
                  <w:u w:val="single"/>
                </w:rPr>
                <w:t>ON THE MOVE INC.</w:t>
              </w:r>
            </w:hyperlink>
          </w:p>
          <w:p w14:paraId="072211E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825 IH 10 W.</w:t>
            </w:r>
          </w:p>
          <w:p w14:paraId="411597F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erne, TX 78006</w:t>
            </w:r>
          </w:p>
          <w:p w14:paraId="7472EE4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5.9949</w:t>
            </w:r>
          </w:p>
          <w:p w14:paraId="782B67E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755.2474</w:t>
            </w:r>
          </w:p>
          <w:p w14:paraId="343D70D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755.2484</w:t>
            </w:r>
          </w:p>
          <w:p w14:paraId="341FC2C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8">
              <w:r>
                <w:rPr>
                  <w:sz w:val="18"/>
                  <w:szCs w:val="18"/>
                  <w:u w:val="single"/>
                </w:rPr>
                <w:t>www.onthemovetrucks.com</w:t>
              </w:r>
            </w:hyperlink>
          </w:p>
          <w:p w14:paraId="4180F74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J Steen </w:t>
            </w:r>
          </w:p>
          <w:p w14:paraId="0B9A6F1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onthemovetrucks.com</w:t>
            </w:r>
          </w:p>
          <w:p w14:paraId="3EA40C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on-the-move-incorporated/94945367026?ref=hl</w:t>
            </w:r>
          </w:p>
          <w:p w14:paraId="394798F2" w14:textId="367CF030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Truck/Equipment Leasing </w:t>
            </w:r>
          </w:p>
        </w:tc>
        <w:tc>
          <w:tcPr>
            <w:tcW w:w="4788" w:type="dxa"/>
          </w:tcPr>
          <w:p w14:paraId="5C409BBD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9">
              <w:r w:rsidR="00810DAD">
                <w:rPr>
                  <w:b/>
                  <w:sz w:val="24"/>
                  <w:szCs w:val="24"/>
                  <w:u w:val="single"/>
                </w:rPr>
                <w:t>U-HAUL INTERNATIONAL INC.</w:t>
              </w:r>
            </w:hyperlink>
          </w:p>
          <w:p w14:paraId="35A3802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27 N. Central Ave.</w:t>
            </w:r>
          </w:p>
          <w:p w14:paraId="5C77E72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04</w:t>
            </w:r>
          </w:p>
          <w:p w14:paraId="7EEBA99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68.4285</w:t>
            </w:r>
          </w:p>
          <w:p w14:paraId="31D611A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80">
              <w:r>
                <w:rPr>
                  <w:sz w:val="18"/>
                  <w:szCs w:val="18"/>
                  <w:u w:val="single"/>
                </w:rPr>
                <w:t xml:space="preserve"> www.uhaul.com/dealer</w:t>
              </w:r>
            </w:hyperlink>
          </w:p>
          <w:p w14:paraId="7C70CB3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ealermail@uhaul.com</w:t>
            </w:r>
          </w:p>
          <w:p w14:paraId="3889A505" w14:textId="0E313E73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Truck/Equipment Leasing 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5854DE7F" w14:textId="77777777" w:rsidR="003D290F" w:rsidRPr="005B48B0" w:rsidRDefault="003D290F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83FC5" w:rsidRPr="005B48B0" w14:paraId="05580687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2F0343CF" w14:textId="77777777" w:rsidR="00183FC5" w:rsidRPr="005B48B0" w:rsidRDefault="00183FC5" w:rsidP="00BA2EAD">
            <w:pPr>
              <w:pStyle w:val="Heading2"/>
              <w:outlineLvl w:val="1"/>
            </w:pPr>
            <w:bookmarkStart w:id="17" w:name="_Unit_Amenities_(Shelving,"/>
            <w:bookmarkEnd w:id="17"/>
            <w:r w:rsidRPr="005B48B0">
              <w:t>Unit Amenities (Shelving, Door Curtains, etc.)</w:t>
            </w:r>
          </w:p>
        </w:tc>
      </w:tr>
    </w:tbl>
    <w:p w14:paraId="2CA7ADD4" w14:textId="77777777" w:rsidR="00183FC5" w:rsidRPr="005B48B0" w:rsidRDefault="00183FC5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10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0"/>
        <w:gridCol w:w="5229"/>
      </w:tblGrid>
      <w:tr w:rsidR="00810DAD" w:rsidRPr="005B48B0" w14:paraId="4B7094B2" w14:textId="77777777" w:rsidTr="00810DAD">
        <w:tc>
          <w:tcPr>
            <w:tcW w:w="5230" w:type="dxa"/>
          </w:tcPr>
          <w:p w14:paraId="002DF1E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1">
              <w:r w:rsidR="00810DAD">
                <w:rPr>
                  <w:b/>
                  <w:sz w:val="24"/>
                  <w:szCs w:val="24"/>
                  <w:u w:val="single"/>
                </w:rPr>
                <w:t>BOS CONTAINER USA</w:t>
              </w:r>
            </w:hyperlink>
          </w:p>
          <w:p w14:paraId="7DA502B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73258</w:t>
            </w:r>
          </w:p>
          <w:p w14:paraId="3E65958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mpa, FL 33672</w:t>
            </w:r>
          </w:p>
          <w:p w14:paraId="5A27022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4.548.0186</w:t>
            </w:r>
          </w:p>
          <w:p w14:paraId="2589D03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2">
              <w:r>
                <w:rPr>
                  <w:sz w:val="18"/>
                  <w:szCs w:val="18"/>
                  <w:u w:val="single"/>
                </w:rPr>
                <w:t>https://www.boscontainer.com</w:t>
              </w:r>
            </w:hyperlink>
          </w:p>
          <w:p w14:paraId="3306474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ri Honkaniemi </w:t>
            </w:r>
          </w:p>
          <w:p w14:paraId="12E8E1C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rih@boscontainer.com</w:t>
            </w:r>
          </w:p>
          <w:p w14:paraId="0B29921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183">
              <w:r>
                <w:rPr>
                  <w:sz w:val="18"/>
                  <w:szCs w:val="18"/>
                  <w:u w:val="single"/>
                </w:rPr>
                <w:t>www.linkedin.com/company/bos-container-usa?trk=tyah&amp;trkInfo=tarId%3A1400605338628%2Ctas%3Abo</w:t>
              </w:r>
            </w:hyperlink>
          </w:p>
          <w:p w14:paraId="54D64230" w14:textId="77777777" w:rsidR="00810DAD" w:rsidRDefault="00810DAD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Unit Amenities (Shelving, Door Curtains, etc.)</w:t>
            </w:r>
          </w:p>
          <w:p w14:paraId="314EE24A" w14:textId="3AB6105E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2B6DBEDD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4">
              <w:r w:rsidR="00810DAD">
                <w:rPr>
                  <w:b/>
                  <w:sz w:val="24"/>
                  <w:szCs w:val="24"/>
                  <w:u w:val="single"/>
                </w:rPr>
                <w:t>DESEM LIFTS LTD.</w:t>
              </w:r>
            </w:hyperlink>
          </w:p>
          <w:p w14:paraId="2C3FED4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well Works, Davenport St.</w:t>
            </w:r>
          </w:p>
          <w:p w14:paraId="2B7E206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port, Stoke on Trent</w:t>
            </w:r>
          </w:p>
          <w:p w14:paraId="20ADA29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ffordshire, ST6 4LL England</w:t>
            </w:r>
          </w:p>
          <w:p w14:paraId="4043B49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1782 811 055</w:t>
            </w:r>
          </w:p>
          <w:p w14:paraId="00745CC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(0)1782 811 056</w:t>
            </w:r>
          </w:p>
          <w:p w14:paraId="0B18EAA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5">
              <w:r>
                <w:rPr>
                  <w:sz w:val="18"/>
                  <w:szCs w:val="18"/>
                  <w:u w:val="single"/>
                </w:rPr>
                <w:t>www.desem.co.uk</w:t>
              </w:r>
            </w:hyperlink>
          </w:p>
          <w:p w14:paraId="55EFF69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ke Carp </w:t>
            </w:r>
          </w:p>
          <w:p w14:paraId="71D4F5D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ike@desem.co.uk</w:t>
            </w:r>
          </w:p>
          <w:p w14:paraId="11E7DA3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desem-lifts/157564927604046</w:t>
            </w:r>
          </w:p>
          <w:p w14:paraId="06ABA1A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desem-lifts</w:t>
            </w:r>
          </w:p>
          <w:p w14:paraId="0164B76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://www.youtube.com/watch?v=l5t0gt52_kg</w:t>
            </w:r>
          </w:p>
          <w:p w14:paraId="0FDC549E" w14:textId="14B4F986" w:rsidR="00810DAD" w:rsidRDefault="00810DAD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Unit Amenities (Shelving, Door Curtains, etc.)</w:t>
            </w:r>
          </w:p>
          <w:p w14:paraId="7DD55893" w14:textId="623157AB" w:rsidR="00B5112B" w:rsidRDefault="00B5112B" w:rsidP="00810DAD">
            <w:pPr>
              <w:pStyle w:val="Normal1"/>
              <w:rPr>
                <w:sz w:val="20"/>
                <w:szCs w:val="20"/>
              </w:rPr>
            </w:pPr>
          </w:p>
          <w:p w14:paraId="19FD1D48" w14:textId="77777777" w:rsidR="00B5112B" w:rsidRDefault="00B5112B" w:rsidP="00810DAD">
            <w:pPr>
              <w:pStyle w:val="Normal1"/>
              <w:rPr>
                <w:sz w:val="20"/>
                <w:szCs w:val="20"/>
              </w:rPr>
            </w:pPr>
          </w:p>
          <w:p w14:paraId="12A6EA5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</w:p>
          <w:p w14:paraId="76614669" w14:textId="2879191C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26179303" w14:textId="77777777" w:rsidTr="00810DAD">
        <w:tc>
          <w:tcPr>
            <w:tcW w:w="5230" w:type="dxa"/>
          </w:tcPr>
          <w:p w14:paraId="4998AEA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6">
              <w:r w:rsidR="00810DAD">
                <w:rPr>
                  <w:b/>
                  <w:sz w:val="24"/>
                  <w:szCs w:val="24"/>
                  <w:u w:val="single"/>
                </w:rPr>
                <w:t>HAMPSHIRE MEZZANINE FLOORS</w:t>
              </w:r>
            </w:hyperlink>
          </w:p>
          <w:p w14:paraId="0170146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wkeswood Road,</w:t>
            </w:r>
          </w:p>
          <w:p w14:paraId="43CABF6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am</w:t>
            </w:r>
          </w:p>
          <w:p w14:paraId="541EB1E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uthampton, SO18 1AB UK</w:t>
            </w:r>
          </w:p>
          <w:p w14:paraId="389BF98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02380 631888</w:t>
            </w:r>
          </w:p>
          <w:p w14:paraId="52BFBD1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02380 230033</w:t>
            </w:r>
          </w:p>
          <w:p w14:paraId="20C6763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7">
              <w:r>
                <w:rPr>
                  <w:sz w:val="18"/>
                  <w:szCs w:val="18"/>
                  <w:u w:val="single"/>
                </w:rPr>
                <w:t>www.hmf-uk.com</w:t>
              </w:r>
            </w:hyperlink>
          </w:p>
          <w:p w14:paraId="78B2322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Nicholas Rewcastle </w:t>
            </w:r>
          </w:p>
          <w:p w14:paraId="673A42D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cholas.rewcastle@hmf-uk.com</w:t>
            </w:r>
          </w:p>
          <w:p w14:paraId="412392D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linkedin.com/company/3182067</w:t>
            </w:r>
          </w:p>
          <w:p w14:paraId="0CC42BCE" w14:textId="77777777" w:rsidR="00810DAD" w:rsidRDefault="00810DAD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Unit Amenities (Shelving, Door Curtains, etc.)</w:t>
            </w:r>
          </w:p>
          <w:p w14:paraId="0C5B615A" w14:textId="5CD12313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02D9266A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188">
              <w:r w:rsidR="00810DAD">
                <w:rPr>
                  <w:b/>
                  <w:sz w:val="24"/>
                  <w:szCs w:val="24"/>
                  <w:u w:val="single"/>
                </w:rPr>
                <w:t>REB STORAGE SYSTEMS INTERNATIONAL</w:t>
              </w:r>
            </w:hyperlink>
          </w:p>
          <w:p w14:paraId="5FA3657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56 W. Grand Ave.</w:t>
            </w:r>
          </w:p>
          <w:p w14:paraId="1A7909A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39</w:t>
            </w:r>
          </w:p>
          <w:p w14:paraId="3073768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2.5955</w:t>
            </w:r>
          </w:p>
          <w:p w14:paraId="5897CBE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3.252.0400</w:t>
            </w:r>
          </w:p>
          <w:p w14:paraId="5275233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3.252.0303</w:t>
            </w:r>
          </w:p>
          <w:p w14:paraId="72D5FDA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9">
              <w:r>
                <w:rPr>
                  <w:sz w:val="18"/>
                  <w:szCs w:val="18"/>
                  <w:u w:val="single"/>
                </w:rPr>
                <w:t>www.rebstorage.com</w:t>
              </w:r>
            </w:hyperlink>
          </w:p>
          <w:p w14:paraId="1671D53B" w14:textId="77777777" w:rsidR="00810DAD" w:rsidRDefault="00810DAD" w:rsidP="00810DAD">
            <w:pPr>
              <w:pStyle w:val="Normal1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Unit Amenities (Shelving, Door Curtains, etc.)</w:t>
            </w:r>
          </w:p>
          <w:p w14:paraId="792F1AA2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5E7E3C41" w14:textId="77777777" w:rsidTr="00810DAD">
        <w:tc>
          <w:tcPr>
            <w:tcW w:w="10459" w:type="dxa"/>
            <w:gridSpan w:val="2"/>
            <w:shd w:val="clear" w:color="auto" w:fill="auto"/>
          </w:tcPr>
          <w:p w14:paraId="03F828E4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8"/>
                <w:szCs w:val="28"/>
              </w:rPr>
            </w:pPr>
          </w:p>
        </w:tc>
      </w:tr>
      <w:tr w:rsidR="00810DAD" w:rsidRPr="005B48B0" w14:paraId="056749E7" w14:textId="77777777" w:rsidTr="00810DAD">
        <w:tc>
          <w:tcPr>
            <w:tcW w:w="10459" w:type="dxa"/>
            <w:gridSpan w:val="2"/>
            <w:shd w:val="clear" w:color="auto" w:fill="BFBFBF" w:themeFill="background1" w:themeFillShade="BF"/>
          </w:tcPr>
          <w:p w14:paraId="675AB412" w14:textId="77777777" w:rsidR="00810DAD" w:rsidRPr="005B48B0" w:rsidRDefault="00810DAD" w:rsidP="00BA2EAD">
            <w:pPr>
              <w:pStyle w:val="Heading2"/>
              <w:outlineLvl w:val="1"/>
            </w:pPr>
            <w:bookmarkStart w:id="18" w:name="_Wine-Storage_Products_&amp;"/>
            <w:bookmarkEnd w:id="18"/>
            <w:r w:rsidRPr="005B48B0">
              <w:t>Wine-Storage Products &amp; Services</w:t>
            </w:r>
          </w:p>
        </w:tc>
      </w:tr>
    </w:tbl>
    <w:p w14:paraId="2AC57CB0" w14:textId="77777777" w:rsidR="00183FC5" w:rsidRPr="005B48B0" w:rsidRDefault="00183FC5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10DAD" w:rsidRPr="005B48B0" w14:paraId="0B8DFDD8" w14:textId="77777777" w:rsidTr="009D0AA9">
        <w:tc>
          <w:tcPr>
            <w:tcW w:w="4788" w:type="dxa"/>
          </w:tcPr>
          <w:p w14:paraId="3F6963F9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0">
              <w:r w:rsidR="00810DAD">
                <w:rPr>
                  <w:b/>
                  <w:sz w:val="24"/>
                  <w:szCs w:val="24"/>
                  <w:u w:val="single"/>
                </w:rPr>
                <w:t>AJAY EQUIPMENT CORP.</w:t>
              </w:r>
            </w:hyperlink>
          </w:p>
          <w:p w14:paraId="492D2A7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0 Ott St.</w:t>
            </w:r>
          </w:p>
          <w:p w14:paraId="64C1E28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ona, CA 92882</w:t>
            </w:r>
          </w:p>
          <w:p w14:paraId="7D1B443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1.AJAY</w:t>
            </w:r>
          </w:p>
          <w:p w14:paraId="1A147AD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9.993.5941</w:t>
            </w:r>
          </w:p>
          <w:p w14:paraId="1EB8B4E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521.2529</w:t>
            </w:r>
          </w:p>
          <w:p w14:paraId="2F013AB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1">
              <w:r>
                <w:rPr>
                  <w:sz w:val="18"/>
                  <w:szCs w:val="18"/>
                  <w:u w:val="single"/>
                </w:rPr>
                <w:t>www.ajayequipment.com</w:t>
              </w:r>
            </w:hyperlink>
          </w:p>
          <w:p w14:paraId="5D356F4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ndy Vander Hill </w:t>
            </w:r>
          </w:p>
          <w:p w14:paraId="65FB65A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andy@ajayequipment.com</w:t>
            </w:r>
          </w:p>
          <w:p w14:paraId="7878074B" w14:textId="77777777" w:rsidR="00810DAD" w:rsidRDefault="00810DAD" w:rsidP="00810DAD">
            <w:pPr>
              <w:pStyle w:val="Normal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6C57C439" w14:textId="2FBCAE99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4830237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2">
              <w:r w:rsidR="00810DAD">
                <w:rPr>
                  <w:b/>
                  <w:sz w:val="24"/>
                  <w:szCs w:val="24"/>
                  <w:u w:val="single"/>
                </w:rPr>
                <w:t>DBCI</w:t>
              </w:r>
            </w:hyperlink>
          </w:p>
          <w:p w14:paraId="60F8E1A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45 Timber Ridge Drive, Suite 250</w:t>
            </w:r>
          </w:p>
          <w:p w14:paraId="46F4BBD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uglasville, GA 30135</w:t>
            </w:r>
          </w:p>
          <w:p w14:paraId="35D65B6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679.1066</w:t>
            </w:r>
          </w:p>
          <w:p w14:paraId="7B7E534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942.0501</w:t>
            </w:r>
          </w:p>
          <w:p w14:paraId="384D3C6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3">
              <w:r>
                <w:rPr>
                  <w:sz w:val="18"/>
                  <w:szCs w:val="18"/>
                  <w:u w:val="single"/>
                </w:rPr>
                <w:t>www.dbci.com</w:t>
              </w:r>
            </w:hyperlink>
          </w:p>
          <w:p w14:paraId="0613406B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</w:t>
            </w:r>
            <w:r>
              <w:rPr>
                <w:sz w:val="20"/>
                <w:szCs w:val="20"/>
              </w:rPr>
              <w:t>Storage Products &amp; Services</w:t>
            </w:r>
          </w:p>
          <w:p w14:paraId="2B9B0C29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62E38B7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1A560F4" w14:textId="6642AAAE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7B2ED20D" w14:textId="77777777" w:rsidTr="009D0AA9">
        <w:tc>
          <w:tcPr>
            <w:tcW w:w="4788" w:type="dxa"/>
          </w:tcPr>
          <w:p w14:paraId="269ACC2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4">
              <w:r w:rsidR="00810DAD">
                <w:rPr>
                  <w:b/>
                  <w:sz w:val="24"/>
                  <w:szCs w:val="24"/>
                  <w:u w:val="single"/>
                </w:rPr>
                <w:t>EBAC INDUSTRIAL PRODUCTS INC.</w:t>
              </w:r>
            </w:hyperlink>
          </w:p>
          <w:p w14:paraId="1B95A53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0 Thimble Shoals Blvd., Suite 109</w:t>
            </w:r>
          </w:p>
          <w:p w14:paraId="56F014A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port News, VA 23606</w:t>
            </w:r>
          </w:p>
          <w:p w14:paraId="53555D8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873.6800</w:t>
            </w:r>
          </w:p>
          <w:p w14:paraId="0CF1DE7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873.6800, ext. 651</w:t>
            </w:r>
          </w:p>
          <w:p w14:paraId="35F0F7B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57.873.3632</w:t>
            </w:r>
          </w:p>
          <w:p w14:paraId="785CEC7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5">
              <w:r>
                <w:rPr>
                  <w:sz w:val="18"/>
                  <w:szCs w:val="18"/>
                  <w:u w:val="single"/>
                </w:rPr>
                <w:t>www.ebacusa.com</w:t>
              </w:r>
            </w:hyperlink>
          </w:p>
          <w:p w14:paraId="1FE7A2A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dney A. Smith </w:t>
            </w:r>
          </w:p>
          <w:p w14:paraId="14571D2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odney@ebacusa.com</w:t>
            </w:r>
          </w:p>
          <w:p w14:paraId="7E05ED1E" w14:textId="77777777" w:rsidR="00810DAD" w:rsidRDefault="00810DAD" w:rsidP="00BA2EA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70DF735C" w14:textId="6D066E7B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AC9548E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6">
              <w:r w:rsidR="00810DAD">
                <w:rPr>
                  <w:b/>
                  <w:sz w:val="24"/>
                  <w:szCs w:val="24"/>
                  <w:u w:val="single"/>
                </w:rPr>
                <w:t>INTERLAKE MECALUX INC.</w:t>
              </w:r>
            </w:hyperlink>
          </w:p>
          <w:p w14:paraId="08BD86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0 N. 25th Ave.</w:t>
            </w:r>
          </w:p>
          <w:p w14:paraId="69DA0DC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lrose Park, IL 60160</w:t>
            </w:r>
          </w:p>
          <w:p w14:paraId="6D50A9B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632.2589</w:t>
            </w:r>
          </w:p>
          <w:p w14:paraId="4A8BEAC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8.344.9999</w:t>
            </w:r>
          </w:p>
          <w:p w14:paraId="74BAED1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7">
              <w:r>
                <w:rPr>
                  <w:sz w:val="18"/>
                  <w:szCs w:val="18"/>
                  <w:u w:val="single"/>
                </w:rPr>
                <w:t>www.interlakemecalux.com</w:t>
              </w:r>
            </w:hyperlink>
          </w:p>
          <w:p w14:paraId="4225B364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3B5FD3E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</w:p>
          <w:p w14:paraId="3A413BF6" w14:textId="66501C54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7CA22D0A" w14:textId="77777777" w:rsidTr="009D0AA9">
        <w:tc>
          <w:tcPr>
            <w:tcW w:w="4788" w:type="dxa"/>
          </w:tcPr>
          <w:p w14:paraId="42DAE7F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8">
              <w:r w:rsidR="00810DAD">
                <w:rPr>
                  <w:b/>
                  <w:sz w:val="24"/>
                  <w:szCs w:val="24"/>
                  <w:u w:val="single"/>
                </w:rPr>
                <w:t>JANUS INTERNATIONAL</w:t>
              </w:r>
            </w:hyperlink>
          </w:p>
          <w:p w14:paraId="63018A1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 Janus International Blvd.</w:t>
            </w:r>
          </w:p>
          <w:p w14:paraId="4D1B069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e, GA 30179</w:t>
            </w:r>
          </w:p>
          <w:p w14:paraId="20D7D8B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562.2580</w:t>
            </w:r>
          </w:p>
          <w:p w14:paraId="13A0ED5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562.2850</w:t>
            </w:r>
          </w:p>
          <w:p w14:paraId="1FBE2A2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562.1991</w:t>
            </w:r>
          </w:p>
          <w:p w14:paraId="5D63E43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9">
              <w:r>
                <w:rPr>
                  <w:sz w:val="18"/>
                  <w:szCs w:val="18"/>
                  <w:u w:val="single"/>
                </w:rPr>
                <w:t>www.janusintl.com</w:t>
              </w:r>
            </w:hyperlink>
          </w:p>
          <w:p w14:paraId="5C363DAF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33D28B4B" w14:textId="27E95584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D8274DB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0">
              <w:r w:rsidR="00810DAD">
                <w:rPr>
                  <w:b/>
                  <w:sz w:val="24"/>
                  <w:szCs w:val="24"/>
                  <w:u w:val="single"/>
                </w:rPr>
                <w:t>SEATTLE-TACOMA BOX CO.</w:t>
              </w:r>
            </w:hyperlink>
          </w:p>
          <w:p w14:paraId="50C9CF7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400 71st Place S.</w:t>
            </w:r>
          </w:p>
          <w:p w14:paraId="69292D9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nt, WA 98032</w:t>
            </w:r>
          </w:p>
          <w:p w14:paraId="6BC71BD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854.9700</w:t>
            </w:r>
          </w:p>
          <w:p w14:paraId="508448C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53.852.0891</w:t>
            </w:r>
          </w:p>
          <w:p w14:paraId="7DE982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1">
              <w:r>
                <w:rPr>
                  <w:sz w:val="18"/>
                  <w:szCs w:val="18"/>
                  <w:u w:val="single"/>
                </w:rPr>
                <w:t>www.seattlebox.com</w:t>
              </w:r>
            </w:hyperlink>
          </w:p>
          <w:p w14:paraId="023D013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attlebox.com</w:t>
            </w:r>
          </w:p>
          <w:p w14:paraId="79645340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37EFA3E3" w14:textId="18DAA7E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7CA9E3CD" w14:textId="77777777" w:rsidTr="009D0AA9">
        <w:tc>
          <w:tcPr>
            <w:tcW w:w="4788" w:type="dxa"/>
          </w:tcPr>
          <w:p w14:paraId="176817D2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202">
              <w:r w:rsidR="00810DAD">
                <w:rPr>
                  <w:b/>
                  <w:sz w:val="24"/>
                  <w:szCs w:val="24"/>
                  <w:u w:val="single"/>
                </w:rPr>
                <w:t>WAYNE-DALTON DOOR &amp; SYSTEMS (A DIVISION OF OVERHEAD DOOR CORP.)</w:t>
              </w:r>
            </w:hyperlink>
          </w:p>
          <w:p w14:paraId="0F66910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89 CR 168</w:t>
            </w:r>
          </w:p>
          <w:p w14:paraId="6CD6AD2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dee, OH 44624</w:t>
            </w:r>
          </w:p>
          <w:p w14:paraId="02BDBBC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893.3233</w:t>
            </w:r>
          </w:p>
          <w:p w14:paraId="43D9E95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0.893.3371</w:t>
            </w:r>
          </w:p>
          <w:p w14:paraId="19DA320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3">
              <w:r>
                <w:rPr>
                  <w:sz w:val="18"/>
                  <w:szCs w:val="18"/>
                  <w:u w:val="single"/>
                </w:rPr>
                <w:t>www.wayne-dalton.com</w:t>
              </w:r>
            </w:hyperlink>
          </w:p>
          <w:p w14:paraId="62BD616C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Storage Products &amp; Services</w:t>
            </w:r>
          </w:p>
          <w:p w14:paraId="41C6AC2A" w14:textId="77777777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DC44586" w14:textId="164F5F41" w:rsidR="00810DAD" w:rsidRPr="005B48B0" w:rsidRDefault="00810DAD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3572E399" w14:textId="77777777" w:rsidR="003D290F" w:rsidRPr="005B48B0" w:rsidRDefault="003D290F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61023" w:rsidRPr="005B48B0" w14:paraId="313CDEFB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63E91226" w14:textId="77777777" w:rsidR="00461023" w:rsidRPr="005B48B0" w:rsidRDefault="00461023" w:rsidP="00BA2EAD">
            <w:pPr>
              <w:jc w:val="center"/>
              <w:rPr>
                <w:rFonts w:ascii="Helvetica" w:hAnsi="Helvetica"/>
                <w:b/>
                <w:sz w:val="36"/>
                <w:szCs w:val="36"/>
              </w:rPr>
            </w:pPr>
            <w:r w:rsidRPr="005B48B0">
              <w:rPr>
                <w:rFonts w:ascii="Helvetica" w:hAnsi="Helvetica"/>
                <w:b/>
                <w:sz w:val="36"/>
                <w:szCs w:val="36"/>
              </w:rPr>
              <w:t>BUILDING COMPONENTS</w:t>
            </w:r>
          </w:p>
        </w:tc>
      </w:tr>
    </w:tbl>
    <w:p w14:paraId="6CEB15CE" w14:textId="77777777" w:rsidR="00461023" w:rsidRPr="005B48B0" w:rsidRDefault="00461023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61023" w:rsidRPr="005B48B0" w14:paraId="7A869F1A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2EF0D62F" w14:textId="77777777" w:rsidR="00461023" w:rsidRPr="005B48B0" w:rsidRDefault="00461023" w:rsidP="00BA2EAD">
            <w:pPr>
              <w:pStyle w:val="Heading2"/>
              <w:outlineLvl w:val="1"/>
            </w:pPr>
            <w:bookmarkStart w:id="19" w:name="_Aggregate_Panel/Cladding"/>
            <w:bookmarkEnd w:id="19"/>
            <w:r w:rsidRPr="005B48B0">
              <w:t>Aggregate Panel/Cladding</w:t>
            </w:r>
          </w:p>
        </w:tc>
      </w:tr>
    </w:tbl>
    <w:p w14:paraId="66518E39" w14:textId="77777777" w:rsidR="00461023" w:rsidRPr="005B48B0" w:rsidRDefault="00461023" w:rsidP="00810D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810DAD" w:rsidRPr="005B48B0" w14:paraId="79C05E0F" w14:textId="77777777" w:rsidTr="00810DAD">
        <w:tc>
          <w:tcPr>
            <w:tcW w:w="4788" w:type="dxa"/>
          </w:tcPr>
          <w:p w14:paraId="3A81F048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LLED STEEL PRODUCTS INC.</w:t>
            </w:r>
          </w:p>
          <w:p w14:paraId="25EBBED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600613C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20</w:t>
            </w:r>
          </w:p>
          <w:p w14:paraId="64319DE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.535.8667</w:t>
            </w:r>
          </w:p>
          <w:p w14:paraId="5E843E6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ggregate Panel/Cladding</w:t>
            </w:r>
          </w:p>
          <w:p w14:paraId="7E75FCD0" w14:textId="77777777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774AF2BF" w14:textId="77777777" w:rsidR="00426EC1" w:rsidRPr="005B48B0" w:rsidRDefault="00426EC1" w:rsidP="00810D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26EC1" w:rsidRPr="005B48B0" w14:paraId="6C05A265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3E2FB0F4" w14:textId="77777777" w:rsidR="00426EC1" w:rsidRPr="005B48B0" w:rsidRDefault="00426EC1" w:rsidP="00810DAD">
            <w:pPr>
              <w:pStyle w:val="Heading2"/>
              <w:outlineLvl w:val="1"/>
            </w:pPr>
            <w:bookmarkStart w:id="20" w:name="_Bollard_Covers_&amp;"/>
            <w:bookmarkEnd w:id="20"/>
            <w:r w:rsidRPr="005B48B0">
              <w:t>Bollard Covers &amp; Guardrails</w:t>
            </w:r>
          </w:p>
        </w:tc>
      </w:tr>
    </w:tbl>
    <w:p w14:paraId="7A292896" w14:textId="77777777" w:rsidR="00426EC1" w:rsidRPr="005B48B0" w:rsidRDefault="00426EC1" w:rsidP="00810D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10DAD" w:rsidRPr="005B48B0" w14:paraId="7515465A" w14:textId="77777777" w:rsidTr="00810DAD">
        <w:tc>
          <w:tcPr>
            <w:tcW w:w="4788" w:type="dxa"/>
          </w:tcPr>
          <w:p w14:paraId="31FC3307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204">
              <w:r w:rsidR="00810DAD">
                <w:rPr>
                  <w:b/>
                  <w:sz w:val="24"/>
                  <w:szCs w:val="24"/>
                  <w:u w:val="single"/>
                </w:rPr>
                <w:t>A-MEZZ INDUSTRIAL STRUCTURES INC.</w:t>
              </w:r>
            </w:hyperlink>
          </w:p>
          <w:p w14:paraId="333E625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7754 Herrick Park Dr</w:t>
            </w:r>
          </w:p>
          <w:p w14:paraId="7B508D4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dson, OH 44236 USA</w:t>
            </w:r>
          </w:p>
          <w:p w14:paraId="5C48FAE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650.5561</w:t>
            </w:r>
          </w:p>
          <w:p w14:paraId="76CDE0D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32.2657</w:t>
            </w:r>
          </w:p>
          <w:p w14:paraId="53381E3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5">
              <w:r>
                <w:rPr>
                  <w:sz w:val="18"/>
                  <w:szCs w:val="18"/>
                  <w:u w:val="single"/>
                </w:rPr>
                <w:t>http://www.amezz.com</w:t>
              </w:r>
            </w:hyperlink>
          </w:p>
          <w:p w14:paraId="2AEB996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Victor Fowler </w:t>
            </w:r>
          </w:p>
          <w:p w14:paraId="2B69604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mezz.com</w:t>
            </w:r>
          </w:p>
          <w:p w14:paraId="049E9B4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A-Mezz-Industrial-Structures-Inc/260661664113731</w:t>
            </w:r>
          </w:p>
          <w:p w14:paraId="53B770F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Bollard Covers &amp; Guardrails </w:t>
            </w:r>
          </w:p>
          <w:p w14:paraId="7673E5AE" w14:textId="3F76B2B0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7B1F1CA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6">
              <w:r w:rsidR="00810DAD">
                <w:rPr>
                  <w:b/>
                  <w:sz w:val="24"/>
                  <w:szCs w:val="24"/>
                  <w:u w:val="single"/>
                </w:rPr>
                <w:t>ACTION HANDLING EQUIPMENT</w:t>
              </w:r>
            </w:hyperlink>
          </w:p>
          <w:p w14:paraId="1095A2C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tings Industrial Estate, Station Road</w:t>
            </w:r>
          </w:p>
          <w:p w14:paraId="5792A8A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wbridgeworth</w:t>
            </w:r>
          </w:p>
          <w:p w14:paraId="305DBC6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rtfordshire, CM21 9JY United Kingdom</w:t>
            </w:r>
          </w:p>
          <w:p w14:paraId="1711A72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1279 724989</w:t>
            </w:r>
          </w:p>
          <w:p w14:paraId="1B46D7B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1279 600224</w:t>
            </w:r>
          </w:p>
          <w:p w14:paraId="07CF539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7">
              <w:r>
                <w:rPr>
                  <w:sz w:val="18"/>
                  <w:szCs w:val="18"/>
                  <w:u w:val="single"/>
                </w:rPr>
                <w:t>https://actionhandling.co.uk/</w:t>
              </w:r>
            </w:hyperlink>
          </w:p>
          <w:p w14:paraId="37C5965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acey Walsh </w:t>
            </w:r>
          </w:p>
          <w:p w14:paraId="3225C8C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8">
              <w:r>
                <w:rPr>
                  <w:sz w:val="18"/>
                  <w:szCs w:val="18"/>
                  <w:u w:val="single"/>
                </w:rPr>
                <w:t>sales@actionhandling.co.uk</w:t>
              </w:r>
            </w:hyperlink>
          </w:p>
          <w:p w14:paraId="6E9411BE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ollard Covers &amp; Guardrails</w:t>
            </w:r>
          </w:p>
          <w:p w14:paraId="041D98D7" w14:textId="4179A09B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3469AC87" w14:textId="77777777" w:rsidTr="00810DAD">
        <w:tc>
          <w:tcPr>
            <w:tcW w:w="4788" w:type="dxa"/>
          </w:tcPr>
          <w:p w14:paraId="72133A7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9">
              <w:r w:rsidR="00810DAD">
                <w:rPr>
                  <w:b/>
                  <w:sz w:val="24"/>
                  <w:szCs w:val="24"/>
                  <w:u w:val="single"/>
                </w:rPr>
                <w:t>AMERISTAR PERIMETER SECURITY</w:t>
              </w:r>
            </w:hyperlink>
          </w:p>
          <w:p w14:paraId="66B5DC9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5 N. Mingo</w:t>
            </w:r>
          </w:p>
          <w:p w14:paraId="69DD4BA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6</w:t>
            </w:r>
          </w:p>
          <w:p w14:paraId="69AD011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33.3422</w:t>
            </w:r>
          </w:p>
          <w:p w14:paraId="2D10AA8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835.0898</w:t>
            </w:r>
          </w:p>
          <w:p w14:paraId="7369B8B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0">
              <w:r>
                <w:rPr>
                  <w:sz w:val="18"/>
                  <w:szCs w:val="18"/>
                  <w:u w:val="single"/>
                </w:rPr>
                <w:t>www.ameristarfence.com</w:t>
              </w:r>
            </w:hyperlink>
          </w:p>
          <w:p w14:paraId="39E0BBA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ollard Covers &amp; Guardrails</w:t>
            </w:r>
          </w:p>
          <w:p w14:paraId="7D8C71F3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5B33694" w14:textId="0FFC6786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8D99978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1">
              <w:r w:rsidR="00810DAD">
                <w:rPr>
                  <w:b/>
                  <w:sz w:val="24"/>
                  <w:szCs w:val="24"/>
                  <w:u w:val="single"/>
                </w:rPr>
                <w:t>IDEAL SHIELD</w:t>
              </w:r>
            </w:hyperlink>
          </w:p>
          <w:p w14:paraId="3EE1699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25 Clark St.</w:t>
            </w:r>
          </w:p>
          <w:p w14:paraId="689D576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troit, MI 48209</w:t>
            </w:r>
          </w:p>
          <w:p w14:paraId="772F843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825.8659</w:t>
            </w:r>
          </w:p>
          <w:p w14:paraId="74F0958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12">
              <w:r>
                <w:rPr>
                  <w:sz w:val="18"/>
                  <w:szCs w:val="18"/>
                  <w:u w:val="single"/>
                </w:rPr>
                <w:t xml:space="preserve"> www.idealshield.com</w:t>
              </w:r>
            </w:hyperlink>
          </w:p>
          <w:p w14:paraId="4CA59B5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13">
              <w:r>
                <w:rPr>
                  <w:sz w:val="18"/>
                  <w:szCs w:val="18"/>
                  <w:u w:val="single"/>
                </w:rPr>
                <w:t>info@idealshield.com</w:t>
              </w:r>
            </w:hyperlink>
          </w:p>
          <w:p w14:paraId="084501BF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ollard Covers &amp; Guardrail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A60A525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455F193" w14:textId="48AC7573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61B75F51" w14:textId="77777777" w:rsidTr="00810DAD">
        <w:tc>
          <w:tcPr>
            <w:tcW w:w="4788" w:type="dxa"/>
          </w:tcPr>
          <w:p w14:paraId="70070DFA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4">
              <w:r w:rsidR="00810DAD">
                <w:rPr>
                  <w:b/>
                  <w:sz w:val="24"/>
                  <w:szCs w:val="24"/>
                  <w:u w:val="single"/>
                </w:rPr>
                <w:t>POST GUARD/1-800-BOLLARDS</w:t>
              </w:r>
            </w:hyperlink>
          </w:p>
          <w:p w14:paraId="59B0145F" w14:textId="77777777" w:rsidR="00810DAD" w:rsidRDefault="00810DAD" w:rsidP="00810DAD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37525 Interchange Dr.</w:t>
            </w:r>
          </w:p>
          <w:p w14:paraId="530A77B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Farmington Hills, MI 48335</w:t>
            </w:r>
          </w:p>
          <w:p w14:paraId="539FCDA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737.8900</w:t>
            </w:r>
          </w:p>
          <w:p w14:paraId="34A214A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5">
              <w:r>
                <w:rPr>
                  <w:sz w:val="18"/>
                  <w:szCs w:val="18"/>
                  <w:u w:val="single"/>
                </w:rPr>
                <w:t>www.postguard.com</w:t>
              </w:r>
            </w:hyperlink>
          </w:p>
          <w:p w14:paraId="49001ED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ostguard.com</w:t>
            </w:r>
          </w:p>
          <w:p w14:paraId="24AC10D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ollard Covers &amp; Guardrails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 xml:space="preserve"> </w:t>
            </w:r>
          </w:p>
          <w:p w14:paraId="5EB89DE8" w14:textId="77777777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13288702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">
              <w:r w:rsidR="00810DAD">
                <w:rPr>
                  <w:b/>
                  <w:sz w:val="24"/>
                  <w:szCs w:val="24"/>
                  <w:u w:val="single"/>
                </w:rPr>
                <w:t>QUICK SWITCH</w:t>
              </w:r>
            </w:hyperlink>
          </w:p>
          <w:p w14:paraId="14D01000" w14:textId="77777777" w:rsidR="00810DAD" w:rsidRDefault="00810DAD" w:rsidP="00810DAD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P.O. Box 626</w:t>
            </w:r>
          </w:p>
          <w:p w14:paraId="0D02934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Springville, UT 84663</w:t>
            </w:r>
          </w:p>
          <w:p w14:paraId="36D935B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r>
              <w:rPr>
                <w:sz w:val="18"/>
                <w:szCs w:val="18"/>
                <w:highlight w:val="white"/>
              </w:rPr>
              <w:t>844-220-0700</w:t>
            </w:r>
          </w:p>
          <w:p w14:paraId="45EE209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801-225-1379</w:t>
            </w:r>
          </w:p>
          <w:p w14:paraId="5B6537C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7">
              <w:r>
                <w:rPr>
                  <w:sz w:val="18"/>
                  <w:szCs w:val="18"/>
                  <w:u w:val="single"/>
                </w:rPr>
                <w:t>www.quick-switch.com</w:t>
              </w:r>
            </w:hyperlink>
          </w:p>
          <w:p w14:paraId="55193E28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ollard Covers &amp; Guardrail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4615FBF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</w:p>
          <w:p w14:paraId="56A32330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</w:p>
          <w:p w14:paraId="4B89CB91" w14:textId="77777777" w:rsidR="00810DAD" w:rsidRDefault="00810DAD" w:rsidP="00810DAD">
            <w:pPr>
              <w:pStyle w:val="Normal1"/>
              <w:rPr>
                <w:b/>
                <w:sz w:val="24"/>
                <w:szCs w:val="24"/>
              </w:rPr>
            </w:pPr>
          </w:p>
          <w:p w14:paraId="00535F6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</w:p>
          <w:p w14:paraId="078B034E" w14:textId="44726A36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776F742E" w14:textId="77777777" w:rsidTr="00810DAD">
        <w:tc>
          <w:tcPr>
            <w:tcW w:w="4788" w:type="dxa"/>
          </w:tcPr>
          <w:p w14:paraId="7E6DCDE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8">
              <w:r w:rsidR="00810DAD">
                <w:rPr>
                  <w:b/>
                  <w:sz w:val="24"/>
                  <w:szCs w:val="24"/>
                  <w:u w:val="single"/>
                </w:rPr>
                <w:t>RENOVIA</w:t>
              </w:r>
            </w:hyperlink>
          </w:p>
          <w:p w14:paraId="5580C17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51 N. Shadeland Ave.</w:t>
            </w:r>
          </w:p>
          <w:p w14:paraId="478B45C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26</w:t>
            </w:r>
          </w:p>
          <w:p w14:paraId="44FFCE3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866.271.2148</w:t>
            </w:r>
          </w:p>
          <w:p w14:paraId="2495CF7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3.736.6842</w:t>
            </w:r>
          </w:p>
          <w:p w14:paraId="2244113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9">
              <w:r>
                <w:rPr>
                  <w:sz w:val="18"/>
                  <w:szCs w:val="18"/>
                  <w:u w:val="single"/>
                </w:rPr>
                <w:t>www.renoviaservices.com</w:t>
              </w:r>
            </w:hyperlink>
          </w:p>
          <w:p w14:paraId="285666A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ss Dorrell </w:t>
            </w:r>
          </w:p>
          <w:p w14:paraId="15AC89B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dorrell@certapro.com</w:t>
            </w:r>
          </w:p>
          <w:p w14:paraId="7F94A685" w14:textId="172C90D8" w:rsidR="00810DAD" w:rsidRPr="005B48B0" w:rsidRDefault="00810DAD" w:rsidP="00810D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ollard Covers &amp; Guardrails</w:t>
            </w:r>
          </w:p>
          <w:p w14:paraId="492506DD" w14:textId="77777777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D5FE2E5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220">
              <w:r w:rsidR="00810DAD">
                <w:rPr>
                  <w:b/>
                  <w:sz w:val="24"/>
                  <w:szCs w:val="24"/>
                  <w:u w:val="single"/>
                </w:rPr>
                <w:t>STREET SMART SOLUTIONS</w:t>
              </w:r>
            </w:hyperlink>
          </w:p>
          <w:p w14:paraId="629056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7 Pensier Court</w:t>
            </w:r>
          </w:p>
          <w:p w14:paraId="564FF7A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35</w:t>
            </w:r>
          </w:p>
          <w:p w14:paraId="54DC7EA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838.4880</w:t>
            </w:r>
          </w:p>
          <w:p w14:paraId="29F3EDB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880.4880</w:t>
            </w:r>
          </w:p>
          <w:p w14:paraId="0DF2600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1">
              <w:r>
                <w:rPr>
                  <w:sz w:val="18"/>
                  <w:szCs w:val="18"/>
                  <w:u w:val="single"/>
                </w:rPr>
                <w:t>www.us-postman.com</w:t>
              </w:r>
            </w:hyperlink>
          </w:p>
          <w:p w14:paraId="31CD0C16" w14:textId="145CACC5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ollard Covers &amp; Guardrails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</w:tr>
    </w:tbl>
    <w:p w14:paraId="5AC619D3" w14:textId="77777777" w:rsidR="00A6378E" w:rsidRDefault="00A6378E" w:rsidP="00810DAD">
      <w:pPr>
        <w:jc w:val="both"/>
        <w:rPr>
          <w:rFonts w:ascii="Helvetica" w:hAnsi="Helvetica"/>
          <w:b/>
          <w:sz w:val="24"/>
          <w:szCs w:val="24"/>
        </w:rPr>
        <w:sectPr w:rsidR="00A6378E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E451E" w:rsidRPr="005B48B0" w14:paraId="709C454D" w14:textId="77777777" w:rsidTr="008067F8">
        <w:trPr>
          <w:trHeight w:val="728"/>
        </w:trPr>
        <w:tc>
          <w:tcPr>
            <w:tcW w:w="9576" w:type="dxa"/>
            <w:shd w:val="clear" w:color="auto" w:fill="BFBFBF" w:themeFill="background1" w:themeFillShade="BF"/>
          </w:tcPr>
          <w:p w14:paraId="239D3D68" w14:textId="77777777" w:rsidR="00AE451E" w:rsidRPr="005B48B0" w:rsidRDefault="00AE451E" w:rsidP="00810DAD">
            <w:pPr>
              <w:pStyle w:val="Heading2"/>
              <w:outlineLvl w:val="1"/>
            </w:pPr>
            <w:bookmarkStart w:id="21" w:name="_Climate-Control_Products"/>
            <w:bookmarkEnd w:id="21"/>
            <w:r w:rsidRPr="005B48B0">
              <w:t>Climate-Control Products</w:t>
            </w:r>
          </w:p>
        </w:tc>
      </w:tr>
    </w:tbl>
    <w:p w14:paraId="41F9AE5E" w14:textId="77777777" w:rsidR="00AE451E" w:rsidRPr="005B48B0" w:rsidRDefault="00AE451E" w:rsidP="00810D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810DAD" w:rsidRPr="005B48B0" w14:paraId="37844E60" w14:textId="77777777" w:rsidTr="00810DAD">
        <w:tc>
          <w:tcPr>
            <w:tcW w:w="4878" w:type="dxa"/>
          </w:tcPr>
          <w:p w14:paraId="49A7F5AA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2">
              <w:r w:rsidR="00810DAD">
                <w:rPr>
                  <w:b/>
                  <w:sz w:val="24"/>
                  <w:szCs w:val="24"/>
                  <w:u w:val="single"/>
                </w:rPr>
                <w:t>BRINCO MECHANICAL SERVICES INC.</w:t>
              </w:r>
            </w:hyperlink>
          </w:p>
          <w:p w14:paraId="4B8861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 S. Main St.</w:t>
            </w:r>
          </w:p>
          <w:p w14:paraId="4A0DCD2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eport, NY 11520</w:t>
            </w:r>
          </w:p>
          <w:p w14:paraId="0E83A94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9.6804</w:t>
            </w:r>
          </w:p>
          <w:p w14:paraId="6C02FD4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876.3928</w:t>
            </w:r>
          </w:p>
          <w:p w14:paraId="49BACAB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3">
              <w:r>
                <w:rPr>
                  <w:sz w:val="18"/>
                  <w:szCs w:val="18"/>
                  <w:u w:val="single"/>
                </w:rPr>
                <w:t>www.brinco.com</w:t>
              </w:r>
            </w:hyperlink>
          </w:p>
          <w:p w14:paraId="1DFF53C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t@brinco.com</w:t>
            </w:r>
          </w:p>
          <w:p w14:paraId="00F03A6D" w14:textId="673EB557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limate-Control Product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6BBFAA96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4">
              <w:r w:rsidR="00810DAD">
                <w:rPr>
                  <w:b/>
                  <w:sz w:val="24"/>
                  <w:szCs w:val="24"/>
                  <w:u w:val="single"/>
                </w:rPr>
                <w:t>DURACOOL INC.</w:t>
              </w:r>
            </w:hyperlink>
          </w:p>
          <w:p w14:paraId="3300307B" w14:textId="77777777" w:rsidR="00810DAD" w:rsidRDefault="00810DAD" w:rsidP="00810DAD">
            <w:pPr>
              <w:pStyle w:val="Normal1"/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0 Keith Bridge Rd, Suite 110</w:t>
            </w:r>
            <w:r>
              <w:rPr>
                <w:sz w:val="18"/>
                <w:szCs w:val="18"/>
              </w:rPr>
              <w:br/>
              <w:t>Cumming, GA 30040</w:t>
            </w:r>
          </w:p>
          <w:p w14:paraId="2950BF6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740.0460</w:t>
            </w:r>
          </w:p>
          <w:p w14:paraId="19CC327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5">
              <w:r>
                <w:rPr>
                  <w:sz w:val="18"/>
                  <w:szCs w:val="18"/>
                  <w:u w:val="single"/>
                </w:rPr>
                <w:t>www.duracoolinc.com</w:t>
              </w:r>
            </w:hyperlink>
          </w:p>
          <w:p w14:paraId="49B86A0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duracoolinc.com</w:t>
            </w:r>
          </w:p>
          <w:p w14:paraId="1B06440C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limate-Control Product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A6D3C73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</w:p>
          <w:p w14:paraId="6930E822" w14:textId="42C858DF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40A625B2" w14:textId="77777777" w:rsidTr="00810DAD">
        <w:tc>
          <w:tcPr>
            <w:tcW w:w="4878" w:type="dxa"/>
          </w:tcPr>
          <w:p w14:paraId="4E8ABF9A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6">
              <w:r w:rsidR="00810DAD">
                <w:rPr>
                  <w:b/>
                  <w:sz w:val="24"/>
                  <w:szCs w:val="24"/>
                  <w:u w:val="single"/>
                </w:rPr>
                <w:t>EBAC INDUSTRIAL PRODUCTS INC.</w:t>
              </w:r>
            </w:hyperlink>
          </w:p>
          <w:p w14:paraId="3BE560A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0 Thimble Shoals Blvd., Suite 109</w:t>
            </w:r>
          </w:p>
          <w:p w14:paraId="69BA654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port News, VA 23606</w:t>
            </w:r>
          </w:p>
          <w:p w14:paraId="2ECC108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873.6800</w:t>
            </w:r>
          </w:p>
          <w:p w14:paraId="65A2428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873.6800, ext. 651</w:t>
            </w:r>
          </w:p>
          <w:p w14:paraId="1CDE7C0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57.873.3632</w:t>
            </w:r>
          </w:p>
          <w:p w14:paraId="1E48C34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7">
              <w:r>
                <w:rPr>
                  <w:sz w:val="18"/>
                  <w:szCs w:val="18"/>
                  <w:u w:val="single"/>
                </w:rPr>
                <w:t>www.ebacusa.com</w:t>
              </w:r>
            </w:hyperlink>
          </w:p>
          <w:p w14:paraId="68775C9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dney A. Smith </w:t>
            </w:r>
          </w:p>
          <w:p w14:paraId="4629089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odney@ebacusa.com</w:t>
            </w:r>
          </w:p>
          <w:p w14:paraId="264FFBA2" w14:textId="77777777" w:rsidR="00810DAD" w:rsidRDefault="00810DAD" w:rsidP="00810DAD">
            <w:pPr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Climate-Control Products</w:t>
            </w:r>
          </w:p>
          <w:p w14:paraId="20E36DAB" w14:textId="2F3B77FA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1776739C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8">
              <w:r w:rsidR="00810DAD">
                <w:rPr>
                  <w:b/>
                  <w:sz w:val="24"/>
                  <w:szCs w:val="24"/>
                  <w:u w:val="single"/>
                </w:rPr>
                <w:t>EVA-DRY</w:t>
              </w:r>
            </w:hyperlink>
          </w:p>
          <w:p w14:paraId="363DED9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57 W. Linebaugh, Suite 152</w:t>
            </w:r>
          </w:p>
          <w:p w14:paraId="00D032A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mpa, FL 33626</w:t>
            </w:r>
          </w:p>
          <w:p w14:paraId="4E346CD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382.3790</w:t>
            </w:r>
          </w:p>
          <w:p w14:paraId="4C3F453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433.9203</w:t>
            </w:r>
          </w:p>
          <w:p w14:paraId="324F82F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3.433.9211</w:t>
            </w:r>
          </w:p>
          <w:p w14:paraId="2F5FD66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9">
              <w:r>
                <w:rPr>
                  <w:sz w:val="18"/>
                  <w:szCs w:val="18"/>
                  <w:u w:val="single"/>
                </w:rPr>
                <w:t>www.eva-dry.com</w:t>
              </w:r>
            </w:hyperlink>
          </w:p>
          <w:p w14:paraId="0AB03E3A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limate-Control Products</w:t>
            </w:r>
          </w:p>
          <w:p w14:paraId="32D85219" w14:textId="77777777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1532C370" w14:textId="77777777" w:rsidTr="00810DAD">
        <w:tc>
          <w:tcPr>
            <w:tcW w:w="4878" w:type="dxa"/>
          </w:tcPr>
          <w:p w14:paraId="71E5203D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0">
              <w:r w:rsidR="00810DAD">
                <w:rPr>
                  <w:b/>
                  <w:sz w:val="24"/>
                  <w:szCs w:val="24"/>
                  <w:u w:val="single"/>
                </w:rPr>
                <w:t>HERITAGE BUILDING SYSTEMS</w:t>
              </w:r>
            </w:hyperlink>
          </w:p>
          <w:p w14:paraId="7E12CAE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12 Gribble St.</w:t>
            </w:r>
          </w:p>
          <w:p w14:paraId="31FE0A5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Little Rock, AR 72114</w:t>
            </w:r>
          </w:p>
          <w:p w14:paraId="79E01F3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3.5555</w:t>
            </w:r>
          </w:p>
          <w:p w14:paraId="2619AEB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8167</w:t>
            </w:r>
          </w:p>
          <w:p w14:paraId="4250452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1">
              <w:r>
                <w:rPr>
                  <w:sz w:val="18"/>
                  <w:szCs w:val="18"/>
                  <w:u w:val="single"/>
                </w:rPr>
                <w:t>www.heritagebuildings.com</w:t>
              </w:r>
            </w:hyperlink>
          </w:p>
          <w:p w14:paraId="1C7A86A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32">
              <w:r>
                <w:rPr>
                  <w:sz w:val="18"/>
                  <w:szCs w:val="18"/>
                  <w:u w:val="single"/>
                </w:rPr>
                <w:t>heritagesales@heritagebuildings.com</w:t>
              </w:r>
            </w:hyperlink>
          </w:p>
          <w:p w14:paraId="238C43B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Barry Clifton</w:t>
            </w:r>
          </w:p>
          <w:p w14:paraId="570F23F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heritagebuildingsystems</w:t>
            </w:r>
          </w:p>
          <w:p w14:paraId="7AE39C0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heritage-building-systems</w:t>
            </w:r>
          </w:p>
          <w:p w14:paraId="08E6E9C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heritagebldgs</w:t>
            </w:r>
          </w:p>
          <w:p w14:paraId="0CE19BC3" w14:textId="1DA35ABA" w:rsidR="00810DAD" w:rsidRPr="00596E7B" w:rsidRDefault="00810DAD" w:rsidP="00810D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Climate-Control Products</w:t>
            </w:r>
          </w:p>
        </w:tc>
        <w:tc>
          <w:tcPr>
            <w:tcW w:w="4698" w:type="dxa"/>
          </w:tcPr>
          <w:p w14:paraId="1EDC4679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3">
              <w:r w:rsidR="00810DAD">
                <w:rPr>
                  <w:b/>
                  <w:sz w:val="24"/>
                  <w:szCs w:val="24"/>
                  <w:u w:val="single"/>
                </w:rPr>
                <w:t>INNOVATIVE ENERGY</w:t>
              </w:r>
            </w:hyperlink>
          </w:p>
          <w:p w14:paraId="03884C9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53 W. 181st Ave.</w:t>
            </w:r>
          </w:p>
          <w:p w14:paraId="1EEE7B3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ll, IN 46356</w:t>
            </w:r>
          </w:p>
          <w:p w14:paraId="3DF9E8B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6.3645</w:t>
            </w:r>
          </w:p>
          <w:p w14:paraId="37607D8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9.696.3639</w:t>
            </w:r>
          </w:p>
          <w:p w14:paraId="0BBBA85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696.5220</w:t>
            </w:r>
          </w:p>
          <w:p w14:paraId="3935C95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4">
              <w:r>
                <w:rPr>
                  <w:sz w:val="18"/>
                  <w:szCs w:val="18"/>
                  <w:u w:val="single"/>
                </w:rPr>
                <w:t>www.insul.net</w:t>
              </w:r>
            </w:hyperlink>
          </w:p>
          <w:p w14:paraId="5F7A60E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sa Sizemore </w:t>
            </w:r>
          </w:p>
          <w:p w14:paraId="74E55F2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nsul.net</w:t>
            </w:r>
          </w:p>
          <w:p w14:paraId="63966B72" w14:textId="1E7F5892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Climate-Control Product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6E7BA910" w14:textId="77777777" w:rsidTr="00810DAD">
        <w:tc>
          <w:tcPr>
            <w:tcW w:w="4878" w:type="dxa"/>
          </w:tcPr>
          <w:p w14:paraId="16759BF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5">
              <w:r w:rsidR="00810DAD">
                <w:rPr>
                  <w:b/>
                  <w:sz w:val="24"/>
                  <w:szCs w:val="24"/>
                  <w:u w:val="single"/>
                </w:rPr>
                <w:t>LOGIS-TECH INC.</w:t>
              </w:r>
            </w:hyperlink>
          </w:p>
          <w:p w14:paraId="38EC9A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50 Innovation Drive, Suite 1</w:t>
            </w:r>
          </w:p>
          <w:p w14:paraId="680289F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assas, VA 20110</w:t>
            </w:r>
          </w:p>
          <w:p w14:paraId="4474A3F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74.9771</w:t>
            </w:r>
          </w:p>
          <w:p w14:paraId="49C2707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393.0122</w:t>
            </w:r>
          </w:p>
          <w:p w14:paraId="4361D1E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393.4858</w:t>
            </w:r>
          </w:p>
          <w:p w14:paraId="1ABFA0F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6">
              <w:r>
                <w:rPr>
                  <w:sz w:val="18"/>
                  <w:szCs w:val="18"/>
                  <w:u w:val="single"/>
                </w:rPr>
                <w:t>www.logis-tech.com</w:t>
              </w:r>
            </w:hyperlink>
          </w:p>
          <w:p w14:paraId="448E966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Climate-Control Products</w:t>
            </w:r>
          </w:p>
          <w:p w14:paraId="23536548" w14:textId="2D2C6DCB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1C7CDB1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7">
              <w:r w:rsidR="00810DAD">
                <w:rPr>
                  <w:b/>
                  <w:sz w:val="24"/>
                  <w:szCs w:val="24"/>
                  <w:u w:val="single"/>
                </w:rPr>
                <w:t>MUNTERS CORP.</w:t>
              </w:r>
            </w:hyperlink>
          </w:p>
          <w:p w14:paraId="7CECD83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900 Jordan Road</w:t>
            </w:r>
          </w:p>
          <w:p w14:paraId="25309DC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ma, TX 78154</w:t>
            </w:r>
          </w:p>
          <w:p w14:paraId="55220B2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9.8557</w:t>
            </w:r>
          </w:p>
          <w:p w14:paraId="1612968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651.5018</w:t>
            </w:r>
          </w:p>
          <w:p w14:paraId="6226B90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8">
              <w:r>
                <w:rPr>
                  <w:sz w:val="18"/>
                  <w:szCs w:val="18"/>
                  <w:u w:val="single"/>
                </w:rPr>
                <w:t>www.munters.us</w:t>
              </w:r>
            </w:hyperlink>
          </w:p>
          <w:p w14:paraId="0295FE0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enise Salinas </w:t>
            </w:r>
          </w:p>
          <w:p w14:paraId="4F3FA91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hinfo@munters.com</w:t>
            </w:r>
          </w:p>
          <w:p w14:paraId="5845A61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munterscorp</w:t>
            </w:r>
          </w:p>
          <w:p w14:paraId="030120E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unterscorp</w:t>
            </w:r>
          </w:p>
          <w:p w14:paraId="5D57733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limate-Control Products</w:t>
            </w:r>
          </w:p>
          <w:p w14:paraId="7EEBDB26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12DBD69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2C84833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</w:p>
          <w:p w14:paraId="4886AB50" w14:textId="1E5904B0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</w:p>
          <w:p w14:paraId="581589E2" w14:textId="4D579AE9" w:rsidR="00B5112B" w:rsidRDefault="00B5112B" w:rsidP="00810DAD">
            <w:pPr>
              <w:jc w:val="both"/>
              <w:rPr>
                <w:b/>
                <w:sz w:val="24"/>
                <w:szCs w:val="24"/>
              </w:rPr>
            </w:pPr>
          </w:p>
          <w:p w14:paraId="34DEC77E" w14:textId="77777777" w:rsidR="00B5112B" w:rsidRDefault="00B5112B" w:rsidP="00810DAD">
            <w:pPr>
              <w:jc w:val="both"/>
              <w:rPr>
                <w:b/>
                <w:sz w:val="24"/>
                <w:szCs w:val="24"/>
              </w:rPr>
            </w:pPr>
          </w:p>
          <w:p w14:paraId="3955E093" w14:textId="39432D4D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65E06E2E" w14:textId="77777777" w:rsidTr="00810DAD">
        <w:tc>
          <w:tcPr>
            <w:tcW w:w="4878" w:type="dxa"/>
          </w:tcPr>
          <w:p w14:paraId="2814EDCB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9">
              <w:r w:rsidR="00810DAD">
                <w:rPr>
                  <w:b/>
                  <w:sz w:val="24"/>
                  <w:szCs w:val="24"/>
                  <w:u w:val="single"/>
                </w:rPr>
                <w:t>RANKIN GROUP</w:t>
              </w:r>
            </w:hyperlink>
          </w:p>
          <w:p w14:paraId="45F3406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1 N. Main St., Suite D</w:t>
            </w:r>
          </w:p>
          <w:p w14:paraId="1FFA064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mbard, IL 60148 United States</w:t>
            </w:r>
          </w:p>
          <w:p w14:paraId="55CFDCB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66.7100</w:t>
            </w:r>
          </w:p>
          <w:p w14:paraId="225302D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30.620.1300</w:t>
            </w:r>
          </w:p>
          <w:p w14:paraId="659FD77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30.620.7810</w:t>
            </w:r>
          </w:p>
          <w:p w14:paraId="40195A9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40">
              <w:r>
                <w:rPr>
                  <w:sz w:val="18"/>
                  <w:szCs w:val="18"/>
                  <w:u w:val="single"/>
                </w:rPr>
                <w:t>http://rankingroup.com/</w:t>
              </w:r>
            </w:hyperlink>
          </w:p>
          <w:p w14:paraId="27B4A6A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limate-Control Products</w:t>
            </w:r>
          </w:p>
          <w:p w14:paraId="5ABF93C4" w14:textId="586A01B3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704F5602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1">
              <w:r w:rsidR="00810DAD">
                <w:rPr>
                  <w:b/>
                  <w:sz w:val="24"/>
                  <w:szCs w:val="24"/>
                  <w:u w:val="single"/>
                </w:rPr>
                <w:t>SEALEZE, A UNIT OF JASON</w:t>
              </w:r>
            </w:hyperlink>
          </w:p>
          <w:p w14:paraId="2EA3876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0 Whitepine Road</w:t>
            </w:r>
          </w:p>
          <w:p w14:paraId="528E843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Chesterfield, VA 23237</w:t>
            </w:r>
          </w:p>
          <w:p w14:paraId="4072E6E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46.7325</w:t>
            </w:r>
          </w:p>
          <w:p w14:paraId="131028B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743.1218</w:t>
            </w:r>
          </w:p>
          <w:p w14:paraId="6DF6F2A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42">
              <w:r>
                <w:rPr>
                  <w:sz w:val="18"/>
                  <w:szCs w:val="18"/>
                  <w:u w:val="single"/>
                </w:rPr>
                <w:t xml:space="preserve"> www.sealeze.com</w:t>
              </w:r>
            </w:hyperlink>
          </w:p>
          <w:p w14:paraId="35C812B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ealezeordersl@sealeze.com</w:t>
            </w:r>
          </w:p>
          <w:p w14:paraId="725C2569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limate-Control Product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1DCB018" w14:textId="5783B24D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7332107B" w14:textId="77777777" w:rsidR="00AE451E" w:rsidRDefault="00AE451E" w:rsidP="00810DAD">
      <w:pPr>
        <w:jc w:val="both"/>
        <w:rPr>
          <w:rFonts w:ascii="Helvetica" w:hAnsi="Helvetica"/>
          <w:b/>
          <w:sz w:val="24"/>
          <w:szCs w:val="24"/>
        </w:rPr>
      </w:pPr>
    </w:p>
    <w:p w14:paraId="5D98A3F1" w14:textId="77777777" w:rsidR="00596E7B" w:rsidRDefault="00596E7B" w:rsidP="00810DAD">
      <w:pPr>
        <w:jc w:val="both"/>
        <w:rPr>
          <w:rFonts w:ascii="Helvetica" w:hAnsi="Helvetica"/>
          <w:b/>
          <w:sz w:val="24"/>
          <w:szCs w:val="24"/>
        </w:rPr>
      </w:pPr>
    </w:p>
    <w:p w14:paraId="0E18A275" w14:textId="77777777" w:rsidR="00A6378E" w:rsidRDefault="00A6378E" w:rsidP="00810DAD">
      <w:pPr>
        <w:jc w:val="both"/>
        <w:rPr>
          <w:rFonts w:ascii="Helvetica" w:hAnsi="Helvetica"/>
          <w:b/>
          <w:sz w:val="24"/>
          <w:szCs w:val="24"/>
        </w:rPr>
        <w:sectPr w:rsidR="00A6378E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p w14:paraId="50C86B8C" w14:textId="72B46877" w:rsidR="00596E7B" w:rsidRPr="005B48B0" w:rsidRDefault="00596E7B" w:rsidP="00810D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60D23" w:rsidRPr="005B48B0" w14:paraId="08265293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2B5AF7F1" w14:textId="77777777" w:rsidR="00F60D23" w:rsidRPr="005B48B0" w:rsidRDefault="00F60D23" w:rsidP="00810DAD">
            <w:pPr>
              <w:pStyle w:val="Heading2"/>
              <w:outlineLvl w:val="1"/>
            </w:pPr>
            <w:bookmarkStart w:id="22" w:name="_Coatings/Waterproofing"/>
            <w:bookmarkEnd w:id="22"/>
            <w:r w:rsidRPr="005B48B0">
              <w:t>Coatings/Waterproofing</w:t>
            </w:r>
          </w:p>
        </w:tc>
      </w:tr>
    </w:tbl>
    <w:p w14:paraId="60EDCC55" w14:textId="77777777" w:rsidR="00F60D23" w:rsidRPr="00596E7B" w:rsidRDefault="00F60D23" w:rsidP="00810DAD">
      <w:pPr>
        <w:jc w:val="both"/>
        <w:rPr>
          <w:rFonts w:ascii="Helvetica" w:hAnsi="Helvetica"/>
          <w:b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810DAD" w:rsidRPr="005B48B0" w14:paraId="3A4F6953" w14:textId="77777777" w:rsidTr="009D0AA9">
        <w:tc>
          <w:tcPr>
            <w:tcW w:w="4878" w:type="dxa"/>
          </w:tcPr>
          <w:p w14:paraId="37FA4740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243">
              <w:r w:rsidR="00810DAD">
                <w:rPr>
                  <w:b/>
                  <w:sz w:val="24"/>
                  <w:szCs w:val="24"/>
                  <w:u w:val="single"/>
                </w:rPr>
                <w:t>ABR (ACCENT BUILDING RESTORATION INC.)</w:t>
              </w:r>
            </w:hyperlink>
          </w:p>
          <w:p w14:paraId="178C43E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25 12th St., Suite 210</w:t>
            </w:r>
          </w:p>
          <w:p w14:paraId="7B15029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em, OR 97302</w:t>
            </w:r>
          </w:p>
          <w:p w14:paraId="7010BA8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98.7391</w:t>
            </w:r>
          </w:p>
          <w:p w14:paraId="4CD1F53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44">
              <w:r>
                <w:rPr>
                  <w:sz w:val="18"/>
                  <w:szCs w:val="18"/>
                  <w:u w:val="single"/>
                </w:rPr>
                <w:t>www.abrusa.com</w:t>
              </w:r>
            </w:hyperlink>
          </w:p>
          <w:p w14:paraId="3BBB8815" w14:textId="2DB8FCCC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2CC6F25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5">
              <w:r w:rsidR="00810DAD">
                <w:rPr>
                  <w:b/>
                  <w:sz w:val="24"/>
                  <w:szCs w:val="24"/>
                  <w:u w:val="single"/>
                </w:rPr>
                <w:t>ALL FROM 1 SUPPLY</w:t>
              </w:r>
            </w:hyperlink>
          </w:p>
          <w:p w14:paraId="674B60A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47 Excelsior Drive</w:t>
            </w:r>
          </w:p>
          <w:p w14:paraId="51C79BD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walk, CA 90650</w:t>
            </w:r>
          </w:p>
          <w:p w14:paraId="71B36C2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366.1100</w:t>
            </w:r>
          </w:p>
          <w:p w14:paraId="0B48686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46">
              <w:r>
                <w:rPr>
                  <w:sz w:val="18"/>
                  <w:szCs w:val="18"/>
                  <w:u w:val="single"/>
                </w:rPr>
                <w:t>www.allfrom1supply.com</w:t>
              </w:r>
            </w:hyperlink>
          </w:p>
          <w:p w14:paraId="73DA5AFC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llfrom1supply.com</w:t>
            </w:r>
          </w:p>
          <w:p w14:paraId="4DABAFB2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5B91B0D" w14:textId="1AE16365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050B7C7D" w14:textId="77777777" w:rsidTr="009D0AA9">
        <w:tc>
          <w:tcPr>
            <w:tcW w:w="4878" w:type="dxa"/>
          </w:tcPr>
          <w:p w14:paraId="75AB2926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7">
              <w:r w:rsidR="00810DAD">
                <w:rPr>
                  <w:b/>
                  <w:sz w:val="24"/>
                  <w:szCs w:val="24"/>
                  <w:u w:val="single"/>
                </w:rPr>
                <w:t>AUTO CARE PRODUCTS INC.</w:t>
              </w:r>
            </w:hyperlink>
          </w:p>
          <w:p w14:paraId="42569A7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45 Nancy Ridge Drive</w:t>
            </w:r>
          </w:p>
          <w:p w14:paraId="0F70338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eigo, CA 92121</w:t>
            </w:r>
          </w:p>
          <w:p w14:paraId="5E757E4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92.2018</w:t>
            </w:r>
          </w:p>
          <w:p w14:paraId="5C7A91D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625.0005</w:t>
            </w:r>
          </w:p>
          <w:p w14:paraId="653A688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625.0010</w:t>
            </w:r>
          </w:p>
          <w:p w14:paraId="0CC816E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48">
              <w:r>
                <w:rPr>
                  <w:sz w:val="18"/>
                  <w:szCs w:val="18"/>
                  <w:u w:val="single"/>
                </w:rPr>
                <w:t>www.auto-care.com</w:t>
              </w:r>
            </w:hyperlink>
          </w:p>
          <w:p w14:paraId="7324317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 Perlman </w:t>
            </w:r>
          </w:p>
          <w:p w14:paraId="4E8A013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49">
              <w:r>
                <w:rPr>
                  <w:sz w:val="18"/>
                  <w:szCs w:val="18"/>
                  <w:u w:val="single"/>
                </w:rPr>
                <w:t>rp@auto-care.com</w:t>
              </w:r>
            </w:hyperlink>
          </w:p>
          <w:p w14:paraId="07AE0614" w14:textId="1F5C6462" w:rsidR="00810DAD" w:rsidRPr="00596E7B" w:rsidRDefault="00810DAD" w:rsidP="00810D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</w:tc>
        <w:tc>
          <w:tcPr>
            <w:tcW w:w="4698" w:type="dxa"/>
          </w:tcPr>
          <w:p w14:paraId="3683C43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0">
              <w:r w:rsidR="00810DAD">
                <w:rPr>
                  <w:b/>
                  <w:sz w:val="24"/>
                  <w:szCs w:val="24"/>
                  <w:u w:val="single"/>
                </w:rPr>
                <w:t>COFAIR PRODUCTS INC.</w:t>
              </w:r>
            </w:hyperlink>
          </w:p>
          <w:p w14:paraId="780A554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1 N. St. Louis Ave.</w:t>
            </w:r>
          </w:p>
          <w:p w14:paraId="3F77727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okie, IL 60076</w:t>
            </w:r>
          </w:p>
          <w:p w14:paraId="646E427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3.6700</w:t>
            </w:r>
          </w:p>
          <w:p w14:paraId="74F90B9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626.1500</w:t>
            </w:r>
          </w:p>
          <w:p w14:paraId="113EDF2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626.4900</w:t>
            </w:r>
          </w:p>
          <w:p w14:paraId="3403844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51">
              <w:r>
                <w:rPr>
                  <w:sz w:val="18"/>
                  <w:szCs w:val="18"/>
                  <w:u w:val="single"/>
                </w:rPr>
                <w:t>www.cofair.com</w:t>
              </w:r>
            </w:hyperlink>
          </w:p>
          <w:p w14:paraId="05F7737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heli Kaplan </w:t>
            </w:r>
          </w:p>
          <w:p w14:paraId="0115488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kaplan@cofair.com</w:t>
            </w:r>
          </w:p>
          <w:p w14:paraId="4E80251E" w14:textId="77777777" w:rsidR="00810DAD" w:rsidRDefault="00810DAD" w:rsidP="00810D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6810F0D1" w14:textId="288BB0D8" w:rsidR="00810DAD" w:rsidRPr="005B48B0" w:rsidRDefault="00810DAD" w:rsidP="00810D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10DAD" w:rsidRPr="005B48B0" w14:paraId="3696C378" w14:textId="77777777" w:rsidTr="009D0AA9">
        <w:tc>
          <w:tcPr>
            <w:tcW w:w="4878" w:type="dxa"/>
          </w:tcPr>
          <w:p w14:paraId="120C0D7D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2">
              <w:r w:rsidR="00810DAD">
                <w:rPr>
                  <w:b/>
                  <w:sz w:val="24"/>
                  <w:szCs w:val="24"/>
                  <w:u w:val="single"/>
                </w:rPr>
                <w:t>DURACOOL INC.</w:t>
              </w:r>
            </w:hyperlink>
          </w:p>
          <w:p w14:paraId="736E2A2B" w14:textId="77777777" w:rsidR="00810DAD" w:rsidRDefault="00810DAD" w:rsidP="00810DAD">
            <w:pPr>
              <w:pStyle w:val="Normal1"/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0 Keith Bridge Rd, Suite 110</w:t>
            </w:r>
            <w:r>
              <w:rPr>
                <w:sz w:val="18"/>
                <w:szCs w:val="18"/>
              </w:rPr>
              <w:br/>
              <w:t>Cumming, GA 30040</w:t>
            </w:r>
          </w:p>
          <w:p w14:paraId="6454AD31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740.0460</w:t>
            </w:r>
          </w:p>
          <w:p w14:paraId="1F8512E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53">
              <w:r>
                <w:rPr>
                  <w:sz w:val="18"/>
                  <w:szCs w:val="18"/>
                  <w:u w:val="single"/>
                </w:rPr>
                <w:t>www.duracoolinc.com</w:t>
              </w:r>
            </w:hyperlink>
          </w:p>
          <w:p w14:paraId="4F32390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duracoolinc.com</w:t>
            </w:r>
          </w:p>
          <w:p w14:paraId="54C27B9D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4E797DC" w14:textId="440D071C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42D6852E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4">
              <w:r w:rsidR="00810DAD">
                <w:rPr>
                  <w:b/>
                  <w:sz w:val="24"/>
                  <w:szCs w:val="24"/>
                  <w:u w:val="single"/>
                </w:rPr>
                <w:t>EVERBRITE INC.</w:t>
              </w:r>
            </w:hyperlink>
          </w:p>
          <w:p w14:paraId="3ABFFE8B" w14:textId="77777777" w:rsidR="00810DAD" w:rsidRDefault="00810DAD" w:rsidP="00810DAD">
            <w:pPr>
              <w:pStyle w:val="Normal1"/>
              <w:rPr>
                <w:rFonts w:ascii="Roboto" w:eastAsia="Roboto" w:hAnsi="Roboto" w:cs="Roboto"/>
                <w:sz w:val="18"/>
                <w:szCs w:val="18"/>
                <w:highlight w:val="white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11492 Sunrise Gold Cir</w:t>
            </w:r>
          </w:p>
          <w:p w14:paraId="7294E34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Rancho Cordova, CA 95742</w:t>
            </w:r>
          </w:p>
          <w:p w14:paraId="54DEF66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04.0566</w:t>
            </w:r>
          </w:p>
          <w:p w14:paraId="089F937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852.0200</w:t>
            </w:r>
          </w:p>
          <w:p w14:paraId="6CE982C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55">
              <w:r>
                <w:rPr>
                  <w:sz w:val="18"/>
                  <w:szCs w:val="18"/>
                  <w:u w:val="single"/>
                </w:rPr>
                <w:t>www.renewstorage.com</w:t>
              </w:r>
            </w:hyperlink>
          </w:p>
          <w:p w14:paraId="554B668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esa Sedmak </w:t>
            </w:r>
          </w:p>
          <w:p w14:paraId="48AA5A6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verbritecoatings.com</w:t>
            </w:r>
          </w:p>
          <w:p w14:paraId="251CC77E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5AF7EAE" w14:textId="4A5C3009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0168EAEF" w14:textId="77777777" w:rsidTr="009D0AA9">
        <w:tc>
          <w:tcPr>
            <w:tcW w:w="4878" w:type="dxa"/>
          </w:tcPr>
          <w:p w14:paraId="369CDA48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6">
              <w:r w:rsidR="00810DAD">
                <w:rPr>
                  <w:b/>
                  <w:sz w:val="24"/>
                  <w:szCs w:val="24"/>
                  <w:u w:val="single"/>
                </w:rPr>
                <w:t>FRESH LOOK INC.</w:t>
              </w:r>
            </w:hyperlink>
          </w:p>
          <w:p w14:paraId="3A6ED9B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55 Vernon Drive</w:t>
            </w:r>
          </w:p>
          <w:p w14:paraId="49A422D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verly Hills, MI 48025</w:t>
            </w:r>
          </w:p>
          <w:p w14:paraId="38D9839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723.6505</w:t>
            </w:r>
          </w:p>
          <w:p w14:paraId="0B9B4BB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48.723.6505</w:t>
            </w:r>
          </w:p>
          <w:p w14:paraId="5FB4AD5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57">
              <w:r>
                <w:rPr>
                  <w:sz w:val="18"/>
                  <w:szCs w:val="18"/>
                  <w:u w:val="single"/>
                </w:rPr>
                <w:t>www.freshlookincpainting.com</w:t>
              </w:r>
            </w:hyperlink>
          </w:p>
          <w:p w14:paraId="316A676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arton Grimm </w:t>
            </w:r>
          </w:p>
          <w:p w14:paraId="5A0DA5D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arton@freshlookincpainting.com</w:t>
            </w:r>
          </w:p>
          <w:p w14:paraId="2633CEB9" w14:textId="58A1327A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B1A63B0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8">
              <w:r w:rsidR="00810DAD">
                <w:rPr>
                  <w:b/>
                  <w:sz w:val="24"/>
                  <w:szCs w:val="24"/>
                  <w:u w:val="single"/>
                </w:rPr>
                <w:t>GLOBAL ROOFING COMPANY</w:t>
              </w:r>
            </w:hyperlink>
          </w:p>
          <w:p w14:paraId="7E6F29F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7 Goliad Circle</w:t>
            </w:r>
          </w:p>
          <w:p w14:paraId="09A97FB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sco, TX 75033</w:t>
            </w:r>
          </w:p>
          <w:p w14:paraId="4696202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7.3758</w:t>
            </w:r>
          </w:p>
          <w:p w14:paraId="085C04E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14.9559</w:t>
            </w:r>
          </w:p>
          <w:p w14:paraId="4D350D7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59">
              <w:r>
                <w:rPr>
                  <w:sz w:val="18"/>
                  <w:szCs w:val="18"/>
                  <w:u w:val="single"/>
                </w:rPr>
                <w:t>www.globalroofingcompany.com</w:t>
              </w:r>
            </w:hyperlink>
          </w:p>
          <w:p w14:paraId="0752C8F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globalroofingcompany.com</w:t>
            </w:r>
          </w:p>
          <w:p w14:paraId="0DF404F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global-roofing-company/115175865218150</w:t>
            </w:r>
          </w:p>
          <w:p w14:paraId="657061A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global-roofing-company</w:t>
            </w:r>
          </w:p>
          <w:p w14:paraId="781A4B80" w14:textId="77777777" w:rsidR="00810DAD" w:rsidRDefault="00810DAD" w:rsidP="00810D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 </w:t>
            </w:r>
          </w:p>
          <w:p w14:paraId="4B1D477B" w14:textId="235E6A21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35A8C66D" w14:textId="77777777" w:rsidTr="009D0AA9">
        <w:tc>
          <w:tcPr>
            <w:tcW w:w="4878" w:type="dxa"/>
          </w:tcPr>
          <w:p w14:paraId="2A26A741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60">
              <w:r w:rsidR="00810DAD">
                <w:rPr>
                  <w:b/>
                  <w:sz w:val="24"/>
                  <w:szCs w:val="24"/>
                  <w:u w:val="single"/>
                </w:rPr>
                <w:t>KARNAK CORP.</w:t>
              </w:r>
            </w:hyperlink>
          </w:p>
          <w:p w14:paraId="27EB1F9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Central Ave.</w:t>
            </w:r>
          </w:p>
          <w:p w14:paraId="022889F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rk, NJ 07066</w:t>
            </w:r>
          </w:p>
          <w:p w14:paraId="684106C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6.4236</w:t>
            </w:r>
          </w:p>
          <w:p w14:paraId="21AE799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388.0300</w:t>
            </w:r>
          </w:p>
          <w:p w14:paraId="3D7B1FD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388.9422</w:t>
            </w:r>
          </w:p>
          <w:p w14:paraId="37809B3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61">
              <w:r>
                <w:rPr>
                  <w:sz w:val="18"/>
                  <w:szCs w:val="18"/>
                  <w:u w:val="single"/>
                </w:rPr>
                <w:t>www.karnakcorp.com</w:t>
              </w:r>
            </w:hyperlink>
          </w:p>
          <w:p w14:paraId="4D476C7D" w14:textId="5BCEBA2F" w:rsidR="00810DAD" w:rsidRPr="00596E7B" w:rsidRDefault="00810DAD" w:rsidP="00810D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</w:tc>
        <w:tc>
          <w:tcPr>
            <w:tcW w:w="4698" w:type="dxa"/>
          </w:tcPr>
          <w:p w14:paraId="24C981EE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62">
              <w:r w:rsidR="00810DAD">
                <w:rPr>
                  <w:b/>
                  <w:sz w:val="24"/>
                  <w:szCs w:val="24"/>
                  <w:u w:val="single"/>
                </w:rPr>
                <w:t>NORTHERN INDUSTRIES INC.</w:t>
              </w:r>
            </w:hyperlink>
          </w:p>
          <w:p w14:paraId="618A4DA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9 Tiogue Ave.</w:t>
            </w:r>
          </w:p>
          <w:p w14:paraId="11D27A88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ventry, RI 02816</w:t>
            </w:r>
          </w:p>
          <w:p w14:paraId="52B36BF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46.5543</w:t>
            </w:r>
          </w:p>
          <w:p w14:paraId="484234F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1.821.2121</w:t>
            </w:r>
          </w:p>
          <w:p w14:paraId="2EF74EE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1.821.9335</w:t>
            </w:r>
          </w:p>
          <w:p w14:paraId="609A1BC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63">
              <w:r>
                <w:rPr>
                  <w:sz w:val="18"/>
                  <w:szCs w:val="18"/>
                  <w:u w:val="single"/>
                </w:rPr>
                <w:t>www.northerncoatings.com/</w:t>
              </w:r>
            </w:hyperlink>
          </w:p>
          <w:p w14:paraId="1329704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k Bernard </w:t>
            </w:r>
          </w:p>
          <w:p w14:paraId="37C5F1DF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ick@northerncoatings.com</w:t>
            </w:r>
          </w:p>
          <w:p w14:paraId="12914AB8" w14:textId="77777777" w:rsidR="00810DAD" w:rsidRDefault="00810DAD" w:rsidP="00810D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6AEC32CF" w14:textId="77777777" w:rsidR="00810DAD" w:rsidRDefault="00810DAD" w:rsidP="00810DAD">
            <w:pPr>
              <w:jc w:val="both"/>
              <w:rPr>
                <w:sz w:val="18"/>
                <w:szCs w:val="18"/>
              </w:rPr>
            </w:pPr>
          </w:p>
          <w:p w14:paraId="65BE1F1D" w14:textId="3FDCBED2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810DAD" w:rsidRPr="005B48B0" w14:paraId="62A1B3E3" w14:textId="77777777" w:rsidTr="009D0AA9">
        <w:tc>
          <w:tcPr>
            <w:tcW w:w="4878" w:type="dxa"/>
          </w:tcPr>
          <w:p w14:paraId="69CDEB6C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64">
              <w:r w:rsidR="00810DAD">
                <w:rPr>
                  <w:b/>
                  <w:sz w:val="24"/>
                  <w:szCs w:val="24"/>
                  <w:u w:val="single"/>
                </w:rPr>
                <w:t>PACIFIC PRIDE PRODUCTS</w:t>
              </w:r>
            </w:hyperlink>
          </w:p>
          <w:p w14:paraId="1BCD8FD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Monier Circle, Suite 150</w:t>
            </w:r>
          </w:p>
          <w:p w14:paraId="3814CDE7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Cordova, CA 95742</w:t>
            </w:r>
          </w:p>
          <w:p w14:paraId="112BEEBD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04.0566</w:t>
            </w:r>
          </w:p>
          <w:p w14:paraId="5D7277A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852.0200</w:t>
            </w:r>
          </w:p>
          <w:p w14:paraId="0B64A42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65">
              <w:r>
                <w:rPr>
                  <w:sz w:val="18"/>
                  <w:szCs w:val="18"/>
                  <w:u w:val="single"/>
                </w:rPr>
                <w:t>www.everbritecontractor.com</w:t>
              </w:r>
            </w:hyperlink>
          </w:p>
          <w:p w14:paraId="2EFA09E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Sedmak </w:t>
            </w:r>
          </w:p>
          <w:p w14:paraId="495B341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verbritecontractor.com</w:t>
            </w:r>
          </w:p>
          <w:p w14:paraId="6AFAB436" w14:textId="4AEB4222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E54E705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66">
              <w:r w:rsidR="00810DAD">
                <w:rPr>
                  <w:b/>
                  <w:sz w:val="24"/>
                  <w:szCs w:val="24"/>
                  <w:u w:val="single"/>
                </w:rPr>
                <w:t>PLATINUM ROOFING INC.</w:t>
              </w:r>
            </w:hyperlink>
          </w:p>
          <w:p w14:paraId="5A2F8E65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 Charcot Ave. Suite 107</w:t>
            </w:r>
          </w:p>
          <w:p w14:paraId="6D76A1E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Jose, CA 95133</w:t>
            </w:r>
          </w:p>
          <w:p w14:paraId="7B2D8290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284.5887</w:t>
            </w:r>
          </w:p>
          <w:p w14:paraId="1BF6CD5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8.280.5775</w:t>
            </w:r>
          </w:p>
          <w:p w14:paraId="662F71C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67">
              <w:r>
                <w:rPr>
                  <w:sz w:val="18"/>
                  <w:szCs w:val="18"/>
                  <w:u w:val="single"/>
                </w:rPr>
                <w:t>www.platinumroofinginc.com</w:t>
              </w:r>
            </w:hyperlink>
          </w:p>
          <w:p w14:paraId="452C682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latinumroofinginc.com</w:t>
            </w:r>
          </w:p>
          <w:p w14:paraId="042C5D41" w14:textId="53A3CAD3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10DAD" w:rsidRPr="005B48B0" w14:paraId="610E0454" w14:textId="77777777" w:rsidTr="009D0AA9">
        <w:tc>
          <w:tcPr>
            <w:tcW w:w="4878" w:type="dxa"/>
          </w:tcPr>
          <w:p w14:paraId="4DA8DEC3" w14:textId="77777777" w:rsidR="00810DAD" w:rsidRDefault="00C675BE" w:rsidP="00810DAD">
            <w:pPr>
              <w:pStyle w:val="Normal1"/>
              <w:rPr>
                <w:b/>
                <w:sz w:val="24"/>
                <w:szCs w:val="24"/>
              </w:rPr>
            </w:pPr>
            <w:hyperlink r:id="rId268">
              <w:r w:rsidR="00810DAD">
                <w:rPr>
                  <w:b/>
                  <w:sz w:val="24"/>
                  <w:szCs w:val="24"/>
                  <w:u w:val="single"/>
                </w:rPr>
                <w:t>PRECISION WALLCOVERING AND PAINTING</w:t>
              </w:r>
            </w:hyperlink>
          </w:p>
          <w:p w14:paraId="6276BE1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126 Paseo Espada, Suite 703</w:t>
            </w:r>
          </w:p>
          <w:p w14:paraId="0066B39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Juan Capistrano, CA 92675</w:t>
            </w:r>
          </w:p>
          <w:p w14:paraId="7F03CB9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93.1300</w:t>
            </w:r>
          </w:p>
          <w:p w14:paraId="4FA75599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93.9892</w:t>
            </w:r>
          </w:p>
          <w:p w14:paraId="618BB7B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69">
              <w:r>
                <w:rPr>
                  <w:sz w:val="18"/>
                  <w:szCs w:val="18"/>
                  <w:u w:val="single"/>
                </w:rPr>
                <w:t xml:space="preserve"> </w:t>
              </w:r>
            </w:hyperlink>
            <w:hyperlink r:id="rId270">
              <w:r>
                <w:rPr>
                  <w:sz w:val="18"/>
                  <w:szCs w:val="18"/>
                  <w:u w:val="single"/>
                </w:rPr>
                <w:t>https://precisionwallcovering.net/</w:t>
              </w:r>
            </w:hyperlink>
          </w:p>
          <w:p w14:paraId="48136E8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tt Horn </w:t>
            </w:r>
          </w:p>
          <w:p w14:paraId="2C83E75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recisionwallcovering.net</w:t>
            </w:r>
          </w:p>
          <w:p w14:paraId="5B4FCF13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recisionwallcoveringandpainting</w:t>
            </w:r>
          </w:p>
          <w:p w14:paraId="1FC7E226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precision-wallcovering-and-painting</w:t>
            </w:r>
          </w:p>
          <w:p w14:paraId="523B81E7" w14:textId="77777777" w:rsidR="00810DAD" w:rsidRDefault="00810DAD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4D2E12B8" w14:textId="4FF35A4D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45DC1E94" w14:textId="77777777" w:rsidR="00810DAD" w:rsidRDefault="00C675BE" w:rsidP="00810DA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71">
              <w:r w:rsidR="00810DAD">
                <w:rPr>
                  <w:b/>
                  <w:sz w:val="24"/>
                  <w:szCs w:val="24"/>
                  <w:u w:val="single"/>
                </w:rPr>
                <w:t>RENOVIA</w:t>
              </w:r>
            </w:hyperlink>
          </w:p>
          <w:p w14:paraId="288DEF1B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51 N. Shadeland Ave.</w:t>
            </w:r>
          </w:p>
          <w:p w14:paraId="681AA264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26</w:t>
            </w:r>
          </w:p>
          <w:p w14:paraId="60D4D06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866.271.2148</w:t>
            </w:r>
          </w:p>
          <w:p w14:paraId="5F4B3BA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3.736.6842</w:t>
            </w:r>
          </w:p>
          <w:p w14:paraId="643D7A9E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72">
              <w:r>
                <w:rPr>
                  <w:sz w:val="18"/>
                  <w:szCs w:val="18"/>
                  <w:u w:val="single"/>
                </w:rPr>
                <w:t>www.renoviaservices.com</w:t>
              </w:r>
            </w:hyperlink>
          </w:p>
          <w:p w14:paraId="2595FBA2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ss Dorrell </w:t>
            </w:r>
          </w:p>
          <w:p w14:paraId="05E32F7A" w14:textId="77777777" w:rsidR="00810DAD" w:rsidRDefault="00810DAD" w:rsidP="00810DA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dorrell@certapro.com</w:t>
            </w:r>
          </w:p>
          <w:p w14:paraId="308F224F" w14:textId="77A10294" w:rsidR="00810DAD" w:rsidRPr="005B48B0" w:rsidRDefault="00810DAD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</w:tc>
      </w:tr>
      <w:tr w:rsidR="00712D25" w:rsidRPr="005B48B0" w14:paraId="7DA50DBF" w14:textId="77777777" w:rsidTr="009D0AA9">
        <w:tc>
          <w:tcPr>
            <w:tcW w:w="4878" w:type="dxa"/>
          </w:tcPr>
          <w:p w14:paraId="04F3707D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73">
              <w:r w:rsidR="00712D25">
                <w:rPr>
                  <w:b/>
                  <w:sz w:val="24"/>
                  <w:szCs w:val="24"/>
                  <w:u w:val="single"/>
                </w:rPr>
                <w:t>ROOF HUGGER INC.</w:t>
              </w:r>
            </w:hyperlink>
          </w:p>
          <w:p w14:paraId="0A2F0DB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142 Whitaker Rd # B</w:t>
            </w:r>
          </w:p>
          <w:p w14:paraId="4A2E79C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Lutz, FL 33549</w:t>
            </w:r>
          </w:p>
          <w:p w14:paraId="7401AB2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1.1711</w:t>
            </w:r>
          </w:p>
          <w:p w14:paraId="7F0F6F9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909.4424</w:t>
            </w:r>
          </w:p>
          <w:p w14:paraId="0E39339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77.202.2254</w:t>
            </w:r>
          </w:p>
          <w:p w14:paraId="437D478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74">
              <w:r>
                <w:rPr>
                  <w:sz w:val="18"/>
                  <w:szCs w:val="18"/>
                  <w:u w:val="single"/>
                </w:rPr>
                <w:t>www.roofhugger.com</w:t>
              </w:r>
            </w:hyperlink>
          </w:p>
          <w:p w14:paraId="382DE2C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75">
              <w:r>
                <w:rPr>
                  <w:sz w:val="18"/>
                  <w:szCs w:val="18"/>
                  <w:u w:val="single"/>
                </w:rPr>
                <w:t>sales@roofhugger.com</w:t>
              </w:r>
            </w:hyperlink>
          </w:p>
          <w:p w14:paraId="5362CDBB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5E6D6F63" w14:textId="107B510F" w:rsidR="00712D25" w:rsidRPr="005B48B0" w:rsidRDefault="00712D25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00962C4D" w14:textId="77777777" w:rsidR="00712D25" w:rsidRDefault="00C675BE" w:rsidP="00712D25">
            <w:pPr>
              <w:pStyle w:val="Normal1"/>
              <w:rPr>
                <w:b/>
                <w:sz w:val="24"/>
                <w:szCs w:val="24"/>
              </w:rPr>
            </w:pPr>
            <w:hyperlink r:id="rId276">
              <w:r w:rsidR="00712D25">
                <w:rPr>
                  <w:b/>
                  <w:sz w:val="24"/>
                  <w:szCs w:val="24"/>
                  <w:u w:val="single"/>
                </w:rPr>
                <w:t>ROOFCONNECT, NATIONAL ROOFING SERVICES</w:t>
              </w:r>
            </w:hyperlink>
          </w:p>
          <w:p w14:paraId="1C2E2A2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 Grant 65</w:t>
            </w:r>
          </w:p>
          <w:p w14:paraId="32145CD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eridan, AR 72150</w:t>
            </w:r>
          </w:p>
          <w:p w14:paraId="523A38F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0.942.5613</w:t>
            </w:r>
          </w:p>
          <w:p w14:paraId="1EA885A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77">
              <w:r>
                <w:rPr>
                  <w:sz w:val="18"/>
                  <w:szCs w:val="18"/>
                  <w:u w:val="single"/>
                </w:rPr>
                <w:t>www.roofconnect.com</w:t>
              </w:r>
            </w:hyperlink>
          </w:p>
          <w:p w14:paraId="421B597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z Miller </w:t>
            </w:r>
          </w:p>
          <w:p w14:paraId="2E44EEB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rmation@roofconnect.com</w:t>
            </w:r>
          </w:p>
          <w:p w14:paraId="2587E32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roofconnect</w:t>
            </w:r>
          </w:p>
          <w:p w14:paraId="69228A9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oofconnect</w:t>
            </w:r>
          </w:p>
          <w:p w14:paraId="6D2A9B0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roofconnect</w:t>
            </w:r>
          </w:p>
          <w:p w14:paraId="1689C717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7B969857" w14:textId="77777777" w:rsidR="00712D25" w:rsidRPr="005B48B0" w:rsidRDefault="00712D25" w:rsidP="00810D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712D25" w:rsidRPr="005B48B0" w14:paraId="333669AE" w14:textId="77777777" w:rsidTr="009D0AA9">
        <w:tc>
          <w:tcPr>
            <w:tcW w:w="4878" w:type="dxa"/>
          </w:tcPr>
          <w:p w14:paraId="48CB3977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78">
              <w:r w:rsidR="00712D25">
                <w:rPr>
                  <w:b/>
                  <w:sz w:val="24"/>
                  <w:szCs w:val="24"/>
                  <w:u w:val="single"/>
                </w:rPr>
                <w:t>TOPPS PRODUCTS INC.</w:t>
              </w:r>
            </w:hyperlink>
          </w:p>
          <w:p w14:paraId="3768768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632</w:t>
            </w:r>
          </w:p>
          <w:p w14:paraId="3D96F866" w14:textId="77777777" w:rsidR="00712D25" w:rsidRDefault="00C675BE" w:rsidP="00712D25">
            <w:pPr>
              <w:pStyle w:val="Normal1"/>
              <w:rPr>
                <w:sz w:val="18"/>
                <w:szCs w:val="18"/>
              </w:rPr>
            </w:pPr>
            <w:hyperlink r:id="rId279">
              <w:r w:rsidR="00712D25">
                <w:rPr>
                  <w:sz w:val="18"/>
                  <w:szCs w:val="18"/>
                </w:rPr>
                <w:t>Canton, MS. 39046</w:t>
              </w:r>
            </w:hyperlink>
          </w:p>
          <w:p w14:paraId="63C42A1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67.7177</w:t>
            </w:r>
          </w:p>
          <w:p w14:paraId="779051D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851.9700</w:t>
            </w:r>
          </w:p>
          <w:p w14:paraId="76A0342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80">
              <w:r>
                <w:rPr>
                  <w:sz w:val="18"/>
                  <w:szCs w:val="18"/>
                  <w:u w:val="single"/>
                </w:rPr>
                <w:t>www.toppsproducts.com</w:t>
              </w:r>
            </w:hyperlink>
          </w:p>
          <w:p w14:paraId="7AFE1CB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ss Stover </w:t>
            </w:r>
          </w:p>
          <w:p w14:paraId="01A0F3F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81">
              <w:r>
                <w:rPr>
                  <w:sz w:val="18"/>
                  <w:szCs w:val="18"/>
                  <w:u w:val="single"/>
                </w:rPr>
                <w:t>rstover@toppsproducts.com</w:t>
              </w:r>
            </w:hyperlink>
          </w:p>
          <w:p w14:paraId="16BB65CE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0FE634FD" w14:textId="77777777" w:rsidR="00712D25" w:rsidRPr="005B48B0" w:rsidRDefault="00712D25" w:rsidP="00810D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1948D9CF" w14:textId="61A91487" w:rsidR="00712D25" w:rsidRDefault="00C675BE" w:rsidP="00712D25">
            <w:pPr>
              <w:pStyle w:val="Normal1"/>
              <w:rPr>
                <w:b/>
                <w:sz w:val="24"/>
                <w:szCs w:val="24"/>
              </w:rPr>
            </w:pPr>
            <w:hyperlink r:id="rId282">
              <w:r w:rsidR="00712D25">
                <w:rPr>
                  <w:b/>
                  <w:sz w:val="24"/>
                  <w:szCs w:val="24"/>
                  <w:u w:val="single"/>
                </w:rPr>
                <w:t>UNIFLEX INDUSTRIAL ROOF COATINGS</w:t>
              </w:r>
            </w:hyperlink>
          </w:p>
          <w:p w14:paraId="1AD8ABF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 Prospect Ave. N.W.</w:t>
            </w:r>
          </w:p>
          <w:p w14:paraId="0549434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eveland, OH 44115</w:t>
            </w:r>
          </w:p>
          <w:p w14:paraId="66A69E8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21.3539</w:t>
            </w:r>
          </w:p>
          <w:p w14:paraId="211CB9E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296.5665</w:t>
            </w:r>
          </w:p>
          <w:p w14:paraId="6614750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83">
              <w:r>
                <w:rPr>
                  <w:sz w:val="18"/>
                  <w:szCs w:val="18"/>
                  <w:u w:val="single"/>
                </w:rPr>
                <w:t>www.uniflexroof.com</w:t>
              </w:r>
            </w:hyperlink>
          </w:p>
          <w:p w14:paraId="39D9C05E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atings/Waterproofing</w:t>
            </w:r>
          </w:p>
          <w:p w14:paraId="62A1F980" w14:textId="77777777" w:rsidR="00712D25" w:rsidRPr="005B48B0" w:rsidRDefault="00712D25" w:rsidP="00810D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10A79272" w14:textId="77777777" w:rsidR="00A6378E" w:rsidRDefault="00A6378E" w:rsidP="00BA2EAD">
      <w:pPr>
        <w:pStyle w:val="Heading2"/>
        <w:sectPr w:rsidR="00A6378E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96E7B" w:rsidRPr="005B48B0" w14:paraId="4EF7FBD7" w14:textId="77777777" w:rsidTr="009D0AA9">
        <w:tc>
          <w:tcPr>
            <w:tcW w:w="9576" w:type="dxa"/>
            <w:shd w:val="clear" w:color="auto" w:fill="auto"/>
          </w:tcPr>
          <w:p w14:paraId="527D639D" w14:textId="77777777" w:rsidR="00596E7B" w:rsidRPr="00596E7B" w:rsidRDefault="00596E7B" w:rsidP="00BA2EAD"/>
        </w:tc>
      </w:tr>
      <w:tr w:rsidR="00BE46D3" w:rsidRPr="005B48B0" w14:paraId="3BC0E19A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77802610" w14:textId="77777777" w:rsidR="00BE46D3" w:rsidRPr="005B48B0" w:rsidRDefault="00BE46D3" w:rsidP="00BA2EAD">
            <w:pPr>
              <w:pStyle w:val="Heading2"/>
              <w:outlineLvl w:val="1"/>
            </w:pPr>
            <w:bookmarkStart w:id="23" w:name="_Door_Numbers"/>
            <w:bookmarkEnd w:id="23"/>
            <w:r w:rsidRPr="005B48B0">
              <w:t>Door Numbers</w:t>
            </w:r>
          </w:p>
        </w:tc>
      </w:tr>
    </w:tbl>
    <w:p w14:paraId="5101B52C" w14:textId="77777777" w:rsidR="00BE46D3" w:rsidRPr="005B48B0" w:rsidRDefault="00BE46D3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1"/>
        <w:gridCol w:w="4788"/>
      </w:tblGrid>
      <w:tr w:rsidR="00712D25" w:rsidRPr="005B48B0" w14:paraId="11DAEF42" w14:textId="77777777" w:rsidTr="00712D25">
        <w:tc>
          <w:tcPr>
            <w:tcW w:w="5301" w:type="dxa"/>
          </w:tcPr>
          <w:p w14:paraId="4C0C383F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84">
              <w:r w:rsidR="00712D25">
                <w:rPr>
                  <w:b/>
                  <w:sz w:val="24"/>
                  <w:szCs w:val="24"/>
                  <w:u w:val="single"/>
                </w:rPr>
                <w:t>AMERICAN PERMALIGHT INC.</w:t>
              </w:r>
            </w:hyperlink>
          </w:p>
          <w:p w14:paraId="0BD6AA4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toluminescent Safety Department</w:t>
            </w:r>
          </w:p>
          <w:p w14:paraId="454FDE2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1 W. 237th St., Suite 113</w:t>
            </w:r>
          </w:p>
          <w:p w14:paraId="240B69D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rance, CA 90505</w:t>
            </w:r>
          </w:p>
          <w:p w14:paraId="64E95DB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891.0924</w:t>
            </w:r>
          </w:p>
          <w:p w14:paraId="67BCF6D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37.6254</w:t>
            </w:r>
          </w:p>
          <w:p w14:paraId="575598C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85">
              <w:r>
                <w:rPr>
                  <w:sz w:val="18"/>
                  <w:szCs w:val="18"/>
                  <w:u w:val="single"/>
                </w:rPr>
                <w:t>www.americanpermalight.com</w:t>
              </w:r>
            </w:hyperlink>
          </w:p>
          <w:p w14:paraId="09D1DC0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Service </w:t>
            </w:r>
          </w:p>
          <w:p w14:paraId="52F225E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86">
              <w:r>
                <w:rPr>
                  <w:sz w:val="18"/>
                  <w:szCs w:val="18"/>
                  <w:u w:val="single"/>
                </w:rPr>
                <w:t>info@americanpermalight.com</w:t>
              </w:r>
            </w:hyperlink>
          </w:p>
          <w:p w14:paraId="1BABA5B7" w14:textId="2EA4B4FC" w:rsidR="00712D25" w:rsidRPr="005B48B0" w:rsidRDefault="00712D25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 Numbers</w:t>
            </w:r>
          </w:p>
        </w:tc>
        <w:tc>
          <w:tcPr>
            <w:tcW w:w="4788" w:type="dxa"/>
          </w:tcPr>
          <w:p w14:paraId="7FBFE582" w14:textId="77777777" w:rsidR="00712D25" w:rsidRDefault="00C675BE" w:rsidP="00712D25">
            <w:pPr>
              <w:pStyle w:val="Normal1"/>
              <w:rPr>
                <w:b/>
                <w:sz w:val="20"/>
                <w:szCs w:val="20"/>
              </w:rPr>
            </w:pPr>
            <w:hyperlink r:id="rId287">
              <w:r w:rsidR="00712D25">
                <w:rPr>
                  <w:b/>
                  <w:sz w:val="20"/>
                  <w:szCs w:val="20"/>
                  <w:u w:val="single"/>
                </w:rPr>
                <w:t>CLASSIC DESIGN AWARDS INC. (UNITNUMBER.COM)</w:t>
              </w:r>
            </w:hyperlink>
          </w:p>
          <w:p w14:paraId="7FD4B4B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28 Lincoln Ave.</w:t>
            </w:r>
          </w:p>
          <w:p w14:paraId="1E26DB6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ton Grove, IL 60053</w:t>
            </w:r>
          </w:p>
          <w:p w14:paraId="53BCCEE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470.0855</w:t>
            </w:r>
          </w:p>
          <w:p w14:paraId="0D5B03E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470.0857</w:t>
            </w:r>
          </w:p>
          <w:p w14:paraId="77B1C2C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88">
              <w:r>
                <w:rPr>
                  <w:sz w:val="18"/>
                  <w:szCs w:val="18"/>
                  <w:u w:val="single"/>
                </w:rPr>
                <w:t>www.unitnumber.com</w:t>
              </w:r>
            </w:hyperlink>
          </w:p>
          <w:p w14:paraId="7989606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unitnumber.com</w:t>
            </w:r>
          </w:p>
          <w:p w14:paraId="2643ED51" w14:textId="77777777" w:rsidR="00712D25" w:rsidRDefault="00712D25" w:rsidP="00712D25">
            <w:pPr>
              <w:pStyle w:val="Normal1"/>
            </w:pPr>
            <w:r>
              <w:rPr>
                <w:sz w:val="18"/>
                <w:szCs w:val="18"/>
              </w:rPr>
              <w:t>Category: Door Numbers</w:t>
            </w:r>
            <w:r>
              <w:t xml:space="preserve"> </w:t>
            </w:r>
          </w:p>
          <w:p w14:paraId="326DC100" w14:textId="16F40230" w:rsidR="00712D25" w:rsidRPr="005B48B0" w:rsidRDefault="00712D25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712D25" w:rsidRPr="005B48B0" w14:paraId="56415498" w14:textId="77777777" w:rsidTr="00712D25">
        <w:tc>
          <w:tcPr>
            <w:tcW w:w="5301" w:type="dxa"/>
          </w:tcPr>
          <w:p w14:paraId="2A04A309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89">
              <w:r w:rsidR="00712D25">
                <w:rPr>
                  <w:b/>
                  <w:sz w:val="24"/>
                  <w:szCs w:val="24"/>
                  <w:u w:val="single"/>
                </w:rPr>
                <w:t>QUIK# - DOOR NUMBERS</w:t>
              </w:r>
            </w:hyperlink>
          </w:p>
          <w:p w14:paraId="0EEF619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1 S. Port Ave.</w:t>
            </w:r>
          </w:p>
          <w:p w14:paraId="107ED49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pus Christi, TX 78415</w:t>
            </w:r>
          </w:p>
          <w:p w14:paraId="6CAE615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69.1621</w:t>
            </w:r>
          </w:p>
          <w:p w14:paraId="78D8770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267.5555</w:t>
            </w:r>
          </w:p>
          <w:p w14:paraId="235B4BA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shd w:val="clear" w:color="auto" w:fill="E1E1E1"/>
              </w:rPr>
              <w:t>206.666.2012</w:t>
            </w:r>
          </w:p>
          <w:p w14:paraId="0071B56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90">
              <w:r>
                <w:rPr>
                  <w:sz w:val="18"/>
                  <w:szCs w:val="18"/>
                  <w:u w:val="single"/>
                </w:rPr>
                <w:t>www.quiknumber.com</w:t>
              </w:r>
            </w:hyperlink>
          </w:p>
          <w:p w14:paraId="2549470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quiknumber@gmail.com</w:t>
            </w:r>
          </w:p>
          <w:p w14:paraId="07368EC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 Numbers</w:t>
            </w:r>
          </w:p>
          <w:p w14:paraId="530FD58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6FDCF4E" w14:textId="217F4F7C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C190318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91">
              <w:r w:rsidR="00712D25">
                <w:rPr>
                  <w:b/>
                  <w:sz w:val="24"/>
                  <w:szCs w:val="24"/>
                  <w:u w:val="single"/>
                </w:rPr>
                <w:t>SELF STORAGE SIGNS LLC</w:t>
              </w:r>
            </w:hyperlink>
          </w:p>
          <w:p w14:paraId="5698684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16821 Smokey Point Blvd.#803</w:t>
            </w:r>
          </w:p>
          <w:p w14:paraId="2FE5BE0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lington, WA 98223</w:t>
            </w:r>
          </w:p>
          <w:p w14:paraId="1BB879B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03.3000</w:t>
            </w:r>
          </w:p>
          <w:p w14:paraId="0F21895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60.654.1559</w:t>
            </w:r>
          </w:p>
          <w:p w14:paraId="149F9D9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92">
              <w:r>
                <w:rPr>
                  <w:sz w:val="18"/>
                  <w:szCs w:val="18"/>
                  <w:u w:val="single"/>
                </w:rPr>
                <w:t>www.selfstoragesigns.com</w:t>
              </w:r>
            </w:hyperlink>
          </w:p>
          <w:p w14:paraId="4A6E47E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signs.com</w:t>
            </w:r>
          </w:p>
          <w:p w14:paraId="3BEE236D" w14:textId="03CA62A3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 Numbers</w:t>
            </w:r>
          </w:p>
        </w:tc>
      </w:tr>
      <w:tr w:rsidR="00712D25" w:rsidRPr="005B48B0" w14:paraId="6E9C563E" w14:textId="77777777" w:rsidTr="00712D25">
        <w:tc>
          <w:tcPr>
            <w:tcW w:w="5301" w:type="dxa"/>
          </w:tcPr>
          <w:p w14:paraId="0636AD48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93">
              <w:r w:rsidR="00712D25">
                <w:rPr>
                  <w:b/>
                  <w:sz w:val="24"/>
                  <w:szCs w:val="24"/>
                  <w:u w:val="single"/>
                </w:rPr>
                <w:t>VIRGINIA TAG SERVICE</w:t>
              </w:r>
            </w:hyperlink>
          </w:p>
          <w:p w14:paraId="7AA2611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62 E. River Road</w:t>
            </w:r>
          </w:p>
          <w:p w14:paraId="4274C46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ng William, VA 23086</w:t>
            </w:r>
          </w:p>
          <w:p w14:paraId="14A014E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769.3016</w:t>
            </w:r>
          </w:p>
          <w:p w14:paraId="5C4F18E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-690-7304</w:t>
            </w:r>
          </w:p>
          <w:p w14:paraId="617AD26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94">
              <w:r>
                <w:rPr>
                  <w:sz w:val="18"/>
                  <w:szCs w:val="18"/>
                  <w:u w:val="single"/>
                </w:rPr>
                <w:t xml:space="preserve"> www.engravedplastics.com</w:t>
              </w:r>
            </w:hyperlink>
          </w:p>
          <w:p w14:paraId="3FE6584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asey Pollard </w:t>
            </w:r>
          </w:p>
          <w:p w14:paraId="02D5E26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asey@engravedplastics.com</w:t>
            </w:r>
          </w:p>
          <w:p w14:paraId="625C5DB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Door Numbers </w:t>
            </w:r>
          </w:p>
          <w:p w14:paraId="4A990D24" w14:textId="0C851C51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03CC4DB" w14:textId="699C152F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5BAD3425" w14:textId="77777777" w:rsidR="00BE46D3" w:rsidRDefault="00BE46D3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0C7D08AC" w14:textId="77777777" w:rsidR="00596E7B" w:rsidRDefault="00596E7B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19D57D73" w14:textId="77777777" w:rsidR="00A6378E" w:rsidRDefault="00A6378E" w:rsidP="00BA2EAD">
      <w:pPr>
        <w:jc w:val="both"/>
        <w:rPr>
          <w:rFonts w:ascii="Helvetica" w:hAnsi="Helvetica"/>
          <w:b/>
          <w:sz w:val="24"/>
          <w:szCs w:val="24"/>
        </w:rPr>
        <w:sectPr w:rsidR="00A6378E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p w14:paraId="37A31054" w14:textId="07A9D823" w:rsidR="009D0AA9" w:rsidRPr="005B48B0" w:rsidRDefault="009D0AA9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E46D3" w:rsidRPr="005B48B0" w14:paraId="0D84DF40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3C913D75" w14:textId="77777777" w:rsidR="00BE46D3" w:rsidRPr="005B48B0" w:rsidRDefault="00BE46D3" w:rsidP="00BA2EAD">
            <w:pPr>
              <w:pStyle w:val="Heading2"/>
              <w:outlineLvl w:val="1"/>
            </w:pPr>
            <w:bookmarkStart w:id="24" w:name="_Doors_&amp;_Door"/>
            <w:bookmarkEnd w:id="24"/>
            <w:r w:rsidRPr="005B48B0">
              <w:t>Doors &amp; Door Hardware</w:t>
            </w:r>
          </w:p>
        </w:tc>
      </w:tr>
    </w:tbl>
    <w:p w14:paraId="7DC8C081" w14:textId="77777777" w:rsidR="00BE46D3" w:rsidRPr="005B48B0" w:rsidRDefault="00BE46D3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5555"/>
      </w:tblGrid>
      <w:tr w:rsidR="00712D25" w:rsidRPr="005B48B0" w14:paraId="4CD82CEA" w14:textId="77777777" w:rsidTr="00712D25">
        <w:tc>
          <w:tcPr>
            <w:tcW w:w="4734" w:type="dxa"/>
          </w:tcPr>
          <w:p w14:paraId="1DCB74AB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95">
              <w:r w:rsidR="00712D25">
                <w:rPr>
                  <w:b/>
                  <w:sz w:val="24"/>
                  <w:szCs w:val="24"/>
                  <w:u w:val="single"/>
                </w:rPr>
                <w:t>AERO STEEL BUILDINGS INC.</w:t>
              </w:r>
            </w:hyperlink>
          </w:p>
          <w:p w14:paraId="2147968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79 S. Pine Drive</w:t>
            </w:r>
          </w:p>
          <w:p w14:paraId="526724D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ker, COL 80134</w:t>
            </w:r>
          </w:p>
          <w:p w14:paraId="59FD3DD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565.5031</w:t>
            </w:r>
          </w:p>
          <w:p w14:paraId="633A7D5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96">
              <w:r>
                <w:rPr>
                  <w:sz w:val="18"/>
                  <w:szCs w:val="18"/>
                  <w:u w:val="single"/>
                </w:rPr>
                <w:t>www.aerosb.com</w:t>
              </w:r>
            </w:hyperlink>
          </w:p>
          <w:p w14:paraId="55E6F501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FD9042A" w14:textId="1851FA03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555" w:type="dxa"/>
          </w:tcPr>
          <w:p w14:paraId="1BF105FB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MERICAN OVERHEAD DOOR PARTS INC.</w:t>
            </w:r>
          </w:p>
          <w:p w14:paraId="087F2D3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72 Preserve Drive</w:t>
            </w:r>
          </w:p>
          <w:p w14:paraId="11F5CE2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st Palm Beach, FL 33412</w:t>
            </w:r>
          </w:p>
          <w:p w14:paraId="1DF272B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829.6002</w:t>
            </w:r>
          </w:p>
          <w:p w14:paraId="79282B20" w14:textId="77777777" w:rsidR="00712D25" w:rsidRDefault="00712D25" w:rsidP="00712D25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052D4810" w14:textId="150B5780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2D25" w:rsidRPr="005B48B0" w14:paraId="6B448EBB" w14:textId="77777777" w:rsidTr="00712D25">
        <w:tc>
          <w:tcPr>
            <w:tcW w:w="4734" w:type="dxa"/>
          </w:tcPr>
          <w:p w14:paraId="6F287A20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97">
              <w:r w:rsidR="00712D25">
                <w:rPr>
                  <w:b/>
                  <w:sz w:val="24"/>
                  <w:szCs w:val="24"/>
                  <w:u w:val="single"/>
                </w:rPr>
                <w:t>ASTA DOOR CORP.</w:t>
              </w:r>
            </w:hyperlink>
          </w:p>
          <w:p w14:paraId="7EE2196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8 Cassville White Road NW</w:t>
            </w:r>
          </w:p>
          <w:p w14:paraId="42F5875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ersville, Georgia  30121</w:t>
            </w:r>
          </w:p>
          <w:p w14:paraId="605514D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-423-0659</w:t>
            </w:r>
          </w:p>
          <w:p w14:paraId="3B0DD4A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: 770-974-2600</w:t>
            </w:r>
          </w:p>
          <w:p w14:paraId="1CA3BBE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-974-1455</w:t>
            </w:r>
          </w:p>
          <w:p w14:paraId="506C26F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98">
              <w:r>
                <w:rPr>
                  <w:sz w:val="18"/>
                  <w:szCs w:val="18"/>
                  <w:u w:val="single"/>
                </w:rPr>
                <w:t>www.astadoor.com</w:t>
              </w:r>
            </w:hyperlink>
          </w:p>
          <w:p w14:paraId="6020C03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stadoor.com</w:t>
            </w:r>
          </w:p>
          <w:p w14:paraId="62D3F89E" w14:textId="637A743D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</w:tc>
        <w:tc>
          <w:tcPr>
            <w:tcW w:w="5555" w:type="dxa"/>
          </w:tcPr>
          <w:p w14:paraId="6BCA30D5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99">
              <w:r w:rsidR="00712D25">
                <w:rPr>
                  <w:b/>
                  <w:sz w:val="24"/>
                  <w:szCs w:val="24"/>
                  <w:u w:val="single"/>
                </w:rPr>
                <w:t>AUTO CARE PRODUCTS INC.</w:t>
              </w:r>
            </w:hyperlink>
          </w:p>
          <w:p w14:paraId="46C0521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45 Nancy Ridge Drive</w:t>
            </w:r>
          </w:p>
          <w:p w14:paraId="5B19253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eigo, CA 92121</w:t>
            </w:r>
          </w:p>
          <w:p w14:paraId="6EB5EDB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92.2018</w:t>
            </w:r>
          </w:p>
          <w:p w14:paraId="546EA3C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625.0005</w:t>
            </w:r>
          </w:p>
          <w:p w14:paraId="338D2E8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625.0010</w:t>
            </w:r>
          </w:p>
          <w:p w14:paraId="4A3FD8B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00">
              <w:r>
                <w:rPr>
                  <w:sz w:val="18"/>
                  <w:szCs w:val="18"/>
                  <w:u w:val="single"/>
                </w:rPr>
                <w:t>www.auto-care.com</w:t>
              </w:r>
            </w:hyperlink>
          </w:p>
          <w:p w14:paraId="0E69201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 Perlman </w:t>
            </w:r>
          </w:p>
          <w:p w14:paraId="7200329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01">
              <w:r>
                <w:rPr>
                  <w:sz w:val="18"/>
                  <w:szCs w:val="18"/>
                  <w:u w:val="single"/>
                </w:rPr>
                <w:t>rp@auto-care.com</w:t>
              </w:r>
            </w:hyperlink>
          </w:p>
          <w:p w14:paraId="3AEE5709" w14:textId="77777777" w:rsidR="00712D25" w:rsidRDefault="00712D25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648DC231" w14:textId="77777777" w:rsidR="00712D25" w:rsidRDefault="00712D25" w:rsidP="00BA2EAD">
            <w:pPr>
              <w:jc w:val="both"/>
              <w:rPr>
                <w:sz w:val="18"/>
                <w:szCs w:val="18"/>
              </w:rPr>
            </w:pPr>
          </w:p>
          <w:p w14:paraId="4DC2ECC6" w14:textId="0CA1EC2E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BE46D3" w:rsidRPr="005B48B0" w14:paraId="16F81981" w14:textId="77777777" w:rsidTr="00712D25">
        <w:tc>
          <w:tcPr>
            <w:tcW w:w="4734" w:type="dxa"/>
          </w:tcPr>
          <w:p w14:paraId="7B3EAFF3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02">
              <w:r w:rsidR="00712D25">
                <w:rPr>
                  <w:b/>
                  <w:sz w:val="24"/>
                  <w:szCs w:val="24"/>
                  <w:u w:val="single"/>
                </w:rPr>
                <w:t>BATON LOCK &amp; HARDWARE CO. INC.</w:t>
              </w:r>
            </w:hyperlink>
          </w:p>
          <w:p w14:paraId="2EF0F14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275 Commerce Drive</w:t>
            </w:r>
          </w:p>
          <w:p w14:paraId="6C649E6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rden Grove, CA 92843</w:t>
            </w:r>
          </w:p>
          <w:p w14:paraId="6B1EF54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95.8880</w:t>
            </w:r>
          </w:p>
          <w:p w14:paraId="1DB4361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265.3636</w:t>
            </w:r>
          </w:p>
          <w:p w14:paraId="258C5BC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4.265.3630</w:t>
            </w:r>
          </w:p>
          <w:p w14:paraId="14AA0DC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03">
              <w:r>
                <w:rPr>
                  <w:sz w:val="18"/>
                  <w:szCs w:val="18"/>
                  <w:u w:val="single"/>
                </w:rPr>
                <w:t>www.batonlockusa.com</w:t>
              </w:r>
            </w:hyperlink>
          </w:p>
          <w:p w14:paraId="5ADF6A6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atonlock@aol.com</w:t>
            </w:r>
          </w:p>
          <w:p w14:paraId="4800D1F8" w14:textId="77777777" w:rsidR="00712D25" w:rsidRDefault="00712D25" w:rsidP="00712D25">
            <w:pPr>
              <w:pStyle w:val="Normal1"/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628402EA" w14:textId="77777777" w:rsidR="00712D25" w:rsidRDefault="00712D25" w:rsidP="00712D25">
            <w:pPr>
              <w:pStyle w:val="Normal1"/>
            </w:pPr>
            <w:r>
              <w:t xml:space="preserve"> </w:t>
            </w:r>
          </w:p>
          <w:p w14:paraId="79796693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49EFA6ED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04">
              <w:r w:rsidR="00712D25">
                <w:rPr>
                  <w:b/>
                  <w:sz w:val="24"/>
                  <w:szCs w:val="24"/>
                  <w:u w:val="single"/>
                </w:rPr>
                <w:t>BETCO INC.</w:t>
              </w:r>
            </w:hyperlink>
          </w:p>
          <w:p w14:paraId="09E3A51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8 Commerce Blvd.</w:t>
            </w:r>
          </w:p>
          <w:p w14:paraId="7D4253A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sville, NC 28625</w:t>
            </w:r>
          </w:p>
          <w:p w14:paraId="748F184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54.7813</w:t>
            </w:r>
          </w:p>
          <w:p w14:paraId="30A294F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05">
              <w:r>
                <w:rPr>
                  <w:sz w:val="18"/>
                  <w:szCs w:val="18"/>
                  <w:u w:val="single"/>
                </w:rPr>
                <w:t>www.betcoinc.com</w:t>
              </w:r>
            </w:hyperlink>
          </w:p>
          <w:p w14:paraId="47297C67" w14:textId="683A6EDF" w:rsidR="00596E7B" w:rsidRDefault="00712D25" w:rsidP="00712D25"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48740F3" w14:textId="77777777" w:rsidR="00596E7B" w:rsidRDefault="00596E7B" w:rsidP="00BA2EAD"/>
          <w:p w14:paraId="51371A77" w14:textId="77777777" w:rsidR="00596E7B" w:rsidRDefault="00596E7B" w:rsidP="00BA2EAD"/>
          <w:p w14:paraId="732434A0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BE46D3" w:rsidRPr="005B48B0" w14:paraId="5F5BE7F4" w14:textId="77777777" w:rsidTr="00712D25">
        <w:tc>
          <w:tcPr>
            <w:tcW w:w="4734" w:type="dxa"/>
          </w:tcPr>
          <w:p w14:paraId="3A501423" w14:textId="77777777" w:rsidR="00712D25" w:rsidRDefault="00C675BE" w:rsidP="00712D25">
            <w:pPr>
              <w:pStyle w:val="Normal1"/>
              <w:rPr>
                <w:b/>
                <w:sz w:val="24"/>
                <w:szCs w:val="24"/>
              </w:rPr>
            </w:pPr>
            <w:hyperlink r:id="rId306">
              <w:r w:rsidR="00712D25">
                <w:rPr>
                  <w:b/>
                  <w:sz w:val="24"/>
                  <w:szCs w:val="24"/>
                  <w:u w:val="single"/>
                </w:rPr>
                <w:t>BUY DOORS DIRECT/ROLL UP DOORS DIRECT</w:t>
              </w:r>
            </w:hyperlink>
          </w:p>
          <w:p w14:paraId="2D215B2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3 Jan Mar Court</w:t>
            </w:r>
          </w:p>
          <w:p w14:paraId="73B1E7B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neola, FL 34715</w:t>
            </w:r>
          </w:p>
          <w:p w14:paraId="0B13327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753.6677</w:t>
            </w:r>
          </w:p>
          <w:p w14:paraId="7A8306A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52.243.0180</w:t>
            </w:r>
          </w:p>
          <w:p w14:paraId="0FA3C45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07">
              <w:r>
                <w:rPr>
                  <w:sz w:val="18"/>
                  <w:szCs w:val="18"/>
                  <w:u w:val="single"/>
                </w:rPr>
                <w:t>www.buydoorsdirect.com</w:t>
              </w:r>
            </w:hyperlink>
          </w:p>
          <w:p w14:paraId="18B0C92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ez Cooke </w:t>
            </w:r>
          </w:p>
          <w:p w14:paraId="51228F5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uydoorsdirect.com</w:t>
            </w:r>
          </w:p>
          <w:p w14:paraId="35E1440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Doors &amp; Door Hardware </w:t>
            </w:r>
          </w:p>
          <w:p w14:paraId="2328BB07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22B6F9E3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08">
              <w:r w:rsidR="00712D25">
                <w:rPr>
                  <w:b/>
                  <w:sz w:val="24"/>
                  <w:szCs w:val="24"/>
                  <w:u w:val="single"/>
                </w:rPr>
                <w:t>CAPITAL STEEL BUILDINGS INC.</w:t>
              </w:r>
            </w:hyperlink>
          </w:p>
          <w:p w14:paraId="609D410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 N. Choctaw Road, Suite A</w:t>
            </w:r>
          </w:p>
          <w:p w14:paraId="0BD4489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iatook, OK 74070</w:t>
            </w:r>
          </w:p>
          <w:p w14:paraId="69F09DC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17.9107</w:t>
            </w:r>
          </w:p>
          <w:p w14:paraId="4EE25AA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665.3431</w:t>
            </w:r>
          </w:p>
          <w:p w14:paraId="5CBC6D5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8.396.4337</w:t>
            </w:r>
          </w:p>
          <w:p w14:paraId="43BB970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09">
              <w:r>
                <w:rPr>
                  <w:sz w:val="18"/>
                  <w:szCs w:val="18"/>
                  <w:u w:val="single"/>
                </w:rPr>
                <w:t>www.capsteelinc.com</w:t>
              </w:r>
            </w:hyperlink>
          </w:p>
          <w:p w14:paraId="0E9E652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apsteelinc.com</w:t>
            </w:r>
          </w:p>
          <w:p w14:paraId="6D9C439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Doors &amp; Door Hardware  </w:t>
            </w:r>
          </w:p>
          <w:p w14:paraId="256AC6DA" w14:textId="1ED8F1D0" w:rsidR="00596E7B" w:rsidRDefault="00712D25" w:rsidP="00712D25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8AA98D6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65A1408" w14:textId="77777777" w:rsidR="001F261F" w:rsidRPr="005B48B0" w:rsidRDefault="001F261F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BE46D3" w:rsidRPr="005B48B0" w14:paraId="283BABA0" w14:textId="77777777" w:rsidTr="00712D25">
        <w:tc>
          <w:tcPr>
            <w:tcW w:w="4734" w:type="dxa"/>
          </w:tcPr>
          <w:p w14:paraId="79467C95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10">
              <w:r w:rsidR="00712D25">
                <w:rPr>
                  <w:b/>
                  <w:sz w:val="24"/>
                  <w:szCs w:val="24"/>
                  <w:u w:val="single"/>
                </w:rPr>
                <w:t>CHINROSE INTERNATIONAL</w:t>
              </w:r>
            </w:hyperlink>
          </w:p>
          <w:p w14:paraId="20266A9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48</w:t>
            </w:r>
          </w:p>
          <w:p w14:paraId="7CD2CCE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nelius, OR 97113</w:t>
            </w:r>
          </w:p>
          <w:p w14:paraId="3E0CD6A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87.7553</w:t>
            </w:r>
          </w:p>
          <w:p w14:paraId="0D927DE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3.357.7553</w:t>
            </w:r>
          </w:p>
          <w:p w14:paraId="47F4251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3.357.5522</w:t>
            </w:r>
          </w:p>
          <w:p w14:paraId="7C3EA81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11">
              <w:r>
                <w:rPr>
                  <w:sz w:val="18"/>
                  <w:szCs w:val="18"/>
                  <w:u w:val="single"/>
                </w:rPr>
                <w:t>www.chinrose.com</w:t>
              </w:r>
            </w:hyperlink>
          </w:p>
          <w:p w14:paraId="0AC4171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12">
              <w:r>
                <w:rPr>
                  <w:sz w:val="18"/>
                  <w:szCs w:val="18"/>
                  <w:u w:val="single"/>
                </w:rPr>
                <w:t>info@chinrose.com</w:t>
              </w:r>
            </w:hyperlink>
          </w:p>
          <w:p w14:paraId="1FB66376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71049383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D16AC41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2352A1A2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13">
              <w:r w:rsidR="00712D25">
                <w:rPr>
                  <w:b/>
                  <w:sz w:val="24"/>
                  <w:szCs w:val="24"/>
                  <w:u w:val="single"/>
                </w:rPr>
                <w:t>DBCI</w:t>
              </w:r>
            </w:hyperlink>
          </w:p>
          <w:p w14:paraId="340F9A5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45 Timber Ridge Drive, Suite 250</w:t>
            </w:r>
          </w:p>
          <w:p w14:paraId="55A006C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uglasville, GA 30135</w:t>
            </w:r>
          </w:p>
          <w:p w14:paraId="77316CC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679.1066</w:t>
            </w:r>
          </w:p>
          <w:p w14:paraId="3E267EE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942.0501</w:t>
            </w:r>
          </w:p>
          <w:p w14:paraId="65E067A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14">
              <w:r>
                <w:rPr>
                  <w:sz w:val="18"/>
                  <w:szCs w:val="18"/>
                  <w:u w:val="single"/>
                </w:rPr>
                <w:t>www.dbci.com</w:t>
              </w:r>
            </w:hyperlink>
          </w:p>
          <w:p w14:paraId="6CF60AF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Doors &amp; Door Hardware </w:t>
            </w:r>
          </w:p>
          <w:p w14:paraId="12A4EA11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BE46D3" w:rsidRPr="005B48B0" w14:paraId="4503CB4D" w14:textId="77777777" w:rsidTr="00712D25">
        <w:tc>
          <w:tcPr>
            <w:tcW w:w="4734" w:type="dxa"/>
          </w:tcPr>
          <w:p w14:paraId="351B901F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15">
              <w:r w:rsidR="00712D25">
                <w:rPr>
                  <w:b/>
                  <w:sz w:val="24"/>
                  <w:szCs w:val="24"/>
                  <w:u w:val="single"/>
                </w:rPr>
                <w:t>FOREMOST BUILDINGS INC.</w:t>
              </w:r>
            </w:hyperlink>
          </w:p>
          <w:p w14:paraId="7D74C54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5 N. Parkway</w:t>
            </w:r>
          </w:p>
          <w:p w14:paraId="03C15B1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erson, WI 53549</w:t>
            </w:r>
          </w:p>
          <w:p w14:paraId="2BCF2AB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0.674.6746</w:t>
            </w:r>
          </w:p>
          <w:p w14:paraId="45A56C6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20.674.9888</w:t>
            </w:r>
          </w:p>
          <w:p w14:paraId="763D0D7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316">
              <w:r>
                <w:rPr>
                  <w:sz w:val="18"/>
                  <w:szCs w:val="18"/>
                  <w:u w:val="single"/>
                </w:rPr>
                <w:t xml:space="preserve"> www.foremostbuildings.com</w:t>
              </w:r>
            </w:hyperlink>
          </w:p>
          <w:p w14:paraId="1F3ADB8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re Huebner </w:t>
            </w:r>
          </w:p>
          <w:p w14:paraId="3004E4E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foremostbuildings.com</w:t>
            </w:r>
          </w:p>
          <w:p w14:paraId="5A1EA135" w14:textId="0CD41C6B" w:rsidR="00596E7B" w:rsidRPr="005B48B0" w:rsidRDefault="00712D25" w:rsidP="00712D25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58717D39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2B6E4093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TERIOR DESIGN SOLUTIONS</w:t>
            </w:r>
          </w:p>
          <w:p w14:paraId="3FB0222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23 Harford Road</w:t>
            </w:r>
          </w:p>
          <w:p w14:paraId="631A97A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ltimore, MC 21234</w:t>
            </w:r>
          </w:p>
          <w:p w14:paraId="0E38633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953.4662</w:t>
            </w:r>
          </w:p>
          <w:p w14:paraId="2444143F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5338A720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712D25" w:rsidRPr="005B48B0" w14:paraId="4235C96C" w14:textId="77777777" w:rsidTr="00712D25">
        <w:tc>
          <w:tcPr>
            <w:tcW w:w="4734" w:type="dxa"/>
          </w:tcPr>
          <w:p w14:paraId="51809E1C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17">
              <w:r w:rsidR="00712D25">
                <w:rPr>
                  <w:b/>
                  <w:sz w:val="24"/>
                  <w:szCs w:val="24"/>
                  <w:u w:val="single"/>
                </w:rPr>
                <w:t>JANUS INTERNATIONAL</w:t>
              </w:r>
            </w:hyperlink>
          </w:p>
          <w:p w14:paraId="4E3E853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 Janus International Blvd.</w:t>
            </w:r>
          </w:p>
          <w:p w14:paraId="4F888DA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le, GA 30179</w:t>
            </w:r>
          </w:p>
          <w:p w14:paraId="44AF2C3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562.2850</w:t>
            </w:r>
          </w:p>
          <w:p w14:paraId="0F41019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562.1991</w:t>
            </w:r>
          </w:p>
          <w:p w14:paraId="4BE5F69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18">
              <w:r>
                <w:rPr>
                  <w:sz w:val="18"/>
                  <w:szCs w:val="18"/>
                  <w:u w:val="single"/>
                </w:rPr>
                <w:t>www.janusintl.com</w:t>
              </w:r>
            </w:hyperlink>
          </w:p>
          <w:p w14:paraId="50329DD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19">
              <w:r>
                <w:rPr>
                  <w:sz w:val="18"/>
                  <w:szCs w:val="18"/>
                  <w:u w:val="single"/>
                </w:rPr>
                <w:t>marketing@janusintl.com</w:t>
              </w:r>
            </w:hyperlink>
          </w:p>
          <w:p w14:paraId="40DDC214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61DAA4D5" w14:textId="166B60F8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555" w:type="dxa"/>
          </w:tcPr>
          <w:p w14:paraId="3073CC8E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20">
              <w:r w:rsidR="00712D25">
                <w:rPr>
                  <w:b/>
                  <w:sz w:val="24"/>
                  <w:szCs w:val="24"/>
                  <w:u w:val="single"/>
                </w:rPr>
                <w:t>JANUS INTERNATIONAL UK LTD.</w:t>
              </w:r>
            </w:hyperlink>
          </w:p>
          <w:p w14:paraId="657B41D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y Drive, North West Industrial Estate</w:t>
            </w:r>
          </w:p>
          <w:p w14:paraId="4499E8A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lee, County Durham</w:t>
            </w:r>
          </w:p>
          <w:p w14:paraId="5F7EA80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and, Geo SR8 2JF United Kingdom</w:t>
            </w:r>
          </w:p>
          <w:p w14:paraId="190012B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 191 518 0455</w:t>
            </w:r>
          </w:p>
          <w:p w14:paraId="32D9F27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21">
              <w:r>
                <w:rPr>
                  <w:sz w:val="18"/>
                  <w:szCs w:val="18"/>
                  <w:u w:val="single"/>
                </w:rPr>
                <w:t>www.janusintl.co.uk</w:t>
              </w:r>
            </w:hyperlink>
          </w:p>
          <w:p w14:paraId="6E374A6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janusintl.co.uk</w:t>
            </w:r>
          </w:p>
          <w:p w14:paraId="5A2DE100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2D1DB4D0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81B37BA" w14:textId="67AE540B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E46D3" w:rsidRPr="005B48B0" w14:paraId="7C74406E" w14:textId="77777777" w:rsidTr="00712D25">
        <w:tc>
          <w:tcPr>
            <w:tcW w:w="4734" w:type="dxa"/>
          </w:tcPr>
          <w:p w14:paraId="77DF7CD0" w14:textId="77777777" w:rsidR="00712D25" w:rsidRDefault="00C675BE" w:rsidP="00712D25">
            <w:pPr>
              <w:pStyle w:val="Normal1"/>
              <w:rPr>
                <w:b/>
                <w:sz w:val="24"/>
                <w:szCs w:val="24"/>
              </w:rPr>
            </w:pPr>
            <w:hyperlink r:id="rId322">
              <w:r w:rsidR="00712D25">
                <w:rPr>
                  <w:b/>
                  <w:sz w:val="24"/>
                  <w:szCs w:val="24"/>
                  <w:u w:val="single"/>
                </w:rPr>
                <w:t>LOCK AMERICA INC. (DBA L.A.I. GROUP)</w:t>
              </w:r>
            </w:hyperlink>
          </w:p>
          <w:p w14:paraId="53C432E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68 Stellar Court</w:t>
            </w:r>
          </w:p>
          <w:p w14:paraId="28E16B5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ona, CA 92883</w:t>
            </w:r>
          </w:p>
          <w:p w14:paraId="6AE07F0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22.2866</w:t>
            </w:r>
          </w:p>
          <w:p w14:paraId="41767B9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1.277.5180</w:t>
            </w:r>
          </w:p>
          <w:p w14:paraId="796F814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1.277.5170</w:t>
            </w:r>
          </w:p>
          <w:p w14:paraId="45BE860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23">
              <w:r>
                <w:rPr>
                  <w:sz w:val="18"/>
                  <w:szCs w:val="18"/>
                  <w:u w:val="single"/>
                </w:rPr>
                <w:t>www.laigroup.com</w:t>
              </w:r>
            </w:hyperlink>
          </w:p>
          <w:p w14:paraId="3929D99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laigroup.com</w:t>
            </w:r>
          </w:p>
          <w:p w14:paraId="158C9401" w14:textId="77777777" w:rsidR="00712D25" w:rsidRDefault="00712D25" w:rsidP="00712D25">
            <w:pPr>
              <w:pStyle w:val="Normal1"/>
            </w:pPr>
            <w:r>
              <w:rPr>
                <w:sz w:val="18"/>
                <w:szCs w:val="18"/>
              </w:rPr>
              <w:t>Category: Doors &amp; Door Hardware</w:t>
            </w:r>
            <w:r>
              <w:t xml:space="preserve"> </w:t>
            </w:r>
          </w:p>
          <w:p w14:paraId="4D16954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E500C74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62A26434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24">
              <w:r w:rsidR="00712D25">
                <w:rPr>
                  <w:b/>
                  <w:sz w:val="24"/>
                  <w:szCs w:val="24"/>
                  <w:u w:val="single"/>
                </w:rPr>
                <w:t>MFS SUPPLY</w:t>
              </w:r>
            </w:hyperlink>
          </w:p>
          <w:p w14:paraId="0AEB0F2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00 Solon Road, Suite 16</w:t>
            </w:r>
          </w:p>
          <w:p w14:paraId="76B068E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lon, OH 44139</w:t>
            </w:r>
          </w:p>
          <w:p w14:paraId="68B6940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7.0541</w:t>
            </w:r>
          </w:p>
          <w:p w14:paraId="3F58DBE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40.248.5300, ext. 5002</w:t>
            </w:r>
          </w:p>
          <w:p w14:paraId="4EF827B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40.248.5313</w:t>
            </w:r>
          </w:p>
          <w:p w14:paraId="2117B327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25">
              <w:r>
                <w:rPr>
                  <w:sz w:val="18"/>
                  <w:szCs w:val="18"/>
                  <w:u w:val="single"/>
                </w:rPr>
                <w:t>www.mfssupply.com</w:t>
              </w:r>
            </w:hyperlink>
          </w:p>
          <w:p w14:paraId="2540B0B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ynn Williams </w:t>
            </w:r>
          </w:p>
          <w:p w14:paraId="3DC741C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williams@mfssupply.com</w:t>
            </w:r>
          </w:p>
          <w:p w14:paraId="20325F95" w14:textId="77777777" w:rsidR="00712D25" w:rsidRDefault="00712D25" w:rsidP="00712D25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74CD1D1F" w14:textId="77777777" w:rsidR="00BE46D3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1C5BEDD8" w14:textId="77777777" w:rsidR="005B48B0" w:rsidRPr="005B48B0" w:rsidRDefault="005B48B0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BE46D3" w:rsidRPr="005B48B0" w14:paraId="2A9AFDE4" w14:textId="77777777" w:rsidTr="00712D25">
        <w:tc>
          <w:tcPr>
            <w:tcW w:w="4734" w:type="dxa"/>
          </w:tcPr>
          <w:p w14:paraId="506083D4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26">
              <w:r w:rsidR="00712D25">
                <w:rPr>
                  <w:b/>
                  <w:sz w:val="24"/>
                  <w:szCs w:val="24"/>
                  <w:u w:val="single"/>
                </w:rPr>
                <w:t>MID ATLANTIC DOOR GROUP</w:t>
              </w:r>
            </w:hyperlink>
          </w:p>
          <w:p w14:paraId="21AE4092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41 Distribution Drive</w:t>
            </w:r>
          </w:p>
          <w:p w14:paraId="34EFF1B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tsville, MD 20705 United States</w:t>
            </w:r>
          </w:p>
          <w:p w14:paraId="7419AB2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1.640.5893</w:t>
            </w:r>
          </w:p>
          <w:p w14:paraId="17C92DE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296.5541</w:t>
            </w:r>
          </w:p>
          <w:p w14:paraId="1BF1B15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27">
              <w:r>
                <w:rPr>
                  <w:sz w:val="18"/>
                  <w:szCs w:val="18"/>
                  <w:u w:val="single"/>
                </w:rPr>
                <w:t>https://www.overheaddoors.com/</w:t>
              </w:r>
            </w:hyperlink>
          </w:p>
          <w:p w14:paraId="222CE43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overheaddoorgroup.com</w:t>
            </w:r>
          </w:p>
          <w:p w14:paraId="2F3CFA9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://www.facebook.com/overheaddoorgroup</w:t>
            </w:r>
          </w:p>
          <w:p w14:paraId="5167159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overhead-door-company-of-washington-dc?trk=biz-companies-cym</w:t>
            </w:r>
          </w:p>
          <w:p w14:paraId="7AB39F9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02915484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2A0FED29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28">
              <w:r w:rsidR="00712D25">
                <w:rPr>
                  <w:b/>
                  <w:sz w:val="24"/>
                  <w:szCs w:val="24"/>
                  <w:u w:val="single"/>
                </w:rPr>
                <w:t>PARKLINE INC.</w:t>
              </w:r>
            </w:hyperlink>
          </w:p>
          <w:p w14:paraId="400A00B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5</w:t>
            </w:r>
          </w:p>
          <w:p w14:paraId="5ACAE0A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field, WV 25213</w:t>
            </w:r>
          </w:p>
          <w:p w14:paraId="3419FF0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86.4855</w:t>
            </w:r>
          </w:p>
          <w:p w14:paraId="645A640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29">
              <w:r>
                <w:rPr>
                  <w:sz w:val="18"/>
                  <w:szCs w:val="18"/>
                  <w:u w:val="single"/>
                </w:rPr>
                <w:t>www.parkline.com</w:t>
              </w:r>
            </w:hyperlink>
          </w:p>
          <w:p w14:paraId="7ABC0CE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quiries@parkline.com</w:t>
            </w:r>
          </w:p>
          <w:p w14:paraId="1B47C1C7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3B94F49" w14:textId="77777777" w:rsidR="00596E7B" w:rsidRDefault="00596E7B" w:rsidP="00BA2EAD"/>
          <w:p w14:paraId="6D846F5D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2F015AF" w14:textId="77777777" w:rsidR="00BE46D3" w:rsidRPr="005B48B0" w:rsidRDefault="00BE46D3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712D25" w:rsidRPr="005B48B0" w14:paraId="3A2686A1" w14:textId="77777777" w:rsidTr="00712D25">
        <w:tc>
          <w:tcPr>
            <w:tcW w:w="4734" w:type="dxa"/>
          </w:tcPr>
          <w:p w14:paraId="1E0B1B94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30">
              <w:r w:rsidR="00712D25">
                <w:rPr>
                  <w:b/>
                  <w:sz w:val="24"/>
                  <w:szCs w:val="24"/>
                  <w:u w:val="single"/>
                </w:rPr>
                <w:t>PILOT DOOR SYSTEMS INC.</w:t>
              </w:r>
            </w:hyperlink>
          </w:p>
          <w:p w14:paraId="2B2DC55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6 W. Industrial Drive, Suite 2</w:t>
            </w:r>
          </w:p>
          <w:p w14:paraId="15F9A7B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easant Grove, UT 84062</w:t>
            </w:r>
          </w:p>
          <w:p w14:paraId="25A458B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796.5933</w:t>
            </w:r>
          </w:p>
          <w:p w14:paraId="2CEC75FE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796.5935</w:t>
            </w:r>
          </w:p>
          <w:p w14:paraId="0677616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31">
              <w:r>
                <w:rPr>
                  <w:sz w:val="18"/>
                  <w:szCs w:val="18"/>
                  <w:u w:val="single"/>
                </w:rPr>
                <w:t>www.pilotdoorsystems.com</w:t>
              </w:r>
            </w:hyperlink>
          </w:p>
          <w:p w14:paraId="2CDF5A05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pilotdoorsystems.com</w:t>
            </w:r>
          </w:p>
          <w:p w14:paraId="0F8D49DC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3A5740CF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05E0E68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B15DD1D" w14:textId="735B7103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555" w:type="dxa"/>
          </w:tcPr>
          <w:p w14:paraId="160B7A00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32">
              <w:r w:rsidR="00712D25">
                <w:rPr>
                  <w:b/>
                  <w:sz w:val="24"/>
                  <w:szCs w:val="24"/>
                  <w:u w:val="single"/>
                </w:rPr>
                <w:t>SEALEZE, A UNIT OF JASON</w:t>
              </w:r>
            </w:hyperlink>
          </w:p>
          <w:p w14:paraId="515419D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0 Whitepine Road</w:t>
            </w:r>
          </w:p>
          <w:p w14:paraId="2270C7D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Chesterfield, VA 23237</w:t>
            </w:r>
          </w:p>
          <w:p w14:paraId="5BAE6DE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46.7325</w:t>
            </w:r>
          </w:p>
          <w:p w14:paraId="4DBBDE2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743.1218</w:t>
            </w:r>
          </w:p>
          <w:p w14:paraId="3B45B1AB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333">
              <w:r>
                <w:rPr>
                  <w:sz w:val="18"/>
                  <w:szCs w:val="18"/>
                  <w:u w:val="single"/>
                </w:rPr>
                <w:t xml:space="preserve"> www.sealeze.com</w:t>
              </w:r>
            </w:hyperlink>
          </w:p>
          <w:p w14:paraId="7BBDB58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ealezeordersl@sealeze.com</w:t>
            </w:r>
          </w:p>
          <w:p w14:paraId="471FA0B6" w14:textId="77777777" w:rsidR="00712D25" w:rsidRDefault="00712D25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23654DAC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00617403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35AC573B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2F9B387F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70D31BA1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6DD7D1DE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</w:p>
          <w:p w14:paraId="230165FA" w14:textId="37E8DB2C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712D25" w:rsidRPr="005B48B0" w14:paraId="20F4DA1E" w14:textId="77777777" w:rsidTr="00712D25">
        <w:tc>
          <w:tcPr>
            <w:tcW w:w="4734" w:type="dxa"/>
          </w:tcPr>
          <w:p w14:paraId="7B2D0192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34">
              <w:r w:rsidR="00712D25">
                <w:rPr>
                  <w:b/>
                  <w:sz w:val="24"/>
                  <w:szCs w:val="24"/>
                  <w:u w:val="single"/>
                </w:rPr>
                <w:t>SOLID THRESHOLDS CO.</w:t>
              </w:r>
            </w:hyperlink>
          </w:p>
          <w:p w14:paraId="08A22F0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6 Commerce St., Suite G</w:t>
            </w:r>
          </w:p>
          <w:p w14:paraId="50F31C7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Marcos, CA 92078</w:t>
            </w:r>
          </w:p>
          <w:p w14:paraId="199739C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471.8787</w:t>
            </w:r>
          </w:p>
          <w:p w14:paraId="598F49A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471.7710</w:t>
            </w:r>
          </w:p>
          <w:p w14:paraId="6909496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35">
              <w:r>
                <w:rPr>
                  <w:sz w:val="18"/>
                  <w:szCs w:val="18"/>
                  <w:u w:val="single"/>
                </w:rPr>
                <w:t>www.solidthresholds.com</w:t>
              </w:r>
            </w:hyperlink>
          </w:p>
          <w:p w14:paraId="24520E66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hePermanentSolution@yahoo.com</w:t>
            </w:r>
          </w:p>
          <w:p w14:paraId="7CB33CA5" w14:textId="7AFF1CF1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</w:tc>
        <w:tc>
          <w:tcPr>
            <w:tcW w:w="5555" w:type="dxa"/>
          </w:tcPr>
          <w:p w14:paraId="28064B1B" w14:textId="77777777" w:rsidR="00712D25" w:rsidRDefault="00C675BE" w:rsidP="00712D25">
            <w:pPr>
              <w:pStyle w:val="Normal1"/>
              <w:rPr>
                <w:b/>
                <w:sz w:val="24"/>
                <w:szCs w:val="24"/>
              </w:rPr>
            </w:pPr>
            <w:hyperlink r:id="rId336">
              <w:r w:rsidR="00712D25">
                <w:rPr>
                  <w:b/>
                  <w:sz w:val="24"/>
                  <w:szCs w:val="24"/>
                  <w:u w:val="single"/>
                </w:rPr>
                <w:t>SUPPLY SOURCE ONE (A DIVISION OF SCHWARZ SUPPLY SOURCE)</w:t>
              </w:r>
            </w:hyperlink>
          </w:p>
          <w:p w14:paraId="147C0089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38 N. Austin Ave.</w:t>
            </w:r>
          </w:p>
          <w:p w14:paraId="742D444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ton Grove, IL 60053</w:t>
            </w:r>
          </w:p>
          <w:p w14:paraId="07A281E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48.4111</w:t>
            </w:r>
          </w:p>
          <w:p w14:paraId="005EA13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687.0438</w:t>
            </w:r>
          </w:p>
          <w:p w14:paraId="495A643C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37">
              <w:r>
                <w:rPr>
                  <w:sz w:val="18"/>
                  <w:szCs w:val="18"/>
                  <w:u w:val="single"/>
                </w:rPr>
                <w:t>www.supplysourceone.com</w:t>
              </w:r>
            </w:hyperlink>
          </w:p>
          <w:p w14:paraId="2BC43BAC" w14:textId="77777777" w:rsidR="00712D25" w:rsidRDefault="00712D25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Doors &amp; Door Hardware</w:t>
            </w:r>
          </w:p>
          <w:p w14:paraId="781DF2CB" w14:textId="22321099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2D25" w:rsidRPr="005B48B0" w14:paraId="111935E0" w14:textId="77777777" w:rsidTr="00712D25">
        <w:tc>
          <w:tcPr>
            <w:tcW w:w="4734" w:type="dxa"/>
          </w:tcPr>
          <w:p w14:paraId="75B3929F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38">
              <w:r w:rsidR="00712D25">
                <w:rPr>
                  <w:b/>
                  <w:sz w:val="24"/>
                  <w:szCs w:val="24"/>
                  <w:u w:val="single"/>
                </w:rPr>
                <w:t>TRAC-RITE DOOR</w:t>
              </w:r>
            </w:hyperlink>
          </w:p>
          <w:p w14:paraId="050CE43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4 Wilburn Road</w:t>
            </w:r>
          </w:p>
          <w:p w14:paraId="5A9AB3D1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n Prairie, WI 53590</w:t>
            </w:r>
          </w:p>
          <w:p w14:paraId="7BF1437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48.8979</w:t>
            </w:r>
          </w:p>
          <w:p w14:paraId="71B65E0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608-825-6745</w:t>
            </w:r>
          </w:p>
          <w:p w14:paraId="7C425A74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39">
              <w:r>
                <w:rPr>
                  <w:sz w:val="18"/>
                  <w:szCs w:val="18"/>
                  <w:u w:val="single"/>
                </w:rPr>
                <w:t>www.tracrite.com</w:t>
              </w:r>
            </w:hyperlink>
          </w:p>
          <w:p w14:paraId="18951698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r@tracrite.com</w:t>
            </w:r>
          </w:p>
          <w:p w14:paraId="7DF0CA62" w14:textId="2A9081D6" w:rsidR="00712D25" w:rsidRPr="005B48B0" w:rsidRDefault="00712D25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555" w:type="dxa"/>
          </w:tcPr>
          <w:p w14:paraId="04D1C690" w14:textId="77777777" w:rsidR="00712D25" w:rsidRDefault="00C675BE" w:rsidP="00712D25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40">
              <w:r w:rsidR="00712D25">
                <w:rPr>
                  <w:b/>
                  <w:sz w:val="24"/>
                  <w:szCs w:val="24"/>
                  <w:u w:val="single"/>
                </w:rPr>
                <w:t>TRACHTE BUILDING SYSTEMS</w:t>
              </w:r>
            </w:hyperlink>
          </w:p>
          <w:p w14:paraId="7EBB314A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4 Wilburn Road</w:t>
            </w:r>
          </w:p>
          <w:p w14:paraId="6E5EDFD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n Prairie, WI 53590</w:t>
            </w:r>
          </w:p>
          <w:p w14:paraId="48BD192F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56.5824</w:t>
            </w:r>
          </w:p>
          <w:p w14:paraId="197C0C33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9014</w:t>
            </w:r>
          </w:p>
          <w:p w14:paraId="46ECB820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41">
              <w:r>
                <w:rPr>
                  <w:sz w:val="18"/>
                  <w:szCs w:val="18"/>
                  <w:u w:val="single"/>
                </w:rPr>
                <w:t>www.trachte.com</w:t>
              </w:r>
            </w:hyperlink>
          </w:p>
          <w:p w14:paraId="026074ED" w14:textId="77777777" w:rsidR="00712D25" w:rsidRDefault="00712D25" w:rsidP="00712D25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trachtebuildingsystems</w:t>
            </w:r>
          </w:p>
          <w:p w14:paraId="7DC24B63" w14:textId="77777777" w:rsidR="00712D25" w:rsidRDefault="00712D25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1D3104D" w14:textId="77777777" w:rsidR="00F1167C" w:rsidRDefault="00F1167C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44BA3426" w14:textId="49725EA5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F1167C" w:rsidRPr="005B48B0" w14:paraId="240714A4" w14:textId="77777777" w:rsidTr="00712D25">
        <w:tc>
          <w:tcPr>
            <w:tcW w:w="4734" w:type="dxa"/>
          </w:tcPr>
          <w:p w14:paraId="1C39A353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42">
              <w:r w:rsidR="00F1167C">
                <w:rPr>
                  <w:b/>
                  <w:sz w:val="24"/>
                  <w:szCs w:val="24"/>
                  <w:u w:val="single"/>
                </w:rPr>
                <w:t>TRACKIT INC.</w:t>
              </w:r>
            </w:hyperlink>
          </w:p>
          <w:p w14:paraId="6A3B5A8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90851</w:t>
            </w:r>
          </w:p>
          <w:p w14:paraId="020DC44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269-0851</w:t>
            </w:r>
          </w:p>
          <w:p w14:paraId="6530286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98.9865</w:t>
            </w:r>
          </w:p>
          <w:p w14:paraId="038A788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81.440.8199</w:t>
            </w:r>
          </w:p>
          <w:p w14:paraId="723F52C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43">
              <w:r>
                <w:rPr>
                  <w:sz w:val="18"/>
                  <w:szCs w:val="18"/>
                  <w:u w:val="single"/>
                </w:rPr>
                <w:t>www.trackitswitch.com</w:t>
              </w:r>
            </w:hyperlink>
          </w:p>
          <w:p w14:paraId="02574D73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len Gilmore </w:t>
            </w:r>
          </w:p>
          <w:p w14:paraId="6A42EE3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gilmore@trackitswitch.com</w:t>
            </w:r>
          </w:p>
          <w:p w14:paraId="29EC8DC9" w14:textId="77777777" w:rsidR="00F1167C" w:rsidRDefault="00F1167C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 </w:t>
            </w:r>
          </w:p>
          <w:p w14:paraId="175D53C2" w14:textId="24BACCF2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5555" w:type="dxa"/>
          </w:tcPr>
          <w:p w14:paraId="33CD1564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44">
              <w:r w:rsidR="00F1167C">
                <w:rPr>
                  <w:b/>
                  <w:sz w:val="24"/>
                  <w:szCs w:val="24"/>
                  <w:u w:val="single"/>
                </w:rPr>
                <w:t>VULCAN STORAGE SYSTEMS</w:t>
              </w:r>
            </w:hyperlink>
          </w:p>
          <w:p w14:paraId="5DBA5CB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Vulcan Parkway</w:t>
            </w:r>
          </w:p>
          <w:p w14:paraId="5183CBF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el, GA 31620</w:t>
            </w:r>
          </w:p>
          <w:p w14:paraId="4833D93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8.3369</w:t>
            </w:r>
          </w:p>
          <w:p w14:paraId="08218FD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29.896.7974</w:t>
            </w:r>
          </w:p>
          <w:p w14:paraId="0A98EC8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45">
              <w:r>
                <w:rPr>
                  <w:sz w:val="18"/>
                  <w:szCs w:val="18"/>
                  <w:u w:val="single"/>
                </w:rPr>
                <w:t>www.vulcansteel.com</w:t>
              </w:r>
            </w:hyperlink>
          </w:p>
          <w:p w14:paraId="27B799D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vulcansteel.com</w:t>
            </w:r>
          </w:p>
          <w:p w14:paraId="7DB1D1D4" w14:textId="4995A4EC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oors &amp; Door Hard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32D77C24" w14:textId="77777777" w:rsidTr="00712D25">
        <w:tc>
          <w:tcPr>
            <w:tcW w:w="4734" w:type="dxa"/>
          </w:tcPr>
          <w:p w14:paraId="0CE4C715" w14:textId="77777777" w:rsidR="00F1167C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346">
              <w:r w:rsidR="00F1167C">
                <w:rPr>
                  <w:b/>
                  <w:sz w:val="24"/>
                  <w:szCs w:val="24"/>
                  <w:u w:val="single"/>
                </w:rPr>
                <w:t xml:space="preserve">WAREHOUSE CUBED </w:t>
              </w:r>
            </w:hyperlink>
          </w:p>
          <w:p w14:paraId="3FB61FD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0 Gentle Creek Trail</w:t>
            </w:r>
          </w:p>
          <w:p w14:paraId="48F018D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sper, TX 75078</w:t>
            </w:r>
          </w:p>
          <w:p w14:paraId="3DF6414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638.4887</w:t>
            </w:r>
          </w:p>
          <w:p w14:paraId="2B342C9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806.7455</w:t>
            </w:r>
          </w:p>
          <w:p w14:paraId="0B9EB1B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47">
              <w:r>
                <w:rPr>
                  <w:sz w:val="18"/>
                  <w:szCs w:val="18"/>
                  <w:u w:val="single"/>
                </w:rPr>
                <w:t>http://www.warehousecubed.com/</w:t>
              </w:r>
            </w:hyperlink>
          </w:p>
          <w:p w14:paraId="6214505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sales@warehousecubed.com </w:t>
            </w:r>
          </w:p>
          <w:p w14:paraId="405AB61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warehouse-cubed-consulting-group-LLC/300050070152959</w:t>
            </w:r>
          </w:p>
          <w:p w14:paraId="7307F800" w14:textId="77777777" w:rsidR="00F1167C" w:rsidRDefault="00F1167C" w:rsidP="002949AF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0841E4F5" w14:textId="13C216EE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555" w:type="dxa"/>
          </w:tcPr>
          <w:p w14:paraId="17F676EA" w14:textId="77777777" w:rsidR="00F1167C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348">
              <w:r w:rsidR="00F1167C">
                <w:rPr>
                  <w:b/>
                  <w:sz w:val="24"/>
                  <w:szCs w:val="24"/>
                  <w:u w:val="single"/>
                </w:rPr>
                <w:t>WAYNE-DALTON DOOR &amp; SYSTEMS (A DIVISION OF OVERHEAD DOOR CORP.)</w:t>
              </w:r>
            </w:hyperlink>
          </w:p>
          <w:p w14:paraId="653CA94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89 CR 168</w:t>
            </w:r>
          </w:p>
          <w:p w14:paraId="6337D4F3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dee, OH 44624</w:t>
            </w:r>
          </w:p>
          <w:p w14:paraId="6FF1504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893.3233</w:t>
            </w:r>
          </w:p>
          <w:p w14:paraId="17A1CA7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0.893.3371</w:t>
            </w:r>
          </w:p>
          <w:p w14:paraId="34E1689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49">
              <w:r>
                <w:rPr>
                  <w:sz w:val="18"/>
                  <w:szCs w:val="18"/>
                  <w:u w:val="single"/>
                </w:rPr>
                <w:t>www.wayne-dalton.com</w:t>
              </w:r>
            </w:hyperlink>
          </w:p>
          <w:p w14:paraId="46761A29" w14:textId="77777777" w:rsidR="00F1167C" w:rsidRDefault="00F1167C" w:rsidP="002949AF">
            <w:pPr>
              <w:pStyle w:val="Normal1"/>
              <w:jc w:val="both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oors &amp; Door Hardware</w:t>
            </w:r>
          </w:p>
          <w:p w14:paraId="711A9A35" w14:textId="3BD65E4D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120A6840" w14:textId="77777777" w:rsidR="00A6378E" w:rsidRDefault="00A6378E" w:rsidP="00BA2EAD">
      <w:pPr>
        <w:jc w:val="both"/>
        <w:rPr>
          <w:rFonts w:ascii="Helvetica" w:hAnsi="Helvetica"/>
          <w:b/>
          <w:sz w:val="24"/>
          <w:szCs w:val="24"/>
        </w:rPr>
        <w:sectPr w:rsidR="00A6378E" w:rsidSect="00665E20">
          <w:pgSz w:w="12240" w:h="15840" w:code="1"/>
          <w:pgMar w:top="576" w:right="720" w:bottom="432" w:left="720" w:header="432" w:footer="288" w:gutter="0"/>
          <w:cols w:space="720"/>
          <w:docGrid w:linePitch="360"/>
        </w:sectPr>
      </w:pPr>
    </w:p>
    <w:p w14:paraId="1EEB5C65" w14:textId="77777777" w:rsidR="004512C4" w:rsidRPr="005B48B0" w:rsidRDefault="004512C4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E466C" w:rsidRPr="005B48B0" w14:paraId="154EFE41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3A960DE9" w14:textId="77777777" w:rsidR="007E466C" w:rsidRPr="005B48B0" w:rsidRDefault="007E466C" w:rsidP="00BA2EAD">
            <w:pPr>
              <w:pStyle w:val="Heading2"/>
              <w:outlineLvl w:val="1"/>
            </w:pPr>
            <w:bookmarkStart w:id="25" w:name="_Elevators,_Lifts_&amp;"/>
            <w:bookmarkEnd w:id="25"/>
            <w:r w:rsidRPr="005B48B0">
              <w:t>Elevators, Lifts &amp; Materials Handling</w:t>
            </w:r>
          </w:p>
        </w:tc>
      </w:tr>
    </w:tbl>
    <w:p w14:paraId="27EFE50A" w14:textId="77777777" w:rsidR="007E466C" w:rsidRPr="005B48B0" w:rsidRDefault="007E466C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1167C" w:rsidRPr="005B48B0" w14:paraId="3D2492F9" w14:textId="77777777" w:rsidTr="009D0AA9">
        <w:tc>
          <w:tcPr>
            <w:tcW w:w="4788" w:type="dxa"/>
          </w:tcPr>
          <w:p w14:paraId="605B4941" w14:textId="77777777" w:rsidR="00F1167C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350">
              <w:r w:rsidR="00F1167C">
                <w:rPr>
                  <w:b/>
                  <w:sz w:val="24"/>
                  <w:szCs w:val="24"/>
                  <w:u w:val="single"/>
                </w:rPr>
                <w:t>A-MEZZ INDUSTRIAL STRUCTURES INC.</w:t>
              </w:r>
            </w:hyperlink>
          </w:p>
          <w:p w14:paraId="29163A2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7754 Herrick Park Dr</w:t>
            </w:r>
          </w:p>
          <w:p w14:paraId="54C0AC9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dson, OH 44236 USA</w:t>
            </w:r>
          </w:p>
          <w:p w14:paraId="7EAA54A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650.5561</w:t>
            </w:r>
          </w:p>
          <w:p w14:paraId="677E7A2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32.2657</w:t>
            </w:r>
          </w:p>
          <w:p w14:paraId="7A215B8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51">
              <w:r>
                <w:rPr>
                  <w:sz w:val="18"/>
                  <w:szCs w:val="18"/>
                  <w:u w:val="single"/>
                </w:rPr>
                <w:t>http://www.amezz.com</w:t>
              </w:r>
            </w:hyperlink>
          </w:p>
          <w:p w14:paraId="6CC0FB5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Victor Fowler </w:t>
            </w:r>
          </w:p>
          <w:p w14:paraId="42774CE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mezz.com</w:t>
            </w:r>
          </w:p>
          <w:p w14:paraId="75CD8C4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A-Mezz-Industrial-Structures-Inc/260661664113731</w:t>
            </w:r>
          </w:p>
          <w:p w14:paraId="698BB4F8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44D1216F" w14:textId="2FAA700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8987F88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52">
              <w:r w:rsidR="00F1167C">
                <w:rPr>
                  <w:b/>
                  <w:sz w:val="24"/>
                  <w:szCs w:val="24"/>
                  <w:u w:val="single"/>
                </w:rPr>
                <w:t>ACTION HANDLING EQUIPMENT</w:t>
              </w:r>
            </w:hyperlink>
          </w:p>
          <w:p w14:paraId="4D6146B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tings Industrial Estate, Station Road</w:t>
            </w:r>
          </w:p>
          <w:p w14:paraId="27E2D12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wbridgeworth</w:t>
            </w:r>
          </w:p>
          <w:p w14:paraId="437F2DA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rtfordshire, CM21 9JY United Kingdom</w:t>
            </w:r>
          </w:p>
          <w:p w14:paraId="0107EB2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1279 724989</w:t>
            </w:r>
          </w:p>
          <w:p w14:paraId="27D56F4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1279 600224</w:t>
            </w:r>
          </w:p>
          <w:p w14:paraId="421A68B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53">
              <w:r>
                <w:rPr>
                  <w:sz w:val="18"/>
                  <w:szCs w:val="18"/>
                  <w:u w:val="single"/>
                </w:rPr>
                <w:t>https://actionhandling.co.uk/</w:t>
              </w:r>
            </w:hyperlink>
          </w:p>
          <w:p w14:paraId="0A2FC76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acey Walsh </w:t>
            </w:r>
          </w:p>
          <w:p w14:paraId="66017BE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54">
              <w:r>
                <w:rPr>
                  <w:sz w:val="18"/>
                  <w:szCs w:val="18"/>
                  <w:u w:val="single"/>
                </w:rPr>
                <w:t>sales@actionhandling.co.uk</w:t>
              </w:r>
            </w:hyperlink>
          </w:p>
          <w:p w14:paraId="61FB43AD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3517F98F" w14:textId="7F60403A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E466C" w:rsidRPr="005B48B0" w14:paraId="15B02A29" w14:textId="77777777" w:rsidTr="009D0AA9">
        <w:tc>
          <w:tcPr>
            <w:tcW w:w="4788" w:type="dxa"/>
          </w:tcPr>
          <w:p w14:paraId="5C36D7A5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55">
              <w:r w:rsidR="00F1167C">
                <w:rPr>
                  <w:b/>
                  <w:sz w:val="24"/>
                  <w:szCs w:val="24"/>
                  <w:u w:val="single"/>
                </w:rPr>
                <w:t>AJAY EQUIPMENT CORP.</w:t>
              </w:r>
            </w:hyperlink>
          </w:p>
          <w:p w14:paraId="3EFBAF4E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0 Ott St.</w:t>
            </w:r>
          </w:p>
          <w:p w14:paraId="58811F6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ona, CA 92882</w:t>
            </w:r>
          </w:p>
          <w:p w14:paraId="6C9F5523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1.AJAY</w:t>
            </w:r>
          </w:p>
          <w:p w14:paraId="379216ED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9.993.5941</w:t>
            </w:r>
          </w:p>
          <w:p w14:paraId="7A865BA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521.2529</w:t>
            </w:r>
          </w:p>
          <w:p w14:paraId="0F765861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56">
              <w:r>
                <w:rPr>
                  <w:sz w:val="18"/>
                  <w:szCs w:val="18"/>
                  <w:u w:val="single"/>
                </w:rPr>
                <w:t>www.ajayequipment.com</w:t>
              </w:r>
            </w:hyperlink>
          </w:p>
          <w:p w14:paraId="4A2944E6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ndy Vander Hill </w:t>
            </w:r>
          </w:p>
          <w:p w14:paraId="2C450638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andy@ajayequipment.com</w:t>
            </w:r>
          </w:p>
          <w:p w14:paraId="08B8F904" w14:textId="4962E6F9" w:rsidR="005B48B0" w:rsidRPr="00596E7B" w:rsidRDefault="00F1167C" w:rsidP="00F1167C">
            <w:pPr>
              <w:rPr>
                <w:rFonts w:ascii="Helvetica" w:hAnsi="Helvetica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  <w:r w:rsidR="007E466C"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</w:r>
          </w:p>
        </w:tc>
        <w:tc>
          <w:tcPr>
            <w:tcW w:w="4788" w:type="dxa"/>
          </w:tcPr>
          <w:p w14:paraId="63F071E7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57">
              <w:r w:rsidR="00F1167C">
                <w:rPr>
                  <w:b/>
                  <w:sz w:val="24"/>
                  <w:szCs w:val="24"/>
                  <w:u w:val="single"/>
                </w:rPr>
                <w:t>BOOMERANG SYSTEMS INC.</w:t>
              </w:r>
            </w:hyperlink>
          </w:p>
          <w:p w14:paraId="1A4E8D4D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B Vreeland Road, Suite 100</w:t>
            </w:r>
          </w:p>
          <w:p w14:paraId="528F8968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rham Park, NJ 07932</w:t>
            </w:r>
          </w:p>
          <w:p w14:paraId="67972ABA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73.538.1194</w:t>
            </w:r>
          </w:p>
          <w:p w14:paraId="2D4F1A8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Fax: 973-538-1196</w:t>
            </w:r>
          </w:p>
          <w:p w14:paraId="4EB8A72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58">
              <w:r>
                <w:rPr>
                  <w:sz w:val="18"/>
                  <w:szCs w:val="18"/>
                  <w:u w:val="single"/>
                </w:rPr>
                <w:t>https://www.arcat.com/arcatcos/cos46/arc46066.html</w:t>
              </w:r>
            </w:hyperlink>
          </w:p>
          <w:p w14:paraId="23B83F23" w14:textId="1CF11FF1" w:rsidR="007E466C" w:rsidRPr="005B48B0" w:rsidRDefault="00F1167C" w:rsidP="00F1167C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</w:tc>
      </w:tr>
      <w:tr w:rsidR="00F1167C" w:rsidRPr="005B48B0" w14:paraId="72FC9133" w14:textId="77777777" w:rsidTr="009D0AA9">
        <w:tc>
          <w:tcPr>
            <w:tcW w:w="4788" w:type="dxa"/>
          </w:tcPr>
          <w:p w14:paraId="46DAABA5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59">
              <w:r w:rsidR="00F1167C">
                <w:rPr>
                  <w:b/>
                  <w:sz w:val="24"/>
                  <w:szCs w:val="24"/>
                  <w:u w:val="single"/>
                </w:rPr>
                <w:t>DESEM LIFTS LTD.</w:t>
              </w:r>
            </w:hyperlink>
          </w:p>
          <w:p w14:paraId="4DF7A59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well Works, Davenport St.</w:t>
            </w:r>
          </w:p>
          <w:p w14:paraId="30988B1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port, Stoke on Trent</w:t>
            </w:r>
          </w:p>
          <w:p w14:paraId="671CC72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ffordshire, ST6 4LL England</w:t>
            </w:r>
          </w:p>
          <w:p w14:paraId="5610D5D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1782 811 055</w:t>
            </w:r>
          </w:p>
          <w:p w14:paraId="5EE7AB0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(0)1782 811 056</w:t>
            </w:r>
          </w:p>
          <w:p w14:paraId="789958A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60">
              <w:r>
                <w:rPr>
                  <w:sz w:val="18"/>
                  <w:szCs w:val="18"/>
                  <w:u w:val="single"/>
                </w:rPr>
                <w:t>www.desem.co.uk</w:t>
              </w:r>
            </w:hyperlink>
          </w:p>
          <w:p w14:paraId="2DE9E29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ke Carp </w:t>
            </w:r>
          </w:p>
          <w:p w14:paraId="00A6AD6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ike@desem.co.uk</w:t>
            </w:r>
          </w:p>
          <w:p w14:paraId="1557D7A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desem-lifts/157564927604046</w:t>
            </w:r>
          </w:p>
          <w:p w14:paraId="65F9368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desem-lifts</w:t>
            </w:r>
          </w:p>
          <w:p w14:paraId="24AEA17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://www.youtube.com/watch?v=l5t0gt52_kg</w:t>
            </w:r>
          </w:p>
          <w:p w14:paraId="5A762DE5" w14:textId="77777777" w:rsidR="00F1167C" w:rsidRDefault="00F1167C" w:rsidP="002949AF">
            <w:pPr>
              <w:pStyle w:val="Normal1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02CBA334" w14:textId="77777777" w:rsidR="00F1167C" w:rsidRDefault="00F1167C" w:rsidP="002949AF">
            <w:pPr>
              <w:pStyle w:val="Normal1"/>
            </w:pPr>
            <w:r>
              <w:t xml:space="preserve"> </w:t>
            </w:r>
          </w:p>
          <w:p w14:paraId="5940C2C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4223B45" w14:textId="33B70A0A" w:rsidR="00F1167C" w:rsidRP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788" w:type="dxa"/>
          </w:tcPr>
          <w:p w14:paraId="02EE75DD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61">
              <w:r w:rsidR="00F1167C">
                <w:rPr>
                  <w:b/>
                  <w:sz w:val="24"/>
                  <w:szCs w:val="24"/>
                  <w:u w:val="single"/>
                </w:rPr>
                <w:t>EGA PRODUCTS</w:t>
              </w:r>
            </w:hyperlink>
          </w:p>
          <w:p w14:paraId="112C531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75 N. 127th St.</w:t>
            </w:r>
          </w:p>
          <w:p w14:paraId="6C7B53F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ookfield, WI 53008</w:t>
            </w:r>
          </w:p>
          <w:p w14:paraId="52523D8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37.3427</w:t>
            </w:r>
          </w:p>
          <w:p w14:paraId="380FEA8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781.7899</w:t>
            </w:r>
          </w:p>
          <w:p w14:paraId="55A4AEC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2.781.3586</w:t>
            </w:r>
          </w:p>
          <w:p w14:paraId="29D3016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62">
              <w:r>
                <w:rPr>
                  <w:sz w:val="18"/>
                  <w:szCs w:val="18"/>
                  <w:u w:val="single"/>
                </w:rPr>
                <w:t>www.egaproducts.com</w:t>
              </w:r>
            </w:hyperlink>
          </w:p>
          <w:p w14:paraId="1EE9D431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363">
              <w:r>
                <w:rPr>
                  <w:sz w:val="18"/>
                  <w:szCs w:val="18"/>
                  <w:u w:val="single"/>
                </w:rPr>
                <w:t>info@egaproducts.com</w:t>
              </w:r>
            </w:hyperlink>
          </w:p>
          <w:p w14:paraId="0B7E1460" w14:textId="77777777" w:rsidR="00F1167C" w:rsidRDefault="00F1167C" w:rsidP="002949AF">
            <w:pPr>
              <w:pStyle w:val="Normal1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7B186A81" w14:textId="7EE05FAB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6058CC79" w14:textId="77777777" w:rsidTr="009D0AA9">
        <w:tc>
          <w:tcPr>
            <w:tcW w:w="4788" w:type="dxa"/>
          </w:tcPr>
          <w:p w14:paraId="0A1E27D7" w14:textId="77777777" w:rsidR="00F1167C" w:rsidRDefault="00C675BE" w:rsidP="00F1167C">
            <w:pPr>
              <w:pStyle w:val="Normal1"/>
              <w:rPr>
                <w:b/>
                <w:sz w:val="24"/>
                <w:szCs w:val="24"/>
              </w:rPr>
            </w:pPr>
            <w:hyperlink r:id="rId364">
              <w:r w:rsidR="00F1167C">
                <w:rPr>
                  <w:b/>
                  <w:sz w:val="24"/>
                  <w:szCs w:val="24"/>
                  <w:u w:val="single"/>
                </w:rPr>
                <w:t>GIANT LIFT EQUIPMENT MANUFACTURING CO. INC.</w:t>
              </w:r>
            </w:hyperlink>
          </w:p>
          <w:p w14:paraId="41EB1861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26</w:t>
            </w:r>
          </w:p>
          <w:p w14:paraId="731320B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5 Lafayette Road</w:t>
            </w:r>
          </w:p>
          <w:p w14:paraId="3FDA363D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Hampton, NH 03862</w:t>
            </w:r>
          </w:p>
          <w:p w14:paraId="315F9974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.GIANT</w:t>
            </w:r>
          </w:p>
          <w:p w14:paraId="3B8EC21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3.964.5127</w:t>
            </w:r>
          </w:p>
          <w:p w14:paraId="6EB7F897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03.964.9263</w:t>
            </w:r>
          </w:p>
          <w:p w14:paraId="22C8A0B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65">
              <w:r>
                <w:rPr>
                  <w:sz w:val="18"/>
                  <w:szCs w:val="18"/>
                  <w:u w:val="single"/>
                </w:rPr>
                <w:t>www.giantlift.com</w:t>
              </w:r>
            </w:hyperlink>
          </w:p>
          <w:p w14:paraId="05CA104E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nna Porter </w:t>
            </w:r>
          </w:p>
          <w:p w14:paraId="33E03DEE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onna@giantlift.com</w:t>
            </w:r>
          </w:p>
          <w:p w14:paraId="3CB492C7" w14:textId="77777777" w:rsidR="00F1167C" w:rsidRDefault="00F1167C" w:rsidP="00F1167C">
            <w:pPr>
              <w:pStyle w:val="Normal1"/>
            </w:pPr>
            <w:r>
              <w:rPr>
                <w:sz w:val="18"/>
                <w:szCs w:val="18"/>
              </w:rPr>
              <w:t>Category: Elevators, Lifts &amp; Materials Handling</w:t>
            </w:r>
            <w:r>
              <w:t xml:space="preserve"> </w:t>
            </w:r>
          </w:p>
          <w:p w14:paraId="4F24943C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C0B57BD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66">
              <w:r w:rsidR="00F1167C">
                <w:rPr>
                  <w:b/>
                  <w:sz w:val="24"/>
                  <w:szCs w:val="24"/>
                  <w:u w:val="single"/>
                </w:rPr>
                <w:t>HAMPSHIRE MEZZANINE FLOORS</w:t>
              </w:r>
            </w:hyperlink>
          </w:p>
          <w:p w14:paraId="1A31CCE6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wkeswood Road,</w:t>
            </w:r>
          </w:p>
          <w:p w14:paraId="038E41DD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am</w:t>
            </w:r>
          </w:p>
          <w:p w14:paraId="03817881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uthampton, SO18 1AB UK</w:t>
            </w:r>
          </w:p>
          <w:p w14:paraId="18F8AFB4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02380 631888</w:t>
            </w:r>
          </w:p>
          <w:p w14:paraId="177940C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02380 230033</w:t>
            </w:r>
          </w:p>
          <w:p w14:paraId="21B677C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67">
              <w:r>
                <w:rPr>
                  <w:sz w:val="18"/>
                  <w:szCs w:val="18"/>
                  <w:u w:val="single"/>
                </w:rPr>
                <w:t>www.hmf-uk.com</w:t>
              </w:r>
            </w:hyperlink>
          </w:p>
          <w:p w14:paraId="701D8EDD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Nicholas Rewcastle </w:t>
            </w:r>
          </w:p>
          <w:p w14:paraId="38FEAD5F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cholas.rewcastle@hmf-uk.com</w:t>
            </w:r>
          </w:p>
          <w:p w14:paraId="1D4DDD5F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linkedin.com/company/3182067</w:t>
            </w:r>
          </w:p>
          <w:p w14:paraId="6AD9664E" w14:textId="55DDA6C7" w:rsidR="00F1167C" w:rsidRDefault="00F1167C" w:rsidP="00F1167C">
            <w:r>
              <w:rPr>
                <w:sz w:val="18"/>
                <w:szCs w:val="18"/>
              </w:rPr>
              <w:t>Category: Elevators, Lifts &amp; Materials Handling</w:t>
            </w:r>
            <w:r>
              <w:t xml:space="preserve"> </w:t>
            </w:r>
          </w:p>
          <w:p w14:paraId="6BF7610E" w14:textId="77777777" w:rsidR="00F1167C" w:rsidRPr="005B48B0" w:rsidRDefault="00F1167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5DC539F" w14:textId="77777777" w:rsidR="00F1167C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63E83F18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F1167C" w:rsidRPr="005B48B0" w14:paraId="24EB5207" w14:textId="77777777" w:rsidTr="009D0AA9">
        <w:tc>
          <w:tcPr>
            <w:tcW w:w="4788" w:type="dxa"/>
          </w:tcPr>
          <w:p w14:paraId="6221DC88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68">
              <w:r w:rsidR="00F1167C">
                <w:rPr>
                  <w:b/>
                  <w:sz w:val="24"/>
                  <w:szCs w:val="24"/>
                  <w:u w:val="single"/>
                </w:rPr>
                <w:t>KAB TECH CORP.</w:t>
              </w:r>
            </w:hyperlink>
          </w:p>
          <w:p w14:paraId="48162C7E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 Thackston Road</w:t>
            </w:r>
          </w:p>
          <w:p w14:paraId="15B5AFF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can, SC 29334 United States</w:t>
            </w:r>
          </w:p>
          <w:p w14:paraId="762CA0E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70.9216</w:t>
            </w:r>
          </w:p>
          <w:p w14:paraId="29256F4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864-571-2146</w:t>
            </w:r>
          </w:p>
          <w:p w14:paraId="1C2B8510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864-879-7252</w:t>
            </w:r>
          </w:p>
          <w:p w14:paraId="4C9C711B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69">
              <w:r>
                <w:rPr>
                  <w:sz w:val="18"/>
                  <w:szCs w:val="18"/>
                  <w:u w:val="single"/>
                </w:rPr>
                <w:t>www.kabtechusa.com</w:t>
              </w:r>
            </w:hyperlink>
          </w:p>
          <w:p w14:paraId="28ABFECA" w14:textId="77777777" w:rsidR="00F1167C" w:rsidRDefault="00F1167C" w:rsidP="00F1167C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695A4706" w14:textId="77777777" w:rsidR="00F1167C" w:rsidRDefault="00F1167C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FBAD364" w14:textId="77777777" w:rsidR="00F1167C" w:rsidRPr="005B48B0" w:rsidRDefault="00F1167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5DC4596E" w14:textId="77777777" w:rsidR="00F1167C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  <w:p w14:paraId="71E9947C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91BA4BB" w14:textId="77777777" w:rsidR="00F1167C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370">
              <w:r w:rsidR="00F1167C">
                <w:rPr>
                  <w:b/>
                  <w:sz w:val="24"/>
                  <w:szCs w:val="24"/>
                  <w:u w:val="single"/>
                </w:rPr>
                <w:t>REB STORAGE SYSTEMS INTERNATIONAL</w:t>
              </w:r>
            </w:hyperlink>
          </w:p>
          <w:p w14:paraId="048B468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56 W. Grand Ave.</w:t>
            </w:r>
          </w:p>
          <w:p w14:paraId="6E1D12B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39</w:t>
            </w:r>
          </w:p>
          <w:p w14:paraId="6C63CB5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2.5955</w:t>
            </w:r>
          </w:p>
          <w:p w14:paraId="4B7DF41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3.252.0400</w:t>
            </w:r>
          </w:p>
          <w:p w14:paraId="3A093A6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3.252.0303</w:t>
            </w:r>
          </w:p>
          <w:p w14:paraId="0F12F99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71">
              <w:r>
                <w:rPr>
                  <w:sz w:val="18"/>
                  <w:szCs w:val="18"/>
                  <w:u w:val="single"/>
                </w:rPr>
                <w:t>www.rebstorage.com</w:t>
              </w:r>
            </w:hyperlink>
          </w:p>
          <w:p w14:paraId="65FD9361" w14:textId="77777777" w:rsidR="00F1167C" w:rsidRDefault="00F1167C" w:rsidP="002949AF">
            <w:pPr>
              <w:pStyle w:val="Normal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egory:  Elevators, Lifts &amp; Materials Handling</w:t>
            </w:r>
          </w:p>
          <w:p w14:paraId="4C0BF0A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11C905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A7A9836" w14:textId="3FDA0045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64721CAD" w14:textId="77777777" w:rsidTr="009D0AA9">
        <w:tc>
          <w:tcPr>
            <w:tcW w:w="4788" w:type="dxa"/>
          </w:tcPr>
          <w:p w14:paraId="4C95CCA9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72">
              <w:r w:rsidR="00F1167C">
                <w:rPr>
                  <w:b/>
                  <w:sz w:val="24"/>
                  <w:szCs w:val="24"/>
                  <w:u w:val="single"/>
                </w:rPr>
                <w:t>SCHINDLER ELEVATOR CORP.</w:t>
              </w:r>
            </w:hyperlink>
          </w:p>
          <w:p w14:paraId="29D9491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 Whippany Road</w:t>
            </w:r>
          </w:p>
          <w:p w14:paraId="0FD594B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ristown, NJ 07960</w:t>
            </w:r>
          </w:p>
          <w:p w14:paraId="0FB7853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225.0140</w:t>
            </w:r>
          </w:p>
          <w:p w14:paraId="0E7DE95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973-397-6500</w:t>
            </w:r>
          </w:p>
          <w:p w14:paraId="0F6E8DF3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73">
              <w:r>
                <w:rPr>
                  <w:sz w:val="18"/>
                  <w:szCs w:val="18"/>
                  <w:u w:val="single"/>
                </w:rPr>
                <w:t>www.us.schindler.com</w:t>
              </w:r>
            </w:hyperlink>
          </w:p>
          <w:p w14:paraId="1F484BB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ichael Joseph</w:t>
            </w:r>
          </w:p>
          <w:p w14:paraId="3F904CCB" w14:textId="338E6ECC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Elevators,Lifts&amp;Materials Handl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A3D597A" w14:textId="77777777" w:rsidR="00F1167C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374">
              <w:r w:rsidR="00F1167C">
                <w:rPr>
                  <w:b/>
                  <w:sz w:val="24"/>
                  <w:szCs w:val="24"/>
                  <w:u w:val="single"/>
                </w:rPr>
                <w:t xml:space="preserve">WAREHOUSE CUBED </w:t>
              </w:r>
            </w:hyperlink>
          </w:p>
          <w:p w14:paraId="1E9EA791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0 Gentle Creek Trail</w:t>
            </w:r>
          </w:p>
          <w:p w14:paraId="478F1E1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sper, TX 75078</w:t>
            </w:r>
          </w:p>
          <w:p w14:paraId="5882764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638.4887</w:t>
            </w:r>
          </w:p>
          <w:p w14:paraId="2001644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806.7455</w:t>
            </w:r>
          </w:p>
          <w:p w14:paraId="7070DEB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75">
              <w:r>
                <w:rPr>
                  <w:sz w:val="18"/>
                  <w:szCs w:val="18"/>
                  <w:u w:val="single"/>
                </w:rPr>
                <w:t>http://www.warehousecubed.com/</w:t>
              </w:r>
            </w:hyperlink>
          </w:p>
          <w:p w14:paraId="351E0EE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sales@warehousecubed.com </w:t>
            </w:r>
          </w:p>
          <w:p w14:paraId="5D2E220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warehouse-cubed-consulting-group-LLC/300050070152959</w:t>
            </w:r>
          </w:p>
          <w:p w14:paraId="4DDB971E" w14:textId="77777777" w:rsidR="00F1167C" w:rsidRDefault="00F1167C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7C41456B" w14:textId="77777777" w:rsidR="00F1167C" w:rsidRDefault="00F1167C" w:rsidP="002949AF">
            <w:pPr>
              <w:pStyle w:val="Normal1"/>
            </w:pPr>
            <w:r>
              <w:t xml:space="preserve"> </w:t>
            </w:r>
          </w:p>
          <w:p w14:paraId="4F6D2C48" w14:textId="6F110CCF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F1167C" w:rsidRPr="005B48B0" w14:paraId="60D5F48D" w14:textId="77777777" w:rsidTr="009D0AA9">
        <w:tc>
          <w:tcPr>
            <w:tcW w:w="4788" w:type="dxa"/>
          </w:tcPr>
          <w:p w14:paraId="4140D1AC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76">
              <w:r w:rsidR="00F1167C">
                <w:rPr>
                  <w:b/>
                  <w:sz w:val="24"/>
                  <w:szCs w:val="24"/>
                  <w:u w:val="single"/>
                </w:rPr>
                <w:t>WILDECK INC.</w:t>
              </w:r>
            </w:hyperlink>
          </w:p>
          <w:p w14:paraId="6EB889A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5 Commerce St.</w:t>
            </w:r>
          </w:p>
          <w:p w14:paraId="3885A12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ukesha, WI 53186</w:t>
            </w:r>
          </w:p>
          <w:p w14:paraId="7984857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5.6939</w:t>
            </w:r>
          </w:p>
          <w:p w14:paraId="6C015C2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77">
              <w:r>
                <w:rPr>
                  <w:sz w:val="18"/>
                  <w:szCs w:val="18"/>
                  <w:u w:val="single"/>
                </w:rPr>
                <w:t>www.wildeck.com</w:t>
              </w:r>
            </w:hyperlink>
          </w:p>
          <w:p w14:paraId="0B39454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wildeck.com</w:t>
            </w:r>
          </w:p>
          <w:p w14:paraId="2F2340B5" w14:textId="77777777" w:rsidR="00F1167C" w:rsidRDefault="00F1167C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levators, Lifts &amp; Materials Handling</w:t>
            </w:r>
          </w:p>
          <w:p w14:paraId="6B40E7A7" w14:textId="76763505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FFF7D4A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39CA8924" w14:textId="77777777" w:rsidR="00596E7B" w:rsidRDefault="00596E7B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2FDCF5C8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4ACDC1F6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5296DF12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00F8942D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5B5945A2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0AD1360B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1712E8F0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4B7F07B8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6357F116" w14:textId="77777777" w:rsidR="00F1167C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p w14:paraId="3FC8D1A1" w14:textId="77777777" w:rsidR="00F1167C" w:rsidRPr="005B48B0" w:rsidRDefault="00F1167C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07175" w:rsidRPr="005B48B0" w14:paraId="1FAA291E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6873B4C3" w14:textId="77777777" w:rsidR="00B07175" w:rsidRPr="005B48B0" w:rsidRDefault="00B07175" w:rsidP="00BA2EAD">
            <w:pPr>
              <w:pStyle w:val="Heading2"/>
              <w:outlineLvl w:val="1"/>
            </w:pPr>
            <w:bookmarkStart w:id="26" w:name="_Green_Building_Products"/>
            <w:bookmarkEnd w:id="26"/>
            <w:r w:rsidRPr="005B48B0">
              <w:t>Green Building Products</w:t>
            </w:r>
          </w:p>
        </w:tc>
      </w:tr>
    </w:tbl>
    <w:p w14:paraId="1BB6F150" w14:textId="77777777" w:rsidR="00B07175" w:rsidRPr="005B48B0" w:rsidRDefault="00B07175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9"/>
        <w:gridCol w:w="4737"/>
      </w:tblGrid>
      <w:tr w:rsidR="00F1167C" w:rsidRPr="005B48B0" w14:paraId="14F29A70" w14:textId="77777777" w:rsidTr="009D0AA9">
        <w:tc>
          <w:tcPr>
            <w:tcW w:w="4839" w:type="dxa"/>
          </w:tcPr>
          <w:p w14:paraId="3B1F04CE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78">
              <w:r w:rsidR="00F1167C">
                <w:rPr>
                  <w:b/>
                  <w:sz w:val="24"/>
                  <w:szCs w:val="24"/>
                  <w:u w:val="single"/>
                </w:rPr>
                <w:t>ACTIVE VENTILATION PRODUCTS</w:t>
              </w:r>
            </w:hyperlink>
          </w:p>
          <w:p w14:paraId="3008325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 First St.</w:t>
            </w:r>
          </w:p>
          <w:p w14:paraId="458130B1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burgh, NY 12550</w:t>
            </w:r>
          </w:p>
          <w:p w14:paraId="0835C96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hyperlink r:id="rId379">
              <w:r>
                <w:rPr>
                  <w:rFonts w:ascii="Roboto" w:eastAsia="Roboto" w:hAnsi="Roboto" w:cs="Roboto"/>
                  <w:sz w:val="18"/>
                  <w:szCs w:val="18"/>
                  <w:highlight w:val="white"/>
                </w:rPr>
                <w:t>800.766-3836</w:t>
              </w:r>
            </w:hyperlink>
          </w:p>
          <w:p w14:paraId="127C126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5.562.8963</w:t>
            </w:r>
          </w:p>
          <w:p w14:paraId="3CDA52F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80">
              <w:r>
                <w:rPr>
                  <w:sz w:val="18"/>
                  <w:szCs w:val="18"/>
                  <w:u w:val="single"/>
                </w:rPr>
                <w:t>www.roofvents.com</w:t>
              </w:r>
            </w:hyperlink>
          </w:p>
          <w:p w14:paraId="1EAE3A0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tin Kolt </w:t>
            </w:r>
          </w:p>
          <w:p w14:paraId="1CF600E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roofvents.com</w:t>
            </w:r>
          </w:p>
          <w:p w14:paraId="01BD52BB" w14:textId="77777777" w:rsidR="00F1167C" w:rsidRDefault="00F1167C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oof Ventilation systems</w:t>
            </w:r>
          </w:p>
          <w:p w14:paraId="04338875" w14:textId="248C90C1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37" w:type="dxa"/>
          </w:tcPr>
          <w:p w14:paraId="3F9A0DDC" w14:textId="77777777" w:rsidR="00F1167C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381">
              <w:r w:rsidR="00F1167C">
                <w:rPr>
                  <w:b/>
                  <w:sz w:val="24"/>
                  <w:szCs w:val="24"/>
                  <w:u w:val="single"/>
                </w:rPr>
                <w:t>ALL GREEN ELECTRONICS RECYCLING</w:t>
              </w:r>
            </w:hyperlink>
          </w:p>
          <w:p w14:paraId="1412914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61 Del Amo Ave.</w:t>
            </w:r>
          </w:p>
          <w:p w14:paraId="275C4143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stin, CA 92780</w:t>
            </w:r>
          </w:p>
          <w:p w14:paraId="1940737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Phone: 714.633.4104</w:t>
            </w:r>
          </w:p>
          <w:p w14:paraId="589A8B0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82">
              <w:r>
                <w:rPr>
                  <w:sz w:val="18"/>
                  <w:szCs w:val="18"/>
                  <w:u w:val="single"/>
                </w:rPr>
                <w:t>www.allgreenrecycling.com</w:t>
              </w:r>
            </w:hyperlink>
          </w:p>
          <w:p w14:paraId="3BD53E0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reen Building Products</w:t>
            </w:r>
          </w:p>
          <w:p w14:paraId="2CCB938B" w14:textId="7EB85C64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2ADD24FF" w14:textId="77777777" w:rsidTr="009D0AA9">
        <w:trPr>
          <w:trHeight w:val="2105"/>
        </w:trPr>
        <w:tc>
          <w:tcPr>
            <w:tcW w:w="4839" w:type="dxa"/>
          </w:tcPr>
          <w:p w14:paraId="0F95A759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83">
              <w:r w:rsidR="00F1167C">
                <w:rPr>
                  <w:b/>
                  <w:sz w:val="24"/>
                  <w:szCs w:val="24"/>
                  <w:u w:val="single"/>
                </w:rPr>
                <w:t>ENVIROTROLS GROUP</w:t>
              </w:r>
            </w:hyperlink>
          </w:p>
          <w:p w14:paraId="7B41CBBC" w14:textId="77777777" w:rsidR="00F1167C" w:rsidRDefault="00F1167C" w:rsidP="00F1167C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 E. State St.</w:t>
            </w:r>
          </w:p>
          <w:p w14:paraId="2631D34D" w14:textId="77777777" w:rsidR="00F1167C" w:rsidRDefault="00F1167C" w:rsidP="00F1167C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467</w:t>
            </w:r>
          </w:p>
          <w:p w14:paraId="6083E8F1" w14:textId="77777777" w:rsidR="00F1167C" w:rsidRDefault="00F1167C" w:rsidP="00F1167C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mar, DE 19940</w:t>
            </w:r>
          </w:p>
          <w:p w14:paraId="3F8C59B1" w14:textId="77777777" w:rsidR="00F1167C" w:rsidRDefault="00F1167C" w:rsidP="00F1167C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44.4984</w:t>
            </w:r>
          </w:p>
          <w:p w14:paraId="0659A39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2.846.9103</w:t>
            </w:r>
          </w:p>
          <w:p w14:paraId="37E65603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2.846.9121</w:t>
            </w:r>
          </w:p>
          <w:p w14:paraId="1A7E8FBA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84">
              <w:r>
                <w:rPr>
                  <w:sz w:val="18"/>
                  <w:szCs w:val="18"/>
                  <w:u w:val="single"/>
                </w:rPr>
                <w:t>www.telcoenvirotrols.com</w:t>
              </w:r>
            </w:hyperlink>
          </w:p>
          <w:p w14:paraId="0900F39B" w14:textId="045C95DC" w:rsidR="00F1167C" w:rsidRDefault="00F1167C" w:rsidP="00F1167C">
            <w:pPr>
              <w:pStyle w:val="Normal1"/>
            </w:pPr>
            <w:r>
              <w:rPr>
                <w:sz w:val="18"/>
                <w:szCs w:val="18"/>
              </w:rPr>
              <w:t>Category: Green Building Products</w:t>
            </w:r>
            <w:r>
              <w:t xml:space="preserve"> </w:t>
            </w:r>
          </w:p>
          <w:p w14:paraId="048E32FD" w14:textId="77777777" w:rsidR="00F1167C" w:rsidRDefault="00F1167C" w:rsidP="002949AF">
            <w:pPr>
              <w:pStyle w:val="Normal1"/>
            </w:pPr>
            <w:r>
              <w:t xml:space="preserve"> </w:t>
            </w:r>
          </w:p>
          <w:p w14:paraId="344BE600" w14:textId="5E46D7CB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737" w:type="dxa"/>
          </w:tcPr>
          <w:p w14:paraId="0341A363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85">
              <w:r w:rsidR="00F1167C">
                <w:rPr>
                  <w:b/>
                  <w:sz w:val="24"/>
                  <w:szCs w:val="24"/>
                  <w:u w:val="single"/>
                </w:rPr>
                <w:t>FRESH LOOK INC.</w:t>
              </w:r>
            </w:hyperlink>
          </w:p>
          <w:p w14:paraId="0825C397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55 Vernon Drive</w:t>
            </w:r>
          </w:p>
          <w:p w14:paraId="2BCD3B4B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verly Hills, MI 48025</w:t>
            </w:r>
          </w:p>
          <w:p w14:paraId="7B6888FF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723.6505</w:t>
            </w:r>
          </w:p>
          <w:p w14:paraId="745C8AA5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48.723.6505</w:t>
            </w:r>
          </w:p>
          <w:p w14:paraId="1D3FC2A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86">
              <w:r>
                <w:rPr>
                  <w:sz w:val="18"/>
                  <w:szCs w:val="18"/>
                  <w:u w:val="single"/>
                </w:rPr>
                <w:t>www.freshlookincpainting.com</w:t>
              </w:r>
            </w:hyperlink>
          </w:p>
          <w:p w14:paraId="321BF52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arton Grimm </w:t>
            </w:r>
          </w:p>
          <w:p w14:paraId="7598F3F8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arton@freshlookincpainting.com</w:t>
            </w:r>
          </w:p>
          <w:p w14:paraId="07D45547" w14:textId="77777777" w:rsidR="00F1167C" w:rsidRDefault="00F1167C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reen Building Products</w:t>
            </w:r>
          </w:p>
          <w:p w14:paraId="7EE3B4B9" w14:textId="3E69FDFD" w:rsidR="00F1167C" w:rsidRPr="005B48B0" w:rsidRDefault="00F1167C" w:rsidP="00F1167C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F1167C" w:rsidRPr="005B48B0" w14:paraId="3E9E3810" w14:textId="77777777" w:rsidTr="009D0AA9">
        <w:tc>
          <w:tcPr>
            <w:tcW w:w="4839" w:type="dxa"/>
          </w:tcPr>
          <w:p w14:paraId="4CA2FCFC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87">
              <w:r w:rsidR="00F1167C">
                <w:rPr>
                  <w:b/>
                  <w:sz w:val="24"/>
                  <w:szCs w:val="24"/>
                  <w:u w:val="single"/>
                </w:rPr>
                <w:t>INNOVATIVE ENERGY</w:t>
              </w:r>
            </w:hyperlink>
          </w:p>
          <w:p w14:paraId="23D03A1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53 W. 181st Ave.</w:t>
            </w:r>
          </w:p>
          <w:p w14:paraId="06518FC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ll, IN 46356</w:t>
            </w:r>
          </w:p>
          <w:p w14:paraId="0206603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6.3645</w:t>
            </w:r>
          </w:p>
          <w:p w14:paraId="49A63FC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9.696.3639</w:t>
            </w:r>
          </w:p>
          <w:p w14:paraId="09E888D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696.5220</w:t>
            </w:r>
          </w:p>
          <w:p w14:paraId="38D558C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88">
              <w:r>
                <w:rPr>
                  <w:sz w:val="18"/>
                  <w:szCs w:val="18"/>
                  <w:u w:val="single"/>
                </w:rPr>
                <w:t>www.insul.net</w:t>
              </w:r>
            </w:hyperlink>
          </w:p>
          <w:p w14:paraId="6BBC5DA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sa Sizemore </w:t>
            </w:r>
          </w:p>
          <w:p w14:paraId="3461BDD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nsul.net</w:t>
            </w:r>
          </w:p>
          <w:p w14:paraId="4C834267" w14:textId="77777777" w:rsidR="00F1167C" w:rsidRDefault="00F1167C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Green Building Product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29744FB" w14:textId="77777777" w:rsidR="00F1167C" w:rsidRDefault="00F1167C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52E608EF" w14:textId="24BBAF01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37" w:type="dxa"/>
          </w:tcPr>
          <w:p w14:paraId="50FED5DF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89">
              <w:r w:rsidR="00F1167C">
                <w:rPr>
                  <w:b/>
                  <w:sz w:val="24"/>
                  <w:szCs w:val="24"/>
                  <w:u w:val="single"/>
                </w:rPr>
                <w:t>KARNAK CORP.</w:t>
              </w:r>
            </w:hyperlink>
          </w:p>
          <w:p w14:paraId="5B5F9D3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Central Ave.</w:t>
            </w:r>
          </w:p>
          <w:p w14:paraId="7E1FDCB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rk, NJ 07066</w:t>
            </w:r>
          </w:p>
          <w:p w14:paraId="2764259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6.4236</w:t>
            </w:r>
          </w:p>
          <w:p w14:paraId="4803C1B1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388.0300</w:t>
            </w:r>
          </w:p>
          <w:p w14:paraId="532A6BF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388.9422</w:t>
            </w:r>
          </w:p>
          <w:p w14:paraId="1D7D5D5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0">
              <w:r>
                <w:rPr>
                  <w:sz w:val="18"/>
                  <w:szCs w:val="18"/>
                  <w:u w:val="single"/>
                </w:rPr>
                <w:t>www.karnakcorp.com</w:t>
              </w:r>
            </w:hyperlink>
          </w:p>
          <w:p w14:paraId="6D73A92D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reen Building Products</w:t>
            </w:r>
          </w:p>
          <w:p w14:paraId="092E0EE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74E47F7" w14:textId="46FD4DAA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24E7BAC8" w14:textId="77777777" w:rsidTr="009D0AA9">
        <w:tc>
          <w:tcPr>
            <w:tcW w:w="4839" w:type="dxa"/>
          </w:tcPr>
          <w:p w14:paraId="7E9945A0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91">
              <w:r w:rsidR="00F1167C">
                <w:rPr>
                  <w:b/>
                  <w:sz w:val="24"/>
                  <w:szCs w:val="24"/>
                  <w:u w:val="single"/>
                </w:rPr>
                <w:t>LOGIS-TECH INC.</w:t>
              </w:r>
            </w:hyperlink>
          </w:p>
          <w:p w14:paraId="5911074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50 Innovation Drive, Suite 1</w:t>
            </w:r>
          </w:p>
          <w:p w14:paraId="7D512E3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assas, VA 20110</w:t>
            </w:r>
          </w:p>
          <w:p w14:paraId="2E67FF9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74.9771</w:t>
            </w:r>
          </w:p>
          <w:p w14:paraId="66C5932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393.0122</w:t>
            </w:r>
          </w:p>
          <w:p w14:paraId="44AC3C8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393.4858</w:t>
            </w:r>
          </w:p>
          <w:p w14:paraId="1E9BDC3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2">
              <w:r>
                <w:rPr>
                  <w:sz w:val="18"/>
                  <w:szCs w:val="18"/>
                  <w:u w:val="single"/>
                </w:rPr>
                <w:t>www.logis-tech.com</w:t>
              </w:r>
            </w:hyperlink>
          </w:p>
          <w:p w14:paraId="5C5B1E03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Green Building Products</w:t>
            </w:r>
          </w:p>
          <w:p w14:paraId="53508331" w14:textId="2E9B4D9B" w:rsidR="00F1167C" w:rsidRPr="005B48B0" w:rsidRDefault="00F1167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37" w:type="dxa"/>
          </w:tcPr>
          <w:p w14:paraId="16FCF818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93">
              <w:r w:rsidR="00F1167C">
                <w:rPr>
                  <w:b/>
                  <w:sz w:val="24"/>
                  <w:szCs w:val="24"/>
                  <w:u w:val="single"/>
                </w:rPr>
                <w:t>MUNTERS CORP.</w:t>
              </w:r>
            </w:hyperlink>
          </w:p>
          <w:p w14:paraId="01C680D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900 Jordan Road</w:t>
            </w:r>
          </w:p>
          <w:p w14:paraId="3748B26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ma, TX 78154</w:t>
            </w:r>
          </w:p>
          <w:p w14:paraId="7AF2245D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9.8557</w:t>
            </w:r>
          </w:p>
          <w:p w14:paraId="366A050A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651.5018</w:t>
            </w:r>
          </w:p>
          <w:p w14:paraId="1C5010D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4">
              <w:r>
                <w:rPr>
                  <w:sz w:val="18"/>
                  <w:szCs w:val="18"/>
                  <w:u w:val="single"/>
                </w:rPr>
                <w:t>www.munters.us</w:t>
              </w:r>
            </w:hyperlink>
          </w:p>
          <w:p w14:paraId="46A321D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enise Salinas </w:t>
            </w:r>
          </w:p>
          <w:p w14:paraId="7B56C445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hinfo@munters.com</w:t>
            </w:r>
          </w:p>
          <w:p w14:paraId="4AB4729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munterscorp</w:t>
            </w:r>
          </w:p>
          <w:p w14:paraId="079DF271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unterscorp</w:t>
            </w:r>
          </w:p>
          <w:p w14:paraId="516A80C3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reen Building Products</w:t>
            </w:r>
          </w:p>
          <w:p w14:paraId="7DDA9D0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EB26D91" w14:textId="46C69D09" w:rsidR="00F1167C" w:rsidRPr="005B48B0" w:rsidRDefault="00F1167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bookmarkStart w:id="27" w:name="_INNOVATIVE_ENERGY"/>
      <w:bookmarkEnd w:id="27"/>
      <w:tr w:rsidR="00F1167C" w:rsidRPr="005B48B0" w14:paraId="2A750B9F" w14:textId="77777777" w:rsidTr="009D0AA9">
        <w:tc>
          <w:tcPr>
            <w:tcW w:w="4839" w:type="dxa"/>
          </w:tcPr>
          <w:p w14:paraId="6CED602F" w14:textId="77777777" w:rsidR="00F1167C" w:rsidRDefault="00F1167C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relumination.com/" \h </w:instrText>
            </w:r>
            <w:r>
              <w:fldChar w:fldCharType="separate"/>
            </w:r>
            <w:r>
              <w:rPr>
                <w:b/>
                <w:sz w:val="24"/>
                <w:szCs w:val="24"/>
                <w:u w:val="single"/>
              </w:rPr>
              <w:t>RELUMINATION</w:t>
            </w:r>
            <w:r>
              <w:rPr>
                <w:b/>
                <w:sz w:val="24"/>
                <w:szCs w:val="24"/>
                <w:u w:val="single"/>
              </w:rPr>
              <w:fldChar w:fldCharType="end"/>
            </w:r>
          </w:p>
          <w:p w14:paraId="698FE581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8 N. 44th St., Suite 260</w:t>
            </w:r>
          </w:p>
          <w:p w14:paraId="50647E9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08</w:t>
            </w:r>
          </w:p>
          <w:p w14:paraId="3A5898C8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8.LIGHT</w:t>
            </w:r>
          </w:p>
          <w:p w14:paraId="73EA0027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478.0703</w:t>
            </w:r>
          </w:p>
          <w:p w14:paraId="7314CDA7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478.0713</w:t>
            </w:r>
          </w:p>
          <w:p w14:paraId="002278AE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5">
              <w:r>
                <w:rPr>
                  <w:sz w:val="18"/>
                  <w:szCs w:val="18"/>
                  <w:u w:val="single"/>
                </w:rPr>
                <w:t>www.relumination.com</w:t>
              </w:r>
            </w:hyperlink>
          </w:p>
          <w:p w14:paraId="457C6C2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venow@relumination.com</w:t>
            </w:r>
          </w:p>
          <w:p w14:paraId="4FB8B25D" w14:textId="514EC055" w:rsidR="00F1167C" w:rsidRDefault="00F1167C" w:rsidP="00F1167C">
            <w:r>
              <w:rPr>
                <w:sz w:val="18"/>
                <w:szCs w:val="18"/>
              </w:rPr>
              <w:t>Category: Green Building Products</w:t>
            </w:r>
            <w:r>
              <w:t xml:space="preserve"> </w:t>
            </w:r>
          </w:p>
          <w:p w14:paraId="7B9F6F93" w14:textId="77777777" w:rsidR="00F1167C" w:rsidRDefault="00F1167C" w:rsidP="002949AF"/>
          <w:p w14:paraId="3BC8F9AD" w14:textId="4F43B690" w:rsidR="00F1167C" w:rsidRPr="005B48B0" w:rsidRDefault="00F1167C" w:rsidP="00F1167C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37" w:type="dxa"/>
            <w:shd w:val="clear" w:color="auto" w:fill="auto"/>
          </w:tcPr>
          <w:p w14:paraId="7DC47F7F" w14:textId="0452860D" w:rsidR="00F1167C" w:rsidRDefault="00F1167C" w:rsidP="002949AF">
            <w:pPr>
              <w:pStyle w:val="Normal1"/>
            </w:pPr>
            <w:r>
              <w:t xml:space="preserve"> </w:t>
            </w:r>
          </w:p>
          <w:p w14:paraId="096AD38E" w14:textId="77777777" w:rsidR="00F1167C" w:rsidRDefault="00F1167C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t xml:space="preserve"> </w:t>
            </w:r>
            <w:hyperlink r:id="rId396">
              <w:r>
                <w:rPr>
                  <w:b/>
                  <w:sz w:val="24"/>
                  <w:szCs w:val="24"/>
                  <w:u w:val="single"/>
                </w:rPr>
                <w:t>SOLAR HARMONICS INC.</w:t>
              </w:r>
            </w:hyperlink>
          </w:p>
          <w:p w14:paraId="6242AFB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entwood, CA 94513</w:t>
            </w:r>
          </w:p>
          <w:p w14:paraId="335B39F3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756.6944</w:t>
            </w:r>
          </w:p>
          <w:p w14:paraId="4DCAE38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7">
              <w:r>
                <w:rPr>
                  <w:sz w:val="18"/>
                  <w:szCs w:val="18"/>
                  <w:u w:val="single"/>
                </w:rPr>
                <w:t>www.solarharmonics.com</w:t>
              </w:r>
            </w:hyperlink>
          </w:p>
          <w:p w14:paraId="7B87EAD0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ontact@solarharmonics.com</w:t>
            </w:r>
          </w:p>
          <w:p w14:paraId="28482AEB" w14:textId="77777777" w:rsidR="00F1167C" w:rsidRDefault="00F1167C" w:rsidP="00F1167C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reen Building Products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  <w:p w14:paraId="765C1409" w14:textId="77777777" w:rsidR="00F1167C" w:rsidRDefault="00F1167C" w:rsidP="002949AF">
            <w:pPr>
              <w:pStyle w:val="Normal1"/>
            </w:pPr>
          </w:p>
          <w:p w14:paraId="4579827F" w14:textId="77777777" w:rsidR="00F1167C" w:rsidRDefault="00F1167C" w:rsidP="002949AF"/>
          <w:p w14:paraId="61AC30FB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</w:tbl>
    <w:p w14:paraId="081CEB47" w14:textId="77777777" w:rsidR="00CF18C7" w:rsidRPr="005B48B0" w:rsidRDefault="00CF18C7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F18C7" w:rsidRPr="005B48B0" w14:paraId="5B6A2CEE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4D7E8E9A" w14:textId="77777777" w:rsidR="00CF18C7" w:rsidRPr="005B48B0" w:rsidRDefault="00CF18C7" w:rsidP="00BA2EAD">
            <w:pPr>
              <w:pStyle w:val="Heading2"/>
              <w:outlineLvl w:val="1"/>
            </w:pPr>
            <w:bookmarkStart w:id="28" w:name="_Lighting"/>
            <w:bookmarkEnd w:id="28"/>
            <w:r w:rsidRPr="005B48B0">
              <w:t>Lighting</w:t>
            </w:r>
          </w:p>
        </w:tc>
      </w:tr>
    </w:tbl>
    <w:p w14:paraId="54D4AFED" w14:textId="77777777" w:rsidR="00CF18C7" w:rsidRPr="005B48B0" w:rsidRDefault="00CF18C7" w:rsidP="00BA2EAD">
      <w:pPr>
        <w:jc w:val="both"/>
        <w:rPr>
          <w:rFonts w:ascii="Helvetica" w:hAnsi="Helvetica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1167C" w:rsidRPr="005B48B0" w14:paraId="7B225BF2" w14:textId="77777777" w:rsidTr="009D0AA9">
        <w:tc>
          <w:tcPr>
            <w:tcW w:w="4788" w:type="dxa"/>
          </w:tcPr>
          <w:p w14:paraId="7032B29C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398">
              <w:r w:rsidR="00F1167C">
                <w:rPr>
                  <w:b/>
                  <w:sz w:val="24"/>
                  <w:szCs w:val="24"/>
                  <w:u w:val="single"/>
                </w:rPr>
                <w:t>AMERICAN ILLUMINATION INC</w:t>
              </w:r>
            </w:hyperlink>
            <w:r w:rsidR="00F1167C">
              <w:rPr>
                <w:b/>
                <w:sz w:val="24"/>
                <w:szCs w:val="24"/>
              </w:rPr>
              <w:t>.</w:t>
            </w:r>
          </w:p>
          <w:p w14:paraId="63FB00E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21 W. 205th St., Suite D103</w:t>
            </w:r>
          </w:p>
          <w:p w14:paraId="2F5EB66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rance, CA 90501</w:t>
            </w:r>
          </w:p>
          <w:p w14:paraId="5F88330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212.6550</w:t>
            </w:r>
          </w:p>
          <w:p w14:paraId="071A9AC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0.212.6551</w:t>
            </w:r>
          </w:p>
          <w:p w14:paraId="22B10BE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399">
              <w:r>
                <w:rPr>
                  <w:sz w:val="18"/>
                  <w:szCs w:val="18"/>
                  <w:u w:val="single"/>
                </w:rPr>
                <w:t>www.american-illumination.com</w:t>
              </w:r>
            </w:hyperlink>
          </w:p>
          <w:p w14:paraId="7D22728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merican-illumination.com</w:t>
            </w:r>
          </w:p>
          <w:p w14:paraId="506B019F" w14:textId="2D91C964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CE7DB77" w14:textId="77777777" w:rsidR="00F1167C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00">
              <w:r w:rsidR="00F1167C">
                <w:rPr>
                  <w:b/>
                  <w:sz w:val="24"/>
                  <w:szCs w:val="24"/>
                  <w:u w:val="single"/>
                </w:rPr>
                <w:t>AMERICAN PERMALIGHT INC.</w:t>
              </w:r>
            </w:hyperlink>
          </w:p>
          <w:p w14:paraId="75DB51C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toluminescent Safety Department</w:t>
            </w:r>
          </w:p>
          <w:p w14:paraId="79DD083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1 W. 237th St., Suite 113</w:t>
            </w:r>
          </w:p>
          <w:p w14:paraId="2F905C54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rance, CA 90505</w:t>
            </w:r>
          </w:p>
          <w:p w14:paraId="5032C73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891.0924</w:t>
            </w:r>
          </w:p>
          <w:p w14:paraId="4711C533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37.6254</w:t>
            </w:r>
          </w:p>
          <w:p w14:paraId="0FC71A29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01">
              <w:r>
                <w:rPr>
                  <w:sz w:val="18"/>
                  <w:szCs w:val="18"/>
                  <w:u w:val="single"/>
                </w:rPr>
                <w:t>www.americanpermalight.com</w:t>
              </w:r>
            </w:hyperlink>
          </w:p>
          <w:p w14:paraId="64434832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Service </w:t>
            </w:r>
          </w:p>
          <w:p w14:paraId="043593F0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02">
              <w:r>
                <w:rPr>
                  <w:sz w:val="18"/>
                  <w:szCs w:val="18"/>
                  <w:u w:val="single"/>
                </w:rPr>
                <w:t>info@americanpermalight.com</w:t>
              </w:r>
            </w:hyperlink>
          </w:p>
          <w:p w14:paraId="167915A3" w14:textId="77777777" w:rsidR="00F1167C" w:rsidRDefault="00F1167C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478D7399" w14:textId="3E3FD193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1167C" w:rsidRPr="005B48B0" w14:paraId="363E21A2" w14:textId="77777777" w:rsidTr="009D0AA9">
        <w:tc>
          <w:tcPr>
            <w:tcW w:w="4788" w:type="dxa"/>
          </w:tcPr>
          <w:p w14:paraId="3157D98F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</w:p>
          <w:p w14:paraId="1241FEAC" w14:textId="77777777" w:rsidR="00F1167C" w:rsidRDefault="00F1167C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403">
              <w:r>
                <w:rPr>
                  <w:b/>
                  <w:sz w:val="24"/>
                  <w:szCs w:val="24"/>
                  <w:u w:val="single"/>
                </w:rPr>
                <w:t>ENDURALITE LED</w:t>
              </w:r>
            </w:hyperlink>
          </w:p>
          <w:p w14:paraId="08D3B70C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Unit 1-18 Don Valley Parkway</w:t>
            </w:r>
          </w:p>
          <w:p w14:paraId="3D22016E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shd w:val="clear" w:color="auto" w:fill="F6F6F6"/>
              </w:rPr>
              <w:t>Sunnyside, Manitoba</w:t>
            </w:r>
          </w:p>
          <w:p w14:paraId="5C9DAA08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204.222-6825</w:t>
            </w:r>
          </w:p>
          <w:p w14:paraId="2790E34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04">
              <w:r>
                <w:rPr>
                  <w:sz w:val="18"/>
                  <w:szCs w:val="18"/>
                  <w:u w:val="single"/>
                </w:rPr>
                <w:t>www.enduraliteled.ca</w:t>
              </w:r>
            </w:hyperlink>
          </w:p>
          <w:p w14:paraId="1AB2B8F9" w14:textId="7C6BE39F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</w:p>
        </w:tc>
        <w:tc>
          <w:tcPr>
            <w:tcW w:w="4788" w:type="dxa"/>
          </w:tcPr>
          <w:p w14:paraId="1C860060" w14:textId="77777777" w:rsidR="00F1167C" w:rsidRDefault="00F1167C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20839E1" w14:textId="5BC92A0E" w:rsidR="00F1167C" w:rsidRPr="00F1167C" w:rsidRDefault="00F1167C" w:rsidP="002949AF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F1167C">
              <w:rPr>
                <w:b/>
                <w:sz w:val="24"/>
                <w:szCs w:val="24"/>
                <w:u w:val="single"/>
              </w:rPr>
              <w:t>ENERGY LIGHTING GROUP</w:t>
            </w:r>
          </w:p>
          <w:p w14:paraId="20A154F7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0 Ramona Ave.</w:t>
            </w:r>
          </w:p>
          <w:p w14:paraId="6845549B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iladelphia, PA 19120</w:t>
            </w:r>
          </w:p>
          <w:p w14:paraId="46CBA616" w14:textId="77777777" w:rsidR="00F1167C" w:rsidRDefault="00F1167C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5.831.7700</w:t>
            </w:r>
          </w:p>
          <w:p w14:paraId="0DAF636D" w14:textId="77777777" w:rsidR="00F1167C" w:rsidRDefault="00F1167C" w:rsidP="002949AF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3FBF0C5E" w14:textId="77777777" w:rsidR="00F1167C" w:rsidRPr="005B48B0" w:rsidRDefault="00F1167C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D65761" w:rsidRPr="005B48B0" w14:paraId="3E94C22C" w14:textId="77777777" w:rsidTr="009D0AA9">
        <w:tc>
          <w:tcPr>
            <w:tcW w:w="4788" w:type="dxa"/>
          </w:tcPr>
          <w:p w14:paraId="4385545E" w14:textId="77777777" w:rsidR="00F1167C" w:rsidRDefault="00C675BE" w:rsidP="00F1167C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05">
              <w:r w:rsidR="00F1167C">
                <w:rPr>
                  <w:b/>
                  <w:sz w:val="24"/>
                  <w:szCs w:val="24"/>
                  <w:u w:val="single"/>
                </w:rPr>
                <w:t>LITHONIA LIGHTING</w:t>
              </w:r>
            </w:hyperlink>
          </w:p>
          <w:p w14:paraId="6D0266CC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0 Lester Rd. NW</w:t>
            </w:r>
          </w:p>
          <w:p w14:paraId="102E995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yers, GA 30012</w:t>
            </w:r>
          </w:p>
          <w:p w14:paraId="66BD9AE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922.9000</w:t>
            </w:r>
          </w:p>
          <w:p w14:paraId="12ECC39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06">
              <w:r>
                <w:rPr>
                  <w:sz w:val="18"/>
                  <w:szCs w:val="18"/>
                  <w:u w:val="single"/>
                </w:rPr>
                <w:t>www.lithonia.com</w:t>
              </w:r>
            </w:hyperlink>
          </w:p>
          <w:p w14:paraId="20188E17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LithoniaLighting</w:t>
            </w:r>
          </w:p>
          <w:p w14:paraId="690FC319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acuitybrands</w:t>
            </w:r>
          </w:p>
          <w:p w14:paraId="1CBC7F82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@lithoniaLED</w:t>
            </w:r>
          </w:p>
          <w:p w14:paraId="06746783" w14:textId="77777777" w:rsidR="00F1167C" w:rsidRDefault="00F1167C" w:rsidP="00F1167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7896E9D9" w14:textId="77777777" w:rsidR="00D65761" w:rsidRPr="005B48B0" w:rsidRDefault="00D6576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0EB4BE0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07">
              <w:r w:rsidR="00612B7E">
                <w:rPr>
                  <w:b/>
                  <w:sz w:val="24"/>
                  <w:szCs w:val="24"/>
                  <w:u w:val="single"/>
                </w:rPr>
                <w:t>PRIORITY LIGHTING</w:t>
              </w:r>
            </w:hyperlink>
          </w:p>
          <w:p w14:paraId="0DCAD44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77551 El Duna Ct, </w:t>
            </w:r>
          </w:p>
          <w:p w14:paraId="393D691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lm Desert, CA 92211</w:t>
            </w:r>
          </w:p>
          <w:p w14:paraId="03F5D9B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09.1119</w:t>
            </w:r>
          </w:p>
          <w:p w14:paraId="09AE486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709.1121</w:t>
            </w:r>
          </w:p>
          <w:p w14:paraId="7E1D5C9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08">
              <w:r>
                <w:rPr>
                  <w:sz w:val="18"/>
                  <w:szCs w:val="18"/>
                  <w:u w:val="single"/>
                </w:rPr>
                <w:t>www.prioritylighting.com</w:t>
              </w:r>
            </w:hyperlink>
          </w:p>
          <w:p w14:paraId="47768C7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409">
              <w:r>
                <w:rPr>
                  <w:sz w:val="18"/>
                  <w:szCs w:val="18"/>
                  <w:u w:val="single"/>
                </w:rPr>
                <w:t>sales@prioritylighting.com</w:t>
              </w:r>
            </w:hyperlink>
          </w:p>
          <w:p w14:paraId="1B319C6E" w14:textId="6DF3EEA6" w:rsidR="00D65761" w:rsidRPr="005B48B0" w:rsidRDefault="00612B7E" w:rsidP="00612B7E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</w:tr>
      <w:tr w:rsidR="00D65761" w:rsidRPr="005B48B0" w14:paraId="0A94377C" w14:textId="77777777" w:rsidTr="009D0AA9">
        <w:tc>
          <w:tcPr>
            <w:tcW w:w="4788" w:type="dxa"/>
          </w:tcPr>
          <w:p w14:paraId="24477E10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10">
              <w:r w:rsidR="00612B7E">
                <w:rPr>
                  <w:b/>
                  <w:sz w:val="24"/>
                  <w:szCs w:val="24"/>
                  <w:u w:val="single"/>
                </w:rPr>
                <w:t>RAB LIGHTING</w:t>
              </w:r>
            </w:hyperlink>
          </w:p>
          <w:p w14:paraId="65BBE8C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0 Ludlow Ave.</w:t>
            </w:r>
          </w:p>
          <w:p w14:paraId="74DEFB2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vale, NJ 07647</w:t>
            </w:r>
          </w:p>
          <w:p w14:paraId="2955081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1.784.8600</w:t>
            </w:r>
          </w:p>
          <w:p w14:paraId="3E2431C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11">
              <w:r>
                <w:rPr>
                  <w:sz w:val="18"/>
                  <w:szCs w:val="18"/>
                  <w:u w:val="single"/>
                </w:rPr>
                <w:t>www.rabweb.com</w:t>
              </w:r>
            </w:hyperlink>
          </w:p>
          <w:p w14:paraId="1DCF0334" w14:textId="7D4B35A1" w:rsidR="00D65761" w:rsidRPr="005B48B0" w:rsidRDefault="00612B7E" w:rsidP="00612B7E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  <w:r w:rsidRPr="005B48B0">
              <w:rPr>
                <w:rFonts w:ascii="Helvetica" w:hAnsi="Helvetica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7674D12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12">
              <w:r w:rsidR="00612B7E">
                <w:rPr>
                  <w:b/>
                  <w:sz w:val="24"/>
                  <w:szCs w:val="24"/>
                  <w:u w:val="single"/>
                </w:rPr>
                <w:t>RELUMINATION</w:t>
              </w:r>
            </w:hyperlink>
          </w:p>
          <w:p w14:paraId="61048CF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8 N. 44th St., Suite 260</w:t>
            </w:r>
          </w:p>
          <w:p w14:paraId="069FFED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08</w:t>
            </w:r>
          </w:p>
          <w:p w14:paraId="4300A9F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8.LIGHT</w:t>
            </w:r>
          </w:p>
          <w:p w14:paraId="0B8642F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478.0703</w:t>
            </w:r>
          </w:p>
          <w:p w14:paraId="38C4322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478.0713</w:t>
            </w:r>
          </w:p>
          <w:p w14:paraId="59C5115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13">
              <w:r>
                <w:rPr>
                  <w:sz w:val="18"/>
                  <w:szCs w:val="18"/>
                  <w:u w:val="single"/>
                </w:rPr>
                <w:t>www.relumination.com</w:t>
              </w:r>
            </w:hyperlink>
          </w:p>
          <w:p w14:paraId="7837AE5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venow@relumination.com</w:t>
            </w:r>
          </w:p>
          <w:p w14:paraId="0B27469A" w14:textId="77777777" w:rsidR="00612B7E" w:rsidRDefault="00612B7E" w:rsidP="00612B7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2E780729" w14:textId="7CCC2815" w:rsidR="00D65761" w:rsidRPr="005B48B0" w:rsidRDefault="00612B7E" w:rsidP="00612B7E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65761" w:rsidRPr="005B48B0" w14:paraId="049CD77F" w14:textId="77777777" w:rsidTr="009D0AA9">
        <w:tc>
          <w:tcPr>
            <w:tcW w:w="4788" w:type="dxa"/>
          </w:tcPr>
          <w:p w14:paraId="575C5DDC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14">
              <w:r w:rsidR="00612B7E">
                <w:rPr>
                  <w:b/>
                  <w:sz w:val="24"/>
                  <w:szCs w:val="24"/>
                  <w:u w:val="single"/>
                </w:rPr>
                <w:t>SECURITY LIGHTING/VILLA LIGHTING</w:t>
              </w:r>
            </w:hyperlink>
          </w:p>
          <w:p w14:paraId="0D89B4F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5 Johnson Drive</w:t>
            </w:r>
          </w:p>
          <w:p w14:paraId="76F10F3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ffalo Grove, IL 60089</w:t>
            </w:r>
          </w:p>
          <w:p w14:paraId="18E2CCB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279.0627</w:t>
            </w:r>
          </w:p>
          <w:p w14:paraId="4FD4407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15">
              <w:r>
                <w:rPr>
                  <w:sz w:val="18"/>
                  <w:szCs w:val="18"/>
                  <w:u w:val="single"/>
                </w:rPr>
                <w:t>www.securitylighting.com</w:t>
              </w:r>
            </w:hyperlink>
          </w:p>
          <w:p w14:paraId="1CB96FE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60FB9B8D" w14:textId="77777777" w:rsidR="00D65761" w:rsidRDefault="00612B7E" w:rsidP="00612B7E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F8B4EDC" w14:textId="77777777" w:rsidR="00612B7E" w:rsidRDefault="00612B7E" w:rsidP="00612B7E">
            <w:pPr>
              <w:jc w:val="both"/>
              <w:rPr>
                <w:b/>
                <w:sz w:val="24"/>
                <w:szCs w:val="24"/>
              </w:rPr>
            </w:pPr>
          </w:p>
          <w:p w14:paraId="0E5D1136" w14:textId="77777777" w:rsidR="00612B7E" w:rsidRDefault="00612B7E" w:rsidP="00612B7E">
            <w:pPr>
              <w:jc w:val="both"/>
              <w:rPr>
                <w:b/>
                <w:sz w:val="24"/>
                <w:szCs w:val="24"/>
              </w:rPr>
            </w:pPr>
          </w:p>
          <w:p w14:paraId="2369FC71" w14:textId="77777777" w:rsidR="00612B7E" w:rsidRDefault="00612B7E" w:rsidP="00612B7E">
            <w:pPr>
              <w:jc w:val="both"/>
              <w:rPr>
                <w:b/>
                <w:sz w:val="24"/>
                <w:szCs w:val="24"/>
              </w:rPr>
            </w:pPr>
          </w:p>
          <w:p w14:paraId="34063AE4" w14:textId="77777777" w:rsidR="00612B7E" w:rsidRDefault="00612B7E" w:rsidP="00612B7E">
            <w:pPr>
              <w:jc w:val="both"/>
              <w:rPr>
                <w:b/>
                <w:sz w:val="24"/>
                <w:szCs w:val="24"/>
              </w:rPr>
            </w:pPr>
          </w:p>
          <w:p w14:paraId="7118DC78" w14:textId="110752AE" w:rsidR="00612B7E" w:rsidRPr="005B48B0" w:rsidRDefault="00612B7E" w:rsidP="00612B7E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9BCC5DB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16">
              <w:r w:rsidR="00612B7E">
                <w:rPr>
                  <w:b/>
                  <w:sz w:val="24"/>
                  <w:szCs w:val="24"/>
                  <w:u w:val="single"/>
                </w:rPr>
                <w:t>TRACKIT INC.</w:t>
              </w:r>
            </w:hyperlink>
          </w:p>
          <w:p w14:paraId="69FF305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90851</w:t>
            </w:r>
          </w:p>
          <w:p w14:paraId="7DEE1B8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269-0851</w:t>
            </w:r>
          </w:p>
          <w:p w14:paraId="32A3AE9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98.9865</w:t>
            </w:r>
          </w:p>
          <w:p w14:paraId="4C6CA8F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81.440.8199</w:t>
            </w:r>
          </w:p>
          <w:p w14:paraId="7F9A358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17">
              <w:r>
                <w:rPr>
                  <w:sz w:val="18"/>
                  <w:szCs w:val="18"/>
                  <w:u w:val="single"/>
                </w:rPr>
                <w:t>www.trackitswitch.com</w:t>
              </w:r>
            </w:hyperlink>
          </w:p>
          <w:p w14:paraId="5A05B37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len Gilmore </w:t>
            </w:r>
          </w:p>
          <w:p w14:paraId="27C3F56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gilmore@trackitswitch.com</w:t>
            </w:r>
          </w:p>
          <w:p w14:paraId="23AABB07" w14:textId="77777777" w:rsidR="00612B7E" w:rsidRDefault="00612B7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7876FC12" w14:textId="77777777" w:rsidR="00D65761" w:rsidRPr="005B48B0" w:rsidRDefault="00D65761" w:rsidP="00BA2EAD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612B7E" w:rsidRPr="005B48B0" w14:paraId="0DA9F726" w14:textId="77777777" w:rsidTr="009D0AA9">
        <w:trPr>
          <w:gridAfter w:val="1"/>
          <w:wAfter w:w="4788" w:type="dxa"/>
        </w:trPr>
        <w:tc>
          <w:tcPr>
            <w:tcW w:w="4788" w:type="dxa"/>
          </w:tcPr>
          <w:p w14:paraId="17DEDE66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18">
              <w:r w:rsidR="00612B7E">
                <w:rPr>
                  <w:b/>
                  <w:sz w:val="24"/>
                  <w:szCs w:val="24"/>
                  <w:u w:val="single"/>
                </w:rPr>
                <w:t>WYNDSOR LIGHTING LLC</w:t>
              </w:r>
            </w:hyperlink>
          </w:p>
          <w:p w14:paraId="5C06A82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00 Dundee Road</w:t>
            </w:r>
          </w:p>
          <w:p w14:paraId="066DA36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Haven, FL 33884</w:t>
            </w:r>
          </w:p>
          <w:p w14:paraId="3721977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3.294.7300</w:t>
            </w:r>
          </w:p>
          <w:p w14:paraId="1EBC277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37.0418</w:t>
            </w:r>
          </w:p>
          <w:p w14:paraId="3342D06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19">
              <w:r>
                <w:rPr>
                  <w:sz w:val="18"/>
                  <w:szCs w:val="18"/>
                  <w:u w:val="single"/>
                </w:rPr>
                <w:t>www.wyndsorlighting.com</w:t>
              </w:r>
            </w:hyperlink>
          </w:p>
          <w:p w14:paraId="2541E6E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ighting</w:t>
            </w:r>
          </w:p>
          <w:p w14:paraId="35703EDE" w14:textId="6C43B31C" w:rsidR="00612B7E" w:rsidRPr="005B48B0" w:rsidRDefault="00612B7E" w:rsidP="00612B7E">
            <w:pPr>
              <w:jc w:val="both"/>
              <w:rPr>
                <w:rFonts w:ascii="Helvetica" w:hAnsi="Helvetic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1674D195" w14:textId="77777777" w:rsidR="00596E7B" w:rsidRPr="005B48B0" w:rsidRDefault="00596E7B" w:rsidP="00BA2EAD">
      <w:pPr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E7FAA" w:rsidRPr="005B48B0" w14:paraId="1474534A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3C3FC002" w14:textId="77777777" w:rsidR="004E7FAA" w:rsidRPr="005B48B0" w:rsidRDefault="004E7FAA" w:rsidP="00BA2EAD">
            <w:pPr>
              <w:pStyle w:val="Heading2"/>
              <w:outlineLvl w:val="1"/>
            </w:pPr>
            <w:bookmarkStart w:id="29" w:name="_Metal_Buildings"/>
            <w:bookmarkStart w:id="30" w:name="Metal"/>
            <w:bookmarkEnd w:id="29"/>
            <w:r w:rsidRPr="005B48B0">
              <w:t xml:space="preserve">Metal </w:t>
            </w:r>
            <w:bookmarkEnd w:id="30"/>
            <w:r w:rsidRPr="005B48B0">
              <w:t>Buildings</w:t>
            </w:r>
          </w:p>
        </w:tc>
      </w:tr>
    </w:tbl>
    <w:p w14:paraId="3C72A837" w14:textId="77777777" w:rsidR="004E7FAA" w:rsidRPr="005B48B0" w:rsidRDefault="004E7FAA" w:rsidP="00BA2EAD">
      <w:pPr>
        <w:rPr>
          <w:rFonts w:ascii="Helvetica" w:hAnsi="Helvetica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5"/>
        <w:gridCol w:w="5229"/>
      </w:tblGrid>
      <w:tr w:rsidR="00612B7E" w:rsidRPr="005B48B0" w14:paraId="64E3005A" w14:textId="77777777" w:rsidTr="00612B7E">
        <w:tc>
          <w:tcPr>
            <w:tcW w:w="5555" w:type="dxa"/>
          </w:tcPr>
          <w:p w14:paraId="07B01B30" w14:textId="77777777" w:rsidR="00612B7E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20">
              <w:r w:rsidR="00612B7E">
                <w:rPr>
                  <w:b/>
                  <w:sz w:val="24"/>
                  <w:szCs w:val="24"/>
                  <w:u w:val="single"/>
                </w:rPr>
                <w:t>A-LERT BUILDING SYSTEMS (A DIVISION OF CENTURION INDUSTRIES INC.)</w:t>
              </w:r>
            </w:hyperlink>
          </w:p>
          <w:p w14:paraId="0A0FA754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65 FM 1102</w:t>
            </w:r>
          </w:p>
          <w:p w14:paraId="1592FF6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Braunfels, TX 78132</w:t>
            </w:r>
          </w:p>
          <w:p w14:paraId="435D13F8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10.5375</w:t>
            </w:r>
          </w:p>
          <w:p w14:paraId="64D3ED1B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262.7755</w:t>
            </w:r>
          </w:p>
          <w:p w14:paraId="313C00BF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643.1912</w:t>
            </w:r>
          </w:p>
          <w:p w14:paraId="65F5745A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21">
              <w:r>
                <w:rPr>
                  <w:sz w:val="18"/>
                  <w:szCs w:val="18"/>
                  <w:u w:val="single"/>
                </w:rPr>
                <w:t>www.alertbuildingsystems.com</w:t>
              </w:r>
            </w:hyperlink>
          </w:p>
          <w:p w14:paraId="147DA027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3275AA85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71B8C8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DF6F7AA" w14:textId="26EBEE11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4418CAC8" w14:textId="77777777" w:rsidR="00612B7E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22">
              <w:r w:rsidR="00612B7E">
                <w:rPr>
                  <w:b/>
                  <w:sz w:val="24"/>
                  <w:szCs w:val="24"/>
                  <w:u w:val="single"/>
                </w:rPr>
                <w:t>ABC CONTAINERS</w:t>
              </w:r>
            </w:hyperlink>
          </w:p>
          <w:p w14:paraId="062834E0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mberyard Way and Barrington St.</w:t>
            </w:r>
          </w:p>
          <w:p w14:paraId="4F811D2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th, WA 6163 Australia</w:t>
            </w:r>
          </w:p>
          <w:p w14:paraId="2748990B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61 (08) 9148 9001</w:t>
            </w:r>
          </w:p>
          <w:p w14:paraId="27240B1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423">
              <w:r>
                <w:rPr>
                  <w:sz w:val="18"/>
                  <w:szCs w:val="18"/>
                  <w:u w:val="single"/>
                </w:rPr>
                <w:t>http://www.abccontainers.com.au</w:t>
              </w:r>
            </w:hyperlink>
          </w:p>
          <w:p w14:paraId="2CCA783A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eoff Campbell </w:t>
            </w:r>
          </w:p>
          <w:p w14:paraId="6E73211C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24">
              <w:r>
                <w:rPr>
                  <w:sz w:val="18"/>
                  <w:szCs w:val="18"/>
                  <w:u w:val="single"/>
                </w:rPr>
                <w:t>geoff@abccontainers.com.au</w:t>
              </w:r>
            </w:hyperlink>
          </w:p>
          <w:p w14:paraId="51CA196B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320646EB" w14:textId="513E0D97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E7FAA" w:rsidRPr="005B48B0" w14:paraId="46245B81" w14:textId="77777777" w:rsidTr="00612B7E">
        <w:tc>
          <w:tcPr>
            <w:tcW w:w="5555" w:type="dxa"/>
          </w:tcPr>
          <w:p w14:paraId="7E7B935C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25">
              <w:r w:rsidR="00612B7E">
                <w:rPr>
                  <w:b/>
                  <w:sz w:val="24"/>
                  <w:szCs w:val="24"/>
                  <w:u w:val="single"/>
                </w:rPr>
                <w:t>ACI BUILDING SYSTEMS INC.</w:t>
              </w:r>
            </w:hyperlink>
          </w:p>
          <w:p w14:paraId="65D12C4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25 Highway 6 W.</w:t>
            </w:r>
          </w:p>
          <w:p w14:paraId="249C836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tesville, MS 38606</w:t>
            </w:r>
          </w:p>
          <w:p w14:paraId="2368BCB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62.563.4574</w:t>
            </w:r>
          </w:p>
          <w:p w14:paraId="041C6CD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62.563.1142</w:t>
            </w:r>
          </w:p>
          <w:p w14:paraId="5188E62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26">
              <w:r>
                <w:rPr>
                  <w:sz w:val="18"/>
                  <w:szCs w:val="18"/>
                  <w:u w:val="single"/>
                </w:rPr>
                <w:t>www.acibuildingsystems.com</w:t>
              </w:r>
            </w:hyperlink>
          </w:p>
          <w:p w14:paraId="0BF127E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cibuildingsystems.com</w:t>
            </w:r>
          </w:p>
          <w:p w14:paraId="532070F0" w14:textId="2BA21D26" w:rsidR="009D0AA9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1A9B60E1" w14:textId="77777777" w:rsidR="00596E7B" w:rsidRPr="005B48B0" w:rsidRDefault="00596E7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412FD0B3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27">
              <w:r w:rsidR="00612B7E">
                <w:rPr>
                  <w:b/>
                  <w:sz w:val="24"/>
                  <w:szCs w:val="24"/>
                  <w:u w:val="single"/>
                </w:rPr>
                <w:t>AERO STEEL BUILDINGS INC.</w:t>
              </w:r>
            </w:hyperlink>
          </w:p>
          <w:p w14:paraId="62663DC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79 S. Pine Drive</w:t>
            </w:r>
          </w:p>
          <w:p w14:paraId="075C60C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ker, COL 80134</w:t>
            </w:r>
          </w:p>
          <w:p w14:paraId="7DF933D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565.5031</w:t>
            </w:r>
          </w:p>
          <w:p w14:paraId="5C479E5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28">
              <w:r>
                <w:rPr>
                  <w:sz w:val="18"/>
                  <w:szCs w:val="18"/>
                  <w:u w:val="single"/>
                </w:rPr>
                <w:t>www.aerosb.com</w:t>
              </w:r>
            </w:hyperlink>
          </w:p>
          <w:p w14:paraId="42936A5E" w14:textId="77777777" w:rsidR="00612B7E" w:rsidRDefault="00612B7E" w:rsidP="00612B7E">
            <w:pPr>
              <w:pStyle w:val="Normal1"/>
              <w:jc w:val="both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</w:t>
            </w:r>
            <w:r>
              <w:rPr>
                <w:b/>
                <w:sz w:val="18"/>
                <w:szCs w:val="18"/>
              </w:rPr>
              <w:t xml:space="preserve"> Buildings</w:t>
            </w:r>
          </w:p>
          <w:p w14:paraId="3E190F5E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E7FAA" w:rsidRPr="005B48B0" w14:paraId="513F04C5" w14:textId="77777777" w:rsidTr="00612B7E">
        <w:tc>
          <w:tcPr>
            <w:tcW w:w="5555" w:type="dxa"/>
          </w:tcPr>
          <w:p w14:paraId="4FE981D6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29">
              <w:r w:rsidR="00612B7E">
                <w:rPr>
                  <w:b/>
                  <w:sz w:val="24"/>
                  <w:szCs w:val="24"/>
                  <w:u w:val="single"/>
                </w:rPr>
                <w:t>AMERICAN BUILDINGS CO.</w:t>
              </w:r>
            </w:hyperlink>
          </w:p>
          <w:p w14:paraId="4C26D4F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50 State Docks Road</w:t>
            </w:r>
          </w:p>
          <w:p w14:paraId="08C4187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ufaula, AL 36027</w:t>
            </w:r>
          </w:p>
          <w:p w14:paraId="65EB4AD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07.4338</w:t>
            </w:r>
          </w:p>
          <w:p w14:paraId="0EA23FF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4.687.2032</w:t>
            </w:r>
          </w:p>
          <w:p w14:paraId="017CD33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4.688.2185</w:t>
            </w:r>
          </w:p>
          <w:p w14:paraId="2CC0328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30">
              <w:r>
                <w:rPr>
                  <w:sz w:val="18"/>
                  <w:szCs w:val="18"/>
                  <w:u w:val="single"/>
                </w:rPr>
                <w:t>www.americanbuildings.com</w:t>
              </w:r>
            </w:hyperlink>
          </w:p>
          <w:p w14:paraId="645E884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0FB76C7C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0EE7A80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130656E3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31">
              <w:r w:rsidR="00612B7E">
                <w:rPr>
                  <w:b/>
                  <w:sz w:val="24"/>
                  <w:szCs w:val="24"/>
                  <w:u w:val="single"/>
                </w:rPr>
                <w:t>AVID BUILDING SYSTEMS</w:t>
              </w:r>
            </w:hyperlink>
          </w:p>
          <w:p w14:paraId="753FF47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879</w:t>
            </w:r>
          </w:p>
          <w:p w14:paraId="319172C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und Rock, TX 78683</w:t>
            </w:r>
          </w:p>
          <w:p w14:paraId="33EE4E6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56.2843</w:t>
            </w:r>
          </w:p>
          <w:p w14:paraId="5843CCF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2.491.9293</w:t>
            </w:r>
          </w:p>
          <w:p w14:paraId="3C1C0FD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32">
              <w:r>
                <w:rPr>
                  <w:sz w:val="18"/>
                  <w:szCs w:val="18"/>
                  <w:u w:val="single"/>
                </w:rPr>
                <w:t>www.avid-buildings.com</w:t>
              </w:r>
            </w:hyperlink>
          </w:p>
          <w:p w14:paraId="1B99076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vid-buildings.com</w:t>
            </w:r>
          </w:p>
          <w:p w14:paraId="58BD886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  <w:p w14:paraId="1E8E47C2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E7FAA" w:rsidRPr="005B48B0" w14:paraId="17681E82" w14:textId="77777777" w:rsidTr="00612B7E">
        <w:tc>
          <w:tcPr>
            <w:tcW w:w="5555" w:type="dxa"/>
          </w:tcPr>
          <w:p w14:paraId="755C97F0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33">
              <w:r w:rsidR="00612B7E">
                <w:rPr>
                  <w:b/>
                  <w:sz w:val="24"/>
                  <w:szCs w:val="24"/>
                  <w:u w:val="single"/>
                </w:rPr>
                <w:t>BAJA CONSTRUCTION CO.</w:t>
              </w:r>
            </w:hyperlink>
          </w:p>
          <w:p w14:paraId="7C3DD29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3 Foster St.</w:t>
            </w:r>
          </w:p>
          <w:p w14:paraId="6AC5B7C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tinez, CA 94553</w:t>
            </w:r>
          </w:p>
          <w:p w14:paraId="3E278EE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66.9600</w:t>
            </w:r>
          </w:p>
          <w:p w14:paraId="0EA11BE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229.0732</w:t>
            </w:r>
          </w:p>
          <w:p w14:paraId="55B7BE9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34">
              <w:r>
                <w:rPr>
                  <w:sz w:val="18"/>
                  <w:szCs w:val="18"/>
                  <w:u w:val="single"/>
                </w:rPr>
                <w:t>www.bajacarports.com</w:t>
              </w:r>
            </w:hyperlink>
          </w:p>
          <w:p w14:paraId="05185D2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ewf@bajacarports.com</w:t>
            </w:r>
          </w:p>
          <w:p w14:paraId="52E12EC1" w14:textId="7B4EECF6" w:rsidR="004E7FAA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3A91E067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35">
              <w:r w:rsidR="00612B7E">
                <w:rPr>
                  <w:b/>
                  <w:sz w:val="24"/>
                  <w:szCs w:val="24"/>
                  <w:u w:val="single"/>
                </w:rPr>
                <w:t>BETCO INC.</w:t>
              </w:r>
            </w:hyperlink>
          </w:p>
          <w:p w14:paraId="095AA52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8 Commerce Blvd.</w:t>
            </w:r>
          </w:p>
          <w:p w14:paraId="757E01C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sville, NC 28625</w:t>
            </w:r>
          </w:p>
          <w:p w14:paraId="7E166BB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54.7813</w:t>
            </w:r>
          </w:p>
          <w:p w14:paraId="3D2EDEE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36">
              <w:r>
                <w:rPr>
                  <w:sz w:val="18"/>
                  <w:szCs w:val="18"/>
                  <w:u w:val="single"/>
                </w:rPr>
                <w:t>www.betcoinc.com</w:t>
              </w:r>
            </w:hyperlink>
          </w:p>
          <w:p w14:paraId="4A29861A" w14:textId="77777777" w:rsidR="00612B7E" w:rsidRDefault="00612B7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6A2BC471" w14:textId="360A72E8" w:rsidR="00596E7B" w:rsidRDefault="00612B7E" w:rsidP="00612B7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9E6F17E" w14:textId="77777777" w:rsidR="00612B7E" w:rsidRDefault="00612B7E" w:rsidP="00612B7E">
            <w:pPr>
              <w:rPr>
                <w:b/>
                <w:sz w:val="24"/>
                <w:szCs w:val="24"/>
              </w:rPr>
            </w:pPr>
          </w:p>
          <w:p w14:paraId="3BCB45FE" w14:textId="77777777" w:rsidR="00612B7E" w:rsidRDefault="00612B7E" w:rsidP="00612B7E">
            <w:pPr>
              <w:rPr>
                <w:b/>
                <w:sz w:val="24"/>
                <w:szCs w:val="24"/>
              </w:rPr>
            </w:pPr>
          </w:p>
          <w:p w14:paraId="0048E53D" w14:textId="77777777" w:rsidR="00612B7E" w:rsidRDefault="00612B7E" w:rsidP="00612B7E"/>
          <w:p w14:paraId="4DCC6F47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B5E47D9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E7FAA" w:rsidRPr="005B48B0" w14:paraId="1F8873EF" w14:textId="77777777" w:rsidTr="00612B7E">
        <w:tc>
          <w:tcPr>
            <w:tcW w:w="5555" w:type="dxa"/>
          </w:tcPr>
          <w:p w14:paraId="532897C8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37">
              <w:r w:rsidR="00612B7E">
                <w:rPr>
                  <w:b/>
                  <w:sz w:val="24"/>
                  <w:szCs w:val="24"/>
                  <w:u w:val="single"/>
                </w:rPr>
                <w:t>BOS CONTAINER USA</w:t>
              </w:r>
            </w:hyperlink>
          </w:p>
          <w:p w14:paraId="5753AAC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73258</w:t>
            </w:r>
          </w:p>
          <w:p w14:paraId="3FCC377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mpa, FL 33672</w:t>
            </w:r>
          </w:p>
          <w:p w14:paraId="1878A48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4.548.0186</w:t>
            </w:r>
          </w:p>
          <w:p w14:paraId="674C8FC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38">
              <w:r>
                <w:rPr>
                  <w:sz w:val="18"/>
                  <w:szCs w:val="18"/>
                  <w:u w:val="single"/>
                </w:rPr>
                <w:t>https://www.boscontainer.com</w:t>
              </w:r>
            </w:hyperlink>
          </w:p>
          <w:p w14:paraId="7F34C31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ri Honkaniemi </w:t>
            </w:r>
          </w:p>
          <w:p w14:paraId="262D6EF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rih@boscontainer.com</w:t>
            </w:r>
          </w:p>
          <w:p w14:paraId="3806243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439">
              <w:r>
                <w:rPr>
                  <w:sz w:val="18"/>
                  <w:szCs w:val="18"/>
                  <w:u w:val="single"/>
                </w:rPr>
                <w:t>www.linkedin.com/company/bos-container-usa?trk=tyah&amp;trkInfo=tarId%3A1400605338628%2Ctas%3Abo</w:t>
              </w:r>
            </w:hyperlink>
          </w:p>
          <w:p w14:paraId="5EA90855" w14:textId="77777777" w:rsidR="00612B7E" w:rsidRDefault="00612B7E" w:rsidP="00612B7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Metal Buildings</w:t>
            </w:r>
          </w:p>
          <w:p w14:paraId="15B18C5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5D6C40E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8E7D592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2BFE58DC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40">
              <w:r w:rsidR="00612B7E">
                <w:rPr>
                  <w:b/>
                  <w:sz w:val="24"/>
                  <w:szCs w:val="24"/>
                  <w:u w:val="single"/>
                </w:rPr>
                <w:t>BRANSTOCK INC.</w:t>
              </w:r>
            </w:hyperlink>
          </w:p>
          <w:p w14:paraId="57A3B3B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972 Pontiac Trail</w:t>
            </w:r>
          </w:p>
          <w:p w14:paraId="3E32F58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xom, MI 48393</w:t>
            </w:r>
          </w:p>
          <w:p w14:paraId="4402522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99.6918</w:t>
            </w:r>
          </w:p>
          <w:p w14:paraId="281568C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41">
              <w:r>
                <w:rPr>
                  <w:sz w:val="18"/>
                  <w:szCs w:val="18"/>
                  <w:u w:val="single"/>
                </w:rPr>
                <w:t>www.branstockbuildings.com</w:t>
              </w:r>
            </w:hyperlink>
          </w:p>
          <w:p w14:paraId="5862256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ris Branstock </w:t>
            </w:r>
          </w:p>
          <w:p w14:paraId="48421C0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anstockchris@yahoo.com</w:t>
            </w:r>
          </w:p>
          <w:p w14:paraId="2B3A7EE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4CC8AA0D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E7FAA" w:rsidRPr="005B48B0" w14:paraId="6365D0D1" w14:textId="77777777" w:rsidTr="00612B7E">
        <w:tc>
          <w:tcPr>
            <w:tcW w:w="5555" w:type="dxa"/>
          </w:tcPr>
          <w:p w14:paraId="6A20D48C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42">
              <w:r w:rsidR="00612B7E">
                <w:rPr>
                  <w:b/>
                  <w:sz w:val="24"/>
                  <w:szCs w:val="24"/>
                  <w:u w:val="single"/>
                </w:rPr>
                <w:t>BUTLER MANUFACTURING</w:t>
              </w:r>
            </w:hyperlink>
          </w:p>
          <w:p w14:paraId="0886DF5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40 Genessee St.</w:t>
            </w:r>
          </w:p>
          <w:p w14:paraId="3933F13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nsas City, MO 64102</w:t>
            </w:r>
          </w:p>
          <w:p w14:paraId="18B8A8B0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6.968.3000</w:t>
            </w:r>
          </w:p>
          <w:p w14:paraId="7F2C312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43">
              <w:r>
                <w:rPr>
                  <w:sz w:val="18"/>
                  <w:szCs w:val="18"/>
                  <w:u w:val="single"/>
                </w:rPr>
                <w:t>www.butlermfg.com</w:t>
              </w:r>
            </w:hyperlink>
          </w:p>
          <w:p w14:paraId="0387D0D6" w14:textId="5D661DAC" w:rsidR="004E7FAA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0922C23F" w14:textId="77777777" w:rsidR="00612B7E" w:rsidRPr="00612B7E" w:rsidRDefault="00C675BE" w:rsidP="00612B7E">
            <w:pPr>
              <w:rPr>
                <w:rFonts w:ascii="Arial" w:eastAsia="Arial" w:hAnsi="Arial" w:cs="Arial"/>
                <w:b/>
                <w:sz w:val="24"/>
                <w:szCs w:val="24"/>
                <w:lang w:val="en" w:bidi="ar-SA"/>
              </w:rPr>
            </w:pPr>
            <w:hyperlink r:id="rId444">
              <w:r w:rsidR="00612B7E" w:rsidRPr="00612B7E">
                <w:rPr>
                  <w:rFonts w:ascii="Arial" w:eastAsia="Arial" w:hAnsi="Arial" w:cs="Arial"/>
                  <w:b/>
                  <w:sz w:val="24"/>
                  <w:szCs w:val="24"/>
                  <w:u w:val="single"/>
                  <w:lang w:val="en" w:bidi="ar-SA"/>
                </w:rPr>
                <w:t>CALIBER METAL BUILDINGS</w:t>
              </w:r>
            </w:hyperlink>
          </w:p>
          <w:p w14:paraId="1582B1D9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219 S. William Dillard Drive</w:t>
            </w:r>
          </w:p>
          <w:p w14:paraId="51ED85D5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Building 3, Suite 131</w:t>
            </w:r>
          </w:p>
          <w:p w14:paraId="20341878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Gilbert, AZ 85233</w:t>
            </w:r>
          </w:p>
          <w:p w14:paraId="099B7024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Phone: 480.374.2944</w:t>
            </w:r>
          </w:p>
          <w:p w14:paraId="2B29BF90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Fax: 480.834.7008</w:t>
            </w:r>
          </w:p>
          <w:p w14:paraId="7BA6D0C6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 xml:space="preserve">Web: </w:t>
            </w:r>
            <w:hyperlink r:id="rId445">
              <w:r w:rsidRPr="00612B7E">
                <w:rPr>
                  <w:rFonts w:ascii="Arial" w:eastAsia="Arial" w:hAnsi="Arial" w:cs="Arial"/>
                  <w:sz w:val="18"/>
                  <w:szCs w:val="18"/>
                  <w:u w:val="single"/>
                  <w:lang w:val="en" w:bidi="ar-SA"/>
                </w:rPr>
                <w:t>www.calibermetalbuildings.net</w:t>
              </w:r>
            </w:hyperlink>
          </w:p>
          <w:p w14:paraId="49A4377C" w14:textId="77777777" w:rsidR="00612B7E" w:rsidRPr="00612B7E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>E-Mail: contact@calibermetalbuildings.net</w:t>
            </w:r>
          </w:p>
          <w:p w14:paraId="3A801838" w14:textId="77777777" w:rsidR="007F0C97" w:rsidRDefault="00612B7E" w:rsidP="00612B7E">
            <w:pPr>
              <w:rPr>
                <w:rFonts w:ascii="Arial" w:eastAsia="Arial" w:hAnsi="Arial" w:cs="Arial"/>
                <w:sz w:val="18"/>
                <w:szCs w:val="18"/>
                <w:lang w:val="en" w:bidi="ar-SA"/>
              </w:rPr>
            </w:pPr>
            <w:r w:rsidRPr="00612B7E">
              <w:rPr>
                <w:rFonts w:ascii="Arial" w:eastAsia="Arial" w:hAnsi="Arial" w:cs="Arial"/>
                <w:sz w:val="18"/>
                <w:szCs w:val="18"/>
                <w:lang w:val="en" w:bidi="ar-SA"/>
              </w:rPr>
              <w:t xml:space="preserve">Category: Metal Buildings </w:t>
            </w:r>
          </w:p>
          <w:p w14:paraId="34CDD9EB" w14:textId="3BF17E1E" w:rsidR="00612B7E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E7FAA" w:rsidRPr="005B48B0" w14:paraId="154C15A7" w14:textId="77777777" w:rsidTr="00612B7E">
        <w:tc>
          <w:tcPr>
            <w:tcW w:w="5555" w:type="dxa"/>
          </w:tcPr>
          <w:p w14:paraId="28CFE3BB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46">
              <w:r w:rsidR="00612B7E">
                <w:rPr>
                  <w:b/>
                  <w:sz w:val="24"/>
                  <w:szCs w:val="24"/>
                  <w:u w:val="single"/>
                </w:rPr>
                <w:t>CANNON STORAGE SYSTEMS INC.</w:t>
              </w:r>
            </w:hyperlink>
          </w:p>
          <w:p w14:paraId="4A604EF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84</w:t>
            </w:r>
          </w:p>
          <w:p w14:paraId="6BC2C90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wton, OK 73502</w:t>
            </w:r>
          </w:p>
          <w:p w14:paraId="2AA7D7B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00.3299</w:t>
            </w:r>
          </w:p>
          <w:p w14:paraId="040B087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80.248.6106</w:t>
            </w:r>
          </w:p>
          <w:p w14:paraId="365031D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80.248.6091</w:t>
            </w:r>
          </w:p>
          <w:p w14:paraId="3D94EDE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47">
              <w:r>
                <w:rPr>
                  <w:sz w:val="18"/>
                  <w:szCs w:val="18"/>
                  <w:u w:val="single"/>
                </w:rPr>
                <w:t>www.cannonstorage.com</w:t>
              </w:r>
            </w:hyperlink>
          </w:p>
          <w:p w14:paraId="1578A1B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498AF0D8" w14:textId="77777777" w:rsidR="00596E7B" w:rsidRPr="005B48B0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63F3B9E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1B667171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48">
              <w:r w:rsidR="00612B7E">
                <w:rPr>
                  <w:b/>
                  <w:sz w:val="24"/>
                  <w:szCs w:val="24"/>
                  <w:u w:val="single"/>
                </w:rPr>
                <w:t>CAPCO STEEL INC.</w:t>
              </w:r>
            </w:hyperlink>
          </w:p>
          <w:p w14:paraId="441AC84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28 Lorene Lane</w:t>
            </w:r>
          </w:p>
          <w:p w14:paraId="5281350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16</w:t>
            </w:r>
          </w:p>
          <w:p w14:paraId="41DC88C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93.9992</w:t>
            </w:r>
          </w:p>
          <w:p w14:paraId="4478842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0.493.1681</w:t>
            </w:r>
          </w:p>
          <w:p w14:paraId="5E728CA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49">
              <w:r>
                <w:rPr>
                  <w:sz w:val="18"/>
                  <w:szCs w:val="18"/>
                  <w:u w:val="single"/>
                </w:rPr>
                <w:t>www.capcosteel.com</w:t>
              </w:r>
            </w:hyperlink>
          </w:p>
          <w:p w14:paraId="6B8BD81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Ian Campbell </w:t>
            </w:r>
          </w:p>
          <w:p w14:paraId="6EEE8F6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an@capcosteel.com</w:t>
            </w:r>
          </w:p>
          <w:p w14:paraId="16E5E008" w14:textId="5100252E" w:rsidR="004E7FAA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</w:tc>
      </w:tr>
      <w:tr w:rsidR="004E7FAA" w:rsidRPr="005B48B0" w14:paraId="3F1584FF" w14:textId="77777777" w:rsidTr="00612B7E">
        <w:tc>
          <w:tcPr>
            <w:tcW w:w="5555" w:type="dxa"/>
          </w:tcPr>
          <w:p w14:paraId="53BFB20C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50">
              <w:r w:rsidR="00612B7E">
                <w:rPr>
                  <w:b/>
                  <w:sz w:val="24"/>
                  <w:szCs w:val="24"/>
                  <w:u w:val="single"/>
                </w:rPr>
                <w:t>CAPITAL STEEL BUILDINGS INC.</w:t>
              </w:r>
            </w:hyperlink>
          </w:p>
          <w:p w14:paraId="7C1E5A3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 N. Choctaw Road, Suite A</w:t>
            </w:r>
          </w:p>
          <w:p w14:paraId="3378B4D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iatook, OK 74070</w:t>
            </w:r>
          </w:p>
          <w:p w14:paraId="38BF994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17.9107</w:t>
            </w:r>
          </w:p>
          <w:p w14:paraId="29679FC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665.3431</w:t>
            </w:r>
          </w:p>
          <w:p w14:paraId="076908C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8.396.4337</w:t>
            </w:r>
          </w:p>
          <w:p w14:paraId="6382ADA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51">
              <w:r>
                <w:rPr>
                  <w:sz w:val="18"/>
                  <w:szCs w:val="18"/>
                  <w:u w:val="single"/>
                </w:rPr>
                <w:t>www.capsteelinc.com</w:t>
              </w:r>
            </w:hyperlink>
          </w:p>
          <w:p w14:paraId="274DE1E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apsteelinc.com</w:t>
            </w:r>
          </w:p>
          <w:p w14:paraId="71E10248" w14:textId="77777777" w:rsidR="00612B7E" w:rsidRDefault="00612B7E" w:rsidP="00612B7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40D2860B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68C7E589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52">
              <w:r w:rsidR="00612B7E">
                <w:rPr>
                  <w:b/>
                  <w:sz w:val="24"/>
                  <w:szCs w:val="24"/>
                  <w:u w:val="single"/>
                </w:rPr>
                <w:t>CARPORT CENTRAL</w:t>
              </w:r>
            </w:hyperlink>
          </w:p>
          <w:p w14:paraId="57BDA1F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7 South Main Street</w:t>
            </w:r>
          </w:p>
          <w:p w14:paraId="20FB81D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ount Airy, NC 27030 </w:t>
            </w:r>
          </w:p>
          <w:p w14:paraId="6BB0A0F1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-409-5187</w:t>
            </w:r>
          </w:p>
          <w:p w14:paraId="721B323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80.217.0441</w:t>
            </w:r>
          </w:p>
          <w:p w14:paraId="18623AC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80.216.4125</w:t>
            </w:r>
          </w:p>
          <w:p w14:paraId="0B75B33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53">
              <w:r>
                <w:rPr>
                  <w:sz w:val="18"/>
                  <w:szCs w:val="18"/>
                  <w:u w:val="single"/>
                </w:rPr>
                <w:t>www.carportcentral.com</w:t>
              </w:r>
            </w:hyperlink>
          </w:p>
          <w:p w14:paraId="3D6842E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lbert Lara </w:t>
            </w:r>
          </w:p>
          <w:p w14:paraId="63DB8B8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arportcentral.com</w:t>
            </w:r>
          </w:p>
          <w:p w14:paraId="7884C4A8" w14:textId="77777777" w:rsidR="00612B7E" w:rsidRDefault="00612B7E" w:rsidP="00612B7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42050CB3" w14:textId="77777777" w:rsidR="004E7FAA" w:rsidRPr="005B48B0" w:rsidRDefault="004E7FA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F0C97" w:rsidRPr="005B48B0" w14:paraId="24D67CF9" w14:textId="77777777" w:rsidTr="00612B7E">
        <w:tc>
          <w:tcPr>
            <w:tcW w:w="5555" w:type="dxa"/>
          </w:tcPr>
          <w:p w14:paraId="4D159419" w14:textId="77777777" w:rsidR="00612B7E" w:rsidRDefault="00C675BE" w:rsidP="00612B7E">
            <w:pPr>
              <w:pStyle w:val="Normal1"/>
              <w:rPr>
                <w:sz w:val="18"/>
                <w:szCs w:val="18"/>
              </w:rPr>
            </w:pPr>
            <w:hyperlink r:id="rId454">
              <w:r w:rsidR="00612B7E">
                <w:rPr>
                  <w:b/>
                  <w:sz w:val="24"/>
                  <w:szCs w:val="24"/>
                  <w:u w:val="single"/>
                </w:rPr>
                <w:t>COMPASS BUILDING SYSTEMS INC.</w:t>
              </w:r>
            </w:hyperlink>
          </w:p>
          <w:p w14:paraId="4FDF608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47 Silver Springs Blvd.</w:t>
            </w:r>
          </w:p>
          <w:p w14:paraId="4786953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der Springs, GA 30127</w:t>
            </w:r>
          </w:p>
          <w:p w14:paraId="111698E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43.8438</w:t>
            </w:r>
          </w:p>
          <w:p w14:paraId="2AF575F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39.1250</w:t>
            </w:r>
          </w:p>
          <w:p w14:paraId="25BA811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455">
              <w:r>
                <w:rPr>
                  <w:sz w:val="18"/>
                  <w:szCs w:val="18"/>
                  <w:u w:val="single"/>
                </w:rPr>
                <w:t xml:space="preserve"> www.compassbuilding.com</w:t>
              </w:r>
            </w:hyperlink>
          </w:p>
          <w:p w14:paraId="7EF6D6F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130CC4CD" w14:textId="77777777" w:rsidR="007F0C97" w:rsidRPr="005B48B0" w:rsidRDefault="007F0C9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5C19997C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56">
              <w:r w:rsidR="00612B7E">
                <w:rPr>
                  <w:b/>
                  <w:sz w:val="24"/>
                  <w:szCs w:val="24"/>
                  <w:u w:val="single"/>
                </w:rPr>
                <w:t>D. STEFANO-BUILDING &amp; RESTORATION INC.</w:t>
              </w:r>
            </w:hyperlink>
          </w:p>
          <w:p w14:paraId="5D22246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 West 21st St., Unit G-2, No. 710</w:t>
            </w:r>
          </w:p>
          <w:p w14:paraId="01DB750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folk, VA 23517</w:t>
            </w:r>
          </w:p>
          <w:p w14:paraId="5B24B5A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57.333.3144</w:t>
            </w:r>
          </w:p>
          <w:p w14:paraId="2A599F0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57">
              <w:r>
                <w:rPr>
                  <w:sz w:val="18"/>
                  <w:szCs w:val="18"/>
                  <w:u w:val="single"/>
                </w:rPr>
                <w:t>www.dstefano.com</w:t>
              </w:r>
            </w:hyperlink>
          </w:p>
          <w:p w14:paraId="4B37052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tefano </w:t>
            </w:r>
          </w:p>
          <w:p w14:paraId="18CE27D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stefano@dstefano.com</w:t>
            </w:r>
          </w:p>
          <w:p w14:paraId="7E84E2E6" w14:textId="77777777" w:rsidR="007F0C97" w:rsidRDefault="00612B7E" w:rsidP="00612B7E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4B0198BA" w14:textId="77777777" w:rsidR="00612B7E" w:rsidRDefault="00612B7E" w:rsidP="00612B7E">
            <w:pPr>
              <w:rPr>
                <w:b/>
                <w:sz w:val="24"/>
                <w:szCs w:val="24"/>
              </w:rPr>
            </w:pPr>
          </w:p>
          <w:p w14:paraId="174CE520" w14:textId="77777777" w:rsidR="00612B7E" w:rsidRDefault="00612B7E" w:rsidP="00612B7E">
            <w:pPr>
              <w:rPr>
                <w:b/>
                <w:sz w:val="24"/>
                <w:szCs w:val="24"/>
              </w:rPr>
            </w:pPr>
          </w:p>
          <w:p w14:paraId="7BFEB006" w14:textId="77777777" w:rsidR="00612B7E" w:rsidRDefault="00612B7E" w:rsidP="00612B7E">
            <w:pPr>
              <w:rPr>
                <w:b/>
                <w:sz w:val="24"/>
                <w:szCs w:val="24"/>
              </w:rPr>
            </w:pPr>
          </w:p>
          <w:p w14:paraId="055BFDB1" w14:textId="37DB98E2" w:rsidR="00612B7E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2B7E" w:rsidRPr="005B48B0" w14:paraId="3CCA8E08" w14:textId="77777777" w:rsidTr="00612B7E">
        <w:tc>
          <w:tcPr>
            <w:tcW w:w="5555" w:type="dxa"/>
          </w:tcPr>
          <w:p w14:paraId="393612A0" w14:textId="77777777" w:rsidR="00612B7E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58">
              <w:r w:rsidR="00612B7E">
                <w:rPr>
                  <w:b/>
                  <w:sz w:val="24"/>
                  <w:szCs w:val="24"/>
                  <w:u w:val="single"/>
                </w:rPr>
                <w:t>EXPRESS BUILDING SYSTEMS</w:t>
              </w:r>
            </w:hyperlink>
          </w:p>
          <w:p w14:paraId="6A7568E7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35464B86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64CC12D8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7.5518</w:t>
            </w:r>
          </w:p>
          <w:p w14:paraId="03FBC708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6632</w:t>
            </w:r>
          </w:p>
          <w:p w14:paraId="6D0F3A3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6674</w:t>
            </w:r>
          </w:p>
          <w:p w14:paraId="7C397F02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59">
              <w:r>
                <w:rPr>
                  <w:sz w:val="18"/>
                  <w:szCs w:val="18"/>
                  <w:u w:val="single"/>
                </w:rPr>
                <w:t>www.expbldgsys.com</w:t>
              </w:r>
            </w:hyperlink>
          </w:p>
          <w:p w14:paraId="44CA7BEB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xpbldgsys.com</w:t>
            </w:r>
          </w:p>
          <w:p w14:paraId="2700BA84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2A75F99" w14:textId="6200331E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3CB5E595" w14:textId="77777777" w:rsidR="00612B7E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60">
              <w:r w:rsidR="00612B7E">
                <w:rPr>
                  <w:b/>
                  <w:sz w:val="24"/>
                  <w:szCs w:val="24"/>
                  <w:u w:val="single"/>
                </w:rPr>
                <w:t>FBI BUILDINGS INC.</w:t>
              </w:r>
            </w:hyperlink>
          </w:p>
          <w:p w14:paraId="29355D3F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23 W. 1800 S.</w:t>
            </w:r>
          </w:p>
          <w:p w14:paraId="7F4704B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ington, IN 47977</w:t>
            </w:r>
          </w:p>
          <w:p w14:paraId="628DB21B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2.2981</w:t>
            </w:r>
          </w:p>
          <w:p w14:paraId="70F6A1E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261.3193</w:t>
            </w:r>
          </w:p>
          <w:p w14:paraId="40AF056C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61">
              <w:r>
                <w:rPr>
                  <w:sz w:val="18"/>
                  <w:szCs w:val="18"/>
                  <w:u w:val="single"/>
                </w:rPr>
                <w:t>www.fbibuildings.com</w:t>
              </w:r>
            </w:hyperlink>
          </w:p>
          <w:p w14:paraId="156FD1AF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fbibuildings.com</w:t>
            </w:r>
          </w:p>
          <w:p w14:paraId="7DCBEB0E" w14:textId="77777777" w:rsidR="00612B7E" w:rsidRDefault="00612B7E" w:rsidP="002949AF">
            <w:pPr>
              <w:pStyle w:val="Normal1"/>
            </w:pPr>
            <w:r>
              <w:rPr>
                <w:sz w:val="18"/>
                <w:szCs w:val="18"/>
              </w:rPr>
              <w:t>Category: Metal Buildings</w:t>
            </w:r>
            <w:r>
              <w:t xml:space="preserve"> </w:t>
            </w:r>
          </w:p>
          <w:p w14:paraId="1305790A" w14:textId="77777777" w:rsidR="00612B7E" w:rsidRDefault="00612B7E" w:rsidP="002949AF">
            <w:pPr>
              <w:pStyle w:val="Normal1"/>
            </w:pPr>
            <w:r>
              <w:t xml:space="preserve"> </w:t>
            </w:r>
          </w:p>
          <w:p w14:paraId="2ECAA31B" w14:textId="54013F56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7F0C97" w:rsidRPr="005B48B0" w14:paraId="55FFE0C1" w14:textId="77777777" w:rsidTr="00612B7E">
        <w:tc>
          <w:tcPr>
            <w:tcW w:w="5555" w:type="dxa"/>
          </w:tcPr>
          <w:p w14:paraId="578C76F8" w14:textId="77777777" w:rsidR="00612B7E" w:rsidRDefault="00C675B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62">
              <w:r w:rsidR="00612B7E">
                <w:rPr>
                  <w:b/>
                  <w:sz w:val="24"/>
                  <w:szCs w:val="24"/>
                  <w:u w:val="single"/>
                </w:rPr>
                <w:t>FOREMOST BUILDINGS INC.</w:t>
              </w:r>
            </w:hyperlink>
          </w:p>
          <w:p w14:paraId="42BCE75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5 N. Parkway</w:t>
            </w:r>
          </w:p>
          <w:p w14:paraId="6403562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erson, WI 53549</w:t>
            </w:r>
          </w:p>
          <w:p w14:paraId="6F0E2CA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0.674.6746</w:t>
            </w:r>
          </w:p>
          <w:p w14:paraId="0DD3EBD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20.674.9888</w:t>
            </w:r>
          </w:p>
          <w:p w14:paraId="160C7E6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463">
              <w:r>
                <w:rPr>
                  <w:sz w:val="18"/>
                  <w:szCs w:val="18"/>
                  <w:u w:val="single"/>
                </w:rPr>
                <w:t xml:space="preserve"> www.foremostbuildings.com</w:t>
              </w:r>
            </w:hyperlink>
          </w:p>
          <w:p w14:paraId="7859748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re Huebner </w:t>
            </w:r>
          </w:p>
          <w:p w14:paraId="1AD853B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foremostbuildings.com</w:t>
            </w:r>
          </w:p>
          <w:p w14:paraId="7810198C" w14:textId="77777777" w:rsidR="00612B7E" w:rsidRDefault="00612B7E" w:rsidP="00612B7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1CB1050D" w14:textId="77777777" w:rsidR="00612B7E" w:rsidRDefault="00612B7E" w:rsidP="00612B7E">
            <w:pPr>
              <w:pStyle w:val="Normal1"/>
            </w:pPr>
            <w:r>
              <w:t xml:space="preserve"> </w:t>
            </w:r>
          </w:p>
          <w:p w14:paraId="2FBD1CFD" w14:textId="77777777" w:rsidR="00596E7B" w:rsidRDefault="00596E7B" w:rsidP="00BA2EAD"/>
          <w:p w14:paraId="3FDCE676" w14:textId="77777777" w:rsidR="00596E7B" w:rsidRPr="008362B2" w:rsidRDefault="00596E7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229" w:type="dxa"/>
          </w:tcPr>
          <w:p w14:paraId="7027E406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64">
              <w:r w:rsidR="00612B7E">
                <w:rPr>
                  <w:b/>
                  <w:sz w:val="24"/>
                  <w:szCs w:val="24"/>
                  <w:u w:val="single"/>
                </w:rPr>
                <w:t>FORGE BUILDING CO. LLC</w:t>
              </w:r>
            </w:hyperlink>
          </w:p>
          <w:p w14:paraId="4563A0A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8 W Parkcenter Blvd.</w:t>
            </w:r>
          </w:p>
          <w:p w14:paraId="1A181FA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ise, ID 83706</w:t>
            </w:r>
          </w:p>
          <w:p w14:paraId="2A825D53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629.2952</w:t>
            </w:r>
          </w:p>
          <w:p w14:paraId="6642F9F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268.4041</w:t>
            </w:r>
          </w:p>
          <w:p w14:paraId="327C5724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65">
              <w:r>
                <w:rPr>
                  <w:sz w:val="18"/>
                  <w:szCs w:val="18"/>
                  <w:u w:val="single"/>
                </w:rPr>
                <w:t>www.forgebuildings.com</w:t>
              </w:r>
            </w:hyperlink>
          </w:p>
          <w:p w14:paraId="6727D4D2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Hamish Bell</w:t>
            </w:r>
          </w:p>
          <w:p w14:paraId="7E1C66D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amish@forgebuildings.com</w:t>
            </w:r>
          </w:p>
          <w:p w14:paraId="22A204D3" w14:textId="77777777" w:rsidR="00612B7E" w:rsidRDefault="00612B7E" w:rsidP="00612B7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5C01774" w14:textId="2A85F57F" w:rsidR="007F0C97" w:rsidRPr="008362B2" w:rsidRDefault="007F0C9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7F0C97" w:rsidRPr="005B48B0" w14:paraId="2B72AC6B" w14:textId="77777777" w:rsidTr="00612B7E">
        <w:tc>
          <w:tcPr>
            <w:tcW w:w="5555" w:type="dxa"/>
          </w:tcPr>
          <w:p w14:paraId="2705E2B8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66">
              <w:r w:rsidR="00612B7E">
                <w:rPr>
                  <w:b/>
                  <w:sz w:val="24"/>
                  <w:szCs w:val="24"/>
                  <w:u w:val="single"/>
                </w:rPr>
                <w:t>REGENCY STORAGE SYSTEMS</w:t>
              </w:r>
            </w:hyperlink>
          </w:p>
          <w:p w14:paraId="27D76677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90 Bradford Rd. Suite 215</w:t>
            </w:r>
          </w:p>
          <w:p w14:paraId="0D82B0DC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ton, CO 80127</w:t>
            </w:r>
          </w:p>
          <w:p w14:paraId="69C7A24A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86.8415</w:t>
            </w:r>
          </w:p>
          <w:p w14:paraId="2AA9DDD5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867-1179</w:t>
            </w:r>
          </w:p>
          <w:p w14:paraId="51AFEBE6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0.640.2078</w:t>
            </w:r>
          </w:p>
          <w:p w14:paraId="64F9C73F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67">
              <w:r>
                <w:rPr>
                  <w:sz w:val="18"/>
                  <w:szCs w:val="18"/>
                  <w:u w:val="single"/>
                </w:rPr>
                <w:t>http://www.ministoragebuilders.com/</w:t>
              </w:r>
            </w:hyperlink>
          </w:p>
          <w:p w14:paraId="5D5D9CEB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etalstoragebuildings.com</w:t>
            </w:r>
          </w:p>
          <w:p w14:paraId="6B59C5D3" w14:textId="77777777" w:rsidR="00612B7E" w:rsidRDefault="00612B7E" w:rsidP="00612B7E">
            <w:pPr>
              <w:pStyle w:val="Normal1"/>
            </w:pPr>
            <w:r>
              <w:rPr>
                <w:sz w:val="18"/>
                <w:szCs w:val="18"/>
              </w:rPr>
              <w:t>Category: Metal Buildings</w:t>
            </w:r>
          </w:p>
          <w:p w14:paraId="2FC0A1CB" w14:textId="77777777" w:rsidR="007F0C97" w:rsidRPr="005B48B0" w:rsidRDefault="007F0C9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237B6175" w14:textId="77777777" w:rsidR="00612B7E" w:rsidRDefault="00C675BE" w:rsidP="00612B7E">
            <w:pPr>
              <w:pStyle w:val="Normal1"/>
              <w:rPr>
                <w:b/>
                <w:sz w:val="24"/>
                <w:szCs w:val="24"/>
              </w:rPr>
            </w:pPr>
            <w:hyperlink r:id="rId468">
              <w:r w:rsidR="00612B7E">
                <w:rPr>
                  <w:b/>
                  <w:sz w:val="24"/>
                  <w:szCs w:val="24"/>
                  <w:u w:val="single"/>
                </w:rPr>
                <w:t>GARGOYLE STEEL STRUCTURES INC.</w:t>
              </w:r>
            </w:hyperlink>
          </w:p>
          <w:p w14:paraId="4F567F59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25 CR 7410</w:t>
            </w:r>
          </w:p>
          <w:p w14:paraId="44605BDD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bbock, TX 79407</w:t>
            </w:r>
          </w:p>
          <w:p w14:paraId="3FB101A8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785.3422</w:t>
            </w:r>
          </w:p>
          <w:p w14:paraId="049951BE" w14:textId="77777777" w:rsid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69">
              <w:r>
                <w:rPr>
                  <w:sz w:val="18"/>
                  <w:szCs w:val="18"/>
                  <w:u w:val="single"/>
                </w:rPr>
                <w:t>www.gargoylesteelstructures.com</w:t>
              </w:r>
            </w:hyperlink>
          </w:p>
          <w:p w14:paraId="3A2BAADD" w14:textId="50D0806C" w:rsidR="007F0C97" w:rsidRPr="005B48B0" w:rsidRDefault="00612B7E" w:rsidP="00612B7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</w:tr>
      <w:tr w:rsidR="00612B7E" w:rsidRPr="005B48B0" w14:paraId="6C2DE3B9" w14:textId="77777777" w:rsidTr="00612B7E">
        <w:tc>
          <w:tcPr>
            <w:tcW w:w="5555" w:type="dxa"/>
          </w:tcPr>
          <w:p w14:paraId="297B2353" w14:textId="77777777" w:rsidR="00612B7E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70">
              <w:r w:rsidR="00612B7E">
                <w:rPr>
                  <w:b/>
                  <w:sz w:val="24"/>
                  <w:szCs w:val="24"/>
                  <w:u w:val="single"/>
                </w:rPr>
                <w:t>GLOBAL ROOFING COMPANY</w:t>
              </w:r>
            </w:hyperlink>
          </w:p>
          <w:p w14:paraId="7406E86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7 Goliad Circle</w:t>
            </w:r>
          </w:p>
          <w:p w14:paraId="480F0C5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sco, TX 75033</w:t>
            </w:r>
          </w:p>
          <w:p w14:paraId="045A2E52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7.3758</w:t>
            </w:r>
          </w:p>
          <w:p w14:paraId="12AFADCC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14.9559</w:t>
            </w:r>
          </w:p>
          <w:p w14:paraId="78AB32D0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71">
              <w:r>
                <w:rPr>
                  <w:sz w:val="18"/>
                  <w:szCs w:val="18"/>
                  <w:u w:val="single"/>
                </w:rPr>
                <w:t>www.globalroofingcompany.com</w:t>
              </w:r>
            </w:hyperlink>
          </w:p>
          <w:p w14:paraId="5AC94F3F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globalroofingcompany.com</w:t>
            </w:r>
          </w:p>
          <w:p w14:paraId="77F1FD20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global-roofing-company/115175865218150</w:t>
            </w:r>
          </w:p>
          <w:p w14:paraId="19889B48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global-roofing-company</w:t>
            </w:r>
          </w:p>
          <w:p w14:paraId="28B9C6F0" w14:textId="77777777" w:rsidR="00612B7E" w:rsidRDefault="00612B7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EF37AA3" w14:textId="7E4CA940" w:rsidR="00612B7E" w:rsidRPr="00612B7E" w:rsidRDefault="00612B7E" w:rsidP="00612B7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3EDC7CC8" w14:textId="77777777" w:rsidR="00612B7E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72">
              <w:r w:rsidR="00612B7E">
                <w:rPr>
                  <w:b/>
                  <w:sz w:val="24"/>
                  <w:szCs w:val="24"/>
                  <w:u w:val="single"/>
                </w:rPr>
                <w:t>HERITAGE BUILDING SYSTEMS</w:t>
              </w:r>
            </w:hyperlink>
          </w:p>
          <w:p w14:paraId="2BABEBFC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12 Gribble St.</w:t>
            </w:r>
          </w:p>
          <w:p w14:paraId="7D88E887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Little Rock, AR 72114</w:t>
            </w:r>
          </w:p>
          <w:p w14:paraId="084D75E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3.5555</w:t>
            </w:r>
          </w:p>
          <w:p w14:paraId="1EB130A8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8167</w:t>
            </w:r>
          </w:p>
          <w:p w14:paraId="0EA45BA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73">
              <w:r>
                <w:rPr>
                  <w:sz w:val="18"/>
                  <w:szCs w:val="18"/>
                  <w:u w:val="single"/>
                </w:rPr>
                <w:t>www.heritagebuildings.com</w:t>
              </w:r>
            </w:hyperlink>
          </w:p>
          <w:p w14:paraId="525DA9A1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474">
              <w:r>
                <w:rPr>
                  <w:sz w:val="18"/>
                  <w:szCs w:val="18"/>
                  <w:u w:val="single"/>
                </w:rPr>
                <w:t>heritagesales@heritagebuildings.com</w:t>
              </w:r>
            </w:hyperlink>
          </w:p>
          <w:p w14:paraId="6E415EA7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Barry Clifton</w:t>
            </w:r>
          </w:p>
          <w:p w14:paraId="5CD90C5A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heritagebuildingsystems</w:t>
            </w:r>
          </w:p>
          <w:p w14:paraId="0DBBB0E4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heritage-building-systems</w:t>
            </w:r>
          </w:p>
          <w:p w14:paraId="747DC64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heritagebldgs</w:t>
            </w:r>
          </w:p>
          <w:p w14:paraId="182CC5D9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Metal Buildings</w:t>
            </w:r>
          </w:p>
          <w:p w14:paraId="08AEDBE5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7368D4D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000547E" w14:textId="42D783C9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12B7E" w:rsidRPr="005B48B0" w14:paraId="3412F7BF" w14:textId="77777777" w:rsidTr="00612B7E">
        <w:tc>
          <w:tcPr>
            <w:tcW w:w="5555" w:type="dxa"/>
          </w:tcPr>
          <w:p w14:paraId="3BBCB73D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</w:p>
          <w:p w14:paraId="5BC294DE" w14:textId="0E2D3506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76A36216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</w:p>
          <w:p w14:paraId="70648378" w14:textId="74F6DD0D" w:rsidR="00612B7E" w:rsidRPr="00333DE5" w:rsidRDefault="00612B7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12B7E" w:rsidRPr="005B48B0" w14:paraId="0DDD4474" w14:textId="77777777" w:rsidTr="00612B7E">
        <w:tc>
          <w:tcPr>
            <w:tcW w:w="5555" w:type="dxa"/>
          </w:tcPr>
          <w:p w14:paraId="4C597297" w14:textId="77777777" w:rsidR="00612B7E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75">
              <w:r w:rsidR="00612B7E">
                <w:rPr>
                  <w:b/>
                  <w:sz w:val="24"/>
                  <w:szCs w:val="24"/>
                  <w:u w:val="single"/>
                </w:rPr>
                <w:t>JOHNSON CONSTRUCTION/POINT OF THE MOUNTAIN STORAGE</w:t>
              </w:r>
            </w:hyperlink>
          </w:p>
          <w:p w14:paraId="1E8DF422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12 South Pony Express Road</w:t>
            </w:r>
          </w:p>
          <w:p w14:paraId="46DB77B2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uffdale, UT 84065</w:t>
            </w:r>
          </w:p>
          <w:p w14:paraId="6C8BBC1B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590.4139</w:t>
            </w:r>
          </w:p>
          <w:p w14:paraId="47BC4CD9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76">
              <w:r>
                <w:rPr>
                  <w:sz w:val="18"/>
                  <w:szCs w:val="18"/>
                  <w:u w:val="single"/>
                </w:rPr>
                <w:t>www.pointofthemountainstorage.com</w:t>
              </w:r>
            </w:hyperlink>
          </w:p>
          <w:p w14:paraId="1DDCF02F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3FF6FC43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138713B" w14:textId="77777777" w:rsidR="00612B7E" w:rsidRDefault="00612B7E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0040504" w14:textId="6D5CA492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16226177" w14:textId="77777777" w:rsidR="00612B7E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77">
              <w:r w:rsidR="00612B7E">
                <w:rPr>
                  <w:b/>
                  <w:sz w:val="24"/>
                  <w:szCs w:val="24"/>
                  <w:u w:val="single"/>
                </w:rPr>
                <w:t>LANDMARK INTEREST CORP.</w:t>
              </w:r>
            </w:hyperlink>
          </w:p>
          <w:p w14:paraId="4001CAF4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20 Cedar Bayou Road</w:t>
            </w:r>
          </w:p>
          <w:p w14:paraId="1FD3B960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ytown, TX 77521</w:t>
            </w:r>
          </w:p>
          <w:p w14:paraId="187B5D56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81-839-1146</w:t>
            </w:r>
          </w:p>
          <w:p w14:paraId="4FB86E54" w14:textId="77777777" w:rsidR="00612B7E" w:rsidRDefault="00612B7E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78">
              <w:r>
                <w:rPr>
                  <w:sz w:val="18"/>
                  <w:szCs w:val="18"/>
                  <w:u w:val="single"/>
                </w:rPr>
                <w:t>www.landmarkinterest.com</w:t>
              </w:r>
            </w:hyperlink>
          </w:p>
          <w:p w14:paraId="4DF9E10C" w14:textId="716D6E4B" w:rsidR="00612B7E" w:rsidRPr="005B48B0" w:rsidRDefault="00612B7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</w:tc>
      </w:tr>
      <w:tr w:rsidR="00BD3C8B" w:rsidRPr="005B48B0" w14:paraId="6F10D2CC" w14:textId="77777777" w:rsidTr="00612B7E">
        <w:tc>
          <w:tcPr>
            <w:tcW w:w="5555" w:type="dxa"/>
          </w:tcPr>
          <w:p w14:paraId="7F5E4138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79">
              <w:r w:rsidR="00BD3C8B">
                <w:rPr>
                  <w:b/>
                  <w:sz w:val="24"/>
                  <w:szCs w:val="24"/>
                  <w:u w:val="single"/>
                </w:rPr>
                <w:t>KIWI II CONSTRUCTION INC.</w:t>
              </w:r>
            </w:hyperlink>
          </w:p>
          <w:p w14:paraId="5DF9095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177 Keller Road</w:t>
            </w:r>
          </w:p>
          <w:p w14:paraId="35E81C2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rrieta, CA 92563</w:t>
            </w:r>
          </w:p>
          <w:p w14:paraId="248D044C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65.4942</w:t>
            </w:r>
          </w:p>
          <w:p w14:paraId="50EAA250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1.301.8975</w:t>
            </w:r>
          </w:p>
          <w:p w14:paraId="5461B492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1.301.4096</w:t>
            </w:r>
          </w:p>
          <w:p w14:paraId="43593941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0">
              <w:r>
                <w:rPr>
                  <w:sz w:val="18"/>
                  <w:szCs w:val="18"/>
                  <w:u w:val="single"/>
                </w:rPr>
                <w:t>www.kiwiconstruction.com</w:t>
              </w:r>
            </w:hyperlink>
          </w:p>
          <w:p w14:paraId="50F641E3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sales@kiwiconstruction.com</w:t>
            </w:r>
          </w:p>
          <w:p w14:paraId="124A820D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  <w:p w14:paraId="4F6BE55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94B2D4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5C32BFB" w14:textId="5414C65F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3C0B12BD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81">
              <w:r w:rsidR="00BD3C8B">
                <w:rPr>
                  <w:b/>
                  <w:sz w:val="24"/>
                  <w:szCs w:val="24"/>
                  <w:u w:val="single"/>
                </w:rPr>
                <w:t>LUCAS METAL WORKS</w:t>
              </w:r>
            </w:hyperlink>
          </w:p>
          <w:p w14:paraId="0FDAA98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6281 W. 3000 Road</w:t>
            </w:r>
          </w:p>
          <w:p w14:paraId="52A6D48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helata, OK 74051 United States</w:t>
            </w:r>
          </w:p>
          <w:p w14:paraId="6534C84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689.8904</w:t>
            </w:r>
          </w:p>
          <w:p w14:paraId="34F4990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535.2726</w:t>
            </w:r>
          </w:p>
          <w:p w14:paraId="269F425D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2">
              <w:r>
                <w:rPr>
                  <w:sz w:val="18"/>
                  <w:szCs w:val="18"/>
                  <w:u w:val="single"/>
                </w:rPr>
                <w:t>www.lucasmetalworks.com</w:t>
              </w:r>
            </w:hyperlink>
          </w:p>
          <w:p w14:paraId="46C1B2B1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lucasmetalworks.com</w:t>
            </w:r>
          </w:p>
          <w:p w14:paraId="0FF1000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LucasMetalWorksInc</w:t>
            </w:r>
          </w:p>
          <w:p w14:paraId="2B9ACA3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lucas-metal-works</w:t>
            </w:r>
          </w:p>
          <w:p w14:paraId="6C4C3FE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LucasMetalWorks</w:t>
            </w:r>
          </w:p>
          <w:p w14:paraId="6D72DC9D" w14:textId="443C42EE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D3C8B" w:rsidRPr="005B48B0" w14:paraId="59670578" w14:textId="77777777" w:rsidTr="00612B7E">
        <w:tc>
          <w:tcPr>
            <w:tcW w:w="5555" w:type="dxa"/>
          </w:tcPr>
          <w:p w14:paraId="56E07F59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83">
              <w:r w:rsidR="00BD3C8B">
                <w:rPr>
                  <w:b/>
                  <w:sz w:val="24"/>
                  <w:szCs w:val="24"/>
                  <w:u w:val="single"/>
                </w:rPr>
                <w:t>LESLIE INDUSTRIES INC.</w:t>
              </w:r>
            </w:hyperlink>
          </w:p>
          <w:p w14:paraId="7D825FD5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3405</w:t>
            </w:r>
          </w:p>
          <w:p w14:paraId="0DA35AC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llahassee, FL 32317</w:t>
            </w:r>
          </w:p>
          <w:p w14:paraId="4EDF3E04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22.0321</w:t>
            </w:r>
          </w:p>
          <w:p w14:paraId="655B0D99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0.422.0099</w:t>
            </w:r>
          </w:p>
          <w:p w14:paraId="712580D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0.422.0321</w:t>
            </w:r>
          </w:p>
          <w:p w14:paraId="46CDC021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4">
              <w:r>
                <w:rPr>
                  <w:sz w:val="18"/>
                  <w:szCs w:val="18"/>
                  <w:u w:val="single"/>
                </w:rPr>
                <w:t>www.leslieindustries.com</w:t>
              </w:r>
            </w:hyperlink>
          </w:p>
          <w:p w14:paraId="5E509903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reg Leslie </w:t>
            </w:r>
          </w:p>
          <w:p w14:paraId="550AFEED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leslieindustries.com</w:t>
            </w:r>
          </w:p>
          <w:p w14:paraId="53DBAC7D" w14:textId="21E2A716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</w:tc>
        <w:tc>
          <w:tcPr>
            <w:tcW w:w="5229" w:type="dxa"/>
          </w:tcPr>
          <w:p w14:paraId="6E6E7D8B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485">
              <w:r w:rsidR="00BD3C8B">
                <w:rPr>
                  <w:b/>
                  <w:sz w:val="24"/>
                  <w:szCs w:val="24"/>
                  <w:u w:val="single"/>
                </w:rPr>
                <w:t>MAKO STEEL INC.</w:t>
              </w:r>
            </w:hyperlink>
          </w:p>
          <w:p w14:paraId="1FD32F64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50 El Camino Real, Suite 100</w:t>
            </w:r>
          </w:p>
          <w:p w14:paraId="03CDC66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lsbad, CA 92008</w:t>
            </w:r>
          </w:p>
          <w:p w14:paraId="0841244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83.4932</w:t>
            </w:r>
          </w:p>
          <w:p w14:paraId="461A715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448.1760</w:t>
            </w:r>
          </w:p>
          <w:p w14:paraId="7F7C035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448.1761</w:t>
            </w:r>
          </w:p>
          <w:p w14:paraId="53999C9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6">
              <w:r>
                <w:rPr>
                  <w:sz w:val="18"/>
                  <w:szCs w:val="18"/>
                  <w:u w:val="single"/>
                </w:rPr>
                <w:t>www.makosteel.com</w:t>
              </w:r>
            </w:hyperlink>
          </w:p>
          <w:p w14:paraId="4719214D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aesar Wright </w:t>
            </w:r>
          </w:p>
          <w:p w14:paraId="2A1F55A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akosteel.com</w:t>
            </w:r>
          </w:p>
          <w:p w14:paraId="0F259082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mako-steel/77610778686</w:t>
            </w:r>
          </w:p>
          <w:p w14:paraId="2F257E7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akosteel</w:t>
            </w:r>
          </w:p>
          <w:p w14:paraId="4A48AE88" w14:textId="77777777" w:rsidR="00BD3C8B" w:rsidRDefault="00BD3C8B" w:rsidP="00BA2EAD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A1B5C7B" w14:textId="4C71F173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59AD1F29" w14:textId="77777777" w:rsidTr="00612B7E">
        <w:tc>
          <w:tcPr>
            <w:tcW w:w="5555" w:type="dxa"/>
          </w:tcPr>
          <w:p w14:paraId="645AC7E5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87">
              <w:r w:rsidR="00BD3C8B">
                <w:rPr>
                  <w:b/>
                  <w:sz w:val="24"/>
                  <w:szCs w:val="24"/>
                  <w:u w:val="single"/>
                </w:rPr>
                <w:t>MILLER BUILDING SYSTEMS</w:t>
              </w:r>
            </w:hyperlink>
          </w:p>
          <w:p w14:paraId="09B3856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8 Bethlehem Pike</w:t>
            </w:r>
          </w:p>
          <w:p w14:paraId="4711281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urtown, PA 19031</w:t>
            </w:r>
          </w:p>
          <w:p w14:paraId="783AECB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3.6464</w:t>
            </w:r>
          </w:p>
          <w:p w14:paraId="0799035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5.233.9300</w:t>
            </w:r>
          </w:p>
          <w:p w14:paraId="142159F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5.836.7358</w:t>
            </w:r>
          </w:p>
          <w:p w14:paraId="5E848E1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88">
              <w:r>
                <w:rPr>
                  <w:sz w:val="18"/>
                  <w:szCs w:val="18"/>
                  <w:u w:val="single"/>
                </w:rPr>
                <w:t>www.millerbldgs.com</w:t>
              </w:r>
            </w:hyperlink>
          </w:p>
          <w:p w14:paraId="1E4C589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oe Garcia</w:t>
            </w:r>
          </w:p>
          <w:p w14:paraId="71EF1D80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E-Mail: jgarcia@millerbldgs.com</w:t>
            </w:r>
          </w:p>
          <w:p w14:paraId="7D4B9B60" w14:textId="77777777" w:rsidR="00BD3C8B" w:rsidRDefault="00BD3C8B" w:rsidP="00BD3C8B">
            <w:pPr>
              <w:pStyle w:val="Normal1"/>
            </w:pPr>
            <w:r>
              <w:rPr>
                <w:sz w:val="18"/>
                <w:szCs w:val="18"/>
              </w:rPr>
              <w:t>Category: Metal Buildings</w:t>
            </w:r>
            <w:r>
              <w:t xml:space="preserve"> </w:t>
            </w:r>
          </w:p>
          <w:p w14:paraId="4D35CF86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B09DA9F" w14:textId="77777777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8CEC12B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1DA20FED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89">
              <w:r w:rsidR="00BD3C8B">
                <w:rPr>
                  <w:b/>
                  <w:sz w:val="24"/>
                  <w:szCs w:val="24"/>
                  <w:u w:val="single"/>
                </w:rPr>
                <w:t>MODULAR MINI STORAGE</w:t>
              </w:r>
            </w:hyperlink>
          </w:p>
          <w:p w14:paraId="6D49B33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5 S.W. Industrial Way</w:t>
            </w:r>
          </w:p>
          <w:p w14:paraId="3F6C2C3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2353</w:t>
            </w:r>
          </w:p>
          <w:p w14:paraId="33E892C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alatin, OR 97062</w:t>
            </w:r>
          </w:p>
          <w:p w14:paraId="7C544FA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3.692.3532</w:t>
            </w:r>
          </w:p>
          <w:p w14:paraId="4980DF0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3.612.9058</w:t>
            </w:r>
          </w:p>
          <w:p w14:paraId="6FF9319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90">
              <w:r>
                <w:rPr>
                  <w:sz w:val="18"/>
                  <w:szCs w:val="18"/>
                  <w:u w:val="single"/>
                </w:rPr>
                <w:t>www.modularministorage.com</w:t>
              </w:r>
            </w:hyperlink>
          </w:p>
          <w:p w14:paraId="45F1299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ry Wellner </w:t>
            </w:r>
          </w:p>
          <w:p w14:paraId="4FD5E391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0ADD416C" w14:textId="5B881DB9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D3C8B" w:rsidRPr="005B48B0" w14:paraId="3158F9A4" w14:textId="77777777" w:rsidTr="00612B7E">
        <w:tc>
          <w:tcPr>
            <w:tcW w:w="5555" w:type="dxa"/>
          </w:tcPr>
          <w:p w14:paraId="4A793F3D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491">
              <w:r w:rsidR="00BD3C8B">
                <w:rPr>
                  <w:b/>
                  <w:sz w:val="24"/>
                  <w:szCs w:val="24"/>
                  <w:u w:val="single"/>
                </w:rPr>
                <w:t>NDS CONSTRUCTION</w:t>
              </w:r>
            </w:hyperlink>
          </w:p>
          <w:p w14:paraId="287BDEF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0435 U.S. Highway 281 N.                                      </w:t>
            </w:r>
            <w:r>
              <w:rPr>
                <w:sz w:val="18"/>
                <w:szCs w:val="18"/>
              </w:rPr>
              <w:tab/>
              <w:t xml:space="preserve">               </w:t>
            </w:r>
          </w:p>
          <w:p w14:paraId="3325F22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51C80AD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</w:t>
            </w:r>
            <w:r>
              <w:rPr>
                <w:sz w:val="21"/>
                <w:szCs w:val="21"/>
                <w:shd w:val="clear" w:color="auto" w:fill="EEEEEE"/>
              </w:rPr>
              <w:t xml:space="preserve"> </w:t>
            </w:r>
            <w:r>
              <w:rPr>
                <w:sz w:val="18"/>
                <w:szCs w:val="18"/>
              </w:rPr>
              <w:t>210.468-0062</w:t>
            </w:r>
          </w:p>
          <w:p w14:paraId="02542B2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492">
              <w:r>
                <w:rPr>
                  <w:sz w:val="18"/>
                  <w:szCs w:val="18"/>
                  <w:u w:val="single"/>
                </w:rPr>
                <w:t xml:space="preserve"> www.ndsconstruction.com</w:t>
              </w:r>
            </w:hyperlink>
          </w:p>
          <w:p w14:paraId="78C0D4CB" w14:textId="720748BB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67C666B9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493">
              <w:r w:rsidR="00BD3C8B">
                <w:rPr>
                  <w:b/>
                  <w:sz w:val="24"/>
                  <w:szCs w:val="24"/>
                  <w:u w:val="single"/>
                </w:rPr>
                <w:t>MONSTER MINIS INC.</w:t>
              </w:r>
            </w:hyperlink>
          </w:p>
          <w:p w14:paraId="415FBF0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 McBrine Place, Unit 6</w:t>
            </w:r>
          </w:p>
          <w:p w14:paraId="112FE74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tchener, ON N2R 1G8 Canada</w:t>
            </w:r>
          </w:p>
          <w:p w14:paraId="75C94F8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9.746.7818</w:t>
            </w:r>
          </w:p>
          <w:p w14:paraId="46FE11F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746.8826</w:t>
            </w:r>
          </w:p>
          <w:p w14:paraId="1C03211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94">
              <w:r>
                <w:rPr>
                  <w:sz w:val="18"/>
                  <w:szCs w:val="18"/>
                  <w:u w:val="single"/>
                </w:rPr>
                <w:t>www.monsterminis.ca</w:t>
              </w:r>
            </w:hyperlink>
          </w:p>
          <w:p w14:paraId="3F1967B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monsterminis.ca</w:t>
            </w:r>
          </w:p>
          <w:p w14:paraId="55482F3C" w14:textId="4CABC033" w:rsidR="00BD3C8B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75937F9" w14:textId="77777777" w:rsidR="00BD3C8B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0FAE3EA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15C2A4F4" w14:textId="77777777" w:rsidTr="00612B7E">
        <w:tc>
          <w:tcPr>
            <w:tcW w:w="5555" w:type="dxa"/>
          </w:tcPr>
          <w:p w14:paraId="55FDB3D7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495">
              <w:r w:rsidR="00BD3C8B">
                <w:rPr>
                  <w:b/>
                  <w:sz w:val="24"/>
                  <w:szCs w:val="24"/>
                  <w:u w:val="single"/>
                </w:rPr>
                <w:t>PARAMOUNT METAL SYSTEMS</w:t>
              </w:r>
            </w:hyperlink>
          </w:p>
          <w:p w14:paraId="00E91FB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Pleasant Valley Road, Building A</w:t>
            </w:r>
          </w:p>
          <w:p w14:paraId="0A7181F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 Rock, AR 72227</w:t>
            </w:r>
          </w:p>
          <w:p w14:paraId="3F93070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05.9062</w:t>
            </w:r>
          </w:p>
          <w:p w14:paraId="0682061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1.312.9062</w:t>
            </w:r>
          </w:p>
          <w:p w14:paraId="452FFD9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1.312.9072</w:t>
            </w:r>
          </w:p>
          <w:p w14:paraId="5D2058E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96">
              <w:r>
                <w:rPr>
                  <w:sz w:val="18"/>
                  <w:szCs w:val="18"/>
                  <w:u w:val="single"/>
                </w:rPr>
                <w:t>www.paramountmetalsystems.com</w:t>
              </w:r>
            </w:hyperlink>
          </w:p>
          <w:p w14:paraId="3CFF87F6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Dodge </w:t>
            </w:r>
          </w:p>
          <w:p w14:paraId="320FAD6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aramountmetalsystems.com</w:t>
            </w:r>
          </w:p>
          <w:p w14:paraId="1E7B20E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6DFBA7AA" w14:textId="68FC6125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</w:r>
          </w:p>
          <w:p w14:paraId="38ECD459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7E95A8C8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497">
              <w:r w:rsidR="00BD3C8B">
                <w:rPr>
                  <w:b/>
                  <w:sz w:val="24"/>
                  <w:szCs w:val="24"/>
                  <w:u w:val="single"/>
                </w:rPr>
                <w:t>PARKLINE INC.</w:t>
              </w:r>
            </w:hyperlink>
          </w:p>
          <w:p w14:paraId="4E78FF5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5</w:t>
            </w:r>
          </w:p>
          <w:p w14:paraId="12E94C4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field, WV 25213</w:t>
            </w:r>
          </w:p>
          <w:p w14:paraId="1B1F3FA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86.4855</w:t>
            </w:r>
          </w:p>
          <w:p w14:paraId="18DA45B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498">
              <w:r>
                <w:rPr>
                  <w:sz w:val="18"/>
                  <w:szCs w:val="18"/>
                  <w:u w:val="single"/>
                </w:rPr>
                <w:t>www.parkline.com</w:t>
              </w:r>
            </w:hyperlink>
          </w:p>
          <w:p w14:paraId="08B2032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quiries@parkline.com</w:t>
            </w:r>
          </w:p>
          <w:p w14:paraId="302EEDEB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136A1D8D" w14:textId="77777777" w:rsidR="00BD3C8B" w:rsidRDefault="00BD3C8B" w:rsidP="00BD3C8B">
            <w:pPr>
              <w:pStyle w:val="Normal1"/>
            </w:pPr>
            <w:r>
              <w:t xml:space="preserve"> </w:t>
            </w:r>
          </w:p>
          <w:p w14:paraId="6EC59BF1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41E5D981" w14:textId="77777777" w:rsidTr="00612B7E">
        <w:tc>
          <w:tcPr>
            <w:tcW w:w="5555" w:type="dxa"/>
          </w:tcPr>
          <w:p w14:paraId="1B98A08A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499">
              <w:r w:rsidR="00BD3C8B">
                <w:rPr>
                  <w:b/>
                  <w:sz w:val="24"/>
                  <w:szCs w:val="24"/>
                  <w:u w:val="single"/>
                </w:rPr>
                <w:t>PELLA BUILDING SYSTEMS INC.</w:t>
              </w:r>
            </w:hyperlink>
          </w:p>
          <w:p w14:paraId="495393D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6 West 9th Street</w:t>
            </w:r>
          </w:p>
          <w:p w14:paraId="265A8FE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lla, IA 50219</w:t>
            </w:r>
          </w:p>
          <w:p w14:paraId="7B4FFFC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5.0481</w:t>
            </w:r>
          </w:p>
          <w:p w14:paraId="4714C4E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41.628.9300</w:t>
            </w:r>
          </w:p>
          <w:p w14:paraId="02D351C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41.628.8277</w:t>
            </w:r>
          </w:p>
          <w:p w14:paraId="7FF5E48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500">
              <w:r>
                <w:rPr>
                  <w:sz w:val="18"/>
                  <w:szCs w:val="18"/>
                  <w:u w:val="single"/>
                </w:rPr>
                <w:t xml:space="preserve"> www.pellabuildings.com</w:t>
              </w:r>
            </w:hyperlink>
          </w:p>
          <w:p w14:paraId="174E3FE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ellabuildings.com</w:t>
            </w:r>
          </w:p>
          <w:p w14:paraId="66962885" w14:textId="1E685813" w:rsidR="00BD3C8B" w:rsidRDefault="00BD3C8B" w:rsidP="00BD3C8B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569D64D9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9E0584D" w14:textId="77777777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BB1A27E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724E6D39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01">
              <w:r w:rsidR="00BD3C8B">
                <w:rPr>
                  <w:b/>
                  <w:sz w:val="24"/>
                  <w:szCs w:val="24"/>
                  <w:u w:val="single"/>
                </w:rPr>
                <w:t>PASCAL STEEL CORP.</w:t>
              </w:r>
            </w:hyperlink>
          </w:p>
          <w:p w14:paraId="45C1199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5 Second St., Suite 4</w:t>
            </w:r>
          </w:p>
          <w:p w14:paraId="1BFEC53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17E18EC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rFonts w:ascii="Verdana" w:eastAsia="Verdana" w:hAnsi="Verdana" w:cs="Verdana"/>
                <w:sz w:val="18"/>
                <w:szCs w:val="18"/>
              </w:rPr>
              <w:t xml:space="preserve"> 760.452.8593</w:t>
            </w:r>
          </w:p>
          <w:p w14:paraId="432F250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944.7755</w:t>
            </w:r>
          </w:p>
          <w:p w14:paraId="02AD963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02">
              <w:r>
                <w:rPr>
                  <w:sz w:val="18"/>
                  <w:szCs w:val="18"/>
                  <w:u w:val="single"/>
                </w:rPr>
                <w:t>www.pascalsteel.com</w:t>
              </w:r>
            </w:hyperlink>
          </w:p>
          <w:p w14:paraId="586815F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0F8B125C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4528B07D" w14:textId="77777777" w:rsidTr="00612B7E">
        <w:tc>
          <w:tcPr>
            <w:tcW w:w="5555" w:type="dxa"/>
          </w:tcPr>
          <w:p w14:paraId="47796C51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03">
              <w:r w:rsidR="00BD3C8B">
                <w:rPr>
                  <w:b/>
                  <w:sz w:val="24"/>
                  <w:szCs w:val="24"/>
                  <w:u w:val="single"/>
                </w:rPr>
                <w:t>RABCO CORP., THE</w:t>
              </w:r>
            </w:hyperlink>
          </w:p>
          <w:p w14:paraId="183D3A7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7FF8B54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0350558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89.0220</w:t>
            </w:r>
          </w:p>
          <w:p w14:paraId="3BED7D3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0220</w:t>
            </w:r>
          </w:p>
          <w:p w14:paraId="20EAC0F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9065</w:t>
            </w:r>
          </w:p>
          <w:p w14:paraId="68FA985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04">
              <w:r>
                <w:rPr>
                  <w:sz w:val="18"/>
                  <w:szCs w:val="18"/>
                  <w:u w:val="single"/>
                </w:rPr>
                <w:t>www.rabco.com</w:t>
              </w:r>
            </w:hyperlink>
          </w:p>
          <w:p w14:paraId="70B3AAD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uster Owens </w:t>
            </w:r>
          </w:p>
          <w:p w14:paraId="37AE7E8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ster@rabco.com</w:t>
            </w:r>
          </w:p>
          <w:p w14:paraId="3C39F61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  <w:p w14:paraId="41C60458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5E17D2E5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05">
              <w:r w:rsidR="00BD3C8B">
                <w:rPr>
                  <w:b/>
                  <w:sz w:val="24"/>
                  <w:szCs w:val="24"/>
                  <w:u w:val="single"/>
                </w:rPr>
                <w:t>PILOT DOOR SYSTEMS INC.</w:t>
              </w:r>
            </w:hyperlink>
          </w:p>
          <w:p w14:paraId="53028F0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6 W. Industrial Drive, Suite 2</w:t>
            </w:r>
          </w:p>
          <w:p w14:paraId="2435F8B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easant Grove, UT 84062</w:t>
            </w:r>
          </w:p>
          <w:p w14:paraId="4592E03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796.5933</w:t>
            </w:r>
          </w:p>
          <w:p w14:paraId="2EB07B1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796.5935</w:t>
            </w:r>
          </w:p>
          <w:p w14:paraId="436FFF4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06">
              <w:r>
                <w:rPr>
                  <w:sz w:val="18"/>
                  <w:szCs w:val="18"/>
                  <w:u w:val="single"/>
                </w:rPr>
                <w:t>www.pilotdoorsystems.com</w:t>
              </w:r>
            </w:hyperlink>
          </w:p>
          <w:p w14:paraId="3AA0DDF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pilotdoorsystems.com</w:t>
            </w:r>
          </w:p>
          <w:p w14:paraId="486F6BA0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4267F419" w14:textId="7580A360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BD3C8B" w:rsidRPr="005B48B0" w14:paraId="08F3E409" w14:textId="77777777" w:rsidTr="00612B7E">
        <w:tc>
          <w:tcPr>
            <w:tcW w:w="5555" w:type="dxa"/>
          </w:tcPr>
          <w:p w14:paraId="2A9D1D03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07">
              <w:r w:rsidR="00BD3C8B">
                <w:rPr>
                  <w:b/>
                  <w:sz w:val="24"/>
                  <w:szCs w:val="24"/>
                  <w:u w:val="single"/>
                </w:rPr>
                <w:t>RSP STRUCTURAL SYSTEMS</w:t>
              </w:r>
            </w:hyperlink>
          </w:p>
          <w:p w14:paraId="686EBA3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7AEA4CF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02</w:t>
            </w:r>
          </w:p>
          <w:p w14:paraId="09982F3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11.4057</w:t>
            </w:r>
          </w:p>
          <w:p w14:paraId="2E576E4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-535-0917</w:t>
            </w:r>
          </w:p>
          <w:p w14:paraId="6B2F515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9-535-2481</w:t>
            </w:r>
          </w:p>
          <w:p w14:paraId="115080D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08">
              <w:r>
                <w:rPr>
                  <w:sz w:val="18"/>
                  <w:szCs w:val="18"/>
                  <w:u w:val="single"/>
                </w:rPr>
                <w:t>www.rspss.com</w:t>
              </w:r>
            </w:hyperlink>
          </w:p>
          <w:p w14:paraId="586BE39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rspss.com</w:t>
            </w:r>
          </w:p>
          <w:p w14:paraId="2140ECDC" w14:textId="77777777" w:rsidR="00BD3C8B" w:rsidRDefault="00BD3C8B" w:rsidP="00BD3C8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2307325F" w14:textId="52CB87B1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0414A5C8" w14:textId="77777777" w:rsidR="00BD3C8B" w:rsidRP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BD3C8B">
              <w:rPr>
                <w:b/>
                <w:sz w:val="24"/>
                <w:szCs w:val="24"/>
                <w:u w:val="single"/>
              </w:rPr>
              <w:t>ROLLED STEEL PRODUCTS INC.</w:t>
            </w:r>
          </w:p>
          <w:p w14:paraId="2728A99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5DFE1D8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20</w:t>
            </w:r>
          </w:p>
          <w:p w14:paraId="78C0B06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.535.8667</w:t>
            </w:r>
          </w:p>
          <w:p w14:paraId="133CDEED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313AE7F5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0C435E0A" w14:textId="77777777" w:rsidTr="00612B7E">
        <w:tc>
          <w:tcPr>
            <w:tcW w:w="5555" w:type="dxa"/>
          </w:tcPr>
          <w:p w14:paraId="7F1A074F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09">
              <w:r w:rsidR="00BD3C8B">
                <w:rPr>
                  <w:b/>
                  <w:sz w:val="24"/>
                  <w:szCs w:val="24"/>
                  <w:u w:val="single"/>
                </w:rPr>
                <w:t>SENTINEL BUILDING SYSTEMS</w:t>
              </w:r>
            </w:hyperlink>
          </w:p>
          <w:p w14:paraId="24976653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7 S. 4th St.</w:t>
            </w:r>
          </w:p>
          <w:p w14:paraId="5F3D451C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bion, NE 68620</w:t>
            </w:r>
          </w:p>
          <w:p w14:paraId="4C911D89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7.0790</w:t>
            </w:r>
          </w:p>
          <w:p w14:paraId="7626ECD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2.395.5076</w:t>
            </w:r>
          </w:p>
          <w:p w14:paraId="4E59707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2.395.6369</w:t>
            </w:r>
          </w:p>
          <w:p w14:paraId="583C5614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0">
              <w:r>
                <w:rPr>
                  <w:sz w:val="18"/>
                  <w:szCs w:val="18"/>
                  <w:u w:val="single"/>
                </w:rPr>
                <w:t>http://sentinelbuildings.com/</w:t>
              </w:r>
            </w:hyperlink>
          </w:p>
          <w:p w14:paraId="1DBF16BC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sbs@sentinelbuildings.com</w:t>
            </w:r>
          </w:p>
          <w:p w14:paraId="168F65D8" w14:textId="46D7D921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</w:tc>
        <w:tc>
          <w:tcPr>
            <w:tcW w:w="5229" w:type="dxa"/>
          </w:tcPr>
          <w:p w14:paraId="61B18E9E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11">
              <w:r w:rsidR="00BD3C8B">
                <w:rPr>
                  <w:b/>
                  <w:sz w:val="24"/>
                  <w:szCs w:val="24"/>
                  <w:u w:val="single"/>
                </w:rPr>
                <w:t>SPIRCO MANUFACTURING</w:t>
              </w:r>
            </w:hyperlink>
          </w:p>
          <w:p w14:paraId="73B9361C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61 Old Getwell Road</w:t>
            </w:r>
          </w:p>
          <w:p w14:paraId="235DD3E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phis, TN 38118</w:t>
            </w:r>
          </w:p>
          <w:p w14:paraId="6196DE9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86.6257</w:t>
            </w:r>
          </w:p>
          <w:p w14:paraId="73E738D9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1.365.6900</w:t>
            </w:r>
          </w:p>
          <w:p w14:paraId="087CDAC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2">
              <w:r>
                <w:rPr>
                  <w:sz w:val="18"/>
                  <w:szCs w:val="18"/>
                  <w:u w:val="single"/>
                </w:rPr>
                <w:t>www.spirco.com</w:t>
              </w:r>
            </w:hyperlink>
          </w:p>
          <w:p w14:paraId="38E237E6" w14:textId="77777777" w:rsidR="00BD3C8B" w:rsidRDefault="00BD3C8B" w:rsidP="002949AF">
            <w:pPr>
              <w:pStyle w:val="Normal1"/>
            </w:pPr>
            <w:r>
              <w:rPr>
                <w:sz w:val="18"/>
                <w:szCs w:val="18"/>
              </w:rPr>
              <w:t>Email: sales@spircomfg.com</w:t>
            </w:r>
            <w:r>
              <w:t xml:space="preserve"> </w:t>
            </w:r>
          </w:p>
          <w:p w14:paraId="5987351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etal Buildings </w:t>
            </w:r>
          </w:p>
          <w:p w14:paraId="0546752F" w14:textId="77777777" w:rsidR="00BD3C8B" w:rsidRDefault="00BD3C8B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B0A3282" w14:textId="77777777" w:rsidR="00BD3C8B" w:rsidRDefault="00BD3C8B" w:rsidP="00BA2EAD">
            <w:pPr>
              <w:rPr>
                <w:sz w:val="18"/>
                <w:szCs w:val="18"/>
              </w:rPr>
            </w:pPr>
          </w:p>
          <w:p w14:paraId="76A5953D" w14:textId="330C9896" w:rsidR="00BD3C8B" w:rsidRPr="00333DE5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BD3C8B" w:rsidRPr="005B48B0" w14:paraId="7987E736" w14:textId="77777777" w:rsidTr="00612B7E">
        <w:tc>
          <w:tcPr>
            <w:tcW w:w="5555" w:type="dxa"/>
          </w:tcPr>
          <w:p w14:paraId="213AA4AE" w14:textId="77777777" w:rsidR="00BD3C8B" w:rsidRDefault="00C675BE" w:rsidP="00BD3C8B">
            <w:pPr>
              <w:pStyle w:val="Normal1"/>
              <w:rPr>
                <w:sz w:val="18"/>
                <w:szCs w:val="18"/>
              </w:rPr>
            </w:pPr>
            <w:hyperlink r:id="rId513">
              <w:r w:rsidR="00BD3C8B">
                <w:rPr>
                  <w:b/>
                  <w:sz w:val="24"/>
                  <w:szCs w:val="24"/>
                  <w:u w:val="single"/>
                </w:rPr>
                <w:t>STAR BUILDING SYSTEMS</w:t>
              </w:r>
            </w:hyperlink>
          </w:p>
          <w:p w14:paraId="61CC7DA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0 Interstate 35</w:t>
            </w:r>
          </w:p>
          <w:p w14:paraId="7CFE4736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lahoma City, OK 73143</w:t>
            </w:r>
          </w:p>
          <w:p w14:paraId="41FEDC0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79.7827</w:t>
            </w:r>
          </w:p>
          <w:p w14:paraId="694ACFB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5.636.2010</w:t>
            </w:r>
          </w:p>
          <w:p w14:paraId="761009B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5.636.2149</w:t>
            </w:r>
          </w:p>
          <w:p w14:paraId="6051374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4">
              <w:r>
                <w:rPr>
                  <w:sz w:val="18"/>
                  <w:szCs w:val="18"/>
                  <w:u w:val="single"/>
                </w:rPr>
                <w:t>www.starbuildings.com</w:t>
              </w:r>
            </w:hyperlink>
          </w:p>
          <w:p w14:paraId="26C16BA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ar.marketing@starbuildings.net</w:t>
            </w:r>
          </w:p>
          <w:p w14:paraId="654B40C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1301EA97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C07BD89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0F065F3D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15">
              <w:r w:rsidR="00BD3C8B">
                <w:rPr>
                  <w:b/>
                  <w:sz w:val="24"/>
                  <w:szCs w:val="24"/>
                  <w:u w:val="single"/>
                </w:rPr>
                <w:t>SS/20 BUILDING SYSTEMS INC.</w:t>
              </w:r>
            </w:hyperlink>
          </w:p>
          <w:p w14:paraId="02804FD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0 43rd St. W., Suite G</w:t>
            </w:r>
          </w:p>
          <w:p w14:paraId="0F84038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enton, FL 34209</w:t>
            </w:r>
          </w:p>
          <w:p w14:paraId="56877D9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1.746.8170</w:t>
            </w:r>
          </w:p>
          <w:p w14:paraId="26EA529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6">
              <w:r>
                <w:rPr>
                  <w:sz w:val="18"/>
                  <w:szCs w:val="18"/>
                  <w:u w:val="single"/>
                </w:rPr>
                <w:t>https://www.ss20bldg.com/</w:t>
              </w:r>
            </w:hyperlink>
          </w:p>
          <w:p w14:paraId="066F35F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eorgeo@ss20bldg.com</w:t>
            </w:r>
          </w:p>
          <w:p w14:paraId="67876A2B" w14:textId="77777777" w:rsidR="00BD3C8B" w:rsidRDefault="00BD3C8B" w:rsidP="00BD3C8B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100EB22" w14:textId="77777777" w:rsidR="00BD3C8B" w:rsidRDefault="00BD3C8B" w:rsidP="00BD3C8B">
            <w:pPr>
              <w:rPr>
                <w:b/>
                <w:sz w:val="24"/>
                <w:szCs w:val="24"/>
              </w:rPr>
            </w:pPr>
          </w:p>
          <w:p w14:paraId="2B494654" w14:textId="77777777" w:rsidR="00BD3C8B" w:rsidRDefault="00BD3C8B" w:rsidP="00BD3C8B">
            <w:pPr>
              <w:rPr>
                <w:b/>
                <w:sz w:val="24"/>
                <w:szCs w:val="24"/>
              </w:rPr>
            </w:pPr>
          </w:p>
          <w:p w14:paraId="351BC93A" w14:textId="77777777" w:rsidR="00BD3C8B" w:rsidRDefault="00BD3C8B" w:rsidP="00BD3C8B">
            <w:pPr>
              <w:rPr>
                <w:b/>
                <w:sz w:val="24"/>
                <w:szCs w:val="24"/>
              </w:rPr>
            </w:pPr>
          </w:p>
          <w:p w14:paraId="63FE3489" w14:textId="7374EBCF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022497B4" w14:textId="77777777" w:rsidTr="00612B7E">
        <w:tc>
          <w:tcPr>
            <w:tcW w:w="5555" w:type="dxa"/>
          </w:tcPr>
          <w:p w14:paraId="38B5DF8D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17">
              <w:r w:rsidR="00BD3C8B">
                <w:rPr>
                  <w:b/>
                  <w:sz w:val="24"/>
                  <w:szCs w:val="24"/>
                  <w:u w:val="single"/>
                </w:rPr>
                <w:t>STORAGE STRUCTURES</w:t>
              </w:r>
            </w:hyperlink>
          </w:p>
          <w:p w14:paraId="344E00A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07 Carrollton Villa Rica Highway</w:t>
            </w:r>
          </w:p>
          <w:p w14:paraId="2F7D18F6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lla Rica, GA 30180</w:t>
            </w:r>
          </w:p>
          <w:p w14:paraId="6D33519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56.1602</w:t>
            </w:r>
          </w:p>
          <w:p w14:paraId="64CEA90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56.1602</w:t>
            </w:r>
          </w:p>
          <w:p w14:paraId="67369BB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456.1662</w:t>
            </w:r>
          </w:p>
          <w:p w14:paraId="3501EF6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18">
              <w:r>
                <w:rPr>
                  <w:sz w:val="18"/>
                  <w:szCs w:val="18"/>
                  <w:u w:val="single"/>
                </w:rPr>
                <w:t>www.storagestructuresinc.com</w:t>
              </w:r>
            </w:hyperlink>
          </w:p>
          <w:p w14:paraId="264A871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eath Mulkey </w:t>
            </w:r>
          </w:p>
          <w:p w14:paraId="142DE93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ath@storagestructuresinc.com</w:t>
            </w:r>
          </w:p>
          <w:p w14:paraId="40594EC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52B8818E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6D52098C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19">
              <w:r w:rsidR="00BD3C8B">
                <w:rPr>
                  <w:b/>
                  <w:sz w:val="24"/>
                  <w:szCs w:val="24"/>
                  <w:u w:val="single"/>
                </w:rPr>
                <w:t>STEEL &amp; METAL SYSTEMS INC.</w:t>
              </w:r>
            </w:hyperlink>
          </w:p>
          <w:p w14:paraId="7F45415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877</w:t>
            </w:r>
          </w:p>
          <w:p w14:paraId="1EE8554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ackshear, GA 31516</w:t>
            </w:r>
          </w:p>
          <w:p w14:paraId="521CB1A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20.0309</w:t>
            </w:r>
          </w:p>
          <w:p w14:paraId="31D82F3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2.449.9352</w:t>
            </w:r>
          </w:p>
          <w:p w14:paraId="4D98C2E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20">
              <w:r>
                <w:rPr>
                  <w:sz w:val="18"/>
                  <w:szCs w:val="18"/>
                  <w:u w:val="single"/>
                </w:rPr>
                <w:t>www.steelmetalsystems.com</w:t>
              </w:r>
            </w:hyperlink>
          </w:p>
          <w:p w14:paraId="787AC56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Watson Coffee</w:t>
            </w:r>
          </w:p>
          <w:p w14:paraId="18F4E3C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watsoncoffee@steelmetalsystems.com</w:t>
            </w:r>
          </w:p>
          <w:p w14:paraId="2A3FBCD1" w14:textId="35787113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</w:tr>
      <w:tr w:rsidR="00BD3C8B" w:rsidRPr="005B48B0" w14:paraId="2E177A81" w14:textId="77777777" w:rsidTr="00612B7E">
        <w:tc>
          <w:tcPr>
            <w:tcW w:w="5555" w:type="dxa"/>
          </w:tcPr>
          <w:p w14:paraId="7724DC35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21">
              <w:r w:rsidR="00BD3C8B">
                <w:rPr>
                  <w:b/>
                  <w:sz w:val="24"/>
                  <w:szCs w:val="24"/>
                  <w:u w:val="single"/>
                </w:rPr>
                <w:t>TAMARACK GROVE ENGINEERING</w:t>
              </w:r>
            </w:hyperlink>
          </w:p>
          <w:p w14:paraId="5C20C2B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2 S. La Cassia Dr.</w:t>
            </w:r>
          </w:p>
          <w:p w14:paraId="6FDA717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ise, ID 83705</w:t>
            </w:r>
          </w:p>
          <w:p w14:paraId="2A40E38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345.8941</w:t>
            </w:r>
          </w:p>
          <w:p w14:paraId="1664F26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345.8946</w:t>
            </w:r>
          </w:p>
          <w:p w14:paraId="39B537A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22">
              <w:r>
                <w:rPr>
                  <w:sz w:val="18"/>
                  <w:szCs w:val="18"/>
                  <w:u w:val="single"/>
                </w:rPr>
                <w:t>www.tamarackgrove.com</w:t>
              </w:r>
            </w:hyperlink>
          </w:p>
          <w:p w14:paraId="78241B3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J. Sielaff </w:t>
            </w:r>
          </w:p>
          <w:p w14:paraId="1C35E7C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sielaff@tamarackgrove.com</w:t>
            </w:r>
          </w:p>
          <w:p w14:paraId="5B087C80" w14:textId="77777777" w:rsidR="00BD3C8B" w:rsidRDefault="00BD3C8B" w:rsidP="00BD3C8B">
            <w:pPr>
              <w:pStyle w:val="Normal1"/>
            </w:pPr>
            <w:r>
              <w:rPr>
                <w:sz w:val="18"/>
                <w:szCs w:val="18"/>
              </w:rPr>
              <w:t>Category: Metal Buildings</w:t>
            </w:r>
          </w:p>
          <w:p w14:paraId="6D676A19" w14:textId="77777777" w:rsidR="00BD3C8B" w:rsidRPr="005B48B0" w:rsidRDefault="00BD3C8B" w:rsidP="00BA2EAD">
            <w:pPr>
              <w:rPr>
                <w:rFonts w:ascii="Helvetica" w:hAnsi="Helvetica"/>
              </w:rPr>
            </w:pPr>
            <w:r w:rsidRPr="005B48B0">
              <w:rPr>
                <w:rFonts w:ascii="Helvetica" w:hAnsi="Helvetica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229" w:type="dxa"/>
          </w:tcPr>
          <w:p w14:paraId="05C887B2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23">
              <w:r w:rsidR="00BD3C8B">
                <w:rPr>
                  <w:b/>
                  <w:sz w:val="24"/>
                  <w:szCs w:val="24"/>
                  <w:u w:val="single"/>
                </w:rPr>
                <w:t>T. VIOLÉ CONSTRUCTION CO. INC.</w:t>
              </w:r>
            </w:hyperlink>
          </w:p>
          <w:p w14:paraId="790A7B3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716 Oxnard St.</w:t>
            </w:r>
          </w:p>
          <w:p w14:paraId="222719F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zana, CA 91356</w:t>
            </w:r>
          </w:p>
          <w:p w14:paraId="511B2EB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881.8810</w:t>
            </w:r>
          </w:p>
          <w:p w14:paraId="1ADBAEC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881.9503</w:t>
            </w:r>
          </w:p>
          <w:p w14:paraId="78CC8D4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24">
              <w:r>
                <w:rPr>
                  <w:sz w:val="18"/>
                  <w:szCs w:val="18"/>
                  <w:u w:val="single"/>
                </w:rPr>
                <w:t>www.tviole.com</w:t>
              </w:r>
            </w:hyperlink>
          </w:p>
          <w:p w14:paraId="5A56166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imothy L. Violé </w:t>
            </w:r>
          </w:p>
          <w:p w14:paraId="33A6F77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im@tviole.com</w:t>
            </w:r>
          </w:p>
          <w:p w14:paraId="7EB1873D" w14:textId="2771507A" w:rsidR="00BD3C8B" w:rsidRPr="005B48B0" w:rsidRDefault="00BD3C8B" w:rsidP="00BD3C8B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4A4A9837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6007D9AE" w14:textId="77777777" w:rsidTr="00612B7E">
        <w:tc>
          <w:tcPr>
            <w:tcW w:w="5555" w:type="dxa"/>
          </w:tcPr>
          <w:p w14:paraId="1CFAC8F6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25">
              <w:r w:rsidR="00BD3C8B">
                <w:rPr>
                  <w:b/>
                  <w:sz w:val="24"/>
                  <w:szCs w:val="24"/>
                  <w:u w:val="single"/>
                </w:rPr>
                <w:t>TLW CONSTRUCTION INC.</w:t>
              </w:r>
            </w:hyperlink>
          </w:p>
          <w:p w14:paraId="5BFC453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 S. William Dillard Ave., Suite 131</w:t>
            </w:r>
          </w:p>
          <w:p w14:paraId="77F7D2C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33</w:t>
            </w:r>
          </w:p>
          <w:p w14:paraId="795EE66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98.8838</w:t>
            </w:r>
          </w:p>
          <w:p w14:paraId="48BAC96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834.7008</w:t>
            </w:r>
          </w:p>
          <w:p w14:paraId="40CE2EB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26">
              <w:r>
                <w:rPr>
                  <w:sz w:val="18"/>
                  <w:szCs w:val="18"/>
                  <w:u w:val="single"/>
                </w:rPr>
                <w:t>www.tlwconstruction.com</w:t>
              </w:r>
            </w:hyperlink>
          </w:p>
          <w:p w14:paraId="40E4083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Williams </w:t>
            </w:r>
          </w:p>
          <w:p w14:paraId="071AF92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d@tlwconstruction.com</w:t>
            </w:r>
          </w:p>
          <w:p w14:paraId="30D3F261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5624F43B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48255AD0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27">
              <w:r w:rsidR="00BD3C8B">
                <w:rPr>
                  <w:b/>
                  <w:sz w:val="24"/>
                  <w:szCs w:val="24"/>
                  <w:u w:val="single"/>
                </w:rPr>
                <w:t>TECH-FAST SELF STORAGE BUILDINGS</w:t>
              </w:r>
            </w:hyperlink>
          </w:p>
          <w:p w14:paraId="5C19B74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4 Wilburn Road</w:t>
            </w:r>
          </w:p>
          <w:p w14:paraId="61996C3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n Prairie, WI 53590</w:t>
            </w:r>
          </w:p>
          <w:p w14:paraId="55DA88F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56.5824</w:t>
            </w:r>
          </w:p>
          <w:p w14:paraId="3BC59B5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8.837.7899</w:t>
            </w:r>
          </w:p>
          <w:p w14:paraId="26E60FA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9014</w:t>
            </w:r>
          </w:p>
          <w:p w14:paraId="62F2935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28">
              <w:r>
                <w:rPr>
                  <w:sz w:val="18"/>
                  <w:szCs w:val="18"/>
                  <w:u w:val="single"/>
                </w:rPr>
                <w:t>www.techfast.com</w:t>
              </w:r>
            </w:hyperlink>
          </w:p>
          <w:p w14:paraId="0F0A5F9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mie Lindau </w:t>
            </w:r>
          </w:p>
          <w:p w14:paraId="1C031E6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echfast.com</w:t>
            </w:r>
          </w:p>
          <w:p w14:paraId="3EB1D50B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2A9F3CD3" w14:textId="77777777" w:rsidR="00BD3C8B" w:rsidRDefault="00BD3C8B" w:rsidP="00BA2EAD"/>
          <w:p w14:paraId="6C71870F" w14:textId="77777777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C11E962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575F9962" w14:textId="77777777" w:rsidTr="00612B7E">
        <w:tc>
          <w:tcPr>
            <w:tcW w:w="5555" w:type="dxa"/>
          </w:tcPr>
          <w:p w14:paraId="0B9DFBE7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29">
              <w:r w:rsidR="00BD3C8B">
                <w:rPr>
                  <w:b/>
                  <w:sz w:val="24"/>
                  <w:szCs w:val="24"/>
                  <w:u w:val="single"/>
                </w:rPr>
                <w:t>TRIPLE EIGHT CONTAINERS LTD.</w:t>
              </w:r>
            </w:hyperlink>
          </w:p>
          <w:p w14:paraId="46D5823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steria House</w:t>
            </w:r>
          </w:p>
          <w:p w14:paraId="07F0714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 Honeywell Road</w:t>
            </w:r>
          </w:p>
          <w:p w14:paraId="2E35DA8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don, SW11 6EF United Kingdom</w:t>
            </w:r>
          </w:p>
          <w:p w14:paraId="630E2A7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20 7924 7888</w:t>
            </w:r>
          </w:p>
          <w:p w14:paraId="317EF50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(0)20 7924 7883</w:t>
            </w:r>
          </w:p>
          <w:p w14:paraId="6E8A444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530">
              <w:r>
                <w:rPr>
                  <w:sz w:val="18"/>
                  <w:szCs w:val="18"/>
                  <w:u w:val="single"/>
                </w:rPr>
                <w:t xml:space="preserve"> www.tripleeight.net</w:t>
              </w:r>
            </w:hyperlink>
          </w:p>
          <w:p w14:paraId="4969A5D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hn Emms </w:t>
            </w:r>
          </w:p>
          <w:p w14:paraId="750B16E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hnemms@tripleeight.net</w:t>
            </w:r>
          </w:p>
          <w:p w14:paraId="457B26F6" w14:textId="77777777" w:rsidR="00BD3C8B" w:rsidRDefault="00BD3C8B" w:rsidP="00BD3C8B">
            <w:pPr>
              <w:pStyle w:val="Normal1"/>
              <w:jc w:val="both"/>
              <w:rPr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1AA19132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229" w:type="dxa"/>
          </w:tcPr>
          <w:p w14:paraId="293B04C0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31">
              <w:r w:rsidR="00BD3C8B">
                <w:rPr>
                  <w:b/>
                  <w:sz w:val="24"/>
                  <w:szCs w:val="24"/>
                  <w:u w:val="single"/>
                </w:rPr>
                <w:t>TRACHTE BUILDING SYSTEMS</w:t>
              </w:r>
            </w:hyperlink>
          </w:p>
          <w:p w14:paraId="58320101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4 Wilburn Road</w:t>
            </w:r>
          </w:p>
          <w:p w14:paraId="115D799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n Prairie, WI 53590</w:t>
            </w:r>
          </w:p>
          <w:p w14:paraId="4A0ED48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56.5824</w:t>
            </w:r>
          </w:p>
          <w:p w14:paraId="35FCE34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9014</w:t>
            </w:r>
          </w:p>
          <w:p w14:paraId="41A76A7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32">
              <w:r>
                <w:rPr>
                  <w:sz w:val="18"/>
                  <w:szCs w:val="18"/>
                  <w:u w:val="single"/>
                </w:rPr>
                <w:t>www.trachte.com</w:t>
              </w:r>
            </w:hyperlink>
          </w:p>
          <w:p w14:paraId="4EAC2B0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trachtebuildingsystems</w:t>
            </w:r>
          </w:p>
          <w:p w14:paraId="3DFA7BB0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5BC88503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51AFB888" w14:textId="77777777" w:rsidTr="00612B7E">
        <w:tc>
          <w:tcPr>
            <w:tcW w:w="5555" w:type="dxa"/>
          </w:tcPr>
          <w:p w14:paraId="48DC1739" w14:textId="77777777" w:rsidR="00BD3C8B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33">
              <w:r w:rsidR="00BD3C8B">
                <w:rPr>
                  <w:b/>
                  <w:sz w:val="24"/>
                  <w:szCs w:val="24"/>
                  <w:u w:val="single"/>
                </w:rPr>
                <w:t>VULCAN STORAGE SYSTEMS</w:t>
              </w:r>
            </w:hyperlink>
          </w:p>
          <w:p w14:paraId="3E73D24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Vulcan Parkway</w:t>
            </w:r>
          </w:p>
          <w:p w14:paraId="7C56CF32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el, GA 31620</w:t>
            </w:r>
          </w:p>
          <w:p w14:paraId="2957B67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8.3369</w:t>
            </w:r>
          </w:p>
          <w:p w14:paraId="24FFAC1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29.896.7974</w:t>
            </w:r>
          </w:p>
          <w:p w14:paraId="7F7A361C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34">
              <w:r>
                <w:rPr>
                  <w:sz w:val="18"/>
                  <w:szCs w:val="18"/>
                  <w:u w:val="single"/>
                </w:rPr>
                <w:t>www.vulcansteel.com</w:t>
              </w:r>
            </w:hyperlink>
          </w:p>
          <w:p w14:paraId="0E7ADA1E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vulcansteel.com</w:t>
            </w:r>
          </w:p>
          <w:p w14:paraId="1A0E73D0" w14:textId="77777777" w:rsidR="00BD3C8B" w:rsidRDefault="00BD3C8B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5775F54F" w14:textId="377DADE8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4847CEC9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35">
              <w:r w:rsidR="00BD3C8B">
                <w:rPr>
                  <w:b/>
                  <w:sz w:val="24"/>
                  <w:szCs w:val="24"/>
                  <w:u w:val="single"/>
                </w:rPr>
                <w:t>UNIVERSAL STORAGE CONTAINERS</w:t>
              </w:r>
            </w:hyperlink>
          </w:p>
          <w:p w14:paraId="05D4DB0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6 Old Kings Highway</w:t>
            </w:r>
          </w:p>
          <w:p w14:paraId="51E24AA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Canaan, CT 06840</w:t>
            </w:r>
          </w:p>
          <w:p w14:paraId="715665E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85.0755</w:t>
            </w:r>
          </w:p>
          <w:p w14:paraId="1A8FE6B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385.0655</w:t>
            </w:r>
          </w:p>
          <w:p w14:paraId="1D93FE3D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36">
              <w:r>
                <w:rPr>
                  <w:sz w:val="18"/>
                  <w:szCs w:val="18"/>
                  <w:u w:val="single"/>
                </w:rPr>
                <w:t>www.universalstoragecontainers.com</w:t>
              </w:r>
            </w:hyperlink>
          </w:p>
          <w:p w14:paraId="518D1D4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eter Nemiroff </w:t>
            </w:r>
          </w:p>
          <w:p w14:paraId="2DA8688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universalstoragecontainers.com</w:t>
            </w:r>
          </w:p>
          <w:p w14:paraId="30BF1767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</w:p>
          <w:p w14:paraId="6F6C9D5F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DF196C5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831E0EE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C8ECA61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CF69C65" w14:textId="77777777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A3644DA" w14:textId="77777777" w:rsidR="00BD3C8B" w:rsidRPr="005B48B0" w:rsidRDefault="00BD3C8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650ED338" w14:textId="77777777" w:rsidTr="00612B7E">
        <w:tc>
          <w:tcPr>
            <w:tcW w:w="5555" w:type="dxa"/>
          </w:tcPr>
          <w:p w14:paraId="69654FF6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37">
              <w:r w:rsidR="00BD3C8B">
                <w:rPr>
                  <w:b/>
                  <w:sz w:val="24"/>
                  <w:szCs w:val="24"/>
                  <w:u w:val="single"/>
                </w:rPr>
                <w:t>WAIKATO ENTERPRISES INC.</w:t>
              </w:r>
            </w:hyperlink>
          </w:p>
          <w:p w14:paraId="6EB98DF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0 E. Ohio St., Suite 308</w:t>
            </w:r>
          </w:p>
          <w:p w14:paraId="5F87673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11</w:t>
            </w:r>
          </w:p>
          <w:p w14:paraId="68905F6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WAIKATO</w:t>
            </w:r>
          </w:p>
          <w:p w14:paraId="05A9073B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2.624.8729</w:t>
            </w:r>
          </w:p>
          <w:p w14:paraId="40870BD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526.3905</w:t>
            </w:r>
          </w:p>
          <w:p w14:paraId="17DF2EA6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38">
              <w:r>
                <w:rPr>
                  <w:sz w:val="18"/>
                  <w:szCs w:val="18"/>
                  <w:u w:val="single"/>
                </w:rPr>
                <w:t>www.waikatoinc.com</w:t>
              </w:r>
            </w:hyperlink>
          </w:p>
          <w:p w14:paraId="680D587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waikato@waikatoinc.com</w:t>
            </w:r>
          </w:p>
          <w:p w14:paraId="6307B5FA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etal Building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B4902DB" w14:textId="39DD357A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9" w:type="dxa"/>
          </w:tcPr>
          <w:p w14:paraId="32842F1D" w14:textId="77777777" w:rsidR="00BD3C8B" w:rsidRPr="005B48B0" w:rsidRDefault="00BD3C8B" w:rsidP="00BD3C8B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162343FA" w14:textId="77777777" w:rsidR="0047524F" w:rsidRPr="005B48B0" w:rsidRDefault="0047524F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B73EB" w:rsidRPr="005B48B0" w14:paraId="28132356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7F98CD30" w14:textId="77777777" w:rsidR="00EB73EB" w:rsidRPr="005B48B0" w:rsidRDefault="00EB73EB" w:rsidP="00BA2EAD">
            <w:pPr>
              <w:pStyle w:val="Heading2"/>
              <w:outlineLvl w:val="1"/>
            </w:pPr>
            <w:bookmarkStart w:id="31" w:name="_Roofs_&amp;_Roofing"/>
            <w:bookmarkEnd w:id="31"/>
            <w:r w:rsidRPr="005B48B0">
              <w:t>Roofs &amp; Roofing Materials</w:t>
            </w:r>
          </w:p>
        </w:tc>
      </w:tr>
    </w:tbl>
    <w:p w14:paraId="44CD0D84" w14:textId="77777777" w:rsidR="00EB73EB" w:rsidRPr="005B48B0" w:rsidRDefault="00EB73EB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8"/>
        <w:gridCol w:w="4608"/>
      </w:tblGrid>
      <w:tr w:rsidR="00BD3C8B" w:rsidRPr="005B48B0" w14:paraId="038DBE15" w14:textId="77777777" w:rsidTr="009D0AA9">
        <w:tc>
          <w:tcPr>
            <w:tcW w:w="4968" w:type="dxa"/>
          </w:tcPr>
          <w:p w14:paraId="3097F175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39">
              <w:r w:rsidR="00BD3C8B">
                <w:rPr>
                  <w:b/>
                  <w:sz w:val="24"/>
                  <w:szCs w:val="24"/>
                  <w:u w:val="single"/>
                </w:rPr>
                <w:t>A-LERT BUILDING SYSTEMS (A DIVISION OF CENTURION INDUSTRIES INC.)</w:t>
              </w:r>
            </w:hyperlink>
          </w:p>
          <w:p w14:paraId="5016E560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65 FM 1102</w:t>
            </w:r>
          </w:p>
          <w:p w14:paraId="196A85D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Braunfels, TX 78132</w:t>
            </w:r>
          </w:p>
          <w:p w14:paraId="269D6D83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10.5375</w:t>
            </w:r>
          </w:p>
          <w:p w14:paraId="007EFD5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262.7755</w:t>
            </w:r>
          </w:p>
          <w:p w14:paraId="22CA397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643.1912</w:t>
            </w:r>
          </w:p>
          <w:p w14:paraId="430B66E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40">
              <w:r>
                <w:rPr>
                  <w:sz w:val="18"/>
                  <w:szCs w:val="18"/>
                  <w:u w:val="single"/>
                </w:rPr>
                <w:t>www.alertbuildingsystems.com</w:t>
              </w:r>
            </w:hyperlink>
          </w:p>
          <w:p w14:paraId="27781ECD" w14:textId="77777777" w:rsidR="00BD3C8B" w:rsidRDefault="00BD3C8B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6425CF6" w14:textId="77777777" w:rsidR="00BD3C8B" w:rsidRDefault="00BD3C8B" w:rsidP="002949AF">
            <w:pPr>
              <w:pStyle w:val="Normal1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  <w:p w14:paraId="017DFA3C" w14:textId="7AF535EF" w:rsidR="00BD3C8B" w:rsidRPr="005B48B0" w:rsidRDefault="00BD3C8B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4608" w:type="dxa"/>
          </w:tcPr>
          <w:p w14:paraId="2C231999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41">
              <w:r w:rsidR="00BD3C8B">
                <w:rPr>
                  <w:b/>
                  <w:sz w:val="24"/>
                  <w:szCs w:val="24"/>
                  <w:u w:val="single"/>
                </w:rPr>
                <w:t>A-MEZZ INDUSTRIAL STRUCTURES INC.</w:t>
              </w:r>
            </w:hyperlink>
          </w:p>
          <w:p w14:paraId="5999BB2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7754 Herrick Park Dr</w:t>
            </w:r>
          </w:p>
          <w:p w14:paraId="79ADA653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dson, OH 44236 USA</w:t>
            </w:r>
          </w:p>
          <w:p w14:paraId="15D2B23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650.5561</w:t>
            </w:r>
          </w:p>
          <w:p w14:paraId="4F0BCFC1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32.2657</w:t>
            </w:r>
          </w:p>
          <w:p w14:paraId="132E0EE9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42">
              <w:r>
                <w:rPr>
                  <w:sz w:val="18"/>
                  <w:szCs w:val="18"/>
                  <w:u w:val="single"/>
                </w:rPr>
                <w:t>http://www.amezz.com</w:t>
              </w:r>
            </w:hyperlink>
          </w:p>
          <w:p w14:paraId="68FEB46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Victor Fowler </w:t>
            </w:r>
          </w:p>
          <w:p w14:paraId="0E5C5A6B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mezz.com</w:t>
            </w:r>
          </w:p>
          <w:p w14:paraId="080583C8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A-Mezz-Industrial-Structures-Inc/260661664113731</w:t>
            </w:r>
          </w:p>
          <w:p w14:paraId="569D3904" w14:textId="77777777" w:rsidR="00BD3C8B" w:rsidRDefault="00BD3C8B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86D2828" w14:textId="68A1327B" w:rsidR="00BD3C8B" w:rsidRPr="005B48B0" w:rsidRDefault="00BD3C8B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EB73EB" w:rsidRPr="005B48B0" w14:paraId="48AF25D0" w14:textId="77777777" w:rsidTr="009D0AA9">
        <w:tc>
          <w:tcPr>
            <w:tcW w:w="4968" w:type="dxa"/>
          </w:tcPr>
          <w:p w14:paraId="4B9AB635" w14:textId="77777777" w:rsidR="00BD3C8B" w:rsidRDefault="00C675BE" w:rsidP="00BD3C8B">
            <w:pPr>
              <w:pStyle w:val="Normal1"/>
              <w:rPr>
                <w:b/>
                <w:sz w:val="24"/>
                <w:szCs w:val="24"/>
              </w:rPr>
            </w:pPr>
            <w:hyperlink r:id="rId543">
              <w:r w:rsidR="00BD3C8B">
                <w:rPr>
                  <w:b/>
                  <w:sz w:val="24"/>
                  <w:szCs w:val="24"/>
                  <w:u w:val="single"/>
                </w:rPr>
                <w:t>ACI BUILDING SYSTEMS INC.</w:t>
              </w:r>
            </w:hyperlink>
          </w:p>
          <w:p w14:paraId="094CEE1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25 Highway 6 W.</w:t>
            </w:r>
          </w:p>
          <w:p w14:paraId="6757A6B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tesville, MS 38606</w:t>
            </w:r>
          </w:p>
          <w:p w14:paraId="28A3FF6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62.563.4574</w:t>
            </w:r>
          </w:p>
          <w:p w14:paraId="368986A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62.563.1142</w:t>
            </w:r>
          </w:p>
          <w:p w14:paraId="54FFA10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44">
              <w:r>
                <w:rPr>
                  <w:sz w:val="18"/>
                  <w:szCs w:val="18"/>
                  <w:u w:val="single"/>
                </w:rPr>
                <w:t>www.acibuildingsystems.com</w:t>
              </w:r>
            </w:hyperlink>
          </w:p>
          <w:p w14:paraId="6DD0E2F4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cibuildingsystems.com</w:t>
            </w:r>
          </w:p>
          <w:p w14:paraId="019F95F1" w14:textId="77777777" w:rsidR="00BD3C8B" w:rsidRDefault="00BD3C8B" w:rsidP="00BD3C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6DE2FEB1" w14:textId="77777777" w:rsidR="00EB73EB" w:rsidRDefault="00EB73EB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  <w:p w14:paraId="7287B6D4" w14:textId="77777777" w:rsidR="0047524F" w:rsidRPr="005B48B0" w:rsidRDefault="0047524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</w:tc>
        <w:tc>
          <w:tcPr>
            <w:tcW w:w="4608" w:type="dxa"/>
          </w:tcPr>
          <w:p w14:paraId="0AC4285D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45">
              <w:r w:rsidR="00BD3C8B">
                <w:rPr>
                  <w:b/>
                  <w:sz w:val="24"/>
                  <w:szCs w:val="24"/>
                  <w:u w:val="single"/>
                </w:rPr>
                <w:t>ACTIVE VENTILATION PRODUCTS</w:t>
              </w:r>
            </w:hyperlink>
          </w:p>
          <w:p w14:paraId="224D2350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 First St.</w:t>
            </w:r>
          </w:p>
          <w:p w14:paraId="04506CB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burgh, NY 12550</w:t>
            </w:r>
          </w:p>
          <w:p w14:paraId="1C6855D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hyperlink r:id="rId546">
              <w:r>
                <w:rPr>
                  <w:rFonts w:ascii="Roboto" w:eastAsia="Roboto" w:hAnsi="Roboto" w:cs="Roboto"/>
                  <w:sz w:val="18"/>
                  <w:szCs w:val="18"/>
                  <w:highlight w:val="white"/>
                </w:rPr>
                <w:t>800.766-3836</w:t>
              </w:r>
            </w:hyperlink>
          </w:p>
          <w:p w14:paraId="69B2085F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5.562.8963</w:t>
            </w:r>
          </w:p>
          <w:p w14:paraId="6DF81A9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47">
              <w:r>
                <w:rPr>
                  <w:sz w:val="18"/>
                  <w:szCs w:val="18"/>
                  <w:u w:val="single"/>
                </w:rPr>
                <w:t>www.roofvents.com</w:t>
              </w:r>
            </w:hyperlink>
          </w:p>
          <w:p w14:paraId="6221439C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tin Kolt </w:t>
            </w:r>
          </w:p>
          <w:p w14:paraId="312BA465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roofvents.com</w:t>
            </w:r>
          </w:p>
          <w:p w14:paraId="5022F28E" w14:textId="724E7FAB" w:rsidR="00EB73EB" w:rsidRPr="005B48B0" w:rsidRDefault="00BD3C8B" w:rsidP="00BD3C8B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sz w:val="18"/>
                <w:szCs w:val="18"/>
              </w:rPr>
              <w:t xml:space="preserve">Category: Roofs &amp; Roofing Materials 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EB73EB" w:rsidRPr="005B48B0" w14:paraId="71D07F52" w14:textId="77777777" w:rsidTr="009D0AA9">
        <w:tc>
          <w:tcPr>
            <w:tcW w:w="4968" w:type="dxa"/>
          </w:tcPr>
          <w:p w14:paraId="641D3199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48">
              <w:r w:rsidR="00BD3C8B">
                <w:rPr>
                  <w:b/>
                  <w:sz w:val="24"/>
                  <w:szCs w:val="24"/>
                  <w:u w:val="single"/>
                </w:rPr>
                <w:t>AERO STEEL BUILDINGS INC.</w:t>
              </w:r>
            </w:hyperlink>
          </w:p>
          <w:p w14:paraId="4F049D0A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79 S. Pine Drive</w:t>
            </w:r>
          </w:p>
          <w:p w14:paraId="7F095608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ker, COL 80134</w:t>
            </w:r>
          </w:p>
          <w:p w14:paraId="2436631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565.5031</w:t>
            </w:r>
          </w:p>
          <w:p w14:paraId="55848907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49">
              <w:r>
                <w:rPr>
                  <w:sz w:val="18"/>
                  <w:szCs w:val="18"/>
                  <w:u w:val="single"/>
                </w:rPr>
                <w:t>www.aerosb.com</w:t>
              </w:r>
            </w:hyperlink>
          </w:p>
          <w:p w14:paraId="5889AE4E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B7FF49D" w14:textId="77777777" w:rsidR="00EB73EB" w:rsidRPr="005B48B0" w:rsidRDefault="00EB73E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08" w:type="dxa"/>
          </w:tcPr>
          <w:p w14:paraId="480EA63A" w14:textId="77777777" w:rsidR="00BD3C8B" w:rsidRDefault="00C675BE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50">
              <w:r w:rsidR="00BD3C8B">
                <w:rPr>
                  <w:b/>
                  <w:sz w:val="24"/>
                  <w:szCs w:val="24"/>
                  <w:u w:val="single"/>
                </w:rPr>
                <w:t>BETCO INC.</w:t>
              </w:r>
            </w:hyperlink>
          </w:p>
          <w:p w14:paraId="750BDF93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8 Commerce Blvd.</w:t>
            </w:r>
          </w:p>
          <w:p w14:paraId="638D08CE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tesville, NC 28625</w:t>
            </w:r>
          </w:p>
          <w:p w14:paraId="3497B129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54.7813</w:t>
            </w:r>
          </w:p>
          <w:p w14:paraId="3A744212" w14:textId="77777777" w:rsidR="00BD3C8B" w:rsidRDefault="00BD3C8B" w:rsidP="00BD3C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1">
              <w:r>
                <w:rPr>
                  <w:sz w:val="18"/>
                  <w:szCs w:val="18"/>
                  <w:u w:val="single"/>
                </w:rPr>
                <w:t>www.betcoinc.com</w:t>
              </w:r>
            </w:hyperlink>
          </w:p>
          <w:p w14:paraId="19176DA8" w14:textId="77777777" w:rsidR="00BD3C8B" w:rsidRDefault="00BD3C8B" w:rsidP="00BD3C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CC059DA" w14:textId="77777777" w:rsidR="0047524F" w:rsidRDefault="0047524F" w:rsidP="00BA2EAD"/>
          <w:p w14:paraId="41DA1215" w14:textId="77777777" w:rsidR="0047524F" w:rsidRPr="008362B2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BD3C8B" w:rsidRPr="005B48B0" w14:paraId="0D9B0436" w14:textId="77777777" w:rsidTr="009D0AA9">
        <w:tc>
          <w:tcPr>
            <w:tcW w:w="4968" w:type="dxa"/>
          </w:tcPr>
          <w:p w14:paraId="663A06D0" w14:textId="77777777" w:rsidR="00BD3C8B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52">
              <w:r w:rsidR="00BD3C8B">
                <w:rPr>
                  <w:b/>
                  <w:sz w:val="24"/>
                  <w:szCs w:val="24"/>
                  <w:u w:val="single"/>
                </w:rPr>
                <w:t>BUTLER MANUFACTURING</w:t>
              </w:r>
            </w:hyperlink>
          </w:p>
          <w:p w14:paraId="5B244D66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40 Genessee St.</w:t>
            </w:r>
          </w:p>
          <w:p w14:paraId="1ABA3B37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nsas City, MO 64102</w:t>
            </w:r>
          </w:p>
          <w:p w14:paraId="757E7BCD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6.968.3000</w:t>
            </w:r>
          </w:p>
          <w:p w14:paraId="10606AFA" w14:textId="77777777" w:rsidR="00BD3C8B" w:rsidRDefault="00BD3C8B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3">
              <w:r>
                <w:rPr>
                  <w:sz w:val="18"/>
                  <w:szCs w:val="18"/>
                  <w:u w:val="single"/>
                </w:rPr>
                <w:t>www.butlermfg.com</w:t>
              </w:r>
            </w:hyperlink>
          </w:p>
          <w:p w14:paraId="5DF4A3E7" w14:textId="77777777" w:rsidR="00BD3C8B" w:rsidRDefault="00BD3C8B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CF13355" w14:textId="0D40BFC5" w:rsidR="00BD3C8B" w:rsidRPr="005B48B0" w:rsidRDefault="00BD3C8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291B22C1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554">
              <w:r w:rsidR="00884251">
                <w:rPr>
                  <w:b/>
                  <w:sz w:val="24"/>
                  <w:szCs w:val="24"/>
                  <w:u w:val="single"/>
                </w:rPr>
                <w:t>CALIBER METAL BUILDINGS</w:t>
              </w:r>
            </w:hyperlink>
          </w:p>
          <w:p w14:paraId="111113F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 S. William Dillard Drive</w:t>
            </w:r>
          </w:p>
          <w:p w14:paraId="5737BA0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 3, Suite 131</w:t>
            </w:r>
          </w:p>
          <w:p w14:paraId="0FE798F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33</w:t>
            </w:r>
          </w:p>
          <w:p w14:paraId="42E35AEC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374.2944</w:t>
            </w:r>
          </w:p>
          <w:p w14:paraId="2723F5DD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834.7008</w:t>
            </w:r>
          </w:p>
          <w:p w14:paraId="299BE8D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5">
              <w:r>
                <w:rPr>
                  <w:sz w:val="18"/>
                  <w:szCs w:val="18"/>
                  <w:u w:val="single"/>
                </w:rPr>
                <w:t>www.calibermetalbuildings.net</w:t>
              </w:r>
            </w:hyperlink>
          </w:p>
          <w:p w14:paraId="5D414E5C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ontact@calibermetalbuildings.net</w:t>
            </w:r>
          </w:p>
          <w:p w14:paraId="2D6804BA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oofs &amp; Roofing Materials </w:t>
            </w:r>
          </w:p>
          <w:p w14:paraId="3DA529F9" w14:textId="77777777" w:rsidR="00BD3C8B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CD137CE" w14:textId="77777777" w:rsidR="00BD3C8B" w:rsidRPr="005B48B0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7E4BC8B" w14:textId="77777777" w:rsidR="00BD3C8B" w:rsidRPr="005B48B0" w:rsidRDefault="00BD3C8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D3C8B" w:rsidRPr="005B48B0" w14:paraId="699F7967" w14:textId="77777777" w:rsidTr="009D0AA9">
        <w:tc>
          <w:tcPr>
            <w:tcW w:w="4968" w:type="dxa"/>
          </w:tcPr>
          <w:p w14:paraId="633162FD" w14:textId="77777777" w:rsidR="00884251" w:rsidRDefault="00C675BE" w:rsidP="0088425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56">
              <w:r w:rsidR="00884251">
                <w:rPr>
                  <w:b/>
                  <w:sz w:val="24"/>
                  <w:szCs w:val="24"/>
                  <w:u w:val="single"/>
                </w:rPr>
                <w:t>CAPITAL STEEL BUILDINGS INC.</w:t>
              </w:r>
            </w:hyperlink>
          </w:p>
          <w:p w14:paraId="78AF64B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 N. Choctaw Road, Suite A</w:t>
            </w:r>
          </w:p>
          <w:p w14:paraId="7BB7B46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iatook, OK 74070</w:t>
            </w:r>
          </w:p>
          <w:p w14:paraId="5190608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17.9107</w:t>
            </w:r>
          </w:p>
          <w:p w14:paraId="2AD4132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665.3431</w:t>
            </w:r>
          </w:p>
          <w:p w14:paraId="24EF9F8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8.396.4337</w:t>
            </w:r>
          </w:p>
          <w:p w14:paraId="17C7C826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7">
              <w:r>
                <w:rPr>
                  <w:sz w:val="18"/>
                  <w:szCs w:val="18"/>
                  <w:u w:val="single"/>
                </w:rPr>
                <w:t>www.capsteelinc.com</w:t>
              </w:r>
            </w:hyperlink>
          </w:p>
          <w:p w14:paraId="665625E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apsteelinc.com</w:t>
            </w:r>
          </w:p>
          <w:p w14:paraId="11FA0A48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34F1C49A" w14:textId="77777777" w:rsidR="00BD3C8B" w:rsidRDefault="00BD3C8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A956623" w14:textId="77777777" w:rsidR="00BD3C8B" w:rsidRPr="005B48B0" w:rsidRDefault="00BD3C8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08" w:type="dxa"/>
          </w:tcPr>
          <w:p w14:paraId="565C1F50" w14:textId="77777777" w:rsidR="00884251" w:rsidRDefault="00C675BE" w:rsidP="0088425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58">
              <w:r w:rsidR="00884251">
                <w:rPr>
                  <w:b/>
                  <w:sz w:val="24"/>
                  <w:szCs w:val="24"/>
                  <w:u w:val="single"/>
                </w:rPr>
                <w:t>COFAIR PRODUCTS INC.</w:t>
              </w:r>
            </w:hyperlink>
          </w:p>
          <w:p w14:paraId="272A2FC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1 N. St. Louis Ave.</w:t>
            </w:r>
          </w:p>
          <w:p w14:paraId="1877DED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okie, IL 60076</w:t>
            </w:r>
          </w:p>
          <w:p w14:paraId="49AC365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3.6700</w:t>
            </w:r>
          </w:p>
          <w:p w14:paraId="6EACB05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626.1500</w:t>
            </w:r>
          </w:p>
          <w:p w14:paraId="71F50D0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626.4900</w:t>
            </w:r>
          </w:p>
          <w:p w14:paraId="6101E49D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59">
              <w:r>
                <w:rPr>
                  <w:sz w:val="18"/>
                  <w:szCs w:val="18"/>
                  <w:u w:val="single"/>
                </w:rPr>
                <w:t>www.cofair.com</w:t>
              </w:r>
            </w:hyperlink>
          </w:p>
          <w:p w14:paraId="20AC4CD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heli Kaplan </w:t>
            </w:r>
          </w:p>
          <w:p w14:paraId="0D0D1DA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kaplan@cofair.com</w:t>
            </w:r>
          </w:p>
          <w:p w14:paraId="05DBCD01" w14:textId="36DD84DC" w:rsidR="00BD3C8B" w:rsidRPr="005B48B0" w:rsidRDefault="00884251" w:rsidP="00884251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</w:tr>
      <w:tr w:rsidR="00BD3C8B" w:rsidRPr="005B48B0" w14:paraId="722C0703" w14:textId="77777777" w:rsidTr="009D0AA9">
        <w:tc>
          <w:tcPr>
            <w:tcW w:w="4968" w:type="dxa"/>
          </w:tcPr>
          <w:p w14:paraId="3B3CA9AF" w14:textId="77777777" w:rsidR="00884251" w:rsidRDefault="00C675BE" w:rsidP="00884251">
            <w:pPr>
              <w:pStyle w:val="Normal1"/>
              <w:rPr>
                <w:sz w:val="18"/>
                <w:szCs w:val="18"/>
              </w:rPr>
            </w:pPr>
            <w:hyperlink r:id="rId560">
              <w:r w:rsidR="00884251">
                <w:rPr>
                  <w:b/>
                  <w:sz w:val="24"/>
                  <w:szCs w:val="24"/>
                  <w:u w:val="single"/>
                </w:rPr>
                <w:t>COMPASS BUILDING SYSTEMS INC.</w:t>
              </w:r>
            </w:hyperlink>
          </w:p>
          <w:p w14:paraId="2146757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47 Silver Springs Blvd.</w:t>
            </w:r>
          </w:p>
          <w:p w14:paraId="2716313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der Springs, GA 30127</w:t>
            </w:r>
          </w:p>
          <w:p w14:paraId="196B385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43.8438</w:t>
            </w:r>
          </w:p>
          <w:p w14:paraId="415E2DC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39.1250</w:t>
            </w:r>
          </w:p>
          <w:p w14:paraId="550E73D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561">
              <w:r>
                <w:rPr>
                  <w:sz w:val="18"/>
                  <w:szCs w:val="18"/>
                  <w:u w:val="single"/>
                </w:rPr>
                <w:t xml:space="preserve"> www.compassbuilding.com</w:t>
              </w:r>
            </w:hyperlink>
          </w:p>
          <w:p w14:paraId="267F15CA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</w:p>
          <w:p w14:paraId="4F027B32" w14:textId="77777777" w:rsidR="00BD3C8B" w:rsidRDefault="00BD3C8B" w:rsidP="00BA2EAD"/>
          <w:p w14:paraId="63FF2D74" w14:textId="77777777" w:rsidR="00BD3C8B" w:rsidRPr="00333DE5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608" w:type="dxa"/>
          </w:tcPr>
          <w:p w14:paraId="7EA3FC2F" w14:textId="77777777" w:rsidR="00884251" w:rsidRDefault="00C675BE" w:rsidP="0088425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62">
              <w:r w:rsidR="00884251">
                <w:rPr>
                  <w:b/>
                  <w:sz w:val="24"/>
                  <w:szCs w:val="24"/>
                  <w:u w:val="single"/>
                </w:rPr>
                <w:t>DURACOOL INC.</w:t>
              </w:r>
            </w:hyperlink>
          </w:p>
          <w:p w14:paraId="740E8B6F" w14:textId="77777777" w:rsidR="00884251" w:rsidRDefault="00884251" w:rsidP="00884251">
            <w:pPr>
              <w:pStyle w:val="Normal1"/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0 Keith Bridge Rd, Suite 110</w:t>
            </w:r>
            <w:r>
              <w:rPr>
                <w:sz w:val="18"/>
                <w:szCs w:val="18"/>
              </w:rPr>
              <w:br/>
              <w:t>Cumming, GA 30040</w:t>
            </w:r>
          </w:p>
          <w:p w14:paraId="6D0824F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740.0460</w:t>
            </w:r>
          </w:p>
          <w:p w14:paraId="6C7F43D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63">
              <w:r>
                <w:rPr>
                  <w:sz w:val="18"/>
                  <w:szCs w:val="18"/>
                  <w:u w:val="single"/>
                </w:rPr>
                <w:t>www.duracoolinc.com</w:t>
              </w:r>
            </w:hyperlink>
          </w:p>
          <w:p w14:paraId="695A71C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duracoolinc.com</w:t>
            </w:r>
          </w:p>
          <w:p w14:paraId="4DCC0E66" w14:textId="77777777" w:rsidR="00884251" w:rsidRDefault="00884251" w:rsidP="0088425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</w:p>
          <w:p w14:paraId="3DCF3892" w14:textId="77777777" w:rsidR="00BD3C8B" w:rsidRDefault="00BD3C8B" w:rsidP="00BA2EAD"/>
          <w:p w14:paraId="2787F392" w14:textId="77777777" w:rsidR="00BD3C8B" w:rsidRDefault="00BD3C8B" w:rsidP="00BA2EAD"/>
          <w:p w14:paraId="5D068C59" w14:textId="77777777" w:rsidR="00BD3C8B" w:rsidRPr="00333DE5" w:rsidRDefault="00BD3C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884251" w:rsidRPr="005B48B0" w14:paraId="134A2C0F" w14:textId="77777777" w:rsidTr="009D0AA9">
        <w:tc>
          <w:tcPr>
            <w:tcW w:w="4968" w:type="dxa"/>
          </w:tcPr>
          <w:p w14:paraId="3CAA31D3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64">
              <w:r w:rsidR="00884251">
                <w:rPr>
                  <w:b/>
                  <w:sz w:val="24"/>
                  <w:szCs w:val="24"/>
                  <w:u w:val="single"/>
                </w:rPr>
                <w:t>EAST BAY CONSTRUCTION</w:t>
              </w:r>
            </w:hyperlink>
          </w:p>
          <w:p w14:paraId="6846347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30 Main St., Suite 240</w:t>
            </w:r>
          </w:p>
          <w:p w14:paraId="685841C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ington Beach, CA 92648</w:t>
            </w:r>
          </w:p>
          <w:p w14:paraId="1CE13DA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374.3715</w:t>
            </w:r>
          </w:p>
          <w:p w14:paraId="0805E90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65">
              <w:r>
                <w:rPr>
                  <w:sz w:val="18"/>
                  <w:szCs w:val="18"/>
                  <w:u w:val="single"/>
                </w:rPr>
                <w:t>www.eastbayconstruction-usa.com</w:t>
              </w:r>
            </w:hyperlink>
          </w:p>
          <w:p w14:paraId="65C9C3C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yne Nelson </w:t>
            </w:r>
          </w:p>
          <w:p w14:paraId="08697EE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yne@eastbayconstruction-usa.com</w:t>
            </w:r>
          </w:p>
          <w:p w14:paraId="53BACD0F" w14:textId="5235CE7D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753F6D32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66">
              <w:r w:rsidR="00884251">
                <w:rPr>
                  <w:b/>
                  <w:sz w:val="24"/>
                  <w:szCs w:val="24"/>
                  <w:u w:val="single"/>
                </w:rPr>
                <w:t>EXPRESS BUILDING SYSTEMS</w:t>
              </w:r>
            </w:hyperlink>
          </w:p>
          <w:p w14:paraId="1D4D049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2EB4C34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67B4791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7.5518</w:t>
            </w:r>
          </w:p>
          <w:p w14:paraId="11977D8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6632</w:t>
            </w:r>
          </w:p>
          <w:p w14:paraId="7BB80AD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6674</w:t>
            </w:r>
          </w:p>
          <w:p w14:paraId="5E84058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67">
              <w:r>
                <w:rPr>
                  <w:sz w:val="18"/>
                  <w:szCs w:val="18"/>
                  <w:u w:val="single"/>
                </w:rPr>
                <w:t>www.expbldgsys.com</w:t>
              </w:r>
            </w:hyperlink>
          </w:p>
          <w:p w14:paraId="09D449B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xpbldgsys.com</w:t>
            </w:r>
          </w:p>
          <w:p w14:paraId="301D6E4A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 Material</w:t>
            </w:r>
          </w:p>
          <w:p w14:paraId="741CE12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AE6BDC3" w14:textId="12F76274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3C9B80AA" w14:textId="77777777" w:rsidTr="009D0AA9">
        <w:tc>
          <w:tcPr>
            <w:tcW w:w="4968" w:type="dxa"/>
          </w:tcPr>
          <w:p w14:paraId="54761AAE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68">
              <w:r w:rsidR="00884251">
                <w:rPr>
                  <w:b/>
                  <w:sz w:val="24"/>
                  <w:szCs w:val="24"/>
                  <w:u w:val="single"/>
                </w:rPr>
                <w:t>FOREMOST BUILDINGS INC.</w:t>
              </w:r>
            </w:hyperlink>
          </w:p>
          <w:p w14:paraId="51EA698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5 N. Parkway</w:t>
            </w:r>
          </w:p>
          <w:p w14:paraId="28DFB54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erson, WI 53549</w:t>
            </w:r>
          </w:p>
          <w:p w14:paraId="293AAFC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0.674.6746</w:t>
            </w:r>
          </w:p>
          <w:p w14:paraId="4B761B3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20.674.9888</w:t>
            </w:r>
          </w:p>
          <w:p w14:paraId="0CFFEAF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569">
              <w:r>
                <w:rPr>
                  <w:sz w:val="18"/>
                  <w:szCs w:val="18"/>
                  <w:u w:val="single"/>
                </w:rPr>
                <w:t xml:space="preserve"> www.foremostbuildings.com</w:t>
              </w:r>
            </w:hyperlink>
          </w:p>
          <w:p w14:paraId="50E616F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re Huebner </w:t>
            </w:r>
          </w:p>
          <w:p w14:paraId="260AF62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foremostbuildings.com</w:t>
            </w:r>
          </w:p>
          <w:p w14:paraId="0D918DB6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</w:p>
          <w:p w14:paraId="6CDA7058" w14:textId="23F62F4C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36814895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70">
              <w:r w:rsidR="00884251">
                <w:rPr>
                  <w:b/>
                  <w:sz w:val="24"/>
                  <w:szCs w:val="24"/>
                  <w:u w:val="single"/>
                </w:rPr>
                <w:t>GLOBAL ROOFING COMPANY</w:t>
              </w:r>
            </w:hyperlink>
          </w:p>
          <w:p w14:paraId="18CA4B0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7 Goliad Circle</w:t>
            </w:r>
          </w:p>
          <w:p w14:paraId="23AD2FA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isco, TX 75033</w:t>
            </w:r>
          </w:p>
          <w:p w14:paraId="4609C08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7.3758</w:t>
            </w:r>
          </w:p>
          <w:p w14:paraId="7F2CEBD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14.9559</w:t>
            </w:r>
          </w:p>
          <w:p w14:paraId="7960724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71">
              <w:r>
                <w:rPr>
                  <w:sz w:val="18"/>
                  <w:szCs w:val="18"/>
                  <w:u w:val="single"/>
                </w:rPr>
                <w:t>www.globalroofingcompany.com</w:t>
              </w:r>
            </w:hyperlink>
          </w:p>
          <w:p w14:paraId="040D835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globalroofingcompany.com</w:t>
            </w:r>
          </w:p>
          <w:p w14:paraId="157436D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global-roofing-company/115175865218150</w:t>
            </w:r>
          </w:p>
          <w:p w14:paraId="26696DB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global-roofing-company</w:t>
            </w:r>
          </w:p>
          <w:p w14:paraId="35A3C101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63018E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612E972" w14:textId="5E394CEF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5404BE9F" w14:textId="77777777" w:rsidTr="009D0AA9">
        <w:tc>
          <w:tcPr>
            <w:tcW w:w="4968" w:type="dxa"/>
          </w:tcPr>
          <w:p w14:paraId="57494AEF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72">
              <w:r w:rsidR="00884251">
                <w:rPr>
                  <w:b/>
                  <w:sz w:val="24"/>
                  <w:szCs w:val="24"/>
                  <w:u w:val="single"/>
                </w:rPr>
                <w:t>INNOVATIVE ENERGY</w:t>
              </w:r>
            </w:hyperlink>
          </w:p>
          <w:p w14:paraId="31CC920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53 W. 181st Ave.</w:t>
            </w:r>
          </w:p>
          <w:p w14:paraId="100C1E1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ell, IN 46356</w:t>
            </w:r>
          </w:p>
          <w:p w14:paraId="3BEC487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6.3645</w:t>
            </w:r>
          </w:p>
          <w:p w14:paraId="72A5598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9.696.3639</w:t>
            </w:r>
          </w:p>
          <w:p w14:paraId="4C681E0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696.5220</w:t>
            </w:r>
          </w:p>
          <w:p w14:paraId="5155D7B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73">
              <w:r>
                <w:rPr>
                  <w:sz w:val="18"/>
                  <w:szCs w:val="18"/>
                  <w:u w:val="single"/>
                </w:rPr>
                <w:t>www.insul.net</w:t>
              </w:r>
            </w:hyperlink>
          </w:p>
          <w:p w14:paraId="6541CFD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sa Sizemore </w:t>
            </w:r>
          </w:p>
          <w:p w14:paraId="28CF39B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nsul.net</w:t>
            </w:r>
          </w:p>
          <w:p w14:paraId="4DFFF28C" w14:textId="30E59CFC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Roofs &amp; Roofing Material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73C44D48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74">
              <w:r w:rsidR="00884251">
                <w:rPr>
                  <w:b/>
                  <w:sz w:val="24"/>
                  <w:szCs w:val="24"/>
                  <w:u w:val="single"/>
                </w:rPr>
                <w:t>JACO ROOFING &amp; CONSTRUCTION INC.</w:t>
              </w:r>
            </w:hyperlink>
          </w:p>
          <w:p w14:paraId="4CD5A5E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37</w:t>
            </w:r>
          </w:p>
          <w:p w14:paraId="3B4AC51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ute, TX 77531</w:t>
            </w:r>
          </w:p>
          <w:p w14:paraId="3E770CD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65.5226</w:t>
            </w:r>
          </w:p>
          <w:p w14:paraId="7833A07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79.265.6448</w:t>
            </w:r>
          </w:p>
          <w:p w14:paraId="6FA0D13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75">
              <w:r>
                <w:rPr>
                  <w:sz w:val="18"/>
                  <w:szCs w:val="18"/>
                  <w:u w:val="single"/>
                </w:rPr>
                <w:t>www.jacoroofing.com</w:t>
              </w:r>
            </w:hyperlink>
          </w:p>
          <w:p w14:paraId="078659B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jacoroofing.com</w:t>
            </w:r>
          </w:p>
          <w:p w14:paraId="482B656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oofs &amp; Roofing Materials </w:t>
            </w:r>
          </w:p>
          <w:p w14:paraId="0CE5CD97" w14:textId="43DE815A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639BBF9E" w14:textId="77777777" w:rsidTr="009D0AA9">
        <w:tc>
          <w:tcPr>
            <w:tcW w:w="4968" w:type="dxa"/>
          </w:tcPr>
          <w:p w14:paraId="4A153E79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76">
              <w:r w:rsidR="00884251">
                <w:rPr>
                  <w:b/>
                  <w:sz w:val="24"/>
                  <w:szCs w:val="24"/>
                  <w:u w:val="single"/>
                </w:rPr>
                <w:t>KAB TECH CORP.</w:t>
              </w:r>
            </w:hyperlink>
          </w:p>
          <w:p w14:paraId="2C0A8D9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 Thackston Road</w:t>
            </w:r>
          </w:p>
          <w:p w14:paraId="2BE58C7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can, SC 29334 United States</w:t>
            </w:r>
          </w:p>
          <w:p w14:paraId="204B02E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70.9216</w:t>
            </w:r>
          </w:p>
          <w:p w14:paraId="78BA546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864-571-2146</w:t>
            </w:r>
          </w:p>
          <w:p w14:paraId="1F456F2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864-879-7252</w:t>
            </w:r>
          </w:p>
          <w:p w14:paraId="45C6F72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77">
              <w:r>
                <w:rPr>
                  <w:sz w:val="18"/>
                  <w:szCs w:val="18"/>
                  <w:u w:val="single"/>
                </w:rPr>
                <w:t>www.kabtechusa.com</w:t>
              </w:r>
            </w:hyperlink>
          </w:p>
          <w:p w14:paraId="7D054D6A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</w:t>
            </w:r>
          </w:p>
          <w:p w14:paraId="33A0AE41" w14:textId="4F77D411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430F740E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78">
              <w:r w:rsidR="00884251">
                <w:rPr>
                  <w:b/>
                  <w:sz w:val="24"/>
                  <w:szCs w:val="24"/>
                  <w:u w:val="single"/>
                </w:rPr>
                <w:t>KARNAK CORP.</w:t>
              </w:r>
            </w:hyperlink>
          </w:p>
          <w:p w14:paraId="42E41BC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Central Ave.</w:t>
            </w:r>
          </w:p>
          <w:p w14:paraId="440B2B5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rk, NJ 07066</w:t>
            </w:r>
          </w:p>
          <w:p w14:paraId="7B8B68D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6.4236</w:t>
            </w:r>
          </w:p>
          <w:p w14:paraId="2E42336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388.0300</w:t>
            </w:r>
          </w:p>
          <w:p w14:paraId="3CBB103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388.9422</w:t>
            </w:r>
          </w:p>
          <w:p w14:paraId="6F6B173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79">
              <w:r>
                <w:rPr>
                  <w:sz w:val="18"/>
                  <w:szCs w:val="18"/>
                  <w:u w:val="single"/>
                </w:rPr>
                <w:t>www.karnakcorp.com</w:t>
              </w:r>
            </w:hyperlink>
          </w:p>
          <w:p w14:paraId="7A660951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37806A21" w14:textId="77777777" w:rsidR="00884251" w:rsidRDefault="00884251" w:rsidP="002949AF">
            <w:pPr>
              <w:pStyle w:val="Normal1"/>
            </w:pPr>
            <w:r>
              <w:t xml:space="preserve"> </w:t>
            </w:r>
          </w:p>
          <w:p w14:paraId="547437A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88425CC" w14:textId="0987B5F9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6F0360F5" w14:textId="77777777" w:rsidTr="009D0AA9">
        <w:tc>
          <w:tcPr>
            <w:tcW w:w="4968" w:type="dxa"/>
          </w:tcPr>
          <w:p w14:paraId="7D85ACB8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80">
              <w:r w:rsidR="00884251">
                <w:rPr>
                  <w:b/>
                  <w:sz w:val="24"/>
                  <w:szCs w:val="24"/>
                  <w:u w:val="single"/>
                </w:rPr>
                <w:t>MILLER BUILDING SYSTEMS</w:t>
              </w:r>
            </w:hyperlink>
          </w:p>
          <w:p w14:paraId="0C40129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8 Bethlehem Pike</w:t>
            </w:r>
          </w:p>
          <w:p w14:paraId="11152B1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urtown, PA 19031</w:t>
            </w:r>
          </w:p>
          <w:p w14:paraId="742369E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3.6464</w:t>
            </w:r>
          </w:p>
          <w:p w14:paraId="0DA2742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5.233.9300</w:t>
            </w:r>
          </w:p>
          <w:p w14:paraId="2C4E965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5.836.7358</w:t>
            </w:r>
          </w:p>
          <w:p w14:paraId="5DE98A5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1">
              <w:r>
                <w:rPr>
                  <w:sz w:val="18"/>
                  <w:szCs w:val="18"/>
                  <w:u w:val="single"/>
                </w:rPr>
                <w:t>www.millerbldgs.com</w:t>
              </w:r>
            </w:hyperlink>
          </w:p>
          <w:p w14:paraId="636C776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oe Garcia</w:t>
            </w:r>
          </w:p>
          <w:p w14:paraId="532CAD49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E-Mail: jgarcia@millerbldgs.com</w:t>
            </w:r>
          </w:p>
          <w:p w14:paraId="7400BCA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oofs &amp; Roofing Materials </w:t>
            </w:r>
          </w:p>
          <w:p w14:paraId="5B536661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0563357" w14:textId="298B8B2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696630EE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82">
              <w:r w:rsidR="00884251">
                <w:rPr>
                  <w:b/>
                  <w:sz w:val="24"/>
                  <w:szCs w:val="24"/>
                  <w:u w:val="single"/>
                </w:rPr>
                <w:t>PARAMOUNT METAL SYSTEMS</w:t>
              </w:r>
            </w:hyperlink>
          </w:p>
          <w:p w14:paraId="10700B8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Pleasant Valley Road, Building A</w:t>
            </w:r>
          </w:p>
          <w:p w14:paraId="3577178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 Rock, AR 72227</w:t>
            </w:r>
          </w:p>
          <w:p w14:paraId="34CF707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05.9062</w:t>
            </w:r>
          </w:p>
          <w:p w14:paraId="151947F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1.312.9062</w:t>
            </w:r>
          </w:p>
          <w:p w14:paraId="05EA88F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1.312.9072</w:t>
            </w:r>
          </w:p>
          <w:p w14:paraId="1194B14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3">
              <w:r>
                <w:rPr>
                  <w:sz w:val="18"/>
                  <w:szCs w:val="18"/>
                  <w:u w:val="single"/>
                </w:rPr>
                <w:t>www.paramountmetalsystems.com</w:t>
              </w:r>
            </w:hyperlink>
          </w:p>
          <w:p w14:paraId="106223A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Dodge </w:t>
            </w:r>
          </w:p>
          <w:p w14:paraId="1FFE60E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aramountmetalsystems.com</w:t>
            </w:r>
          </w:p>
          <w:p w14:paraId="7CD7A62C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2F5E01E9" w14:textId="6241566E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200D767" w14:textId="447C0982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07F1E428" w14:textId="77777777" w:rsidTr="009D0AA9">
        <w:tc>
          <w:tcPr>
            <w:tcW w:w="4968" w:type="dxa"/>
          </w:tcPr>
          <w:p w14:paraId="56CA92D8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84">
              <w:r w:rsidR="00884251">
                <w:rPr>
                  <w:b/>
                  <w:sz w:val="24"/>
                  <w:szCs w:val="24"/>
                  <w:u w:val="single"/>
                </w:rPr>
                <w:t>PARKLINE INC.</w:t>
              </w:r>
            </w:hyperlink>
          </w:p>
          <w:p w14:paraId="3470422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5</w:t>
            </w:r>
          </w:p>
          <w:p w14:paraId="51A6E2A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field, WV 25213</w:t>
            </w:r>
          </w:p>
          <w:p w14:paraId="0A511C2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86.4855</w:t>
            </w:r>
          </w:p>
          <w:p w14:paraId="64B09EB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5">
              <w:r>
                <w:rPr>
                  <w:sz w:val="18"/>
                  <w:szCs w:val="18"/>
                  <w:u w:val="single"/>
                </w:rPr>
                <w:t>www.parkline.com</w:t>
              </w:r>
            </w:hyperlink>
          </w:p>
          <w:p w14:paraId="66C68B7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quiries@parkline.com</w:t>
            </w:r>
          </w:p>
          <w:p w14:paraId="69E0D654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18B31A6" w14:textId="77777777" w:rsidR="00884251" w:rsidRDefault="00884251" w:rsidP="002949AF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496217B0" w14:textId="03FCA50B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0E5454AA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86">
              <w:r w:rsidR="00884251">
                <w:rPr>
                  <w:b/>
                  <w:sz w:val="24"/>
                  <w:szCs w:val="24"/>
                  <w:u w:val="single"/>
                </w:rPr>
                <w:t>PASCAL STEEL CORP.</w:t>
              </w:r>
            </w:hyperlink>
          </w:p>
          <w:p w14:paraId="5440C40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5 Second St., Suite 4</w:t>
            </w:r>
          </w:p>
          <w:p w14:paraId="53AD9C0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4646D38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rFonts w:ascii="Verdana" w:eastAsia="Verdana" w:hAnsi="Verdana" w:cs="Verdana"/>
                <w:sz w:val="18"/>
                <w:szCs w:val="18"/>
              </w:rPr>
              <w:t xml:space="preserve"> 760.452.8593</w:t>
            </w:r>
          </w:p>
          <w:p w14:paraId="262E34A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944.7755</w:t>
            </w:r>
          </w:p>
          <w:p w14:paraId="55A74E4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7">
              <w:r>
                <w:rPr>
                  <w:sz w:val="18"/>
                  <w:szCs w:val="18"/>
                  <w:u w:val="single"/>
                </w:rPr>
                <w:t>www.pascalsteel.com</w:t>
              </w:r>
            </w:hyperlink>
          </w:p>
          <w:p w14:paraId="0E73B312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07A97DE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C4EC70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5362A6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631F88E" w14:textId="4A05FA4D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1C44220F" w14:textId="77777777" w:rsidTr="009D0AA9">
        <w:tc>
          <w:tcPr>
            <w:tcW w:w="4968" w:type="dxa"/>
          </w:tcPr>
          <w:p w14:paraId="0EB073DC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88">
              <w:r w:rsidR="00884251">
                <w:rPr>
                  <w:b/>
                  <w:sz w:val="24"/>
                  <w:szCs w:val="24"/>
                  <w:u w:val="single"/>
                </w:rPr>
                <w:t>PLATINUM ROOFING INC.</w:t>
              </w:r>
            </w:hyperlink>
          </w:p>
          <w:p w14:paraId="22596A8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 Charcot Ave. Suite 107</w:t>
            </w:r>
          </w:p>
          <w:p w14:paraId="5B58B24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Jose, CA 95133</w:t>
            </w:r>
          </w:p>
          <w:p w14:paraId="74BD3E7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284.5887</w:t>
            </w:r>
          </w:p>
          <w:p w14:paraId="1B11424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8.280.5775</w:t>
            </w:r>
          </w:p>
          <w:p w14:paraId="0029684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89">
              <w:r>
                <w:rPr>
                  <w:sz w:val="18"/>
                  <w:szCs w:val="18"/>
                  <w:u w:val="single"/>
                </w:rPr>
                <w:t>www.platinumroofinginc.com</w:t>
              </w:r>
            </w:hyperlink>
          </w:p>
          <w:p w14:paraId="4F93342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latinumroofinginc.com</w:t>
            </w:r>
          </w:p>
          <w:p w14:paraId="5D43ADE1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AF909B0" w14:textId="08727B71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2AF64457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90">
              <w:r w:rsidR="00884251">
                <w:rPr>
                  <w:b/>
                  <w:sz w:val="24"/>
                  <w:szCs w:val="24"/>
                  <w:u w:val="single"/>
                </w:rPr>
                <w:t>RABCO CORP., THE</w:t>
              </w:r>
            </w:hyperlink>
          </w:p>
          <w:p w14:paraId="44A8907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11BB6E1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5E7C278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89.0220</w:t>
            </w:r>
          </w:p>
          <w:p w14:paraId="5C061DF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0220</w:t>
            </w:r>
          </w:p>
          <w:p w14:paraId="71B8937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9065</w:t>
            </w:r>
          </w:p>
          <w:p w14:paraId="50FD933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91">
              <w:r>
                <w:rPr>
                  <w:sz w:val="18"/>
                  <w:szCs w:val="18"/>
                  <w:u w:val="single"/>
                </w:rPr>
                <w:t>www.rabco.com</w:t>
              </w:r>
            </w:hyperlink>
          </w:p>
          <w:p w14:paraId="2B06A41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uster Owens </w:t>
            </w:r>
          </w:p>
          <w:p w14:paraId="38D1D5C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ster@rabco.com</w:t>
            </w:r>
          </w:p>
          <w:p w14:paraId="650321CF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s Materials</w:t>
            </w:r>
          </w:p>
          <w:p w14:paraId="4434FF54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D7CEA7F" w14:textId="40342064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32FB7D61" w14:textId="77777777" w:rsidTr="009D0AA9">
        <w:tc>
          <w:tcPr>
            <w:tcW w:w="4968" w:type="dxa"/>
          </w:tcPr>
          <w:p w14:paraId="2ACB853B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LLED STEEL PRODUCTS INC.</w:t>
            </w:r>
          </w:p>
          <w:p w14:paraId="5CC2E74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3C3037A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20</w:t>
            </w:r>
          </w:p>
          <w:p w14:paraId="20D41B3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.535.8667</w:t>
            </w:r>
          </w:p>
          <w:p w14:paraId="04242DFA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6DF670E6" w14:textId="7B047701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7556617D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92">
              <w:r w:rsidR="00884251">
                <w:rPr>
                  <w:b/>
                  <w:sz w:val="24"/>
                  <w:szCs w:val="24"/>
                  <w:u w:val="single"/>
                </w:rPr>
                <w:t>ROOF HUGGER INC.</w:t>
              </w:r>
            </w:hyperlink>
          </w:p>
          <w:p w14:paraId="0DE6E9A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142 Whitaker Rd # B</w:t>
            </w:r>
          </w:p>
          <w:p w14:paraId="6E9D8AA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Lutz, FL 33549</w:t>
            </w:r>
          </w:p>
          <w:p w14:paraId="2CDCCEE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1.1711</w:t>
            </w:r>
          </w:p>
          <w:p w14:paraId="2DF9802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909.4424</w:t>
            </w:r>
          </w:p>
          <w:p w14:paraId="57B6400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77.202.2254</w:t>
            </w:r>
          </w:p>
          <w:p w14:paraId="05C2D03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93">
              <w:r>
                <w:rPr>
                  <w:sz w:val="18"/>
                  <w:szCs w:val="18"/>
                  <w:u w:val="single"/>
                </w:rPr>
                <w:t>www.roofhugger.com</w:t>
              </w:r>
            </w:hyperlink>
          </w:p>
          <w:p w14:paraId="1DBAA40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594">
              <w:r>
                <w:rPr>
                  <w:sz w:val="18"/>
                  <w:szCs w:val="18"/>
                  <w:u w:val="single"/>
                </w:rPr>
                <w:t>sales@roofhugger.com</w:t>
              </w:r>
            </w:hyperlink>
          </w:p>
          <w:p w14:paraId="1C325B8F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52EF4255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12377AB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08B2A707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3FD0985C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0086500" w14:textId="4071E753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6B90BAE9" w14:textId="77777777" w:rsidTr="009D0AA9">
        <w:tc>
          <w:tcPr>
            <w:tcW w:w="4968" w:type="dxa"/>
          </w:tcPr>
          <w:p w14:paraId="6CC43630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595">
              <w:r w:rsidR="00884251">
                <w:rPr>
                  <w:b/>
                  <w:sz w:val="24"/>
                  <w:szCs w:val="24"/>
                  <w:u w:val="single"/>
                </w:rPr>
                <w:t>ROOF THINGS</w:t>
              </w:r>
            </w:hyperlink>
          </w:p>
          <w:p w14:paraId="3E5FC3E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08 Wagon Trail - Unit 1</w:t>
            </w:r>
          </w:p>
          <w:p w14:paraId="7AEA4CB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illings, MT. 59106</w:t>
            </w:r>
          </w:p>
          <w:p w14:paraId="098D778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450.3699</w:t>
            </w:r>
          </w:p>
          <w:p w14:paraId="13300DE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96">
              <w:r>
                <w:rPr>
                  <w:sz w:val="18"/>
                  <w:szCs w:val="18"/>
                  <w:u w:val="single"/>
                </w:rPr>
                <w:t>www.roofthings.com</w:t>
              </w:r>
            </w:hyperlink>
          </w:p>
          <w:p w14:paraId="35921AC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orders@roofthings.com</w:t>
            </w:r>
          </w:p>
          <w:p w14:paraId="411B1A0B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7C2DD3B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67525D00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08" w:type="dxa"/>
          </w:tcPr>
          <w:p w14:paraId="19ADF3FB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97">
              <w:r w:rsidR="00884251">
                <w:rPr>
                  <w:b/>
                  <w:sz w:val="24"/>
                  <w:szCs w:val="24"/>
                  <w:u w:val="single"/>
                </w:rPr>
                <w:t>ROOFCONNECT, NATIONAL ROOFING SERVICES</w:t>
              </w:r>
            </w:hyperlink>
          </w:p>
          <w:p w14:paraId="4175ABF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 Grant 65</w:t>
            </w:r>
          </w:p>
          <w:p w14:paraId="5A52FD0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eridan, AR 72150</w:t>
            </w:r>
          </w:p>
          <w:p w14:paraId="3CC17DE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0.942.5613</w:t>
            </w:r>
          </w:p>
          <w:p w14:paraId="660920D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598">
              <w:r>
                <w:rPr>
                  <w:sz w:val="18"/>
                  <w:szCs w:val="18"/>
                  <w:u w:val="single"/>
                </w:rPr>
                <w:t>www.roofconnect.com</w:t>
              </w:r>
            </w:hyperlink>
          </w:p>
          <w:p w14:paraId="073E1BA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z Miller </w:t>
            </w:r>
          </w:p>
          <w:p w14:paraId="74B84C1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rmation@roofconnect.com</w:t>
            </w:r>
          </w:p>
          <w:p w14:paraId="5D4C919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roofconnect</w:t>
            </w:r>
          </w:p>
          <w:p w14:paraId="5D7AD36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oofconnect</w:t>
            </w:r>
          </w:p>
          <w:p w14:paraId="4C0E00E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roofconnect</w:t>
            </w:r>
          </w:p>
          <w:p w14:paraId="50462F08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2F8722D2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2A3EDED" w14:textId="6E4F8EC1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21812E23" w14:textId="77777777" w:rsidTr="009D0AA9">
        <w:tc>
          <w:tcPr>
            <w:tcW w:w="4968" w:type="dxa"/>
          </w:tcPr>
          <w:p w14:paraId="7D24725A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599">
              <w:r w:rsidR="00884251">
                <w:rPr>
                  <w:b/>
                  <w:sz w:val="24"/>
                  <w:szCs w:val="24"/>
                  <w:u w:val="single"/>
                </w:rPr>
                <w:t>RSP STRUCTURAL SYSTEMS</w:t>
              </w:r>
            </w:hyperlink>
          </w:p>
          <w:p w14:paraId="7A43EAC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1A93509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02</w:t>
            </w:r>
          </w:p>
          <w:p w14:paraId="208707B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11.4057</w:t>
            </w:r>
          </w:p>
          <w:p w14:paraId="7740026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-535-0917</w:t>
            </w:r>
          </w:p>
          <w:p w14:paraId="6DA8D3C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9-535-2481</w:t>
            </w:r>
          </w:p>
          <w:p w14:paraId="00D05EB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0">
              <w:r>
                <w:rPr>
                  <w:sz w:val="18"/>
                  <w:szCs w:val="18"/>
                  <w:u w:val="single"/>
                </w:rPr>
                <w:t>www.rspss.com</w:t>
              </w:r>
            </w:hyperlink>
          </w:p>
          <w:p w14:paraId="54CE76F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rspss.com</w:t>
            </w:r>
          </w:p>
          <w:p w14:paraId="0FB6851A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681CEB31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F6D4EFB" w14:textId="3877B235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62FC7B4F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01">
              <w:r w:rsidR="00884251">
                <w:rPr>
                  <w:b/>
                  <w:sz w:val="24"/>
                  <w:szCs w:val="24"/>
                  <w:u w:val="single"/>
                </w:rPr>
                <w:t>SIMON ROOFING</w:t>
              </w:r>
            </w:hyperlink>
          </w:p>
          <w:p w14:paraId="0B1380A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 Karago Ave.</w:t>
            </w:r>
          </w:p>
          <w:p w14:paraId="063B89A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ngstown, OH 44512</w:t>
            </w:r>
          </w:p>
          <w:p w14:paraId="351C45E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53.7178</w:t>
            </w:r>
          </w:p>
          <w:p w14:paraId="18B262E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0.629.7394</w:t>
            </w:r>
          </w:p>
          <w:p w14:paraId="0E89AD7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2">
              <w:r>
                <w:rPr>
                  <w:sz w:val="18"/>
                  <w:szCs w:val="18"/>
                  <w:u w:val="single"/>
                </w:rPr>
                <w:t>www.simonroofing.com</w:t>
              </w:r>
            </w:hyperlink>
          </w:p>
          <w:p w14:paraId="52D0446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ervice@simonroofing.com</w:t>
            </w:r>
          </w:p>
          <w:p w14:paraId="1ADD40FF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351329BD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35A956E" w14:textId="3B350CDB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463B633A" w14:textId="77777777" w:rsidTr="009D0AA9">
        <w:tc>
          <w:tcPr>
            <w:tcW w:w="4968" w:type="dxa"/>
          </w:tcPr>
          <w:p w14:paraId="7D3AF530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03">
              <w:r w:rsidR="00884251">
                <w:rPr>
                  <w:b/>
                  <w:sz w:val="24"/>
                  <w:szCs w:val="24"/>
                  <w:u w:val="single"/>
                </w:rPr>
                <w:t>SNO GEM INC.</w:t>
              </w:r>
            </w:hyperlink>
          </w:p>
          <w:p w14:paraId="59DD252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00 Metalmaster Way</w:t>
            </w:r>
          </w:p>
          <w:p w14:paraId="13E7269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Henry, IL 60050</w:t>
            </w:r>
          </w:p>
          <w:p w14:paraId="25C0CF3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66.4367</w:t>
            </w:r>
          </w:p>
          <w:p w14:paraId="70D95E3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5-477-4367</w:t>
            </w:r>
          </w:p>
          <w:p w14:paraId="5DFF845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5.455.4367</w:t>
            </w:r>
          </w:p>
          <w:p w14:paraId="2E86130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4">
              <w:r>
                <w:rPr>
                  <w:sz w:val="18"/>
                  <w:szCs w:val="18"/>
                  <w:u w:val="single"/>
                </w:rPr>
                <w:t>www.snogem.com</w:t>
              </w:r>
            </w:hyperlink>
          </w:p>
          <w:p w14:paraId="6895615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Carpenter </w:t>
            </w:r>
          </w:p>
          <w:p w14:paraId="45C51AD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nogem.com</w:t>
            </w:r>
          </w:p>
          <w:p w14:paraId="35A416E1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BC35E71" w14:textId="0C557AF6" w:rsidR="00884251" w:rsidRP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608" w:type="dxa"/>
          </w:tcPr>
          <w:p w14:paraId="7D7C3D19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05">
              <w:r w:rsidR="00884251">
                <w:rPr>
                  <w:b/>
                  <w:sz w:val="24"/>
                  <w:szCs w:val="24"/>
                  <w:u w:val="single"/>
                </w:rPr>
                <w:t>SNOBLOX-SNOJAX</w:t>
              </w:r>
            </w:hyperlink>
          </w:p>
          <w:p w14:paraId="2240E79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1 Willow St.</w:t>
            </w:r>
          </w:p>
          <w:p w14:paraId="2F022B8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moyne, PA 17043</w:t>
            </w:r>
          </w:p>
          <w:p w14:paraId="014BD9E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SNOJAX1</w:t>
            </w:r>
          </w:p>
          <w:p w14:paraId="55F3CEF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737.4398</w:t>
            </w:r>
          </w:p>
          <w:p w14:paraId="05585F6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6">
              <w:r>
                <w:rPr>
                  <w:sz w:val="18"/>
                  <w:szCs w:val="18"/>
                  <w:u w:val="single"/>
                </w:rPr>
                <w:t>www.snojax.com</w:t>
              </w:r>
            </w:hyperlink>
          </w:p>
          <w:p w14:paraId="2A4FFCA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snojax.com</w:t>
            </w:r>
          </w:p>
          <w:p w14:paraId="2DE00C70" w14:textId="599B9802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20511AF5" w14:textId="77777777" w:rsidTr="00884251">
        <w:trPr>
          <w:trHeight w:val="2439"/>
        </w:trPr>
        <w:tc>
          <w:tcPr>
            <w:tcW w:w="4968" w:type="dxa"/>
          </w:tcPr>
          <w:p w14:paraId="7658F4C2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07">
              <w:r w:rsidR="00884251">
                <w:rPr>
                  <w:b/>
                  <w:sz w:val="24"/>
                  <w:szCs w:val="24"/>
                  <w:u w:val="single"/>
                </w:rPr>
                <w:t>SPIRCO MANUFACTURING</w:t>
              </w:r>
            </w:hyperlink>
          </w:p>
          <w:p w14:paraId="4DB2A11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61 Old Getwell Road</w:t>
            </w:r>
          </w:p>
          <w:p w14:paraId="58DB283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phis, TN 38118</w:t>
            </w:r>
          </w:p>
          <w:p w14:paraId="6AA230D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86.6257</w:t>
            </w:r>
          </w:p>
          <w:p w14:paraId="6B38EC7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1.365.6900</w:t>
            </w:r>
          </w:p>
          <w:p w14:paraId="01D57AB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08">
              <w:r>
                <w:rPr>
                  <w:sz w:val="18"/>
                  <w:szCs w:val="18"/>
                  <w:u w:val="single"/>
                </w:rPr>
                <w:t>www.spirco.com</w:t>
              </w:r>
            </w:hyperlink>
          </w:p>
          <w:p w14:paraId="75D06E67" w14:textId="77777777" w:rsidR="00884251" w:rsidRDefault="00884251" w:rsidP="002949AF">
            <w:pPr>
              <w:pStyle w:val="Normal1"/>
            </w:pPr>
            <w:r>
              <w:rPr>
                <w:sz w:val="18"/>
                <w:szCs w:val="18"/>
              </w:rPr>
              <w:t>Email: sales@spircomfg.com</w:t>
            </w:r>
            <w:r>
              <w:t xml:space="preserve"> </w:t>
            </w:r>
          </w:p>
          <w:p w14:paraId="0828AFE0" w14:textId="20384EB9" w:rsidR="00884251" w:rsidRP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oofs &amp; Roofing Materials </w:t>
            </w:r>
          </w:p>
        </w:tc>
        <w:tc>
          <w:tcPr>
            <w:tcW w:w="4608" w:type="dxa"/>
          </w:tcPr>
          <w:p w14:paraId="1012F72C" w14:textId="77777777" w:rsidR="00884251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609">
              <w:r w:rsidR="00884251">
                <w:rPr>
                  <w:b/>
                  <w:sz w:val="24"/>
                  <w:szCs w:val="24"/>
                  <w:u w:val="single"/>
                </w:rPr>
                <w:t>STAR BUILDING SYSTEMS</w:t>
              </w:r>
            </w:hyperlink>
          </w:p>
          <w:p w14:paraId="42A11AD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0 Interstate 35</w:t>
            </w:r>
          </w:p>
          <w:p w14:paraId="398F8B5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lahoma City, OK 73143</w:t>
            </w:r>
          </w:p>
          <w:p w14:paraId="52E23FC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79.7827</w:t>
            </w:r>
          </w:p>
          <w:p w14:paraId="4CB5C30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5.636.2010</w:t>
            </w:r>
          </w:p>
          <w:p w14:paraId="7408E36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5.636.2149</w:t>
            </w:r>
          </w:p>
          <w:p w14:paraId="1408AEC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10">
              <w:r>
                <w:rPr>
                  <w:sz w:val="18"/>
                  <w:szCs w:val="18"/>
                  <w:u w:val="single"/>
                </w:rPr>
                <w:t>www.starbuildings.com</w:t>
              </w:r>
            </w:hyperlink>
          </w:p>
          <w:p w14:paraId="2C26B3E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ar.marketing@starbuildings.net</w:t>
            </w:r>
          </w:p>
          <w:p w14:paraId="63D199E9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B0A616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8486E02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00A880C" w14:textId="6DB133A4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782FA74A" w14:textId="77777777" w:rsidTr="009D0AA9">
        <w:tc>
          <w:tcPr>
            <w:tcW w:w="4968" w:type="dxa"/>
          </w:tcPr>
          <w:p w14:paraId="42171084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11">
              <w:r w:rsidR="00884251">
                <w:rPr>
                  <w:b/>
                  <w:sz w:val="24"/>
                  <w:szCs w:val="24"/>
                  <w:u w:val="single"/>
                </w:rPr>
                <w:t>STORAGE STRUCTURES</w:t>
              </w:r>
            </w:hyperlink>
          </w:p>
          <w:p w14:paraId="09E16E3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07 Carrollton Villa Rica Highway</w:t>
            </w:r>
          </w:p>
          <w:p w14:paraId="284D50A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lla Rica, GA 30180</w:t>
            </w:r>
          </w:p>
          <w:p w14:paraId="391AE98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56.1602</w:t>
            </w:r>
          </w:p>
          <w:p w14:paraId="587D02D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56.1602</w:t>
            </w:r>
          </w:p>
          <w:p w14:paraId="4EE280B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456.1662</w:t>
            </w:r>
          </w:p>
          <w:p w14:paraId="6270D66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12">
              <w:r>
                <w:rPr>
                  <w:sz w:val="18"/>
                  <w:szCs w:val="18"/>
                  <w:u w:val="single"/>
                </w:rPr>
                <w:t>www.storagestructuresinc.com</w:t>
              </w:r>
            </w:hyperlink>
          </w:p>
          <w:p w14:paraId="1DDF0DA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eath Mulkey </w:t>
            </w:r>
          </w:p>
          <w:p w14:paraId="111BBBC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ath@storagestructuresinc.com</w:t>
            </w:r>
          </w:p>
          <w:p w14:paraId="6FFE86CB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D962636" w14:textId="128615FB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3D05F7F4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13">
              <w:r w:rsidR="00884251">
                <w:rPr>
                  <w:b/>
                  <w:sz w:val="24"/>
                  <w:szCs w:val="24"/>
                  <w:u w:val="single"/>
                </w:rPr>
                <w:t>TOPHAT FRAMING SYSTEMS</w:t>
              </w:r>
            </w:hyperlink>
          </w:p>
          <w:p w14:paraId="2906273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</w:rPr>
              <w:t>5930 Vair Rd</w:t>
            </w:r>
          </w:p>
          <w:p w14:paraId="6C1ACE6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venna, OH 44266</w:t>
            </w:r>
          </w:p>
          <w:p w14:paraId="5B6C4CE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931.9201</w:t>
            </w:r>
          </w:p>
          <w:p w14:paraId="64D043A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14">
              <w:r>
                <w:rPr>
                  <w:sz w:val="18"/>
                  <w:szCs w:val="18"/>
                  <w:u w:val="single"/>
                </w:rPr>
                <w:t>www.tophatframing.com</w:t>
              </w:r>
            </w:hyperlink>
          </w:p>
          <w:p w14:paraId="24C0BE9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im Lane </w:t>
            </w:r>
          </w:p>
          <w:p w14:paraId="115CFEB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lane@tophatframing.com</w:t>
            </w:r>
          </w:p>
          <w:p w14:paraId="37A4E4D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4BEABEB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1558D7E" w14:textId="07A3C422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7F7F5093" w14:textId="77777777" w:rsidTr="009D0AA9">
        <w:tc>
          <w:tcPr>
            <w:tcW w:w="4968" w:type="dxa"/>
          </w:tcPr>
          <w:p w14:paraId="30A808AC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15">
              <w:r w:rsidR="00884251">
                <w:rPr>
                  <w:b/>
                  <w:sz w:val="24"/>
                  <w:szCs w:val="24"/>
                  <w:u w:val="single"/>
                </w:rPr>
                <w:t>TOPPS PRODUCTS INC.</w:t>
              </w:r>
            </w:hyperlink>
          </w:p>
          <w:p w14:paraId="39616A6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632</w:t>
            </w:r>
          </w:p>
          <w:p w14:paraId="693CBD6C" w14:textId="77777777" w:rsidR="00884251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616">
              <w:r w:rsidR="00884251">
                <w:rPr>
                  <w:sz w:val="18"/>
                  <w:szCs w:val="18"/>
                </w:rPr>
                <w:t>Canton, MS. 39046</w:t>
              </w:r>
            </w:hyperlink>
          </w:p>
          <w:p w14:paraId="5A3BD2A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67.7177</w:t>
            </w:r>
          </w:p>
          <w:p w14:paraId="440DBC5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851.9700</w:t>
            </w:r>
          </w:p>
          <w:p w14:paraId="5DFE533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17">
              <w:r>
                <w:rPr>
                  <w:sz w:val="18"/>
                  <w:szCs w:val="18"/>
                  <w:u w:val="single"/>
                </w:rPr>
                <w:t>www.toppsproducts.com</w:t>
              </w:r>
            </w:hyperlink>
          </w:p>
          <w:p w14:paraId="00CBD62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ss Stover </w:t>
            </w:r>
          </w:p>
          <w:p w14:paraId="26E44AB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18">
              <w:r>
                <w:rPr>
                  <w:sz w:val="18"/>
                  <w:szCs w:val="18"/>
                  <w:u w:val="single"/>
                </w:rPr>
                <w:t>rstover@toppsproducts.com</w:t>
              </w:r>
            </w:hyperlink>
          </w:p>
          <w:p w14:paraId="1F1374E6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91C0BC8" w14:textId="48786ACB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4EA5B7AA" w14:textId="233A17B6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19">
              <w:r w:rsidR="00884251">
                <w:rPr>
                  <w:b/>
                  <w:sz w:val="24"/>
                  <w:szCs w:val="24"/>
                  <w:u w:val="single"/>
                </w:rPr>
                <w:t>UNIFLEX INDUSTRIAL ROOF COATINGS</w:t>
              </w:r>
            </w:hyperlink>
          </w:p>
          <w:p w14:paraId="4683C2A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 Prospect Ave. N.W.</w:t>
            </w:r>
          </w:p>
          <w:p w14:paraId="47D089D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eveland, OH 44115</w:t>
            </w:r>
          </w:p>
          <w:p w14:paraId="2643F36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21.3539</w:t>
            </w:r>
          </w:p>
          <w:p w14:paraId="17DCFC5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296.5665</w:t>
            </w:r>
          </w:p>
          <w:p w14:paraId="13C9C4F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0">
              <w:r>
                <w:rPr>
                  <w:sz w:val="18"/>
                  <w:szCs w:val="18"/>
                  <w:u w:val="single"/>
                </w:rPr>
                <w:t>www.uniflexroof.com</w:t>
              </w:r>
            </w:hyperlink>
          </w:p>
          <w:p w14:paraId="3E950687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76282CA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E44F02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109F0E2" w14:textId="35BF10DE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6B4C9844" w14:textId="77777777" w:rsidTr="009D0AA9">
        <w:tc>
          <w:tcPr>
            <w:tcW w:w="4968" w:type="dxa"/>
          </w:tcPr>
          <w:p w14:paraId="7DF6EDBC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21">
              <w:r w:rsidR="00884251">
                <w:rPr>
                  <w:b/>
                  <w:sz w:val="24"/>
                  <w:szCs w:val="24"/>
                  <w:u w:val="single"/>
                </w:rPr>
                <w:t>WAIKATO ENTERPRISES INC.</w:t>
              </w:r>
            </w:hyperlink>
          </w:p>
          <w:p w14:paraId="050B446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0 E. Ohio St., Suite 308</w:t>
            </w:r>
          </w:p>
          <w:p w14:paraId="1C4AF31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11</w:t>
            </w:r>
          </w:p>
          <w:p w14:paraId="025D6A0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WAIKATO</w:t>
            </w:r>
          </w:p>
          <w:p w14:paraId="54B8E40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2.624.8729</w:t>
            </w:r>
          </w:p>
          <w:p w14:paraId="5411EDA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526.3905</w:t>
            </w:r>
          </w:p>
          <w:p w14:paraId="4ED777E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2">
              <w:r>
                <w:rPr>
                  <w:sz w:val="18"/>
                  <w:szCs w:val="18"/>
                  <w:u w:val="single"/>
                </w:rPr>
                <w:t>www.waikatoinc.com</w:t>
              </w:r>
            </w:hyperlink>
          </w:p>
          <w:p w14:paraId="3B2007B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waikato@waikatoinc.com</w:t>
            </w:r>
          </w:p>
          <w:p w14:paraId="56D53B7E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  <w:p w14:paraId="39C05CC7" w14:textId="4D583135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08" w:type="dxa"/>
          </w:tcPr>
          <w:p w14:paraId="4B648F53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23">
              <w:r w:rsidR="00884251">
                <w:rPr>
                  <w:b/>
                  <w:sz w:val="24"/>
                  <w:szCs w:val="24"/>
                  <w:u w:val="single"/>
                </w:rPr>
                <w:t>WHITCO ROOFING INC.</w:t>
              </w:r>
            </w:hyperlink>
          </w:p>
          <w:p w14:paraId="6BDB518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8 Ottley Drive NE</w:t>
            </w:r>
          </w:p>
          <w:p w14:paraId="57D34A8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anta, GA 30324</w:t>
            </w:r>
          </w:p>
          <w:p w14:paraId="5FDE4C5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99.2221</w:t>
            </w:r>
          </w:p>
          <w:p w14:paraId="6E23B41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644.0521</w:t>
            </w:r>
          </w:p>
          <w:p w14:paraId="6AC1CF2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644.0522</w:t>
            </w:r>
          </w:p>
          <w:p w14:paraId="2835909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4">
              <w:r>
                <w:rPr>
                  <w:sz w:val="18"/>
                  <w:szCs w:val="18"/>
                  <w:u w:val="single"/>
                </w:rPr>
                <w:t>www.whitcoroofing.com</w:t>
              </w:r>
            </w:hyperlink>
          </w:p>
          <w:p w14:paraId="29F8E73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whitcoroofing.com</w:t>
            </w:r>
          </w:p>
          <w:p w14:paraId="5F1A1ADB" w14:textId="4CCC0F10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oofs &amp; Roofing Materials</w:t>
            </w:r>
          </w:p>
        </w:tc>
      </w:tr>
    </w:tbl>
    <w:p w14:paraId="46541FEE" w14:textId="77777777" w:rsidR="0047524F" w:rsidRPr="005B48B0" w:rsidRDefault="0047524F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332B7" w:rsidRPr="005B48B0" w14:paraId="1255F998" w14:textId="77777777" w:rsidTr="009D0AA9">
        <w:tc>
          <w:tcPr>
            <w:tcW w:w="9576" w:type="dxa"/>
            <w:shd w:val="clear" w:color="auto" w:fill="BFBFBF" w:themeFill="background1" w:themeFillShade="BF"/>
          </w:tcPr>
          <w:p w14:paraId="717CFAE4" w14:textId="77777777" w:rsidR="004332B7" w:rsidRPr="005B48B0" w:rsidRDefault="004332B7" w:rsidP="005828AD">
            <w:pPr>
              <w:pStyle w:val="Heading2"/>
              <w:outlineLvl w:val="1"/>
            </w:pPr>
            <w:bookmarkStart w:id="32" w:name="_Solar_Panels_&amp;"/>
            <w:bookmarkEnd w:id="32"/>
            <w:r w:rsidRPr="005B48B0">
              <w:t>Solar Panels &amp; Ins</w:t>
            </w:r>
            <w:r w:rsidR="005828AD">
              <w:t>ta</w:t>
            </w:r>
            <w:r w:rsidRPr="005B48B0">
              <w:t>llation</w:t>
            </w:r>
          </w:p>
        </w:tc>
      </w:tr>
    </w:tbl>
    <w:p w14:paraId="3D0A7634" w14:textId="77777777" w:rsidR="004332B7" w:rsidRPr="005B48B0" w:rsidRDefault="004332B7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833"/>
      </w:tblGrid>
      <w:tr w:rsidR="00884251" w:rsidRPr="005B48B0" w14:paraId="7A58EC26" w14:textId="77777777" w:rsidTr="00884251">
        <w:tc>
          <w:tcPr>
            <w:tcW w:w="4788" w:type="dxa"/>
          </w:tcPr>
          <w:p w14:paraId="23B44348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25">
              <w:r w:rsidR="00884251">
                <w:rPr>
                  <w:b/>
                  <w:sz w:val="24"/>
                  <w:szCs w:val="24"/>
                  <w:u w:val="single"/>
                </w:rPr>
                <w:t>BAJA CONSTRUCTION CO.</w:t>
              </w:r>
            </w:hyperlink>
          </w:p>
          <w:p w14:paraId="5585E9B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3 Foster St.</w:t>
            </w:r>
          </w:p>
          <w:p w14:paraId="0D62D83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tinez, CA 94553</w:t>
            </w:r>
          </w:p>
          <w:p w14:paraId="240C555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66.9600</w:t>
            </w:r>
          </w:p>
          <w:p w14:paraId="0832FBB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229.0732</w:t>
            </w:r>
          </w:p>
          <w:p w14:paraId="26F07BA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6">
              <w:r>
                <w:rPr>
                  <w:sz w:val="18"/>
                  <w:szCs w:val="18"/>
                  <w:u w:val="single"/>
                </w:rPr>
                <w:t>www.bajacarports.com</w:t>
              </w:r>
            </w:hyperlink>
          </w:p>
          <w:p w14:paraId="72C437B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ewf@bajacarports.com</w:t>
            </w:r>
          </w:p>
          <w:p w14:paraId="6C995777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olar Panels &amp; Installation</w:t>
            </w:r>
          </w:p>
          <w:p w14:paraId="480AAAE3" w14:textId="51BD6C3C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4833" w:type="dxa"/>
          </w:tcPr>
          <w:p w14:paraId="6AEE2B50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27">
              <w:r w:rsidR="00884251">
                <w:rPr>
                  <w:b/>
                  <w:sz w:val="24"/>
                  <w:szCs w:val="24"/>
                  <w:u w:val="single"/>
                </w:rPr>
                <w:t>SOLAR HARMONICS INC.</w:t>
              </w:r>
            </w:hyperlink>
          </w:p>
          <w:p w14:paraId="4E007D0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entwood, CA 94513</w:t>
            </w:r>
          </w:p>
          <w:p w14:paraId="03C9047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756.6944</w:t>
            </w:r>
          </w:p>
          <w:p w14:paraId="51BCB59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28">
              <w:r>
                <w:rPr>
                  <w:sz w:val="18"/>
                  <w:szCs w:val="18"/>
                  <w:u w:val="single"/>
                </w:rPr>
                <w:t>www.solarharmonics.com</w:t>
              </w:r>
            </w:hyperlink>
          </w:p>
          <w:p w14:paraId="4F8F982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ontact@solarharmonics.com</w:t>
            </w:r>
          </w:p>
          <w:p w14:paraId="52CD0DBF" w14:textId="77777777" w:rsidR="00884251" w:rsidRDefault="00884251" w:rsidP="002949AF">
            <w:pPr>
              <w:pStyle w:val="Normal1"/>
              <w:jc w:val="both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olar Panels &amp; Installation</w:t>
            </w:r>
          </w:p>
          <w:p w14:paraId="615D263B" w14:textId="1F9542B6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884251" w:rsidRPr="005B48B0" w14:paraId="532B4B43" w14:textId="77777777" w:rsidTr="00884251">
        <w:tc>
          <w:tcPr>
            <w:tcW w:w="4788" w:type="dxa"/>
          </w:tcPr>
          <w:p w14:paraId="4D75DE41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29">
              <w:r w:rsidR="00884251">
                <w:rPr>
                  <w:b/>
                  <w:sz w:val="24"/>
                  <w:szCs w:val="24"/>
                  <w:u w:val="single"/>
                </w:rPr>
                <w:t>SUNNECT SOLAR LLC/MARKEY ELECTRIC</w:t>
              </w:r>
            </w:hyperlink>
          </w:p>
          <w:p w14:paraId="3DDC4BF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 W. Del Mar Blvd., Suite 200</w:t>
            </w:r>
          </w:p>
          <w:p w14:paraId="475C03B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adena, CA 91105</w:t>
            </w:r>
          </w:p>
          <w:p w14:paraId="3007AFB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76.4867</w:t>
            </w:r>
          </w:p>
          <w:p w14:paraId="31EDD63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244.8080</w:t>
            </w:r>
          </w:p>
          <w:p w14:paraId="0C3F5BF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30">
              <w:r>
                <w:rPr>
                  <w:sz w:val="18"/>
                  <w:szCs w:val="18"/>
                  <w:u w:val="single"/>
                </w:rPr>
                <w:t>www.sunnectsolar.com</w:t>
              </w:r>
            </w:hyperlink>
          </w:p>
          <w:p w14:paraId="75B8BD3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31">
              <w:r>
                <w:rPr>
                  <w:sz w:val="18"/>
                  <w:szCs w:val="18"/>
                  <w:u w:val="single"/>
                </w:rPr>
                <w:t>info@markeyelectric.com</w:t>
              </w:r>
            </w:hyperlink>
          </w:p>
          <w:p w14:paraId="5FE46C25" w14:textId="4B40E68A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sz w:val="18"/>
                <w:szCs w:val="18"/>
              </w:rPr>
              <w:t>Category: Solar Panels &amp; Installation</w:t>
            </w:r>
          </w:p>
        </w:tc>
        <w:tc>
          <w:tcPr>
            <w:tcW w:w="4833" w:type="dxa"/>
          </w:tcPr>
          <w:p w14:paraId="13D90F15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32">
              <w:r w:rsidR="00884251">
                <w:rPr>
                  <w:b/>
                  <w:sz w:val="24"/>
                  <w:szCs w:val="24"/>
                  <w:u w:val="single"/>
                </w:rPr>
                <w:t>WHITCO ROOFING INC.</w:t>
              </w:r>
            </w:hyperlink>
          </w:p>
          <w:p w14:paraId="09244F0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8 Ottley Drive NE</w:t>
            </w:r>
          </w:p>
          <w:p w14:paraId="50F8947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anta, GA 30324</w:t>
            </w:r>
          </w:p>
          <w:p w14:paraId="6B635ECE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99.2221</w:t>
            </w:r>
          </w:p>
          <w:p w14:paraId="5E39080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644.0521</w:t>
            </w:r>
          </w:p>
          <w:p w14:paraId="4CF61D3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644.0522</w:t>
            </w:r>
          </w:p>
          <w:p w14:paraId="18CB4F3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33">
              <w:r>
                <w:rPr>
                  <w:sz w:val="18"/>
                  <w:szCs w:val="18"/>
                  <w:u w:val="single"/>
                </w:rPr>
                <w:t>www.whitcoroofing.com</w:t>
              </w:r>
            </w:hyperlink>
          </w:p>
          <w:p w14:paraId="4AAB16C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whitcoroofing.com</w:t>
            </w:r>
          </w:p>
          <w:p w14:paraId="209668D4" w14:textId="77777777" w:rsidR="00884251" w:rsidRDefault="00884251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olar Panels &amp; Installation</w:t>
            </w:r>
          </w:p>
          <w:p w14:paraId="662E2991" w14:textId="454042E4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6A22A52B" w14:textId="77777777" w:rsidR="004332B7" w:rsidRDefault="004332B7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730031DD" w14:textId="77777777" w:rsidR="00884251" w:rsidRDefault="00884251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6985D395" w14:textId="77777777" w:rsidR="00884251" w:rsidRDefault="00884251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4E12F556" w14:textId="77777777" w:rsidR="00884251" w:rsidRPr="005B48B0" w:rsidRDefault="00884251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70801" w:rsidRPr="005B48B0" w14:paraId="4795E9C8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00513E36" w14:textId="77777777" w:rsidR="00570801" w:rsidRPr="005B48B0" w:rsidRDefault="00570801" w:rsidP="00BA2EAD">
            <w:pPr>
              <w:pStyle w:val="Heading2"/>
              <w:outlineLvl w:val="1"/>
            </w:pPr>
            <w:bookmarkStart w:id="33" w:name="_Vehicle_Storage/Carports"/>
            <w:bookmarkEnd w:id="33"/>
            <w:r w:rsidRPr="005B48B0">
              <w:t>Vehicle Storage/Carports</w:t>
            </w:r>
          </w:p>
        </w:tc>
      </w:tr>
    </w:tbl>
    <w:p w14:paraId="45C09875" w14:textId="77777777" w:rsidR="00570801" w:rsidRPr="005B48B0" w:rsidRDefault="00570801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9"/>
        <w:gridCol w:w="4788"/>
      </w:tblGrid>
      <w:tr w:rsidR="00884251" w:rsidRPr="005B48B0" w14:paraId="7F29EB3E" w14:textId="77777777" w:rsidTr="00884251">
        <w:tc>
          <w:tcPr>
            <w:tcW w:w="5189" w:type="dxa"/>
          </w:tcPr>
          <w:p w14:paraId="38D1FD6D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34">
              <w:r w:rsidR="00884251">
                <w:rPr>
                  <w:b/>
                  <w:sz w:val="24"/>
                  <w:szCs w:val="24"/>
                  <w:u w:val="single"/>
                </w:rPr>
                <w:t>ABC CONTAINERS</w:t>
              </w:r>
            </w:hyperlink>
          </w:p>
          <w:p w14:paraId="6AF4054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mberyard Way and Barrington St.</w:t>
            </w:r>
          </w:p>
          <w:p w14:paraId="2E7A737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th, WA 6163 Australia</w:t>
            </w:r>
          </w:p>
          <w:p w14:paraId="2AAC88F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61 (08) 9148 9001</w:t>
            </w:r>
          </w:p>
          <w:p w14:paraId="380EC19F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635">
              <w:r>
                <w:rPr>
                  <w:sz w:val="18"/>
                  <w:szCs w:val="18"/>
                  <w:u w:val="single"/>
                </w:rPr>
                <w:t>http://www.abccontainers.com.au</w:t>
              </w:r>
            </w:hyperlink>
          </w:p>
          <w:p w14:paraId="2926C77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eoff Campbell </w:t>
            </w:r>
          </w:p>
          <w:p w14:paraId="4FBE8D0C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36">
              <w:r>
                <w:rPr>
                  <w:sz w:val="18"/>
                  <w:szCs w:val="18"/>
                  <w:u w:val="single"/>
                </w:rPr>
                <w:t>geoff@abccontainers.com.au</w:t>
              </w:r>
            </w:hyperlink>
          </w:p>
          <w:p w14:paraId="5C35F261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6CDC65EB" w14:textId="1CA05818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4788" w:type="dxa"/>
          </w:tcPr>
          <w:p w14:paraId="4E6056ED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37">
              <w:r w:rsidR="00884251">
                <w:rPr>
                  <w:b/>
                  <w:sz w:val="24"/>
                  <w:szCs w:val="24"/>
                  <w:u w:val="single"/>
                </w:rPr>
                <w:t>ACI BUILDING SYSTEMS INC.</w:t>
              </w:r>
            </w:hyperlink>
          </w:p>
          <w:p w14:paraId="60F3A38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25 Highway 6 W.</w:t>
            </w:r>
          </w:p>
          <w:p w14:paraId="7DD46AC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tesville, MS 38606</w:t>
            </w:r>
          </w:p>
          <w:p w14:paraId="5911F34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62.563.4574</w:t>
            </w:r>
          </w:p>
          <w:p w14:paraId="20AE6BE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62.563.1142</w:t>
            </w:r>
          </w:p>
          <w:p w14:paraId="5E6EE5A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38">
              <w:r>
                <w:rPr>
                  <w:sz w:val="18"/>
                  <w:szCs w:val="18"/>
                  <w:u w:val="single"/>
                </w:rPr>
                <w:t>www.acibuildingsystems.com</w:t>
              </w:r>
            </w:hyperlink>
          </w:p>
          <w:p w14:paraId="5F6CCB8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cibuildingsystems.com</w:t>
            </w:r>
          </w:p>
          <w:p w14:paraId="6BC8B2B0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2D50532D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</w:tc>
      </w:tr>
      <w:tr w:rsidR="00884251" w:rsidRPr="005B48B0" w14:paraId="43F116A1" w14:textId="77777777" w:rsidTr="00884251">
        <w:tc>
          <w:tcPr>
            <w:tcW w:w="5189" w:type="dxa"/>
          </w:tcPr>
          <w:p w14:paraId="4ECEE972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39">
              <w:r w:rsidR="00884251">
                <w:rPr>
                  <w:b/>
                  <w:sz w:val="24"/>
                  <w:szCs w:val="24"/>
                  <w:u w:val="single"/>
                </w:rPr>
                <w:t>ARE ASSOCIATES</w:t>
              </w:r>
            </w:hyperlink>
          </w:p>
          <w:p w14:paraId="72DEA0E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422 Trabuco Road, Suite 105-A</w:t>
            </w:r>
          </w:p>
          <w:p w14:paraId="61D01D6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CA 92630</w:t>
            </w:r>
          </w:p>
          <w:p w14:paraId="0805D88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05.4752</w:t>
            </w:r>
          </w:p>
          <w:p w14:paraId="634FBB02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0">
              <w:r>
                <w:rPr>
                  <w:sz w:val="18"/>
                  <w:szCs w:val="18"/>
                  <w:u w:val="single"/>
                </w:rPr>
                <w:t>www.areassociates.com</w:t>
              </w:r>
            </w:hyperlink>
          </w:p>
          <w:p w14:paraId="26746B7D" w14:textId="04C61605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ABA6A78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41">
              <w:r w:rsidR="00884251">
                <w:rPr>
                  <w:b/>
                  <w:sz w:val="24"/>
                  <w:szCs w:val="24"/>
                  <w:u w:val="single"/>
                </w:rPr>
                <w:t>AVID BUILDING SYSTEMS</w:t>
              </w:r>
            </w:hyperlink>
          </w:p>
          <w:p w14:paraId="5C93857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879</w:t>
            </w:r>
          </w:p>
          <w:p w14:paraId="2272FFAB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und Rock, TX 78683</w:t>
            </w:r>
          </w:p>
          <w:p w14:paraId="30C6FEC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56.2843</w:t>
            </w:r>
          </w:p>
          <w:p w14:paraId="5D286F2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2.491.9293</w:t>
            </w:r>
          </w:p>
          <w:p w14:paraId="733D361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2">
              <w:r>
                <w:rPr>
                  <w:sz w:val="18"/>
                  <w:szCs w:val="18"/>
                  <w:u w:val="single"/>
                </w:rPr>
                <w:t>www.avid-buildings.com</w:t>
              </w:r>
            </w:hyperlink>
          </w:p>
          <w:p w14:paraId="0E50BAB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vid-buildings.com</w:t>
            </w:r>
          </w:p>
          <w:p w14:paraId="6B31F952" w14:textId="77777777" w:rsidR="00884251" w:rsidRDefault="00884251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418800B0" w14:textId="4A16E3E7" w:rsidR="00884251" w:rsidRPr="005B48B0" w:rsidRDefault="0088425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884251" w:rsidRPr="005B48B0" w14:paraId="6F09303E" w14:textId="77777777" w:rsidTr="00884251">
        <w:tc>
          <w:tcPr>
            <w:tcW w:w="5189" w:type="dxa"/>
          </w:tcPr>
          <w:p w14:paraId="374D2583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43">
              <w:r w:rsidR="00884251">
                <w:rPr>
                  <w:b/>
                  <w:sz w:val="24"/>
                  <w:szCs w:val="24"/>
                  <w:u w:val="single"/>
                </w:rPr>
                <w:t>BAJA CONSTRUCTION CO.</w:t>
              </w:r>
            </w:hyperlink>
          </w:p>
          <w:p w14:paraId="25A4F6FF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3 Foster St.</w:t>
            </w:r>
          </w:p>
          <w:p w14:paraId="44A45766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tinez, CA 94553</w:t>
            </w:r>
          </w:p>
          <w:p w14:paraId="6FB9B7D2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66.9600</w:t>
            </w:r>
          </w:p>
          <w:p w14:paraId="42CDF65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229.0732</w:t>
            </w:r>
          </w:p>
          <w:p w14:paraId="7270359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4">
              <w:r>
                <w:rPr>
                  <w:sz w:val="18"/>
                  <w:szCs w:val="18"/>
                  <w:u w:val="single"/>
                </w:rPr>
                <w:t>www.bajacarports.com</w:t>
              </w:r>
            </w:hyperlink>
          </w:p>
          <w:p w14:paraId="55C55885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ewf@bajacarports.com</w:t>
            </w:r>
          </w:p>
          <w:p w14:paraId="0EE1BEA9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562855B0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BEAB980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45">
              <w:r w:rsidR="00884251">
                <w:rPr>
                  <w:b/>
                  <w:sz w:val="24"/>
                  <w:szCs w:val="24"/>
                  <w:u w:val="single"/>
                </w:rPr>
                <w:t>CALIBER METAL BUILDINGS</w:t>
              </w:r>
            </w:hyperlink>
          </w:p>
          <w:p w14:paraId="46DB093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 S. William Dillard Drive</w:t>
            </w:r>
          </w:p>
          <w:p w14:paraId="5BFC5E4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ilding 3, Suite 131</w:t>
            </w:r>
          </w:p>
          <w:p w14:paraId="7BBA0D4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33</w:t>
            </w:r>
          </w:p>
          <w:p w14:paraId="2B9C592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374.2944</w:t>
            </w:r>
          </w:p>
          <w:p w14:paraId="2815DAE8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834.7008</w:t>
            </w:r>
          </w:p>
          <w:p w14:paraId="697BBBA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6">
              <w:r>
                <w:rPr>
                  <w:sz w:val="18"/>
                  <w:szCs w:val="18"/>
                  <w:u w:val="single"/>
                </w:rPr>
                <w:t>www.calibermetalbuildings.net</w:t>
              </w:r>
            </w:hyperlink>
          </w:p>
          <w:p w14:paraId="4ADB4A3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ontact@calibermetalbuildings.net</w:t>
            </w:r>
          </w:p>
          <w:p w14:paraId="59BBEC10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Vehicle Storage/Carports </w:t>
            </w:r>
          </w:p>
          <w:p w14:paraId="38775929" w14:textId="195BFCDA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09AEE827" w14:textId="77777777" w:rsidTr="00884251">
        <w:tc>
          <w:tcPr>
            <w:tcW w:w="5189" w:type="dxa"/>
          </w:tcPr>
          <w:p w14:paraId="1DAA445C" w14:textId="6EB0D8C8" w:rsidR="00884251" w:rsidRDefault="00884251" w:rsidP="00884251">
            <w:pPr>
              <w:pStyle w:val="Normal1"/>
              <w:ind w:left="-27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 </w:t>
            </w:r>
            <w:hyperlink r:id="rId647">
              <w:r>
                <w:rPr>
                  <w:b/>
                  <w:sz w:val="24"/>
                  <w:szCs w:val="24"/>
                  <w:u w:val="single"/>
                </w:rPr>
                <w:t>CANNON STORAGE SYSTEMS INC.</w:t>
              </w:r>
            </w:hyperlink>
          </w:p>
          <w:p w14:paraId="280D2DDD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84</w:t>
            </w:r>
          </w:p>
          <w:p w14:paraId="1CA54E7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wton, OK 73502</w:t>
            </w:r>
          </w:p>
          <w:p w14:paraId="0CBFFEE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00.3299</w:t>
            </w:r>
          </w:p>
          <w:p w14:paraId="3CA22FE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80.248.6106</w:t>
            </w:r>
          </w:p>
          <w:p w14:paraId="3513B20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80.248.6091</w:t>
            </w:r>
          </w:p>
          <w:p w14:paraId="4FA18C4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48">
              <w:r>
                <w:rPr>
                  <w:sz w:val="18"/>
                  <w:szCs w:val="18"/>
                  <w:u w:val="single"/>
                </w:rPr>
                <w:t>www.cannonstorage.com</w:t>
              </w:r>
            </w:hyperlink>
          </w:p>
          <w:p w14:paraId="49D08EDC" w14:textId="4DD3208F" w:rsidR="00884251" w:rsidRP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</w:tc>
        <w:tc>
          <w:tcPr>
            <w:tcW w:w="4788" w:type="dxa"/>
          </w:tcPr>
          <w:p w14:paraId="6C9F3378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49">
              <w:r w:rsidR="00884251">
                <w:rPr>
                  <w:b/>
                  <w:sz w:val="24"/>
                  <w:szCs w:val="24"/>
                  <w:u w:val="single"/>
                </w:rPr>
                <w:t>EXPRESS BUILDING SYSTEMS</w:t>
              </w:r>
            </w:hyperlink>
          </w:p>
          <w:p w14:paraId="3286808D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6CFE61BC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75F85232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7.5518</w:t>
            </w:r>
          </w:p>
          <w:p w14:paraId="52762D6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6632</w:t>
            </w:r>
          </w:p>
          <w:p w14:paraId="1AB83E75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6674</w:t>
            </w:r>
          </w:p>
          <w:p w14:paraId="2940BBE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50">
              <w:r>
                <w:rPr>
                  <w:sz w:val="18"/>
                  <w:szCs w:val="18"/>
                  <w:u w:val="single"/>
                </w:rPr>
                <w:t>www.expbldgsys.com</w:t>
              </w:r>
            </w:hyperlink>
          </w:p>
          <w:p w14:paraId="3375B655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xpbldgsys.com</w:t>
            </w:r>
          </w:p>
          <w:p w14:paraId="45E0A8CE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0E0ED9E8" w14:textId="77777777" w:rsidR="00884251" w:rsidRDefault="00884251" w:rsidP="00BA2EAD"/>
          <w:p w14:paraId="5A4345F3" w14:textId="77777777" w:rsidR="00884251" w:rsidRDefault="0088425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72CC082" w14:textId="77777777" w:rsidR="00884251" w:rsidRPr="00333DE5" w:rsidRDefault="0088425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884251" w:rsidRPr="005B48B0" w14:paraId="2AC5B095" w14:textId="77777777" w:rsidTr="00884251">
        <w:tc>
          <w:tcPr>
            <w:tcW w:w="5189" w:type="dxa"/>
          </w:tcPr>
          <w:p w14:paraId="226761BA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51">
              <w:r w:rsidR="00884251">
                <w:rPr>
                  <w:b/>
                  <w:sz w:val="24"/>
                  <w:szCs w:val="24"/>
                  <w:u w:val="single"/>
                </w:rPr>
                <w:t>GARGOYLE STEEL STRUCTURES INC.</w:t>
              </w:r>
            </w:hyperlink>
          </w:p>
          <w:p w14:paraId="731CF24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25 CR 7410</w:t>
            </w:r>
          </w:p>
          <w:p w14:paraId="3887D2E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bbock, TX 79407</w:t>
            </w:r>
          </w:p>
          <w:p w14:paraId="4DB3CA6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785.3422</w:t>
            </w:r>
          </w:p>
          <w:p w14:paraId="0568B860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52">
              <w:r>
                <w:rPr>
                  <w:sz w:val="18"/>
                  <w:szCs w:val="18"/>
                  <w:u w:val="single"/>
                </w:rPr>
                <w:t>www.gargoylesteelstructures.com</w:t>
              </w:r>
            </w:hyperlink>
          </w:p>
          <w:p w14:paraId="1D75DE05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3675C73A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1B7DA1D" w14:textId="77777777" w:rsidR="00884251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53">
              <w:r w:rsidR="00884251">
                <w:rPr>
                  <w:b/>
                  <w:sz w:val="24"/>
                  <w:szCs w:val="24"/>
                  <w:u w:val="single"/>
                </w:rPr>
                <w:t>HERITAGE BUILDING SYSTEMS</w:t>
              </w:r>
            </w:hyperlink>
          </w:p>
          <w:p w14:paraId="753759F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12 Gribble St.</w:t>
            </w:r>
          </w:p>
          <w:p w14:paraId="6782FA8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Little Rock, AR 72114</w:t>
            </w:r>
          </w:p>
          <w:p w14:paraId="26D1BD8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3.5555</w:t>
            </w:r>
          </w:p>
          <w:p w14:paraId="57608529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8167</w:t>
            </w:r>
          </w:p>
          <w:p w14:paraId="2CE15AAD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54">
              <w:r>
                <w:rPr>
                  <w:sz w:val="18"/>
                  <w:szCs w:val="18"/>
                  <w:u w:val="single"/>
                </w:rPr>
                <w:t>www.heritagebuildings.com</w:t>
              </w:r>
            </w:hyperlink>
          </w:p>
          <w:p w14:paraId="5C605E16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55">
              <w:r>
                <w:rPr>
                  <w:sz w:val="18"/>
                  <w:szCs w:val="18"/>
                  <w:u w:val="single"/>
                </w:rPr>
                <w:t>heritagesales@heritagebuildings.com</w:t>
              </w:r>
            </w:hyperlink>
          </w:p>
          <w:p w14:paraId="78065784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Barry Clifton</w:t>
            </w:r>
          </w:p>
          <w:p w14:paraId="265867E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heritagebuildingsystems</w:t>
            </w:r>
          </w:p>
          <w:p w14:paraId="2895DF35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heritage-building-systems</w:t>
            </w:r>
          </w:p>
          <w:p w14:paraId="18A0BE23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heritagebldgs</w:t>
            </w:r>
          </w:p>
          <w:p w14:paraId="69AAFBEF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  <w:r>
              <w:rPr>
                <w:sz w:val="20"/>
                <w:szCs w:val="20"/>
              </w:rPr>
              <w:t xml:space="preserve">Category: </w:t>
            </w:r>
            <w:r>
              <w:rPr>
                <w:sz w:val="18"/>
                <w:szCs w:val="18"/>
              </w:rPr>
              <w:t>Vehicle Storage/Carports</w:t>
            </w:r>
          </w:p>
          <w:p w14:paraId="5F8FFB0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1AE6454" w14:textId="319D46E1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677B7283" w14:textId="77777777" w:rsidTr="00884251">
        <w:tc>
          <w:tcPr>
            <w:tcW w:w="5189" w:type="dxa"/>
          </w:tcPr>
          <w:p w14:paraId="6D87AED0" w14:textId="77777777" w:rsidR="00884251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56">
              <w:r w:rsidR="00884251">
                <w:rPr>
                  <w:b/>
                  <w:sz w:val="24"/>
                  <w:szCs w:val="24"/>
                  <w:u w:val="single"/>
                </w:rPr>
                <w:t>JOHNSON CONSTRUCTION/POINT OF THE MOUNTAIN STORAGE</w:t>
              </w:r>
            </w:hyperlink>
          </w:p>
          <w:p w14:paraId="094A5B40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12 South Pony Express Road</w:t>
            </w:r>
          </w:p>
          <w:p w14:paraId="049B5921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uffdale, UT 84065</w:t>
            </w:r>
          </w:p>
          <w:p w14:paraId="56B70747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590.4139</w:t>
            </w:r>
          </w:p>
          <w:p w14:paraId="469F02CA" w14:textId="77777777" w:rsidR="00884251" w:rsidRDefault="00884251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57">
              <w:r>
                <w:rPr>
                  <w:sz w:val="18"/>
                  <w:szCs w:val="18"/>
                  <w:u w:val="single"/>
                </w:rPr>
                <w:t>www.pointofthemountainstorage.com</w:t>
              </w:r>
            </w:hyperlink>
          </w:p>
          <w:p w14:paraId="5D3ACA9C" w14:textId="77777777" w:rsidR="00884251" w:rsidRDefault="00884251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43136B93" w14:textId="337BAA99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4CA8CA1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58">
              <w:r w:rsidR="00884251">
                <w:rPr>
                  <w:b/>
                  <w:sz w:val="24"/>
                  <w:szCs w:val="24"/>
                  <w:u w:val="single"/>
                </w:rPr>
                <w:t>KIWI II CONSTRUCTION INC.</w:t>
              </w:r>
            </w:hyperlink>
          </w:p>
          <w:p w14:paraId="1981EB6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177 Keller Road</w:t>
            </w:r>
          </w:p>
          <w:p w14:paraId="282FE1D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rrieta, CA 92563</w:t>
            </w:r>
          </w:p>
          <w:p w14:paraId="4FF8141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65.4942</w:t>
            </w:r>
          </w:p>
          <w:p w14:paraId="7B28143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1.301.8975</w:t>
            </w:r>
          </w:p>
          <w:p w14:paraId="4B9C7BF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1.301.4096</w:t>
            </w:r>
          </w:p>
          <w:p w14:paraId="4D4C817B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59">
              <w:r>
                <w:rPr>
                  <w:sz w:val="18"/>
                  <w:szCs w:val="18"/>
                  <w:u w:val="single"/>
                </w:rPr>
                <w:t>www.kiwiconstruction.com</w:t>
              </w:r>
            </w:hyperlink>
          </w:p>
          <w:p w14:paraId="0B1021DB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sales@kiwiconstruction.com</w:t>
            </w:r>
          </w:p>
          <w:p w14:paraId="04EF7DB1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00ECADE2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84251" w:rsidRPr="005B48B0" w14:paraId="5D5E2DB8" w14:textId="77777777" w:rsidTr="00884251">
        <w:tc>
          <w:tcPr>
            <w:tcW w:w="5189" w:type="dxa"/>
          </w:tcPr>
          <w:p w14:paraId="254A48FA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60">
              <w:r w:rsidR="00884251">
                <w:rPr>
                  <w:b/>
                  <w:sz w:val="24"/>
                  <w:szCs w:val="24"/>
                  <w:u w:val="single"/>
                </w:rPr>
                <w:t>LANDMARK INTEREST CORP.</w:t>
              </w:r>
            </w:hyperlink>
          </w:p>
          <w:p w14:paraId="2DDE56B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20 Cedar Bayou Road</w:t>
            </w:r>
          </w:p>
          <w:p w14:paraId="45B197A7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ytown, TX 77521</w:t>
            </w:r>
          </w:p>
          <w:p w14:paraId="4913AE1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81-839-1146</w:t>
            </w:r>
          </w:p>
          <w:p w14:paraId="130AB30D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1">
              <w:r>
                <w:rPr>
                  <w:sz w:val="18"/>
                  <w:szCs w:val="18"/>
                  <w:u w:val="single"/>
                </w:rPr>
                <w:t>www.landmarkinterest.com</w:t>
              </w:r>
            </w:hyperlink>
          </w:p>
          <w:p w14:paraId="1C83B585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60461305" w14:textId="77777777" w:rsidR="00884251" w:rsidRPr="005B48B0" w:rsidRDefault="0088425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570A21AC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D537306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62">
              <w:r w:rsidR="00884251">
                <w:rPr>
                  <w:b/>
                  <w:sz w:val="24"/>
                  <w:szCs w:val="24"/>
                  <w:u w:val="single"/>
                </w:rPr>
                <w:t>LUCAS METAL WORKS</w:t>
              </w:r>
            </w:hyperlink>
          </w:p>
          <w:p w14:paraId="75706C3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6281 W. 3000 Road</w:t>
            </w:r>
          </w:p>
          <w:p w14:paraId="74F38AC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chelata, OK 74051 United States</w:t>
            </w:r>
          </w:p>
          <w:p w14:paraId="3E202BF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689.8904</w:t>
            </w:r>
          </w:p>
          <w:p w14:paraId="73429E2E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8.535.2726</w:t>
            </w:r>
          </w:p>
          <w:p w14:paraId="5DBB3E8C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3">
              <w:r>
                <w:rPr>
                  <w:sz w:val="18"/>
                  <w:szCs w:val="18"/>
                  <w:u w:val="single"/>
                </w:rPr>
                <w:t>www.lucasmetalworks.com</w:t>
              </w:r>
            </w:hyperlink>
          </w:p>
          <w:p w14:paraId="735B7A2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lucasmetalworks.com</w:t>
            </w:r>
          </w:p>
          <w:p w14:paraId="176AA06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LucasMetalWorksInc</w:t>
            </w:r>
          </w:p>
          <w:p w14:paraId="7097A4A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lucas-metal-works</w:t>
            </w:r>
          </w:p>
          <w:p w14:paraId="04942E01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LucasMetalWorks</w:t>
            </w:r>
          </w:p>
          <w:p w14:paraId="43B58ABE" w14:textId="77777777" w:rsidR="00884251" w:rsidRDefault="00884251" w:rsidP="0088425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6E52D402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84251" w:rsidRPr="005B48B0" w14:paraId="4E96BD84" w14:textId="77777777" w:rsidTr="00884251">
        <w:tc>
          <w:tcPr>
            <w:tcW w:w="5189" w:type="dxa"/>
          </w:tcPr>
          <w:p w14:paraId="5E148FBC" w14:textId="77777777" w:rsidR="00884251" w:rsidRDefault="00C675BE" w:rsidP="00884251">
            <w:pPr>
              <w:pStyle w:val="Normal1"/>
              <w:rPr>
                <w:b/>
                <w:sz w:val="24"/>
                <w:szCs w:val="24"/>
              </w:rPr>
            </w:pPr>
            <w:hyperlink r:id="rId664">
              <w:r w:rsidR="00884251">
                <w:rPr>
                  <w:b/>
                  <w:sz w:val="24"/>
                  <w:szCs w:val="24"/>
                  <w:u w:val="single"/>
                </w:rPr>
                <w:t>MAKO STEEL INC.</w:t>
              </w:r>
            </w:hyperlink>
          </w:p>
          <w:p w14:paraId="55DB1A7A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50 El Camino Real, Suite 100</w:t>
            </w:r>
          </w:p>
          <w:p w14:paraId="5193ABD6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lsbad, CA 92008</w:t>
            </w:r>
          </w:p>
          <w:p w14:paraId="293411B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83.4932</w:t>
            </w:r>
          </w:p>
          <w:p w14:paraId="4D97DB84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448.1760</w:t>
            </w:r>
          </w:p>
          <w:p w14:paraId="55CD2879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448.1761</w:t>
            </w:r>
          </w:p>
          <w:p w14:paraId="3A969BC6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5">
              <w:r>
                <w:rPr>
                  <w:sz w:val="18"/>
                  <w:szCs w:val="18"/>
                  <w:u w:val="single"/>
                </w:rPr>
                <w:t>www.makosteel.com</w:t>
              </w:r>
            </w:hyperlink>
          </w:p>
          <w:p w14:paraId="3EE2D166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aesar Wright </w:t>
            </w:r>
          </w:p>
          <w:p w14:paraId="1E88010F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akosteel.com</w:t>
            </w:r>
          </w:p>
          <w:p w14:paraId="629D6F78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mako-steel/77610778686</w:t>
            </w:r>
          </w:p>
          <w:p w14:paraId="4CCA3253" w14:textId="77777777" w:rsidR="00884251" w:rsidRDefault="00884251" w:rsidP="0088425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akosteel</w:t>
            </w:r>
          </w:p>
          <w:p w14:paraId="008D188A" w14:textId="0E24FB18" w:rsidR="00884251" w:rsidRPr="00AD6EE8" w:rsidRDefault="00884251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6313D4C8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B9D12AB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666">
              <w:r w:rsidR="00AD6EE8">
                <w:rPr>
                  <w:b/>
                  <w:sz w:val="24"/>
                  <w:szCs w:val="24"/>
                  <w:u w:val="single"/>
                </w:rPr>
                <w:t>PASCAL STEEL CORP.</w:t>
              </w:r>
            </w:hyperlink>
          </w:p>
          <w:p w14:paraId="03E21C7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5 Second St., Suite 4</w:t>
            </w:r>
          </w:p>
          <w:p w14:paraId="146ABBE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5DB7490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rFonts w:ascii="Verdana" w:eastAsia="Verdana" w:hAnsi="Verdana" w:cs="Verdana"/>
                <w:sz w:val="18"/>
                <w:szCs w:val="18"/>
              </w:rPr>
              <w:t xml:space="preserve"> 760.452.8593</w:t>
            </w:r>
          </w:p>
          <w:p w14:paraId="5B78C57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944.7755</w:t>
            </w:r>
          </w:p>
          <w:p w14:paraId="433D3E9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7">
              <w:r>
                <w:rPr>
                  <w:sz w:val="18"/>
                  <w:szCs w:val="18"/>
                  <w:u w:val="single"/>
                </w:rPr>
                <w:t>www.pascalsteel.com</w:t>
              </w:r>
            </w:hyperlink>
          </w:p>
          <w:p w14:paraId="1F976CE5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183D9767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84251" w:rsidRPr="005B48B0" w14:paraId="2D51A042" w14:textId="77777777" w:rsidTr="00884251">
        <w:tc>
          <w:tcPr>
            <w:tcW w:w="5189" w:type="dxa"/>
          </w:tcPr>
          <w:p w14:paraId="09F3513E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668">
              <w:r w:rsidR="00AD6EE8">
                <w:rPr>
                  <w:b/>
                  <w:sz w:val="24"/>
                  <w:szCs w:val="24"/>
                  <w:u w:val="single"/>
                </w:rPr>
                <w:t>RABCO CORP., THE</w:t>
              </w:r>
            </w:hyperlink>
          </w:p>
          <w:p w14:paraId="5680674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1 Crown Park Circle</w:t>
            </w:r>
          </w:p>
          <w:p w14:paraId="1705F72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Garden, FL 34787</w:t>
            </w:r>
          </w:p>
          <w:p w14:paraId="5AE6E15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89.0220</w:t>
            </w:r>
          </w:p>
          <w:p w14:paraId="665FA87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77.0220</w:t>
            </w:r>
          </w:p>
          <w:p w14:paraId="7ECE993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77.9065</w:t>
            </w:r>
          </w:p>
          <w:p w14:paraId="56D9F2A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69">
              <w:r>
                <w:rPr>
                  <w:sz w:val="18"/>
                  <w:szCs w:val="18"/>
                  <w:u w:val="single"/>
                </w:rPr>
                <w:t>www.rabco.com</w:t>
              </w:r>
            </w:hyperlink>
          </w:p>
          <w:p w14:paraId="023FF38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uster Owens </w:t>
            </w:r>
          </w:p>
          <w:p w14:paraId="6A6E2E4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ster@rabco.com</w:t>
            </w:r>
          </w:p>
          <w:p w14:paraId="1FF12D8A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2C821F3A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48AD1D2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670">
              <w:r w:rsidR="00AD6EE8">
                <w:rPr>
                  <w:b/>
                  <w:sz w:val="24"/>
                  <w:szCs w:val="24"/>
                  <w:u w:val="single"/>
                </w:rPr>
                <w:t>RSP STRUCTURAL SYSTEMS</w:t>
              </w:r>
            </w:hyperlink>
          </w:p>
          <w:p w14:paraId="1CA02B6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N. Nelson</w:t>
            </w:r>
          </w:p>
          <w:p w14:paraId="47AEA8A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okane, WA 99202</w:t>
            </w:r>
          </w:p>
          <w:p w14:paraId="1289B18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11.4057</w:t>
            </w:r>
          </w:p>
          <w:p w14:paraId="476CD9E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9-535-0917</w:t>
            </w:r>
          </w:p>
          <w:p w14:paraId="35F0DD9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9-535-2481</w:t>
            </w:r>
          </w:p>
          <w:p w14:paraId="7471E62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71">
              <w:r>
                <w:rPr>
                  <w:sz w:val="18"/>
                  <w:szCs w:val="18"/>
                  <w:u w:val="single"/>
                </w:rPr>
                <w:t>www.rspss.com</w:t>
              </w:r>
            </w:hyperlink>
          </w:p>
          <w:p w14:paraId="509799D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rspss.com</w:t>
            </w:r>
          </w:p>
          <w:p w14:paraId="62F5E37C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118136F6" w14:textId="77777777" w:rsidR="00884251" w:rsidRPr="005B48B0" w:rsidRDefault="0088425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AD6EE8" w:rsidRPr="005B48B0" w14:paraId="7D1459EF" w14:textId="77777777" w:rsidTr="00884251">
        <w:tc>
          <w:tcPr>
            <w:tcW w:w="5189" w:type="dxa"/>
          </w:tcPr>
          <w:p w14:paraId="082F0B48" w14:textId="77777777" w:rsidR="00AD6EE8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72">
              <w:r w:rsidR="00AD6EE8">
                <w:rPr>
                  <w:b/>
                  <w:sz w:val="24"/>
                  <w:szCs w:val="24"/>
                  <w:u w:val="single"/>
                </w:rPr>
                <w:t>STORAGE STRUCTURES</w:t>
              </w:r>
            </w:hyperlink>
          </w:p>
          <w:p w14:paraId="0FD09151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07 Carrollton Villa Rica Highway</w:t>
            </w:r>
          </w:p>
          <w:p w14:paraId="4F6380D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lla Rica, GA 30180</w:t>
            </w:r>
          </w:p>
          <w:p w14:paraId="37522BE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56.1602</w:t>
            </w:r>
          </w:p>
          <w:p w14:paraId="666AB2BA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56.1602</w:t>
            </w:r>
          </w:p>
          <w:p w14:paraId="26576EC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456.1662</w:t>
            </w:r>
          </w:p>
          <w:p w14:paraId="0342712A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73">
              <w:r>
                <w:rPr>
                  <w:sz w:val="18"/>
                  <w:szCs w:val="18"/>
                  <w:u w:val="single"/>
                </w:rPr>
                <w:t>www.storagestructuresinc.com</w:t>
              </w:r>
            </w:hyperlink>
          </w:p>
          <w:p w14:paraId="26FBFEB3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eath Mulkey </w:t>
            </w:r>
          </w:p>
          <w:p w14:paraId="2C66D37A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ath@storagestructuresinc.com</w:t>
            </w:r>
          </w:p>
          <w:p w14:paraId="7FCBAD82" w14:textId="77777777" w:rsidR="00AD6EE8" w:rsidRDefault="00AD6EE8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3A6CA74B" w14:textId="43CC4B4A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788" w:type="dxa"/>
          </w:tcPr>
          <w:p w14:paraId="0F71217D" w14:textId="77777777" w:rsidR="00AD6EE8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674">
              <w:r w:rsidR="00AD6EE8">
                <w:rPr>
                  <w:b/>
                  <w:sz w:val="24"/>
                  <w:szCs w:val="24"/>
                  <w:u w:val="single"/>
                </w:rPr>
                <w:t>TLW CONSTRUCTION INC.</w:t>
              </w:r>
            </w:hyperlink>
          </w:p>
          <w:p w14:paraId="021E767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 S. William Dillard Ave., Suite 131</w:t>
            </w:r>
          </w:p>
          <w:p w14:paraId="65B302E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33</w:t>
            </w:r>
          </w:p>
          <w:p w14:paraId="1F832BB1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98.8838</w:t>
            </w:r>
          </w:p>
          <w:p w14:paraId="062FF2A1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834.7008</w:t>
            </w:r>
          </w:p>
          <w:p w14:paraId="787BCF58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75">
              <w:r>
                <w:rPr>
                  <w:sz w:val="18"/>
                  <w:szCs w:val="18"/>
                  <w:u w:val="single"/>
                </w:rPr>
                <w:t>www.tlwconstruction.com</w:t>
              </w:r>
            </w:hyperlink>
          </w:p>
          <w:p w14:paraId="40CE606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Williams </w:t>
            </w:r>
          </w:p>
          <w:p w14:paraId="48550597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d@tlwconstruction.com</w:t>
            </w:r>
          </w:p>
          <w:p w14:paraId="00C45836" w14:textId="77777777" w:rsidR="00AD6EE8" w:rsidRDefault="00AD6EE8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Vehicle Storage/Carports</w:t>
            </w:r>
          </w:p>
          <w:p w14:paraId="76F7E902" w14:textId="0778C7BE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84251" w:rsidRPr="005B48B0" w14:paraId="1C383693" w14:textId="77777777" w:rsidTr="00884251">
        <w:tc>
          <w:tcPr>
            <w:tcW w:w="9977" w:type="dxa"/>
            <w:gridSpan w:val="2"/>
            <w:shd w:val="clear" w:color="auto" w:fill="BFBFBF" w:themeFill="background1" w:themeFillShade="BF"/>
          </w:tcPr>
          <w:p w14:paraId="52685345" w14:textId="77777777" w:rsidR="00884251" w:rsidRPr="005B48B0" w:rsidRDefault="00884251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Construction &amp; Development</w:t>
            </w:r>
          </w:p>
        </w:tc>
      </w:tr>
    </w:tbl>
    <w:p w14:paraId="115C1B2A" w14:textId="77777777" w:rsidR="00277928" w:rsidRPr="005B48B0" w:rsidRDefault="00277928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77928" w:rsidRPr="005B48B0" w14:paraId="607FCEDB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4221C031" w14:textId="77777777" w:rsidR="00277928" w:rsidRPr="005B48B0" w:rsidRDefault="00277928" w:rsidP="00BA2EAD">
            <w:pPr>
              <w:pStyle w:val="Heading2"/>
              <w:outlineLvl w:val="1"/>
            </w:pPr>
            <w:bookmarkStart w:id="34" w:name="_Architectural_Services"/>
            <w:bookmarkEnd w:id="34"/>
            <w:r w:rsidRPr="005B48B0">
              <w:t>Architectural Services</w:t>
            </w:r>
          </w:p>
        </w:tc>
      </w:tr>
    </w:tbl>
    <w:p w14:paraId="6D05CB64" w14:textId="77777777" w:rsidR="00277928" w:rsidRPr="005B48B0" w:rsidRDefault="00277928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AD6EE8" w:rsidRPr="005B48B0" w14:paraId="4570ED07" w14:textId="77777777" w:rsidTr="005828AD">
        <w:tc>
          <w:tcPr>
            <w:tcW w:w="4788" w:type="dxa"/>
          </w:tcPr>
          <w:p w14:paraId="28C42E65" w14:textId="77777777" w:rsidR="00AD6EE8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76">
              <w:r w:rsidR="00AD6EE8">
                <w:rPr>
                  <w:b/>
                  <w:sz w:val="24"/>
                  <w:szCs w:val="24"/>
                  <w:u w:val="single"/>
                </w:rPr>
                <w:t>ARCHCON ARCHITECTURE</w:t>
              </w:r>
            </w:hyperlink>
          </w:p>
          <w:p w14:paraId="0934B468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35 Colwick, Suite 200</w:t>
            </w:r>
          </w:p>
          <w:p w14:paraId="45F9B9D8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16</w:t>
            </w:r>
          </w:p>
          <w:p w14:paraId="185B78E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93.2234</w:t>
            </w:r>
          </w:p>
          <w:p w14:paraId="083ACD5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77">
              <w:r>
                <w:rPr>
                  <w:sz w:val="18"/>
                  <w:szCs w:val="18"/>
                  <w:u w:val="single"/>
                </w:rPr>
                <w:t>www.archconarchitecture.com</w:t>
              </w:r>
            </w:hyperlink>
          </w:p>
          <w:p w14:paraId="52E3CFF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rey S. Dallenbach </w:t>
            </w:r>
          </w:p>
          <w:p w14:paraId="08ADA593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@archconarchitecture.com</w:t>
            </w:r>
          </w:p>
          <w:p w14:paraId="08B5BB64" w14:textId="77777777" w:rsidR="00AD6EE8" w:rsidRDefault="00AD6EE8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BD07051" w14:textId="77777777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</w:tc>
        <w:tc>
          <w:tcPr>
            <w:tcW w:w="4788" w:type="dxa"/>
          </w:tcPr>
          <w:p w14:paraId="3EE2ADA4" w14:textId="77777777" w:rsidR="00AD6EE8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78">
              <w:r w:rsidR="00AD6EE8">
                <w:rPr>
                  <w:b/>
                  <w:sz w:val="24"/>
                  <w:szCs w:val="24"/>
                  <w:u w:val="single"/>
                </w:rPr>
                <w:t>ARE ASSOCIATES</w:t>
              </w:r>
            </w:hyperlink>
          </w:p>
          <w:p w14:paraId="192C3CE7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422 Trabuco Road, Suite 105-A</w:t>
            </w:r>
          </w:p>
          <w:p w14:paraId="512938F7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CA 92630</w:t>
            </w:r>
          </w:p>
          <w:p w14:paraId="357B4DC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05.4752</w:t>
            </w:r>
          </w:p>
          <w:p w14:paraId="566369F0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79">
              <w:r>
                <w:rPr>
                  <w:sz w:val="18"/>
                  <w:szCs w:val="18"/>
                  <w:u w:val="single"/>
                </w:rPr>
                <w:t>www.areassociates.com</w:t>
              </w:r>
            </w:hyperlink>
          </w:p>
          <w:p w14:paraId="3EE40131" w14:textId="77777777" w:rsidR="00AD6EE8" w:rsidRDefault="00AD6EE8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621239F" w14:textId="4C0E88F2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AD6EE8" w:rsidRPr="005B48B0" w14:paraId="235E5A82" w14:textId="77777777" w:rsidTr="005828AD">
        <w:tc>
          <w:tcPr>
            <w:tcW w:w="4788" w:type="dxa"/>
          </w:tcPr>
          <w:p w14:paraId="64A88514" w14:textId="77777777" w:rsidR="00AD6EE8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80">
              <w:r w:rsidR="00AD6EE8">
                <w:rPr>
                  <w:b/>
                  <w:sz w:val="24"/>
                  <w:szCs w:val="24"/>
                  <w:u w:val="single"/>
                </w:rPr>
                <w:t>EDGECOMB &amp; ASSOCIATES INC.</w:t>
              </w:r>
            </w:hyperlink>
          </w:p>
          <w:p w14:paraId="30062FF3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01 Kirby Drive, Suite 800</w:t>
            </w:r>
          </w:p>
          <w:p w14:paraId="786A556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098</w:t>
            </w:r>
          </w:p>
          <w:p w14:paraId="225ACE8C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3.523.2289</w:t>
            </w:r>
          </w:p>
          <w:p w14:paraId="10B2960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81">
              <w:r>
                <w:rPr>
                  <w:sz w:val="18"/>
                  <w:szCs w:val="18"/>
                  <w:u w:val="single"/>
                </w:rPr>
                <w:t>www.edgecombarchitects.com</w:t>
              </w:r>
            </w:hyperlink>
          </w:p>
          <w:p w14:paraId="2E320A6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lark Edgecomb </w:t>
            </w:r>
          </w:p>
          <w:p w14:paraId="50C59098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82">
              <w:r>
                <w:rPr>
                  <w:sz w:val="18"/>
                  <w:szCs w:val="18"/>
                  <w:u w:val="single"/>
                </w:rPr>
                <w:t>cedgecomb@edgecombarchitects.com</w:t>
              </w:r>
            </w:hyperlink>
          </w:p>
          <w:p w14:paraId="4648F122" w14:textId="77777777" w:rsidR="00AD6EE8" w:rsidRDefault="00AD6EE8" w:rsidP="002949AF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rchitectural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1FD5FA50" w14:textId="77577DFD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1566127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83">
              <w:r w:rsidR="00AD6EE8">
                <w:rPr>
                  <w:b/>
                  <w:sz w:val="24"/>
                  <w:szCs w:val="24"/>
                  <w:u w:val="single"/>
                </w:rPr>
                <w:t>HENCKEN AND GAINES</w:t>
              </w:r>
            </w:hyperlink>
          </w:p>
          <w:p w14:paraId="79D9EB5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Schilling Road, Suite 202</w:t>
            </w:r>
          </w:p>
          <w:p w14:paraId="382617B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 Valley, MD 21031</w:t>
            </w:r>
          </w:p>
          <w:p w14:paraId="28696AE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0.771.0060</w:t>
            </w:r>
          </w:p>
          <w:p w14:paraId="6F35FC9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0-771-3023</w:t>
            </w:r>
          </w:p>
          <w:p w14:paraId="05276E2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84">
              <w:r>
                <w:rPr>
                  <w:sz w:val="18"/>
                  <w:szCs w:val="18"/>
                  <w:u w:val="single"/>
                </w:rPr>
                <w:t>www.henckengaines.com</w:t>
              </w:r>
            </w:hyperlink>
          </w:p>
          <w:p w14:paraId="54B933B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Gaines </w:t>
            </w:r>
          </w:p>
          <w:p w14:paraId="72894E8A" w14:textId="6001EF1C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685">
              <w:r>
                <w:rPr>
                  <w:sz w:val="18"/>
                  <w:szCs w:val="18"/>
                  <w:u w:val="single"/>
                </w:rPr>
                <w:t>i</w:t>
              </w:r>
            </w:hyperlink>
            <w:hyperlink r:id="rId686">
              <w:r>
                <w:rPr>
                  <w:sz w:val="18"/>
                  <w:szCs w:val="18"/>
                  <w:u w:val="single"/>
                </w:rPr>
                <w:t>nfo@henckenandgaines.com</w:t>
              </w:r>
            </w:hyperlink>
            <w:r>
              <w:rPr>
                <w:sz w:val="18"/>
                <w:szCs w:val="18"/>
              </w:rPr>
              <w:br/>
              <w:t>Category: Architectural Services</w:t>
            </w:r>
          </w:p>
          <w:p w14:paraId="217B0238" w14:textId="1896F940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6343A" w:rsidRPr="005B48B0" w14:paraId="65D5BAF7" w14:textId="77777777" w:rsidTr="005828AD">
        <w:tc>
          <w:tcPr>
            <w:tcW w:w="4788" w:type="dxa"/>
          </w:tcPr>
          <w:p w14:paraId="1019DBA4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87">
              <w:r w:rsidR="00AD6EE8">
                <w:rPr>
                  <w:b/>
                  <w:sz w:val="24"/>
                  <w:szCs w:val="24"/>
                  <w:u w:val="single"/>
                </w:rPr>
                <w:t>J. CRAIG MANN, ARCHITECT</w:t>
              </w:r>
            </w:hyperlink>
          </w:p>
          <w:p w14:paraId="4B0BD22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4 VILLAGE WAY, SUITE D</w:t>
            </w:r>
          </w:p>
          <w:p w14:paraId="1F8A2F7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134C718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43.8452</w:t>
            </w:r>
          </w:p>
          <w:p w14:paraId="76AD0F5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4.543.0209</w:t>
            </w:r>
          </w:p>
          <w:p w14:paraId="6831F2F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88">
              <w:r>
                <w:rPr>
                  <w:sz w:val="18"/>
                  <w:szCs w:val="18"/>
                  <w:u w:val="single"/>
                </w:rPr>
                <w:t>www.storagedesigner.com</w:t>
              </w:r>
            </w:hyperlink>
          </w:p>
          <w:p w14:paraId="5F41D0E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designer.com</w:t>
            </w:r>
          </w:p>
          <w:p w14:paraId="202FEFD9" w14:textId="1D0E5872" w:rsidR="0026343A" w:rsidRPr="005B48B0" w:rsidRDefault="00AD6EE8" w:rsidP="00AD6EE8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F5DC218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89">
              <w:r w:rsidR="00AD6EE8">
                <w:rPr>
                  <w:b/>
                  <w:sz w:val="24"/>
                  <w:szCs w:val="24"/>
                  <w:u w:val="single"/>
                </w:rPr>
                <w:t>JORDAN ARCHITECTS INC.</w:t>
              </w:r>
            </w:hyperlink>
          </w:p>
          <w:p w14:paraId="7AEBF6E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 Calle Iglesia, Suite 100</w:t>
            </w:r>
          </w:p>
          <w:p w14:paraId="496BA9D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Clemente, CA 92672</w:t>
            </w:r>
          </w:p>
          <w:p w14:paraId="425FD10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88.8090</w:t>
            </w:r>
          </w:p>
          <w:p w14:paraId="70E2182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90">
              <w:r>
                <w:rPr>
                  <w:sz w:val="18"/>
                  <w:szCs w:val="18"/>
                  <w:u w:val="single"/>
                </w:rPr>
                <w:t>www.jordanarchitects.com</w:t>
              </w:r>
            </w:hyperlink>
          </w:p>
          <w:p w14:paraId="2CC4CB7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uce Jordan </w:t>
            </w:r>
          </w:p>
          <w:p w14:paraId="14BE322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jordan@jordanarchitects.com</w:t>
            </w:r>
          </w:p>
          <w:p w14:paraId="5F95E1AC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  <w:p w14:paraId="05F814D9" w14:textId="77777777" w:rsidR="0026343A" w:rsidRPr="005B48B0" w:rsidRDefault="0026343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6343A" w:rsidRPr="005B48B0" w14:paraId="7D27871D" w14:textId="77777777" w:rsidTr="005828AD">
        <w:tc>
          <w:tcPr>
            <w:tcW w:w="4788" w:type="dxa"/>
          </w:tcPr>
          <w:p w14:paraId="4B3559F3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91">
              <w:r w:rsidR="00AD6EE8">
                <w:rPr>
                  <w:b/>
                  <w:sz w:val="24"/>
                  <w:szCs w:val="24"/>
                  <w:u w:val="single"/>
                </w:rPr>
                <w:t>KAUFMAN DESIGN GROUP INC.</w:t>
              </w:r>
            </w:hyperlink>
          </w:p>
          <w:p w14:paraId="58C8A4F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1 E. Lincoln Court</w:t>
            </w:r>
          </w:p>
          <w:p w14:paraId="246D112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chita, KS 67207</w:t>
            </w:r>
          </w:p>
          <w:p w14:paraId="0737462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6.618.0448</w:t>
            </w:r>
          </w:p>
          <w:p w14:paraId="6E8B293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6.618.0048</w:t>
            </w:r>
          </w:p>
          <w:p w14:paraId="6BB94E7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92">
              <w:r>
                <w:rPr>
                  <w:sz w:val="18"/>
                  <w:szCs w:val="18"/>
                  <w:u w:val="single"/>
                </w:rPr>
                <w:t>www.kaufmandesigngrouparchitects.com</w:t>
              </w:r>
            </w:hyperlink>
          </w:p>
          <w:p w14:paraId="3F05091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ally Kaufman </w:t>
            </w:r>
          </w:p>
          <w:p w14:paraId="3F39D48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kaufman@cox.net</w:t>
            </w:r>
          </w:p>
          <w:p w14:paraId="289B027B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  <w:p w14:paraId="69596ACF" w14:textId="77777777" w:rsidR="0026343A" w:rsidRPr="005B48B0" w:rsidRDefault="0026343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307FDF1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93">
              <w:r w:rsidR="00AD6EE8">
                <w:rPr>
                  <w:b/>
                  <w:sz w:val="24"/>
                  <w:szCs w:val="24"/>
                  <w:u w:val="single"/>
                </w:rPr>
                <w:t>MOORE DESIGN ASSOCIATES</w:t>
              </w:r>
            </w:hyperlink>
          </w:p>
          <w:p w14:paraId="64A5B51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04 S.E. 18th St.</w:t>
            </w:r>
          </w:p>
          <w:p w14:paraId="4420B8C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levue, WA 98007</w:t>
            </w:r>
          </w:p>
          <w:p w14:paraId="365C919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25.941.1040</w:t>
            </w:r>
          </w:p>
          <w:p w14:paraId="184A20A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94">
              <w:r>
                <w:rPr>
                  <w:sz w:val="18"/>
                  <w:szCs w:val="18"/>
                  <w:u w:val="single"/>
                </w:rPr>
                <w:t>www.gmooredesign.com</w:t>
              </w:r>
            </w:hyperlink>
          </w:p>
          <w:p w14:paraId="6ED3757D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  <w:p w14:paraId="12116FDA" w14:textId="77777777" w:rsidR="0026343A" w:rsidRPr="005B48B0" w:rsidRDefault="0026343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6343A" w:rsidRPr="005B48B0" w14:paraId="4AF0C045" w14:textId="77777777" w:rsidTr="005828AD">
        <w:tc>
          <w:tcPr>
            <w:tcW w:w="4788" w:type="dxa"/>
          </w:tcPr>
          <w:p w14:paraId="7E6B120D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95">
              <w:r w:rsidR="00AD6EE8">
                <w:rPr>
                  <w:b/>
                  <w:sz w:val="24"/>
                  <w:szCs w:val="24"/>
                  <w:u w:val="single"/>
                </w:rPr>
                <w:t>MST CONSTRUCTORS INC.</w:t>
              </w:r>
            </w:hyperlink>
          </w:p>
          <w:p w14:paraId="6CA08743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92 Research Blvd., Suites 120-262</w:t>
            </w:r>
          </w:p>
          <w:p w14:paraId="65720FF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50-2254</w:t>
            </w:r>
          </w:p>
          <w:p w14:paraId="63DC90D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312.2088</w:t>
            </w:r>
          </w:p>
          <w:p w14:paraId="1FAC59F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96">
              <w:r>
                <w:rPr>
                  <w:sz w:val="18"/>
                  <w:szCs w:val="18"/>
                  <w:u w:val="single"/>
                </w:rPr>
                <w:t>www.mstcon.com</w:t>
              </w:r>
            </w:hyperlink>
          </w:p>
          <w:p w14:paraId="32047A3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mes Bratton </w:t>
            </w:r>
          </w:p>
          <w:p w14:paraId="70D0E113" w14:textId="77777777" w:rsidR="00AD6EE8" w:rsidRDefault="00AD6EE8" w:rsidP="00AD6EE8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  <w:p w14:paraId="719ECEC9" w14:textId="77777777" w:rsidR="0026343A" w:rsidRDefault="0026343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07B23F1" w14:textId="77777777" w:rsidR="00333DE5" w:rsidRPr="005B48B0" w:rsidRDefault="00333DE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468E064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697">
              <w:r w:rsidR="00AD6EE8">
                <w:rPr>
                  <w:b/>
                  <w:sz w:val="24"/>
                  <w:szCs w:val="24"/>
                  <w:u w:val="single"/>
                </w:rPr>
                <w:t>NCB LLC (NORDSTROM COMMERCIAL BUILDERS)</w:t>
              </w:r>
            </w:hyperlink>
          </w:p>
          <w:p w14:paraId="76754DF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55 N. Ligget Rd.</w:t>
            </w:r>
          </w:p>
          <w:p w14:paraId="0D3DF83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stle Rock, CO 80109</w:t>
            </w:r>
          </w:p>
          <w:p w14:paraId="1D693CD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20.602.0325</w:t>
            </w:r>
          </w:p>
          <w:p w14:paraId="694ECCA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698">
              <w:r>
                <w:rPr>
                  <w:sz w:val="18"/>
                  <w:szCs w:val="18"/>
                  <w:u w:val="single"/>
                </w:rPr>
                <w:t>www.ncb-builders.com</w:t>
              </w:r>
            </w:hyperlink>
          </w:p>
          <w:p w14:paraId="0F0F163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ncb-builders.com</w:t>
            </w:r>
          </w:p>
          <w:p w14:paraId="429CDF30" w14:textId="50D4F2A2" w:rsidR="0026343A" w:rsidRDefault="00AD6EE8" w:rsidP="00AD6EE8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31CDF97" w14:textId="77777777" w:rsidR="005828AD" w:rsidRDefault="005828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1FE71E4" w14:textId="77777777" w:rsidR="005828AD" w:rsidRPr="005B48B0" w:rsidRDefault="005828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AD6EE8" w:rsidRPr="005B48B0" w14:paraId="2244D0CF" w14:textId="77777777" w:rsidTr="005828AD">
        <w:tc>
          <w:tcPr>
            <w:tcW w:w="4788" w:type="dxa"/>
          </w:tcPr>
          <w:p w14:paraId="23DD2E44" w14:textId="77777777" w:rsidR="00AD6EE8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699">
              <w:r w:rsidR="00AD6EE8">
                <w:rPr>
                  <w:b/>
                  <w:sz w:val="24"/>
                  <w:szCs w:val="24"/>
                  <w:u w:val="single"/>
                </w:rPr>
                <w:t>STINARD ARCHITECTURE INC.</w:t>
              </w:r>
            </w:hyperlink>
          </w:p>
          <w:p w14:paraId="7744B1B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7 S. Erwin Street</w:t>
            </w:r>
          </w:p>
          <w:p w14:paraId="21623FC7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ersville, GA 30120</w:t>
            </w:r>
          </w:p>
          <w:p w14:paraId="513572A9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25.7400</w:t>
            </w:r>
          </w:p>
          <w:p w14:paraId="0A7C8E2C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425.7444</w:t>
            </w:r>
          </w:p>
          <w:p w14:paraId="6766DA1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 www.stinardarch.com</w:t>
            </w:r>
          </w:p>
          <w:p w14:paraId="6FCA8A3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inardarch.com</w:t>
            </w:r>
          </w:p>
          <w:p w14:paraId="69BCABCD" w14:textId="4825273D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45F1F1C" w14:textId="77777777" w:rsidR="00AD6EE8" w:rsidRPr="0001546C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00">
              <w:r w:rsidR="00AD6EE8" w:rsidRPr="0001546C">
                <w:rPr>
                  <w:b/>
                  <w:sz w:val="24"/>
                  <w:szCs w:val="24"/>
                  <w:u w:val="single"/>
                </w:rPr>
                <w:t>SUMMIT CONSTRUCTION MANAGEMENT GROUP</w:t>
              </w:r>
            </w:hyperlink>
          </w:p>
          <w:p w14:paraId="603947BE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 S. Summerlin Ave.</w:t>
            </w:r>
          </w:p>
          <w:p w14:paraId="1082244F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lando, FL 32801</w:t>
            </w:r>
          </w:p>
          <w:p w14:paraId="6BB7ADD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7.331.4882</w:t>
            </w:r>
          </w:p>
          <w:p w14:paraId="0094BAFF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7.331.4889</w:t>
            </w:r>
          </w:p>
          <w:p w14:paraId="64D66A6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1">
              <w:r>
                <w:rPr>
                  <w:sz w:val="18"/>
                  <w:szCs w:val="18"/>
                  <w:u w:val="single"/>
                </w:rPr>
                <w:t>www.summitconstructionmanagement.com</w:t>
              </w:r>
            </w:hyperlink>
          </w:p>
          <w:p w14:paraId="2D28C23C" w14:textId="10BDD4BB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</w:tc>
      </w:tr>
      <w:tr w:rsidR="00AD6EE8" w:rsidRPr="005B48B0" w14:paraId="52677594" w14:textId="77777777" w:rsidTr="005828AD">
        <w:tc>
          <w:tcPr>
            <w:tcW w:w="4788" w:type="dxa"/>
          </w:tcPr>
          <w:p w14:paraId="5D96D5E9" w14:textId="77777777" w:rsidR="00AD6EE8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02">
              <w:r w:rsidR="00AD6EE8">
                <w:rPr>
                  <w:b/>
                  <w:sz w:val="24"/>
                  <w:szCs w:val="24"/>
                  <w:u w:val="single"/>
                </w:rPr>
                <w:t>TAIT &amp; ASSOCIATES INC.</w:t>
              </w:r>
            </w:hyperlink>
          </w:p>
          <w:p w14:paraId="7E992C8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1 N. Parkcenter Drive</w:t>
            </w:r>
          </w:p>
          <w:p w14:paraId="554E0B90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2E1E68F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60.8200</w:t>
            </w:r>
          </w:p>
          <w:p w14:paraId="5FAD4A1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3">
              <w:r>
                <w:rPr>
                  <w:sz w:val="18"/>
                  <w:szCs w:val="18"/>
                  <w:u w:val="single"/>
                </w:rPr>
                <w:t>www.tait.com</w:t>
              </w:r>
            </w:hyperlink>
          </w:p>
          <w:p w14:paraId="15FFE19F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ait.com</w:t>
            </w:r>
          </w:p>
          <w:p w14:paraId="0F7357C3" w14:textId="147F4A03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rchitectural Services</w:t>
            </w:r>
          </w:p>
        </w:tc>
        <w:tc>
          <w:tcPr>
            <w:tcW w:w="4788" w:type="dxa"/>
          </w:tcPr>
          <w:p w14:paraId="7246FFDF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</w:p>
          <w:p w14:paraId="0C23292F" w14:textId="28D3035A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73F8DB4D" w14:textId="77777777" w:rsidR="003D290F" w:rsidRPr="005B48B0" w:rsidRDefault="003D290F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6253B" w:rsidRPr="005B48B0" w14:paraId="5C98E6C1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5A80FD02" w14:textId="77777777" w:rsidR="00D6253B" w:rsidRPr="005B48B0" w:rsidRDefault="00D6253B" w:rsidP="00BA2EAD">
            <w:pPr>
              <w:pStyle w:val="Heading2"/>
              <w:outlineLvl w:val="1"/>
            </w:pPr>
            <w:bookmarkStart w:id="35" w:name="_Contracting_Services"/>
            <w:bookmarkEnd w:id="35"/>
            <w:r w:rsidRPr="005B48B0">
              <w:t>Contracting Services</w:t>
            </w:r>
          </w:p>
        </w:tc>
      </w:tr>
    </w:tbl>
    <w:p w14:paraId="6BF20CEA" w14:textId="77777777" w:rsidR="00892DED" w:rsidRPr="005B48B0" w:rsidRDefault="00892DED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1"/>
        <w:gridCol w:w="5319"/>
      </w:tblGrid>
      <w:tr w:rsidR="00AD6EE8" w:rsidRPr="005B48B0" w14:paraId="1B1B8050" w14:textId="77777777" w:rsidTr="00AD6EE8">
        <w:tc>
          <w:tcPr>
            <w:tcW w:w="5555" w:type="dxa"/>
          </w:tcPr>
          <w:p w14:paraId="23D775E8" w14:textId="77777777" w:rsidR="00AD6EE8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04">
              <w:r w:rsidR="00AD6EE8">
                <w:rPr>
                  <w:b/>
                  <w:sz w:val="24"/>
                  <w:szCs w:val="24"/>
                  <w:u w:val="single"/>
                </w:rPr>
                <w:t>A-LERT BUILDING SYSTEMS (A DIVISION OF CENTURION INDUSTRIES INC.)</w:t>
              </w:r>
            </w:hyperlink>
          </w:p>
          <w:p w14:paraId="1BD3181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65 FM 1102</w:t>
            </w:r>
          </w:p>
          <w:p w14:paraId="0C4F8618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Braunfels, TX 78132</w:t>
            </w:r>
          </w:p>
          <w:p w14:paraId="61D7FD7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10.5375</w:t>
            </w:r>
          </w:p>
          <w:p w14:paraId="36249C26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262.7755</w:t>
            </w:r>
          </w:p>
          <w:p w14:paraId="35871B52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643.1912</w:t>
            </w:r>
          </w:p>
          <w:p w14:paraId="1B2FF780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5">
              <w:r>
                <w:rPr>
                  <w:sz w:val="18"/>
                  <w:szCs w:val="18"/>
                  <w:u w:val="single"/>
                </w:rPr>
                <w:t>www.alertbuildingsystems.com</w:t>
              </w:r>
            </w:hyperlink>
          </w:p>
          <w:p w14:paraId="1A36B3C2" w14:textId="77777777" w:rsidR="00AD6EE8" w:rsidRDefault="00AD6EE8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5F866C5" w14:textId="3F9ACD2D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5354" w:type="dxa"/>
          </w:tcPr>
          <w:p w14:paraId="30BE1DED" w14:textId="77777777" w:rsidR="00AD6EE8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06">
              <w:r w:rsidR="00AD6EE8">
                <w:rPr>
                  <w:b/>
                  <w:sz w:val="24"/>
                  <w:szCs w:val="24"/>
                  <w:u w:val="single"/>
                </w:rPr>
                <w:t>ABR (ACCENT BUILDING RESTORATION INC.)</w:t>
              </w:r>
            </w:hyperlink>
          </w:p>
          <w:p w14:paraId="088EDA21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25 12th St., Suite 210</w:t>
            </w:r>
          </w:p>
          <w:p w14:paraId="6B52CCF9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em, OR 97302</w:t>
            </w:r>
          </w:p>
          <w:p w14:paraId="628E5402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98.7391</w:t>
            </w:r>
          </w:p>
          <w:p w14:paraId="0939ABC5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7">
              <w:r>
                <w:rPr>
                  <w:sz w:val="18"/>
                  <w:szCs w:val="18"/>
                  <w:u w:val="single"/>
                </w:rPr>
                <w:t>www.abrusa.com</w:t>
              </w:r>
            </w:hyperlink>
          </w:p>
          <w:p w14:paraId="047F4C48" w14:textId="77777777" w:rsidR="00AD6EE8" w:rsidRDefault="00AD6EE8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0210DD7E" w14:textId="229E23F9" w:rsidR="00AD6EE8" w:rsidRPr="005B48B0" w:rsidRDefault="00AD6EE8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D6253B" w:rsidRPr="005B48B0" w14:paraId="4B04C039" w14:textId="77777777" w:rsidTr="00AD6EE8">
        <w:tc>
          <w:tcPr>
            <w:tcW w:w="5555" w:type="dxa"/>
          </w:tcPr>
          <w:p w14:paraId="3F47C832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08">
              <w:r w:rsidR="00AD6EE8">
                <w:rPr>
                  <w:b/>
                  <w:sz w:val="24"/>
                  <w:szCs w:val="24"/>
                  <w:u w:val="single"/>
                </w:rPr>
                <w:t>BARRYMOR ENTERPRISES OF NJ LLC</w:t>
              </w:r>
            </w:hyperlink>
          </w:p>
          <w:p w14:paraId="3FD80F7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496</w:t>
            </w:r>
          </w:p>
          <w:p w14:paraId="5ED51D6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enwood, NJ 08720</w:t>
            </w:r>
          </w:p>
          <w:p w14:paraId="30D58023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449.0022</w:t>
            </w:r>
          </w:p>
          <w:p w14:paraId="09A18D6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449.2325</w:t>
            </w:r>
          </w:p>
          <w:p w14:paraId="15BA048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09">
              <w:r>
                <w:rPr>
                  <w:sz w:val="18"/>
                  <w:szCs w:val="18"/>
                  <w:u w:val="single"/>
                </w:rPr>
                <w:t>www.barrymor.com</w:t>
              </w:r>
            </w:hyperlink>
          </w:p>
          <w:p w14:paraId="1C4C88A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arrymor.com</w:t>
            </w:r>
          </w:p>
          <w:p w14:paraId="3BF677DD" w14:textId="3F237829" w:rsidR="00D6253B" w:rsidRPr="005B48B0" w:rsidRDefault="00AD6EE8" w:rsidP="00AD6EE8">
            <w:pPr>
              <w:rPr>
                <w:rFonts w:ascii="Helvetica" w:hAnsi="Helvetica" w:cs="Arial"/>
                <w:b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</w:tcPr>
          <w:p w14:paraId="1EB36DF0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10">
              <w:r w:rsidR="00AD6EE8">
                <w:rPr>
                  <w:b/>
                  <w:sz w:val="24"/>
                  <w:szCs w:val="24"/>
                  <w:u w:val="single"/>
                </w:rPr>
                <w:t>BRANSTOCK INC.</w:t>
              </w:r>
            </w:hyperlink>
          </w:p>
          <w:p w14:paraId="648D43F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972 Pontiac Trail</w:t>
            </w:r>
          </w:p>
          <w:p w14:paraId="1A7521E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xom, MI 48393</w:t>
            </w:r>
          </w:p>
          <w:p w14:paraId="1AA2D6E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99.6918</w:t>
            </w:r>
          </w:p>
          <w:p w14:paraId="741B9EB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11">
              <w:r>
                <w:rPr>
                  <w:sz w:val="18"/>
                  <w:szCs w:val="18"/>
                  <w:u w:val="single"/>
                </w:rPr>
                <w:t>www.branstockbuildings.com</w:t>
              </w:r>
            </w:hyperlink>
          </w:p>
          <w:p w14:paraId="62A54FF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ris Branstock </w:t>
            </w:r>
          </w:p>
          <w:p w14:paraId="7AF97D1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anstockchris@yahoo.com</w:t>
            </w:r>
          </w:p>
          <w:p w14:paraId="5040A456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6A778EA0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D6253B" w:rsidRPr="005B48B0" w14:paraId="539B09C1" w14:textId="77777777" w:rsidTr="00AD6EE8">
        <w:tc>
          <w:tcPr>
            <w:tcW w:w="5555" w:type="dxa"/>
          </w:tcPr>
          <w:p w14:paraId="7F8BFD44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12">
              <w:r w:rsidR="00AD6EE8">
                <w:rPr>
                  <w:b/>
                  <w:sz w:val="24"/>
                  <w:szCs w:val="24"/>
                  <w:u w:val="single"/>
                </w:rPr>
                <w:t>BUTLER MANUFACTURING</w:t>
              </w:r>
            </w:hyperlink>
          </w:p>
          <w:p w14:paraId="38800A0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40 Genessee St.</w:t>
            </w:r>
          </w:p>
          <w:p w14:paraId="230D467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nsas City, MO 64102</w:t>
            </w:r>
          </w:p>
          <w:p w14:paraId="4F545B1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6.968.3000</w:t>
            </w:r>
          </w:p>
          <w:p w14:paraId="7236FC0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13">
              <w:r>
                <w:rPr>
                  <w:sz w:val="18"/>
                  <w:szCs w:val="18"/>
                  <w:u w:val="single"/>
                </w:rPr>
                <w:t>www.butlermfg.com</w:t>
              </w:r>
            </w:hyperlink>
          </w:p>
          <w:p w14:paraId="426FC314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5F15E76" w14:textId="77777777" w:rsidR="00D6253B" w:rsidRPr="005B48B0" w:rsidRDefault="00D6253B" w:rsidP="00AD6EE8">
            <w:pPr>
              <w:jc w:val="center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7AE694B0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14">
              <w:r w:rsidR="00AD6EE8">
                <w:rPr>
                  <w:b/>
                  <w:sz w:val="24"/>
                  <w:szCs w:val="24"/>
                  <w:u w:val="single"/>
                </w:rPr>
                <w:t>CANADIAN METAL MANUFACTURING INC.</w:t>
              </w:r>
            </w:hyperlink>
          </w:p>
          <w:p w14:paraId="7AE31B9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 Piercey Road</w:t>
            </w:r>
          </w:p>
          <w:p w14:paraId="75A6999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lton, ON L7E 5B4 Canada</w:t>
            </w:r>
          </w:p>
          <w:p w14:paraId="135E398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1.905.857.0060</w:t>
            </w:r>
          </w:p>
          <w:p w14:paraId="20D2A30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15">
              <w:r>
                <w:rPr>
                  <w:sz w:val="18"/>
                  <w:szCs w:val="18"/>
                  <w:u w:val="single"/>
                </w:rPr>
                <w:t>www.canadianmetal.ca</w:t>
              </w:r>
            </w:hyperlink>
          </w:p>
          <w:p w14:paraId="4BC4FDF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hawn Baker </w:t>
            </w:r>
          </w:p>
          <w:p w14:paraId="5F50A07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716">
              <w:r>
                <w:rPr>
                  <w:sz w:val="18"/>
                  <w:szCs w:val="18"/>
                  <w:u w:val="single"/>
                </w:rPr>
                <w:t>info@canadianmetal.ca</w:t>
              </w:r>
            </w:hyperlink>
          </w:p>
          <w:p w14:paraId="3328A8A2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4F3E644B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39D1AF6A" w14:textId="77777777" w:rsidTr="00AD6EE8">
        <w:tc>
          <w:tcPr>
            <w:tcW w:w="5555" w:type="dxa"/>
          </w:tcPr>
          <w:p w14:paraId="747C0D60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17">
              <w:r w:rsidR="00AD6EE8">
                <w:rPr>
                  <w:b/>
                  <w:sz w:val="24"/>
                  <w:szCs w:val="24"/>
                  <w:u w:val="single"/>
                </w:rPr>
                <w:t>CANNON STORAGE SYSTEMS INC.</w:t>
              </w:r>
            </w:hyperlink>
          </w:p>
          <w:p w14:paraId="561A036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84</w:t>
            </w:r>
          </w:p>
          <w:p w14:paraId="3F0247A3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wton, OK 73502</w:t>
            </w:r>
          </w:p>
          <w:p w14:paraId="5583064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00.3299</w:t>
            </w:r>
          </w:p>
          <w:p w14:paraId="1E95291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80.248.6106</w:t>
            </w:r>
          </w:p>
          <w:p w14:paraId="5B551F0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80.248.6091</w:t>
            </w:r>
          </w:p>
          <w:p w14:paraId="6B94560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18">
              <w:r>
                <w:rPr>
                  <w:sz w:val="18"/>
                  <w:szCs w:val="18"/>
                  <w:u w:val="single"/>
                </w:rPr>
                <w:t>www.cannonstorage.com</w:t>
              </w:r>
            </w:hyperlink>
          </w:p>
          <w:p w14:paraId="34B59932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69C5AB75" w14:textId="77777777" w:rsidR="00D6253B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96E06FE" w14:textId="77777777" w:rsidR="008362B2" w:rsidRPr="005B48B0" w:rsidRDefault="008362B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1612DE8F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19">
              <w:r w:rsidR="00AD6EE8">
                <w:rPr>
                  <w:b/>
                  <w:sz w:val="24"/>
                  <w:szCs w:val="24"/>
                  <w:u w:val="single"/>
                </w:rPr>
                <w:t>CAPCO STEEL INC.</w:t>
              </w:r>
            </w:hyperlink>
          </w:p>
          <w:p w14:paraId="6CF0E32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28 Lorene Lane</w:t>
            </w:r>
          </w:p>
          <w:p w14:paraId="7047026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16</w:t>
            </w:r>
          </w:p>
          <w:p w14:paraId="6F34A60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93.9992</w:t>
            </w:r>
          </w:p>
          <w:p w14:paraId="51D133D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0.493.1681</w:t>
            </w:r>
          </w:p>
          <w:p w14:paraId="61BE202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0">
              <w:r>
                <w:rPr>
                  <w:sz w:val="18"/>
                  <w:szCs w:val="18"/>
                  <w:u w:val="single"/>
                </w:rPr>
                <w:t>www.capcosteel.com</w:t>
              </w:r>
            </w:hyperlink>
          </w:p>
          <w:p w14:paraId="55E49E0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Ian Campbell </w:t>
            </w:r>
          </w:p>
          <w:p w14:paraId="3E90852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an@capcosteel.com</w:t>
            </w:r>
          </w:p>
          <w:p w14:paraId="49504178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7286A95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5328D7A1" w14:textId="77777777" w:rsidTr="00AD6EE8">
        <w:tc>
          <w:tcPr>
            <w:tcW w:w="5555" w:type="dxa"/>
          </w:tcPr>
          <w:p w14:paraId="1A52BC8A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21">
              <w:r w:rsidR="00AD6EE8">
                <w:rPr>
                  <w:b/>
                  <w:sz w:val="24"/>
                  <w:szCs w:val="24"/>
                  <w:u w:val="single"/>
                </w:rPr>
                <w:t>CHAMBERLAIN CONSTRUCTION INC.</w:t>
              </w:r>
            </w:hyperlink>
          </w:p>
          <w:p w14:paraId="7317C7A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35 Heathcliff Court</w:t>
            </w:r>
          </w:p>
          <w:p w14:paraId="72545E5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licott City, MD 21042</w:t>
            </w:r>
          </w:p>
          <w:p w14:paraId="29B3FA7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0.531.0100</w:t>
            </w:r>
          </w:p>
          <w:p w14:paraId="789C460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0.531.0104</w:t>
            </w:r>
          </w:p>
          <w:p w14:paraId="1E37471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2">
              <w:r>
                <w:rPr>
                  <w:sz w:val="18"/>
                  <w:szCs w:val="18"/>
                  <w:u w:val="single"/>
                </w:rPr>
                <w:t>www.chamberlaininc.com</w:t>
              </w:r>
            </w:hyperlink>
          </w:p>
          <w:p w14:paraId="49B03C5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uglas Chamberlain </w:t>
            </w:r>
          </w:p>
          <w:p w14:paraId="0A56BDC6" w14:textId="686E76E9" w:rsidR="00333DE5" w:rsidRP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7FE267A1" w14:textId="77777777" w:rsidR="00333DE5" w:rsidRPr="005B48B0" w:rsidRDefault="00333DE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23D50780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23">
              <w:r w:rsidR="00AD6EE8">
                <w:rPr>
                  <w:b/>
                  <w:sz w:val="24"/>
                  <w:szCs w:val="24"/>
                  <w:u w:val="single"/>
                </w:rPr>
                <w:t>DAI GENERAL CONTRACTING</w:t>
              </w:r>
            </w:hyperlink>
          </w:p>
          <w:p w14:paraId="3E8D875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 Hammond, Suite 307</w:t>
            </w:r>
          </w:p>
          <w:p w14:paraId="568E56F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2DAB48A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600.5850, ext. 23</w:t>
            </w:r>
          </w:p>
          <w:p w14:paraId="1F0FF3D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600.5853</w:t>
            </w:r>
          </w:p>
          <w:p w14:paraId="420AFEB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4">
              <w:r>
                <w:rPr>
                  <w:sz w:val="18"/>
                  <w:szCs w:val="18"/>
                  <w:u w:val="single"/>
                </w:rPr>
                <w:t>www.daigc.com</w:t>
              </w:r>
            </w:hyperlink>
          </w:p>
          <w:p w14:paraId="3AD96F85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39AA02EC" w14:textId="42980307" w:rsidR="00D6253B" w:rsidRPr="005B48B0" w:rsidRDefault="00AD6EE8" w:rsidP="00AD6EE8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6253B" w:rsidRPr="005B48B0" w14:paraId="2218D1C3" w14:textId="77777777" w:rsidTr="00AD6EE8">
        <w:tc>
          <w:tcPr>
            <w:tcW w:w="5555" w:type="dxa"/>
          </w:tcPr>
          <w:p w14:paraId="5484460C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25">
              <w:r w:rsidR="00AD6EE8">
                <w:rPr>
                  <w:b/>
                  <w:sz w:val="24"/>
                  <w:szCs w:val="24"/>
                  <w:u w:val="single"/>
                </w:rPr>
                <w:t>DCB CONSTRUCTION CO. INC.</w:t>
              </w:r>
            </w:hyperlink>
          </w:p>
          <w:p w14:paraId="7180106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 E. 62nd Ave.</w:t>
            </w:r>
          </w:p>
          <w:p w14:paraId="590120C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nver, CO 80013 United States</w:t>
            </w:r>
          </w:p>
          <w:p w14:paraId="1B53F79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287.5525, ext. 326</w:t>
            </w:r>
          </w:p>
          <w:p w14:paraId="7F4D5E1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287.3697</w:t>
            </w:r>
          </w:p>
          <w:p w14:paraId="5620D36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6">
              <w:r>
                <w:rPr>
                  <w:sz w:val="18"/>
                  <w:szCs w:val="18"/>
                  <w:u w:val="single"/>
                </w:rPr>
                <w:t>www.dcb1.com</w:t>
              </w:r>
            </w:hyperlink>
          </w:p>
          <w:p w14:paraId="445B184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727">
              <w:r>
                <w:rPr>
                  <w:sz w:val="18"/>
                  <w:szCs w:val="18"/>
                  <w:u w:val="single"/>
                </w:rPr>
                <w:t>info@dcb1.com</w:t>
              </w:r>
            </w:hyperlink>
          </w:p>
          <w:p w14:paraId="75BEE096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328E887E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1D59D21D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28">
              <w:r w:rsidR="00AD6EE8">
                <w:rPr>
                  <w:b/>
                  <w:sz w:val="24"/>
                  <w:szCs w:val="24"/>
                  <w:u w:val="single"/>
                </w:rPr>
                <w:t>EAST BAY CONSTRUCTION</w:t>
              </w:r>
            </w:hyperlink>
          </w:p>
          <w:p w14:paraId="19DE581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30 Main St., Suite 240</w:t>
            </w:r>
          </w:p>
          <w:p w14:paraId="01E6FF2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ington Beach, CA 92648</w:t>
            </w:r>
          </w:p>
          <w:p w14:paraId="15D6E12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374.3715</w:t>
            </w:r>
          </w:p>
          <w:p w14:paraId="6F89075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29">
              <w:r>
                <w:rPr>
                  <w:sz w:val="18"/>
                  <w:szCs w:val="18"/>
                  <w:u w:val="single"/>
                </w:rPr>
                <w:t>www.eastbayconstruction-usa.com</w:t>
              </w:r>
            </w:hyperlink>
          </w:p>
          <w:p w14:paraId="76EB617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yne Nelson </w:t>
            </w:r>
          </w:p>
          <w:p w14:paraId="3F07939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yne@eastbayconstruction-usa.com</w:t>
            </w:r>
          </w:p>
          <w:p w14:paraId="20B69F1E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5A4440EE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1E86D4E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5FBF7025" w14:textId="77777777" w:rsidTr="00AD6EE8">
        <w:tc>
          <w:tcPr>
            <w:tcW w:w="5555" w:type="dxa"/>
          </w:tcPr>
          <w:p w14:paraId="3D5879E7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30">
              <w:r w:rsidR="00AD6EE8">
                <w:rPr>
                  <w:b/>
                  <w:sz w:val="24"/>
                  <w:szCs w:val="24"/>
                  <w:u w:val="single"/>
                </w:rPr>
                <w:t>EVERBRITE INC.</w:t>
              </w:r>
            </w:hyperlink>
          </w:p>
          <w:p w14:paraId="064966B1" w14:textId="77777777" w:rsidR="00AD6EE8" w:rsidRDefault="00AD6EE8" w:rsidP="00AD6EE8">
            <w:pPr>
              <w:pStyle w:val="Normal1"/>
              <w:rPr>
                <w:rFonts w:ascii="Roboto" w:eastAsia="Roboto" w:hAnsi="Roboto" w:cs="Roboto"/>
                <w:sz w:val="18"/>
                <w:szCs w:val="18"/>
                <w:highlight w:val="white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11492 Sunrise Gold Cir</w:t>
            </w:r>
          </w:p>
          <w:p w14:paraId="48F54AA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Rancho Cordova, CA 95742</w:t>
            </w:r>
          </w:p>
          <w:p w14:paraId="053CAA0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04.0566</w:t>
            </w:r>
          </w:p>
          <w:p w14:paraId="03548AF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852.0200</w:t>
            </w:r>
          </w:p>
          <w:p w14:paraId="5D64023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31">
              <w:r>
                <w:rPr>
                  <w:sz w:val="18"/>
                  <w:szCs w:val="18"/>
                  <w:u w:val="single"/>
                </w:rPr>
                <w:t>www.renewstorage.com</w:t>
              </w:r>
            </w:hyperlink>
          </w:p>
          <w:p w14:paraId="60B4F12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esa Sedmak </w:t>
            </w:r>
          </w:p>
          <w:p w14:paraId="189591B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verbritecoatings.com</w:t>
            </w:r>
          </w:p>
          <w:p w14:paraId="3D02B8D9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4AF50F37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247BDCEA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32">
              <w:r w:rsidR="00AD6EE8">
                <w:rPr>
                  <w:b/>
                  <w:sz w:val="24"/>
                  <w:szCs w:val="24"/>
                  <w:u w:val="single"/>
                </w:rPr>
                <w:t>FBI BUILDINGS INC.</w:t>
              </w:r>
            </w:hyperlink>
          </w:p>
          <w:p w14:paraId="3ED6BAA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23 W. 1800 S.</w:t>
            </w:r>
          </w:p>
          <w:p w14:paraId="4EC4452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ington, IN 47977</w:t>
            </w:r>
          </w:p>
          <w:p w14:paraId="5A9CEB5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2.2981</w:t>
            </w:r>
          </w:p>
          <w:p w14:paraId="50FE299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261.3193</w:t>
            </w:r>
          </w:p>
          <w:p w14:paraId="418EB21E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33">
              <w:r>
                <w:rPr>
                  <w:sz w:val="18"/>
                  <w:szCs w:val="18"/>
                  <w:u w:val="single"/>
                </w:rPr>
                <w:t>www.fbibuildings.com</w:t>
              </w:r>
            </w:hyperlink>
          </w:p>
          <w:p w14:paraId="1A53F31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fbibuildings.com</w:t>
            </w:r>
          </w:p>
          <w:p w14:paraId="21A1195D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3C56C91F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47CF5AC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5E454F11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54BF1DA8" w14:textId="77777777" w:rsidTr="00AD6EE8">
        <w:tc>
          <w:tcPr>
            <w:tcW w:w="5555" w:type="dxa"/>
          </w:tcPr>
          <w:p w14:paraId="768EA36A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34">
              <w:r w:rsidR="00AD6EE8">
                <w:rPr>
                  <w:b/>
                  <w:sz w:val="24"/>
                  <w:szCs w:val="24"/>
                  <w:u w:val="single"/>
                </w:rPr>
                <w:t>FORGE BUILDING CO. LLC</w:t>
              </w:r>
            </w:hyperlink>
          </w:p>
          <w:p w14:paraId="592016F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8 W Parkcenter Blvd.</w:t>
            </w:r>
          </w:p>
          <w:p w14:paraId="3F1CD1B9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ise, ID 83706</w:t>
            </w:r>
          </w:p>
          <w:p w14:paraId="4FA68C8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629.2952</w:t>
            </w:r>
          </w:p>
          <w:p w14:paraId="436B286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268.4041</w:t>
            </w:r>
          </w:p>
          <w:p w14:paraId="00FB060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35">
              <w:r>
                <w:rPr>
                  <w:sz w:val="18"/>
                  <w:szCs w:val="18"/>
                  <w:u w:val="single"/>
                </w:rPr>
                <w:t>www.forgebuildings.com</w:t>
              </w:r>
            </w:hyperlink>
          </w:p>
          <w:p w14:paraId="39236DB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Hamish Bell</w:t>
            </w:r>
          </w:p>
          <w:p w14:paraId="1F342B1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amish@forgebuildings.com</w:t>
            </w:r>
          </w:p>
          <w:p w14:paraId="2F6700F4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334F3C2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1A8BE97C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36">
              <w:r w:rsidR="00AD6EE8">
                <w:rPr>
                  <w:b/>
                  <w:sz w:val="24"/>
                  <w:szCs w:val="24"/>
                  <w:u w:val="single"/>
                </w:rPr>
                <w:t>REGENCY STORAGE SYSTEMS</w:t>
              </w:r>
            </w:hyperlink>
          </w:p>
          <w:p w14:paraId="0488ED9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90 Bradford Rd. Suite 215</w:t>
            </w:r>
          </w:p>
          <w:p w14:paraId="140FDF3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ton, CO 80127</w:t>
            </w:r>
          </w:p>
          <w:p w14:paraId="3FF362F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86.8415</w:t>
            </w:r>
          </w:p>
          <w:p w14:paraId="7728DF6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867-1179</w:t>
            </w:r>
          </w:p>
          <w:p w14:paraId="760FFA7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0.640.2078</w:t>
            </w:r>
          </w:p>
          <w:p w14:paraId="5E0884F7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37">
              <w:r>
                <w:rPr>
                  <w:sz w:val="18"/>
                  <w:szCs w:val="18"/>
                  <w:u w:val="single"/>
                </w:rPr>
                <w:t>http://www.ministoragebuilders.com/</w:t>
              </w:r>
            </w:hyperlink>
          </w:p>
          <w:p w14:paraId="07E1DA9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etalstoragebuildings.com</w:t>
            </w:r>
          </w:p>
          <w:p w14:paraId="7E8A9030" w14:textId="77777777" w:rsidR="00AD6EE8" w:rsidRDefault="00AD6EE8" w:rsidP="00AD6EE8">
            <w:pPr>
              <w:pStyle w:val="Normal1"/>
            </w:pPr>
            <w:r>
              <w:rPr>
                <w:sz w:val="18"/>
                <w:szCs w:val="18"/>
              </w:rPr>
              <w:t>Category: Contracting Services</w:t>
            </w:r>
          </w:p>
          <w:p w14:paraId="6688C5E5" w14:textId="77777777" w:rsidR="0047524F" w:rsidRDefault="0047524F" w:rsidP="00BA2EAD"/>
          <w:p w14:paraId="4AE424E0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5FB90CE9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4C9ECC0B" w14:textId="77777777" w:rsidTr="00AD6EE8">
        <w:tc>
          <w:tcPr>
            <w:tcW w:w="5555" w:type="dxa"/>
          </w:tcPr>
          <w:p w14:paraId="16B2F22C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38">
              <w:r w:rsidR="00AD6EE8">
                <w:rPr>
                  <w:b/>
                  <w:sz w:val="24"/>
                  <w:szCs w:val="24"/>
                  <w:u w:val="single"/>
                </w:rPr>
                <w:t>GARGOYLE STEEL STRUCTURES INC.</w:t>
              </w:r>
            </w:hyperlink>
          </w:p>
          <w:p w14:paraId="6A013B6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25 CR 7410</w:t>
            </w:r>
          </w:p>
          <w:p w14:paraId="4C4FD75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bbock, TX 79407</w:t>
            </w:r>
          </w:p>
          <w:p w14:paraId="2E0451E3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785.3422</w:t>
            </w:r>
          </w:p>
          <w:p w14:paraId="76C636E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39">
              <w:r>
                <w:rPr>
                  <w:sz w:val="18"/>
                  <w:szCs w:val="18"/>
                  <w:u w:val="single"/>
                </w:rPr>
                <w:t>www.gargoylesteelstructures.com</w:t>
              </w:r>
            </w:hyperlink>
          </w:p>
          <w:p w14:paraId="2D35E430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3A7C8A6" w14:textId="077FC102" w:rsidR="00D6253B" w:rsidRPr="00305472" w:rsidRDefault="00AD6EE8" w:rsidP="00AD6EE8">
            <w:pPr>
              <w:rPr>
                <w:rFonts w:asciiTheme="majorHAnsi" w:hAnsiTheme="majorHAnsi" w:cstheme="majorHAnsi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</w:tcPr>
          <w:p w14:paraId="7E6752CB" w14:textId="77777777" w:rsidR="00AD6EE8" w:rsidRDefault="00C675BE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40">
              <w:r w:rsidR="00AD6EE8">
                <w:rPr>
                  <w:b/>
                  <w:sz w:val="24"/>
                  <w:szCs w:val="24"/>
                  <w:u w:val="single"/>
                </w:rPr>
                <w:t>HENCKEN AND GAINES</w:t>
              </w:r>
            </w:hyperlink>
          </w:p>
          <w:p w14:paraId="5CE0253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Schilling Road, Suite 202</w:t>
            </w:r>
          </w:p>
          <w:p w14:paraId="1E0179C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 Valley, MD 21031</w:t>
            </w:r>
          </w:p>
          <w:p w14:paraId="39AA120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0.771.0060</w:t>
            </w:r>
          </w:p>
          <w:p w14:paraId="4C83442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0-771-3023</w:t>
            </w:r>
          </w:p>
          <w:p w14:paraId="62D983CC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41">
              <w:r>
                <w:rPr>
                  <w:sz w:val="18"/>
                  <w:szCs w:val="18"/>
                  <w:u w:val="single"/>
                </w:rPr>
                <w:t>www.henckengaines.com</w:t>
              </w:r>
            </w:hyperlink>
          </w:p>
          <w:p w14:paraId="4DA212D5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Gaines </w:t>
            </w:r>
          </w:p>
          <w:p w14:paraId="5DB95A88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henckenandgaines.com</w:t>
            </w:r>
          </w:p>
          <w:p w14:paraId="2AD2F57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tomgaines</w:t>
            </w:r>
          </w:p>
          <w:p w14:paraId="7A208D5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www.twitter.com/#!/tgaines11</w:t>
            </w:r>
          </w:p>
          <w:p w14:paraId="4DDAD650" w14:textId="77777777" w:rsidR="00AD6EE8" w:rsidRDefault="00AD6EE8" w:rsidP="00AD6EE8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36FC237" w14:textId="77777777" w:rsidR="0047524F" w:rsidRDefault="0047524F" w:rsidP="00BA2EAD"/>
          <w:p w14:paraId="064FF0C9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19E7DCA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07D517BE" w14:textId="77777777" w:rsidTr="00AD6EE8">
        <w:tc>
          <w:tcPr>
            <w:tcW w:w="5555" w:type="dxa"/>
          </w:tcPr>
          <w:p w14:paraId="6ECADDF3" w14:textId="77777777" w:rsidR="00AD6EE8" w:rsidRDefault="00AD6EE8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7B19AAD" w14:textId="77777777" w:rsidR="00AD6EE8" w:rsidRDefault="00AD6EE8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F9601D4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42">
              <w:r w:rsidR="00AD6EE8">
                <w:rPr>
                  <w:b/>
                  <w:sz w:val="24"/>
                  <w:szCs w:val="24"/>
                  <w:u w:val="single"/>
                </w:rPr>
                <w:t>JACO ROOFING &amp; CONSTRUCTION INC.</w:t>
              </w:r>
            </w:hyperlink>
          </w:p>
          <w:p w14:paraId="68D125B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37</w:t>
            </w:r>
          </w:p>
          <w:p w14:paraId="3AA1AA1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ute, TX 77531</w:t>
            </w:r>
          </w:p>
          <w:p w14:paraId="6706F371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65.5226</w:t>
            </w:r>
          </w:p>
          <w:p w14:paraId="10B63402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79.265.6448</w:t>
            </w:r>
          </w:p>
          <w:p w14:paraId="38F5F12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43">
              <w:r>
                <w:rPr>
                  <w:sz w:val="18"/>
                  <w:szCs w:val="18"/>
                  <w:u w:val="single"/>
                </w:rPr>
                <w:t>www.jacoroofing.com</w:t>
              </w:r>
            </w:hyperlink>
          </w:p>
          <w:p w14:paraId="4E31BA30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jacoroofing.com</w:t>
            </w:r>
          </w:p>
          <w:p w14:paraId="64C0ACC9" w14:textId="77777777" w:rsidR="00AD6EE8" w:rsidRDefault="00AD6EE8" w:rsidP="00AD6EE8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0FE0AA04" w14:textId="77777777" w:rsidR="0047524F" w:rsidRPr="005B48B0" w:rsidRDefault="0047524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7387D229" w14:textId="77777777" w:rsidR="00AD6EE8" w:rsidRDefault="00AD6EE8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5AF3C60" w14:textId="77777777" w:rsidR="00BE02C1" w:rsidRPr="005B48B0" w:rsidRDefault="00BE02C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>FEDERLINE CONSTRUCTION GROUP</w:t>
            </w:r>
          </w:p>
          <w:p w14:paraId="06EBAF54" w14:textId="77777777" w:rsidR="00BE02C1" w:rsidRPr="005B48B0" w:rsidRDefault="00BE02C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>1640 Nixon Drive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  <w:t>Moorestown, NJ 08057</w:t>
            </w:r>
          </w:p>
          <w:p w14:paraId="7866339A" w14:textId="77777777" w:rsidR="00BE02C1" w:rsidRPr="005B48B0" w:rsidRDefault="00BE02C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>Phone:</w:t>
            </w:r>
            <w:r w:rsidRPr="005B48B0">
              <w:rPr>
                <w:rStyle w:val="apple-converted-space"/>
                <w:rFonts w:ascii="Helvetica" w:hAnsi="Helvetica" w:cs="Arial"/>
                <w:color w:val="464646"/>
                <w:sz w:val="18"/>
                <w:szCs w:val="18"/>
              </w:rPr>
              <w:t> 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>856.278.8849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  <w:t>Web:</w:t>
            </w:r>
            <w:r w:rsidRPr="005B48B0">
              <w:rPr>
                <w:rStyle w:val="apple-converted-space"/>
                <w:rFonts w:ascii="Helvetica" w:hAnsi="Helvetica" w:cs="Arial"/>
                <w:color w:val="464646"/>
                <w:sz w:val="18"/>
                <w:szCs w:val="18"/>
              </w:rPr>
              <w:t> </w:t>
            </w:r>
            <w:hyperlink r:id="rId744" w:tgtFrame="_blank" w:history="1">
              <w:r w:rsidRPr="005B48B0">
                <w:rPr>
                  <w:rStyle w:val="Hyperlink"/>
                  <w:rFonts w:ascii="Helvetica" w:hAnsi="Helvetica" w:cs="Arial"/>
                  <w:color w:val="007DBF"/>
                  <w:sz w:val="18"/>
                  <w:szCs w:val="18"/>
                  <w:u w:val="none"/>
                </w:rPr>
                <w:t>www.federlinecg.net</w:t>
              </w:r>
            </w:hyperlink>
          </w:p>
          <w:p w14:paraId="3742DD89" w14:textId="77777777" w:rsidR="00BE02C1" w:rsidRPr="005B48B0" w:rsidRDefault="00BE02C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>Contact:</w:t>
            </w:r>
            <w:r w:rsidRPr="005B48B0">
              <w:rPr>
                <w:rStyle w:val="apple-converted-space"/>
                <w:rFonts w:ascii="Helvetica" w:hAnsi="Helvetica" w:cs="Arial"/>
                <w:color w:val="464646"/>
                <w:sz w:val="18"/>
                <w:szCs w:val="18"/>
              </w:rPr>
              <w:t> 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>Jeff Federline</w:t>
            </w:r>
            <w:r w:rsidRPr="005B48B0">
              <w:rPr>
                <w:rStyle w:val="apple-converted-space"/>
                <w:rFonts w:ascii="Helvetica" w:hAnsi="Helvetica" w:cs="Arial"/>
                <w:color w:val="464646"/>
                <w:sz w:val="18"/>
                <w:szCs w:val="18"/>
              </w:rPr>
              <w:t> 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  <w:t>E-Mail:</w:t>
            </w:r>
            <w:r w:rsidRPr="005B48B0">
              <w:rPr>
                <w:rStyle w:val="apple-converted-space"/>
                <w:rFonts w:ascii="Helvetica" w:hAnsi="Helvetica" w:cs="Arial"/>
                <w:color w:val="464646"/>
                <w:sz w:val="18"/>
                <w:szCs w:val="18"/>
              </w:rPr>
              <w:t> </w:t>
            </w:r>
            <w:hyperlink r:id="rId745" w:history="1">
              <w:r w:rsidRPr="005B48B0">
                <w:rPr>
                  <w:rStyle w:val="Hyperlink"/>
                  <w:rFonts w:ascii="Helvetica" w:hAnsi="Helvetica" w:cs="Arial"/>
                  <w:color w:val="007DBF"/>
                  <w:sz w:val="18"/>
                  <w:szCs w:val="18"/>
                  <w:u w:val="none"/>
                </w:rPr>
                <w:t>jeff@federlinecg.net</w:t>
              </w:r>
            </w:hyperlink>
          </w:p>
          <w:p w14:paraId="05FFD593" w14:textId="77777777" w:rsidR="00D6253B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618A91F" w14:textId="77777777" w:rsidR="0047524F" w:rsidRPr="005B48B0" w:rsidRDefault="0047524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AD6EE8" w:rsidRPr="005B48B0" w14:paraId="3EA632C7" w14:textId="77777777" w:rsidTr="00AD6EE8">
        <w:tc>
          <w:tcPr>
            <w:tcW w:w="5555" w:type="dxa"/>
          </w:tcPr>
          <w:p w14:paraId="4F55EA29" w14:textId="77777777" w:rsidR="00AD6EE8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46">
              <w:r w:rsidR="00AD6EE8">
                <w:rPr>
                  <w:b/>
                  <w:sz w:val="24"/>
                  <w:szCs w:val="24"/>
                  <w:u w:val="single"/>
                </w:rPr>
                <w:t>JOHN J. PEMPEK INC.</w:t>
              </w:r>
            </w:hyperlink>
          </w:p>
          <w:p w14:paraId="2E04FF3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745 Southwest Highway</w:t>
            </w:r>
          </w:p>
          <w:p w14:paraId="10C0808F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los Heights, IL 60463 United States</w:t>
            </w:r>
          </w:p>
          <w:p w14:paraId="4410A6AC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8.361.1265</w:t>
            </w:r>
          </w:p>
          <w:p w14:paraId="4DD6DB37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8.448.7336</w:t>
            </w:r>
          </w:p>
          <w:p w14:paraId="46A4B8C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47">
              <w:r>
                <w:rPr>
                  <w:sz w:val="18"/>
                  <w:szCs w:val="18"/>
                  <w:u w:val="single"/>
                </w:rPr>
                <w:t>www.pempek.com</w:t>
              </w:r>
            </w:hyperlink>
          </w:p>
          <w:p w14:paraId="385278EC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hn Pempek </w:t>
            </w:r>
          </w:p>
          <w:p w14:paraId="4EF5D78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50806ED" w14:textId="4859BE5E" w:rsidR="00AD6EE8" w:rsidRPr="005B48B0" w:rsidRDefault="00AD6EE8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</w:tcPr>
          <w:p w14:paraId="35E8E6B4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</w:p>
          <w:p w14:paraId="42E756F7" w14:textId="77777777" w:rsidR="00AD6EE8" w:rsidRDefault="00AD6EE8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748">
              <w:r>
                <w:rPr>
                  <w:b/>
                  <w:sz w:val="24"/>
                  <w:szCs w:val="24"/>
                  <w:u w:val="single"/>
                </w:rPr>
                <w:t>LANDMARK INTEREST CORP.</w:t>
              </w:r>
            </w:hyperlink>
          </w:p>
          <w:p w14:paraId="400017D3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20 Cedar Bayou Road</w:t>
            </w:r>
          </w:p>
          <w:p w14:paraId="5E9EC82D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ytown, TX 77521</w:t>
            </w:r>
          </w:p>
          <w:p w14:paraId="0C724DFA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81-839-1146</w:t>
            </w:r>
          </w:p>
          <w:p w14:paraId="18262B51" w14:textId="77777777" w:rsidR="00AD6EE8" w:rsidRDefault="00AD6EE8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49">
              <w:r>
                <w:rPr>
                  <w:sz w:val="18"/>
                  <w:szCs w:val="18"/>
                  <w:u w:val="single"/>
                </w:rPr>
                <w:t>www.landmarkinterest.com</w:t>
              </w:r>
            </w:hyperlink>
          </w:p>
          <w:p w14:paraId="0B587E72" w14:textId="77777777" w:rsidR="00AD6EE8" w:rsidRDefault="00AD6EE8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3D35B4DD" w14:textId="77777777" w:rsidR="00AD6EE8" w:rsidRPr="005B48B0" w:rsidRDefault="00AD6EE8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1A4C68CF" w14:textId="77777777" w:rsidTr="00AD6EE8">
        <w:tc>
          <w:tcPr>
            <w:tcW w:w="5555" w:type="dxa"/>
          </w:tcPr>
          <w:p w14:paraId="12DE6E28" w14:textId="77777777" w:rsidR="00AD6EE8" w:rsidRDefault="00C675BE" w:rsidP="00AD6EE8">
            <w:pPr>
              <w:pStyle w:val="Normal1"/>
              <w:rPr>
                <w:b/>
                <w:sz w:val="24"/>
                <w:szCs w:val="24"/>
              </w:rPr>
            </w:pPr>
            <w:hyperlink r:id="rId750">
              <w:r w:rsidR="00AD6EE8">
                <w:rPr>
                  <w:b/>
                  <w:sz w:val="24"/>
                  <w:szCs w:val="24"/>
                  <w:u w:val="single"/>
                </w:rPr>
                <w:t>MONARCH CONSTRUCTION</w:t>
              </w:r>
            </w:hyperlink>
          </w:p>
          <w:p w14:paraId="7A34B2C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1 Dove St., Suite 205</w:t>
            </w:r>
          </w:p>
          <w:p w14:paraId="52BC13C6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port Beach, CA 92660</w:t>
            </w:r>
          </w:p>
          <w:p w14:paraId="144F80DA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77.6150</w:t>
            </w:r>
          </w:p>
          <w:p w14:paraId="490EF094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77.6159</w:t>
            </w:r>
          </w:p>
          <w:p w14:paraId="5D303F3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51">
              <w:r>
                <w:rPr>
                  <w:sz w:val="18"/>
                  <w:szCs w:val="18"/>
                  <w:u w:val="single"/>
                </w:rPr>
                <w:t>www.monconst.com</w:t>
              </w:r>
            </w:hyperlink>
          </w:p>
          <w:p w14:paraId="1EF739CB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hris Clark</w:t>
            </w:r>
          </w:p>
          <w:p w14:paraId="0D70D56D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752">
              <w:r>
                <w:rPr>
                  <w:sz w:val="18"/>
                  <w:szCs w:val="18"/>
                  <w:u w:val="single"/>
                </w:rPr>
                <w:t>cclarke@monconst.com</w:t>
              </w:r>
            </w:hyperlink>
          </w:p>
          <w:p w14:paraId="3CB85E4F" w14:textId="77777777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0AEDEBF6" w14:textId="5643056A" w:rsidR="00AD6EE8" w:rsidRDefault="00AD6EE8" w:rsidP="00AD6EE8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098C37B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3E60B8F1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53">
              <w:r w:rsidR="002949AF">
                <w:rPr>
                  <w:b/>
                  <w:sz w:val="24"/>
                  <w:szCs w:val="24"/>
                  <w:u w:val="single"/>
                </w:rPr>
                <w:t>MONSTER MINIS INC.</w:t>
              </w:r>
            </w:hyperlink>
          </w:p>
          <w:p w14:paraId="1FA3C8C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 McBrine Place, Unit 6</w:t>
            </w:r>
          </w:p>
          <w:p w14:paraId="695B0C6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tchener, ON N2R 1G8 Canada</w:t>
            </w:r>
          </w:p>
          <w:p w14:paraId="64F6D00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9.746.7818</w:t>
            </w:r>
          </w:p>
          <w:p w14:paraId="6B96D6B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746.8826</w:t>
            </w:r>
          </w:p>
          <w:p w14:paraId="14B7D2D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54">
              <w:r>
                <w:rPr>
                  <w:sz w:val="18"/>
                  <w:szCs w:val="18"/>
                  <w:u w:val="single"/>
                </w:rPr>
                <w:t>www.monsterminis.ca</w:t>
              </w:r>
            </w:hyperlink>
          </w:p>
          <w:p w14:paraId="6B2164E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monsterminis.ca</w:t>
            </w:r>
          </w:p>
          <w:p w14:paraId="7B285B49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4A2EE5C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270D2C94" w14:textId="77777777" w:rsidTr="00AD6EE8">
        <w:tc>
          <w:tcPr>
            <w:tcW w:w="5555" w:type="dxa"/>
          </w:tcPr>
          <w:p w14:paraId="0AE69555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55">
              <w:r w:rsidR="002949AF">
                <w:rPr>
                  <w:b/>
                  <w:sz w:val="24"/>
                  <w:szCs w:val="24"/>
                  <w:u w:val="single"/>
                </w:rPr>
                <w:t>MST CONSTRUCTORS INC.</w:t>
              </w:r>
            </w:hyperlink>
          </w:p>
          <w:p w14:paraId="4AFBA3F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92 Research Blvd., Suites 120-262</w:t>
            </w:r>
          </w:p>
          <w:p w14:paraId="32CD01A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50-2254</w:t>
            </w:r>
          </w:p>
          <w:p w14:paraId="7DC5713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312.2088</w:t>
            </w:r>
          </w:p>
          <w:p w14:paraId="1A94DCA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56">
              <w:r>
                <w:rPr>
                  <w:sz w:val="18"/>
                  <w:szCs w:val="18"/>
                  <w:u w:val="single"/>
                </w:rPr>
                <w:t>www.mstcon.com</w:t>
              </w:r>
            </w:hyperlink>
          </w:p>
          <w:p w14:paraId="5BE23A8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mes Bratton </w:t>
            </w:r>
          </w:p>
          <w:p w14:paraId="10EB2B0D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0233563C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1EED071C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57">
              <w:r w:rsidR="002949AF">
                <w:rPr>
                  <w:b/>
                  <w:sz w:val="24"/>
                  <w:szCs w:val="24"/>
                  <w:u w:val="single"/>
                </w:rPr>
                <w:t>NCB LLC (NORDSTROM COMMERCIAL BUILDERS)</w:t>
              </w:r>
            </w:hyperlink>
          </w:p>
          <w:p w14:paraId="0636869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55 N. Ligget Rd.</w:t>
            </w:r>
          </w:p>
          <w:p w14:paraId="74D69C1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stle Rock, CO 80109</w:t>
            </w:r>
          </w:p>
          <w:p w14:paraId="682EBF2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20.602.0325</w:t>
            </w:r>
          </w:p>
          <w:p w14:paraId="6468EA6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58">
              <w:r>
                <w:rPr>
                  <w:sz w:val="18"/>
                  <w:szCs w:val="18"/>
                  <w:u w:val="single"/>
                </w:rPr>
                <w:t>www.ncb-builders.com</w:t>
              </w:r>
            </w:hyperlink>
          </w:p>
          <w:p w14:paraId="27F54F1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ncb-builders.com</w:t>
            </w:r>
          </w:p>
          <w:p w14:paraId="08E78E0E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947B4EE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7FB71397" w14:textId="77777777" w:rsidTr="00AD6EE8">
        <w:tc>
          <w:tcPr>
            <w:tcW w:w="5555" w:type="dxa"/>
          </w:tcPr>
          <w:p w14:paraId="0617BE8B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59">
              <w:r w:rsidR="002949AF">
                <w:rPr>
                  <w:b/>
                  <w:sz w:val="24"/>
                  <w:szCs w:val="24"/>
                  <w:u w:val="single"/>
                </w:rPr>
                <w:t>ORION CONSTRUCTION CO INC.</w:t>
              </w:r>
            </w:hyperlink>
          </w:p>
          <w:p w14:paraId="57F5975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195 Van Dyke Road, Suite 2</w:t>
            </w:r>
          </w:p>
          <w:p w14:paraId="03BBAAF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elby Township, MI 48316</w:t>
            </w:r>
          </w:p>
          <w:p w14:paraId="519A8EB6" w14:textId="77777777" w:rsidR="002949AF" w:rsidRDefault="002949AF" w:rsidP="002949AF">
            <w:pPr>
              <w:pStyle w:val="Normal1"/>
              <w:rPr>
                <w:rFonts w:ascii="Oswald" w:eastAsia="Oswald" w:hAnsi="Oswald" w:cs="Oswald"/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</w:rPr>
              <w:t>Phone: 586.739.8690</w:t>
            </w:r>
          </w:p>
          <w:p w14:paraId="3161B2C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86.739.8691</w:t>
            </w:r>
          </w:p>
          <w:p w14:paraId="0C158F1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60">
              <w:r>
                <w:rPr>
                  <w:sz w:val="18"/>
                  <w:szCs w:val="18"/>
                  <w:u w:val="single"/>
                </w:rPr>
                <w:t>www.orionpaving.com</w:t>
              </w:r>
            </w:hyperlink>
          </w:p>
          <w:p w14:paraId="321FEBD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arlie Pajares </w:t>
            </w:r>
          </w:p>
          <w:p w14:paraId="0DA708D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pajares@orionpaving.com</w:t>
            </w:r>
          </w:p>
          <w:p w14:paraId="5C0C193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charliepajares</w:t>
            </w:r>
          </w:p>
          <w:p w14:paraId="57305AC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51656A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3D76510" w14:textId="77777777" w:rsidR="00D6253B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94CD1B5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315DDC1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8E8F627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C38031F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BDC84A4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5D97340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1C81E77" w14:textId="77777777" w:rsidR="002949AF" w:rsidRPr="005B48B0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60F30B13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61">
              <w:r w:rsidR="002949AF">
                <w:rPr>
                  <w:b/>
                  <w:sz w:val="24"/>
                  <w:szCs w:val="24"/>
                  <w:u w:val="single"/>
                </w:rPr>
                <w:t>PACIFIC PRIDE PRODUCTS</w:t>
              </w:r>
            </w:hyperlink>
          </w:p>
          <w:p w14:paraId="66FCBE6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Monier Circle, Suite 150</w:t>
            </w:r>
          </w:p>
          <w:p w14:paraId="092161D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Cordova, CA 95742</w:t>
            </w:r>
          </w:p>
          <w:p w14:paraId="60B3489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04.0566</w:t>
            </w:r>
          </w:p>
          <w:p w14:paraId="58F4169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852.0200</w:t>
            </w:r>
          </w:p>
          <w:p w14:paraId="27130A2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62">
              <w:r>
                <w:rPr>
                  <w:sz w:val="18"/>
                  <w:szCs w:val="18"/>
                  <w:u w:val="single"/>
                </w:rPr>
                <w:t>www.everbritecontractor.com</w:t>
              </w:r>
            </w:hyperlink>
          </w:p>
          <w:p w14:paraId="207A351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Sedmak </w:t>
            </w:r>
          </w:p>
          <w:p w14:paraId="0B539DE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verbritecontractor.com</w:t>
            </w:r>
          </w:p>
          <w:p w14:paraId="21DD8C00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7999C2FD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6253B" w:rsidRPr="005B48B0" w14:paraId="78C74563" w14:textId="77777777" w:rsidTr="00AD6EE8">
        <w:tc>
          <w:tcPr>
            <w:tcW w:w="5555" w:type="dxa"/>
          </w:tcPr>
          <w:p w14:paraId="4EEA2487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63">
              <w:r w:rsidR="002949AF">
                <w:rPr>
                  <w:b/>
                  <w:sz w:val="24"/>
                  <w:szCs w:val="24"/>
                  <w:u w:val="single"/>
                </w:rPr>
                <w:t>PARAMOUNT METAL SYSTEMS</w:t>
              </w:r>
            </w:hyperlink>
          </w:p>
          <w:p w14:paraId="0788407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0 Pleasant Valley Road, Building A</w:t>
            </w:r>
          </w:p>
          <w:p w14:paraId="111EAF0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 Rock, AR 72227</w:t>
            </w:r>
          </w:p>
          <w:p w14:paraId="612DCBE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05.9062</w:t>
            </w:r>
          </w:p>
          <w:p w14:paraId="34F347E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1.312.9062</w:t>
            </w:r>
          </w:p>
          <w:p w14:paraId="74199E7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1.312.9072</w:t>
            </w:r>
          </w:p>
          <w:p w14:paraId="15E019C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64">
              <w:r>
                <w:rPr>
                  <w:sz w:val="18"/>
                  <w:szCs w:val="18"/>
                  <w:u w:val="single"/>
                </w:rPr>
                <w:t>www.paramountmetalsystems.com</w:t>
              </w:r>
            </w:hyperlink>
          </w:p>
          <w:p w14:paraId="5149170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Dodge </w:t>
            </w:r>
          </w:p>
          <w:p w14:paraId="7C05EC9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aramountmetalsystems.com</w:t>
            </w:r>
          </w:p>
          <w:p w14:paraId="0A5256C4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7B7C8C32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619532D7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65">
              <w:r w:rsidR="002949AF">
                <w:rPr>
                  <w:b/>
                  <w:sz w:val="24"/>
                  <w:szCs w:val="24"/>
                  <w:u w:val="single"/>
                </w:rPr>
                <w:t>PRECISION WALLCOVERING AND PAINTING</w:t>
              </w:r>
            </w:hyperlink>
          </w:p>
          <w:p w14:paraId="33CC53E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126 Paseo Espada, Suite 703</w:t>
            </w:r>
          </w:p>
          <w:p w14:paraId="40BC5B3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Juan Capistrano, CA 92675</w:t>
            </w:r>
          </w:p>
          <w:p w14:paraId="1503A4E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93.1300</w:t>
            </w:r>
          </w:p>
          <w:p w14:paraId="47D9B83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93.9892</w:t>
            </w:r>
          </w:p>
          <w:p w14:paraId="067CD35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766">
              <w:r>
                <w:rPr>
                  <w:sz w:val="18"/>
                  <w:szCs w:val="18"/>
                  <w:u w:val="single"/>
                </w:rPr>
                <w:t xml:space="preserve"> </w:t>
              </w:r>
            </w:hyperlink>
            <w:hyperlink r:id="rId767">
              <w:r>
                <w:rPr>
                  <w:sz w:val="18"/>
                  <w:szCs w:val="18"/>
                  <w:u w:val="single"/>
                </w:rPr>
                <w:t>https://precisionwallcovering.net/</w:t>
              </w:r>
            </w:hyperlink>
          </w:p>
          <w:p w14:paraId="7DC4CE1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tt Horn </w:t>
            </w:r>
          </w:p>
          <w:p w14:paraId="0223B44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recisionwallcovering.net</w:t>
            </w:r>
          </w:p>
          <w:p w14:paraId="2EC8EDB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recisionwallcoveringandpainting</w:t>
            </w:r>
          </w:p>
          <w:p w14:paraId="6D54C6C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precision-wallcovering-and-painting</w:t>
            </w:r>
          </w:p>
          <w:p w14:paraId="685B62DD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27758D73" w14:textId="77777777" w:rsidR="00D6253B" w:rsidRPr="005B48B0" w:rsidRDefault="00D6253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949AF" w:rsidRPr="005B48B0" w14:paraId="00EE40FC" w14:textId="77777777" w:rsidTr="00AD6EE8">
        <w:tc>
          <w:tcPr>
            <w:tcW w:w="5555" w:type="dxa"/>
          </w:tcPr>
          <w:p w14:paraId="4D086936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68">
              <w:r w:rsidR="002949AF">
                <w:rPr>
                  <w:b/>
                  <w:sz w:val="24"/>
                  <w:szCs w:val="24"/>
                  <w:u w:val="single"/>
                </w:rPr>
                <w:t>SBS CONSTRUCTION (SELECT BUILDING SYSTEMS INC.)</w:t>
              </w:r>
            </w:hyperlink>
          </w:p>
          <w:p w14:paraId="56B9155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 Scenic Loop Road</w:t>
            </w:r>
          </w:p>
          <w:p w14:paraId="15743A1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erne, TX 78006</w:t>
            </w:r>
          </w:p>
          <w:p w14:paraId="26E65B6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388.7620</w:t>
            </w:r>
          </w:p>
          <w:p w14:paraId="6E4C60D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388.7621</w:t>
            </w:r>
          </w:p>
          <w:p w14:paraId="032C18B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69">
              <w:r>
                <w:rPr>
                  <w:sz w:val="18"/>
                  <w:szCs w:val="18"/>
                  <w:u w:val="single"/>
                </w:rPr>
                <w:t>www.sbsworld.net</w:t>
              </w:r>
            </w:hyperlink>
          </w:p>
          <w:p w14:paraId="4DBBBFB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Culbreth </w:t>
            </w:r>
          </w:p>
          <w:p w14:paraId="36B7075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bs@sbsworld.net</w:t>
            </w:r>
          </w:p>
          <w:p w14:paraId="26A21529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53ED9718" w14:textId="396AB0AB" w:rsidR="002949AF" w:rsidRPr="0047524F" w:rsidRDefault="002949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354" w:type="dxa"/>
          </w:tcPr>
          <w:p w14:paraId="33129D56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70">
              <w:r w:rsidR="002949AF">
                <w:rPr>
                  <w:b/>
                  <w:sz w:val="24"/>
                  <w:szCs w:val="24"/>
                  <w:u w:val="single"/>
                </w:rPr>
                <w:t>SEA CON LLC</w:t>
              </w:r>
            </w:hyperlink>
          </w:p>
          <w:p w14:paraId="6C2AC51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5 N.E. Juniper St., Suite 100</w:t>
            </w:r>
          </w:p>
          <w:p w14:paraId="3FD886F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saquah, WA 98027</w:t>
            </w:r>
          </w:p>
          <w:p w14:paraId="70BF33D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25.837.9720</w:t>
            </w:r>
          </w:p>
          <w:p w14:paraId="72354F3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25.837.1585</w:t>
            </w:r>
          </w:p>
          <w:p w14:paraId="022DF2F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71">
              <w:r>
                <w:rPr>
                  <w:sz w:val="18"/>
                  <w:szCs w:val="18"/>
                  <w:u w:val="single"/>
                </w:rPr>
                <w:t>www.seaconllc.com</w:t>
              </w:r>
            </w:hyperlink>
          </w:p>
          <w:p w14:paraId="37CDACF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aconllc.com</w:t>
            </w:r>
          </w:p>
          <w:p w14:paraId="1AF35F8B" w14:textId="68706587" w:rsidR="002949AF" w:rsidRPr="005B48B0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</w:tc>
      </w:tr>
      <w:tr w:rsidR="002949AF" w:rsidRPr="005B48B0" w14:paraId="1E384361" w14:textId="77777777" w:rsidTr="00AD6EE8">
        <w:tc>
          <w:tcPr>
            <w:tcW w:w="5555" w:type="dxa"/>
          </w:tcPr>
          <w:p w14:paraId="397BECEA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72">
              <w:r w:rsidR="002949AF">
                <w:rPr>
                  <w:b/>
                  <w:sz w:val="24"/>
                  <w:szCs w:val="24"/>
                  <w:u w:val="single"/>
                </w:rPr>
                <w:t>SELF STORAGE PARTNERS</w:t>
              </w:r>
            </w:hyperlink>
          </w:p>
          <w:p w14:paraId="623CA37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a Sacconaghi 56</w:t>
            </w:r>
          </w:p>
          <w:p w14:paraId="4B584A5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erio, 21025 Italy</w:t>
            </w:r>
          </w:p>
          <w:p w14:paraId="1528252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9 3487036081</w:t>
            </w:r>
          </w:p>
          <w:p w14:paraId="4026ECB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73">
              <w:r>
                <w:rPr>
                  <w:sz w:val="18"/>
                  <w:szCs w:val="18"/>
                  <w:u w:val="single"/>
                </w:rPr>
                <w:t>www.selfstoragepartners.com</w:t>
              </w:r>
            </w:hyperlink>
          </w:p>
          <w:p w14:paraId="3053F94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partners.com</w:t>
            </w:r>
          </w:p>
          <w:p w14:paraId="2DB29766" w14:textId="208E051D" w:rsidR="002949AF" w:rsidRPr="005B48B0" w:rsidRDefault="002949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</w:tc>
        <w:tc>
          <w:tcPr>
            <w:tcW w:w="5354" w:type="dxa"/>
          </w:tcPr>
          <w:p w14:paraId="0366DC7E" w14:textId="77777777" w:rsidR="002949AF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774">
              <w:r w:rsidR="002949AF">
                <w:rPr>
                  <w:b/>
                  <w:sz w:val="24"/>
                  <w:szCs w:val="24"/>
                  <w:u w:val="single"/>
                </w:rPr>
                <w:t>STAR BUILDING SYSTEMS</w:t>
              </w:r>
            </w:hyperlink>
          </w:p>
          <w:p w14:paraId="1C256EA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00 Interstate 35</w:t>
            </w:r>
          </w:p>
          <w:p w14:paraId="631365F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lahoma City, OK 73143</w:t>
            </w:r>
          </w:p>
          <w:p w14:paraId="7A3CB33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79.7827</w:t>
            </w:r>
          </w:p>
          <w:p w14:paraId="05B50F9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5.636.2010</w:t>
            </w:r>
          </w:p>
          <w:p w14:paraId="0E22F07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5.636.2149</w:t>
            </w:r>
          </w:p>
          <w:p w14:paraId="6D6ECC7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75">
              <w:r>
                <w:rPr>
                  <w:sz w:val="18"/>
                  <w:szCs w:val="18"/>
                  <w:u w:val="single"/>
                </w:rPr>
                <w:t>www.starbuildings.com</w:t>
              </w:r>
            </w:hyperlink>
          </w:p>
          <w:p w14:paraId="4EA6813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ar.marketing@starbuildings.net</w:t>
            </w:r>
          </w:p>
          <w:p w14:paraId="64B702CD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521832CA" w14:textId="5BF34FAF" w:rsidR="002949AF" w:rsidRPr="005B48B0" w:rsidRDefault="002949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F036F" w:rsidRPr="005B48B0" w14:paraId="51616540" w14:textId="77777777" w:rsidTr="00AD6EE8">
        <w:tc>
          <w:tcPr>
            <w:tcW w:w="5555" w:type="dxa"/>
          </w:tcPr>
          <w:p w14:paraId="78DC1187" w14:textId="77777777" w:rsidR="002949AF" w:rsidRPr="00C04EB6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76">
              <w:r w:rsidR="002949AF" w:rsidRPr="00C04EB6">
                <w:rPr>
                  <w:b/>
                  <w:sz w:val="24"/>
                  <w:szCs w:val="24"/>
                  <w:u w:val="single"/>
                </w:rPr>
                <w:t>SUMMIT CONSTRUCTION MANAGEMENT GROUP</w:t>
              </w:r>
            </w:hyperlink>
          </w:p>
          <w:p w14:paraId="2D99595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 S. Summerlin Ave.</w:t>
            </w:r>
          </w:p>
          <w:p w14:paraId="6F05044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lando, FL 32801</w:t>
            </w:r>
          </w:p>
          <w:p w14:paraId="2E82991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7.331.4882</w:t>
            </w:r>
          </w:p>
          <w:p w14:paraId="633824A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7.331.4889</w:t>
            </w:r>
          </w:p>
          <w:p w14:paraId="7BE2187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77">
              <w:r>
                <w:rPr>
                  <w:sz w:val="18"/>
                  <w:szCs w:val="18"/>
                  <w:u w:val="single"/>
                </w:rPr>
                <w:t>www.summitconstructionmanagement.com</w:t>
              </w:r>
            </w:hyperlink>
          </w:p>
          <w:p w14:paraId="2BD08CBB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689978F1" w14:textId="77777777" w:rsidR="004F036F" w:rsidRPr="005B48B0" w:rsidRDefault="004F036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2939D59D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78">
              <w:r w:rsidR="002949AF">
                <w:rPr>
                  <w:b/>
                  <w:sz w:val="24"/>
                  <w:szCs w:val="24"/>
                  <w:u w:val="single"/>
                </w:rPr>
                <w:t>T. VIOLÉ CONSTRUCTION CO. INC.</w:t>
              </w:r>
            </w:hyperlink>
          </w:p>
          <w:p w14:paraId="2AC4A9C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716 Oxnard St.</w:t>
            </w:r>
          </w:p>
          <w:p w14:paraId="55B0E9B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zana, CA 91356</w:t>
            </w:r>
          </w:p>
          <w:p w14:paraId="7F01F4F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881.8810</w:t>
            </w:r>
          </w:p>
          <w:p w14:paraId="091F23B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881.9503</w:t>
            </w:r>
          </w:p>
          <w:p w14:paraId="0AA8D1E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79">
              <w:r>
                <w:rPr>
                  <w:sz w:val="18"/>
                  <w:szCs w:val="18"/>
                  <w:u w:val="single"/>
                </w:rPr>
                <w:t>www.tviole.com</w:t>
              </w:r>
            </w:hyperlink>
          </w:p>
          <w:p w14:paraId="0989894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imothy L. Violé </w:t>
            </w:r>
          </w:p>
          <w:p w14:paraId="7C63192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im@tviole.com</w:t>
            </w:r>
          </w:p>
          <w:p w14:paraId="621AFB6B" w14:textId="00C953F4" w:rsidR="004F036F" w:rsidRPr="005B48B0" w:rsidRDefault="002949AF" w:rsidP="002949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F036F" w:rsidRPr="005B48B0" w14:paraId="7C928112" w14:textId="77777777" w:rsidTr="00AD6EE8">
        <w:tc>
          <w:tcPr>
            <w:tcW w:w="5555" w:type="dxa"/>
          </w:tcPr>
          <w:p w14:paraId="1FDE0B56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80">
              <w:r w:rsidR="002949AF">
                <w:rPr>
                  <w:b/>
                  <w:sz w:val="24"/>
                  <w:szCs w:val="24"/>
                  <w:u w:val="single"/>
                </w:rPr>
                <w:t>TLW CONSTRUCTION INC.</w:t>
              </w:r>
            </w:hyperlink>
          </w:p>
          <w:p w14:paraId="2465B83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 S. William Dillard Ave., Suite 131</w:t>
            </w:r>
          </w:p>
          <w:p w14:paraId="6D57CA0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33</w:t>
            </w:r>
          </w:p>
          <w:p w14:paraId="5BEE380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98.8838</w:t>
            </w:r>
          </w:p>
          <w:p w14:paraId="5CE9058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834.7008</w:t>
            </w:r>
          </w:p>
          <w:p w14:paraId="72866F8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1">
              <w:r>
                <w:rPr>
                  <w:sz w:val="18"/>
                  <w:szCs w:val="18"/>
                  <w:u w:val="single"/>
                </w:rPr>
                <w:t>www.tlwconstruction.com</w:t>
              </w:r>
            </w:hyperlink>
          </w:p>
          <w:p w14:paraId="2A71533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Williams </w:t>
            </w:r>
          </w:p>
          <w:p w14:paraId="5891BE8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d@tlwconstruction.com</w:t>
            </w:r>
          </w:p>
          <w:p w14:paraId="2E471027" w14:textId="5AD2C4F1" w:rsidR="004F036F" w:rsidRPr="005B48B0" w:rsidRDefault="002949AF" w:rsidP="002949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54" w:type="dxa"/>
          </w:tcPr>
          <w:p w14:paraId="1E431B47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82">
              <w:r w:rsidR="002949AF">
                <w:rPr>
                  <w:b/>
                  <w:sz w:val="24"/>
                  <w:szCs w:val="24"/>
                  <w:u w:val="single"/>
                </w:rPr>
                <w:t>TRACHTE BUILDING SYSTEMS</w:t>
              </w:r>
            </w:hyperlink>
          </w:p>
          <w:p w14:paraId="0F7A2FC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4 Wilburn Road</w:t>
            </w:r>
          </w:p>
          <w:p w14:paraId="5D88065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n Prairie, WI 53590</w:t>
            </w:r>
          </w:p>
          <w:p w14:paraId="4667122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56.5824</w:t>
            </w:r>
          </w:p>
          <w:p w14:paraId="7B30ACB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81.9014</w:t>
            </w:r>
          </w:p>
          <w:p w14:paraId="155E27E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3">
              <w:r>
                <w:rPr>
                  <w:sz w:val="18"/>
                  <w:szCs w:val="18"/>
                  <w:u w:val="single"/>
                </w:rPr>
                <w:t>www.trachte.com</w:t>
              </w:r>
            </w:hyperlink>
          </w:p>
          <w:p w14:paraId="582D402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trachtebuildingsystems</w:t>
            </w:r>
          </w:p>
          <w:p w14:paraId="5B02E857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0915588A" w14:textId="77777777" w:rsidR="004F036F" w:rsidRDefault="004F036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67625D5" w14:textId="77777777" w:rsidR="0047524F" w:rsidRDefault="0047524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2739900" w14:textId="77777777" w:rsidR="0047524F" w:rsidRPr="005B48B0" w:rsidRDefault="0047524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4F036F" w:rsidRPr="005B48B0" w14:paraId="09981515" w14:textId="77777777" w:rsidTr="00AD6EE8">
        <w:tc>
          <w:tcPr>
            <w:tcW w:w="5555" w:type="dxa"/>
          </w:tcPr>
          <w:p w14:paraId="6AEFDA6C" w14:textId="77777777" w:rsidR="002949AF" w:rsidRDefault="002949AF" w:rsidP="002949AF">
            <w:pPr>
              <w:pStyle w:val="Normal1"/>
              <w:jc w:val="both"/>
            </w:pPr>
          </w:p>
          <w:p w14:paraId="55F55A05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84">
              <w:r w:rsidR="002949AF">
                <w:rPr>
                  <w:b/>
                  <w:sz w:val="24"/>
                  <w:szCs w:val="24"/>
                  <w:u w:val="single"/>
                </w:rPr>
                <w:t>WHITCO ROOFING INC.</w:t>
              </w:r>
            </w:hyperlink>
          </w:p>
          <w:p w14:paraId="408B46B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8 Ottley Drive NE</w:t>
            </w:r>
          </w:p>
          <w:p w14:paraId="3A24863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anta, GA 30324</w:t>
            </w:r>
          </w:p>
          <w:p w14:paraId="263EAF0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99.2221</w:t>
            </w:r>
          </w:p>
          <w:p w14:paraId="4DCC488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644.0521</w:t>
            </w:r>
          </w:p>
          <w:p w14:paraId="3106248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644.0522</w:t>
            </w:r>
          </w:p>
          <w:p w14:paraId="53B31FB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5">
              <w:r>
                <w:rPr>
                  <w:sz w:val="18"/>
                  <w:szCs w:val="18"/>
                  <w:u w:val="single"/>
                </w:rPr>
                <w:t>www.whitcoroofing.com</w:t>
              </w:r>
            </w:hyperlink>
          </w:p>
          <w:p w14:paraId="19D4617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upport@whitcoroofing.com</w:t>
            </w:r>
          </w:p>
          <w:p w14:paraId="03ABA544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ntracting Services</w:t>
            </w:r>
          </w:p>
          <w:p w14:paraId="563E7600" w14:textId="77777777" w:rsidR="004F036F" w:rsidRPr="005B48B0" w:rsidRDefault="004F036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54" w:type="dxa"/>
          </w:tcPr>
          <w:p w14:paraId="0E9B4E55" w14:textId="77777777" w:rsidR="002949AF" w:rsidRDefault="002949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7DB30B1" w14:textId="77777777" w:rsidR="0047524F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E70EDB5" w14:textId="77777777" w:rsidR="0047524F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8D76BA2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3660C18" w14:textId="77777777" w:rsidR="004F036F" w:rsidRPr="005B48B0" w:rsidRDefault="004F036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9BF548E" w14:textId="77777777" w:rsidR="0047524F" w:rsidRPr="005B48B0" w:rsidRDefault="0047524F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F036F" w:rsidRPr="005B48B0" w14:paraId="7B7238C7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74834C92" w14:textId="77777777" w:rsidR="004F036F" w:rsidRPr="005B48B0" w:rsidRDefault="004F036F" w:rsidP="00BA2EAD">
            <w:pPr>
              <w:pStyle w:val="Heading2"/>
              <w:outlineLvl w:val="1"/>
            </w:pPr>
            <w:bookmarkStart w:id="36" w:name="_Development_Consulting"/>
            <w:bookmarkEnd w:id="36"/>
            <w:r w:rsidRPr="005B48B0">
              <w:t>Development Consulting</w:t>
            </w:r>
          </w:p>
        </w:tc>
      </w:tr>
    </w:tbl>
    <w:p w14:paraId="6F7F107B" w14:textId="77777777" w:rsidR="004F036F" w:rsidRPr="005B48B0" w:rsidRDefault="004F036F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5"/>
        <w:gridCol w:w="4788"/>
      </w:tblGrid>
      <w:tr w:rsidR="002949AF" w:rsidRPr="005B48B0" w14:paraId="7F92273E" w14:textId="77777777" w:rsidTr="002949AF">
        <w:tc>
          <w:tcPr>
            <w:tcW w:w="4985" w:type="dxa"/>
          </w:tcPr>
          <w:p w14:paraId="7525F85A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86">
              <w:r w:rsidR="002949AF">
                <w:rPr>
                  <w:b/>
                  <w:sz w:val="24"/>
                  <w:szCs w:val="24"/>
                  <w:u w:val="single"/>
                </w:rPr>
                <w:t>180 SELF-STORAGE LLC</w:t>
              </w:r>
            </w:hyperlink>
          </w:p>
          <w:p w14:paraId="4CB58DE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 S. Higley Road, Suite 103-180</w:t>
            </w:r>
          </w:p>
          <w:p w14:paraId="6C12B96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96</w:t>
            </w:r>
          </w:p>
          <w:p w14:paraId="255F8B5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684.3167</w:t>
            </w:r>
          </w:p>
          <w:p w14:paraId="5D72852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7">
              <w:r>
                <w:rPr>
                  <w:sz w:val="18"/>
                  <w:szCs w:val="18"/>
                  <w:u w:val="single"/>
                </w:rPr>
                <w:t>www.180selfstorage.com</w:t>
              </w:r>
            </w:hyperlink>
          </w:p>
          <w:p w14:paraId="0D6B8B4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 Helgeson </w:t>
            </w:r>
          </w:p>
          <w:p w14:paraId="71CBEA2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h@180selfstorage.com</w:t>
            </w:r>
          </w:p>
          <w:p w14:paraId="36E2CA9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180SelfStorage</w:t>
            </w:r>
          </w:p>
          <w:p w14:paraId="3581BB79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4224ED7C" w14:textId="4D01DD89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4788" w:type="dxa"/>
          </w:tcPr>
          <w:p w14:paraId="5B9C9CAC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88">
              <w:r w:rsidR="002949AF">
                <w:rPr>
                  <w:b/>
                  <w:sz w:val="24"/>
                  <w:szCs w:val="24"/>
                  <w:u w:val="single"/>
                </w:rPr>
                <w:t>ARCHCON ARCHITECTURE</w:t>
              </w:r>
            </w:hyperlink>
          </w:p>
          <w:p w14:paraId="22334C6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35 Colwick, Suite 200</w:t>
            </w:r>
          </w:p>
          <w:p w14:paraId="2506BDB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16</w:t>
            </w:r>
          </w:p>
          <w:p w14:paraId="0EA82AF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93.2234</w:t>
            </w:r>
          </w:p>
          <w:p w14:paraId="6483E16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89">
              <w:r>
                <w:rPr>
                  <w:sz w:val="18"/>
                  <w:szCs w:val="18"/>
                  <w:u w:val="single"/>
                </w:rPr>
                <w:t>www.archconarchitecture.com</w:t>
              </w:r>
            </w:hyperlink>
          </w:p>
          <w:p w14:paraId="326BDAD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rey S. Dallenbach </w:t>
            </w:r>
          </w:p>
          <w:p w14:paraId="6EB6D4C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@archconarchitecture.com</w:t>
            </w:r>
          </w:p>
          <w:p w14:paraId="770CAC81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330838BD" w14:textId="3C42BA4A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2949AF" w:rsidRPr="005B48B0" w14:paraId="13DFB9C0" w14:textId="77777777" w:rsidTr="002949AF">
        <w:tc>
          <w:tcPr>
            <w:tcW w:w="4985" w:type="dxa"/>
          </w:tcPr>
          <w:p w14:paraId="66F1723C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90">
              <w:r w:rsidR="002949AF">
                <w:rPr>
                  <w:b/>
                  <w:sz w:val="24"/>
                  <w:szCs w:val="24"/>
                  <w:u w:val="single"/>
                </w:rPr>
                <w:t>ARE ASSOCIATES</w:t>
              </w:r>
            </w:hyperlink>
          </w:p>
          <w:p w14:paraId="57B8615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422 Trabuco Road, Suite 105-A</w:t>
            </w:r>
          </w:p>
          <w:p w14:paraId="577AC52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CA 92630</w:t>
            </w:r>
          </w:p>
          <w:p w14:paraId="1BEB649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05.4752</w:t>
            </w:r>
          </w:p>
          <w:p w14:paraId="307F618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91">
              <w:r>
                <w:rPr>
                  <w:sz w:val="18"/>
                  <w:szCs w:val="18"/>
                  <w:u w:val="single"/>
                </w:rPr>
                <w:t>www.areassociates.com</w:t>
              </w:r>
            </w:hyperlink>
          </w:p>
          <w:p w14:paraId="21CE56DC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941A625" w14:textId="03E6FA56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F1E6280" w14:textId="77777777" w:rsidR="002949AF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792">
              <w:r w:rsidR="002949AF">
                <w:rPr>
                  <w:b/>
                  <w:sz w:val="24"/>
                  <w:szCs w:val="24"/>
                  <w:u w:val="single"/>
                </w:rPr>
                <w:t>ARIZONA MINI STORAGE MANAGEMENT CO.</w:t>
              </w:r>
            </w:hyperlink>
          </w:p>
          <w:p w14:paraId="5BB5974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44.3900</w:t>
            </w:r>
          </w:p>
          <w:p w14:paraId="6078486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93">
              <w:r>
                <w:rPr>
                  <w:sz w:val="18"/>
                  <w:szCs w:val="18"/>
                  <w:u w:val="single"/>
                </w:rPr>
                <w:t>www.storage-solutions.org</w:t>
              </w:r>
            </w:hyperlink>
          </w:p>
          <w:p w14:paraId="017F065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y McRae </w:t>
            </w:r>
          </w:p>
          <w:p w14:paraId="0124014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mcrae@storage-solutions.org</w:t>
            </w:r>
          </w:p>
          <w:p w14:paraId="1BF5E8EE" w14:textId="5D52561D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949AF" w:rsidRPr="005B48B0" w14:paraId="3C3B3C03" w14:textId="77777777" w:rsidTr="002949AF">
        <w:tc>
          <w:tcPr>
            <w:tcW w:w="4985" w:type="dxa"/>
          </w:tcPr>
          <w:p w14:paraId="6F5D1B2B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794">
              <w:r w:rsidR="002949AF">
                <w:rPr>
                  <w:b/>
                  <w:sz w:val="24"/>
                  <w:szCs w:val="24"/>
                  <w:u w:val="single"/>
                </w:rPr>
                <w:t>BARRYMOR ENTERPRISES OF NJ LLC</w:t>
              </w:r>
            </w:hyperlink>
          </w:p>
          <w:p w14:paraId="61E82C1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496</w:t>
            </w:r>
          </w:p>
          <w:p w14:paraId="22EF744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enwood, NJ 08720</w:t>
            </w:r>
          </w:p>
          <w:p w14:paraId="574D659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449.0022</w:t>
            </w:r>
          </w:p>
          <w:p w14:paraId="4F3E635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449.2325</w:t>
            </w:r>
          </w:p>
          <w:p w14:paraId="2775B72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95">
              <w:r>
                <w:rPr>
                  <w:sz w:val="18"/>
                  <w:szCs w:val="18"/>
                  <w:u w:val="single"/>
                </w:rPr>
                <w:t>www.barrymor.com</w:t>
              </w:r>
            </w:hyperlink>
          </w:p>
          <w:p w14:paraId="6A0035F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arrymor.com</w:t>
            </w:r>
          </w:p>
          <w:p w14:paraId="252467E2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B3403DF" w14:textId="00B20054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7C344F9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96">
              <w:r w:rsidR="002949AF">
                <w:rPr>
                  <w:b/>
                  <w:sz w:val="24"/>
                  <w:szCs w:val="24"/>
                  <w:u w:val="single"/>
                </w:rPr>
                <w:t>BETTER MANAGEMENT SYSTEMS LLC</w:t>
              </w:r>
            </w:hyperlink>
          </w:p>
          <w:p w14:paraId="2939CF9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MSGRP</w:t>
            </w:r>
          </w:p>
          <w:p w14:paraId="29DE801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76</w:t>
            </w:r>
          </w:p>
          <w:p w14:paraId="57E4EC3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255.9500</w:t>
            </w:r>
          </w:p>
          <w:p w14:paraId="0445D49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97">
              <w:r>
                <w:rPr>
                  <w:sz w:val="18"/>
                  <w:szCs w:val="18"/>
                  <w:u w:val="single"/>
                </w:rPr>
                <w:t>www.bmsgrp.com</w:t>
              </w:r>
            </w:hyperlink>
          </w:p>
          <w:p w14:paraId="05FA697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Blum </w:t>
            </w:r>
          </w:p>
          <w:p w14:paraId="72AC0F2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idb@bmsgrp.com</w:t>
            </w:r>
          </w:p>
          <w:p w14:paraId="4DCE5C14" w14:textId="77777777" w:rsidR="002949AF" w:rsidRDefault="002949AF" w:rsidP="002949AF">
            <w:pPr>
              <w:pStyle w:val="Normal1"/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0AF507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DB483DF" w14:textId="60AFDAD2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949AF" w:rsidRPr="005B48B0" w14:paraId="727669EF" w14:textId="77777777" w:rsidTr="002949AF">
        <w:tc>
          <w:tcPr>
            <w:tcW w:w="4985" w:type="dxa"/>
          </w:tcPr>
          <w:p w14:paraId="622530C8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798">
              <w:r w:rsidR="002949AF">
                <w:rPr>
                  <w:b/>
                  <w:sz w:val="24"/>
                  <w:szCs w:val="24"/>
                  <w:u w:val="single"/>
                </w:rPr>
                <w:t>BKB PROPERTIES/STORAGESTUDY.COM</w:t>
              </w:r>
            </w:hyperlink>
          </w:p>
          <w:p w14:paraId="47CD5B3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00 Anderson Highway</w:t>
            </w:r>
          </w:p>
          <w:p w14:paraId="2C31692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hatan, VA 23139</w:t>
            </w:r>
          </w:p>
          <w:p w14:paraId="7E9B058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598.8742</w:t>
            </w:r>
          </w:p>
          <w:p w14:paraId="1C2F22F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799">
              <w:r>
                <w:rPr>
                  <w:sz w:val="18"/>
                  <w:szCs w:val="18"/>
                  <w:u w:val="single"/>
                </w:rPr>
                <w:t>www.storagestudy.com</w:t>
              </w:r>
            </w:hyperlink>
          </w:p>
          <w:p w14:paraId="575E514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en Burkhart </w:t>
            </w:r>
          </w:p>
          <w:p w14:paraId="5861C77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study.com</w:t>
            </w:r>
          </w:p>
          <w:p w14:paraId="3A2D3D67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4995BDA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DCD63E1" w14:textId="77777777" w:rsidR="002949AF" w:rsidRDefault="002949AF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B7DACB0" w14:textId="77777777" w:rsidR="002949AF" w:rsidRDefault="002949AF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1F56E92E" w14:textId="77777777" w:rsidR="002949AF" w:rsidRDefault="002949AF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0994303C" w14:textId="3A65A651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8AA4F75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00">
              <w:r w:rsidR="002949AF">
                <w:rPr>
                  <w:b/>
                  <w:sz w:val="24"/>
                  <w:szCs w:val="24"/>
                  <w:u w:val="single"/>
                </w:rPr>
                <w:t>BOARDWALK STORAGE SOLUTIONS</w:t>
              </w:r>
            </w:hyperlink>
          </w:p>
          <w:p w14:paraId="68B73A2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 Wood Ave., Suite 1</w:t>
            </w:r>
          </w:p>
          <w:p w14:paraId="583E032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sfield, MA 02048</w:t>
            </w:r>
          </w:p>
          <w:p w14:paraId="5E0B5F4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8.337.9035</w:t>
            </w:r>
          </w:p>
          <w:p w14:paraId="755339E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8.337.9037</w:t>
            </w:r>
          </w:p>
          <w:p w14:paraId="14E035B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01">
              <w:r>
                <w:rPr>
                  <w:sz w:val="18"/>
                  <w:szCs w:val="18"/>
                  <w:u w:val="single"/>
                </w:rPr>
                <w:t>www.boardwalkstoragesolutionsllc.com</w:t>
              </w:r>
            </w:hyperlink>
          </w:p>
          <w:p w14:paraId="7879AAA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projects@boardwalkstoragesolutionsllc.com</w:t>
            </w:r>
          </w:p>
          <w:p w14:paraId="140836A0" w14:textId="6E95E96B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</w:tc>
      </w:tr>
      <w:tr w:rsidR="002949AF" w:rsidRPr="005B48B0" w14:paraId="083FD1D0" w14:textId="77777777" w:rsidTr="002949AF">
        <w:tc>
          <w:tcPr>
            <w:tcW w:w="4985" w:type="dxa"/>
          </w:tcPr>
          <w:p w14:paraId="082892CE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02">
              <w:r w:rsidR="002949AF">
                <w:rPr>
                  <w:b/>
                  <w:sz w:val="24"/>
                  <w:szCs w:val="24"/>
                  <w:u w:val="single"/>
                </w:rPr>
                <w:t>BPI CAPITAL MANAGEMENT INC.</w:t>
              </w:r>
            </w:hyperlink>
          </w:p>
          <w:p w14:paraId="17948FB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44 N. 19th Avenue</w:t>
            </w:r>
          </w:p>
          <w:p w14:paraId="395A907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8</w:t>
            </w:r>
          </w:p>
          <w:p w14:paraId="6264DA0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(602) 863-1010</w:t>
            </w:r>
          </w:p>
          <w:p w14:paraId="520E271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03">
              <w:r>
                <w:rPr>
                  <w:sz w:val="18"/>
                  <w:szCs w:val="18"/>
                  <w:u w:val="single"/>
                </w:rPr>
                <w:t>www.azstorage.com</w:t>
              </w:r>
            </w:hyperlink>
          </w:p>
          <w:p w14:paraId="03FEC60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arizonastorageinns</w:t>
            </w:r>
          </w:p>
          <w:p w14:paraId="18113A09" w14:textId="5FFF82C9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849321B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04">
              <w:r w:rsidR="002949AF">
                <w:rPr>
                  <w:b/>
                  <w:sz w:val="24"/>
                  <w:szCs w:val="24"/>
                  <w:u w:val="single"/>
                </w:rPr>
                <w:t>BSC GROUP, THE</w:t>
              </w:r>
            </w:hyperlink>
          </w:p>
          <w:p w14:paraId="5B1434E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 W. Van Buren St., Suite 204</w:t>
            </w:r>
          </w:p>
          <w:p w14:paraId="313DC4B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7</w:t>
            </w:r>
          </w:p>
          <w:p w14:paraId="29AFF7D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5.7880</w:t>
            </w:r>
          </w:p>
          <w:p w14:paraId="5EC4EE9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277.6777</w:t>
            </w:r>
          </w:p>
          <w:p w14:paraId="4402FD9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05">
              <w:r>
                <w:rPr>
                  <w:sz w:val="18"/>
                  <w:szCs w:val="18"/>
                  <w:u w:val="single"/>
                </w:rPr>
                <w:t>www.thebscgroup.com</w:t>
              </w:r>
            </w:hyperlink>
          </w:p>
          <w:p w14:paraId="41C83E3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hawn Hill</w:t>
            </w:r>
          </w:p>
          <w:p w14:paraId="3A067C3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hill@thebscgroup.com</w:t>
            </w:r>
          </w:p>
          <w:p w14:paraId="25D866CF" w14:textId="77777777" w:rsidR="002949AF" w:rsidRDefault="002949AF" w:rsidP="002949AF">
            <w:pPr>
              <w:pStyle w:val="Normal1"/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9ECCD5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8AF15B3" w14:textId="0C8E8103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949AF" w:rsidRPr="005B48B0" w14:paraId="58E5718D" w14:textId="77777777" w:rsidTr="002949AF">
        <w:tc>
          <w:tcPr>
            <w:tcW w:w="4985" w:type="dxa"/>
          </w:tcPr>
          <w:p w14:paraId="51F8140D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806">
              <w:r w:rsidR="002949AF">
                <w:rPr>
                  <w:b/>
                  <w:sz w:val="24"/>
                  <w:szCs w:val="24"/>
                  <w:u w:val="single"/>
                </w:rPr>
                <w:t>CANADIAN METAL MANUFACTURING INC.</w:t>
              </w:r>
            </w:hyperlink>
          </w:p>
          <w:p w14:paraId="352606E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 Piercey Road</w:t>
            </w:r>
          </w:p>
          <w:p w14:paraId="0EE366A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lton, ON L7E 5B4 Canada</w:t>
            </w:r>
          </w:p>
          <w:p w14:paraId="44E6820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1.905.857.0060</w:t>
            </w:r>
          </w:p>
          <w:p w14:paraId="5A17A44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07">
              <w:r>
                <w:rPr>
                  <w:sz w:val="18"/>
                  <w:szCs w:val="18"/>
                  <w:u w:val="single"/>
                </w:rPr>
                <w:t>www.canadianmetal.ca</w:t>
              </w:r>
            </w:hyperlink>
          </w:p>
          <w:p w14:paraId="58053DA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hawn Baker </w:t>
            </w:r>
          </w:p>
          <w:p w14:paraId="5C1B536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808">
              <w:r>
                <w:rPr>
                  <w:sz w:val="18"/>
                  <w:szCs w:val="18"/>
                  <w:u w:val="single"/>
                </w:rPr>
                <w:t>info@canadianmetal.ca</w:t>
              </w:r>
            </w:hyperlink>
          </w:p>
          <w:p w14:paraId="1F5AD263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A45D62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4EC7652" w14:textId="6434E311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BF7E1CF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09">
              <w:r w:rsidR="002949AF">
                <w:rPr>
                  <w:b/>
                  <w:sz w:val="24"/>
                  <w:szCs w:val="24"/>
                  <w:u w:val="single"/>
                </w:rPr>
                <w:t>CAPACITY DEVELOPMENT CORP.</w:t>
              </w:r>
            </w:hyperlink>
          </w:p>
          <w:p w14:paraId="4F9EABD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1 Marion Ave.</w:t>
            </w:r>
          </w:p>
          <w:p w14:paraId="1533820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and Park, IL 60035</w:t>
            </w:r>
          </w:p>
          <w:p w14:paraId="740FB9A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433.7510</w:t>
            </w:r>
          </w:p>
          <w:p w14:paraId="1A52329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10">
              <w:r>
                <w:rPr>
                  <w:sz w:val="18"/>
                  <w:szCs w:val="18"/>
                  <w:u w:val="single"/>
                </w:rPr>
                <w:t>www.ideacache.com</w:t>
              </w:r>
            </w:hyperlink>
          </w:p>
          <w:p w14:paraId="5E6B3BC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deacache.com</w:t>
            </w:r>
          </w:p>
          <w:p w14:paraId="63F7BA64" w14:textId="52E1C764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</w:tc>
      </w:tr>
      <w:tr w:rsidR="002949AF" w:rsidRPr="005B48B0" w14:paraId="21BAA25E" w14:textId="77777777" w:rsidTr="002949AF">
        <w:tc>
          <w:tcPr>
            <w:tcW w:w="4985" w:type="dxa"/>
          </w:tcPr>
          <w:p w14:paraId="3AAB2FB4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811">
              <w:r w:rsidR="002949AF">
                <w:rPr>
                  <w:b/>
                  <w:sz w:val="24"/>
                  <w:szCs w:val="24"/>
                  <w:u w:val="single"/>
                </w:rPr>
                <w:t>CHAMBERLAIN CONSTRUCTION INC.</w:t>
              </w:r>
            </w:hyperlink>
          </w:p>
          <w:p w14:paraId="5451E73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35 Heathcliff Court</w:t>
            </w:r>
          </w:p>
          <w:p w14:paraId="651F956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licott City, MD 21042</w:t>
            </w:r>
          </w:p>
          <w:p w14:paraId="07B440C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0.531.0100</w:t>
            </w:r>
          </w:p>
          <w:p w14:paraId="2925E56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0.531.0104</w:t>
            </w:r>
          </w:p>
          <w:p w14:paraId="2DDDF1A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12">
              <w:r>
                <w:rPr>
                  <w:sz w:val="18"/>
                  <w:szCs w:val="18"/>
                  <w:u w:val="single"/>
                </w:rPr>
                <w:t>www.chamberlaininc.com</w:t>
              </w:r>
            </w:hyperlink>
          </w:p>
          <w:p w14:paraId="368CD36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uglas Chamberlain </w:t>
            </w:r>
          </w:p>
          <w:p w14:paraId="53973604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3547A4C1" w14:textId="6B000D3E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F70CD4D" w14:textId="2C5D5216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13">
              <w:r w:rsidR="002949AF">
                <w:rPr>
                  <w:b/>
                  <w:sz w:val="24"/>
                  <w:szCs w:val="24"/>
                  <w:u w:val="single"/>
                </w:rPr>
                <w:t>CHISWELL &amp; ASSOCIATES LLC</w:t>
              </w:r>
            </w:hyperlink>
          </w:p>
          <w:p w14:paraId="0580DBB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5-K East Market Street #233</w:t>
            </w:r>
          </w:p>
          <w:p w14:paraId="3B78CB2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esburg, VA 20176</w:t>
            </w:r>
          </w:p>
          <w:p w14:paraId="241747D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34.589.4446</w:t>
            </w:r>
          </w:p>
          <w:p w14:paraId="2C2B589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14">
              <w:r>
                <w:rPr>
                  <w:sz w:val="18"/>
                  <w:szCs w:val="18"/>
                  <w:u w:val="single"/>
                </w:rPr>
                <w:t>www.selfstorageconsulting.com</w:t>
              </w:r>
            </w:hyperlink>
          </w:p>
          <w:p w14:paraId="15F3A5F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Chiswell </w:t>
            </w:r>
          </w:p>
          <w:p w14:paraId="3F3335F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hiswell@earthlink.net</w:t>
            </w:r>
          </w:p>
          <w:p w14:paraId="2AAA563E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0C129A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</w:p>
          <w:p w14:paraId="0D683F32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F1FF6B7" w14:textId="734D0BDF" w:rsidR="002949AF" w:rsidRPr="005B48B0" w:rsidRDefault="002949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32345" w:rsidRPr="005B48B0" w14:paraId="73B7781A" w14:textId="77777777" w:rsidTr="002949AF">
        <w:tc>
          <w:tcPr>
            <w:tcW w:w="4985" w:type="dxa"/>
          </w:tcPr>
          <w:p w14:paraId="5B56CE66" w14:textId="77777777" w:rsidR="002949AF" w:rsidRDefault="00C675BE" w:rsidP="002949AF">
            <w:pPr>
              <w:pStyle w:val="Normal1"/>
              <w:rPr>
                <w:sz w:val="18"/>
                <w:szCs w:val="18"/>
              </w:rPr>
            </w:pPr>
            <w:hyperlink r:id="rId815">
              <w:r w:rsidR="002949AF">
                <w:rPr>
                  <w:b/>
                  <w:sz w:val="24"/>
                  <w:szCs w:val="24"/>
                  <w:u w:val="single"/>
                </w:rPr>
                <w:t>COMPASS BUILDING SYSTEMS INC.</w:t>
              </w:r>
            </w:hyperlink>
          </w:p>
          <w:p w14:paraId="2C390DF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47 Silver Springs Blvd.</w:t>
            </w:r>
          </w:p>
          <w:p w14:paraId="23D8F68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der Springs, GA 30127</w:t>
            </w:r>
          </w:p>
          <w:p w14:paraId="557644F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43.8438</w:t>
            </w:r>
          </w:p>
          <w:p w14:paraId="3540090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439.1250</w:t>
            </w:r>
          </w:p>
          <w:p w14:paraId="74A80B5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816">
              <w:r>
                <w:rPr>
                  <w:sz w:val="18"/>
                  <w:szCs w:val="18"/>
                  <w:u w:val="single"/>
                </w:rPr>
                <w:t xml:space="preserve"> www.compassbuilding.com</w:t>
              </w:r>
            </w:hyperlink>
          </w:p>
          <w:p w14:paraId="6DC7FDB7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8D2AF85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A7CB91C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17">
              <w:r w:rsidR="002949AF">
                <w:rPr>
                  <w:b/>
                  <w:sz w:val="24"/>
                  <w:szCs w:val="24"/>
                  <w:u w:val="single"/>
                </w:rPr>
                <w:t>CONROY DEVELOPMENT</w:t>
              </w:r>
            </w:hyperlink>
          </w:p>
          <w:p w14:paraId="6DD6211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 Technology Center Drive</w:t>
            </w:r>
          </w:p>
          <w:p w14:paraId="4AC058D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ughton, MA 02172</w:t>
            </w:r>
          </w:p>
          <w:p w14:paraId="501D99C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81.344.5656</w:t>
            </w:r>
          </w:p>
          <w:p w14:paraId="1AA2624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81.344.7536</w:t>
            </w:r>
          </w:p>
          <w:p w14:paraId="62A133F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18">
              <w:r>
                <w:rPr>
                  <w:sz w:val="18"/>
                  <w:szCs w:val="18"/>
                  <w:u w:val="single"/>
                </w:rPr>
                <w:t>www.conroydev.com</w:t>
              </w:r>
            </w:hyperlink>
          </w:p>
          <w:p w14:paraId="5D5302A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onroydev.com</w:t>
            </w:r>
          </w:p>
          <w:p w14:paraId="54990FB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5A259495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76C0DDA" w14:textId="77777777" w:rsidR="00232345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0EC9516" w14:textId="77777777" w:rsidR="003977AE" w:rsidRPr="005B48B0" w:rsidRDefault="003977AE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32345" w:rsidRPr="005B48B0" w14:paraId="6E4E0B43" w14:textId="77777777" w:rsidTr="002949AF">
        <w:tc>
          <w:tcPr>
            <w:tcW w:w="4985" w:type="dxa"/>
          </w:tcPr>
          <w:p w14:paraId="3DD6B5B1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819">
              <w:r w:rsidR="002949AF">
                <w:rPr>
                  <w:b/>
                  <w:sz w:val="24"/>
                  <w:szCs w:val="24"/>
                  <w:u w:val="single"/>
                </w:rPr>
                <w:t>CUTTING EDGE SELF STORAGE MANAGEMENT &amp; CONSULTING LLC</w:t>
              </w:r>
            </w:hyperlink>
          </w:p>
          <w:p w14:paraId="710528E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11 South Main St.</w:t>
            </w:r>
          </w:p>
          <w:p w14:paraId="6E00264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vale, UT 84047</w:t>
            </w:r>
          </w:p>
          <w:p w14:paraId="16CA2AE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70.3343</w:t>
            </w:r>
          </w:p>
          <w:p w14:paraId="64DD563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208.0431</w:t>
            </w:r>
          </w:p>
          <w:p w14:paraId="1A410B1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20">
              <w:r>
                <w:rPr>
                  <w:sz w:val="18"/>
                  <w:szCs w:val="18"/>
                  <w:u w:val="single"/>
                </w:rPr>
                <w:t>www.cuttingedgeselfstorage.com</w:t>
              </w:r>
            </w:hyperlink>
          </w:p>
          <w:p w14:paraId="4C544BE6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uttingedgeselfstorage.com</w:t>
            </w:r>
          </w:p>
          <w:p w14:paraId="58F093C4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5945FE44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C0D9F55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821">
              <w:r w:rsidR="002949AF">
                <w:rPr>
                  <w:b/>
                  <w:sz w:val="24"/>
                  <w:szCs w:val="24"/>
                  <w:u w:val="single"/>
                </w:rPr>
                <w:t>D. STEFANO-BUILDING &amp; RESTORATION INC.</w:t>
              </w:r>
            </w:hyperlink>
          </w:p>
          <w:p w14:paraId="71A6524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 West 21st St., Unit G-2, No. 710</w:t>
            </w:r>
          </w:p>
          <w:p w14:paraId="14B0265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folk, VA 23517</w:t>
            </w:r>
          </w:p>
          <w:p w14:paraId="44BAE33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57.333.3144</w:t>
            </w:r>
          </w:p>
          <w:p w14:paraId="50AC97F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22">
              <w:r>
                <w:rPr>
                  <w:sz w:val="18"/>
                  <w:szCs w:val="18"/>
                  <w:u w:val="single"/>
                </w:rPr>
                <w:t>www.dstefano.com</w:t>
              </w:r>
            </w:hyperlink>
          </w:p>
          <w:p w14:paraId="084FB64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tefano </w:t>
            </w:r>
          </w:p>
          <w:p w14:paraId="751094D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stefano@dstefano.com</w:t>
            </w:r>
          </w:p>
          <w:p w14:paraId="1829D34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79BB51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</w:p>
          <w:p w14:paraId="4B7F332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</w:p>
          <w:p w14:paraId="69DB6744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</w:p>
          <w:p w14:paraId="0F517030" w14:textId="77777777" w:rsidR="0047524F" w:rsidRPr="005B48B0" w:rsidRDefault="0047524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32345" w:rsidRPr="005B48B0" w14:paraId="0F8BEAC1" w14:textId="77777777" w:rsidTr="002949AF">
        <w:tc>
          <w:tcPr>
            <w:tcW w:w="4985" w:type="dxa"/>
          </w:tcPr>
          <w:p w14:paraId="2A4847FB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23">
              <w:r w:rsidR="002949AF">
                <w:rPr>
                  <w:b/>
                  <w:sz w:val="24"/>
                  <w:szCs w:val="24"/>
                  <w:u w:val="single"/>
                </w:rPr>
                <w:t>EDGECOMB &amp; ASSOCIATES INC.</w:t>
              </w:r>
            </w:hyperlink>
          </w:p>
          <w:p w14:paraId="31FE201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01 Kirby Drive, Suite 800</w:t>
            </w:r>
          </w:p>
          <w:p w14:paraId="7D218C6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098</w:t>
            </w:r>
          </w:p>
          <w:p w14:paraId="0B15711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3.523.2289</w:t>
            </w:r>
          </w:p>
          <w:p w14:paraId="50A149D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24">
              <w:r>
                <w:rPr>
                  <w:sz w:val="18"/>
                  <w:szCs w:val="18"/>
                  <w:u w:val="single"/>
                </w:rPr>
                <w:t>www.edgecombarchitects.com</w:t>
              </w:r>
            </w:hyperlink>
          </w:p>
          <w:p w14:paraId="569B857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lark Edgecomb </w:t>
            </w:r>
          </w:p>
          <w:p w14:paraId="275B17F2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825">
              <w:r>
                <w:rPr>
                  <w:sz w:val="18"/>
                  <w:szCs w:val="18"/>
                  <w:u w:val="single"/>
                </w:rPr>
                <w:t>cedgecomb@edgecombarchitects.com</w:t>
              </w:r>
            </w:hyperlink>
          </w:p>
          <w:p w14:paraId="6CB254DC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5559C6B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6997E01" w14:textId="77777777" w:rsidR="002949AF" w:rsidRDefault="00C675BE" w:rsidP="002949AF">
            <w:pPr>
              <w:pStyle w:val="Normal1"/>
              <w:rPr>
                <w:b/>
                <w:sz w:val="24"/>
                <w:szCs w:val="24"/>
              </w:rPr>
            </w:pPr>
            <w:hyperlink r:id="rId826">
              <w:r w:rsidR="002949AF">
                <w:rPr>
                  <w:b/>
                  <w:sz w:val="24"/>
                  <w:szCs w:val="24"/>
                  <w:u w:val="single"/>
                </w:rPr>
                <w:t>EXECUTIVE SELF STORAGE ASSOCIATES INC.</w:t>
              </w:r>
            </w:hyperlink>
          </w:p>
          <w:p w14:paraId="3983C108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2401 3rd Ave</w:t>
            </w:r>
          </w:p>
          <w:p w14:paraId="0E91337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mont, CO 80503</w:t>
            </w:r>
          </w:p>
          <w:p w14:paraId="7371053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2.5251</w:t>
            </w:r>
          </w:p>
          <w:p w14:paraId="51E31CA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27">
              <w:r>
                <w:rPr>
                  <w:sz w:val="18"/>
                  <w:szCs w:val="18"/>
                  <w:u w:val="single"/>
                </w:rPr>
                <w:t>www.executiveselfstorage.com</w:t>
              </w:r>
            </w:hyperlink>
          </w:p>
          <w:p w14:paraId="10CDFEC5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e Niemczyk </w:t>
            </w:r>
          </w:p>
          <w:p w14:paraId="49B37A7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e@executiveselfstorage.com</w:t>
            </w:r>
          </w:p>
          <w:p w14:paraId="056E4290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3785B1E1" w14:textId="77777777" w:rsidR="00232345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3710AEB" w14:textId="77777777" w:rsidR="0047524F" w:rsidRPr="005B48B0" w:rsidRDefault="0047524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32345" w:rsidRPr="005B48B0" w14:paraId="6CED2B18" w14:textId="77777777" w:rsidTr="002949AF">
        <w:tc>
          <w:tcPr>
            <w:tcW w:w="4985" w:type="dxa"/>
          </w:tcPr>
          <w:p w14:paraId="1DEAFD8A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28">
              <w:r w:rsidR="002949AF">
                <w:rPr>
                  <w:b/>
                  <w:sz w:val="24"/>
                  <w:szCs w:val="24"/>
                  <w:u w:val="single"/>
                </w:rPr>
                <w:t>HENCKEN AND GAINES</w:t>
              </w:r>
            </w:hyperlink>
          </w:p>
          <w:p w14:paraId="5B0D4CD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Schilling Road, Suite 202</w:t>
            </w:r>
          </w:p>
          <w:p w14:paraId="284A5077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 Valley, MD 21031</w:t>
            </w:r>
          </w:p>
          <w:p w14:paraId="45FDB61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0.771.0060</w:t>
            </w:r>
          </w:p>
          <w:p w14:paraId="313EF6B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0-771-3023</w:t>
            </w:r>
          </w:p>
          <w:p w14:paraId="578C392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29">
              <w:r>
                <w:rPr>
                  <w:sz w:val="18"/>
                  <w:szCs w:val="18"/>
                  <w:u w:val="single"/>
                </w:rPr>
                <w:t>www.henckengaines.com</w:t>
              </w:r>
            </w:hyperlink>
          </w:p>
          <w:p w14:paraId="39786E9F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Gaines </w:t>
            </w:r>
          </w:p>
          <w:p w14:paraId="5C38961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henckenandgaines.com</w:t>
            </w:r>
          </w:p>
          <w:p w14:paraId="01E3B3E6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CA4C9BB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9750B75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6616D50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30">
              <w:r w:rsidR="002949AF">
                <w:rPr>
                  <w:b/>
                  <w:sz w:val="24"/>
                  <w:szCs w:val="24"/>
                  <w:u w:val="single"/>
                </w:rPr>
                <w:t>J. CRAIG MANN, ARCHITECT</w:t>
              </w:r>
            </w:hyperlink>
          </w:p>
          <w:p w14:paraId="52AB78E4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4 VILLAGE WAY, SUITE D</w:t>
            </w:r>
          </w:p>
          <w:p w14:paraId="1749B313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0167972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43.8452</w:t>
            </w:r>
          </w:p>
          <w:p w14:paraId="7E1D7B7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4.543.0209</w:t>
            </w:r>
          </w:p>
          <w:p w14:paraId="4C158F91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31">
              <w:r>
                <w:rPr>
                  <w:sz w:val="18"/>
                  <w:szCs w:val="18"/>
                  <w:u w:val="single"/>
                </w:rPr>
                <w:t>www.storagedesigner.com</w:t>
              </w:r>
            </w:hyperlink>
          </w:p>
          <w:p w14:paraId="72319A3E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designer.com</w:t>
            </w:r>
          </w:p>
          <w:p w14:paraId="73F7444A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96539C0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32345" w:rsidRPr="005B48B0" w14:paraId="5F6937E6" w14:textId="77777777" w:rsidTr="002949AF">
        <w:tc>
          <w:tcPr>
            <w:tcW w:w="4985" w:type="dxa"/>
          </w:tcPr>
          <w:p w14:paraId="7ACE718A" w14:textId="77777777" w:rsidR="002949AF" w:rsidRDefault="00C675BE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32">
              <w:r w:rsidR="002949AF">
                <w:rPr>
                  <w:b/>
                  <w:sz w:val="24"/>
                  <w:szCs w:val="24"/>
                  <w:u w:val="single"/>
                </w:rPr>
                <w:t>JANUS INTERNATIONAL UK LTD.</w:t>
              </w:r>
            </w:hyperlink>
          </w:p>
          <w:p w14:paraId="5CE6AF6C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vy Drive, North West Industrial Estate</w:t>
            </w:r>
          </w:p>
          <w:p w14:paraId="18E4987B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lee, County Durham</w:t>
            </w:r>
          </w:p>
          <w:p w14:paraId="14BA5CC9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and, Geo SR8 2JF United Kingdom</w:t>
            </w:r>
          </w:p>
          <w:p w14:paraId="4C86440A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 191 518 0455</w:t>
            </w:r>
          </w:p>
          <w:p w14:paraId="55ED163D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33">
              <w:r>
                <w:rPr>
                  <w:sz w:val="18"/>
                  <w:szCs w:val="18"/>
                  <w:u w:val="single"/>
                </w:rPr>
                <w:t>www.janusintl.co.uk</w:t>
              </w:r>
            </w:hyperlink>
          </w:p>
          <w:p w14:paraId="037AFD80" w14:textId="77777777" w:rsidR="002949AF" w:rsidRDefault="002949AF" w:rsidP="002949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janusintl.co.uk</w:t>
            </w:r>
          </w:p>
          <w:p w14:paraId="205BDB16" w14:textId="77777777" w:rsidR="002949AF" w:rsidRDefault="002949AF" w:rsidP="002949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EF0AEAF" w14:textId="77777777" w:rsidR="002949AF" w:rsidRDefault="002949AF" w:rsidP="002949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CD14B65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9BE01A7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34">
              <w:r w:rsidR="006977AF">
                <w:rPr>
                  <w:b/>
                  <w:sz w:val="24"/>
                  <w:szCs w:val="24"/>
                  <w:u w:val="single"/>
                </w:rPr>
                <w:t>JORDAN ARCHITECTS INC.</w:t>
              </w:r>
            </w:hyperlink>
          </w:p>
          <w:p w14:paraId="09524A4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 Calle Iglesia, Suite 100</w:t>
            </w:r>
          </w:p>
          <w:p w14:paraId="34F71FF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Clemente, CA 92672</w:t>
            </w:r>
          </w:p>
          <w:p w14:paraId="0793033B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88.8090</w:t>
            </w:r>
          </w:p>
          <w:p w14:paraId="2DEFAB8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35">
              <w:r>
                <w:rPr>
                  <w:sz w:val="18"/>
                  <w:szCs w:val="18"/>
                  <w:u w:val="single"/>
                </w:rPr>
                <w:t>www.jordanarchitects.com</w:t>
              </w:r>
            </w:hyperlink>
          </w:p>
          <w:p w14:paraId="5E9328C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uce Jordan </w:t>
            </w:r>
          </w:p>
          <w:p w14:paraId="4E8FA3D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jordan@jordanarchitects.com</w:t>
            </w:r>
          </w:p>
          <w:p w14:paraId="778C871A" w14:textId="77777777" w:rsidR="006977AF" w:rsidRDefault="006977AF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321EC6C3" w14:textId="77777777" w:rsidR="0047524F" w:rsidRPr="005B48B0" w:rsidRDefault="0047524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4243052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32345" w:rsidRPr="005B48B0" w14:paraId="0F182A33" w14:textId="77777777" w:rsidTr="002949AF">
        <w:tc>
          <w:tcPr>
            <w:tcW w:w="4985" w:type="dxa"/>
          </w:tcPr>
          <w:p w14:paraId="43D58108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36">
              <w:r w:rsidR="006977AF">
                <w:rPr>
                  <w:b/>
                  <w:sz w:val="24"/>
                  <w:szCs w:val="24"/>
                  <w:u w:val="single"/>
                </w:rPr>
                <w:t>LESLIE INDUSTRIES INC.</w:t>
              </w:r>
            </w:hyperlink>
          </w:p>
          <w:p w14:paraId="70C3D74F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3405</w:t>
            </w:r>
          </w:p>
          <w:p w14:paraId="2427F5E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llahassee, FL 32317</w:t>
            </w:r>
          </w:p>
          <w:p w14:paraId="2C1055B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422.0321</w:t>
            </w:r>
          </w:p>
          <w:p w14:paraId="09B5F27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0.422.0099</w:t>
            </w:r>
          </w:p>
          <w:p w14:paraId="242307D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0.422.0321</w:t>
            </w:r>
          </w:p>
          <w:p w14:paraId="6EF153D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37">
              <w:r>
                <w:rPr>
                  <w:sz w:val="18"/>
                  <w:szCs w:val="18"/>
                  <w:u w:val="single"/>
                </w:rPr>
                <w:t>www.leslieindustries.com</w:t>
              </w:r>
            </w:hyperlink>
          </w:p>
          <w:p w14:paraId="3B2A65E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reg Leslie </w:t>
            </w:r>
          </w:p>
          <w:p w14:paraId="6494201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leslieindustries.com</w:t>
            </w:r>
          </w:p>
          <w:p w14:paraId="219EFB27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81D7EFB" w14:textId="77777777" w:rsidR="00232345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DB8B760" w14:textId="77777777" w:rsidR="0047524F" w:rsidRDefault="0047524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9739E70" w14:textId="77777777" w:rsidR="005828AD" w:rsidRPr="005B48B0" w:rsidRDefault="005828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87BBA97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38">
              <w:r w:rsidR="006977AF">
                <w:rPr>
                  <w:b/>
                  <w:sz w:val="24"/>
                  <w:szCs w:val="24"/>
                  <w:u w:val="single"/>
                </w:rPr>
                <w:t>MANAGEMENT BLUEPRINTS &amp; ASSOCIATION BLUEPRINTS</w:t>
              </w:r>
            </w:hyperlink>
          </w:p>
          <w:p w14:paraId="4DB1FE6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45-C Ashley Crossing Road, Suite 310</w:t>
            </w:r>
          </w:p>
          <w:p w14:paraId="4078D30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14</w:t>
            </w:r>
          </w:p>
          <w:p w14:paraId="7644ED8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552.5837</w:t>
            </w:r>
          </w:p>
          <w:p w14:paraId="4D58B45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3.423.3233</w:t>
            </w:r>
          </w:p>
          <w:p w14:paraId="5F0B9A9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39">
              <w:r>
                <w:rPr>
                  <w:sz w:val="18"/>
                  <w:szCs w:val="18"/>
                  <w:u w:val="single"/>
                </w:rPr>
                <w:t>www.managementblueprints.com</w:t>
              </w:r>
            </w:hyperlink>
          </w:p>
          <w:p w14:paraId="5B37628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. Wallace </w:t>
            </w:r>
          </w:p>
          <w:p w14:paraId="76CBF20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ay@managementblueprints.com</w:t>
            </w:r>
          </w:p>
          <w:p w14:paraId="091071E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jaywallace</w:t>
            </w:r>
          </w:p>
          <w:p w14:paraId="56EE548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jwallacestorage</w:t>
            </w:r>
          </w:p>
          <w:p w14:paraId="102CAB70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66B7A83A" w14:textId="77777777" w:rsidR="00232345" w:rsidRPr="005B48B0" w:rsidRDefault="0023234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74A54B3D" w14:textId="77777777" w:rsidTr="002949AF">
        <w:tc>
          <w:tcPr>
            <w:tcW w:w="4985" w:type="dxa"/>
          </w:tcPr>
          <w:p w14:paraId="5B7C82E4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40">
              <w:r w:rsidR="006977AF">
                <w:rPr>
                  <w:b/>
                  <w:sz w:val="24"/>
                  <w:szCs w:val="24"/>
                  <w:u w:val="single"/>
                </w:rPr>
                <w:t>MONSTER MINIS INC.</w:t>
              </w:r>
            </w:hyperlink>
          </w:p>
          <w:p w14:paraId="52B6535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 McBrine Place, Unit 6</w:t>
            </w:r>
          </w:p>
          <w:p w14:paraId="37A8541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tchener, ON N2R 1G8 Canada</w:t>
            </w:r>
          </w:p>
          <w:p w14:paraId="4FAF29F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9.746.7818</w:t>
            </w:r>
          </w:p>
          <w:p w14:paraId="0DE984E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746.8826</w:t>
            </w:r>
          </w:p>
          <w:p w14:paraId="529C772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41">
              <w:r>
                <w:rPr>
                  <w:sz w:val="18"/>
                  <w:szCs w:val="18"/>
                  <w:u w:val="single"/>
                </w:rPr>
                <w:t>www.monsterminis.ca</w:t>
              </w:r>
            </w:hyperlink>
          </w:p>
          <w:p w14:paraId="5793AF7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monsterminis.ca</w:t>
            </w:r>
          </w:p>
          <w:p w14:paraId="57C04193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3D4C7FE5" w14:textId="77777777" w:rsidR="006977AF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AD33A7A" w14:textId="77777777" w:rsidR="006977AF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4771C55" w14:textId="77777777" w:rsidR="006977AF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91852F8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5A08537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42">
              <w:r w:rsidR="006977AF">
                <w:rPr>
                  <w:b/>
                  <w:sz w:val="24"/>
                  <w:szCs w:val="24"/>
                  <w:u w:val="single"/>
                </w:rPr>
                <w:t>MOORE DESIGN ASSOCIATES</w:t>
              </w:r>
            </w:hyperlink>
          </w:p>
          <w:p w14:paraId="7A23362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04 S.E. 18th St.</w:t>
            </w:r>
          </w:p>
          <w:p w14:paraId="33E1E96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levue, WA 98007</w:t>
            </w:r>
          </w:p>
          <w:p w14:paraId="7CC345D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25.941.1040</w:t>
            </w:r>
          </w:p>
          <w:p w14:paraId="6A5A4E5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43">
              <w:r>
                <w:rPr>
                  <w:sz w:val="18"/>
                  <w:szCs w:val="18"/>
                  <w:u w:val="single"/>
                </w:rPr>
                <w:t>www.gmooredesign.com</w:t>
              </w:r>
            </w:hyperlink>
          </w:p>
          <w:p w14:paraId="257D7EA3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3D271C3" w14:textId="5A6FEACF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7E0F13AE" w14:textId="77777777" w:rsidTr="002949AF">
        <w:tc>
          <w:tcPr>
            <w:tcW w:w="4985" w:type="dxa"/>
          </w:tcPr>
          <w:p w14:paraId="128FFEDD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44">
              <w:r w:rsidR="006977AF">
                <w:rPr>
                  <w:b/>
                  <w:sz w:val="24"/>
                  <w:szCs w:val="24"/>
                  <w:u w:val="single"/>
                </w:rPr>
                <w:t>MST CONSTRUCTORS INC.</w:t>
              </w:r>
            </w:hyperlink>
          </w:p>
          <w:p w14:paraId="39311AD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92 Research Blvd., Suites 120-262</w:t>
            </w:r>
          </w:p>
          <w:p w14:paraId="2BDF403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50-2254</w:t>
            </w:r>
          </w:p>
          <w:p w14:paraId="2EAF217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312.2088</w:t>
            </w:r>
          </w:p>
          <w:p w14:paraId="0FA4E2B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45">
              <w:r>
                <w:rPr>
                  <w:sz w:val="18"/>
                  <w:szCs w:val="18"/>
                  <w:u w:val="single"/>
                </w:rPr>
                <w:t>www.mstcon.com</w:t>
              </w:r>
            </w:hyperlink>
          </w:p>
          <w:p w14:paraId="439AA80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mes Bratton </w:t>
            </w:r>
          </w:p>
          <w:p w14:paraId="1F2CDFB3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6C0DA9BA" w14:textId="178E90A0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34EFF40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46">
              <w:r w:rsidR="006977AF">
                <w:rPr>
                  <w:b/>
                  <w:sz w:val="24"/>
                  <w:szCs w:val="24"/>
                  <w:u w:val="single"/>
                </w:rPr>
                <w:t>NCB LLC (NORDSTROM COMMERCIAL BUILDERS)</w:t>
              </w:r>
            </w:hyperlink>
          </w:p>
          <w:p w14:paraId="18A30BC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55 N. Ligget Rd.</w:t>
            </w:r>
          </w:p>
          <w:p w14:paraId="4207766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stle Rock, CO 80109</w:t>
            </w:r>
          </w:p>
          <w:p w14:paraId="3355641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20.602.0325</w:t>
            </w:r>
          </w:p>
          <w:p w14:paraId="6DECD18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47">
              <w:r>
                <w:rPr>
                  <w:sz w:val="18"/>
                  <w:szCs w:val="18"/>
                  <w:u w:val="single"/>
                </w:rPr>
                <w:t>www.ncb-builders.com</w:t>
              </w:r>
            </w:hyperlink>
          </w:p>
          <w:p w14:paraId="312F948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ncb-builders.com</w:t>
            </w:r>
          </w:p>
          <w:p w14:paraId="09616FB0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6E1C584A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190CDFF3" w14:textId="77777777" w:rsidTr="002949AF">
        <w:tc>
          <w:tcPr>
            <w:tcW w:w="4985" w:type="dxa"/>
          </w:tcPr>
          <w:p w14:paraId="7A065D58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48">
              <w:r w:rsidR="006977AF">
                <w:rPr>
                  <w:b/>
                  <w:sz w:val="24"/>
                  <w:szCs w:val="24"/>
                  <w:u w:val="single"/>
                </w:rPr>
                <w:t>NDS CONSTRUCTION</w:t>
              </w:r>
            </w:hyperlink>
          </w:p>
          <w:p w14:paraId="6137F1D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0435 U.S. Highway 281 N.                                      </w:t>
            </w:r>
            <w:r>
              <w:rPr>
                <w:sz w:val="18"/>
                <w:szCs w:val="18"/>
              </w:rPr>
              <w:tab/>
              <w:t xml:space="preserve">               </w:t>
            </w:r>
          </w:p>
          <w:p w14:paraId="3A452B6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0A9F030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</w:t>
            </w:r>
            <w:r>
              <w:rPr>
                <w:sz w:val="21"/>
                <w:szCs w:val="21"/>
                <w:shd w:val="clear" w:color="auto" w:fill="EEEEEE"/>
              </w:rPr>
              <w:t xml:space="preserve"> </w:t>
            </w:r>
            <w:r>
              <w:rPr>
                <w:sz w:val="18"/>
                <w:szCs w:val="18"/>
              </w:rPr>
              <w:t>210.468-0062</w:t>
            </w:r>
          </w:p>
          <w:p w14:paraId="11432F7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849">
              <w:r>
                <w:rPr>
                  <w:sz w:val="18"/>
                  <w:szCs w:val="18"/>
                  <w:u w:val="single"/>
                </w:rPr>
                <w:t xml:space="preserve"> www.ndsconstruction.com</w:t>
              </w:r>
            </w:hyperlink>
          </w:p>
          <w:p w14:paraId="59814DA9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2D163F8E" w14:textId="508D2D4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30ED150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50">
              <w:r w:rsidR="006977AF">
                <w:rPr>
                  <w:b/>
                  <w:sz w:val="24"/>
                  <w:szCs w:val="24"/>
                  <w:u w:val="single"/>
                </w:rPr>
                <w:t>NOAH'S ARK DEVELOPMENT</w:t>
              </w:r>
            </w:hyperlink>
          </w:p>
          <w:p w14:paraId="7A80BFB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35 U.S. Highway 281 N.</w:t>
            </w:r>
          </w:p>
          <w:p w14:paraId="38474DD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2281BE8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05-5518</w:t>
            </w:r>
          </w:p>
          <w:p w14:paraId="6676BB7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51">
              <w:r>
                <w:rPr>
                  <w:sz w:val="18"/>
                  <w:szCs w:val="18"/>
                  <w:u w:val="single"/>
                </w:rPr>
                <w:t>www.noahsarkdevelopment.com</w:t>
              </w:r>
            </w:hyperlink>
          </w:p>
          <w:p w14:paraId="7403E66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EC72A95" w14:textId="54AAF381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1578FF64" w14:textId="77777777" w:rsidTr="002949AF">
        <w:tc>
          <w:tcPr>
            <w:tcW w:w="4985" w:type="dxa"/>
          </w:tcPr>
          <w:p w14:paraId="5272A4F8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52">
              <w:r w:rsidR="006977AF">
                <w:rPr>
                  <w:b/>
                  <w:sz w:val="24"/>
                  <w:szCs w:val="24"/>
                  <w:u w:val="single"/>
                </w:rPr>
                <w:t>Paul Darden Company</w:t>
              </w:r>
            </w:hyperlink>
          </w:p>
          <w:p w14:paraId="132F9B29" w14:textId="77777777" w:rsidR="006977AF" w:rsidRPr="00130B3B" w:rsidRDefault="006977AF" w:rsidP="0004498B">
            <w:pPr>
              <w:pStyle w:val="Normal1"/>
              <w:rPr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>15400 Knoll Trail Dr., Suite 106 LB42</w:t>
            </w:r>
          </w:p>
          <w:p w14:paraId="24602367" w14:textId="77777777" w:rsidR="006977AF" w:rsidRPr="00130B3B" w:rsidRDefault="006977AF" w:rsidP="0004498B">
            <w:pPr>
              <w:pStyle w:val="Normal1"/>
              <w:rPr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>Dallas, TX 75248</w:t>
            </w:r>
          </w:p>
          <w:p w14:paraId="173AE00A" w14:textId="77777777" w:rsidR="006977AF" w:rsidRPr="00130B3B" w:rsidRDefault="006977AF" w:rsidP="0004498B">
            <w:pPr>
              <w:pStyle w:val="Normal1"/>
              <w:rPr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>Phone: 972.755.6464</w:t>
            </w:r>
          </w:p>
          <w:p w14:paraId="48B1AD42" w14:textId="77777777" w:rsidR="006977AF" w:rsidRPr="00130B3B" w:rsidRDefault="006977AF" w:rsidP="0004498B">
            <w:pPr>
              <w:pStyle w:val="Normal1"/>
              <w:rPr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 xml:space="preserve">Web: </w:t>
            </w:r>
            <w:hyperlink r:id="rId853">
              <w:r w:rsidRPr="00130B3B">
                <w:rPr>
                  <w:sz w:val="18"/>
                  <w:szCs w:val="18"/>
                  <w:u w:val="single"/>
                </w:rPr>
                <w:t>http://www.pauldardencompany.com/</w:t>
              </w:r>
            </w:hyperlink>
          </w:p>
          <w:p w14:paraId="63509DB5" w14:textId="77777777" w:rsidR="006977AF" w:rsidRPr="00130B3B" w:rsidRDefault="006977AF" w:rsidP="0004498B">
            <w:pPr>
              <w:pStyle w:val="Normal1"/>
              <w:rPr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 xml:space="preserve">Contact: Paul Darden </w:t>
            </w:r>
          </w:p>
          <w:p w14:paraId="26BF15B4" w14:textId="77777777" w:rsidR="006977AF" w:rsidRPr="00130B3B" w:rsidRDefault="006977AF" w:rsidP="0004498B">
            <w:pPr>
              <w:pStyle w:val="Normal1"/>
              <w:rPr>
                <w:b/>
                <w:sz w:val="18"/>
                <w:szCs w:val="18"/>
              </w:rPr>
            </w:pPr>
            <w:r w:rsidRPr="00130B3B">
              <w:rPr>
                <w:sz w:val="18"/>
                <w:szCs w:val="18"/>
              </w:rPr>
              <w:t>Category: Facility-Management Software</w:t>
            </w:r>
          </w:p>
          <w:p w14:paraId="2B2C3BEE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BB051EA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54">
              <w:r w:rsidR="006977AF">
                <w:rPr>
                  <w:b/>
                  <w:sz w:val="24"/>
                  <w:szCs w:val="24"/>
                  <w:u w:val="single"/>
                </w:rPr>
                <w:t>PELLA BUILDING SYSTEMS INC.</w:t>
              </w:r>
            </w:hyperlink>
          </w:p>
          <w:p w14:paraId="0643485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6 West 9th Street</w:t>
            </w:r>
          </w:p>
          <w:p w14:paraId="5E3AEC4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lla, IA 50219</w:t>
            </w:r>
          </w:p>
          <w:p w14:paraId="15871BE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5.0481</w:t>
            </w:r>
          </w:p>
          <w:p w14:paraId="7B45A0D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41.628.9300</w:t>
            </w:r>
          </w:p>
          <w:p w14:paraId="3939307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41.628.8277</w:t>
            </w:r>
          </w:p>
          <w:p w14:paraId="62058B4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855">
              <w:r>
                <w:rPr>
                  <w:sz w:val="18"/>
                  <w:szCs w:val="18"/>
                  <w:u w:val="single"/>
                </w:rPr>
                <w:t xml:space="preserve"> www.pellabuildings.com</w:t>
              </w:r>
            </w:hyperlink>
          </w:p>
          <w:p w14:paraId="09BC8C7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ellabuildings.com</w:t>
            </w:r>
          </w:p>
          <w:p w14:paraId="21658620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D75F981" w14:textId="4ED74BBF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607C176B" w14:textId="77777777" w:rsidTr="002949AF">
        <w:tc>
          <w:tcPr>
            <w:tcW w:w="4985" w:type="dxa"/>
          </w:tcPr>
          <w:p w14:paraId="6FF85591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56">
              <w:r w:rsidR="006977AF">
                <w:rPr>
                  <w:b/>
                  <w:sz w:val="24"/>
                  <w:szCs w:val="24"/>
                  <w:u w:val="single"/>
                </w:rPr>
                <w:t>PERSONAL MINI STORAGE MANAGEMENT</w:t>
              </w:r>
            </w:hyperlink>
          </w:p>
          <w:p w14:paraId="24F7900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27 Edgewater Drive</w:t>
            </w:r>
          </w:p>
          <w:p w14:paraId="485DACE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lando, FL 32810</w:t>
            </w:r>
          </w:p>
          <w:p w14:paraId="4CBF92A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762.4888</w:t>
            </w:r>
          </w:p>
          <w:p w14:paraId="6C6AF8D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297.3683</w:t>
            </w:r>
          </w:p>
          <w:p w14:paraId="5ED97C4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857">
              <w:r>
                <w:rPr>
                  <w:sz w:val="18"/>
                  <w:szCs w:val="18"/>
                  <w:u w:val="single"/>
                </w:rPr>
                <w:t xml:space="preserve"> www.personalministorage.com</w:t>
              </w:r>
            </w:hyperlink>
          </w:p>
          <w:p w14:paraId="58820C9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c Smith </w:t>
            </w:r>
          </w:p>
          <w:p w14:paraId="102A7B7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858">
              <w:r>
                <w:rPr>
                  <w:sz w:val="18"/>
                  <w:szCs w:val="18"/>
                  <w:u w:val="single"/>
                </w:rPr>
                <w:t>ms@personalministorage.com</w:t>
              </w:r>
            </w:hyperlink>
          </w:p>
          <w:p w14:paraId="030C9129" w14:textId="77777777" w:rsidR="006977AF" w:rsidRDefault="006977AF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Supplies</w:t>
            </w:r>
          </w:p>
          <w:p w14:paraId="2FF1D07A" w14:textId="48CF3FF3" w:rsidR="006977AF" w:rsidRPr="003977AE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51D51E33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59">
              <w:r w:rsidR="006977AF">
                <w:rPr>
                  <w:b/>
                  <w:sz w:val="24"/>
                  <w:szCs w:val="24"/>
                  <w:u w:val="single"/>
                </w:rPr>
                <w:t>PFG CAPITAL LP</w:t>
              </w:r>
            </w:hyperlink>
          </w:p>
          <w:p w14:paraId="77F46AF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5 Concord Road, Suite A</w:t>
            </w:r>
          </w:p>
          <w:p w14:paraId="76B8307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2</w:t>
            </w:r>
          </w:p>
          <w:p w14:paraId="1327273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840.0087</w:t>
            </w:r>
          </w:p>
          <w:p w14:paraId="6017F31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7.840.4246</w:t>
            </w:r>
          </w:p>
          <w:p w14:paraId="11D5CD9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0">
              <w:r>
                <w:rPr>
                  <w:sz w:val="18"/>
                  <w:szCs w:val="18"/>
                  <w:u w:val="single"/>
                </w:rPr>
                <w:t>www.pfgcapital.com</w:t>
              </w:r>
            </w:hyperlink>
          </w:p>
          <w:p w14:paraId="523BF21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fgcapital.com</w:t>
            </w:r>
          </w:p>
          <w:p w14:paraId="492E0C3C" w14:textId="60C341F5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</w:tc>
      </w:tr>
      <w:tr w:rsidR="006977AF" w:rsidRPr="005B48B0" w14:paraId="383D0E98" w14:textId="77777777" w:rsidTr="002949AF">
        <w:tc>
          <w:tcPr>
            <w:tcW w:w="4985" w:type="dxa"/>
          </w:tcPr>
          <w:p w14:paraId="3DC63988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861">
              <w:r w:rsidR="006977AF">
                <w:rPr>
                  <w:b/>
                  <w:sz w:val="24"/>
                  <w:szCs w:val="24"/>
                  <w:u w:val="single"/>
                </w:rPr>
                <w:t>SBS CONSTRUCTION (SELECT BUILDING SYSTEMS INC.)</w:t>
              </w:r>
            </w:hyperlink>
          </w:p>
          <w:p w14:paraId="7899F4F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 Scenic Loop Road</w:t>
            </w:r>
          </w:p>
          <w:p w14:paraId="45578A6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erne, TX 78006</w:t>
            </w:r>
          </w:p>
          <w:p w14:paraId="4A65C08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388.7620</w:t>
            </w:r>
          </w:p>
          <w:p w14:paraId="3C97C17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388.7621</w:t>
            </w:r>
          </w:p>
          <w:p w14:paraId="24E6354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2">
              <w:r>
                <w:rPr>
                  <w:sz w:val="18"/>
                  <w:szCs w:val="18"/>
                  <w:u w:val="single"/>
                </w:rPr>
                <w:t>www.sbsworld.net</w:t>
              </w:r>
            </w:hyperlink>
          </w:p>
          <w:p w14:paraId="2E966AA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Culbreth </w:t>
            </w:r>
          </w:p>
          <w:p w14:paraId="5B85CF7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bs@sbsworld.net</w:t>
            </w:r>
          </w:p>
          <w:p w14:paraId="377624A3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25559CF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1EAF21B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63">
              <w:r w:rsidR="006977AF">
                <w:rPr>
                  <w:b/>
                  <w:sz w:val="24"/>
                  <w:szCs w:val="24"/>
                  <w:u w:val="single"/>
                </w:rPr>
                <w:t>SEA CON LLC</w:t>
              </w:r>
            </w:hyperlink>
          </w:p>
          <w:p w14:paraId="5D56DDA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5 N.E. Juniper St., Suite 100</w:t>
            </w:r>
          </w:p>
          <w:p w14:paraId="68826CF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saquah, WA 98027</w:t>
            </w:r>
          </w:p>
          <w:p w14:paraId="6E9A3D8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25.837.9720</w:t>
            </w:r>
          </w:p>
          <w:p w14:paraId="2E36638B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25.837.1585</w:t>
            </w:r>
          </w:p>
          <w:p w14:paraId="779591B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4">
              <w:r>
                <w:rPr>
                  <w:sz w:val="18"/>
                  <w:szCs w:val="18"/>
                  <w:u w:val="single"/>
                </w:rPr>
                <w:t>www.seaconllc.com</w:t>
              </w:r>
            </w:hyperlink>
          </w:p>
          <w:p w14:paraId="400387C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aconllc.com</w:t>
            </w:r>
          </w:p>
          <w:p w14:paraId="627D7C0B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9013C57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456" w:rsidRPr="005B48B0" w14:paraId="547F64B4" w14:textId="77777777" w:rsidTr="002949AF">
        <w:tc>
          <w:tcPr>
            <w:tcW w:w="4985" w:type="dxa"/>
          </w:tcPr>
          <w:p w14:paraId="462E8A17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65">
              <w:r w:rsidR="006977AF">
                <w:rPr>
                  <w:b/>
                  <w:sz w:val="24"/>
                  <w:szCs w:val="24"/>
                  <w:u w:val="single"/>
                </w:rPr>
                <w:t>SELF STORAGE MANAGEMENT SERVICE INC.</w:t>
              </w:r>
            </w:hyperlink>
          </w:p>
          <w:p w14:paraId="0274770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1 Market Place, Suite 410</w:t>
            </w:r>
          </w:p>
          <w:p w14:paraId="4907769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Ramon, CA 94583</w:t>
            </w:r>
          </w:p>
          <w:p w14:paraId="3E5CCB3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25.786.1437</w:t>
            </w:r>
          </w:p>
          <w:p w14:paraId="08ED818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313.3757</w:t>
            </w:r>
          </w:p>
          <w:p w14:paraId="1A8E215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6">
              <w:r>
                <w:rPr>
                  <w:sz w:val="18"/>
                  <w:szCs w:val="18"/>
                  <w:u w:val="single"/>
                </w:rPr>
                <w:t>www.selfstoragemanagement.com</w:t>
              </w:r>
            </w:hyperlink>
          </w:p>
          <w:p w14:paraId="59A284B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lan Gamache </w:t>
            </w:r>
          </w:p>
          <w:p w14:paraId="4AC92B9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g@selfstoragemanagement.com</w:t>
            </w:r>
          </w:p>
          <w:p w14:paraId="30921DD6" w14:textId="229AA0B8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DF1E15A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67">
              <w:r w:rsidR="006977AF">
                <w:rPr>
                  <w:b/>
                  <w:sz w:val="24"/>
                  <w:szCs w:val="24"/>
                  <w:u w:val="single"/>
                </w:rPr>
                <w:t>SELF STORAGE PARTNERS</w:t>
              </w:r>
            </w:hyperlink>
          </w:p>
          <w:p w14:paraId="435F2FC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a Sacconaghi 56</w:t>
            </w:r>
          </w:p>
          <w:p w14:paraId="35B8EFB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erio, 21025 Italy</w:t>
            </w:r>
          </w:p>
          <w:p w14:paraId="12CFF93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9 3487036081</w:t>
            </w:r>
          </w:p>
          <w:p w14:paraId="4F98C1B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68">
              <w:r>
                <w:rPr>
                  <w:sz w:val="18"/>
                  <w:szCs w:val="18"/>
                  <w:u w:val="single"/>
                </w:rPr>
                <w:t>www.selfstoragepartners.com</w:t>
              </w:r>
            </w:hyperlink>
          </w:p>
          <w:p w14:paraId="324C8AA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partners.com</w:t>
            </w:r>
          </w:p>
          <w:p w14:paraId="3D702E91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13B73ADC" w14:textId="77777777" w:rsidR="003D2456" w:rsidRDefault="003D245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759B6A7" w14:textId="77777777" w:rsidR="006977AF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32D7643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456" w:rsidRPr="005B48B0" w14:paraId="6226DCA5" w14:textId="77777777" w:rsidTr="002949AF">
        <w:tc>
          <w:tcPr>
            <w:tcW w:w="4985" w:type="dxa"/>
          </w:tcPr>
          <w:p w14:paraId="0BE2F852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69">
              <w:r w:rsidR="006977AF">
                <w:rPr>
                  <w:b/>
                  <w:sz w:val="24"/>
                  <w:szCs w:val="24"/>
                  <w:u w:val="single"/>
                </w:rPr>
                <w:t>SPERRY VAN NESS NATIONAL SELF STORAGE TEAM</w:t>
              </w:r>
            </w:hyperlink>
          </w:p>
          <w:p w14:paraId="1D5D1F0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015</w:t>
            </w:r>
          </w:p>
          <w:p w14:paraId="187B5E1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ffalo, NY 14231</w:t>
            </w:r>
          </w:p>
          <w:p w14:paraId="4FD4753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04.0443</w:t>
            </w:r>
          </w:p>
          <w:p w14:paraId="24A0FE8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633.9601</w:t>
            </w:r>
          </w:p>
          <w:p w14:paraId="4F507C45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70">
              <w:r>
                <w:rPr>
                  <w:sz w:val="18"/>
                  <w:szCs w:val="18"/>
                  <w:u w:val="single"/>
                </w:rPr>
                <w:t>www.storagerealty.com</w:t>
              </w:r>
            </w:hyperlink>
          </w:p>
          <w:p w14:paraId="5DBC420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Nick Malagisi </w:t>
            </w:r>
          </w:p>
          <w:p w14:paraId="1A3CD92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ck.malagisi@svn.com</w:t>
            </w:r>
          </w:p>
          <w:p w14:paraId="773C9531" w14:textId="77777777" w:rsidR="003D2456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65166A0A" w14:textId="2DECF9EC" w:rsidR="006977AF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149557B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71">
              <w:r w:rsidR="006977AF">
                <w:rPr>
                  <w:b/>
                  <w:sz w:val="24"/>
                  <w:szCs w:val="24"/>
                  <w:u w:val="single"/>
                </w:rPr>
                <w:t>STORAGE CAPITAL INC.</w:t>
              </w:r>
            </w:hyperlink>
          </w:p>
          <w:p w14:paraId="65612EB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St. Claire Ave. W., Suite 303</w:t>
            </w:r>
          </w:p>
          <w:p w14:paraId="5C49226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onto, ON M4V 1K7 Canada</w:t>
            </w:r>
          </w:p>
          <w:p w14:paraId="7CBA9F8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966.3807</w:t>
            </w:r>
          </w:p>
          <w:p w14:paraId="1E875936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6.966.3800, ext. 222</w:t>
            </w:r>
          </w:p>
          <w:p w14:paraId="49762BA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6.966.3887</w:t>
            </w:r>
          </w:p>
          <w:p w14:paraId="5574B67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72">
              <w:r>
                <w:rPr>
                  <w:sz w:val="18"/>
                  <w:szCs w:val="18"/>
                  <w:u w:val="single"/>
                </w:rPr>
                <w:t>www.storagecapital.ca</w:t>
              </w:r>
            </w:hyperlink>
          </w:p>
          <w:p w14:paraId="79892AE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foy@foyco.ca</w:t>
            </w:r>
          </w:p>
          <w:p w14:paraId="62C2D79E" w14:textId="6C6FB944" w:rsidR="003D2456" w:rsidRPr="005B48B0" w:rsidRDefault="006977AF" w:rsidP="006977AF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</w:tr>
      <w:tr w:rsidR="003D2456" w:rsidRPr="005B48B0" w14:paraId="135039C2" w14:textId="77777777" w:rsidTr="002949AF">
        <w:tc>
          <w:tcPr>
            <w:tcW w:w="4985" w:type="dxa"/>
          </w:tcPr>
          <w:p w14:paraId="68C4ECCF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73">
              <w:r w:rsidR="006977AF">
                <w:rPr>
                  <w:b/>
                  <w:sz w:val="24"/>
                  <w:szCs w:val="24"/>
                  <w:u w:val="single"/>
                </w:rPr>
                <w:t>STORAGE INVESTMENT MANAGEMENT INC.</w:t>
              </w:r>
            </w:hyperlink>
          </w:p>
          <w:p w14:paraId="65BDA12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 Lilybrooke Court</w:t>
            </w:r>
          </w:p>
          <w:p w14:paraId="36DD55B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st Amherst, NY 14051</w:t>
            </w:r>
          </w:p>
          <w:p w14:paraId="642D94C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791.5235</w:t>
            </w:r>
          </w:p>
          <w:p w14:paraId="43B0C36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74">
              <w:r>
                <w:rPr>
                  <w:sz w:val="18"/>
                  <w:szCs w:val="18"/>
                  <w:u w:val="single"/>
                </w:rPr>
                <w:t>www.simi.org</w:t>
              </w:r>
            </w:hyperlink>
          </w:p>
          <w:p w14:paraId="6F45E41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arlie Fritts </w:t>
            </w:r>
          </w:p>
          <w:p w14:paraId="674D439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harlie@simi.org</w:t>
            </w:r>
          </w:p>
          <w:p w14:paraId="6338D6A5" w14:textId="5F5B5EEB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C889815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75">
              <w:r w:rsidR="006977AF">
                <w:rPr>
                  <w:b/>
                  <w:sz w:val="24"/>
                  <w:szCs w:val="24"/>
                  <w:u w:val="single"/>
                </w:rPr>
                <w:t>STOREGUARD CO. LTD. THAILAND</w:t>
              </w:r>
            </w:hyperlink>
          </w:p>
          <w:p w14:paraId="7F3F518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4 Soi Sopon, Sukhumvit Road (Soi 68)</w:t>
            </w:r>
          </w:p>
          <w:p w14:paraId="3B281B4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ngna</w:t>
            </w:r>
          </w:p>
          <w:p w14:paraId="0CAAA43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ngkok, 10260 Thailand</w:t>
            </w:r>
          </w:p>
          <w:p w14:paraId="0969D74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66 (0) 76 292909</w:t>
            </w:r>
          </w:p>
          <w:p w14:paraId="3C7377D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66 (0) 76 292910</w:t>
            </w:r>
          </w:p>
          <w:p w14:paraId="34CA02F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76">
              <w:r>
                <w:rPr>
                  <w:sz w:val="18"/>
                  <w:szCs w:val="18"/>
                  <w:u w:val="single"/>
                </w:rPr>
                <w:t>www.mystorageasia.com</w:t>
              </w:r>
            </w:hyperlink>
          </w:p>
          <w:p w14:paraId="44DFD77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bert Akerblom </w:t>
            </w:r>
          </w:p>
          <w:p w14:paraId="5A59594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obert@mystorageasia.com</w:t>
            </w:r>
          </w:p>
          <w:p w14:paraId="61FCF98F" w14:textId="77777777" w:rsidR="00333DE5" w:rsidRDefault="006977AF" w:rsidP="006977AF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Suppli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CFCD97B" w14:textId="30C3C8D9" w:rsidR="006977AF" w:rsidRPr="005B48B0" w:rsidRDefault="006977AF" w:rsidP="006977AF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456" w:rsidRPr="005B48B0" w14:paraId="38CCF14B" w14:textId="77777777" w:rsidTr="002949AF">
        <w:tc>
          <w:tcPr>
            <w:tcW w:w="4985" w:type="dxa"/>
          </w:tcPr>
          <w:p w14:paraId="58C6734F" w14:textId="77777777" w:rsidR="006977AF" w:rsidRP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77">
              <w:r w:rsidR="006977AF" w:rsidRPr="006977AF">
                <w:rPr>
                  <w:b/>
                  <w:sz w:val="24"/>
                  <w:szCs w:val="24"/>
                  <w:u w:val="single"/>
                </w:rPr>
                <w:t>SUMMIT CONSTRUCTION MANAGEMENT GROUP</w:t>
              </w:r>
            </w:hyperlink>
          </w:p>
          <w:p w14:paraId="504277B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1 S. Summerlin Ave.</w:t>
            </w:r>
          </w:p>
          <w:p w14:paraId="20F67A8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lando, FL 32801</w:t>
            </w:r>
          </w:p>
          <w:p w14:paraId="2AC81E0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7.331.4882</w:t>
            </w:r>
          </w:p>
          <w:p w14:paraId="5A3401B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7.331.4889</w:t>
            </w:r>
          </w:p>
          <w:p w14:paraId="18321B1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78">
              <w:r>
                <w:rPr>
                  <w:sz w:val="18"/>
                  <w:szCs w:val="18"/>
                  <w:u w:val="single"/>
                </w:rPr>
                <w:t>www.summitconstructionmanagement.com</w:t>
              </w:r>
            </w:hyperlink>
          </w:p>
          <w:p w14:paraId="55467D93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7001A5AA" w14:textId="0C4C5509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37F3243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79">
              <w:r w:rsidR="006977AF">
                <w:rPr>
                  <w:b/>
                  <w:sz w:val="24"/>
                  <w:szCs w:val="24"/>
                  <w:u w:val="single"/>
                </w:rPr>
                <w:t>SUPERIOR STORAGE GROUP</w:t>
              </w:r>
            </w:hyperlink>
          </w:p>
          <w:p w14:paraId="21B8209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20 Douglas Blvd., Suite 306-524</w:t>
            </w:r>
          </w:p>
          <w:p w14:paraId="2FC7EC9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ite Bay, CA 95746</w:t>
            </w:r>
          </w:p>
          <w:p w14:paraId="23CB661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789.0500</w:t>
            </w:r>
          </w:p>
          <w:p w14:paraId="4D18846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652.0506</w:t>
            </w:r>
          </w:p>
          <w:p w14:paraId="409B590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0">
              <w:r>
                <w:rPr>
                  <w:sz w:val="18"/>
                  <w:szCs w:val="18"/>
                  <w:u w:val="single"/>
                </w:rPr>
                <w:t>www.superiorstoragegroup.com</w:t>
              </w:r>
            </w:hyperlink>
          </w:p>
          <w:p w14:paraId="22B3289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Kindelt </w:t>
            </w:r>
          </w:p>
          <w:p w14:paraId="4E2870B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e@superiorstoragegroup.com</w:t>
            </w:r>
          </w:p>
          <w:p w14:paraId="52832FE1" w14:textId="0079B444" w:rsidR="003D2456" w:rsidRPr="005B48B0" w:rsidRDefault="006977AF" w:rsidP="006977AF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456" w:rsidRPr="005B48B0" w14:paraId="6A3295B9" w14:textId="77777777" w:rsidTr="002949AF">
        <w:tc>
          <w:tcPr>
            <w:tcW w:w="4985" w:type="dxa"/>
          </w:tcPr>
          <w:p w14:paraId="55D68F03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81">
              <w:r w:rsidR="006977AF">
                <w:rPr>
                  <w:b/>
                  <w:sz w:val="24"/>
                  <w:szCs w:val="24"/>
                  <w:u w:val="single"/>
                </w:rPr>
                <w:t>SYNERGY STORAGE GROUP</w:t>
              </w:r>
            </w:hyperlink>
          </w:p>
          <w:p w14:paraId="23393B6F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395 Gulf Blvd, Suite 202</w:t>
            </w:r>
          </w:p>
          <w:p w14:paraId="65A9E6E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 Shores, FL 33785</w:t>
            </w:r>
          </w:p>
          <w:p w14:paraId="420BA34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27.937.7777</w:t>
            </w:r>
          </w:p>
          <w:p w14:paraId="53849F15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2">
              <w:r>
                <w:rPr>
                  <w:sz w:val="18"/>
                  <w:szCs w:val="18"/>
                  <w:u w:val="single"/>
                </w:rPr>
                <w:t>www.store-it.com</w:t>
              </w:r>
            </w:hyperlink>
          </w:p>
          <w:p w14:paraId="21D7C7D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Gail </w:t>
            </w:r>
          </w:p>
          <w:p w14:paraId="6E1B3DF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ynergystorage@aol.com</w:t>
            </w:r>
          </w:p>
          <w:p w14:paraId="7586E6C1" w14:textId="26249D39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  <w:r>
              <w:rPr>
                <w:b/>
                <w:sz w:val="24"/>
                <w:szCs w:val="24"/>
              </w:rPr>
              <w:t xml:space="preserve">  </w:t>
            </w:r>
          </w:p>
        </w:tc>
        <w:tc>
          <w:tcPr>
            <w:tcW w:w="4788" w:type="dxa"/>
          </w:tcPr>
          <w:p w14:paraId="35C39980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83">
              <w:r w:rsidR="006977AF">
                <w:rPr>
                  <w:b/>
                  <w:sz w:val="24"/>
                  <w:szCs w:val="24"/>
                  <w:u w:val="single"/>
                </w:rPr>
                <w:t>T. VIOLÉ CONSTRUCTION CO. INC.</w:t>
              </w:r>
            </w:hyperlink>
          </w:p>
          <w:p w14:paraId="2BE4A67B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716 Oxnard St.</w:t>
            </w:r>
          </w:p>
          <w:p w14:paraId="7DD3947F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zana, CA 91356</w:t>
            </w:r>
          </w:p>
          <w:p w14:paraId="38F4C7D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881.8810</w:t>
            </w:r>
          </w:p>
          <w:p w14:paraId="21A37F1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881.9503</w:t>
            </w:r>
          </w:p>
          <w:p w14:paraId="1850469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4">
              <w:r>
                <w:rPr>
                  <w:sz w:val="18"/>
                  <w:szCs w:val="18"/>
                  <w:u w:val="single"/>
                </w:rPr>
                <w:t>www.tviole.com</w:t>
              </w:r>
            </w:hyperlink>
          </w:p>
          <w:p w14:paraId="5AB1CF06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imothy L. Violé </w:t>
            </w:r>
          </w:p>
          <w:p w14:paraId="725FF8C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im@tviole.com</w:t>
            </w:r>
          </w:p>
          <w:p w14:paraId="0ED879F7" w14:textId="77777777" w:rsidR="003D2456" w:rsidRDefault="006977AF" w:rsidP="006977A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46F59E2D" w14:textId="66D82E87" w:rsidR="006977AF" w:rsidRPr="009D031D" w:rsidRDefault="006977AF" w:rsidP="006977AF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D2456" w:rsidRPr="005B48B0" w14:paraId="1AE8E2A4" w14:textId="77777777" w:rsidTr="002949AF">
        <w:tc>
          <w:tcPr>
            <w:tcW w:w="4985" w:type="dxa"/>
          </w:tcPr>
          <w:p w14:paraId="1DBEB25D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85">
              <w:r w:rsidR="006977AF">
                <w:rPr>
                  <w:b/>
                  <w:sz w:val="24"/>
                  <w:szCs w:val="24"/>
                  <w:u w:val="single"/>
                </w:rPr>
                <w:t>TAIT &amp; ASSOCIATES INC.</w:t>
              </w:r>
            </w:hyperlink>
          </w:p>
          <w:p w14:paraId="37CD5B5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1 N. Parkcenter Drive</w:t>
            </w:r>
          </w:p>
          <w:p w14:paraId="5C363CB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27C370E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60.8200</w:t>
            </w:r>
          </w:p>
          <w:p w14:paraId="0FCFFC0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6">
              <w:r>
                <w:rPr>
                  <w:sz w:val="18"/>
                  <w:szCs w:val="18"/>
                  <w:u w:val="single"/>
                </w:rPr>
                <w:t>www.tait.com</w:t>
              </w:r>
            </w:hyperlink>
          </w:p>
          <w:p w14:paraId="390480C5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ait.com</w:t>
            </w:r>
          </w:p>
          <w:p w14:paraId="34D9DEF3" w14:textId="7CCCD270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Development Consulting </w:t>
            </w:r>
          </w:p>
        </w:tc>
        <w:tc>
          <w:tcPr>
            <w:tcW w:w="4788" w:type="dxa"/>
          </w:tcPr>
          <w:p w14:paraId="1987ECB0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887">
              <w:r w:rsidR="006977AF">
                <w:rPr>
                  <w:b/>
                  <w:sz w:val="24"/>
                  <w:szCs w:val="24"/>
                  <w:u w:val="single"/>
                </w:rPr>
                <w:t>TAMARACK GROVE ENGINEERING</w:t>
              </w:r>
            </w:hyperlink>
          </w:p>
          <w:p w14:paraId="0E8FE3C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2 S. La Cassia Dr.</w:t>
            </w:r>
          </w:p>
          <w:p w14:paraId="4122C40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ise, ID 83705</w:t>
            </w:r>
          </w:p>
          <w:p w14:paraId="6DC62B5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345.8941</w:t>
            </w:r>
          </w:p>
          <w:p w14:paraId="667A4FD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345.8946</w:t>
            </w:r>
          </w:p>
          <w:p w14:paraId="7D551E9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88">
              <w:r>
                <w:rPr>
                  <w:sz w:val="18"/>
                  <w:szCs w:val="18"/>
                  <w:u w:val="single"/>
                </w:rPr>
                <w:t>www.tamarackgrove.com</w:t>
              </w:r>
            </w:hyperlink>
          </w:p>
          <w:p w14:paraId="4583E8B0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J. Sielaff </w:t>
            </w:r>
          </w:p>
          <w:p w14:paraId="708293C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sielaff@tamarackgrove.com</w:t>
            </w:r>
          </w:p>
          <w:p w14:paraId="5C6B61ED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42DC095F" w14:textId="3A7E0026" w:rsidR="006977AF" w:rsidRPr="005B48B0" w:rsidRDefault="006977AF" w:rsidP="006977AF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456" w:rsidRPr="005B48B0" w14:paraId="47051CE2" w14:textId="77777777" w:rsidTr="002949AF">
        <w:tc>
          <w:tcPr>
            <w:tcW w:w="4985" w:type="dxa"/>
          </w:tcPr>
          <w:p w14:paraId="582F1289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89">
              <w:r w:rsidR="006977AF">
                <w:rPr>
                  <w:b/>
                  <w:sz w:val="24"/>
                  <w:szCs w:val="24"/>
                  <w:u w:val="single"/>
                </w:rPr>
                <w:t>THK ASSOCIATES INC.</w:t>
              </w:r>
            </w:hyperlink>
          </w:p>
          <w:p w14:paraId="20E6E62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53 S. Peoria St., Suite 101</w:t>
            </w:r>
          </w:p>
          <w:p w14:paraId="5517BAC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rora, CO 80014</w:t>
            </w:r>
          </w:p>
          <w:p w14:paraId="0A65845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0.7201</w:t>
            </w:r>
          </w:p>
          <w:p w14:paraId="7392D6D8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770.7132</w:t>
            </w:r>
          </w:p>
          <w:p w14:paraId="6349031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90">
              <w:r>
                <w:rPr>
                  <w:sz w:val="18"/>
                  <w:szCs w:val="18"/>
                  <w:u w:val="single"/>
                </w:rPr>
                <w:t>www.thkassoc.com</w:t>
              </w:r>
            </w:hyperlink>
          </w:p>
          <w:p w14:paraId="0309906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hkassoc.com</w:t>
            </w:r>
          </w:p>
          <w:p w14:paraId="20F5BEF3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Development Consulting</w:t>
            </w:r>
          </w:p>
          <w:p w14:paraId="0D6FC255" w14:textId="77777777" w:rsidR="003D2456" w:rsidRPr="005B48B0" w:rsidRDefault="003D245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8E116B6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91">
              <w:r w:rsidR="006977AF">
                <w:rPr>
                  <w:b/>
                  <w:sz w:val="24"/>
                  <w:szCs w:val="24"/>
                  <w:u w:val="single"/>
                </w:rPr>
                <w:t>TOWNE STORAGE MANAGEMENT CO.</w:t>
              </w:r>
            </w:hyperlink>
          </w:p>
          <w:p w14:paraId="7E311CD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0 E. 6600 S., Suite 201</w:t>
            </w:r>
          </w:p>
          <w:p w14:paraId="3D2BF39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21</w:t>
            </w:r>
          </w:p>
          <w:p w14:paraId="5A2DBEF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262.3388</w:t>
            </w:r>
          </w:p>
          <w:p w14:paraId="2803663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92">
              <w:r>
                <w:rPr>
                  <w:sz w:val="18"/>
                  <w:szCs w:val="18"/>
                  <w:u w:val="single"/>
                </w:rPr>
                <w:t>www.townestoragemanagement.com</w:t>
              </w:r>
            </w:hyperlink>
          </w:p>
          <w:p w14:paraId="2575221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urke Bradshaw </w:t>
            </w:r>
          </w:p>
          <w:p w14:paraId="19A9016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rkeb@townestorage.com</w:t>
            </w:r>
          </w:p>
          <w:p w14:paraId="03A89A3A" w14:textId="77777777" w:rsidR="006977AF" w:rsidRDefault="006977AF" w:rsidP="006977AF">
            <w:pPr>
              <w:pStyle w:val="Normal1"/>
            </w:pPr>
            <w:r>
              <w:rPr>
                <w:sz w:val="18"/>
                <w:szCs w:val="18"/>
              </w:rPr>
              <w:t>Category: Development Consulting</w:t>
            </w:r>
            <w:r>
              <w:t xml:space="preserve"> </w:t>
            </w:r>
          </w:p>
          <w:p w14:paraId="4823D41C" w14:textId="76315E8F" w:rsidR="003D2456" w:rsidRPr="005B48B0" w:rsidRDefault="00192330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br/>
            </w:r>
          </w:p>
        </w:tc>
      </w:tr>
      <w:tr w:rsidR="003D2456" w:rsidRPr="005B48B0" w14:paraId="2FAB297C" w14:textId="77777777" w:rsidTr="002949AF">
        <w:tc>
          <w:tcPr>
            <w:tcW w:w="4985" w:type="dxa"/>
          </w:tcPr>
          <w:p w14:paraId="4B2BB232" w14:textId="77777777" w:rsidR="006977AF" w:rsidRDefault="00C675BE" w:rsidP="006977AF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93">
              <w:r w:rsidR="006977AF">
                <w:rPr>
                  <w:b/>
                  <w:sz w:val="24"/>
                  <w:szCs w:val="24"/>
                  <w:u w:val="single"/>
                </w:rPr>
                <w:t>URBAN SELF STORAGE INC.</w:t>
              </w:r>
            </w:hyperlink>
          </w:p>
          <w:p w14:paraId="66600A9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8 S. Horton Ave., Suite 1000</w:t>
            </w:r>
          </w:p>
          <w:p w14:paraId="0D84432B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ttle, WA 98134</w:t>
            </w:r>
          </w:p>
          <w:p w14:paraId="26116E16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6.322.4868</w:t>
            </w:r>
          </w:p>
          <w:p w14:paraId="05B914F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94">
              <w:r>
                <w:rPr>
                  <w:sz w:val="18"/>
                  <w:szCs w:val="18"/>
                  <w:u w:val="single"/>
                </w:rPr>
                <w:t>www.urbanstorage.com</w:t>
              </w:r>
            </w:hyperlink>
          </w:p>
          <w:p w14:paraId="286517F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atrick Reilly </w:t>
            </w:r>
          </w:p>
          <w:p w14:paraId="49549A2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895">
              <w:r>
                <w:rPr>
                  <w:sz w:val="18"/>
                  <w:szCs w:val="18"/>
                  <w:u w:val="single"/>
                </w:rPr>
                <w:t>pat.reilly@urbanstorage.com</w:t>
              </w:r>
            </w:hyperlink>
          </w:p>
          <w:p w14:paraId="256E56B6" w14:textId="4DAB5C1B" w:rsidR="003D2456" w:rsidRPr="005B48B0" w:rsidRDefault="006977AF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oving Suppli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E05DC03" w14:textId="77777777" w:rsidR="003D2456" w:rsidRPr="005B48B0" w:rsidRDefault="003D2456" w:rsidP="006977AF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0CC95B50" w14:textId="77777777" w:rsidR="009D031D" w:rsidRPr="005B48B0" w:rsidRDefault="009D031D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96E39" w:rsidRPr="005B48B0" w14:paraId="4AC67921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74B42492" w14:textId="77777777" w:rsidR="00F96E39" w:rsidRPr="005B48B0" w:rsidRDefault="00F96E39" w:rsidP="00BA2EAD">
            <w:pPr>
              <w:pStyle w:val="Heading2"/>
              <w:outlineLvl w:val="1"/>
            </w:pPr>
            <w:bookmarkStart w:id="37" w:name="_Engineering_Services"/>
            <w:bookmarkEnd w:id="37"/>
            <w:r w:rsidRPr="005B48B0">
              <w:t>Engineering Services</w:t>
            </w:r>
          </w:p>
        </w:tc>
      </w:tr>
    </w:tbl>
    <w:p w14:paraId="1BB14473" w14:textId="77777777" w:rsidR="00F96E39" w:rsidRPr="005B48B0" w:rsidRDefault="00F96E39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977AF" w:rsidRPr="005B48B0" w14:paraId="5B5E614E" w14:textId="77777777" w:rsidTr="005828AD">
        <w:tc>
          <w:tcPr>
            <w:tcW w:w="4788" w:type="dxa"/>
          </w:tcPr>
          <w:p w14:paraId="7AD119C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</w:p>
          <w:p w14:paraId="42D63BAF" w14:textId="77777777" w:rsidR="006977AF" w:rsidRPr="002A6049" w:rsidRDefault="006977AF" w:rsidP="0004498B">
            <w:pPr>
              <w:pStyle w:val="Normal1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hyperlink r:id="rId896">
              <w:r>
                <w:rPr>
                  <w:b/>
                  <w:sz w:val="24"/>
                  <w:szCs w:val="24"/>
                  <w:u w:val="single"/>
                </w:rPr>
                <w:t>ARCHCON ARCHITECTURE</w:t>
              </w:r>
            </w:hyperlink>
          </w:p>
          <w:p w14:paraId="2FBC8D8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35 Colwick, Suite 200</w:t>
            </w:r>
          </w:p>
          <w:p w14:paraId="6F8D5B0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16</w:t>
            </w:r>
          </w:p>
          <w:p w14:paraId="1CEA6BEC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93.2234</w:t>
            </w:r>
          </w:p>
          <w:p w14:paraId="683AF5C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97">
              <w:r>
                <w:rPr>
                  <w:sz w:val="18"/>
                  <w:szCs w:val="18"/>
                  <w:u w:val="single"/>
                </w:rPr>
                <w:t>www.archconarchitecture.com</w:t>
              </w:r>
            </w:hyperlink>
          </w:p>
          <w:p w14:paraId="38F2CFB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rey S. Dallenbach </w:t>
            </w:r>
          </w:p>
          <w:p w14:paraId="5617A12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@archconarchitecture.com</w:t>
            </w:r>
          </w:p>
          <w:p w14:paraId="638F4BA8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18079FA4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</w:tc>
        <w:tc>
          <w:tcPr>
            <w:tcW w:w="4788" w:type="dxa"/>
          </w:tcPr>
          <w:p w14:paraId="0B56661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</w:p>
          <w:p w14:paraId="0C975614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898">
              <w:r w:rsidR="006977AF">
                <w:rPr>
                  <w:b/>
                  <w:sz w:val="24"/>
                  <w:szCs w:val="24"/>
                  <w:u w:val="single"/>
                </w:rPr>
                <w:t>BOCK AND CLARK</w:t>
              </w:r>
            </w:hyperlink>
          </w:p>
          <w:p w14:paraId="24CDE8F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50 W. Market Street, Suite 200</w:t>
            </w:r>
          </w:p>
          <w:p w14:paraId="0A6E882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33</w:t>
            </w:r>
          </w:p>
          <w:p w14:paraId="4D69D36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87.8397</w:t>
            </w:r>
          </w:p>
          <w:p w14:paraId="6FE0CA3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665.4821</w:t>
            </w:r>
          </w:p>
          <w:p w14:paraId="1DBACD7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0.666.3608</w:t>
            </w:r>
          </w:p>
          <w:p w14:paraId="22682EB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899">
              <w:r>
                <w:rPr>
                  <w:sz w:val="18"/>
                  <w:szCs w:val="18"/>
                  <w:u w:val="single"/>
                </w:rPr>
                <w:t>www.bockandclark.com</w:t>
              </w:r>
            </w:hyperlink>
          </w:p>
          <w:p w14:paraId="11D4BA9C" w14:textId="77777777" w:rsidR="006977AF" w:rsidRDefault="006977AF" w:rsidP="0004498B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2907B8E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</w:p>
          <w:p w14:paraId="284C7126" w14:textId="77777777" w:rsidR="006977AF" w:rsidRDefault="006977AF" w:rsidP="0004498B">
            <w:pPr>
              <w:pStyle w:val="Normal1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  <w:p w14:paraId="40115F30" w14:textId="179D7761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</w:p>
        </w:tc>
      </w:tr>
      <w:tr w:rsidR="006977AF" w:rsidRPr="005B48B0" w14:paraId="54ACCFD8" w14:textId="77777777" w:rsidTr="005828AD">
        <w:tc>
          <w:tcPr>
            <w:tcW w:w="4788" w:type="dxa"/>
          </w:tcPr>
          <w:p w14:paraId="0EF97D0A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00">
              <w:r w:rsidR="006977AF">
                <w:rPr>
                  <w:b/>
                  <w:sz w:val="24"/>
                  <w:szCs w:val="24"/>
                  <w:u w:val="single"/>
                </w:rPr>
                <w:t>D. STEFANO-BUILDING &amp; RESTORATION INC.</w:t>
              </w:r>
            </w:hyperlink>
          </w:p>
          <w:p w14:paraId="143E8FF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 West 21st St., Unit G-2, No. 710</w:t>
            </w:r>
          </w:p>
          <w:p w14:paraId="3F2604C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folk, VA 23517</w:t>
            </w:r>
          </w:p>
          <w:p w14:paraId="3092C89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57.333.3144</w:t>
            </w:r>
          </w:p>
          <w:p w14:paraId="0A25674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01">
              <w:r>
                <w:rPr>
                  <w:sz w:val="18"/>
                  <w:szCs w:val="18"/>
                  <w:u w:val="single"/>
                </w:rPr>
                <w:t>www.dstefano.com</w:t>
              </w:r>
            </w:hyperlink>
          </w:p>
          <w:p w14:paraId="57F8BBC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tefano </w:t>
            </w:r>
          </w:p>
          <w:p w14:paraId="7C48B41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stefano@dstefano.com</w:t>
            </w:r>
          </w:p>
          <w:p w14:paraId="0C316DF6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659666EB" w14:textId="5F54323C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C1806A8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02">
              <w:r w:rsidR="006977AF">
                <w:rPr>
                  <w:b/>
                  <w:sz w:val="24"/>
                  <w:szCs w:val="24"/>
                  <w:u w:val="single"/>
                </w:rPr>
                <w:t>DCB CONSTRUCTION CO. INC.</w:t>
              </w:r>
            </w:hyperlink>
          </w:p>
          <w:p w14:paraId="00C4333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 E. 62nd Ave.</w:t>
            </w:r>
          </w:p>
          <w:p w14:paraId="01EDE38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nver, CO 80013 United States</w:t>
            </w:r>
          </w:p>
          <w:p w14:paraId="1E3E995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287.5525, ext. 326</w:t>
            </w:r>
          </w:p>
          <w:p w14:paraId="628EA2F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287.3697</w:t>
            </w:r>
          </w:p>
          <w:p w14:paraId="150FD4C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03">
              <w:r>
                <w:rPr>
                  <w:sz w:val="18"/>
                  <w:szCs w:val="18"/>
                  <w:u w:val="single"/>
                </w:rPr>
                <w:t>www.dcb1.com</w:t>
              </w:r>
            </w:hyperlink>
          </w:p>
          <w:p w14:paraId="1B62F16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04">
              <w:r>
                <w:rPr>
                  <w:sz w:val="18"/>
                  <w:szCs w:val="18"/>
                  <w:u w:val="single"/>
                </w:rPr>
                <w:t>info@dcb1.com</w:t>
              </w:r>
            </w:hyperlink>
          </w:p>
          <w:p w14:paraId="3DD38962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774A385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5601CDF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3FC8B84" w14:textId="03408AEE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506EB935" w14:textId="77777777" w:rsidTr="005828AD">
        <w:tc>
          <w:tcPr>
            <w:tcW w:w="4788" w:type="dxa"/>
          </w:tcPr>
          <w:p w14:paraId="5E1E7FEF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05">
              <w:r w:rsidR="006977AF">
                <w:rPr>
                  <w:b/>
                  <w:sz w:val="24"/>
                  <w:szCs w:val="24"/>
                  <w:u w:val="single"/>
                </w:rPr>
                <w:t>DESEM LIFTS LTD.</w:t>
              </w:r>
            </w:hyperlink>
          </w:p>
          <w:p w14:paraId="531EEBDC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well Works, Davenport St.</w:t>
            </w:r>
          </w:p>
          <w:p w14:paraId="644B475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port, Stoke on Trent</w:t>
            </w:r>
          </w:p>
          <w:p w14:paraId="36FBB39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ffordshire, ST6 4LL England</w:t>
            </w:r>
          </w:p>
          <w:p w14:paraId="71254E1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(0)1782 811 055</w:t>
            </w:r>
          </w:p>
          <w:p w14:paraId="3F30D47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(0)1782 811 056</w:t>
            </w:r>
          </w:p>
          <w:p w14:paraId="4F52CD0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06">
              <w:r>
                <w:rPr>
                  <w:sz w:val="18"/>
                  <w:szCs w:val="18"/>
                  <w:u w:val="single"/>
                </w:rPr>
                <w:t>www.desem.co.uk</w:t>
              </w:r>
            </w:hyperlink>
          </w:p>
          <w:p w14:paraId="3690D83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ke Carp </w:t>
            </w:r>
          </w:p>
          <w:p w14:paraId="6DC493A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ike@desem.co.uk</w:t>
            </w:r>
          </w:p>
          <w:p w14:paraId="2961FC7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ages/desem-lifts/157564927604046</w:t>
            </w:r>
          </w:p>
          <w:p w14:paraId="2F1EFFB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desem-lifts</w:t>
            </w:r>
          </w:p>
          <w:p w14:paraId="534559A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://www.youtube.com/watch?v=l5t0gt52_kg</w:t>
            </w:r>
          </w:p>
          <w:p w14:paraId="268C9E9A" w14:textId="77777777" w:rsidR="006977AF" w:rsidRDefault="006977AF" w:rsidP="0004498B">
            <w:pPr>
              <w:pStyle w:val="Normal1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Category: </w:t>
            </w:r>
            <w:r>
              <w:rPr>
                <w:sz w:val="20"/>
                <w:szCs w:val="20"/>
              </w:rPr>
              <w:t>Engineering Services</w:t>
            </w:r>
          </w:p>
          <w:p w14:paraId="2843B10A" w14:textId="77777777" w:rsidR="006977AF" w:rsidRDefault="006977AF" w:rsidP="0004498B">
            <w:pPr>
              <w:pStyle w:val="Normal1"/>
              <w:rPr>
                <w:sz w:val="20"/>
                <w:szCs w:val="20"/>
              </w:rPr>
            </w:pPr>
          </w:p>
          <w:p w14:paraId="47EBA413" w14:textId="77777777" w:rsidR="006977AF" w:rsidRDefault="006977AF" w:rsidP="0004498B">
            <w:pPr>
              <w:pStyle w:val="Normal1"/>
              <w:rPr>
                <w:sz w:val="20"/>
                <w:szCs w:val="20"/>
              </w:rPr>
            </w:pPr>
          </w:p>
          <w:p w14:paraId="360245C5" w14:textId="77777777" w:rsidR="006977AF" w:rsidRDefault="006977AF" w:rsidP="0004498B">
            <w:pPr>
              <w:pStyle w:val="Normal1"/>
              <w:rPr>
                <w:sz w:val="20"/>
                <w:szCs w:val="20"/>
              </w:rPr>
            </w:pPr>
          </w:p>
          <w:p w14:paraId="103B5A61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</w:p>
          <w:p w14:paraId="760DAE74" w14:textId="7BAD525B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33D7A26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07">
              <w:r w:rsidR="006977AF">
                <w:rPr>
                  <w:b/>
                  <w:sz w:val="24"/>
                  <w:szCs w:val="24"/>
                  <w:u w:val="single"/>
                </w:rPr>
                <w:t>EAST BAY CONSTRUCTION</w:t>
              </w:r>
            </w:hyperlink>
          </w:p>
          <w:p w14:paraId="2883DED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30 Main St., Suite 240</w:t>
            </w:r>
          </w:p>
          <w:p w14:paraId="6608D28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ntington Beach, CA 92648</w:t>
            </w:r>
          </w:p>
          <w:p w14:paraId="7B8202AC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374.3715</w:t>
            </w:r>
          </w:p>
          <w:p w14:paraId="45AD7B11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08">
              <w:r>
                <w:rPr>
                  <w:sz w:val="18"/>
                  <w:szCs w:val="18"/>
                  <w:u w:val="single"/>
                </w:rPr>
                <w:t>www.eastbayconstruction-usa.com</w:t>
              </w:r>
            </w:hyperlink>
          </w:p>
          <w:p w14:paraId="2B571B4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ayne Nelson </w:t>
            </w:r>
          </w:p>
          <w:p w14:paraId="47BF814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yne@eastbayconstruction-usa.com</w:t>
            </w:r>
          </w:p>
          <w:p w14:paraId="18CEBFD5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47A1F791" w14:textId="4EA215B6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5B404BD0" w14:textId="77777777" w:rsidTr="005828AD">
        <w:tc>
          <w:tcPr>
            <w:tcW w:w="4788" w:type="dxa"/>
          </w:tcPr>
          <w:p w14:paraId="6BC1DE27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09">
              <w:r w:rsidR="006977AF">
                <w:rPr>
                  <w:b/>
                  <w:sz w:val="24"/>
                  <w:szCs w:val="24"/>
                  <w:u w:val="single"/>
                </w:rPr>
                <w:t>FBI BUILDINGS INC.</w:t>
              </w:r>
            </w:hyperlink>
          </w:p>
          <w:p w14:paraId="07746F5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23 W. 1800 S.</w:t>
            </w:r>
          </w:p>
          <w:p w14:paraId="18DF0E5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ington, IN 47977</w:t>
            </w:r>
          </w:p>
          <w:p w14:paraId="4035842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2.2981</w:t>
            </w:r>
          </w:p>
          <w:p w14:paraId="601CC67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9.261.3193</w:t>
            </w:r>
          </w:p>
          <w:p w14:paraId="4AF73A7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10">
              <w:r>
                <w:rPr>
                  <w:sz w:val="18"/>
                  <w:szCs w:val="18"/>
                  <w:u w:val="single"/>
                </w:rPr>
                <w:t>www.fbibuildings.com</w:t>
              </w:r>
            </w:hyperlink>
          </w:p>
          <w:p w14:paraId="098BDD8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fbibuildings.com</w:t>
            </w:r>
          </w:p>
          <w:p w14:paraId="55BD364A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Engineering Services</w:t>
            </w:r>
          </w:p>
          <w:p w14:paraId="56D896F6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959290F" w14:textId="4E2452A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283B119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11">
              <w:r w:rsidR="006977AF">
                <w:rPr>
                  <w:b/>
                  <w:sz w:val="24"/>
                  <w:szCs w:val="24"/>
                  <w:u w:val="single"/>
                </w:rPr>
                <w:t>J. CRAIG MANN, ARCHITECT</w:t>
              </w:r>
            </w:hyperlink>
          </w:p>
          <w:p w14:paraId="712E038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4 VILLAGE WAY, SUITE D</w:t>
            </w:r>
          </w:p>
          <w:p w14:paraId="0D49CD5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6356B20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43.8452</w:t>
            </w:r>
          </w:p>
          <w:p w14:paraId="0FF9B92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4.543.0209</w:t>
            </w:r>
          </w:p>
          <w:p w14:paraId="7A41B10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12">
              <w:r>
                <w:rPr>
                  <w:sz w:val="18"/>
                  <w:szCs w:val="18"/>
                  <w:u w:val="single"/>
                </w:rPr>
                <w:t>www.storagedesigner.com</w:t>
              </w:r>
            </w:hyperlink>
          </w:p>
          <w:p w14:paraId="4530ACBC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designer.com</w:t>
            </w:r>
          </w:p>
          <w:p w14:paraId="775F90D2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365386CD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7CEEA1FC" w14:textId="77777777" w:rsidTr="005828AD">
        <w:tc>
          <w:tcPr>
            <w:tcW w:w="4788" w:type="dxa"/>
          </w:tcPr>
          <w:p w14:paraId="10AD30D8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13">
              <w:r w:rsidR="006977AF">
                <w:rPr>
                  <w:b/>
                  <w:sz w:val="24"/>
                  <w:szCs w:val="24"/>
                  <w:u w:val="single"/>
                </w:rPr>
                <w:t>KAB TECH CORP.</w:t>
              </w:r>
            </w:hyperlink>
          </w:p>
          <w:p w14:paraId="5F37881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 Thackston Road</w:t>
            </w:r>
          </w:p>
          <w:p w14:paraId="706CA7F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can, SC 29334 United States</w:t>
            </w:r>
          </w:p>
          <w:p w14:paraId="137528E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70.9216</w:t>
            </w:r>
          </w:p>
          <w:p w14:paraId="10AF8608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864-571-2146</w:t>
            </w:r>
          </w:p>
          <w:p w14:paraId="38B59F6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864-879-7252</w:t>
            </w:r>
          </w:p>
          <w:p w14:paraId="2AB0D24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14">
              <w:r>
                <w:rPr>
                  <w:sz w:val="18"/>
                  <w:szCs w:val="18"/>
                  <w:u w:val="single"/>
                </w:rPr>
                <w:t>www.kabtechusa.com</w:t>
              </w:r>
            </w:hyperlink>
          </w:p>
          <w:p w14:paraId="5C7F35BF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173DBF53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</w:p>
          <w:p w14:paraId="36E18BF3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18EF448" w14:textId="05C2B6FB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9F27C86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15">
              <w:r w:rsidR="006977AF">
                <w:rPr>
                  <w:b/>
                  <w:sz w:val="24"/>
                  <w:szCs w:val="24"/>
                  <w:u w:val="single"/>
                </w:rPr>
                <w:t>KIWI II CONSTRUCTION INC.</w:t>
              </w:r>
            </w:hyperlink>
          </w:p>
          <w:p w14:paraId="069FE32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177 Keller Road</w:t>
            </w:r>
          </w:p>
          <w:p w14:paraId="3ED9BA5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rrieta, CA 92563</w:t>
            </w:r>
          </w:p>
          <w:p w14:paraId="41CE626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65.4942</w:t>
            </w:r>
          </w:p>
          <w:p w14:paraId="25A248F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1.301.8975</w:t>
            </w:r>
          </w:p>
          <w:p w14:paraId="5DD4DD2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1.301.4096</w:t>
            </w:r>
          </w:p>
          <w:p w14:paraId="4A35035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16">
              <w:r>
                <w:rPr>
                  <w:sz w:val="18"/>
                  <w:szCs w:val="18"/>
                  <w:u w:val="single"/>
                </w:rPr>
                <w:t>www.kiwiconstruction.com</w:t>
              </w:r>
            </w:hyperlink>
          </w:p>
          <w:p w14:paraId="6ECD5F0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sales@kiwiconstruction.com</w:t>
            </w:r>
          </w:p>
          <w:p w14:paraId="57C4054E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160C792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985FB31" w14:textId="77906B49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977AF" w:rsidRPr="005B48B0" w14:paraId="64767E93" w14:textId="77777777" w:rsidTr="005828AD">
        <w:tc>
          <w:tcPr>
            <w:tcW w:w="4788" w:type="dxa"/>
            <w:shd w:val="clear" w:color="auto" w:fill="auto"/>
          </w:tcPr>
          <w:p w14:paraId="7A70D078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17">
              <w:r w:rsidR="006977AF">
                <w:rPr>
                  <w:b/>
                  <w:sz w:val="24"/>
                  <w:szCs w:val="24"/>
                  <w:u w:val="single"/>
                </w:rPr>
                <w:t>MAKO STEEL INC.</w:t>
              </w:r>
            </w:hyperlink>
          </w:p>
          <w:p w14:paraId="54FA7CA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50 El Camino Real, Suite 100</w:t>
            </w:r>
          </w:p>
          <w:p w14:paraId="288D3CF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lsbad, CA 92008</w:t>
            </w:r>
          </w:p>
          <w:p w14:paraId="4D693E0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83.4932</w:t>
            </w:r>
          </w:p>
          <w:p w14:paraId="597C778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448.1760</w:t>
            </w:r>
          </w:p>
          <w:p w14:paraId="1701E3E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448.1761</w:t>
            </w:r>
          </w:p>
          <w:p w14:paraId="3E913D2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18">
              <w:r>
                <w:rPr>
                  <w:sz w:val="18"/>
                  <w:szCs w:val="18"/>
                  <w:u w:val="single"/>
                </w:rPr>
                <w:t>www.makosteel.com</w:t>
              </w:r>
            </w:hyperlink>
          </w:p>
          <w:p w14:paraId="64E312DF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aesar Wright </w:t>
            </w:r>
          </w:p>
          <w:p w14:paraId="7657E6D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akosteel.com</w:t>
            </w:r>
          </w:p>
          <w:p w14:paraId="253F297C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mako-steel/77610778686</w:t>
            </w:r>
          </w:p>
          <w:p w14:paraId="03274534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akosteel</w:t>
            </w:r>
          </w:p>
          <w:p w14:paraId="7017EE89" w14:textId="71EF49DA" w:rsidR="006977AF" w:rsidRP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6126E64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F521B06" w14:textId="2C5DB413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788" w:type="dxa"/>
            <w:shd w:val="clear" w:color="auto" w:fill="auto"/>
          </w:tcPr>
          <w:p w14:paraId="21D1F4CD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</w:p>
          <w:p w14:paraId="0EA92349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919">
              <w:r>
                <w:rPr>
                  <w:b/>
                  <w:sz w:val="24"/>
                  <w:szCs w:val="24"/>
                  <w:u w:val="single"/>
                </w:rPr>
                <w:t>NOAH'S ARK DEVELOPMENT</w:t>
              </w:r>
            </w:hyperlink>
          </w:p>
          <w:p w14:paraId="09BB4D9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35 U.S. Highway 281 N.</w:t>
            </w:r>
          </w:p>
          <w:p w14:paraId="719C3175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102237A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05-5518</w:t>
            </w:r>
          </w:p>
          <w:p w14:paraId="0BBE267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20">
              <w:r>
                <w:rPr>
                  <w:sz w:val="18"/>
                  <w:szCs w:val="18"/>
                  <w:u w:val="single"/>
                </w:rPr>
                <w:t>www.noahsarkdevelopment.com</w:t>
              </w:r>
            </w:hyperlink>
          </w:p>
          <w:p w14:paraId="18D55A93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1C7DFABA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1DE993FB" w14:textId="77777777" w:rsidTr="005828AD">
        <w:tc>
          <w:tcPr>
            <w:tcW w:w="4788" w:type="dxa"/>
          </w:tcPr>
          <w:p w14:paraId="1961B869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921">
              <w:r w:rsidR="006977AF">
                <w:rPr>
                  <w:b/>
                  <w:sz w:val="24"/>
                  <w:szCs w:val="24"/>
                  <w:u w:val="single"/>
                </w:rPr>
                <w:t>R.M. VOLPE &amp; ASSOCIATES INC.</w:t>
              </w:r>
            </w:hyperlink>
          </w:p>
          <w:p w14:paraId="54EC59E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150 Enterprise Way, Suite 200</w:t>
            </w:r>
          </w:p>
          <w:p w14:paraId="0A41D0E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CA 92630</w:t>
            </w:r>
          </w:p>
          <w:p w14:paraId="19F7190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05.4700</w:t>
            </w:r>
          </w:p>
          <w:p w14:paraId="37884B2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716.9274</w:t>
            </w:r>
          </w:p>
          <w:p w14:paraId="02B9068C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 www.rmvolpe.com</w:t>
            </w:r>
          </w:p>
          <w:p w14:paraId="0F3CCC61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bert Volpe </w:t>
            </w:r>
          </w:p>
          <w:p w14:paraId="2A795C7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ob@rmvolpe.com</w:t>
            </w:r>
          </w:p>
          <w:p w14:paraId="415284E4" w14:textId="16567664" w:rsidR="006977AF" w:rsidRPr="005B48B0" w:rsidRDefault="006977AF" w:rsidP="006977AF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Engineering Services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36A2DEB6" w14:textId="77777777" w:rsidR="006977AF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347D1D5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76285E7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922">
              <w:r w:rsidR="006977AF">
                <w:rPr>
                  <w:b/>
                  <w:sz w:val="24"/>
                  <w:szCs w:val="24"/>
                  <w:u w:val="single"/>
                </w:rPr>
                <w:t>SBS CONSTRUCTION (SELECT BUILDING SYSTEMS INC.)</w:t>
              </w:r>
            </w:hyperlink>
          </w:p>
          <w:p w14:paraId="59B7CD8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 Scenic Loop Road</w:t>
            </w:r>
          </w:p>
          <w:p w14:paraId="7B5583DE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erne, TX 78006</w:t>
            </w:r>
          </w:p>
          <w:p w14:paraId="1AB0E03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388.7620</w:t>
            </w:r>
          </w:p>
          <w:p w14:paraId="0E95C47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388.7621</w:t>
            </w:r>
          </w:p>
          <w:p w14:paraId="229DFA9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23">
              <w:r>
                <w:rPr>
                  <w:sz w:val="18"/>
                  <w:szCs w:val="18"/>
                  <w:u w:val="single"/>
                </w:rPr>
                <w:t>www.sbsworld.net</w:t>
              </w:r>
            </w:hyperlink>
          </w:p>
          <w:p w14:paraId="21A26C83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d Culbreth </w:t>
            </w:r>
          </w:p>
          <w:p w14:paraId="6F299D47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bs@sbsworld.net</w:t>
            </w:r>
          </w:p>
          <w:p w14:paraId="2A8395C5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Engineering Services</w:t>
            </w:r>
          </w:p>
          <w:p w14:paraId="3AE1DF72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745F99D2" w14:textId="77777777" w:rsidTr="005828AD">
        <w:tc>
          <w:tcPr>
            <w:tcW w:w="4788" w:type="dxa"/>
          </w:tcPr>
          <w:p w14:paraId="10CCDEC9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924">
              <w:r w:rsidR="006977AF">
                <w:rPr>
                  <w:b/>
                  <w:sz w:val="24"/>
                  <w:szCs w:val="24"/>
                  <w:u w:val="single"/>
                </w:rPr>
                <w:t>SOUTHWEST ENERGY SYSTEMS</w:t>
              </w:r>
            </w:hyperlink>
          </w:p>
          <w:p w14:paraId="1E8B81C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31 E. Jones Ave. Suite A</w:t>
            </w:r>
          </w:p>
          <w:p w14:paraId="68FEE1C5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40 United States</w:t>
            </w:r>
          </w:p>
          <w:p w14:paraId="1528360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2.438.7500</w:t>
            </w:r>
          </w:p>
          <w:p w14:paraId="42ADA739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02.438.7501</w:t>
            </w:r>
          </w:p>
          <w:p w14:paraId="1AF51924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25">
              <w:r>
                <w:rPr>
                  <w:sz w:val="18"/>
                  <w:szCs w:val="18"/>
                  <w:u w:val="single"/>
                </w:rPr>
                <w:t>www.southwestenergysystems.com</w:t>
              </w:r>
            </w:hyperlink>
          </w:p>
          <w:p w14:paraId="47D22EF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 </w:t>
            </w:r>
            <w:hyperlink r:id="rId926">
              <w:r>
                <w:rPr>
                  <w:sz w:val="18"/>
                  <w:szCs w:val="18"/>
                  <w:u w:val="single"/>
                </w:rPr>
                <w:t>dtimmons@shermco.com</w:t>
              </w:r>
            </w:hyperlink>
          </w:p>
          <w:p w14:paraId="284F2E65" w14:textId="57A8034A" w:rsidR="006977AF" w:rsidRDefault="006977AF" w:rsidP="006977AF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Engineering Services</w:t>
            </w:r>
            <w:r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687CCB83" w14:textId="77777777" w:rsidR="006977AF" w:rsidRPr="005B48B0" w:rsidRDefault="006977A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C91DBE6" w14:textId="77777777" w:rsidR="006977AF" w:rsidRDefault="00C675BE" w:rsidP="006977AF">
            <w:pPr>
              <w:pStyle w:val="Normal1"/>
              <w:rPr>
                <w:b/>
                <w:sz w:val="24"/>
                <w:szCs w:val="24"/>
              </w:rPr>
            </w:pPr>
            <w:hyperlink r:id="rId927">
              <w:r w:rsidR="006977AF">
                <w:rPr>
                  <w:b/>
                  <w:sz w:val="24"/>
                  <w:szCs w:val="24"/>
                  <w:u w:val="single"/>
                </w:rPr>
                <w:t>SS/20 BUILDING SYSTEMS INC.</w:t>
              </w:r>
            </w:hyperlink>
          </w:p>
          <w:p w14:paraId="02AE057D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0 43rd St. W., Suite G</w:t>
            </w:r>
          </w:p>
          <w:p w14:paraId="6915347F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adenton, FL 34209</w:t>
            </w:r>
          </w:p>
          <w:p w14:paraId="6D8BCCCB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1.746.8170</w:t>
            </w:r>
          </w:p>
          <w:p w14:paraId="273C84BA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28">
              <w:r>
                <w:rPr>
                  <w:sz w:val="18"/>
                  <w:szCs w:val="18"/>
                  <w:u w:val="single"/>
                </w:rPr>
                <w:t>https://www.ss20bldg.com/</w:t>
              </w:r>
            </w:hyperlink>
          </w:p>
          <w:p w14:paraId="57BCAC82" w14:textId="77777777" w:rsidR="006977AF" w:rsidRDefault="006977AF" w:rsidP="006977AF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eorgeo@ss20bldg.com</w:t>
            </w:r>
          </w:p>
          <w:p w14:paraId="7C32E85D" w14:textId="77777777" w:rsidR="006977AF" w:rsidRDefault="006977AF" w:rsidP="006977AF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26F7A8D2" w14:textId="77777777" w:rsidR="006977AF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80942A1" w14:textId="77777777" w:rsidR="006977AF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64DE44B" w14:textId="77777777" w:rsidR="006977AF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53BE7DE" w14:textId="77777777" w:rsidR="006977AF" w:rsidRPr="005B48B0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CDFBF48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977AF" w:rsidRPr="005B48B0" w14:paraId="15B0697C" w14:textId="77777777" w:rsidTr="005828AD">
        <w:tc>
          <w:tcPr>
            <w:tcW w:w="4788" w:type="dxa"/>
          </w:tcPr>
          <w:p w14:paraId="27937C69" w14:textId="77777777" w:rsidR="006977AF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29">
              <w:r w:rsidR="006977AF">
                <w:rPr>
                  <w:b/>
                  <w:sz w:val="24"/>
                  <w:szCs w:val="24"/>
                  <w:u w:val="single"/>
                </w:rPr>
                <w:t>TAIT &amp; ASSOCIATES INC.</w:t>
              </w:r>
            </w:hyperlink>
          </w:p>
          <w:p w14:paraId="6018981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1 N. Parkcenter Drive</w:t>
            </w:r>
          </w:p>
          <w:p w14:paraId="2A8FA34B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Ana, CA 92705</w:t>
            </w:r>
          </w:p>
          <w:p w14:paraId="63782E2A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560.8200</w:t>
            </w:r>
          </w:p>
          <w:p w14:paraId="148FEAC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30">
              <w:r>
                <w:rPr>
                  <w:sz w:val="18"/>
                  <w:szCs w:val="18"/>
                  <w:u w:val="single"/>
                </w:rPr>
                <w:t>www.tait.com</w:t>
              </w:r>
            </w:hyperlink>
          </w:p>
          <w:p w14:paraId="702DE4B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ait.com</w:t>
            </w:r>
          </w:p>
          <w:p w14:paraId="2BAC7BA7" w14:textId="77777777" w:rsidR="006977AF" w:rsidRDefault="006977AF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37098E63" w14:textId="1310859F" w:rsidR="006977AF" w:rsidRPr="00333DE5" w:rsidRDefault="006977AF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BE2D0F7" w14:textId="77777777" w:rsidR="006977AF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31">
              <w:r w:rsidR="006977AF">
                <w:rPr>
                  <w:b/>
                  <w:sz w:val="24"/>
                  <w:szCs w:val="24"/>
                  <w:u w:val="single"/>
                </w:rPr>
                <w:t>TAMARACK GROVE ENGINEERING</w:t>
              </w:r>
            </w:hyperlink>
          </w:p>
          <w:p w14:paraId="47779A60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2 S. La Cassia Dr.</w:t>
            </w:r>
          </w:p>
          <w:p w14:paraId="526A3E73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ise, ID 83705</w:t>
            </w:r>
          </w:p>
          <w:p w14:paraId="50EA98FE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345.8941</w:t>
            </w:r>
          </w:p>
          <w:p w14:paraId="52FC3299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345.8946</w:t>
            </w:r>
          </w:p>
          <w:p w14:paraId="302DE7C2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32">
              <w:r>
                <w:rPr>
                  <w:sz w:val="18"/>
                  <w:szCs w:val="18"/>
                  <w:u w:val="single"/>
                </w:rPr>
                <w:t>www.tamarackgrove.com</w:t>
              </w:r>
            </w:hyperlink>
          </w:p>
          <w:p w14:paraId="6C20BE96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J. Sielaff </w:t>
            </w:r>
          </w:p>
          <w:p w14:paraId="3F3C7AC7" w14:textId="77777777" w:rsidR="006977AF" w:rsidRDefault="006977AF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sielaff@tamarackgrove.com</w:t>
            </w:r>
          </w:p>
          <w:p w14:paraId="0E3EE88E" w14:textId="77777777" w:rsidR="006977AF" w:rsidRDefault="006977AF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Engineering Services</w:t>
            </w:r>
          </w:p>
          <w:p w14:paraId="0A377B76" w14:textId="77777777" w:rsidR="006977AF" w:rsidRPr="005B48B0" w:rsidRDefault="006977AF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0BDDEA17" w14:textId="77777777" w:rsidR="005828AD" w:rsidRPr="005B48B0" w:rsidRDefault="005828AD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32653" w:rsidRPr="005B48B0" w14:paraId="0903E21F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4FC52262" w14:textId="77777777" w:rsidR="00932653" w:rsidRPr="005B48B0" w:rsidRDefault="00932653" w:rsidP="00BA2EAD">
            <w:pPr>
              <w:pStyle w:val="Heading2"/>
              <w:outlineLvl w:val="1"/>
            </w:pPr>
            <w:bookmarkStart w:id="38" w:name="_Feasibility_Services"/>
            <w:bookmarkEnd w:id="38"/>
            <w:r w:rsidRPr="005B48B0">
              <w:t>Feasibility Services</w:t>
            </w:r>
          </w:p>
        </w:tc>
      </w:tr>
    </w:tbl>
    <w:p w14:paraId="77CBE861" w14:textId="77777777" w:rsidR="00932653" w:rsidRDefault="00932653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30AA8F23" w14:textId="77777777" w:rsidR="005828AD" w:rsidRPr="005B48B0" w:rsidRDefault="005828AD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32653" w:rsidRPr="005B48B0" w14:paraId="67288936" w14:textId="77777777" w:rsidTr="005828AD">
        <w:tc>
          <w:tcPr>
            <w:tcW w:w="4788" w:type="dxa"/>
          </w:tcPr>
          <w:p w14:paraId="5BED7A53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33">
              <w:r w:rsidR="001E2A4E">
                <w:rPr>
                  <w:b/>
                  <w:sz w:val="24"/>
                  <w:szCs w:val="24"/>
                  <w:u w:val="single"/>
                </w:rPr>
                <w:t>180 SELF-STORAGE LLC</w:t>
              </w:r>
            </w:hyperlink>
          </w:p>
          <w:p w14:paraId="407AB8D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 S. Higley Road, Suite 103-180</w:t>
            </w:r>
          </w:p>
          <w:p w14:paraId="3F11DF28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96</w:t>
            </w:r>
          </w:p>
          <w:p w14:paraId="2BAACD3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684.3167</w:t>
            </w:r>
          </w:p>
          <w:p w14:paraId="528F55A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34">
              <w:r>
                <w:rPr>
                  <w:sz w:val="18"/>
                  <w:szCs w:val="18"/>
                  <w:u w:val="single"/>
                </w:rPr>
                <w:t>www.180selfstorage.com</w:t>
              </w:r>
            </w:hyperlink>
          </w:p>
          <w:p w14:paraId="5FD4C02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 Helgeson </w:t>
            </w:r>
          </w:p>
          <w:p w14:paraId="7FDB862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h@180selfstorage.com</w:t>
            </w:r>
          </w:p>
          <w:p w14:paraId="23B59F8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180SelfStorage</w:t>
            </w:r>
          </w:p>
          <w:p w14:paraId="4E4D0102" w14:textId="2A1CACD2" w:rsidR="00932653" w:rsidRP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</w:tc>
        <w:tc>
          <w:tcPr>
            <w:tcW w:w="4788" w:type="dxa"/>
          </w:tcPr>
          <w:p w14:paraId="01682047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35">
              <w:r w:rsidR="001E2A4E">
                <w:rPr>
                  <w:b/>
                  <w:sz w:val="24"/>
                  <w:szCs w:val="24"/>
                  <w:u w:val="single"/>
                </w:rPr>
                <w:t>ADVANTAGE CONSULTING &amp; MANAGEMENT</w:t>
              </w:r>
            </w:hyperlink>
          </w:p>
          <w:p w14:paraId="12AB06B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412 Ventura Blvd., Suite 555</w:t>
            </w:r>
          </w:p>
          <w:p w14:paraId="462D0919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o, CA 91316</w:t>
            </w:r>
          </w:p>
          <w:p w14:paraId="48C2E40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491.7984</w:t>
            </w:r>
          </w:p>
          <w:p w14:paraId="77B2BDE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88.5174</w:t>
            </w:r>
          </w:p>
          <w:p w14:paraId="1F2C2D3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36">
              <w:r>
                <w:rPr>
                  <w:sz w:val="18"/>
                  <w:szCs w:val="18"/>
                  <w:u w:val="single"/>
                </w:rPr>
                <w:t>www.advantageconsultingmanagement.com</w:t>
              </w:r>
            </w:hyperlink>
          </w:p>
          <w:p w14:paraId="7CCEAEC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ad North </w:t>
            </w:r>
          </w:p>
          <w:p w14:paraId="201308E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ad@advantageconsultingmanagement.com</w:t>
            </w:r>
          </w:p>
          <w:p w14:paraId="1549DAF1" w14:textId="77777777" w:rsidR="001E2A4E" w:rsidRDefault="001E2A4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521DC0F4" w14:textId="77777777" w:rsidR="00932653" w:rsidRDefault="00932653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  <w:p w14:paraId="533C2012" w14:textId="77777777" w:rsidR="009D031D" w:rsidRDefault="009D031D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  <w:p w14:paraId="6152D71A" w14:textId="77777777" w:rsidR="009D031D" w:rsidRPr="005B48B0" w:rsidRDefault="009D031D" w:rsidP="00BA2EAD">
            <w:pPr>
              <w:jc w:val="both"/>
              <w:rPr>
                <w:rFonts w:ascii="Helvetica" w:hAnsi="Helvetica" w:cs="Arial"/>
                <w:b/>
                <w:sz w:val="28"/>
                <w:szCs w:val="28"/>
              </w:rPr>
            </w:pPr>
          </w:p>
        </w:tc>
      </w:tr>
      <w:tr w:rsidR="00932653" w:rsidRPr="005B48B0" w14:paraId="1499CD2F" w14:textId="77777777" w:rsidTr="005828AD">
        <w:tc>
          <w:tcPr>
            <w:tcW w:w="4788" w:type="dxa"/>
          </w:tcPr>
          <w:p w14:paraId="0944CC38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37">
              <w:r w:rsidR="001E2A4E">
                <w:rPr>
                  <w:b/>
                  <w:sz w:val="24"/>
                  <w:szCs w:val="24"/>
                  <w:u w:val="single"/>
                </w:rPr>
                <w:t>BETTER MANAGEMENT SYSTEMS LLC</w:t>
              </w:r>
            </w:hyperlink>
          </w:p>
          <w:p w14:paraId="2F5B3B04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MSGRP</w:t>
            </w:r>
          </w:p>
          <w:p w14:paraId="59F3C48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76</w:t>
            </w:r>
          </w:p>
          <w:p w14:paraId="77C7FC42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255.9500</w:t>
            </w:r>
          </w:p>
          <w:p w14:paraId="4E25622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38">
              <w:r>
                <w:rPr>
                  <w:sz w:val="18"/>
                  <w:szCs w:val="18"/>
                  <w:u w:val="single"/>
                </w:rPr>
                <w:t>www.bmsgrp.com</w:t>
              </w:r>
            </w:hyperlink>
          </w:p>
          <w:p w14:paraId="0B33DE92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Blum </w:t>
            </w:r>
          </w:p>
          <w:p w14:paraId="5FEE3D6F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idb@bmsgrp.com</w:t>
            </w:r>
          </w:p>
          <w:p w14:paraId="51B7C695" w14:textId="77777777" w:rsid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7F2612E7" w14:textId="77777777" w:rsidR="005828AD" w:rsidRPr="005B48B0" w:rsidRDefault="005828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85D901B" w14:textId="1C894C30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39">
              <w:r w:rsidR="001E2A4E">
                <w:rPr>
                  <w:b/>
                  <w:sz w:val="24"/>
                  <w:szCs w:val="24"/>
                  <w:u w:val="single"/>
                </w:rPr>
                <w:t>BKB  PROPERTIES/ STORAGESTUDY.COM</w:t>
              </w:r>
            </w:hyperlink>
          </w:p>
          <w:p w14:paraId="186E4802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00 Anderson Highway</w:t>
            </w:r>
          </w:p>
          <w:p w14:paraId="59CD334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hatan, VA 23139</w:t>
            </w:r>
          </w:p>
          <w:p w14:paraId="3035916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598.8742</w:t>
            </w:r>
          </w:p>
          <w:p w14:paraId="1218B98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40">
              <w:r>
                <w:rPr>
                  <w:sz w:val="18"/>
                  <w:szCs w:val="18"/>
                  <w:u w:val="single"/>
                </w:rPr>
                <w:t>www.storagestudy.com</w:t>
              </w:r>
            </w:hyperlink>
          </w:p>
          <w:p w14:paraId="599202A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en Burkhart </w:t>
            </w:r>
          </w:p>
          <w:p w14:paraId="517B8FC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41">
              <w:r>
                <w:rPr>
                  <w:sz w:val="18"/>
                  <w:szCs w:val="18"/>
                  <w:u w:val="single"/>
                </w:rPr>
                <w:t>ben@storagestudy.com</w:t>
              </w:r>
            </w:hyperlink>
          </w:p>
          <w:p w14:paraId="0C470B4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5ECAE9C8" w14:textId="77777777" w:rsidR="009D031D" w:rsidRDefault="009D031D" w:rsidP="00BA2EAD"/>
          <w:p w14:paraId="5E078B78" w14:textId="77777777" w:rsidR="009D031D" w:rsidRDefault="009D031D" w:rsidP="00BA2EAD"/>
          <w:p w14:paraId="1D22616F" w14:textId="77777777" w:rsidR="009D031D" w:rsidRPr="005B48B0" w:rsidRDefault="009D031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932653" w:rsidRPr="005B48B0" w14:paraId="670361EB" w14:textId="77777777" w:rsidTr="005828AD">
        <w:tc>
          <w:tcPr>
            <w:tcW w:w="4788" w:type="dxa"/>
          </w:tcPr>
          <w:p w14:paraId="0D899C69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42">
              <w:r w:rsidR="001E2A4E">
                <w:rPr>
                  <w:b/>
                  <w:sz w:val="24"/>
                  <w:szCs w:val="24"/>
                  <w:u w:val="single"/>
                </w:rPr>
                <w:t>CANADIAN METAL MANUFACTURING INC.</w:t>
              </w:r>
            </w:hyperlink>
          </w:p>
          <w:p w14:paraId="7342161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 Piercey Road</w:t>
            </w:r>
          </w:p>
          <w:p w14:paraId="4955BE0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lton, ON L7E 5B4 Canada</w:t>
            </w:r>
          </w:p>
          <w:p w14:paraId="796703C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1.905.857.0060</w:t>
            </w:r>
          </w:p>
          <w:p w14:paraId="0009CEB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43">
              <w:r>
                <w:rPr>
                  <w:sz w:val="18"/>
                  <w:szCs w:val="18"/>
                  <w:u w:val="single"/>
                </w:rPr>
                <w:t>www.canadianmetal.ca</w:t>
              </w:r>
            </w:hyperlink>
          </w:p>
          <w:p w14:paraId="134B935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hawn Baker </w:t>
            </w:r>
          </w:p>
          <w:p w14:paraId="5560B3DE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44">
              <w:r>
                <w:rPr>
                  <w:sz w:val="18"/>
                  <w:szCs w:val="18"/>
                  <w:u w:val="single"/>
                </w:rPr>
                <w:t>info@canadianmetal.ca</w:t>
              </w:r>
            </w:hyperlink>
          </w:p>
          <w:p w14:paraId="79E140C7" w14:textId="77777777" w:rsid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71820AAC" w14:textId="77777777" w:rsidR="00932653" w:rsidRPr="005B48B0" w:rsidRDefault="0093265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A389CD2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45">
              <w:r w:rsidR="001E2A4E">
                <w:rPr>
                  <w:b/>
                  <w:sz w:val="24"/>
                  <w:szCs w:val="24"/>
                  <w:u w:val="single"/>
                </w:rPr>
                <w:t>CAPACITY DEVELOPMENT CORP.</w:t>
              </w:r>
            </w:hyperlink>
          </w:p>
          <w:p w14:paraId="58E4FE6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1 Marion Ave.</w:t>
            </w:r>
          </w:p>
          <w:p w14:paraId="64018924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and Park, IL 60035</w:t>
            </w:r>
          </w:p>
          <w:p w14:paraId="29F71959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433.7510</w:t>
            </w:r>
          </w:p>
          <w:p w14:paraId="07943B0F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46">
              <w:r>
                <w:rPr>
                  <w:sz w:val="18"/>
                  <w:szCs w:val="18"/>
                  <w:u w:val="single"/>
                </w:rPr>
                <w:t>www.ideacache.com</w:t>
              </w:r>
            </w:hyperlink>
          </w:p>
          <w:p w14:paraId="5CAA6C1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deacache.com</w:t>
            </w:r>
          </w:p>
          <w:p w14:paraId="1102812F" w14:textId="77777777" w:rsidR="001E2A4E" w:rsidRDefault="001E2A4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4A9953BE" w14:textId="77777777" w:rsidR="00932653" w:rsidRDefault="00932653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69183572" w14:textId="77777777" w:rsidR="009D031D" w:rsidRDefault="009D031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4744A9B7" w14:textId="77777777" w:rsidR="009D031D" w:rsidRDefault="009D031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2822AA16" w14:textId="77777777" w:rsidR="009D031D" w:rsidRDefault="009D031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4375995E" w14:textId="77777777" w:rsidR="001E2A4E" w:rsidRPr="005B48B0" w:rsidRDefault="001E2A4E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932653" w:rsidRPr="005B48B0" w14:paraId="66B4BB79" w14:textId="77777777" w:rsidTr="005828AD">
        <w:tc>
          <w:tcPr>
            <w:tcW w:w="4788" w:type="dxa"/>
          </w:tcPr>
          <w:p w14:paraId="4460CC46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47">
              <w:r w:rsidR="001E2A4E">
                <w:rPr>
                  <w:b/>
                  <w:sz w:val="24"/>
                  <w:szCs w:val="24"/>
                  <w:u w:val="single"/>
                </w:rPr>
                <w:t>CHISWELL &amp; ASSOCIATES LLC</w:t>
              </w:r>
            </w:hyperlink>
          </w:p>
          <w:p w14:paraId="5089649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5-K East Market Street #233</w:t>
            </w:r>
          </w:p>
          <w:p w14:paraId="41E4891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eesburg, VA 20176</w:t>
            </w:r>
          </w:p>
          <w:p w14:paraId="776BEC7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34.589.4446</w:t>
            </w:r>
          </w:p>
          <w:p w14:paraId="025BFC3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48">
              <w:r>
                <w:rPr>
                  <w:sz w:val="18"/>
                  <w:szCs w:val="18"/>
                  <w:u w:val="single"/>
                </w:rPr>
                <w:t>www.selfstorageconsulting.com</w:t>
              </w:r>
            </w:hyperlink>
          </w:p>
          <w:p w14:paraId="1DE748B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Chiswell </w:t>
            </w:r>
          </w:p>
          <w:p w14:paraId="4CDD1E39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hiswell@earthlink.net</w:t>
            </w:r>
          </w:p>
          <w:p w14:paraId="5E2CB341" w14:textId="52E2947B" w:rsidR="00932653" w:rsidRP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</w:tc>
        <w:tc>
          <w:tcPr>
            <w:tcW w:w="4788" w:type="dxa"/>
          </w:tcPr>
          <w:p w14:paraId="010BCABB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49">
              <w:r w:rsidR="001E2A4E">
                <w:rPr>
                  <w:b/>
                  <w:sz w:val="24"/>
                  <w:szCs w:val="24"/>
                  <w:u w:val="single"/>
                </w:rPr>
                <w:t>CUTTING EDGE SELF STORAGE MANAGEMENT &amp; CONSULTING LLC</w:t>
              </w:r>
            </w:hyperlink>
          </w:p>
          <w:p w14:paraId="3C6D11D2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11 South Main St.</w:t>
            </w:r>
          </w:p>
          <w:p w14:paraId="3F516D5F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vale, UT 84047</w:t>
            </w:r>
          </w:p>
          <w:p w14:paraId="31DDB0C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70.3343</w:t>
            </w:r>
          </w:p>
          <w:p w14:paraId="20D37EE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208.0431</w:t>
            </w:r>
          </w:p>
          <w:p w14:paraId="6CB8887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50">
              <w:r>
                <w:rPr>
                  <w:sz w:val="18"/>
                  <w:szCs w:val="18"/>
                  <w:u w:val="single"/>
                </w:rPr>
                <w:t>www.cuttingedgeselfstorage.com</w:t>
              </w:r>
            </w:hyperlink>
          </w:p>
          <w:p w14:paraId="7E57EC3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uttingedgeselfstorage.com</w:t>
            </w:r>
          </w:p>
          <w:p w14:paraId="0E0DA943" w14:textId="77777777" w:rsidR="001E2A4E" w:rsidRDefault="001E2A4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1C009A51" w14:textId="77777777" w:rsidR="009D031D" w:rsidRDefault="009D031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28DCB8F7" w14:textId="77777777" w:rsidR="009D031D" w:rsidRPr="005B48B0" w:rsidRDefault="009D031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932653" w:rsidRPr="005B48B0" w14:paraId="5CB1F1FF" w14:textId="77777777" w:rsidTr="005828AD">
        <w:tc>
          <w:tcPr>
            <w:tcW w:w="4788" w:type="dxa"/>
          </w:tcPr>
          <w:p w14:paraId="02D8A9FC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51">
              <w:r w:rsidR="001E2A4E">
                <w:rPr>
                  <w:b/>
                  <w:sz w:val="24"/>
                  <w:szCs w:val="24"/>
                  <w:u w:val="single"/>
                </w:rPr>
                <w:t>DCB CONSTRUCTION CO. INC.</w:t>
              </w:r>
            </w:hyperlink>
          </w:p>
          <w:p w14:paraId="4CFDD2F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9 E. 62nd Ave.</w:t>
            </w:r>
          </w:p>
          <w:p w14:paraId="4092D38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nver, CO 80013 United States</w:t>
            </w:r>
          </w:p>
          <w:p w14:paraId="5BC8C5D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287.5525, ext. 326</w:t>
            </w:r>
          </w:p>
          <w:p w14:paraId="4059C77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287.3697</w:t>
            </w:r>
          </w:p>
          <w:p w14:paraId="4F468A6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52">
              <w:r>
                <w:rPr>
                  <w:sz w:val="18"/>
                  <w:szCs w:val="18"/>
                  <w:u w:val="single"/>
                </w:rPr>
                <w:t>www.dcb1.com</w:t>
              </w:r>
            </w:hyperlink>
          </w:p>
          <w:p w14:paraId="60379D2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53">
              <w:r>
                <w:rPr>
                  <w:sz w:val="18"/>
                  <w:szCs w:val="18"/>
                  <w:u w:val="single"/>
                </w:rPr>
                <w:t>info@dcb1.com</w:t>
              </w:r>
            </w:hyperlink>
          </w:p>
          <w:p w14:paraId="5093D86C" w14:textId="77777777" w:rsid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6416B0FC" w14:textId="77777777" w:rsidR="00932653" w:rsidRPr="005B48B0" w:rsidRDefault="0093265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FCB8215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54">
              <w:r w:rsidR="001E2A4E">
                <w:rPr>
                  <w:b/>
                  <w:sz w:val="24"/>
                  <w:szCs w:val="24"/>
                  <w:u w:val="single"/>
                </w:rPr>
                <w:t>EXECUTIVE SELF STORAGE ASSOCIATES INC.</w:t>
              </w:r>
            </w:hyperlink>
          </w:p>
          <w:p w14:paraId="3D4A514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2401 3rd Ave</w:t>
            </w:r>
          </w:p>
          <w:p w14:paraId="671D993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mont, CO 80503</w:t>
            </w:r>
          </w:p>
          <w:p w14:paraId="758BAD3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2.5251</w:t>
            </w:r>
          </w:p>
          <w:p w14:paraId="0A80255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55">
              <w:r>
                <w:rPr>
                  <w:sz w:val="18"/>
                  <w:szCs w:val="18"/>
                  <w:u w:val="single"/>
                </w:rPr>
                <w:t>www.executiveselfstorage.com</w:t>
              </w:r>
            </w:hyperlink>
          </w:p>
          <w:p w14:paraId="71245948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e Niemczyk </w:t>
            </w:r>
          </w:p>
          <w:p w14:paraId="1A821C9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e@executiveselfstorage.com</w:t>
            </w:r>
          </w:p>
          <w:p w14:paraId="0C8F8308" w14:textId="77777777" w:rsidR="001E2A4E" w:rsidRDefault="001E2A4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051EBC08" w14:textId="77777777" w:rsidR="008362B2" w:rsidRDefault="008362B2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  <w:p w14:paraId="09823EE7" w14:textId="77777777" w:rsidR="005828AD" w:rsidRPr="005B48B0" w:rsidRDefault="005828AD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1E2A4E" w:rsidRPr="005B48B0" w14:paraId="643FA47F" w14:textId="77777777" w:rsidTr="005828AD">
        <w:tc>
          <w:tcPr>
            <w:tcW w:w="4788" w:type="dxa"/>
          </w:tcPr>
          <w:p w14:paraId="7A484DBF" w14:textId="77777777" w:rsidR="001E2A4E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56">
              <w:r w:rsidR="001E2A4E">
                <w:rPr>
                  <w:b/>
                  <w:sz w:val="24"/>
                  <w:szCs w:val="24"/>
                  <w:u w:val="single"/>
                </w:rPr>
                <w:t>INVESTMENT REAL ESTATE LLC</w:t>
              </w:r>
            </w:hyperlink>
          </w:p>
          <w:p w14:paraId="42DB81F6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Bentzel Mill Road</w:t>
            </w:r>
          </w:p>
          <w:p w14:paraId="7A1591A8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4</w:t>
            </w:r>
          </w:p>
          <w:p w14:paraId="2881CB53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779.0804</w:t>
            </w:r>
          </w:p>
          <w:p w14:paraId="1661FB35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57">
              <w:r>
                <w:rPr>
                  <w:sz w:val="18"/>
                  <w:szCs w:val="18"/>
                  <w:u w:val="single"/>
                </w:rPr>
                <w:t>www.irellc.com</w:t>
              </w:r>
            </w:hyperlink>
          </w:p>
          <w:p w14:paraId="47EEE1BE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58">
              <w:r>
                <w:rPr>
                  <w:sz w:val="18"/>
                  <w:szCs w:val="18"/>
                  <w:u w:val="single"/>
                </w:rPr>
                <w:t>contact@irellc.com</w:t>
              </w:r>
            </w:hyperlink>
          </w:p>
          <w:p w14:paraId="3257066C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2C1A9C61" w14:textId="4F9E3340" w:rsidR="001E2A4E" w:rsidRPr="005B48B0" w:rsidRDefault="001E2A4E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3210C2D" w14:textId="77777777" w:rsidR="001E2A4E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59">
              <w:r w:rsidR="001E2A4E">
                <w:rPr>
                  <w:b/>
                  <w:sz w:val="24"/>
                  <w:szCs w:val="24"/>
                  <w:u w:val="single"/>
                </w:rPr>
                <w:t>JORDAN ARCHITECTS INC.</w:t>
              </w:r>
            </w:hyperlink>
          </w:p>
          <w:p w14:paraId="25DCB95F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 Calle Iglesia, Suite 100</w:t>
            </w:r>
          </w:p>
          <w:p w14:paraId="1FC02CA3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Clemente, CA 92672</w:t>
            </w:r>
          </w:p>
          <w:p w14:paraId="2A7D1965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88.8090</w:t>
            </w:r>
          </w:p>
          <w:p w14:paraId="1C4409AA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60">
              <w:r>
                <w:rPr>
                  <w:sz w:val="18"/>
                  <w:szCs w:val="18"/>
                  <w:u w:val="single"/>
                </w:rPr>
                <w:t>www.jordanarchitects.com</w:t>
              </w:r>
            </w:hyperlink>
          </w:p>
          <w:p w14:paraId="79338DA7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uce Jordan </w:t>
            </w:r>
          </w:p>
          <w:p w14:paraId="49CE4A23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jordan@jordanarchitects.com</w:t>
            </w:r>
          </w:p>
          <w:p w14:paraId="09FEEDF8" w14:textId="77777777" w:rsidR="001E2A4E" w:rsidRDefault="001E2A4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13FC00FD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42D48B9" w14:textId="45BE9EBC" w:rsidR="001E2A4E" w:rsidRPr="005B48B0" w:rsidRDefault="001E2A4E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1E2A4E" w:rsidRPr="005B48B0" w14:paraId="4A3E289B" w14:textId="77777777" w:rsidTr="005828AD">
        <w:tc>
          <w:tcPr>
            <w:tcW w:w="4788" w:type="dxa"/>
          </w:tcPr>
          <w:p w14:paraId="3CDC6E4F" w14:textId="77777777" w:rsidR="001E2A4E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61">
              <w:r w:rsidR="001E2A4E">
                <w:rPr>
                  <w:b/>
                  <w:sz w:val="24"/>
                  <w:szCs w:val="24"/>
                  <w:u w:val="single"/>
                </w:rPr>
                <w:t>MANAGEMENT BLUEPRINTS &amp; ASSOCIATION BLUEPRINTS</w:t>
              </w:r>
            </w:hyperlink>
          </w:p>
          <w:p w14:paraId="6F80A8A2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45-C Ashley Crossing Road, Suite 310</w:t>
            </w:r>
          </w:p>
          <w:p w14:paraId="35D24A2F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14</w:t>
            </w:r>
          </w:p>
          <w:p w14:paraId="5F74C650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552.5837</w:t>
            </w:r>
          </w:p>
          <w:p w14:paraId="1DE8D1B7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3.423.3233</w:t>
            </w:r>
          </w:p>
          <w:p w14:paraId="07C22D7B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62">
              <w:r>
                <w:rPr>
                  <w:sz w:val="18"/>
                  <w:szCs w:val="18"/>
                  <w:u w:val="single"/>
                </w:rPr>
                <w:t>www.managementblueprints.com</w:t>
              </w:r>
            </w:hyperlink>
          </w:p>
          <w:p w14:paraId="3F576C8C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. Wallace </w:t>
            </w:r>
          </w:p>
          <w:p w14:paraId="17EC1ECA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ay@managementblueprints.com</w:t>
            </w:r>
          </w:p>
          <w:p w14:paraId="5865DC62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jaywallace</w:t>
            </w:r>
          </w:p>
          <w:p w14:paraId="56C493DC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jwallacestorage</w:t>
            </w:r>
          </w:p>
          <w:p w14:paraId="76028B99" w14:textId="77777777" w:rsidR="001E2A4E" w:rsidRDefault="001E2A4E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25ED151C" w14:textId="4E694D37" w:rsidR="001E2A4E" w:rsidRPr="005B48B0" w:rsidRDefault="001E2A4E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8C41F35" w14:textId="77777777" w:rsidR="001E2A4E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63">
              <w:r w:rsidR="001E2A4E">
                <w:rPr>
                  <w:b/>
                  <w:sz w:val="24"/>
                  <w:szCs w:val="24"/>
                  <w:u w:val="single"/>
                </w:rPr>
                <w:t>NOAH'S ARK DEVELOPMENT</w:t>
              </w:r>
            </w:hyperlink>
          </w:p>
          <w:p w14:paraId="56EE0121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35 U.S. Highway 281 N.</w:t>
            </w:r>
          </w:p>
          <w:p w14:paraId="03AE36C5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4D77C6A2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05-5518</w:t>
            </w:r>
          </w:p>
          <w:p w14:paraId="070C0EFE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64">
              <w:r>
                <w:rPr>
                  <w:sz w:val="18"/>
                  <w:szCs w:val="18"/>
                  <w:u w:val="single"/>
                </w:rPr>
                <w:t>www.noahsarkdevelopment.com</w:t>
              </w:r>
            </w:hyperlink>
          </w:p>
          <w:p w14:paraId="74A7ED74" w14:textId="77777777" w:rsidR="001E2A4E" w:rsidRDefault="001E2A4E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694D6A68" w14:textId="77777777" w:rsidR="001E2A4E" w:rsidRDefault="001E2A4E" w:rsidP="0004498B">
            <w:pPr>
              <w:pStyle w:val="Normal1"/>
              <w:rPr>
                <w:b/>
                <w:sz w:val="24"/>
                <w:szCs w:val="24"/>
              </w:rPr>
            </w:pPr>
          </w:p>
          <w:p w14:paraId="04165889" w14:textId="59F80DF1" w:rsidR="001E2A4E" w:rsidRPr="005B48B0" w:rsidRDefault="001E2A4E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1E2A4E" w:rsidRPr="005B48B0" w14:paraId="07A1D49C" w14:textId="77777777" w:rsidTr="005828AD">
        <w:tc>
          <w:tcPr>
            <w:tcW w:w="4788" w:type="dxa"/>
          </w:tcPr>
          <w:p w14:paraId="21AA35E6" w14:textId="77777777" w:rsidR="001E2A4E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65">
              <w:r w:rsidR="001E2A4E">
                <w:rPr>
                  <w:b/>
                  <w:sz w:val="24"/>
                  <w:szCs w:val="24"/>
                  <w:u w:val="single"/>
                </w:rPr>
                <w:t>R.M. VOLPE &amp; ASSOCIATES INC.</w:t>
              </w:r>
            </w:hyperlink>
          </w:p>
          <w:p w14:paraId="19E2874F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150 Enterprise Way, Suite 200</w:t>
            </w:r>
          </w:p>
          <w:p w14:paraId="226D9181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CA 92630</w:t>
            </w:r>
          </w:p>
          <w:p w14:paraId="6073D75B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305.4700</w:t>
            </w:r>
          </w:p>
          <w:p w14:paraId="5719A190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716.9274</w:t>
            </w:r>
          </w:p>
          <w:p w14:paraId="0D57F38C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 www.rmvolpe.com</w:t>
            </w:r>
          </w:p>
          <w:p w14:paraId="0226FA5C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bert Volpe </w:t>
            </w:r>
          </w:p>
          <w:p w14:paraId="2C5F4D40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ob@rmvolpe.com</w:t>
            </w:r>
          </w:p>
          <w:p w14:paraId="5F236213" w14:textId="77777777" w:rsidR="001E2A4E" w:rsidRDefault="001E2A4E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6B764ADE" w14:textId="77777777" w:rsidR="001E2A4E" w:rsidRDefault="001E2A4E" w:rsidP="0004498B">
            <w:pPr>
              <w:pStyle w:val="Normal1"/>
              <w:rPr>
                <w:sz w:val="18"/>
                <w:szCs w:val="18"/>
              </w:rPr>
            </w:pPr>
          </w:p>
          <w:p w14:paraId="342309EE" w14:textId="77777777" w:rsidR="001E2A4E" w:rsidRDefault="001E2A4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AB26F2E" w14:textId="77777777" w:rsidR="001E2A4E" w:rsidRDefault="001E2A4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0A6028A2" w14:textId="77777777" w:rsidR="001E2A4E" w:rsidRDefault="001E2A4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012247C8" w14:textId="3F40BCDD" w:rsidR="001E2A4E" w:rsidRPr="005B48B0" w:rsidRDefault="001E2A4E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19A361D" w14:textId="77777777" w:rsidR="001E2A4E" w:rsidRPr="002A6049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66">
              <w:r w:rsidR="001E2A4E" w:rsidRPr="002A6049">
                <w:rPr>
                  <w:b/>
                  <w:sz w:val="24"/>
                  <w:szCs w:val="24"/>
                  <w:u w:val="single"/>
                </w:rPr>
                <w:t>SELF STORAGE 101</w:t>
              </w:r>
            </w:hyperlink>
          </w:p>
          <w:p w14:paraId="041AC97C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671 Oak Haven Trail</w:t>
            </w:r>
          </w:p>
          <w:p w14:paraId="12B05073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Columbiana, AL 35051</w:t>
            </w:r>
          </w:p>
          <w:p w14:paraId="110AFA50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Contact: Bob Copper</w:t>
            </w:r>
          </w:p>
          <w:p w14:paraId="6D317AD1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Phone:  727.656.7961</w:t>
            </w:r>
          </w:p>
          <w:p w14:paraId="1E41A721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Email: bob@selfstorage101.com</w:t>
            </w:r>
          </w:p>
          <w:p w14:paraId="57B55290" w14:textId="77777777" w:rsidR="001E2A4E" w:rsidRPr="002A6049" w:rsidRDefault="001E2A4E" w:rsidP="0004498B">
            <w:pPr>
              <w:pStyle w:val="Normal1"/>
              <w:rPr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 xml:space="preserve">Web: </w:t>
            </w:r>
            <w:hyperlink r:id="rId967">
              <w:r w:rsidRPr="002A6049">
                <w:rPr>
                  <w:sz w:val="18"/>
                  <w:szCs w:val="18"/>
                  <w:u w:val="single"/>
                </w:rPr>
                <w:t>https://selfstorage101.com/</w:t>
              </w:r>
            </w:hyperlink>
          </w:p>
          <w:p w14:paraId="622D3348" w14:textId="77777777" w:rsidR="001E2A4E" w:rsidRPr="002A6049" w:rsidRDefault="001E2A4E" w:rsidP="0004498B">
            <w:pPr>
              <w:pStyle w:val="Normal1"/>
              <w:rPr>
                <w:b/>
                <w:sz w:val="18"/>
                <w:szCs w:val="18"/>
              </w:rPr>
            </w:pPr>
            <w:r w:rsidRPr="002A6049">
              <w:rPr>
                <w:sz w:val="18"/>
                <w:szCs w:val="18"/>
              </w:rPr>
              <w:t>Category: Feasibility Services</w:t>
            </w:r>
          </w:p>
          <w:p w14:paraId="72241D2F" w14:textId="7B152A3E" w:rsidR="001E2A4E" w:rsidRPr="005B48B0" w:rsidRDefault="001E2A4E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  <w:tr w:rsidR="00932653" w:rsidRPr="005B48B0" w14:paraId="3EC51BD9" w14:textId="77777777" w:rsidTr="005828AD">
        <w:tc>
          <w:tcPr>
            <w:tcW w:w="4788" w:type="dxa"/>
          </w:tcPr>
          <w:p w14:paraId="3DB3A0F3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68">
              <w:r w:rsidR="001E2A4E">
                <w:rPr>
                  <w:b/>
                  <w:sz w:val="24"/>
                  <w:szCs w:val="24"/>
                  <w:u w:val="single"/>
                </w:rPr>
                <w:t>SELF STORAGE PARTNERS</w:t>
              </w:r>
            </w:hyperlink>
          </w:p>
          <w:p w14:paraId="2F326A9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a Sacconaghi 56</w:t>
            </w:r>
          </w:p>
          <w:p w14:paraId="3C2EE71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erio, 21025 Italy</w:t>
            </w:r>
          </w:p>
          <w:p w14:paraId="6E64097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9 3487036081</w:t>
            </w:r>
          </w:p>
          <w:p w14:paraId="0ECCD9B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69">
              <w:r>
                <w:rPr>
                  <w:sz w:val="18"/>
                  <w:szCs w:val="18"/>
                  <w:u w:val="single"/>
                </w:rPr>
                <w:t>www.selfstoragepartners.com</w:t>
              </w:r>
            </w:hyperlink>
          </w:p>
          <w:p w14:paraId="63C97BD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partners.com</w:t>
            </w:r>
          </w:p>
          <w:p w14:paraId="43A043E4" w14:textId="77777777" w:rsid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3996F858" w14:textId="77777777" w:rsidR="001E2A4E" w:rsidRPr="009D031D" w:rsidRDefault="001E2A4E" w:rsidP="00BA2EAD"/>
        </w:tc>
        <w:tc>
          <w:tcPr>
            <w:tcW w:w="4788" w:type="dxa"/>
          </w:tcPr>
          <w:p w14:paraId="2CA4DCD8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70">
              <w:r w:rsidR="001E2A4E">
                <w:rPr>
                  <w:b/>
                  <w:sz w:val="24"/>
                  <w:szCs w:val="24"/>
                  <w:u w:val="single"/>
                </w:rPr>
                <w:t>SIERRA SELF STORAGE CONSULTING LLC</w:t>
              </w:r>
            </w:hyperlink>
          </w:p>
          <w:p w14:paraId="4BB925CE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>5363 E. Pima St., Suite 101</w:t>
            </w:r>
          </w:p>
          <w:p w14:paraId="18EC39CA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>Tucson, AZ 85712</w:t>
            </w:r>
          </w:p>
          <w:p w14:paraId="3971A7B7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>Phone: 520.323.6169</w:t>
            </w:r>
          </w:p>
          <w:p w14:paraId="583BED33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>Fax: 520.319.1155</w:t>
            </w:r>
          </w:p>
          <w:p w14:paraId="0E078F94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 xml:space="preserve">Web: </w:t>
            </w:r>
            <w:hyperlink r:id="rId971">
              <w:r w:rsidRPr="001E2A4E">
                <w:rPr>
                  <w:sz w:val="18"/>
                  <w:szCs w:val="18"/>
                  <w:u w:val="single"/>
                </w:rPr>
                <w:t>sierraselfstorageconsulting.com</w:t>
              </w:r>
            </w:hyperlink>
          </w:p>
          <w:p w14:paraId="531BD045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 xml:space="preserve">Contact: Andrew Kelly </w:t>
            </w:r>
          </w:p>
          <w:p w14:paraId="6D11C70C" w14:textId="77777777" w:rsidR="001E2A4E" w:rsidRPr="001E2A4E" w:rsidRDefault="001E2A4E" w:rsidP="001E2A4E">
            <w:pPr>
              <w:pStyle w:val="Normal1"/>
              <w:rPr>
                <w:sz w:val="18"/>
                <w:szCs w:val="18"/>
              </w:rPr>
            </w:pPr>
            <w:r w:rsidRPr="001E2A4E">
              <w:rPr>
                <w:sz w:val="18"/>
                <w:szCs w:val="18"/>
              </w:rPr>
              <w:t>E-Mail: sierraselfstorageconsulting@msn.com</w:t>
            </w:r>
          </w:p>
          <w:p w14:paraId="43E4F0C2" w14:textId="77777777" w:rsidR="00932653" w:rsidRPr="001E2A4E" w:rsidRDefault="001E2A4E" w:rsidP="001E2A4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E2A4E">
              <w:rPr>
                <w:rFonts w:ascii="Arial" w:hAnsi="Arial"/>
                <w:sz w:val="18"/>
                <w:szCs w:val="18"/>
              </w:rPr>
              <w:t>Category: Feasibility Services</w:t>
            </w:r>
            <w:r w:rsidRPr="001E2A4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EEAC298" w14:textId="5BD63610" w:rsidR="001E2A4E" w:rsidRPr="005B48B0" w:rsidRDefault="001E2A4E" w:rsidP="001E2A4E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932653" w:rsidRPr="005B48B0" w14:paraId="29D8AD5D" w14:textId="77777777" w:rsidTr="005828AD">
        <w:tc>
          <w:tcPr>
            <w:tcW w:w="4788" w:type="dxa"/>
          </w:tcPr>
          <w:p w14:paraId="7600ABAA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72">
              <w:r w:rsidR="001E2A4E">
                <w:rPr>
                  <w:b/>
                  <w:sz w:val="24"/>
                  <w:szCs w:val="24"/>
                  <w:u w:val="single"/>
                </w:rPr>
                <w:t>SPERRY VAN NESS NATIONAL SELF STORAGE TEAM</w:t>
              </w:r>
            </w:hyperlink>
          </w:p>
          <w:p w14:paraId="12C6884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015</w:t>
            </w:r>
          </w:p>
          <w:p w14:paraId="6565E3E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ffalo, NY 14231</w:t>
            </w:r>
          </w:p>
          <w:p w14:paraId="10E40668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04.0443</w:t>
            </w:r>
          </w:p>
          <w:p w14:paraId="16D68B3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633.9601</w:t>
            </w:r>
          </w:p>
          <w:p w14:paraId="3FA68E4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73">
              <w:r>
                <w:rPr>
                  <w:sz w:val="18"/>
                  <w:szCs w:val="18"/>
                  <w:u w:val="single"/>
                </w:rPr>
                <w:t>www.storagerealty.com</w:t>
              </w:r>
            </w:hyperlink>
          </w:p>
          <w:p w14:paraId="73ABF09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Nick Malagisi </w:t>
            </w:r>
          </w:p>
          <w:p w14:paraId="263A75D4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ck.malagisi@svn.com</w:t>
            </w:r>
          </w:p>
          <w:p w14:paraId="2BC701E3" w14:textId="77777777" w:rsidR="001E2A4E" w:rsidRDefault="001E2A4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16348AF1" w14:textId="77777777" w:rsidR="00932653" w:rsidRPr="005B48B0" w:rsidRDefault="0093265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77C6C72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74">
              <w:r w:rsidR="001E2A4E">
                <w:rPr>
                  <w:b/>
                  <w:sz w:val="24"/>
                  <w:szCs w:val="24"/>
                  <w:u w:val="single"/>
                </w:rPr>
                <w:t>THK ASSOCIATES INC.</w:t>
              </w:r>
            </w:hyperlink>
          </w:p>
          <w:p w14:paraId="0B592A3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53 S. Peoria St., Suite 101</w:t>
            </w:r>
          </w:p>
          <w:p w14:paraId="76B4FE7B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rora, CO 80014</w:t>
            </w:r>
          </w:p>
          <w:p w14:paraId="18939C9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0.7201</w:t>
            </w:r>
          </w:p>
          <w:p w14:paraId="71EBE41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770.7132</w:t>
            </w:r>
          </w:p>
          <w:p w14:paraId="019B056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75">
              <w:r>
                <w:rPr>
                  <w:sz w:val="18"/>
                  <w:szCs w:val="18"/>
                  <w:u w:val="single"/>
                </w:rPr>
                <w:t>www.thkassoc.com</w:t>
              </w:r>
            </w:hyperlink>
          </w:p>
          <w:p w14:paraId="332B0461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hkassoc.com</w:t>
            </w:r>
          </w:p>
          <w:p w14:paraId="1453CD6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Feasibility Services</w:t>
            </w:r>
          </w:p>
          <w:p w14:paraId="723390F6" w14:textId="77777777" w:rsidR="00932653" w:rsidRPr="005B48B0" w:rsidRDefault="00932653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932653" w:rsidRPr="005B48B0" w14:paraId="789940D4" w14:textId="77777777" w:rsidTr="005828AD">
        <w:tc>
          <w:tcPr>
            <w:tcW w:w="4788" w:type="dxa"/>
          </w:tcPr>
          <w:p w14:paraId="73809D10" w14:textId="77777777" w:rsidR="001E2A4E" w:rsidRDefault="00C675BE" w:rsidP="001E2A4E">
            <w:pPr>
              <w:pStyle w:val="Normal1"/>
              <w:rPr>
                <w:b/>
                <w:sz w:val="24"/>
                <w:szCs w:val="24"/>
              </w:rPr>
            </w:pPr>
            <w:hyperlink r:id="rId976">
              <w:r w:rsidR="001E2A4E">
                <w:rPr>
                  <w:b/>
                  <w:sz w:val="24"/>
                  <w:szCs w:val="24"/>
                  <w:u w:val="single"/>
                </w:rPr>
                <w:t>STERLING MANAGEMENT &amp; CONSULTING</w:t>
              </w:r>
            </w:hyperlink>
          </w:p>
          <w:p w14:paraId="281655D7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0 S.W. 5th Place</w:t>
            </w:r>
          </w:p>
          <w:p w14:paraId="7BE7E9A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t Lauderdale, FL 33312</w:t>
            </w:r>
          </w:p>
          <w:p w14:paraId="0AFB8FA0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648.0635</w:t>
            </w:r>
          </w:p>
          <w:p w14:paraId="6FC1AC96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77">
              <w:r>
                <w:rPr>
                  <w:sz w:val="18"/>
                  <w:szCs w:val="18"/>
                  <w:u w:val="single"/>
                </w:rPr>
                <w:t>www.sterling-mgmt.com</w:t>
              </w:r>
            </w:hyperlink>
          </w:p>
          <w:p w14:paraId="7406F0E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arah Even </w:t>
            </w:r>
          </w:p>
          <w:p w14:paraId="49558672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erling-mgmt.com</w:t>
            </w:r>
          </w:p>
          <w:p w14:paraId="7E1D9252" w14:textId="165CB11E" w:rsidR="00932653" w:rsidRPr="005B48B0" w:rsidRDefault="001E2A4E" w:rsidP="001E2A4E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Feasibility Service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8874F43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78">
              <w:r w:rsidR="001E2A4E">
                <w:rPr>
                  <w:b/>
                  <w:sz w:val="24"/>
                  <w:szCs w:val="24"/>
                  <w:u w:val="single"/>
                </w:rPr>
                <w:t>STRATTON RESEARCH</w:t>
              </w:r>
            </w:hyperlink>
          </w:p>
          <w:p w14:paraId="49F8638E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25 Birch St.</w:t>
            </w:r>
          </w:p>
          <w:p w14:paraId="59100A7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Orleans, LA 70118</w:t>
            </w:r>
          </w:p>
          <w:p w14:paraId="576F375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4.866.7696</w:t>
            </w:r>
          </w:p>
          <w:p w14:paraId="60AA43C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4.866.7696</w:t>
            </w:r>
          </w:p>
          <w:p w14:paraId="7EF79803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79">
              <w:r>
                <w:rPr>
                  <w:sz w:val="18"/>
                  <w:szCs w:val="18"/>
                  <w:u w:val="single"/>
                </w:rPr>
                <w:t>www.stratton-research.com</w:t>
              </w:r>
            </w:hyperlink>
          </w:p>
          <w:p w14:paraId="7B8FA00D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Stratton </w:t>
            </w:r>
          </w:p>
          <w:p w14:paraId="4FFC0164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980">
              <w:r>
                <w:rPr>
                  <w:sz w:val="18"/>
                  <w:szCs w:val="18"/>
                  <w:u w:val="single"/>
                </w:rPr>
                <w:t>jds737@earthlink.net</w:t>
              </w:r>
            </w:hyperlink>
          </w:p>
          <w:p w14:paraId="11CE3E1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Feasibility Services</w:t>
            </w:r>
          </w:p>
          <w:p w14:paraId="039F5909" w14:textId="77777777" w:rsidR="009D031D" w:rsidRPr="005B48B0" w:rsidRDefault="009D031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55B44F5" w14:textId="77777777" w:rsidR="00932653" w:rsidRPr="005B48B0" w:rsidRDefault="00932653" w:rsidP="00BA2EAD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  <w:tr w:rsidR="00932653" w:rsidRPr="005B48B0" w14:paraId="1BCF41B4" w14:textId="77777777" w:rsidTr="005828AD">
        <w:tc>
          <w:tcPr>
            <w:tcW w:w="4788" w:type="dxa"/>
          </w:tcPr>
          <w:p w14:paraId="7F079C4C" w14:textId="77777777" w:rsidR="001E2A4E" w:rsidRDefault="00C675BE" w:rsidP="001E2A4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81">
              <w:r w:rsidR="001E2A4E">
                <w:rPr>
                  <w:b/>
                  <w:sz w:val="24"/>
                  <w:szCs w:val="24"/>
                  <w:u w:val="single"/>
                </w:rPr>
                <w:t>TOWNE STORAGE MANAGEMENT CO.</w:t>
              </w:r>
            </w:hyperlink>
          </w:p>
          <w:p w14:paraId="62040A6A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0 E. 6600 S., Suite 201</w:t>
            </w:r>
          </w:p>
          <w:p w14:paraId="5010799F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21</w:t>
            </w:r>
          </w:p>
          <w:p w14:paraId="23169EEE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262.3388</w:t>
            </w:r>
          </w:p>
          <w:p w14:paraId="35DBE5F4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82">
              <w:r>
                <w:rPr>
                  <w:sz w:val="18"/>
                  <w:szCs w:val="18"/>
                  <w:u w:val="single"/>
                </w:rPr>
                <w:t>www.townestoragemanagement.com</w:t>
              </w:r>
            </w:hyperlink>
          </w:p>
          <w:p w14:paraId="5011A525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urke Bradshaw </w:t>
            </w:r>
          </w:p>
          <w:p w14:paraId="4FF95EAC" w14:textId="77777777" w:rsidR="001E2A4E" w:rsidRDefault="001E2A4E" w:rsidP="001E2A4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rkeb@townestorage.com</w:t>
            </w:r>
          </w:p>
          <w:p w14:paraId="2CB1CB58" w14:textId="77777777" w:rsidR="001E2A4E" w:rsidRDefault="001E2A4E" w:rsidP="001E2A4E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asibility Services</w:t>
            </w:r>
          </w:p>
          <w:p w14:paraId="58957790" w14:textId="77777777" w:rsidR="009D031D" w:rsidRPr="005B48B0" w:rsidRDefault="009D031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947E076" w14:textId="77777777" w:rsidR="00932653" w:rsidRPr="005B48B0" w:rsidRDefault="00932653" w:rsidP="001E2A4E">
            <w:pPr>
              <w:rPr>
                <w:rFonts w:ascii="Helvetica" w:hAnsi="Helvetica" w:cs="Arial"/>
                <w:b/>
                <w:sz w:val="20"/>
                <w:szCs w:val="20"/>
              </w:rPr>
            </w:pPr>
          </w:p>
        </w:tc>
      </w:tr>
    </w:tbl>
    <w:p w14:paraId="0A556220" w14:textId="77777777" w:rsidR="00333DE5" w:rsidRDefault="00333DE5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3BD2C729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202F41B8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4FF8F0CE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1C3AFB2F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1DC30694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p w14:paraId="5DE020B3" w14:textId="77777777" w:rsidR="001E2A4E" w:rsidRDefault="001E2A4E" w:rsidP="00BA2EAD">
      <w:pPr>
        <w:jc w:val="both"/>
        <w:rPr>
          <w:rFonts w:ascii="Helvetica" w:hAnsi="Helvetica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C500E" w:rsidRPr="005B48B0" w14:paraId="56A966FB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156CDB71" w14:textId="77777777" w:rsidR="008C500E" w:rsidRPr="005B48B0" w:rsidRDefault="008C500E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FINANCE</w:t>
            </w:r>
          </w:p>
        </w:tc>
      </w:tr>
    </w:tbl>
    <w:p w14:paraId="7681F587" w14:textId="77777777" w:rsidR="008C500E" w:rsidRPr="005B48B0" w:rsidRDefault="008C500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C500E" w:rsidRPr="005B48B0" w14:paraId="5184BB1F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6A6C93DA" w14:textId="77777777" w:rsidR="008C500E" w:rsidRPr="005B48B0" w:rsidRDefault="008C500E" w:rsidP="00BA2EAD">
            <w:pPr>
              <w:pStyle w:val="Heading2"/>
              <w:outlineLvl w:val="1"/>
            </w:pPr>
            <w:bookmarkStart w:id="39" w:name="_Accounting/Tax_Services"/>
            <w:bookmarkEnd w:id="39"/>
            <w:r w:rsidRPr="005B48B0">
              <w:t>Accounting/Tax Services</w:t>
            </w:r>
          </w:p>
        </w:tc>
      </w:tr>
    </w:tbl>
    <w:p w14:paraId="6A26B542" w14:textId="77777777" w:rsidR="008C500E" w:rsidRPr="005B48B0" w:rsidRDefault="008C500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17DC6" w:rsidRPr="005B48B0" w14:paraId="759BB8FC" w14:textId="77777777" w:rsidTr="005828AD">
        <w:tc>
          <w:tcPr>
            <w:tcW w:w="4788" w:type="dxa"/>
          </w:tcPr>
          <w:p w14:paraId="25F6EC28" w14:textId="77777777" w:rsidR="0004498B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83">
              <w:r w:rsidR="0004498B">
                <w:rPr>
                  <w:b/>
                  <w:sz w:val="24"/>
                  <w:szCs w:val="24"/>
                  <w:u w:val="single"/>
                </w:rPr>
                <w:t>CARRARA - COST SEGREGATION SERVICES</w:t>
              </w:r>
            </w:hyperlink>
          </w:p>
          <w:p w14:paraId="0CCE82D7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990 Cedar Bridge Ave., Suite B7</w:t>
            </w:r>
          </w:p>
          <w:p w14:paraId="697E3072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Brick, NJ 08723</w:t>
            </w:r>
          </w:p>
          <w:p w14:paraId="2915640D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Phone: 800.785.1018</w:t>
            </w:r>
          </w:p>
          <w:p w14:paraId="34AC0A02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 xml:space="preserve">Web: </w:t>
            </w:r>
            <w:hyperlink r:id="rId984">
              <w:r w:rsidRPr="0004498B">
                <w:rPr>
                  <w:sz w:val="18"/>
                  <w:szCs w:val="18"/>
                  <w:u w:val="single"/>
                </w:rPr>
                <w:t>www.carraraservices.com</w:t>
              </w:r>
            </w:hyperlink>
          </w:p>
          <w:p w14:paraId="4708CCE9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E-Mail: info@carraraservices.com</w:t>
            </w:r>
          </w:p>
          <w:p w14:paraId="1BF0CA24" w14:textId="37A9ECD9" w:rsidR="00F17DC6" w:rsidRPr="005B48B0" w:rsidRDefault="0004498B" w:rsidP="0004498B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ccounting/Tax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E332FDE" w14:textId="77777777" w:rsidR="0004498B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85">
              <w:r w:rsidR="0004498B">
                <w:rPr>
                  <w:b/>
                  <w:sz w:val="24"/>
                  <w:szCs w:val="24"/>
                  <w:u w:val="single"/>
                </w:rPr>
                <w:t>KERNUTT STOKES</w:t>
              </w:r>
            </w:hyperlink>
          </w:p>
          <w:p w14:paraId="2CC00F8C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1600 Executive Parkway, Suite 110</w:t>
            </w:r>
          </w:p>
          <w:p w14:paraId="5F2134AA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Eugene, OR 97401</w:t>
            </w:r>
          </w:p>
          <w:p w14:paraId="17EE508D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Phone: 541.687.1170</w:t>
            </w:r>
          </w:p>
          <w:p w14:paraId="2C94EF31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Fax: 541.345.8540</w:t>
            </w:r>
          </w:p>
          <w:p w14:paraId="68A8E697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 xml:space="preserve">Web: </w:t>
            </w:r>
            <w:hyperlink r:id="rId986">
              <w:r w:rsidRPr="0004498B">
                <w:rPr>
                  <w:sz w:val="18"/>
                  <w:szCs w:val="18"/>
                  <w:u w:val="single"/>
                </w:rPr>
                <w:t>www.kernuttstokes.com</w:t>
              </w:r>
            </w:hyperlink>
          </w:p>
          <w:p w14:paraId="32A32D1C" w14:textId="77777777" w:rsidR="0004498B" w:rsidRPr="0004498B" w:rsidRDefault="0004498B" w:rsidP="0004498B">
            <w:pPr>
              <w:pStyle w:val="Normal1"/>
              <w:rPr>
                <w:sz w:val="18"/>
                <w:szCs w:val="18"/>
              </w:rPr>
            </w:pPr>
            <w:r w:rsidRPr="0004498B">
              <w:rPr>
                <w:sz w:val="18"/>
                <w:szCs w:val="18"/>
              </w:rPr>
              <w:t>E-Mail: info@kernuttstokes.com</w:t>
            </w:r>
          </w:p>
          <w:p w14:paraId="45BCD17E" w14:textId="77777777" w:rsidR="00F17DC6" w:rsidRDefault="0004498B" w:rsidP="0004498B">
            <w:pPr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ccounting/Tax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7FCDD83" w14:textId="3906677C" w:rsidR="0004498B" w:rsidRPr="005B48B0" w:rsidRDefault="0004498B" w:rsidP="0004498B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9C8CAA1" w14:textId="77777777" w:rsidR="008C500E" w:rsidRPr="005B48B0" w:rsidRDefault="008C500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0703B" w:rsidRPr="005B48B0" w14:paraId="78D35FF8" w14:textId="77777777" w:rsidTr="005828AD">
        <w:trPr>
          <w:trHeight w:val="350"/>
        </w:trPr>
        <w:tc>
          <w:tcPr>
            <w:tcW w:w="9576" w:type="dxa"/>
            <w:shd w:val="clear" w:color="auto" w:fill="BFBFBF" w:themeFill="background1" w:themeFillShade="BF"/>
          </w:tcPr>
          <w:p w14:paraId="62B9C950" w14:textId="77777777" w:rsidR="0080703B" w:rsidRPr="005B48B0" w:rsidRDefault="0080703B" w:rsidP="00BA2EAD">
            <w:pPr>
              <w:pStyle w:val="Heading2"/>
              <w:outlineLvl w:val="1"/>
            </w:pPr>
            <w:bookmarkStart w:id="40" w:name="_Cost_Segregation"/>
            <w:bookmarkEnd w:id="40"/>
            <w:r w:rsidRPr="005B48B0">
              <w:t>Cost Segregation</w:t>
            </w:r>
          </w:p>
        </w:tc>
      </w:tr>
    </w:tbl>
    <w:p w14:paraId="69EFBFC0" w14:textId="77777777" w:rsidR="0080703B" w:rsidRPr="005B48B0" w:rsidRDefault="0080703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4498B" w:rsidRPr="005B48B0" w14:paraId="39BAEDF5" w14:textId="77777777" w:rsidTr="005828AD">
        <w:tc>
          <w:tcPr>
            <w:tcW w:w="4788" w:type="dxa"/>
          </w:tcPr>
          <w:p w14:paraId="3C6F7371" w14:textId="77777777" w:rsidR="0004498B" w:rsidRDefault="00C675BE" w:rsidP="0004498B">
            <w:pPr>
              <w:pStyle w:val="Normal1"/>
              <w:rPr>
                <w:b/>
                <w:sz w:val="24"/>
                <w:szCs w:val="24"/>
              </w:rPr>
            </w:pPr>
            <w:hyperlink r:id="rId987">
              <w:r w:rsidR="0004498B">
                <w:rPr>
                  <w:b/>
                  <w:sz w:val="24"/>
                  <w:szCs w:val="24"/>
                  <w:u w:val="single"/>
                </w:rPr>
                <w:t>CARRARA - COST SEGREGATION SERVICES</w:t>
              </w:r>
            </w:hyperlink>
          </w:p>
          <w:p w14:paraId="1AAC88ED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0 Cedar Bridge Ave., Suite B7</w:t>
            </w:r>
          </w:p>
          <w:p w14:paraId="680D9B86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ick, NJ 08723</w:t>
            </w:r>
          </w:p>
          <w:p w14:paraId="6D14630E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785.1018</w:t>
            </w:r>
          </w:p>
          <w:p w14:paraId="42290832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88">
              <w:r>
                <w:rPr>
                  <w:sz w:val="18"/>
                  <w:szCs w:val="18"/>
                  <w:u w:val="single"/>
                </w:rPr>
                <w:t>www.carraraservices.com</w:t>
              </w:r>
            </w:hyperlink>
          </w:p>
          <w:p w14:paraId="3B2C4699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arraraservices.com</w:t>
            </w:r>
          </w:p>
          <w:p w14:paraId="2C9D2CA8" w14:textId="77777777" w:rsidR="0004498B" w:rsidRDefault="0004498B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st Segregation</w:t>
            </w:r>
          </w:p>
          <w:p w14:paraId="24C6F10A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F19D576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6A89B89" w14:textId="1D1EFEFD" w:rsidR="0004498B" w:rsidRPr="00333DE5" w:rsidRDefault="0004498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788" w:type="dxa"/>
          </w:tcPr>
          <w:p w14:paraId="4928F1C6" w14:textId="77777777" w:rsidR="0004498B" w:rsidRDefault="00C675BE" w:rsidP="0004498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89">
              <w:r w:rsidR="0004498B">
                <w:rPr>
                  <w:b/>
                  <w:sz w:val="24"/>
                  <w:szCs w:val="24"/>
                  <w:u w:val="single"/>
                </w:rPr>
                <w:t>COST SEGREGATION SERVICES</w:t>
              </w:r>
            </w:hyperlink>
          </w:p>
          <w:p w14:paraId="42D005CE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5 9th St.</w:t>
            </w:r>
          </w:p>
          <w:p w14:paraId="417B979D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hattan Beach, CA 90266</w:t>
            </w:r>
          </w:p>
          <w:p w14:paraId="3D742B77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-357-7620</w:t>
            </w:r>
          </w:p>
          <w:p w14:paraId="2CB44E5F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90">
              <w:r>
                <w:rPr>
                  <w:sz w:val="18"/>
                  <w:szCs w:val="18"/>
                  <w:u w:val="single"/>
                </w:rPr>
                <w:t>www.costsegtaxsavings.com</w:t>
              </w:r>
            </w:hyperlink>
          </w:p>
          <w:p w14:paraId="1C2F59B2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y Casey </w:t>
            </w:r>
          </w:p>
          <w:p w14:paraId="5F90CA91" w14:textId="77777777" w:rsidR="0004498B" w:rsidRDefault="0004498B" w:rsidP="0004498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oycasey@costsegtaxsavings.com</w:t>
            </w:r>
          </w:p>
          <w:p w14:paraId="50B812C3" w14:textId="77777777" w:rsidR="0004498B" w:rsidRDefault="0004498B" w:rsidP="0004498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st Segregation</w:t>
            </w:r>
          </w:p>
          <w:p w14:paraId="5612620D" w14:textId="40B4A6DF" w:rsidR="0004498B" w:rsidRPr="005B48B0" w:rsidRDefault="0004498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2E5C6B8F" w14:textId="77777777" w:rsidR="0080703B" w:rsidRDefault="0080703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4010D6A6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10784CE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87EBF41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17C1A73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10F6EBF" w14:textId="63B65A3A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5B059D4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9731666" w14:textId="77777777" w:rsidR="00715C89" w:rsidRDefault="00715C8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5B20969" w14:textId="77777777" w:rsidR="009D031D" w:rsidRDefault="009D031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C9ECDB7" w14:textId="77777777" w:rsidR="009D031D" w:rsidRPr="005B48B0" w:rsidRDefault="009D031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F44B5" w:rsidRPr="005B48B0" w14:paraId="773D6F28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2E4E5618" w14:textId="77777777" w:rsidR="00DF44B5" w:rsidRPr="005B48B0" w:rsidRDefault="00DF44B5" w:rsidP="00BA2EAD">
            <w:pPr>
              <w:pStyle w:val="Heading2"/>
              <w:outlineLvl w:val="1"/>
            </w:pPr>
            <w:bookmarkStart w:id="41" w:name="_Financing"/>
            <w:bookmarkEnd w:id="41"/>
            <w:r w:rsidRPr="005B48B0">
              <w:t>Financing</w:t>
            </w:r>
          </w:p>
        </w:tc>
      </w:tr>
    </w:tbl>
    <w:p w14:paraId="10EE03AE" w14:textId="77777777" w:rsidR="00DF44B5" w:rsidRPr="005B48B0" w:rsidRDefault="00DF44B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715C89" w:rsidRPr="005B48B0" w14:paraId="3DD494EC" w14:textId="77777777" w:rsidTr="005828AD">
        <w:tc>
          <w:tcPr>
            <w:tcW w:w="4512" w:type="dxa"/>
          </w:tcPr>
          <w:p w14:paraId="236D7E10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91">
              <w:r w:rsidR="00715C89">
                <w:rPr>
                  <w:b/>
                  <w:sz w:val="24"/>
                  <w:szCs w:val="24"/>
                  <w:u w:val="single"/>
                </w:rPr>
                <w:t>1ST SERVICE SOLUTIONS</w:t>
              </w:r>
            </w:hyperlink>
          </w:p>
          <w:p w14:paraId="3A89F04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01 W. Northwest Highway, Suite 100</w:t>
            </w:r>
          </w:p>
          <w:p w14:paraId="58D46E3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pevine, TX 76051</w:t>
            </w:r>
          </w:p>
          <w:p w14:paraId="6894652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7.756.7220</w:t>
            </w:r>
          </w:p>
          <w:p w14:paraId="1FF9861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7.310.6688</w:t>
            </w:r>
          </w:p>
          <w:p w14:paraId="429958E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92">
              <w:r>
                <w:rPr>
                  <w:sz w:val="18"/>
                  <w:szCs w:val="18"/>
                  <w:u w:val="single"/>
                </w:rPr>
                <w:t>http://1stsss.com/</w:t>
              </w:r>
            </w:hyperlink>
          </w:p>
          <w:p w14:paraId="0FF3584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n Hambly </w:t>
            </w:r>
          </w:p>
          <w:p w14:paraId="058E598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hambly@1stsss.com</w:t>
            </w:r>
          </w:p>
          <w:p w14:paraId="05DC0218" w14:textId="410DAA05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44406612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993">
              <w:r w:rsidR="00715C89">
                <w:rPr>
                  <w:b/>
                  <w:sz w:val="24"/>
                  <w:szCs w:val="24"/>
                  <w:u w:val="single"/>
                </w:rPr>
                <w:t>BENCHMARK FINANCIAL AND REAL ESTATE SERVICES INC.</w:t>
              </w:r>
            </w:hyperlink>
          </w:p>
          <w:p w14:paraId="75989BB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80 La Mesa Blvd., Suite 214</w:t>
            </w:r>
          </w:p>
          <w:p w14:paraId="7A9B0A9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 Mesa, CA 91942</w:t>
            </w:r>
          </w:p>
          <w:p w14:paraId="28F1D21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62.7916</w:t>
            </w:r>
          </w:p>
          <w:p w14:paraId="6014AB3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9.465.6200, ext. 201</w:t>
            </w:r>
          </w:p>
          <w:p w14:paraId="13F9636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19.465.1693</w:t>
            </w:r>
          </w:p>
          <w:p w14:paraId="61673B0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94">
              <w:r>
                <w:rPr>
                  <w:sz w:val="18"/>
                  <w:szCs w:val="18"/>
                  <w:u w:val="single"/>
                </w:rPr>
                <w:t>www.benchmarkfin.com</w:t>
              </w:r>
            </w:hyperlink>
          </w:p>
          <w:p w14:paraId="504FBEB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myle </w:t>
            </w:r>
          </w:p>
          <w:p w14:paraId="1E53C65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id@benchmarkfin.com</w:t>
            </w:r>
          </w:p>
          <w:p w14:paraId="0EED1EB3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75691DDA" w14:textId="15F64A22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5C415ED0" w14:textId="77777777" w:rsidTr="005828AD">
        <w:tc>
          <w:tcPr>
            <w:tcW w:w="4512" w:type="dxa"/>
          </w:tcPr>
          <w:p w14:paraId="65BB63E0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95">
              <w:r w:rsidR="00715C89">
                <w:rPr>
                  <w:b/>
                  <w:sz w:val="24"/>
                  <w:szCs w:val="24"/>
                  <w:u w:val="single"/>
                </w:rPr>
                <w:t>BMC CAPITAL</w:t>
              </w:r>
            </w:hyperlink>
          </w:p>
          <w:p w14:paraId="60F3883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47 San Felipe St.Suite 1733</w:t>
            </w:r>
          </w:p>
          <w:p w14:paraId="79BD15B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057</w:t>
            </w:r>
          </w:p>
          <w:p w14:paraId="65F7241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214.526.7178</w:t>
            </w:r>
          </w:p>
          <w:p w14:paraId="55303DB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4.580.3142</w:t>
            </w:r>
          </w:p>
          <w:p w14:paraId="36BCEB5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 888.618.6116</w:t>
            </w:r>
          </w:p>
          <w:p w14:paraId="089CB86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96">
              <w:r>
                <w:rPr>
                  <w:sz w:val="18"/>
                  <w:szCs w:val="18"/>
                  <w:u w:val="single"/>
                </w:rPr>
                <w:t>www.bmccapital.com</w:t>
              </w:r>
            </w:hyperlink>
          </w:p>
          <w:p w14:paraId="7F5C0F4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laredo@bmccapital.com</w:t>
            </w:r>
          </w:p>
          <w:p w14:paraId="2486B699" w14:textId="77777777" w:rsidR="00715C89" w:rsidRDefault="00715C89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143FA822" w14:textId="09C3F7C9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64" w:type="dxa"/>
          </w:tcPr>
          <w:p w14:paraId="3E058268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97">
              <w:r w:rsidR="00715C89">
                <w:rPr>
                  <w:b/>
                  <w:sz w:val="24"/>
                  <w:szCs w:val="24"/>
                  <w:u w:val="single"/>
                </w:rPr>
                <w:t>BROADACRE FINANCIAL</w:t>
              </w:r>
            </w:hyperlink>
          </w:p>
          <w:p w14:paraId="7468A5F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4 Madison Avenue, Suite 1180</w:t>
            </w:r>
          </w:p>
          <w:p w14:paraId="6DB330C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16</w:t>
            </w:r>
          </w:p>
          <w:p w14:paraId="0E62D92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7-460-7474</w:t>
            </w:r>
          </w:p>
          <w:p w14:paraId="013149B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998">
              <w:r>
                <w:rPr>
                  <w:sz w:val="18"/>
                  <w:szCs w:val="18"/>
                  <w:u w:val="single"/>
                </w:rPr>
                <w:t>www.broadacrefinancial.com</w:t>
              </w:r>
            </w:hyperlink>
          </w:p>
          <w:p w14:paraId="5AE5D33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roadacrefinancial.com</w:t>
            </w:r>
          </w:p>
          <w:p w14:paraId="7E20AB3F" w14:textId="3DE3ACE2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</w:tr>
      <w:tr w:rsidR="00715C89" w:rsidRPr="005B48B0" w14:paraId="296D75BF" w14:textId="77777777" w:rsidTr="005828AD">
        <w:tc>
          <w:tcPr>
            <w:tcW w:w="4512" w:type="dxa"/>
          </w:tcPr>
          <w:p w14:paraId="626C343D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999">
              <w:r w:rsidR="00715C89">
                <w:rPr>
                  <w:b/>
                  <w:sz w:val="24"/>
                  <w:szCs w:val="24"/>
                  <w:u w:val="single"/>
                </w:rPr>
                <w:t>BSC GROUP, THE</w:t>
              </w:r>
            </w:hyperlink>
          </w:p>
          <w:p w14:paraId="6C1CF5B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 W. Van Buren St., Suite 204</w:t>
            </w:r>
          </w:p>
          <w:p w14:paraId="2E0AE9A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7</w:t>
            </w:r>
          </w:p>
          <w:p w14:paraId="73B2C83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5.7880</w:t>
            </w:r>
          </w:p>
          <w:p w14:paraId="2CB6EAC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277.6777</w:t>
            </w:r>
          </w:p>
          <w:p w14:paraId="005A7CA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00">
              <w:r>
                <w:rPr>
                  <w:sz w:val="18"/>
                  <w:szCs w:val="18"/>
                  <w:u w:val="single"/>
                </w:rPr>
                <w:t>www.thebscgroup.com</w:t>
              </w:r>
            </w:hyperlink>
          </w:p>
          <w:p w14:paraId="2A6C3B9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hawn Hill</w:t>
            </w:r>
          </w:p>
          <w:p w14:paraId="15375A3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hill@thebscgroup.com</w:t>
            </w:r>
          </w:p>
          <w:p w14:paraId="078DAF7A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2C13B6A8" w14:textId="6191A293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4" w:type="dxa"/>
          </w:tcPr>
          <w:p w14:paraId="2B16D7A4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01">
              <w:r w:rsidR="00715C89">
                <w:rPr>
                  <w:b/>
                  <w:sz w:val="24"/>
                  <w:szCs w:val="24"/>
                  <w:u w:val="single"/>
                </w:rPr>
                <w:t>CBRE INC. - SELF STORAGE ADVISORY GROUP</w:t>
              </w:r>
            </w:hyperlink>
          </w:p>
          <w:p w14:paraId="265B7A2F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222 2nd Avenue S.Suite 1800</w:t>
            </w:r>
          </w:p>
          <w:p w14:paraId="1E6B1B1E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Nashville, TN 37201</w:t>
            </w:r>
          </w:p>
          <w:p w14:paraId="0DFC10AA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Phone: 615.248.3500</w:t>
            </w:r>
          </w:p>
          <w:p w14:paraId="1A17F72B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Fax: 615.255.4610</w:t>
            </w:r>
          </w:p>
          <w:p w14:paraId="2471E2F2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Web: </w:t>
            </w:r>
            <w:hyperlink r:id="rId1002">
              <w:r w:rsidRPr="00715C89">
                <w:rPr>
                  <w:sz w:val="18"/>
                  <w:szCs w:val="18"/>
                  <w:u w:val="single"/>
                </w:rPr>
                <w:t>www.cbre.com/ssag</w:t>
              </w:r>
            </w:hyperlink>
          </w:p>
          <w:p w14:paraId="401C2BD7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Contact: Stephen Kulinski </w:t>
            </w:r>
          </w:p>
          <w:p w14:paraId="13CAAD5A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E-Mail: stephen.kulinski@cbre.com</w:t>
            </w:r>
          </w:p>
          <w:p w14:paraId="5F17C08E" w14:textId="77777777" w:rsidR="00715C89" w:rsidRPr="00715C89" w:rsidRDefault="00715C89" w:rsidP="00BA2EAD">
            <w:pPr>
              <w:jc w:val="both"/>
              <w:rPr>
                <w:rFonts w:ascii="Arial" w:hAnsi="Arial"/>
                <w:b/>
                <w:sz w:val="18"/>
                <w:szCs w:val="18"/>
              </w:rPr>
            </w:pPr>
            <w:r w:rsidRPr="00715C89">
              <w:rPr>
                <w:rFonts w:ascii="Arial" w:hAnsi="Arial"/>
                <w:sz w:val="18"/>
                <w:szCs w:val="18"/>
              </w:rPr>
              <w:t>Category: Financing</w:t>
            </w:r>
            <w:r w:rsidRPr="00715C89">
              <w:rPr>
                <w:rFonts w:ascii="Arial" w:hAnsi="Arial"/>
                <w:b/>
                <w:sz w:val="18"/>
                <w:szCs w:val="18"/>
              </w:rPr>
              <w:t xml:space="preserve"> </w:t>
            </w:r>
          </w:p>
          <w:p w14:paraId="7825458B" w14:textId="61690BCB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06462F28" w14:textId="77777777" w:rsidTr="005828AD">
        <w:tc>
          <w:tcPr>
            <w:tcW w:w="4512" w:type="dxa"/>
          </w:tcPr>
          <w:p w14:paraId="754FC12B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03">
              <w:r w:rsidR="00715C89">
                <w:rPr>
                  <w:b/>
                  <w:sz w:val="24"/>
                  <w:szCs w:val="24"/>
                  <w:u w:val="single"/>
                </w:rPr>
                <w:t>CCM COMMERCIAL MORTGAGE</w:t>
              </w:r>
            </w:hyperlink>
          </w:p>
          <w:p w14:paraId="0FB2931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52 Monticello, Suite 106</w:t>
            </w:r>
          </w:p>
          <w:p w14:paraId="50C1DEF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kokie, IL 60076</w:t>
            </w:r>
          </w:p>
          <w:p w14:paraId="38930B4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24.938.9419</w:t>
            </w:r>
          </w:p>
          <w:p w14:paraId="7C25B94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ll: 847.922.3750</w:t>
            </w:r>
          </w:p>
          <w:p w14:paraId="4E41C1F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04">
              <w:r>
                <w:rPr>
                  <w:sz w:val="18"/>
                  <w:szCs w:val="18"/>
                  <w:u w:val="single"/>
                </w:rPr>
                <w:t>www.ccmcommercialmortgage.com</w:t>
              </w:r>
            </w:hyperlink>
          </w:p>
          <w:p w14:paraId="4BBC080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Neal Gussis</w:t>
            </w:r>
          </w:p>
          <w:p w14:paraId="078C33A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05">
              <w:r>
                <w:rPr>
                  <w:sz w:val="18"/>
                  <w:szCs w:val="18"/>
                  <w:u w:val="single"/>
                </w:rPr>
                <w:t>ngussis@ccmcommercialmortgage.com</w:t>
              </w:r>
            </w:hyperlink>
          </w:p>
          <w:p w14:paraId="28A68255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42CD822F" w14:textId="16E2C99A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bookmarkStart w:id="42" w:name="_q5ljg8cs7cd" w:colFirst="0" w:colLast="0"/>
            <w:bookmarkEnd w:id="42"/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4" w:type="dxa"/>
          </w:tcPr>
          <w:p w14:paraId="155CE0CE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06">
              <w:r w:rsidR="00715C89">
                <w:rPr>
                  <w:b/>
                  <w:sz w:val="24"/>
                  <w:szCs w:val="24"/>
                  <w:u w:val="single"/>
                </w:rPr>
                <w:t>COAST COMMERICAL CREDIT LLC</w:t>
              </w:r>
            </w:hyperlink>
          </w:p>
          <w:p w14:paraId="2728F9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6 E. Leigh Drive</w:t>
            </w:r>
          </w:p>
          <w:p w14:paraId="6A014BE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tona, FL 32738</w:t>
            </w:r>
          </w:p>
          <w:p w14:paraId="4ECAD0D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400.0365</w:t>
            </w:r>
          </w:p>
          <w:p w14:paraId="55BB7B3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400.0365</w:t>
            </w:r>
          </w:p>
          <w:p w14:paraId="14739B8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07">
              <w:r>
                <w:rPr>
                  <w:sz w:val="18"/>
                  <w:szCs w:val="18"/>
                  <w:u w:val="single"/>
                </w:rPr>
                <w:t>www.coastcc.com</w:t>
              </w:r>
            </w:hyperlink>
          </w:p>
          <w:p w14:paraId="3222E8C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chael Ford </w:t>
            </w:r>
          </w:p>
          <w:p w14:paraId="004A015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ikef@coastc.com</w:t>
            </w:r>
          </w:p>
          <w:p w14:paraId="32229D5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0916780B" w14:textId="74FB86B8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5BEC2772" w14:textId="77777777" w:rsidTr="005828AD">
        <w:tc>
          <w:tcPr>
            <w:tcW w:w="4512" w:type="dxa"/>
            <w:shd w:val="clear" w:color="auto" w:fill="auto"/>
          </w:tcPr>
          <w:p w14:paraId="706C4730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08">
              <w:r w:rsidR="00715C89">
                <w:rPr>
                  <w:b/>
                  <w:sz w:val="24"/>
                  <w:szCs w:val="24"/>
                  <w:u w:val="single"/>
                </w:rPr>
                <w:t>COMMERCIAL DEFEASANCE LLC</w:t>
              </w:r>
            </w:hyperlink>
          </w:p>
          <w:p w14:paraId="04F3F08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21 Carmel Commons Blvd., Suite 250</w:t>
            </w:r>
          </w:p>
          <w:p w14:paraId="1D5E464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otte, NC 28226</w:t>
            </w:r>
          </w:p>
          <w:p w14:paraId="44BADB3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24.4779</w:t>
            </w:r>
          </w:p>
          <w:p w14:paraId="4F78F3D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09">
              <w:r>
                <w:rPr>
                  <w:sz w:val="18"/>
                  <w:szCs w:val="18"/>
                  <w:u w:val="single"/>
                </w:rPr>
                <w:t>www.defeasewithease.com</w:t>
              </w:r>
            </w:hyperlink>
          </w:p>
          <w:p w14:paraId="6E2F930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r>
              <w:rPr>
                <w:sz w:val="18"/>
                <w:szCs w:val="18"/>
                <w:highlight w:val="white"/>
              </w:rPr>
              <w:t>cs-team@defeasewithease.com</w:t>
            </w:r>
          </w:p>
          <w:p w14:paraId="2EFD6925" w14:textId="77777777" w:rsidR="00715C89" w:rsidRDefault="00715C89" w:rsidP="00BA2EAD">
            <w:pPr>
              <w:pStyle w:val="Heading2"/>
              <w:shd w:val="clear" w:color="auto" w:fill="F7F7F7"/>
              <w:spacing w:before="0"/>
              <w:outlineLvl w:val="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4AB776E0" w14:textId="77777777" w:rsidR="00715C89" w:rsidRDefault="00715C89" w:rsidP="00715C89"/>
          <w:p w14:paraId="7B583F52" w14:textId="77777777" w:rsidR="00715C89" w:rsidRDefault="00715C89" w:rsidP="00715C89"/>
          <w:p w14:paraId="038225BA" w14:textId="77777777" w:rsidR="00715C89" w:rsidRDefault="00715C89" w:rsidP="00715C89"/>
          <w:p w14:paraId="285B6095" w14:textId="3227C95C" w:rsidR="00715C89" w:rsidRPr="00715C89" w:rsidRDefault="00715C89" w:rsidP="00715C89"/>
        </w:tc>
        <w:tc>
          <w:tcPr>
            <w:tcW w:w="5064" w:type="dxa"/>
          </w:tcPr>
          <w:p w14:paraId="3B649E39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10">
              <w:r w:rsidR="00715C89">
                <w:rPr>
                  <w:b/>
                  <w:sz w:val="24"/>
                  <w:szCs w:val="24"/>
                  <w:u w:val="single"/>
                </w:rPr>
                <w:t>EZYPAY</w:t>
              </w:r>
            </w:hyperlink>
          </w:p>
          <w:p w14:paraId="1E16B55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lp Street, Chatswood</w:t>
            </w:r>
          </w:p>
          <w:p w14:paraId="6837B32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dney, NSW 2067 Australia</w:t>
            </w:r>
          </w:p>
          <w:p w14:paraId="3BDFE1B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1 300 762 726</w:t>
            </w:r>
          </w:p>
          <w:p w14:paraId="16E3E6F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11">
              <w:r>
                <w:rPr>
                  <w:sz w:val="18"/>
                  <w:szCs w:val="18"/>
                  <w:u w:val="single"/>
                </w:rPr>
                <w:t>www.ezypay.com</w:t>
              </w:r>
            </w:hyperlink>
          </w:p>
          <w:p w14:paraId="401FE99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ay Mon </w:t>
            </w:r>
          </w:p>
          <w:p w14:paraId="2350521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llo@ezypay.com</w:t>
            </w:r>
          </w:p>
          <w:p w14:paraId="5B6A2434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2CF6D4EB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54ED35BE" w14:textId="77777777" w:rsidTr="005828AD">
        <w:tc>
          <w:tcPr>
            <w:tcW w:w="4512" w:type="dxa"/>
          </w:tcPr>
          <w:p w14:paraId="11FBD5A8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12">
              <w:r w:rsidR="00715C89">
                <w:rPr>
                  <w:b/>
                  <w:sz w:val="24"/>
                  <w:szCs w:val="24"/>
                  <w:u w:val="single"/>
                </w:rPr>
                <w:t>HART STORAGE REALTY</w:t>
              </w:r>
            </w:hyperlink>
          </w:p>
          <w:p w14:paraId="05403DB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8 N. Orlando Ave., Suite 207</w:t>
            </w:r>
          </w:p>
          <w:p w14:paraId="0C8B507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tland, FL 32751</w:t>
            </w:r>
          </w:p>
          <w:p w14:paraId="579BDD8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34.7566</w:t>
            </w:r>
          </w:p>
          <w:p w14:paraId="118E18C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34.4786</w:t>
            </w:r>
          </w:p>
          <w:p w14:paraId="135A300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13">
              <w:r>
                <w:rPr>
                  <w:sz w:val="18"/>
                  <w:szCs w:val="18"/>
                  <w:u w:val="single"/>
                </w:rPr>
                <w:t>www.hartstoragerealty.com</w:t>
              </w:r>
            </w:hyperlink>
          </w:p>
          <w:p w14:paraId="05F0BE2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erome (Jerry) Hart</w:t>
            </w:r>
          </w:p>
          <w:p w14:paraId="7FBAC60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hart@hartstoragerealty.com</w:t>
            </w:r>
          </w:p>
          <w:p w14:paraId="03B079D7" w14:textId="3B4D37FE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1C69DF92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14">
              <w:r w:rsidR="00715C89">
                <w:rPr>
                  <w:b/>
                  <w:sz w:val="24"/>
                  <w:szCs w:val="24"/>
                  <w:u w:val="single"/>
                </w:rPr>
                <w:t>HOME SAVINGS BANK</w:t>
              </w:r>
            </w:hyperlink>
          </w:p>
          <w:p w14:paraId="24B2A4C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51480</w:t>
            </w:r>
          </w:p>
          <w:p w14:paraId="74683D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65</w:t>
            </w:r>
          </w:p>
          <w:p w14:paraId="5E152E2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87.0811</w:t>
            </w:r>
          </w:p>
          <w:p w14:paraId="6D98C53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523.3878</w:t>
            </w:r>
          </w:p>
          <w:p w14:paraId="18D2C58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523.2782</w:t>
            </w:r>
          </w:p>
          <w:p w14:paraId="68F0409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15">
              <w:r>
                <w:rPr>
                  <w:sz w:val="18"/>
                  <w:szCs w:val="18"/>
                  <w:u w:val="single"/>
                </w:rPr>
                <w:t>www.home-savings-bank.com</w:t>
              </w:r>
            </w:hyperlink>
          </w:p>
          <w:p w14:paraId="63EA4F9F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27E3F437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5EC6FE6D" w14:textId="77777777" w:rsidTr="005828AD">
        <w:tc>
          <w:tcPr>
            <w:tcW w:w="4512" w:type="dxa"/>
          </w:tcPr>
          <w:p w14:paraId="3DB3C7DC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16">
              <w:r w:rsidR="00715C89">
                <w:rPr>
                  <w:b/>
                  <w:sz w:val="24"/>
                  <w:szCs w:val="24"/>
                  <w:u w:val="single"/>
                </w:rPr>
                <w:t>JERNIGAN CAPITAL</w:t>
              </w:r>
            </w:hyperlink>
          </w:p>
          <w:p w14:paraId="350708D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10 Poplar Ave. Ste. 650</w:t>
            </w:r>
          </w:p>
          <w:p w14:paraId="69EA98E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phis, TN 38119</w:t>
            </w:r>
          </w:p>
          <w:p w14:paraId="67F9121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1.567.9510</w:t>
            </w:r>
          </w:p>
          <w:p w14:paraId="5936CD7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17">
              <w:r>
                <w:rPr>
                  <w:sz w:val="18"/>
                  <w:szCs w:val="18"/>
                  <w:u w:val="single"/>
                </w:rPr>
                <w:t>www.jernigancapital.com</w:t>
              </w:r>
            </w:hyperlink>
          </w:p>
          <w:p w14:paraId="267576B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@jernigancapital</w:t>
            </w:r>
          </w:p>
          <w:p w14:paraId="598FF35B" w14:textId="0359446C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12A29E35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18">
              <w:r w:rsidR="00715C89">
                <w:rPr>
                  <w:b/>
                  <w:sz w:val="24"/>
                  <w:szCs w:val="24"/>
                  <w:u w:val="single"/>
                </w:rPr>
                <w:t>LEHIGH FINANCIAL GROUP LLC</w:t>
              </w:r>
            </w:hyperlink>
          </w:p>
          <w:p w14:paraId="039C08D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 North 5th Street</w:t>
            </w:r>
          </w:p>
          <w:p w14:paraId="140C9CD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entown, PA 18102</w:t>
            </w:r>
          </w:p>
          <w:p w14:paraId="42E9B16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0.821.6870 ext.2</w:t>
            </w:r>
          </w:p>
          <w:p w14:paraId="1A48B43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19">
              <w:r>
                <w:rPr>
                  <w:sz w:val="18"/>
                  <w:szCs w:val="18"/>
                  <w:u w:val="single"/>
                </w:rPr>
                <w:t>www.lehighfinancialgroup.com</w:t>
              </w:r>
            </w:hyperlink>
          </w:p>
          <w:p w14:paraId="7235462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rey Barber </w:t>
            </w:r>
          </w:p>
          <w:p w14:paraId="00D0AF7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barber@lehighfinancialgroup.com</w:t>
            </w:r>
          </w:p>
          <w:p w14:paraId="60E840B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426CF7B8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7D06BC06" w14:textId="77777777" w:rsidTr="005828AD">
        <w:tc>
          <w:tcPr>
            <w:tcW w:w="4512" w:type="dxa"/>
          </w:tcPr>
          <w:p w14:paraId="4907C08A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20">
              <w:r w:rsidR="00715C89">
                <w:rPr>
                  <w:b/>
                  <w:sz w:val="24"/>
                  <w:szCs w:val="24"/>
                  <w:u w:val="single"/>
                </w:rPr>
                <w:t>LIBERTY FUNDING</w:t>
              </w:r>
            </w:hyperlink>
          </w:p>
          <w:p w14:paraId="4972507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0 Malorie Lane, Suite 130</w:t>
            </w:r>
          </w:p>
          <w:p w14:paraId="4184BE8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anklin, TN 37067</w:t>
            </w:r>
          </w:p>
          <w:p w14:paraId="1C8DA20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5.417.4710</w:t>
            </w:r>
          </w:p>
          <w:p w14:paraId="008D926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15.296.4444</w:t>
            </w:r>
          </w:p>
          <w:p w14:paraId="523550A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21">
              <w:r>
                <w:rPr>
                  <w:sz w:val="18"/>
                  <w:szCs w:val="18"/>
                  <w:u w:val="single"/>
                </w:rPr>
                <w:t>www.libertynationwide.com</w:t>
              </w:r>
            </w:hyperlink>
          </w:p>
          <w:p w14:paraId="6264FAF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ita Huedepohl </w:t>
            </w:r>
          </w:p>
          <w:p w14:paraId="56FC3C7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nita@libertynationwide.com</w:t>
            </w:r>
          </w:p>
          <w:p w14:paraId="4DD7F606" w14:textId="25A90C5B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614BD872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22">
              <w:r w:rsidR="00715C89">
                <w:rPr>
                  <w:b/>
                  <w:sz w:val="24"/>
                  <w:szCs w:val="24"/>
                  <w:u w:val="single"/>
                </w:rPr>
                <w:t>LIVE OAK BANK</w:t>
              </w:r>
            </w:hyperlink>
          </w:p>
          <w:p w14:paraId="35BB8201" w14:textId="77777777" w:rsidR="00715C89" w:rsidRDefault="00715C89" w:rsidP="00715C89">
            <w:pPr>
              <w:pStyle w:val="Normal1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Financing Self Storage)</w:t>
            </w:r>
          </w:p>
          <w:p w14:paraId="75772C1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1741 Tiburon Drive</w:t>
            </w:r>
          </w:p>
          <w:p w14:paraId="77E446D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mington, NC 28403</w:t>
            </w:r>
          </w:p>
          <w:p w14:paraId="0B7FE06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ontact: Terry Campbell</w:t>
            </w:r>
          </w:p>
          <w:p w14:paraId="43D0D85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</w:t>
            </w:r>
            <w:r>
              <w:rPr>
                <w:sz w:val="18"/>
                <w:szCs w:val="18"/>
              </w:rPr>
              <w:t xml:space="preserve"> 910.202.9333</w:t>
            </w:r>
          </w:p>
          <w:p w14:paraId="3E07496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</w:t>
            </w:r>
            <w:r>
              <w:rPr>
                <w:sz w:val="18"/>
                <w:szCs w:val="18"/>
              </w:rPr>
              <w:t xml:space="preserve"> 704.437.4322</w:t>
            </w:r>
          </w:p>
          <w:p w14:paraId="3898EF0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</w:t>
            </w:r>
            <w:r>
              <w:rPr>
                <w:sz w:val="18"/>
                <w:szCs w:val="18"/>
              </w:rPr>
              <w:t xml:space="preserve"> terry.campbell@liveoak.bank</w:t>
            </w:r>
          </w:p>
          <w:p w14:paraId="5E16D93A" w14:textId="77777777" w:rsidR="00715C89" w:rsidRDefault="00715C89" w:rsidP="00715C89">
            <w:pPr>
              <w:pStyle w:val="Normal1"/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23">
              <w:r>
                <w:rPr>
                  <w:sz w:val="18"/>
                  <w:szCs w:val="18"/>
                  <w:u w:val="single"/>
                </w:rPr>
                <w:t>http://www.liveoakbank.com/self-storage/</w:t>
              </w:r>
            </w:hyperlink>
          </w:p>
          <w:p w14:paraId="2D985F50" w14:textId="77777777" w:rsidR="00715C89" w:rsidRDefault="00715C89" w:rsidP="00715C89">
            <w:pPr>
              <w:pStyle w:val="Normal1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ng</w:t>
            </w:r>
          </w:p>
          <w:p w14:paraId="01814BFE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2E51D5D6" w14:textId="77777777" w:rsidTr="005828AD">
        <w:tc>
          <w:tcPr>
            <w:tcW w:w="4512" w:type="dxa"/>
          </w:tcPr>
          <w:p w14:paraId="465B9C0C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24">
              <w:r w:rsidR="00715C89">
                <w:rPr>
                  <w:b/>
                  <w:sz w:val="24"/>
                  <w:szCs w:val="24"/>
                  <w:u w:val="single"/>
                </w:rPr>
                <w:t>MJ PARTNERS REAL ESTATE SERVICES</w:t>
              </w:r>
            </w:hyperlink>
          </w:p>
          <w:p w14:paraId="437E50A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 S. Wacker Drive, Suite 2100</w:t>
            </w:r>
          </w:p>
          <w:p w14:paraId="5FE7E2E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6</w:t>
            </w:r>
          </w:p>
          <w:p w14:paraId="5DF90E3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2.726.5800</w:t>
            </w:r>
          </w:p>
          <w:p w14:paraId="36A31A5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726.2905</w:t>
            </w:r>
          </w:p>
          <w:p w14:paraId="2A36449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25">
              <w:r>
                <w:rPr>
                  <w:sz w:val="18"/>
                  <w:szCs w:val="18"/>
                  <w:u w:val="single"/>
                </w:rPr>
                <w:t>www.mjpartners.com</w:t>
              </w:r>
            </w:hyperlink>
          </w:p>
          <w:p w14:paraId="7EF2052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c A. Boorstein </w:t>
            </w:r>
          </w:p>
          <w:p w14:paraId="25BDBBF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26">
              <w:r>
                <w:rPr>
                  <w:sz w:val="18"/>
                  <w:szCs w:val="18"/>
                  <w:u w:val="single"/>
                </w:rPr>
                <w:t>info@mjpartners.com</w:t>
              </w:r>
            </w:hyperlink>
            <w:r>
              <w:rPr>
                <w:sz w:val="18"/>
                <w:szCs w:val="18"/>
              </w:rPr>
              <w:t xml:space="preserve">         mboorstein@mjpartners.com</w:t>
            </w:r>
          </w:p>
          <w:p w14:paraId="7AE1793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027">
              <w:r>
                <w:rPr>
                  <w:sz w:val="18"/>
                  <w:szCs w:val="18"/>
                  <w:u w:val="single"/>
                </w:rPr>
                <w:t>https://twitter.com/marcboorstein</w:t>
              </w:r>
            </w:hyperlink>
          </w:p>
          <w:p w14:paraId="36F3A4BF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3C03F9B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F90DD5D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738935D6" w14:textId="77777777" w:rsidR="00715C89" w:rsidRPr="002A6049" w:rsidRDefault="00715C89" w:rsidP="00715C89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2A6049">
              <w:rPr>
                <w:b/>
                <w:sz w:val="24"/>
                <w:szCs w:val="24"/>
                <w:u w:val="single"/>
              </w:rPr>
              <w:t>NOTEWORTHY ADVISORS INC.</w:t>
            </w:r>
          </w:p>
          <w:p w14:paraId="71E3591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704</w:t>
            </w:r>
          </w:p>
          <w:p w14:paraId="39DD950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Santa Fe, CA 92067</w:t>
            </w:r>
          </w:p>
          <w:p w14:paraId="04AC21D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756.1005</w:t>
            </w:r>
          </w:p>
          <w:p w14:paraId="5A9BE4B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756.3038</w:t>
            </w:r>
          </w:p>
          <w:p w14:paraId="29A21A9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k Heymann </w:t>
            </w:r>
          </w:p>
          <w:p w14:paraId="4AE40CF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1028">
              <w:r>
                <w:rPr>
                  <w:sz w:val="18"/>
                  <w:szCs w:val="18"/>
                  <w:u w:val="single"/>
                </w:rPr>
                <w:t>https://www.linkedin.com/in/rick-heymann-16881411/</w:t>
              </w:r>
            </w:hyperlink>
          </w:p>
          <w:p w14:paraId="29D168D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29">
              <w:r>
                <w:rPr>
                  <w:sz w:val="18"/>
                  <w:szCs w:val="18"/>
                  <w:u w:val="single"/>
                </w:rPr>
                <w:t>heymann@cox.net</w:t>
              </w:r>
            </w:hyperlink>
          </w:p>
          <w:p w14:paraId="61AF1003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406271F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4B17968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672B07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58E7DE5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524A13D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7EE7DD3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201E9D7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7EE69AC3" w14:textId="62F73ADF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4" w:type="dxa"/>
          </w:tcPr>
          <w:p w14:paraId="419A57D3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30">
              <w:r w:rsidR="00715C89">
                <w:rPr>
                  <w:b/>
                  <w:sz w:val="24"/>
                  <w:szCs w:val="24"/>
                  <w:u w:val="single"/>
                </w:rPr>
                <w:t>NGKF CAPITAL MARKETS</w:t>
              </w:r>
            </w:hyperlink>
          </w:p>
          <w:p w14:paraId="5928192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 Park Ave</w:t>
            </w:r>
          </w:p>
          <w:p w14:paraId="725B109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17</w:t>
            </w:r>
          </w:p>
          <w:p w14:paraId="2A99507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2.372.2000</w:t>
            </w:r>
          </w:p>
          <w:p w14:paraId="56B1DC8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31">
              <w:r>
                <w:rPr>
                  <w:sz w:val="18"/>
                  <w:szCs w:val="18"/>
                  <w:u w:val="single"/>
                </w:rPr>
                <w:t>www.ngkf.com/storage</w:t>
              </w:r>
            </w:hyperlink>
          </w:p>
          <w:p w14:paraId="0066BA7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Aaron Swerdlin</w:t>
            </w:r>
          </w:p>
          <w:p w14:paraId="000CCF7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guiries@ngkf.com</w:t>
            </w:r>
          </w:p>
          <w:p w14:paraId="067EAB7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swerdlin/</w:t>
            </w:r>
          </w:p>
          <w:p w14:paraId="4485E4A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032">
              <w:r>
                <w:rPr>
                  <w:sz w:val="18"/>
                  <w:szCs w:val="18"/>
                  <w:u w:val="single"/>
                </w:rPr>
                <w:t>https://twitter.com/aswerdlin</w:t>
              </w:r>
            </w:hyperlink>
          </w:p>
          <w:p w14:paraId="5FA13FED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81E562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4EDB844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566DC85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4CACA9A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16F5F810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033">
              <w:r>
                <w:rPr>
                  <w:b/>
                  <w:sz w:val="24"/>
                  <w:szCs w:val="24"/>
                  <w:u w:val="single"/>
                </w:rPr>
                <w:t>PACIFIC SOUTHWEST REALTY SERVICES</w:t>
              </w:r>
            </w:hyperlink>
          </w:p>
          <w:p w14:paraId="753A49B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75 Dagget Street, Suite 330</w:t>
            </w:r>
          </w:p>
          <w:p w14:paraId="582ACB6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iego, CA 92111</w:t>
            </w:r>
          </w:p>
          <w:p w14:paraId="7CC9BA5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514.2100</w:t>
            </w:r>
          </w:p>
          <w:p w14:paraId="61FE242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514.2105</w:t>
            </w:r>
          </w:p>
          <w:p w14:paraId="6DBD948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34">
              <w:r>
                <w:rPr>
                  <w:sz w:val="18"/>
                  <w:szCs w:val="18"/>
                  <w:u w:val="single"/>
                </w:rPr>
                <w:t>www.psrs.com</w:t>
              </w:r>
            </w:hyperlink>
          </w:p>
          <w:p w14:paraId="1CF8E1C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myle </w:t>
            </w:r>
          </w:p>
          <w:p w14:paraId="12F97EC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smyle@psrs.com</w:t>
            </w:r>
          </w:p>
          <w:p w14:paraId="0880A38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Financing </w:t>
            </w:r>
          </w:p>
          <w:p w14:paraId="5D148105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056866AC" w14:textId="77777777" w:rsidTr="005828AD">
        <w:tc>
          <w:tcPr>
            <w:tcW w:w="4512" w:type="dxa"/>
          </w:tcPr>
          <w:p w14:paraId="4A0F5893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35">
              <w:r w:rsidR="00715C89">
                <w:rPr>
                  <w:b/>
                  <w:sz w:val="24"/>
                  <w:szCs w:val="24"/>
                  <w:u w:val="single"/>
                </w:rPr>
                <w:t>MJ PARTNERS REAL ESTATE SERVICES</w:t>
              </w:r>
            </w:hyperlink>
          </w:p>
          <w:p w14:paraId="49C5DF0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 S. Wacker Drive, Suite 2100</w:t>
            </w:r>
          </w:p>
          <w:p w14:paraId="4709473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6</w:t>
            </w:r>
          </w:p>
          <w:p w14:paraId="49FEBE2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2.726.5800</w:t>
            </w:r>
          </w:p>
          <w:p w14:paraId="4CD1096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726.2905</w:t>
            </w:r>
          </w:p>
          <w:p w14:paraId="0A6363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36">
              <w:r>
                <w:rPr>
                  <w:sz w:val="18"/>
                  <w:szCs w:val="18"/>
                  <w:u w:val="single"/>
                </w:rPr>
                <w:t>www.mjpartners.com</w:t>
              </w:r>
            </w:hyperlink>
          </w:p>
          <w:p w14:paraId="21F5BB3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c A. Boorstein </w:t>
            </w:r>
          </w:p>
          <w:p w14:paraId="6B1B6B3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37">
              <w:r>
                <w:rPr>
                  <w:sz w:val="18"/>
                  <w:szCs w:val="18"/>
                  <w:u w:val="single"/>
                </w:rPr>
                <w:t>info@mjpartners.com</w:t>
              </w:r>
            </w:hyperlink>
            <w:r>
              <w:rPr>
                <w:sz w:val="18"/>
                <w:szCs w:val="18"/>
              </w:rPr>
              <w:t xml:space="preserve">         mboorstein@mjpartners.com</w:t>
            </w:r>
          </w:p>
          <w:p w14:paraId="15EC249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038">
              <w:r>
                <w:rPr>
                  <w:sz w:val="18"/>
                  <w:szCs w:val="18"/>
                  <w:u w:val="single"/>
                </w:rPr>
                <w:t>https://twitter.com/marcboorstein</w:t>
              </w:r>
            </w:hyperlink>
          </w:p>
          <w:p w14:paraId="1F43D2ED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7FF986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3876EA1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2DABF8F2" w14:textId="77777777" w:rsidR="00715C89" w:rsidRPr="002A6049" w:rsidRDefault="00715C89" w:rsidP="00715C89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2A6049">
              <w:rPr>
                <w:b/>
                <w:sz w:val="24"/>
                <w:szCs w:val="24"/>
                <w:u w:val="single"/>
              </w:rPr>
              <w:t>NOTEWORTHY ADVISORS INC.</w:t>
            </w:r>
          </w:p>
          <w:p w14:paraId="397A297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704</w:t>
            </w:r>
          </w:p>
          <w:p w14:paraId="1E9593F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Santa Fe, CA 92067</w:t>
            </w:r>
          </w:p>
          <w:p w14:paraId="6B5B685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756.1005</w:t>
            </w:r>
          </w:p>
          <w:p w14:paraId="2CBEAF1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756.3038</w:t>
            </w:r>
          </w:p>
          <w:p w14:paraId="2A50DFC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k Heymann </w:t>
            </w:r>
          </w:p>
          <w:p w14:paraId="7BA4980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1039">
              <w:r>
                <w:rPr>
                  <w:sz w:val="18"/>
                  <w:szCs w:val="18"/>
                  <w:u w:val="single"/>
                </w:rPr>
                <w:t>https://www.linkedin.com/in/rick-heymann-16881411/</w:t>
              </w:r>
            </w:hyperlink>
          </w:p>
          <w:p w14:paraId="7468FEC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40">
              <w:r>
                <w:rPr>
                  <w:sz w:val="18"/>
                  <w:szCs w:val="18"/>
                  <w:u w:val="single"/>
                </w:rPr>
                <w:t>heymann@cox.net</w:t>
              </w:r>
            </w:hyperlink>
          </w:p>
          <w:p w14:paraId="7B025DEC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4DA13E8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6B71455C" w14:textId="3E3297DC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064" w:type="dxa"/>
          </w:tcPr>
          <w:p w14:paraId="7D3A54AC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41">
              <w:r w:rsidR="00715C89">
                <w:rPr>
                  <w:b/>
                  <w:sz w:val="24"/>
                  <w:szCs w:val="24"/>
                  <w:u w:val="single"/>
                </w:rPr>
                <w:t>NGKF CAPITAL MARKETS</w:t>
              </w:r>
            </w:hyperlink>
          </w:p>
          <w:p w14:paraId="41CF491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 Park Ave</w:t>
            </w:r>
          </w:p>
          <w:p w14:paraId="4834B67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17</w:t>
            </w:r>
          </w:p>
          <w:p w14:paraId="2949311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2.372.2000</w:t>
            </w:r>
          </w:p>
          <w:p w14:paraId="77ED708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42">
              <w:r>
                <w:rPr>
                  <w:sz w:val="18"/>
                  <w:szCs w:val="18"/>
                  <w:u w:val="single"/>
                </w:rPr>
                <w:t>www.ngkf.com/storage</w:t>
              </w:r>
            </w:hyperlink>
          </w:p>
          <w:p w14:paraId="6B040E0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Aaron Swerdlin</w:t>
            </w:r>
          </w:p>
          <w:p w14:paraId="159B8BA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guiries@ngkf.com</w:t>
            </w:r>
          </w:p>
          <w:p w14:paraId="0B49161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swerdlin/</w:t>
            </w:r>
          </w:p>
          <w:p w14:paraId="0DE0CEA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043">
              <w:r>
                <w:rPr>
                  <w:sz w:val="18"/>
                  <w:szCs w:val="18"/>
                  <w:u w:val="single"/>
                </w:rPr>
                <w:t>https://twitter.com/aswerdlin</w:t>
              </w:r>
            </w:hyperlink>
          </w:p>
          <w:p w14:paraId="04642719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13CA26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5E30203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7750B80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6EB1649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266C2881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044">
              <w:r>
                <w:rPr>
                  <w:b/>
                  <w:sz w:val="24"/>
                  <w:szCs w:val="24"/>
                  <w:u w:val="single"/>
                </w:rPr>
                <w:t>PACIFIC SOUTHWEST REALTY SERVICES</w:t>
              </w:r>
            </w:hyperlink>
          </w:p>
          <w:p w14:paraId="1E5AB34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75 Dagget Street, Suite 330</w:t>
            </w:r>
          </w:p>
          <w:p w14:paraId="189BAF0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iego, CA 92111</w:t>
            </w:r>
          </w:p>
          <w:p w14:paraId="2795DD3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514.2100</w:t>
            </w:r>
          </w:p>
          <w:p w14:paraId="3B5503C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514.2105</w:t>
            </w:r>
          </w:p>
          <w:p w14:paraId="477F30A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45">
              <w:r>
                <w:rPr>
                  <w:sz w:val="18"/>
                  <w:szCs w:val="18"/>
                  <w:u w:val="single"/>
                </w:rPr>
                <w:t>www.psrs.com</w:t>
              </w:r>
            </w:hyperlink>
          </w:p>
          <w:p w14:paraId="757B43F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Smyle </w:t>
            </w:r>
          </w:p>
          <w:p w14:paraId="14EA98B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smyle@psrs.com</w:t>
            </w:r>
          </w:p>
          <w:p w14:paraId="461E55DC" w14:textId="448F4551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Financing </w:t>
            </w:r>
          </w:p>
        </w:tc>
      </w:tr>
      <w:tr w:rsidR="007262C7" w:rsidRPr="005B48B0" w14:paraId="258AEB8D" w14:textId="77777777" w:rsidTr="005828AD">
        <w:tc>
          <w:tcPr>
            <w:tcW w:w="4512" w:type="dxa"/>
          </w:tcPr>
          <w:p w14:paraId="518AA156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46">
              <w:r w:rsidR="00715C89">
                <w:rPr>
                  <w:b/>
                  <w:sz w:val="24"/>
                  <w:szCs w:val="24"/>
                  <w:u w:val="single"/>
                </w:rPr>
                <w:t>PFG CAPITAL LP</w:t>
              </w:r>
            </w:hyperlink>
          </w:p>
          <w:p w14:paraId="4E5C3D4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5 Concord Road, Suite A</w:t>
            </w:r>
          </w:p>
          <w:p w14:paraId="43A8A3B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2</w:t>
            </w:r>
          </w:p>
          <w:p w14:paraId="379E71A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840.0087</w:t>
            </w:r>
          </w:p>
          <w:p w14:paraId="547B3EB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7.840.4246</w:t>
            </w:r>
          </w:p>
          <w:p w14:paraId="172259B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47">
              <w:r>
                <w:rPr>
                  <w:sz w:val="18"/>
                  <w:szCs w:val="18"/>
                  <w:u w:val="single"/>
                </w:rPr>
                <w:t>www.pfgcapital.com</w:t>
              </w:r>
            </w:hyperlink>
          </w:p>
          <w:p w14:paraId="1BD8636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fgcapital.com</w:t>
            </w:r>
          </w:p>
          <w:p w14:paraId="37DD0DF6" w14:textId="3D8FBEB3" w:rsidR="007262C7" w:rsidRP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509F010F" w14:textId="77777777" w:rsidR="00715C89" w:rsidRDefault="00C675BE" w:rsidP="00715C89">
            <w:pPr>
              <w:pStyle w:val="Normal1"/>
              <w:rPr>
                <w:sz w:val="18"/>
                <w:szCs w:val="18"/>
              </w:rPr>
            </w:pPr>
            <w:hyperlink r:id="rId1048">
              <w:r w:rsidR="00715C89">
                <w:rPr>
                  <w:b/>
                  <w:sz w:val="24"/>
                  <w:szCs w:val="24"/>
                  <w:u w:val="single"/>
                </w:rPr>
                <w:t>PRESTON MATTHEWS REAL ESTATE SERVICES</w:t>
              </w:r>
            </w:hyperlink>
          </w:p>
          <w:p w14:paraId="7EF876E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</w:t>
            </w:r>
          </w:p>
          <w:p w14:paraId="1CF5C58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92.8411</w:t>
            </w:r>
          </w:p>
          <w:p w14:paraId="1BA75E4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49">
              <w:r>
                <w:rPr>
                  <w:sz w:val="18"/>
                  <w:szCs w:val="18"/>
                  <w:u w:val="single"/>
                </w:rPr>
                <w:t>www.pmreservices.com</w:t>
              </w:r>
            </w:hyperlink>
          </w:p>
          <w:p w14:paraId="7ED79C6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yan Howse </w:t>
            </w:r>
          </w:p>
          <w:p w14:paraId="309835D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50">
              <w:r>
                <w:rPr>
                  <w:sz w:val="18"/>
                  <w:szCs w:val="18"/>
                  <w:u w:val="single"/>
                </w:rPr>
                <w:t>howse@pmreservices.com</w:t>
              </w:r>
            </w:hyperlink>
          </w:p>
          <w:p w14:paraId="5A56873E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65335F8" w14:textId="77777777" w:rsidR="009D031D" w:rsidRPr="005B48B0" w:rsidRDefault="009D031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B77A62B" w14:textId="77777777" w:rsidR="007262C7" w:rsidRDefault="007262C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4927789" w14:textId="77777777" w:rsidR="009D031D" w:rsidRPr="005B48B0" w:rsidRDefault="009D031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262C7" w:rsidRPr="005B48B0" w14:paraId="3E7C3FF5" w14:textId="77777777" w:rsidTr="005828AD">
        <w:tc>
          <w:tcPr>
            <w:tcW w:w="4512" w:type="dxa"/>
          </w:tcPr>
          <w:p w14:paraId="5EFE3E35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51">
              <w:r w:rsidR="00715C89">
                <w:rPr>
                  <w:b/>
                  <w:sz w:val="24"/>
                  <w:szCs w:val="24"/>
                  <w:u w:val="single"/>
                </w:rPr>
                <w:t>SECURITY MORTGAGE GROUP</w:t>
              </w:r>
            </w:hyperlink>
          </w:p>
          <w:p w14:paraId="5AA5668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70 Monroe Avenue</w:t>
            </w:r>
          </w:p>
          <w:p w14:paraId="165AF26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chester, NY 14618</w:t>
            </w:r>
          </w:p>
          <w:p w14:paraId="3A123D7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85.423.0230</w:t>
            </w:r>
          </w:p>
          <w:p w14:paraId="68CC2B0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85.232.3164</w:t>
            </w:r>
          </w:p>
          <w:p w14:paraId="7B9CC6D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52">
              <w:r>
                <w:rPr>
                  <w:sz w:val="18"/>
                  <w:szCs w:val="18"/>
                  <w:u w:val="single"/>
                </w:rPr>
                <w:t>www.securitymortgagegroup.net</w:t>
              </w:r>
            </w:hyperlink>
          </w:p>
          <w:p w14:paraId="4884677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thony DiMarco, Gerard DiMarco </w:t>
            </w:r>
          </w:p>
          <w:p w14:paraId="1A821FC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nthony@securitymortgagegroup.net, gerry@securitymortgagegroup.net</w:t>
            </w:r>
          </w:p>
          <w:p w14:paraId="265E2F85" w14:textId="2DD79190" w:rsidR="007262C7" w:rsidRP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</w:tc>
        <w:tc>
          <w:tcPr>
            <w:tcW w:w="5064" w:type="dxa"/>
          </w:tcPr>
          <w:p w14:paraId="38E1F211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53">
              <w:r w:rsidR="00715C89">
                <w:rPr>
                  <w:b/>
                  <w:sz w:val="24"/>
                  <w:szCs w:val="24"/>
                  <w:u w:val="single"/>
                </w:rPr>
                <w:t>SOUTHEASTERN BUSINESS INTERMEDIARIES LLC</w:t>
              </w:r>
            </w:hyperlink>
          </w:p>
          <w:p w14:paraId="4F103EA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05 Sandy Plains Road, No. 240-195</w:t>
            </w:r>
          </w:p>
          <w:p w14:paraId="3D3F992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ietta, GA 30066</w:t>
            </w:r>
          </w:p>
          <w:p w14:paraId="4BE25D6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-557-8866</w:t>
            </w:r>
          </w:p>
          <w:p w14:paraId="46253CA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54">
              <w:r>
                <w:rPr>
                  <w:sz w:val="18"/>
                  <w:szCs w:val="18"/>
                  <w:u w:val="single"/>
                </w:rPr>
                <w:t>www.sebusiness.org</w:t>
              </w:r>
            </w:hyperlink>
          </w:p>
          <w:p w14:paraId="1D94105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arold Kolbe </w:t>
            </w:r>
          </w:p>
          <w:p w14:paraId="5444566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k@sebusiness.net</w:t>
            </w:r>
          </w:p>
          <w:p w14:paraId="5CB3F4CD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33C5C87C" w14:textId="77777777" w:rsidR="00715C89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23BFB83" w14:textId="77777777" w:rsidR="00715C89" w:rsidRDefault="00715C89" w:rsidP="00715C89">
            <w:pPr>
              <w:pStyle w:val="Normal1"/>
              <w:rPr>
                <w:rFonts w:ascii="Helvetica" w:eastAsiaTheme="minorEastAsia" w:hAnsi="Helvetica"/>
                <w:b/>
                <w:sz w:val="24"/>
                <w:szCs w:val="24"/>
                <w:lang w:val="en-US" w:bidi="en-US"/>
              </w:rPr>
            </w:pPr>
          </w:p>
          <w:p w14:paraId="65508CAB" w14:textId="77777777" w:rsidR="00715C89" w:rsidRPr="005B48B0" w:rsidRDefault="00715C89" w:rsidP="00715C89">
            <w:pPr>
              <w:pStyle w:val="Normal1"/>
              <w:rPr>
                <w:rFonts w:ascii="Helvetica" w:hAnsi="Helvetica"/>
                <w:b/>
                <w:sz w:val="24"/>
                <w:szCs w:val="24"/>
              </w:rPr>
            </w:pPr>
          </w:p>
        </w:tc>
      </w:tr>
      <w:tr w:rsidR="007262C7" w:rsidRPr="005B48B0" w14:paraId="5EB415E1" w14:textId="77777777" w:rsidTr="005828AD">
        <w:tc>
          <w:tcPr>
            <w:tcW w:w="4512" w:type="dxa"/>
          </w:tcPr>
          <w:p w14:paraId="72F6ADD0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55">
              <w:r w:rsidR="00715C89">
                <w:rPr>
                  <w:b/>
                  <w:sz w:val="24"/>
                  <w:szCs w:val="24"/>
                  <w:u w:val="single"/>
                </w:rPr>
                <w:t>STORAGE CAPITAL INC.</w:t>
              </w:r>
            </w:hyperlink>
          </w:p>
          <w:p w14:paraId="7C76F76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 St. Claire Ave. W., Suite 303</w:t>
            </w:r>
          </w:p>
          <w:p w14:paraId="7AFEFBF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onto, ON M4V 1K7 Canada</w:t>
            </w:r>
          </w:p>
          <w:p w14:paraId="23153E2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966.3807</w:t>
            </w:r>
          </w:p>
          <w:p w14:paraId="00FEF92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6.966.3800, ext. 222</w:t>
            </w:r>
          </w:p>
          <w:p w14:paraId="50A9E8F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6.966.3887</w:t>
            </w:r>
          </w:p>
          <w:p w14:paraId="215C5A9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56">
              <w:r>
                <w:rPr>
                  <w:sz w:val="18"/>
                  <w:szCs w:val="18"/>
                  <w:u w:val="single"/>
                </w:rPr>
                <w:t>www.storagecapital.ca</w:t>
              </w:r>
            </w:hyperlink>
          </w:p>
          <w:p w14:paraId="6F0B99D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foy@foyco.ca</w:t>
            </w:r>
          </w:p>
          <w:p w14:paraId="201A40F3" w14:textId="31789B8E" w:rsidR="007262C7" w:rsidRP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ng</w:t>
            </w:r>
          </w:p>
        </w:tc>
        <w:tc>
          <w:tcPr>
            <w:tcW w:w="5064" w:type="dxa"/>
          </w:tcPr>
          <w:p w14:paraId="385E1DE1" w14:textId="77777777" w:rsidR="00715C89" w:rsidRP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57">
              <w:r w:rsidR="00715C89" w:rsidRPr="00715C89">
                <w:rPr>
                  <w:b/>
                  <w:sz w:val="24"/>
                  <w:szCs w:val="24"/>
                  <w:u w:val="single"/>
                </w:rPr>
                <w:t>VIRTUS REAL ESTATE</w:t>
              </w:r>
            </w:hyperlink>
          </w:p>
          <w:p w14:paraId="0DAD04D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5 W 6th Street</w:t>
            </w:r>
          </w:p>
          <w:p w14:paraId="419FD6F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500</w:t>
            </w:r>
          </w:p>
          <w:p w14:paraId="2C05BAC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03</w:t>
            </w:r>
          </w:p>
          <w:p w14:paraId="72DB85B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891.1272</w:t>
            </w:r>
          </w:p>
          <w:p w14:paraId="6AA4948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00</w:t>
            </w:r>
          </w:p>
          <w:p w14:paraId="46E2753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76</w:t>
            </w:r>
          </w:p>
          <w:p w14:paraId="78B813C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58">
              <w:r>
                <w:rPr>
                  <w:sz w:val="18"/>
                  <w:szCs w:val="18"/>
                  <w:u w:val="single"/>
                </w:rPr>
                <w:t>www.virtusre.com</w:t>
              </w:r>
            </w:hyperlink>
          </w:p>
          <w:p w14:paraId="48DB8DBD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eal Estate/Brokerage </w:t>
            </w:r>
          </w:p>
          <w:p w14:paraId="6E31D9C9" w14:textId="77777777" w:rsidR="007262C7" w:rsidRPr="005B48B0" w:rsidRDefault="007262C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0C9EE6B" w14:textId="77777777" w:rsidR="009D031D" w:rsidRPr="005B48B0" w:rsidRDefault="009D031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F3BDB" w:rsidRPr="005B48B0" w14:paraId="4AB7B3C4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501D5AB1" w14:textId="77777777" w:rsidR="00EF3BDB" w:rsidRPr="005B48B0" w:rsidRDefault="00EF3BDB" w:rsidP="00BA2EAD">
            <w:pPr>
              <w:pStyle w:val="Heading2"/>
              <w:outlineLvl w:val="1"/>
            </w:pPr>
            <w:bookmarkStart w:id="43" w:name="_Payment_Services"/>
            <w:bookmarkEnd w:id="43"/>
            <w:r w:rsidRPr="005B48B0">
              <w:t>Payment Services</w:t>
            </w:r>
          </w:p>
        </w:tc>
      </w:tr>
    </w:tbl>
    <w:p w14:paraId="493CC4DC" w14:textId="77777777" w:rsidR="00EF3BDB" w:rsidRPr="005B48B0" w:rsidRDefault="00EF3BD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4"/>
        <w:gridCol w:w="4951"/>
      </w:tblGrid>
      <w:tr w:rsidR="00715C89" w:rsidRPr="005B48B0" w14:paraId="2300F3DE" w14:textId="77777777" w:rsidTr="00715C89">
        <w:tc>
          <w:tcPr>
            <w:tcW w:w="4914" w:type="dxa"/>
          </w:tcPr>
          <w:p w14:paraId="3B822823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59">
              <w:r w:rsidR="00715C89">
                <w:rPr>
                  <w:b/>
                  <w:sz w:val="24"/>
                  <w:szCs w:val="24"/>
                  <w:u w:val="single"/>
                </w:rPr>
                <w:t>AUTOMATED PAYMENT SYSTEMS</w:t>
              </w:r>
            </w:hyperlink>
          </w:p>
          <w:p w14:paraId="0B4AA54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 O. Box 255</w:t>
            </w:r>
          </w:p>
          <w:p w14:paraId="49B3511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dy, UT 84091 USA</w:t>
            </w:r>
          </w:p>
          <w:p w14:paraId="7F3B817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74.0772</w:t>
            </w:r>
          </w:p>
          <w:p w14:paraId="28E30B2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572.6429</w:t>
            </w:r>
          </w:p>
          <w:p w14:paraId="292F84F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572.6435</w:t>
            </w:r>
          </w:p>
          <w:p w14:paraId="1F0C377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60">
              <w:r>
                <w:rPr>
                  <w:sz w:val="18"/>
                  <w:szCs w:val="18"/>
                  <w:u w:val="single"/>
                </w:rPr>
                <w:t>www.aps123.com</w:t>
              </w:r>
            </w:hyperlink>
          </w:p>
          <w:p w14:paraId="32B7C9B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psinfo@aps123.com</w:t>
            </w:r>
          </w:p>
          <w:p w14:paraId="4FC3096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automatedpaymentsystems</w:t>
            </w:r>
          </w:p>
          <w:p w14:paraId="084CF25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automated-payment-systems</w:t>
            </w:r>
          </w:p>
          <w:p w14:paraId="0AFA9ED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twitter.com/aps123autopay</w:t>
            </w:r>
          </w:p>
          <w:p w14:paraId="4BAD969F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ay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1C4FFBFA" w14:textId="432C4451" w:rsidR="00715C89" w:rsidRP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51" w:type="dxa"/>
          </w:tcPr>
          <w:p w14:paraId="0D3D4B1D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61">
              <w:r w:rsidR="00715C89">
                <w:rPr>
                  <w:b/>
                  <w:sz w:val="24"/>
                  <w:szCs w:val="24"/>
                  <w:u w:val="single"/>
                </w:rPr>
                <w:t>BLUEPAY</w:t>
              </w:r>
            </w:hyperlink>
          </w:p>
          <w:p w14:paraId="03775B0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4 Shuman Blvd., Suite 350</w:t>
            </w:r>
          </w:p>
          <w:p w14:paraId="14ECA81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perville, IL 60563 United States</w:t>
            </w:r>
          </w:p>
          <w:p w14:paraId="55F92DD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444.6216</w:t>
            </w:r>
          </w:p>
          <w:p w14:paraId="5360160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62">
              <w:r>
                <w:rPr>
                  <w:sz w:val="18"/>
                  <w:szCs w:val="18"/>
                  <w:u w:val="single"/>
                </w:rPr>
                <w:t>www.bluepay.com/processing-services/merchant-types/offices</w:t>
              </w:r>
            </w:hyperlink>
          </w:p>
          <w:p w14:paraId="283ACA1D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ay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4EA3DAC4" w14:textId="726888C2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43ABF43E" w14:textId="77777777" w:rsidTr="00715C89">
        <w:tc>
          <w:tcPr>
            <w:tcW w:w="4914" w:type="dxa"/>
          </w:tcPr>
          <w:p w14:paraId="2F536C98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63">
              <w:r w:rsidR="00715C89">
                <w:rPr>
                  <w:b/>
                  <w:sz w:val="24"/>
                  <w:szCs w:val="24"/>
                  <w:u w:val="single"/>
                </w:rPr>
                <w:t>CHEQ SERVICES INTERNATIONAL INC.</w:t>
              </w:r>
            </w:hyperlink>
          </w:p>
          <w:p w14:paraId="2E79CF4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0 N. Central Expressway, No. 1210</w:t>
            </w:r>
          </w:p>
          <w:p w14:paraId="121171E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llas, TX 75231</w:t>
            </w:r>
          </w:p>
          <w:p w14:paraId="424C14C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4.739.0602</w:t>
            </w:r>
          </w:p>
          <w:p w14:paraId="7BC59F9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4.739.0603</w:t>
            </w:r>
          </w:p>
          <w:p w14:paraId="6788050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64">
              <w:r>
                <w:rPr>
                  <w:sz w:val="18"/>
                  <w:szCs w:val="18"/>
                  <w:u w:val="single"/>
                </w:rPr>
                <w:t>www.cheq.net</w:t>
              </w:r>
            </w:hyperlink>
          </w:p>
          <w:p w14:paraId="6836892E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ayment Services</w:t>
            </w:r>
          </w:p>
          <w:p w14:paraId="0F39922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2EA910AD" w14:textId="77777777" w:rsidR="00715C89" w:rsidRDefault="00715C89" w:rsidP="00715C89">
            <w:pPr>
              <w:pStyle w:val="Normal1"/>
            </w:pPr>
            <w:r>
              <w:t xml:space="preserve"> </w:t>
            </w:r>
          </w:p>
          <w:p w14:paraId="26F1984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9CE0426" w14:textId="1D6B0CE5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51" w:type="dxa"/>
          </w:tcPr>
          <w:p w14:paraId="2EDA7CC4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65">
              <w:r w:rsidR="00715C89">
                <w:rPr>
                  <w:b/>
                  <w:sz w:val="24"/>
                  <w:szCs w:val="24"/>
                  <w:u w:val="single"/>
                </w:rPr>
                <w:t>EFT NETWORK INC.</w:t>
              </w:r>
            </w:hyperlink>
          </w:p>
          <w:p w14:paraId="0EF1414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5 Sawmill River Road</w:t>
            </w:r>
          </w:p>
          <w:p w14:paraId="5862CF2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wthorne, NY 10532</w:t>
            </w:r>
          </w:p>
          <w:p w14:paraId="61B132F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92.2794</w:t>
            </w:r>
          </w:p>
          <w:p w14:paraId="65FD82A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4.747.3222</w:t>
            </w:r>
          </w:p>
          <w:p w14:paraId="498B093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4.747.7218</w:t>
            </w:r>
          </w:p>
          <w:p w14:paraId="75EDE2D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66">
              <w:r>
                <w:rPr>
                  <w:sz w:val="18"/>
                  <w:szCs w:val="18"/>
                  <w:u w:val="single"/>
                </w:rPr>
                <w:t>www.redeposit.com</w:t>
              </w:r>
            </w:hyperlink>
          </w:p>
          <w:p w14:paraId="42252E9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lexander R. Bacon </w:t>
            </w:r>
          </w:p>
          <w:p w14:paraId="2779763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redeposit.com</w:t>
            </w:r>
          </w:p>
          <w:p w14:paraId="79B97651" w14:textId="77777777" w:rsidR="00715C89" w:rsidRDefault="00715C89" w:rsidP="00715C89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support@redeposit.com</w:t>
            </w:r>
          </w:p>
          <w:p w14:paraId="5AFD0D2A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ayment Services</w:t>
            </w:r>
          </w:p>
          <w:p w14:paraId="4B428E1E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4B68B057" w14:textId="77777777" w:rsidTr="00715C89">
        <w:tc>
          <w:tcPr>
            <w:tcW w:w="4914" w:type="dxa"/>
          </w:tcPr>
          <w:p w14:paraId="491D42D4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67">
              <w:r w:rsidR="00715C89">
                <w:rPr>
                  <w:b/>
                  <w:sz w:val="24"/>
                  <w:szCs w:val="24"/>
                  <w:u w:val="single"/>
                </w:rPr>
                <w:t>EZYPAY</w:t>
              </w:r>
            </w:hyperlink>
          </w:p>
          <w:p w14:paraId="0299A60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lp Street, Chatswood</w:t>
            </w:r>
          </w:p>
          <w:p w14:paraId="5B83C47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dney, NSW 2067 Australia</w:t>
            </w:r>
          </w:p>
          <w:p w14:paraId="69150C9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1 300 762 726</w:t>
            </w:r>
          </w:p>
          <w:p w14:paraId="67908A9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68">
              <w:r>
                <w:rPr>
                  <w:sz w:val="18"/>
                  <w:szCs w:val="18"/>
                  <w:u w:val="single"/>
                </w:rPr>
                <w:t>www.ezypay.com</w:t>
              </w:r>
            </w:hyperlink>
          </w:p>
          <w:p w14:paraId="2F20BF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ay Mon </w:t>
            </w:r>
          </w:p>
          <w:p w14:paraId="166847B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llo@ezypay.com</w:t>
            </w:r>
          </w:p>
          <w:p w14:paraId="39942F11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ayment Services</w:t>
            </w:r>
          </w:p>
          <w:p w14:paraId="531AA216" w14:textId="04DE751F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51" w:type="dxa"/>
          </w:tcPr>
          <w:p w14:paraId="653FE6D9" w14:textId="77777777" w:rsidR="00715C89" w:rsidRDefault="00715C89" w:rsidP="00715C89">
            <w:pPr>
              <w:pStyle w:val="Normal1"/>
              <w:jc w:val="both"/>
              <w:rPr>
                <w:sz w:val="16"/>
                <w:szCs w:val="16"/>
              </w:rPr>
            </w:pPr>
            <w:r>
              <w:rPr>
                <w:b/>
                <w:sz w:val="24"/>
                <w:szCs w:val="24"/>
              </w:rPr>
              <w:t>MINICHECK-OCR INC.</w:t>
            </w:r>
          </w:p>
          <w:p w14:paraId="5F8802B3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uston, TX</w:t>
            </w:r>
          </w:p>
          <w:p w14:paraId="7FDC6E21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tact: Bruce Brenner </w:t>
            </w:r>
          </w:p>
          <w:p w14:paraId="4679F7C7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Linkedin: </w:t>
            </w:r>
            <w:hyperlink r:id="rId1069">
              <w:r>
                <w:rPr>
                  <w:sz w:val="16"/>
                  <w:szCs w:val="16"/>
                  <w:u w:val="single"/>
                </w:rPr>
                <w:t>https://www.linkedin.com/in/bruce-brenner-8364676/</w:t>
              </w:r>
            </w:hyperlink>
          </w:p>
          <w:p w14:paraId="502356A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76BFF17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3C9FA0A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97FC4AC" w14:textId="52E1E2BB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4522BEFF" w14:textId="77777777" w:rsidTr="00715C89">
        <w:tc>
          <w:tcPr>
            <w:tcW w:w="4914" w:type="dxa"/>
          </w:tcPr>
          <w:p w14:paraId="394E656B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70">
              <w:r w:rsidR="00715C89">
                <w:rPr>
                  <w:b/>
                  <w:sz w:val="24"/>
                  <w:szCs w:val="24"/>
                  <w:u w:val="single"/>
                </w:rPr>
                <w:t>NORTH AMERICAN BANCARD</w:t>
              </w:r>
            </w:hyperlink>
          </w:p>
          <w:p w14:paraId="0F957AD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0 Stephenson Highway</w:t>
            </w:r>
          </w:p>
          <w:p w14:paraId="749629B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oy, MI 48083</w:t>
            </w:r>
          </w:p>
          <w:p w14:paraId="3FCB911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40.1952</w:t>
            </w:r>
          </w:p>
          <w:p w14:paraId="7F894AE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71">
              <w:r>
                <w:rPr>
                  <w:sz w:val="18"/>
                  <w:szCs w:val="18"/>
                  <w:u w:val="single"/>
                </w:rPr>
                <w:t>www.nabancard.com</w:t>
              </w:r>
            </w:hyperlink>
          </w:p>
          <w:p w14:paraId="510BB1A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72">
              <w:r>
                <w:rPr>
                  <w:sz w:val="18"/>
                  <w:szCs w:val="18"/>
                  <w:u w:val="single"/>
                </w:rPr>
                <w:t>corpaccounts@nabancard.com</w:t>
              </w:r>
            </w:hyperlink>
          </w:p>
          <w:p w14:paraId="16FE046A" w14:textId="48AB0173" w:rsidR="00715C89" w:rsidRPr="005B48B0" w:rsidRDefault="00715C89" w:rsidP="00715C89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ay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51" w:type="dxa"/>
          </w:tcPr>
          <w:p w14:paraId="13973BC0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73">
              <w:r w:rsidR="00715C89">
                <w:rPr>
                  <w:b/>
                  <w:sz w:val="24"/>
                  <w:szCs w:val="24"/>
                  <w:u w:val="single"/>
                </w:rPr>
                <w:t>OPENEDGE</w:t>
              </w:r>
            </w:hyperlink>
          </w:p>
          <w:p w14:paraId="2BDBFDF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00 Central Ave.</w:t>
            </w:r>
          </w:p>
          <w:p w14:paraId="31AA653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ark, CA 94560</w:t>
            </w:r>
          </w:p>
          <w:p w14:paraId="70FAA8B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74.6462</w:t>
            </w:r>
          </w:p>
          <w:p w14:paraId="5B26EF8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74">
              <w:r>
                <w:rPr>
                  <w:sz w:val="18"/>
                  <w:szCs w:val="18"/>
                  <w:u w:val="single"/>
                </w:rPr>
                <w:t>www.openedgepay.com</w:t>
              </w:r>
            </w:hyperlink>
          </w:p>
          <w:p w14:paraId="7FC0353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erchant Services </w:t>
            </w:r>
          </w:p>
          <w:p w14:paraId="0BC6155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olutions@openedgepay.com</w:t>
            </w:r>
          </w:p>
          <w:p w14:paraId="15A3A302" w14:textId="492C56A2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ay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41B1508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0AA74023" w14:textId="00A0614D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715C89" w:rsidRPr="005B48B0" w14:paraId="62CD3ACC" w14:textId="77777777" w:rsidTr="00715C89">
        <w:tc>
          <w:tcPr>
            <w:tcW w:w="4914" w:type="dxa"/>
          </w:tcPr>
          <w:p w14:paraId="452CCC63" w14:textId="77777777" w:rsidR="00715C89" w:rsidRDefault="00C675BE" w:rsidP="00715C89">
            <w:pPr>
              <w:pStyle w:val="Normal1"/>
              <w:jc w:val="both"/>
              <w:rPr>
                <w:sz w:val="16"/>
                <w:szCs w:val="16"/>
              </w:rPr>
            </w:pPr>
            <w:hyperlink r:id="rId1075">
              <w:r w:rsidR="00715C89">
                <w:rPr>
                  <w:b/>
                  <w:sz w:val="24"/>
                  <w:szCs w:val="24"/>
                  <w:u w:val="single"/>
                </w:rPr>
                <w:t>PAYMENT SERVICE NETWORK INC.</w:t>
              </w:r>
            </w:hyperlink>
          </w:p>
          <w:p w14:paraId="62A9D6AB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Toll Free: 866.917.7368</w:t>
            </w:r>
          </w:p>
          <w:p w14:paraId="289D3CC2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Web: </w:t>
            </w:r>
            <w:hyperlink r:id="rId1076">
              <w:r w:rsidRPr="00715C89">
                <w:rPr>
                  <w:sz w:val="18"/>
                  <w:szCs w:val="18"/>
                  <w:u w:val="single"/>
                </w:rPr>
                <w:t>www.paymentservicenetwork.com</w:t>
              </w:r>
            </w:hyperlink>
          </w:p>
          <w:p w14:paraId="3330A1C3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E-Mail: </w:t>
            </w:r>
            <w:hyperlink r:id="rId1077">
              <w:r w:rsidRPr="00715C89">
                <w:rPr>
                  <w:sz w:val="18"/>
                  <w:szCs w:val="18"/>
                  <w:u w:val="single"/>
                </w:rPr>
                <w:t>sales@paymentservicenetwork.com</w:t>
              </w:r>
            </w:hyperlink>
          </w:p>
          <w:p w14:paraId="6BBA9406" w14:textId="77777777" w:rsidR="00715C89" w:rsidRPr="00715C89" w:rsidRDefault="00715C89" w:rsidP="00715C89">
            <w:pPr>
              <w:pStyle w:val="Normal1"/>
              <w:rPr>
                <w:b/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Category: payment services</w:t>
            </w:r>
          </w:p>
          <w:p w14:paraId="5D414F0C" w14:textId="77777777" w:rsidR="00715C89" w:rsidRPr="005B48B0" w:rsidRDefault="00715C8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2238E80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51" w:type="dxa"/>
          </w:tcPr>
          <w:p w14:paraId="7FC2AD96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78">
              <w:r w:rsidR="00715C89">
                <w:rPr>
                  <w:b/>
                  <w:sz w:val="24"/>
                  <w:szCs w:val="24"/>
                  <w:u w:val="single"/>
                </w:rPr>
                <w:t>SBOA MERCHANT SERVICES</w:t>
              </w:r>
            </w:hyperlink>
          </w:p>
          <w:p w14:paraId="6A8A441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 E New England Avenue, Suite 110</w:t>
            </w:r>
          </w:p>
          <w:p w14:paraId="5563C04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Park, FL 32789</w:t>
            </w:r>
          </w:p>
          <w:p w14:paraId="6ED5843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21.972.9838</w:t>
            </w:r>
          </w:p>
          <w:p w14:paraId="103F2DC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79">
              <w:r>
                <w:rPr>
                  <w:sz w:val="18"/>
                  <w:szCs w:val="18"/>
                  <w:u w:val="single"/>
                </w:rPr>
                <w:t>www.sboams.com</w:t>
              </w:r>
            </w:hyperlink>
          </w:p>
          <w:p w14:paraId="4BE093F1" w14:textId="62CC948B" w:rsidR="00715C89" w:rsidRPr="005B48B0" w:rsidRDefault="00715C89" w:rsidP="00715C89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ay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59C4B83C" w14:textId="77777777" w:rsidTr="00715C89">
        <w:tc>
          <w:tcPr>
            <w:tcW w:w="4914" w:type="dxa"/>
          </w:tcPr>
          <w:p w14:paraId="492F7D2F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80">
              <w:r w:rsidR="00715C89">
                <w:rPr>
                  <w:b/>
                  <w:sz w:val="24"/>
                  <w:szCs w:val="24"/>
                  <w:u w:val="single"/>
                </w:rPr>
                <w:t>SELECT MERCHANT SOLUTIONS/TRANSFIRST</w:t>
              </w:r>
            </w:hyperlink>
          </w:p>
          <w:p w14:paraId="3DE25974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150 W. Fulton St.</w:t>
            </w:r>
          </w:p>
          <w:p w14:paraId="2F8E87C4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Sanford, FL 32771</w:t>
            </w:r>
          </w:p>
          <w:p w14:paraId="09FB2EC4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Phone: 321.244.3031</w:t>
            </w:r>
          </w:p>
          <w:p w14:paraId="043DD067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Fax: 407.641.8431</w:t>
            </w:r>
          </w:p>
          <w:p w14:paraId="52709F90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Web: </w:t>
            </w:r>
            <w:hyperlink r:id="rId1081">
              <w:r w:rsidRPr="00715C89">
                <w:rPr>
                  <w:sz w:val="18"/>
                  <w:szCs w:val="18"/>
                  <w:u w:val="single"/>
                </w:rPr>
                <w:t>www.selectmerchantsolutions.com</w:t>
              </w:r>
            </w:hyperlink>
          </w:p>
          <w:p w14:paraId="45A62E3B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Contact: Ron Park </w:t>
            </w:r>
          </w:p>
          <w:p w14:paraId="13485BE3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E-Mail: ron@selectmerchantsolutions.com</w:t>
            </w:r>
          </w:p>
          <w:p w14:paraId="59F9CDC2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LinkedIn: www.linkedin.com/pub/ron-park/b/28b/95b/</w:t>
            </w:r>
          </w:p>
          <w:p w14:paraId="5F577174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Category: Payment Services</w:t>
            </w:r>
          </w:p>
          <w:p w14:paraId="41F8B88E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51" w:type="dxa"/>
          </w:tcPr>
          <w:p w14:paraId="42865ABC" w14:textId="77777777" w:rsidR="00715C89" w:rsidRDefault="00C675BE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082">
              <w:r w:rsidR="00715C89">
                <w:rPr>
                  <w:b/>
                  <w:sz w:val="24"/>
                  <w:szCs w:val="24"/>
                  <w:u w:val="single"/>
                </w:rPr>
                <w:t>SITELINK</w:t>
              </w:r>
            </w:hyperlink>
          </w:p>
          <w:p w14:paraId="3753BEE1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3301 Atlantic Ave.</w:t>
            </w:r>
          </w:p>
          <w:p w14:paraId="22CE9CC0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Raleigh, NC 27604</w:t>
            </w:r>
          </w:p>
          <w:p w14:paraId="6B603183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Mailing: PO Box 19744</w:t>
            </w:r>
          </w:p>
          <w:p w14:paraId="64585E88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Raleigh, NC 27619</w:t>
            </w:r>
          </w:p>
          <w:p w14:paraId="2D2F6FA2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Phone: 919.865.0789</w:t>
            </w:r>
          </w:p>
          <w:p w14:paraId="0FDA66BB" w14:textId="77777777" w:rsidR="00715C89" w:rsidRPr="00715C89" w:rsidRDefault="00715C89" w:rsidP="00715C89">
            <w:pPr>
              <w:pStyle w:val="Normal1"/>
              <w:rPr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 xml:space="preserve">Web: </w:t>
            </w:r>
            <w:hyperlink r:id="rId1083">
              <w:r w:rsidRPr="00715C89">
                <w:rPr>
                  <w:sz w:val="18"/>
                  <w:szCs w:val="18"/>
                  <w:u w:val="single"/>
                </w:rPr>
                <w:t>www.sitelink.com</w:t>
              </w:r>
            </w:hyperlink>
          </w:p>
          <w:p w14:paraId="48A3D559" w14:textId="77777777" w:rsidR="00715C89" w:rsidRPr="00715C89" w:rsidRDefault="00715C89" w:rsidP="00715C89">
            <w:pPr>
              <w:pStyle w:val="Normal1"/>
              <w:rPr>
                <w:b/>
                <w:sz w:val="18"/>
                <w:szCs w:val="18"/>
              </w:rPr>
            </w:pPr>
            <w:r w:rsidRPr="00715C89">
              <w:rPr>
                <w:sz w:val="18"/>
                <w:szCs w:val="18"/>
              </w:rPr>
              <w:t>Category:Facility-Management Software</w:t>
            </w:r>
          </w:p>
          <w:p w14:paraId="46C1C2C6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75892540" w14:textId="77777777" w:rsidTr="00715C89">
        <w:tc>
          <w:tcPr>
            <w:tcW w:w="4914" w:type="dxa"/>
          </w:tcPr>
          <w:p w14:paraId="73729B5E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84">
              <w:r w:rsidR="00715C89">
                <w:rPr>
                  <w:b/>
                  <w:sz w:val="24"/>
                  <w:szCs w:val="24"/>
                  <w:u w:val="single"/>
                </w:rPr>
                <w:t>STORAGE BUSINESS OWNERS ALLIANCE</w:t>
              </w:r>
            </w:hyperlink>
          </w:p>
          <w:p w14:paraId="0EBF6B0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607A759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54FEE21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254.9000</w:t>
            </w:r>
          </w:p>
          <w:p w14:paraId="5134BFA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48.538.4327</w:t>
            </w:r>
          </w:p>
          <w:p w14:paraId="6FA9836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85">
              <w:r>
                <w:rPr>
                  <w:sz w:val="18"/>
                  <w:szCs w:val="18"/>
                  <w:u w:val="single"/>
                </w:rPr>
                <w:t>www.thesboa.com</w:t>
              </w:r>
            </w:hyperlink>
          </w:p>
          <w:p w14:paraId="5523959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086">
              <w:r>
                <w:rPr>
                  <w:sz w:val="18"/>
                  <w:szCs w:val="18"/>
                  <w:u w:val="single"/>
                </w:rPr>
                <w:t>info@thesboa.com</w:t>
              </w:r>
            </w:hyperlink>
          </w:p>
          <w:p w14:paraId="512E5CC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rokerage/Management Services</w:t>
            </w:r>
          </w:p>
          <w:p w14:paraId="35D20AA2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51" w:type="dxa"/>
          </w:tcPr>
          <w:p w14:paraId="6855DB66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87">
              <w:r w:rsidR="00715C89">
                <w:rPr>
                  <w:b/>
                  <w:sz w:val="24"/>
                  <w:szCs w:val="24"/>
                  <w:u w:val="single"/>
                </w:rPr>
                <w:t>STORAGERENTPAYMENT</w:t>
              </w:r>
            </w:hyperlink>
          </w:p>
          <w:p w14:paraId="40CEBC9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21 N. California, Suite 400</w:t>
            </w:r>
          </w:p>
          <w:p w14:paraId="56267D5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lnut Creek, CA 94596</w:t>
            </w:r>
          </w:p>
          <w:p w14:paraId="1DA4710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09.0555</w:t>
            </w:r>
          </w:p>
          <w:p w14:paraId="48916A1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5.829.6920</w:t>
            </w:r>
          </w:p>
          <w:p w14:paraId="0D9EFB6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88">
              <w:r>
                <w:rPr>
                  <w:sz w:val="18"/>
                  <w:szCs w:val="18"/>
                  <w:u w:val="single"/>
                </w:rPr>
                <w:t>www.storagerentpayment.com</w:t>
              </w:r>
            </w:hyperlink>
          </w:p>
          <w:p w14:paraId="272031A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089">
              <w:r>
                <w:rPr>
                  <w:sz w:val="18"/>
                  <w:szCs w:val="18"/>
                  <w:u w:val="single"/>
                </w:rPr>
                <w:t>customerservice@storagerentpayment.com</w:t>
              </w:r>
            </w:hyperlink>
          </w:p>
          <w:p w14:paraId="5FEF48D1" w14:textId="010C0833" w:rsidR="00715C89" w:rsidRPr="005B48B0" w:rsidRDefault="00715C89" w:rsidP="00715C89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ayment Services</w:t>
            </w:r>
            <w:r w:rsidRPr="005B48B0"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24D94E1B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62432508" w14:textId="77777777" w:rsidTr="00715C89">
        <w:tc>
          <w:tcPr>
            <w:tcW w:w="4914" w:type="dxa"/>
          </w:tcPr>
          <w:p w14:paraId="41FD24D6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90">
              <w:r w:rsidR="00715C89">
                <w:rPr>
                  <w:b/>
                  <w:sz w:val="24"/>
                  <w:szCs w:val="24"/>
                  <w:u w:val="single"/>
                </w:rPr>
                <w:t>U-HAUL SELF-STORAGE AFFILIATE NETWORK (WEBSELFSTORAGE)</w:t>
              </w:r>
            </w:hyperlink>
          </w:p>
          <w:p w14:paraId="277AEA4E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27 N. Central Ave.</w:t>
            </w:r>
          </w:p>
          <w:p w14:paraId="317B6D88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enix, AZ 85004</w:t>
            </w:r>
          </w:p>
          <w:p w14:paraId="6725C0E9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866.693.6683</w:t>
            </w:r>
          </w:p>
          <w:p w14:paraId="2E66A7ED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pport Phone: 877.626.4455</w:t>
            </w:r>
          </w:p>
          <w:p w14:paraId="3344FD8C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091">
              <w:r>
                <w:rPr>
                  <w:sz w:val="16"/>
                  <w:szCs w:val="16"/>
                  <w:u w:val="single"/>
                </w:rPr>
                <w:t>www.webselfstorage.com</w:t>
              </w:r>
            </w:hyperlink>
          </w:p>
          <w:p w14:paraId="78BFC484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Mail: affiliate@uhaul.com</w:t>
            </w:r>
          </w:p>
          <w:p w14:paraId="6FE2E1EE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acebook: </w:t>
            </w:r>
            <w:hyperlink r:id="rId1092">
              <w:r>
                <w:rPr>
                  <w:sz w:val="16"/>
                  <w:szCs w:val="16"/>
                  <w:u w:val="single"/>
                </w:rPr>
                <w:t>www.facebook.com/uhaulstorageaffiliatenetwork</w:t>
              </w:r>
            </w:hyperlink>
          </w:p>
          <w:p w14:paraId="6E02498A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tegory: Facility-Management Software</w:t>
            </w:r>
          </w:p>
          <w:p w14:paraId="7B870B3F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06C76A2C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B40DE3F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729ADC91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A0CA408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11FD9C67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4965D88F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6331C82E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07D96B93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B00983B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0DCE142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54BA61F0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0D4C208A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C88F446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6D0FE65C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16055BD3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66A05FA1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181833F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5094E6F8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7B6DA530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8670E43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649AE280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4F03140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D9E3B8B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A5F0E6D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1BB937A7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2B98C328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1E83A5EF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3B81717B" w14:textId="77777777" w:rsidR="00715C89" w:rsidRDefault="00715C89" w:rsidP="00715C89">
            <w:pPr>
              <w:pStyle w:val="Normal1"/>
              <w:rPr>
                <w:sz w:val="16"/>
                <w:szCs w:val="16"/>
              </w:rPr>
            </w:pPr>
          </w:p>
          <w:p w14:paraId="6FEB433D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</w:p>
          <w:p w14:paraId="68CC2A7E" w14:textId="77777777" w:rsidR="00715C89" w:rsidRDefault="00715C89" w:rsidP="00715C8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D012D28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51" w:type="dxa"/>
          </w:tcPr>
          <w:p w14:paraId="1BB2CA99" w14:textId="77777777" w:rsidR="00715C89" w:rsidRPr="005B48B0" w:rsidRDefault="00715C8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EFAD50F" w14:textId="7777777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62231591" w14:textId="77777777" w:rsidTr="00715C89">
        <w:tc>
          <w:tcPr>
            <w:tcW w:w="9865" w:type="dxa"/>
            <w:gridSpan w:val="2"/>
            <w:shd w:val="clear" w:color="auto" w:fill="BFBFBF" w:themeFill="background1" w:themeFillShade="BF"/>
          </w:tcPr>
          <w:p w14:paraId="07355A9C" w14:textId="77777777" w:rsidR="00715C89" w:rsidRPr="005B48B0" w:rsidRDefault="00715C89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INFORMATION RESOURCES</w:t>
            </w:r>
          </w:p>
        </w:tc>
      </w:tr>
    </w:tbl>
    <w:p w14:paraId="131E230D" w14:textId="77777777" w:rsidR="00E06D9C" w:rsidRPr="005B48B0" w:rsidRDefault="00E06D9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06D9C" w:rsidRPr="005B48B0" w14:paraId="7E100AF2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61239ECD" w14:textId="77777777" w:rsidR="00E06D9C" w:rsidRPr="005B48B0" w:rsidRDefault="00E06D9C" w:rsidP="00BA2EAD">
            <w:pPr>
              <w:pStyle w:val="Heading2"/>
              <w:outlineLvl w:val="1"/>
            </w:pPr>
            <w:bookmarkStart w:id="44" w:name="_Associations"/>
            <w:bookmarkEnd w:id="44"/>
            <w:r w:rsidRPr="005B48B0">
              <w:t>Associations</w:t>
            </w:r>
          </w:p>
        </w:tc>
      </w:tr>
    </w:tbl>
    <w:p w14:paraId="60D244C9" w14:textId="77777777" w:rsidR="00E06D9C" w:rsidRPr="005B48B0" w:rsidRDefault="00E06D9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8"/>
        <w:gridCol w:w="4788"/>
      </w:tblGrid>
      <w:tr w:rsidR="00715C89" w:rsidRPr="005B48B0" w14:paraId="36CD496A" w14:textId="77777777" w:rsidTr="005828AD">
        <w:tc>
          <w:tcPr>
            <w:tcW w:w="4788" w:type="dxa"/>
          </w:tcPr>
          <w:p w14:paraId="53808ADC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93">
              <w:r w:rsidR="00715C89">
                <w:rPr>
                  <w:b/>
                  <w:sz w:val="24"/>
                  <w:szCs w:val="24"/>
                  <w:u w:val="single"/>
                </w:rPr>
                <w:t>ALABAMA SELF STORAGE ASSOCIATION</w:t>
              </w:r>
            </w:hyperlink>
          </w:p>
          <w:p w14:paraId="055C0DC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 Box 1946 </w:t>
            </w:r>
          </w:p>
          <w:p w14:paraId="3788C4A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nlap Tn, 37327</w:t>
            </w:r>
          </w:p>
          <w:p w14:paraId="14EC700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(423) 443-8249</w:t>
            </w:r>
          </w:p>
          <w:p w14:paraId="4D930CC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94">
              <w:r>
                <w:rPr>
                  <w:sz w:val="18"/>
                  <w:szCs w:val="18"/>
                  <w:u w:val="single"/>
                </w:rPr>
                <w:t>www.alabamassa.org</w:t>
              </w:r>
            </w:hyperlink>
          </w:p>
          <w:p w14:paraId="1D5DB2F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ent Fields </w:t>
            </w:r>
          </w:p>
          <w:p w14:paraId="2EA6851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williambrentfields@gmail.com</w:t>
            </w:r>
          </w:p>
          <w:p w14:paraId="2A71CD9E" w14:textId="454BBBE3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573BDB9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95">
              <w:r w:rsidR="00715C89">
                <w:rPr>
                  <w:b/>
                  <w:sz w:val="24"/>
                  <w:szCs w:val="24"/>
                  <w:u w:val="single"/>
                </w:rPr>
                <w:t>ARIZONA SELF-STORAGE ASSOCIATION</w:t>
              </w:r>
            </w:hyperlink>
          </w:p>
          <w:p w14:paraId="444215E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44031</w:t>
            </w:r>
          </w:p>
          <w:p w14:paraId="364F4BD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64</w:t>
            </w:r>
          </w:p>
          <w:p w14:paraId="1B1E03F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2.374.7184</w:t>
            </w:r>
          </w:p>
          <w:p w14:paraId="698A50A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02.441.4706</w:t>
            </w:r>
          </w:p>
          <w:p w14:paraId="7A43F1A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96">
              <w:r>
                <w:rPr>
                  <w:sz w:val="18"/>
                  <w:szCs w:val="18"/>
                  <w:u w:val="single"/>
                </w:rPr>
                <w:t>www.azselfstorage.org</w:t>
              </w:r>
            </w:hyperlink>
          </w:p>
          <w:p w14:paraId="1B9B54B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ne Mari DeCoster </w:t>
            </w:r>
          </w:p>
          <w:p w14:paraId="310E96E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zsa@azselfstorage.org</w:t>
            </w:r>
          </w:p>
          <w:p w14:paraId="4AA6745C" w14:textId="17BEDC67" w:rsidR="00715C89" w:rsidRPr="005B48B0" w:rsidRDefault="00715C8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2B969049" w14:textId="77777777" w:rsidTr="005828AD">
        <w:tc>
          <w:tcPr>
            <w:tcW w:w="4788" w:type="dxa"/>
          </w:tcPr>
          <w:p w14:paraId="101A2AC5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97">
              <w:r w:rsidR="00715C89">
                <w:rPr>
                  <w:b/>
                  <w:sz w:val="24"/>
                  <w:szCs w:val="24"/>
                  <w:u w:val="single"/>
                </w:rPr>
                <w:t>ARKANSAS SELF STORAGE ASSOCIATION</w:t>
              </w:r>
            </w:hyperlink>
          </w:p>
          <w:p w14:paraId="56E788C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8 Freeway Dr. Suite 3 </w:t>
            </w:r>
          </w:p>
          <w:p w14:paraId="0B762F0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tle Rock, AR 72204</w:t>
            </w:r>
          </w:p>
          <w:p w14:paraId="4FF5F98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1.607.4775</w:t>
            </w:r>
          </w:p>
          <w:p w14:paraId="2A718FE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098">
              <w:r>
                <w:rPr>
                  <w:sz w:val="18"/>
                  <w:szCs w:val="18"/>
                  <w:u w:val="single"/>
                </w:rPr>
                <w:t>www.arssa.org</w:t>
              </w:r>
            </w:hyperlink>
          </w:p>
          <w:p w14:paraId="61AB243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helly Harris</w:t>
            </w:r>
          </w:p>
          <w:p w14:paraId="7D98C61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harris@arssa.org</w:t>
            </w:r>
          </w:p>
          <w:p w14:paraId="1E9831B5" w14:textId="68F35895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A9A473C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099">
              <w:r w:rsidR="00715C89">
                <w:rPr>
                  <w:b/>
                  <w:sz w:val="24"/>
                  <w:szCs w:val="24"/>
                  <w:u w:val="single"/>
                </w:rPr>
                <w:t>BELGIAN SELF STORAGE ASSOCIATION</w:t>
              </w:r>
            </w:hyperlink>
          </w:p>
          <w:p w14:paraId="6BABB35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eedveld 29</w:t>
            </w:r>
          </w:p>
          <w:p w14:paraId="350C1C0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02 Groot-Bijgaarden</w:t>
            </w:r>
          </w:p>
          <w:p w14:paraId="2C9CD38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gium</w:t>
            </w:r>
          </w:p>
          <w:p w14:paraId="176C7DE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2 2 229 56 42</w:t>
            </w:r>
          </w:p>
          <w:p w14:paraId="3825AFF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00">
              <w:r>
                <w:rPr>
                  <w:sz w:val="18"/>
                  <w:szCs w:val="18"/>
                  <w:u w:val="single"/>
                </w:rPr>
                <w:t>https://www.fedessa.org/membership/how-to-join/belgium/</w:t>
              </w:r>
            </w:hyperlink>
          </w:p>
          <w:p w14:paraId="18DBD24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hurgard.be</w:t>
            </w:r>
          </w:p>
          <w:p w14:paraId="441D93F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7F66BADA" w14:textId="3DC2B689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3DF0CFC2" w14:textId="77777777" w:rsidTr="005828AD">
        <w:tc>
          <w:tcPr>
            <w:tcW w:w="4788" w:type="dxa"/>
          </w:tcPr>
          <w:p w14:paraId="71E18201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01">
              <w:r w:rsidR="00715C89">
                <w:rPr>
                  <w:b/>
                  <w:sz w:val="24"/>
                  <w:szCs w:val="24"/>
                  <w:u w:val="single"/>
                </w:rPr>
                <w:t>CALIFORNIA SELF STORAGE ASSOCIATION</w:t>
              </w:r>
            </w:hyperlink>
          </w:p>
          <w:p w14:paraId="7345513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325 Elkhorn Blvd., #283 </w:t>
            </w:r>
          </w:p>
          <w:p w14:paraId="4549270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cramento, CA 95842</w:t>
            </w:r>
          </w:p>
          <w:p w14:paraId="226A5FF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-277-2207</w:t>
            </w:r>
          </w:p>
          <w:p w14:paraId="65EFE08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861.9425</w:t>
            </w:r>
          </w:p>
          <w:p w14:paraId="4224E34C" w14:textId="3E850FBB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02">
              <w:r>
                <w:rPr>
                  <w:sz w:val="18"/>
                  <w:szCs w:val="18"/>
                  <w:u w:val="single"/>
                </w:rPr>
                <w:t>www.californiaselfstorage.org</w:t>
              </w:r>
            </w:hyperlink>
            <w:hyperlink r:id="rId1103">
              <w:r>
                <w:rPr>
                  <w:b/>
                  <w:sz w:val="24"/>
                  <w:szCs w:val="24"/>
                  <w:u w:val="single"/>
                </w:rPr>
                <w:t xml:space="preserve"> </w:t>
              </w:r>
            </w:hyperlink>
          </w:p>
        </w:tc>
        <w:tc>
          <w:tcPr>
            <w:tcW w:w="4788" w:type="dxa"/>
          </w:tcPr>
          <w:p w14:paraId="11B9425E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04">
              <w:r w:rsidR="00715C89">
                <w:rPr>
                  <w:b/>
                  <w:sz w:val="24"/>
                  <w:szCs w:val="24"/>
                  <w:u w:val="single"/>
                </w:rPr>
                <w:t>CANADIAN SELF STORAGE ASSOCIATION</w:t>
              </w:r>
            </w:hyperlink>
          </w:p>
          <w:p w14:paraId="0B33C3E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43</w:t>
            </w:r>
          </w:p>
          <w:p w14:paraId="5BF0224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sseau, Ontario P0C 1J0</w:t>
            </w:r>
          </w:p>
          <w:p w14:paraId="265FED1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8.8538</w:t>
            </w:r>
          </w:p>
          <w:p w14:paraId="49164E8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05">
              <w:r>
                <w:rPr>
                  <w:sz w:val="18"/>
                  <w:szCs w:val="18"/>
                  <w:u w:val="single"/>
                </w:rPr>
                <w:t>www.cssa.ca</w:t>
              </w:r>
            </w:hyperlink>
          </w:p>
          <w:p w14:paraId="77CFC1C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ssa.ca</w:t>
            </w:r>
          </w:p>
          <w:p w14:paraId="753033AC" w14:textId="77777777" w:rsidR="00715C89" w:rsidRDefault="00715C89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DF2B69D" w14:textId="784A9BC1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55BA5CD9" w14:textId="77777777" w:rsidTr="005828AD">
        <w:tc>
          <w:tcPr>
            <w:tcW w:w="4788" w:type="dxa"/>
          </w:tcPr>
          <w:p w14:paraId="614623A3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106">
              <w:r>
                <w:rPr>
                  <w:b/>
                  <w:sz w:val="24"/>
                  <w:szCs w:val="24"/>
                  <w:u w:val="single"/>
                </w:rPr>
                <w:t>COLORADO SELF STORAGE ASSOCIATION</w:t>
              </w:r>
            </w:hyperlink>
          </w:p>
          <w:p w14:paraId="5AD20D0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57 S. University Blvd. #810</w:t>
            </w:r>
          </w:p>
          <w:p w14:paraId="474B16E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ands Ranch, CO 80126</w:t>
            </w:r>
          </w:p>
          <w:p w14:paraId="26BA160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350.0070</w:t>
            </w:r>
          </w:p>
          <w:p w14:paraId="4BEACA6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07">
              <w:r>
                <w:rPr>
                  <w:sz w:val="18"/>
                  <w:szCs w:val="18"/>
                  <w:u w:val="single"/>
                </w:rPr>
                <w:t>www.coloradossa.com</w:t>
              </w:r>
            </w:hyperlink>
          </w:p>
          <w:p w14:paraId="09649BE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ggie Thoma </w:t>
            </w:r>
          </w:p>
          <w:p w14:paraId="73BEB54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08">
              <w:r>
                <w:rPr>
                  <w:sz w:val="18"/>
                  <w:szCs w:val="18"/>
                  <w:u w:val="single"/>
                </w:rPr>
                <w:t>admin@coloradossa.com</w:t>
              </w:r>
            </w:hyperlink>
          </w:p>
          <w:p w14:paraId="763C568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71C5C954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3CF6F41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09">
              <w:r w:rsidR="00715C89">
                <w:rPr>
                  <w:b/>
                  <w:sz w:val="24"/>
                  <w:szCs w:val="24"/>
                  <w:u w:val="single"/>
                </w:rPr>
                <w:t>FEDERATION OF EUROPEAN SELF STORAGE ASSOCIATIONS</w:t>
              </w:r>
            </w:hyperlink>
          </w:p>
          <w:p w14:paraId="47EBC2B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UEPOINT BRUSSELS</w:t>
            </w:r>
          </w:p>
          <w:p w14:paraId="3A9ABA5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BD. A. REYERS</w:t>
            </w:r>
          </w:p>
          <w:p w14:paraId="5CEC0BE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0 BRUSSELS</w:t>
            </w:r>
          </w:p>
          <w:p w14:paraId="6691646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GIUM</w:t>
            </w:r>
          </w:p>
          <w:p w14:paraId="72C581D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2 472 943 24</w:t>
            </w:r>
          </w:p>
          <w:p w14:paraId="1E12ADF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10">
              <w:r>
                <w:rPr>
                  <w:sz w:val="18"/>
                  <w:szCs w:val="18"/>
                  <w:u w:val="single"/>
                </w:rPr>
                <w:t>www.fedessa.org</w:t>
              </w:r>
            </w:hyperlink>
          </w:p>
          <w:p w14:paraId="4DA95BB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745BD125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60958A12" w14:textId="77777777" w:rsidTr="005828AD">
        <w:tc>
          <w:tcPr>
            <w:tcW w:w="4788" w:type="dxa"/>
          </w:tcPr>
          <w:p w14:paraId="1C9A941F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11">
              <w:r w:rsidR="00715C89">
                <w:rPr>
                  <w:b/>
                  <w:sz w:val="24"/>
                  <w:szCs w:val="24"/>
                  <w:u w:val="single"/>
                </w:rPr>
                <w:t>FLORIDA SELF STORAGE ASSOCIATION</w:t>
              </w:r>
            </w:hyperlink>
          </w:p>
          <w:p w14:paraId="713134D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orth Beauregard Street, Suite 106</w:t>
            </w:r>
          </w:p>
          <w:p w14:paraId="07C5E6B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4E2FD71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3.884.7204</w:t>
            </w:r>
          </w:p>
          <w:p w14:paraId="1C5A549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506BB4D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12">
              <w:r>
                <w:rPr>
                  <w:sz w:val="18"/>
                  <w:szCs w:val="18"/>
                  <w:u w:val="single"/>
                </w:rPr>
                <w:t>www.floridassa.org</w:t>
              </w:r>
            </w:hyperlink>
          </w:p>
          <w:p w14:paraId="4F0483D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FSSAExecDir@selfstorage.org</w:t>
            </w:r>
          </w:p>
          <w:p w14:paraId="244AA06E" w14:textId="7B43186F" w:rsidR="00715C89" w:rsidRPr="00333DE5" w:rsidRDefault="00715C8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</w:tc>
        <w:tc>
          <w:tcPr>
            <w:tcW w:w="4788" w:type="dxa"/>
          </w:tcPr>
          <w:p w14:paraId="580D5D26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13">
              <w:r w:rsidR="00715C89">
                <w:rPr>
                  <w:b/>
                  <w:sz w:val="24"/>
                  <w:szCs w:val="24"/>
                  <w:u w:val="single"/>
                </w:rPr>
                <w:t>GEORGIA SELF STORAGE ASSOCIATION</w:t>
              </w:r>
            </w:hyperlink>
          </w:p>
          <w:p w14:paraId="13BB5A5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128</w:t>
            </w:r>
          </w:p>
          <w:p w14:paraId="158585C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Grange, GA 30241</w:t>
            </w:r>
          </w:p>
          <w:p w14:paraId="3E6A431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764.2006</w:t>
            </w:r>
          </w:p>
          <w:p w14:paraId="0D9D9A3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114">
              <w:r>
                <w:rPr>
                  <w:sz w:val="18"/>
                  <w:szCs w:val="18"/>
                  <w:u w:val="single"/>
                </w:rPr>
                <w:t xml:space="preserve"> www.gassa.org</w:t>
              </w:r>
            </w:hyperlink>
          </w:p>
          <w:p w14:paraId="7232BC7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gassa.org</w:t>
            </w:r>
          </w:p>
          <w:p w14:paraId="1F745AA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4DC6683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3AEF621F" w14:textId="4F9A1FD6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590A3954" w14:textId="77777777" w:rsidTr="005828AD">
        <w:tc>
          <w:tcPr>
            <w:tcW w:w="4788" w:type="dxa"/>
          </w:tcPr>
          <w:p w14:paraId="0E7A1AB6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15">
              <w:r w:rsidR="00715C89">
                <w:rPr>
                  <w:b/>
                  <w:sz w:val="24"/>
                  <w:szCs w:val="24"/>
                  <w:u w:val="single"/>
                </w:rPr>
                <w:t>IDAHO SELF STORAGE ASSOCIATION</w:t>
              </w:r>
            </w:hyperlink>
          </w:p>
          <w:p w14:paraId="7D5F83F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6</w:t>
            </w:r>
          </w:p>
          <w:p w14:paraId="5455ADD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der, ID 83676</w:t>
            </w:r>
          </w:p>
          <w:p w14:paraId="75FBADC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989.2960</w:t>
            </w:r>
          </w:p>
          <w:p w14:paraId="5345C75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16">
              <w:r>
                <w:rPr>
                  <w:sz w:val="18"/>
                  <w:szCs w:val="18"/>
                  <w:u w:val="single"/>
                </w:rPr>
                <w:t>www.idssa.org</w:t>
              </w:r>
            </w:hyperlink>
          </w:p>
          <w:p w14:paraId="36FD22C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idssa.org</w:t>
            </w:r>
          </w:p>
          <w:p w14:paraId="2AF2ABC4" w14:textId="282B3143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C0DA771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17">
              <w:r w:rsidR="00715C89">
                <w:rPr>
                  <w:b/>
                  <w:sz w:val="24"/>
                  <w:szCs w:val="24"/>
                  <w:u w:val="single"/>
                </w:rPr>
                <w:t>ILLINOIS SELF STORAGE ASSOCIATION</w:t>
              </w:r>
            </w:hyperlink>
          </w:p>
          <w:p w14:paraId="52DD543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0FF3DA3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1906E72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38DE194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11</w:t>
            </w:r>
          </w:p>
          <w:p w14:paraId="3B7CCAC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3D7B21A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18">
              <w:r>
                <w:rPr>
                  <w:sz w:val="18"/>
                  <w:szCs w:val="18"/>
                  <w:u w:val="single"/>
                </w:rPr>
                <w:t>www.ilselfstorage.org</w:t>
              </w:r>
            </w:hyperlink>
          </w:p>
          <w:p w14:paraId="37C7182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inny Stengel </w:t>
            </w:r>
          </w:p>
          <w:p w14:paraId="6BF750A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LSSAExecDir@selfstorage.org</w:t>
            </w:r>
          </w:p>
          <w:p w14:paraId="0602A8E1" w14:textId="77777777" w:rsidR="00715C89" w:rsidRDefault="00715C89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3E954DD6" w14:textId="09DD5256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3ED4606F" w14:textId="77777777" w:rsidTr="005828AD">
        <w:tc>
          <w:tcPr>
            <w:tcW w:w="4788" w:type="dxa"/>
          </w:tcPr>
          <w:p w14:paraId="0AAC6DE9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19">
              <w:r w:rsidR="00715C89">
                <w:rPr>
                  <w:b/>
                  <w:sz w:val="24"/>
                  <w:szCs w:val="24"/>
                  <w:u w:val="single"/>
                </w:rPr>
                <w:t>INDIANA SELF STORAGE ASSOCIATION</w:t>
              </w:r>
            </w:hyperlink>
          </w:p>
          <w:p w14:paraId="14012DC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0C45221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533A02E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738D5DD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11569EE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431A158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20">
              <w:r>
                <w:rPr>
                  <w:sz w:val="18"/>
                  <w:szCs w:val="18"/>
                  <w:u w:val="single"/>
                </w:rPr>
                <w:t>www.ssaindiana.org</w:t>
              </w:r>
            </w:hyperlink>
          </w:p>
          <w:p w14:paraId="5AB986B5" w14:textId="77777777" w:rsidR="00715C89" w:rsidRDefault="00715C89" w:rsidP="00715C89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121">
              <w:r>
                <w:rPr>
                  <w:sz w:val="18"/>
                  <w:szCs w:val="18"/>
                  <w:highlight w:val="white"/>
                  <w:u w:val="single"/>
                </w:rPr>
                <w:t>INSSAExecDir@selfstorage.org</w:t>
              </w:r>
            </w:hyperlink>
          </w:p>
          <w:p w14:paraId="1A71A858" w14:textId="77777777" w:rsidR="00715C89" w:rsidRDefault="00715C89" w:rsidP="00715C89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554029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</w:p>
          <w:p w14:paraId="5914B67C" w14:textId="2F156428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897639A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22">
              <w:r w:rsidR="00715C89">
                <w:rPr>
                  <w:b/>
                  <w:sz w:val="24"/>
                  <w:szCs w:val="24"/>
                  <w:u w:val="single"/>
                </w:rPr>
                <w:t>IRISH SELF STORAGE ASSOCIATION</w:t>
              </w:r>
            </w:hyperlink>
          </w:p>
          <w:p w14:paraId="32D4B37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Elephant Storage Ltd.</w:t>
            </w:r>
          </w:p>
          <w:p w14:paraId="24F659C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 Hibernian Est.</w:t>
            </w:r>
          </w:p>
          <w:p w14:paraId="19DF67A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llaght, Dublin 24, Ireland</w:t>
            </w:r>
          </w:p>
          <w:p w14:paraId="2A97961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5 3 (0)1 494 0000</w:t>
            </w:r>
          </w:p>
          <w:p w14:paraId="1466650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123">
              <w:r>
                <w:rPr>
                  <w:sz w:val="18"/>
                  <w:szCs w:val="18"/>
                  <w:u w:val="single"/>
                </w:rPr>
                <w:t xml:space="preserve"> www.irishselfstorageassociation.ie</w:t>
              </w:r>
            </w:hyperlink>
          </w:p>
          <w:p w14:paraId="373D66A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24">
              <w:r>
                <w:rPr>
                  <w:sz w:val="18"/>
                  <w:szCs w:val="18"/>
                  <w:u w:val="single"/>
                </w:rPr>
                <w:t>info@elephant.ie</w:t>
              </w:r>
            </w:hyperlink>
          </w:p>
          <w:p w14:paraId="4997CA3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27AC5906" w14:textId="5F36817E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408F94F8" w14:textId="77777777" w:rsidTr="005828AD">
        <w:tc>
          <w:tcPr>
            <w:tcW w:w="4788" w:type="dxa"/>
          </w:tcPr>
          <w:p w14:paraId="491297DD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25">
              <w:r w:rsidR="00715C89">
                <w:rPr>
                  <w:b/>
                  <w:sz w:val="24"/>
                  <w:szCs w:val="24"/>
                  <w:u w:val="single"/>
                </w:rPr>
                <w:t>KANSAS SELF STORAGE OWNERS ASSOCIATION</w:t>
              </w:r>
            </w:hyperlink>
          </w:p>
          <w:p w14:paraId="6958D20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#7624​</w:t>
            </w:r>
          </w:p>
          <w:p w14:paraId="0F7D263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land Park, KS 66207</w:t>
            </w:r>
          </w:p>
          <w:p w14:paraId="4F30BCA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85.380.8886</w:t>
            </w:r>
          </w:p>
          <w:p w14:paraId="1BC1A83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26">
              <w:r>
                <w:rPr>
                  <w:sz w:val="18"/>
                  <w:szCs w:val="18"/>
                  <w:u w:val="single"/>
                </w:rPr>
                <w:t>www.kssoa.org</w:t>
              </w:r>
            </w:hyperlink>
          </w:p>
          <w:p w14:paraId="6F5DED4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27">
              <w:r>
                <w:rPr>
                  <w:sz w:val="18"/>
                  <w:szCs w:val="18"/>
                  <w:u w:val="single"/>
                </w:rPr>
                <w:t>KansasStorage@gmail.com</w:t>
              </w:r>
            </w:hyperlink>
          </w:p>
          <w:p w14:paraId="0164FE0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30CA780B" w14:textId="1A726422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1781D0F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28">
              <w:r w:rsidR="00715C89">
                <w:rPr>
                  <w:b/>
                  <w:sz w:val="24"/>
                  <w:szCs w:val="24"/>
                  <w:u w:val="single"/>
                </w:rPr>
                <w:t>KENTUCKY SELF STORAGE ASSOCIATION</w:t>
              </w:r>
            </w:hyperlink>
          </w:p>
          <w:p w14:paraId="67FF89F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515CFC8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7750616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61B61D5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228F5F0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713C742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29">
              <w:r>
                <w:rPr>
                  <w:sz w:val="18"/>
                  <w:szCs w:val="18"/>
                  <w:u w:val="single"/>
                </w:rPr>
                <w:t>www.kyssa.org</w:t>
              </w:r>
            </w:hyperlink>
          </w:p>
          <w:p w14:paraId="37406D8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30">
              <w:r>
                <w:rPr>
                  <w:sz w:val="18"/>
                  <w:szCs w:val="18"/>
                  <w:u w:val="single"/>
                </w:rPr>
                <w:t>kyssaexecdir@selfstorage.org</w:t>
              </w:r>
            </w:hyperlink>
          </w:p>
          <w:p w14:paraId="3DB7D0C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6DF0B6D1" w14:textId="4FD052BB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2E3C5520" w14:textId="77777777" w:rsidTr="005828AD">
        <w:tc>
          <w:tcPr>
            <w:tcW w:w="4788" w:type="dxa"/>
          </w:tcPr>
          <w:p w14:paraId="2FA89929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31">
              <w:r w:rsidR="00715C89">
                <w:rPr>
                  <w:b/>
                  <w:sz w:val="24"/>
                  <w:szCs w:val="24"/>
                  <w:u w:val="single"/>
                </w:rPr>
                <w:t>LOUISIANA SELF STORAGE ASSOCIATION</w:t>
              </w:r>
            </w:hyperlink>
          </w:p>
          <w:p w14:paraId="7208921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34 Plank Road</w:t>
            </w:r>
          </w:p>
          <w:p w14:paraId="4DD927D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ker, LA 70714</w:t>
            </w:r>
          </w:p>
          <w:p w14:paraId="1ED93DE4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25.955.0015</w:t>
            </w:r>
          </w:p>
          <w:p w14:paraId="0F2819D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32">
              <w:r>
                <w:rPr>
                  <w:sz w:val="18"/>
                  <w:szCs w:val="18"/>
                  <w:u w:val="single"/>
                </w:rPr>
                <w:t>www.ssala.org</w:t>
              </w:r>
            </w:hyperlink>
          </w:p>
          <w:p w14:paraId="10730D1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133">
              <w:r>
                <w:rPr>
                  <w:sz w:val="18"/>
                  <w:szCs w:val="18"/>
                  <w:u w:val="single"/>
                </w:rPr>
                <w:t>info@ssala.org</w:t>
              </w:r>
            </w:hyperlink>
          </w:p>
          <w:p w14:paraId="28C90A1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4395B235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</w:p>
          <w:p w14:paraId="0A48C83B" w14:textId="535600B4" w:rsidR="00715C89" w:rsidRP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A20E48B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34">
              <w:r w:rsidR="00715C89">
                <w:rPr>
                  <w:b/>
                  <w:sz w:val="24"/>
                  <w:szCs w:val="24"/>
                  <w:u w:val="single"/>
                </w:rPr>
                <w:t>MAINE SELF STORAGE ASSOCIATION</w:t>
              </w:r>
            </w:hyperlink>
          </w:p>
          <w:p w14:paraId="1AEC7F3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afe Storage</w:t>
            </w:r>
          </w:p>
          <w:p w14:paraId="7DD8345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 Farwell Drive</w:t>
            </w:r>
          </w:p>
          <w:p w14:paraId="6A5D00F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ckland,   ME   04841</w:t>
            </w:r>
          </w:p>
          <w:p w14:paraId="0CFBCED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7.596.6401</w:t>
            </w:r>
          </w:p>
          <w:p w14:paraId="333ADB4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35">
              <w:r>
                <w:rPr>
                  <w:sz w:val="18"/>
                  <w:szCs w:val="18"/>
                  <w:u w:val="single"/>
                </w:rPr>
                <w:t>www.mainessa.com</w:t>
              </w:r>
            </w:hyperlink>
          </w:p>
          <w:p w14:paraId="73FB367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ainestorage@gmail.com</w:t>
            </w:r>
          </w:p>
          <w:p w14:paraId="07646C5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maineselfstorageassociation</w:t>
            </w:r>
          </w:p>
          <w:p w14:paraId="575E8942" w14:textId="329DE10F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</w:tc>
      </w:tr>
      <w:tr w:rsidR="00715C89" w:rsidRPr="005B48B0" w14:paraId="227A9FB7" w14:textId="77777777" w:rsidTr="005828AD">
        <w:tc>
          <w:tcPr>
            <w:tcW w:w="4788" w:type="dxa"/>
          </w:tcPr>
          <w:p w14:paraId="6DCFDBE8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36">
              <w:r w:rsidR="00715C89">
                <w:rPr>
                  <w:b/>
                  <w:sz w:val="24"/>
                  <w:szCs w:val="24"/>
                  <w:u w:val="single"/>
                </w:rPr>
                <w:t>MARYLAND SELF-STORAGE ASSOCIATION</w:t>
              </w:r>
            </w:hyperlink>
          </w:p>
          <w:p w14:paraId="5A343CD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210F74D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69029A1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23DF89A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51B199B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2562386D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37">
              <w:r>
                <w:rPr>
                  <w:sz w:val="18"/>
                  <w:szCs w:val="18"/>
                  <w:u w:val="single"/>
                </w:rPr>
                <w:t>www.ssamaryland.org</w:t>
              </w:r>
            </w:hyperlink>
          </w:p>
          <w:p w14:paraId="441B839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dssaexecdir@selfstorage.org</w:t>
            </w:r>
          </w:p>
          <w:p w14:paraId="6E950BF4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12B632A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6F87B63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38">
              <w:r w:rsidR="00715C89">
                <w:rPr>
                  <w:b/>
                  <w:sz w:val="24"/>
                  <w:szCs w:val="24"/>
                  <w:u w:val="single"/>
                </w:rPr>
                <w:t>MINNESOTA SELF-STORAGE ASSOCIATION</w:t>
              </w:r>
            </w:hyperlink>
          </w:p>
          <w:p w14:paraId="65A2669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2246C90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109C174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4F349AB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 133</w:t>
            </w:r>
          </w:p>
          <w:p w14:paraId="3020154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59DC2FF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39">
              <w:r>
                <w:rPr>
                  <w:sz w:val="18"/>
                  <w:szCs w:val="18"/>
                  <w:u w:val="single"/>
                </w:rPr>
                <w:t>www.minnesotassa.org</w:t>
              </w:r>
            </w:hyperlink>
          </w:p>
          <w:p w14:paraId="6F29BA6C" w14:textId="77777777" w:rsidR="00715C89" w:rsidRDefault="00715C89" w:rsidP="00715C89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40">
              <w:r>
                <w:rPr>
                  <w:sz w:val="18"/>
                  <w:szCs w:val="18"/>
                  <w:highlight w:val="white"/>
                  <w:u w:val="single"/>
                </w:rPr>
                <w:t>MNSSAExecDir@selfstorage.org</w:t>
              </w:r>
            </w:hyperlink>
          </w:p>
          <w:p w14:paraId="2EE1C64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2565DFF8" w14:textId="77777777" w:rsidR="00715C89" w:rsidRDefault="00715C89" w:rsidP="00715C89">
            <w:pPr>
              <w:pStyle w:val="Normal1"/>
              <w:rPr>
                <w:sz w:val="18"/>
                <w:szCs w:val="18"/>
                <w:highlight w:val="white"/>
              </w:rPr>
            </w:pPr>
          </w:p>
          <w:p w14:paraId="375474F1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0FD88D21" w14:textId="77777777" w:rsidTr="005828AD">
        <w:tc>
          <w:tcPr>
            <w:tcW w:w="4788" w:type="dxa"/>
          </w:tcPr>
          <w:p w14:paraId="2BD85BAE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41">
              <w:r w:rsidR="00715C89">
                <w:rPr>
                  <w:b/>
                  <w:sz w:val="24"/>
                  <w:szCs w:val="24"/>
                  <w:u w:val="single"/>
                </w:rPr>
                <w:t>MISSISSIPPI SELF STORAGE OWNERS ASSOCIATION</w:t>
              </w:r>
            </w:hyperlink>
          </w:p>
          <w:p w14:paraId="2641DF6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89</w:t>
            </w:r>
          </w:p>
          <w:p w14:paraId="482541C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ulfport, MS 39502</w:t>
            </w:r>
          </w:p>
          <w:p w14:paraId="585A09D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28-365-8965</w:t>
            </w:r>
          </w:p>
          <w:p w14:paraId="1138A26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42">
              <w:r>
                <w:rPr>
                  <w:sz w:val="18"/>
                  <w:szCs w:val="18"/>
                  <w:u w:val="single"/>
                </w:rPr>
                <w:t>www.msssoa.org</w:t>
              </w:r>
            </w:hyperlink>
          </w:p>
          <w:p w14:paraId="44BAF15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sssoassn@gmail.com</w:t>
            </w:r>
          </w:p>
          <w:p w14:paraId="22D84D5D" w14:textId="52CA02C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</w:tc>
        <w:tc>
          <w:tcPr>
            <w:tcW w:w="4788" w:type="dxa"/>
          </w:tcPr>
          <w:p w14:paraId="2AD97A84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43">
              <w:r w:rsidR="00715C89">
                <w:rPr>
                  <w:b/>
                  <w:sz w:val="24"/>
                  <w:szCs w:val="24"/>
                  <w:u w:val="single"/>
                </w:rPr>
                <w:t>MISSOURI SELF STORAGE OWNERS ASSOCIATION</w:t>
              </w:r>
            </w:hyperlink>
          </w:p>
          <w:p w14:paraId="743DD4D8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05920</w:t>
            </w:r>
          </w:p>
          <w:p w14:paraId="031B59D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erson City, MO 65110</w:t>
            </w:r>
          </w:p>
          <w:p w14:paraId="4B52017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73.480.0454</w:t>
            </w:r>
          </w:p>
          <w:p w14:paraId="241012B3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44">
              <w:r>
                <w:rPr>
                  <w:sz w:val="18"/>
                  <w:szCs w:val="18"/>
                  <w:u w:val="single"/>
                </w:rPr>
                <w:t>www.mssoa.org</w:t>
              </w:r>
            </w:hyperlink>
          </w:p>
          <w:p w14:paraId="17AA11E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harris@mssoa.org</w:t>
            </w:r>
          </w:p>
          <w:p w14:paraId="727E9413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7645C1E0" w14:textId="7D039B14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61C54DBB" w14:textId="77777777" w:rsidTr="005828AD">
        <w:tc>
          <w:tcPr>
            <w:tcW w:w="4788" w:type="dxa"/>
          </w:tcPr>
          <w:p w14:paraId="0E6149FA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45">
              <w:r w:rsidR="00715C89">
                <w:rPr>
                  <w:b/>
                  <w:sz w:val="24"/>
                  <w:szCs w:val="24"/>
                  <w:u w:val="single"/>
                </w:rPr>
                <w:t>NATIONAL PORTABLE STORAGE ASSOCIATION</w:t>
              </w:r>
            </w:hyperlink>
          </w:p>
          <w:p w14:paraId="455FAB1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12 Broadway, Suite 105</w:t>
            </w:r>
          </w:p>
          <w:p w14:paraId="0233CF8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nsas City, MO 64111</w:t>
            </w:r>
          </w:p>
          <w:p w14:paraId="18AD21A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6.960.6552</w:t>
            </w:r>
          </w:p>
          <w:p w14:paraId="44F17C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6.960.6575</w:t>
            </w:r>
          </w:p>
          <w:p w14:paraId="7F4AFA15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46">
              <w:r>
                <w:rPr>
                  <w:sz w:val="18"/>
                  <w:szCs w:val="18"/>
                  <w:u w:val="single"/>
                </w:rPr>
                <w:t>www.npsa.org</w:t>
              </w:r>
            </w:hyperlink>
          </w:p>
          <w:p w14:paraId="7A68E3E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el@npsa.org</w:t>
            </w:r>
          </w:p>
          <w:p w14:paraId="24FBDA87" w14:textId="77777777" w:rsidR="00715C89" w:rsidRDefault="00715C89" w:rsidP="00715C8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5B46B099" w14:textId="6CFB3D24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D656E95" w14:textId="77777777" w:rsidR="00715C89" w:rsidRDefault="00C675BE" w:rsidP="00715C89">
            <w:pPr>
              <w:pStyle w:val="Normal1"/>
              <w:rPr>
                <w:sz w:val="18"/>
                <w:szCs w:val="18"/>
              </w:rPr>
            </w:pPr>
            <w:hyperlink r:id="rId1147">
              <w:r w:rsidR="00715C89">
                <w:rPr>
                  <w:b/>
                  <w:sz w:val="24"/>
                  <w:szCs w:val="24"/>
                  <w:u w:val="single"/>
                </w:rPr>
                <w:t>NEW HAMPSHIRE SELF STORAGE ASSOCIATION</w:t>
              </w:r>
            </w:hyperlink>
          </w:p>
          <w:p w14:paraId="37504889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0 NH-Route 108</w:t>
            </w:r>
          </w:p>
          <w:p w14:paraId="1DFB73B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mersworth NH 03878</w:t>
            </w:r>
          </w:p>
          <w:p w14:paraId="52939D1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3-749-9728</w:t>
            </w:r>
          </w:p>
          <w:p w14:paraId="03FEFC4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48">
              <w:r>
                <w:rPr>
                  <w:sz w:val="18"/>
                  <w:szCs w:val="18"/>
                  <w:u w:val="single"/>
                </w:rPr>
                <w:t>www.nhssa.net</w:t>
              </w:r>
            </w:hyperlink>
          </w:p>
          <w:p w14:paraId="6821507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49">
              <w:r>
                <w:rPr>
                  <w:sz w:val="18"/>
                  <w:szCs w:val="18"/>
                  <w:u w:val="single"/>
                </w:rPr>
                <w:t>nhssa.board@gmail.com</w:t>
              </w:r>
            </w:hyperlink>
          </w:p>
          <w:p w14:paraId="6117C34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7D7129CB" w14:textId="67AC99BE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15C89" w:rsidRPr="005B48B0" w14:paraId="29390A8C" w14:textId="77777777" w:rsidTr="005828AD">
        <w:tc>
          <w:tcPr>
            <w:tcW w:w="4788" w:type="dxa"/>
          </w:tcPr>
          <w:p w14:paraId="55B88844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50">
              <w:r w:rsidR="00715C89">
                <w:rPr>
                  <w:b/>
                  <w:sz w:val="24"/>
                  <w:szCs w:val="24"/>
                  <w:u w:val="single"/>
                </w:rPr>
                <w:t>NEW JERSEY SELF STORAGE ASSOCIATION</w:t>
              </w:r>
            </w:hyperlink>
          </w:p>
          <w:p w14:paraId="235074F1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60A30C07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6A11578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365716C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4612AAFC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51">
              <w:r>
                <w:rPr>
                  <w:sz w:val="18"/>
                  <w:szCs w:val="18"/>
                  <w:u w:val="single"/>
                </w:rPr>
                <w:t>www.njssa.org</w:t>
              </w:r>
            </w:hyperlink>
          </w:p>
          <w:p w14:paraId="553670B2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jssaexecdir@selfstorage.org</w:t>
            </w:r>
          </w:p>
          <w:p w14:paraId="01BF4FEE" w14:textId="7D581558" w:rsidR="00715C89" w:rsidRPr="005B48B0" w:rsidRDefault="00715C89" w:rsidP="00715C89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B0D7EA7" w14:textId="77777777" w:rsidR="00715C89" w:rsidRDefault="00C675BE" w:rsidP="00715C89">
            <w:pPr>
              <w:pStyle w:val="Normal1"/>
              <w:rPr>
                <w:b/>
                <w:sz w:val="24"/>
                <w:szCs w:val="24"/>
              </w:rPr>
            </w:pPr>
            <w:hyperlink r:id="rId1152">
              <w:r w:rsidR="00715C89">
                <w:rPr>
                  <w:b/>
                  <w:sz w:val="24"/>
                  <w:szCs w:val="24"/>
                  <w:u w:val="single"/>
                </w:rPr>
                <w:t>NEW YORK SELF STORAGE ASSOCIATION</w:t>
              </w:r>
            </w:hyperlink>
          </w:p>
          <w:p w14:paraId="2FC0B86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6 Everett Road</w:t>
            </w:r>
          </w:p>
          <w:p w14:paraId="0F6F9BFE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bany, NY 12205</w:t>
            </w:r>
          </w:p>
          <w:p w14:paraId="47C01ED0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8.431.1106</w:t>
            </w:r>
          </w:p>
          <w:p w14:paraId="306AEC9A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8.431.0721</w:t>
            </w:r>
          </w:p>
          <w:p w14:paraId="11039E06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53">
              <w:r>
                <w:rPr>
                  <w:sz w:val="18"/>
                  <w:szCs w:val="18"/>
                  <w:u w:val="single"/>
                </w:rPr>
                <w:t>www.nyselfstorage.org</w:t>
              </w:r>
            </w:hyperlink>
          </w:p>
          <w:p w14:paraId="52D209FF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54">
              <w:r>
                <w:rPr>
                  <w:sz w:val="18"/>
                  <w:szCs w:val="18"/>
                  <w:u w:val="single"/>
                </w:rPr>
                <w:t>admin@nyselfstorage.org</w:t>
              </w:r>
            </w:hyperlink>
          </w:p>
          <w:p w14:paraId="5ED64FDB" w14:textId="77777777" w:rsidR="00715C89" w:rsidRDefault="00715C89" w:rsidP="00715C8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7E12B317" w14:textId="77777777" w:rsidR="00715C89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FEA2677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0E755A18" w14:textId="77777777" w:rsidTr="005828AD">
        <w:tc>
          <w:tcPr>
            <w:tcW w:w="4788" w:type="dxa"/>
          </w:tcPr>
          <w:p w14:paraId="29FDFE66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55">
              <w:r w:rsidR="00C1629C">
                <w:rPr>
                  <w:b/>
                  <w:sz w:val="24"/>
                  <w:szCs w:val="24"/>
                  <w:u w:val="single"/>
                </w:rPr>
                <w:t>NORTH CAROLINA SELF STORAGE ASSOCIATION</w:t>
              </w:r>
            </w:hyperlink>
          </w:p>
          <w:p w14:paraId="10155185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01 Lake Boone Trail, Suite 190</w:t>
            </w:r>
          </w:p>
          <w:p w14:paraId="1CE5133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leigh, NC 27607</w:t>
            </w:r>
          </w:p>
          <w:p w14:paraId="1B1EEBCA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9.900.4864</w:t>
            </w:r>
          </w:p>
          <w:p w14:paraId="0C4870D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56">
              <w:r>
                <w:rPr>
                  <w:sz w:val="18"/>
                  <w:szCs w:val="18"/>
                  <w:u w:val="single"/>
                </w:rPr>
                <w:t>www.ncssaonline.org</w:t>
              </w:r>
            </w:hyperlink>
          </w:p>
          <w:p w14:paraId="521C998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ncssaonline.org</w:t>
            </w:r>
          </w:p>
          <w:p w14:paraId="2E3AB233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ncssa</w:t>
            </w:r>
          </w:p>
          <w:p w14:paraId="1CD3266C" w14:textId="77777777" w:rsidR="00C1629C" w:rsidRDefault="00C1629C" w:rsidP="00C1629C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2F9D9EC5" w14:textId="77777777" w:rsidR="00715C89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7A13E15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F9E0671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57">
              <w:r w:rsidR="00C1629C">
                <w:rPr>
                  <w:b/>
                  <w:sz w:val="24"/>
                  <w:szCs w:val="24"/>
                  <w:u w:val="single"/>
                </w:rPr>
                <w:t>NORTH DAKOTA SELF-STORAGE ASSOCIATION</w:t>
              </w:r>
            </w:hyperlink>
          </w:p>
          <w:p w14:paraId="1C6A066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Northland Storage)</w:t>
            </w:r>
          </w:p>
          <w:p w14:paraId="2A845FE2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367</w:t>
            </w:r>
          </w:p>
          <w:p w14:paraId="335F190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dan, ND 58554</w:t>
            </w:r>
          </w:p>
          <w:p w14:paraId="624EDBCE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53.8780</w:t>
            </w:r>
          </w:p>
          <w:p w14:paraId="065360A1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1.250.8569</w:t>
            </w:r>
          </w:p>
          <w:p w14:paraId="47AEBE74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58">
              <w:r>
                <w:rPr>
                  <w:sz w:val="18"/>
                  <w:szCs w:val="18"/>
                  <w:u w:val="single"/>
                </w:rPr>
                <w:t>www.northdakotassa.com</w:t>
              </w:r>
            </w:hyperlink>
          </w:p>
          <w:p w14:paraId="15CD4A4D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05E24249" w14:textId="77777777" w:rsidR="00715C89" w:rsidRPr="005B48B0" w:rsidRDefault="00715C8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15C89" w:rsidRPr="005B48B0" w14:paraId="298E6D2D" w14:textId="77777777" w:rsidTr="005828AD">
        <w:tc>
          <w:tcPr>
            <w:tcW w:w="4788" w:type="dxa"/>
          </w:tcPr>
          <w:p w14:paraId="3C417FE9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59">
              <w:r w:rsidR="00C1629C">
                <w:rPr>
                  <w:b/>
                  <w:sz w:val="24"/>
                  <w:szCs w:val="24"/>
                  <w:u w:val="single"/>
                </w:rPr>
                <w:t>NORWEGIAN SELF STORAGE ASSOCIATION</w:t>
              </w:r>
            </w:hyperlink>
          </w:p>
          <w:p w14:paraId="37D4F39F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rt Street 2-4306</w:t>
            </w:r>
          </w:p>
          <w:p w14:paraId="7F92FCC4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dnes, Norway</w:t>
            </w:r>
          </w:p>
          <w:p w14:paraId="44F7DB85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0">
              <w:r>
                <w:rPr>
                  <w:sz w:val="18"/>
                  <w:szCs w:val="18"/>
                  <w:u w:val="single"/>
                </w:rPr>
                <w:t>www.nssa.no</w:t>
              </w:r>
            </w:hyperlink>
          </w:p>
          <w:p w14:paraId="73AD61F1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ars Skurtveit </w:t>
            </w:r>
          </w:p>
          <w:p w14:paraId="5D935894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lars@skurtveit.no</w:t>
            </w:r>
          </w:p>
          <w:p w14:paraId="39F210D6" w14:textId="77777777" w:rsidR="00715C89" w:rsidRDefault="00C1629C" w:rsidP="00C1629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67CC061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4AED0C86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03064EDE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240C5A7D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08F83DF7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366DDAF6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2F75EBFB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59EAC324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1E4D1672" w14:textId="77777777" w:rsidR="00C1629C" w:rsidRDefault="00C1629C" w:rsidP="00C1629C">
            <w:pPr>
              <w:rPr>
                <w:sz w:val="18"/>
                <w:szCs w:val="18"/>
              </w:rPr>
            </w:pPr>
          </w:p>
          <w:p w14:paraId="7D495E28" w14:textId="78BA13AF" w:rsidR="00C1629C" w:rsidRPr="009D031D" w:rsidRDefault="00C1629C" w:rsidP="00C1629C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3A131B86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61">
              <w:r w:rsidR="00C1629C">
                <w:rPr>
                  <w:b/>
                  <w:sz w:val="24"/>
                  <w:szCs w:val="24"/>
                  <w:u w:val="single"/>
                </w:rPr>
                <w:t>OHIO SELF STORAGE ASSOCIATION</w:t>
              </w:r>
            </w:hyperlink>
          </w:p>
          <w:p w14:paraId="0A13B9A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31C4EFB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6B2D08FC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 703.575.8000, ext. 122</w:t>
            </w:r>
          </w:p>
          <w:p w14:paraId="39BE8CA8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5E26CC1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2">
              <w:r>
                <w:rPr>
                  <w:sz w:val="18"/>
                  <w:szCs w:val="18"/>
                  <w:u w:val="single"/>
                </w:rPr>
                <w:t>www.ohiossa.org</w:t>
              </w:r>
            </w:hyperlink>
          </w:p>
          <w:p w14:paraId="11707E0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ohssaexecdir@selfstorage.org</w:t>
            </w:r>
          </w:p>
          <w:p w14:paraId="5B9C5B62" w14:textId="239E9234" w:rsidR="00715C89" w:rsidRPr="005B48B0" w:rsidRDefault="00C1629C" w:rsidP="00C1629C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2B62038C" w14:textId="77777777" w:rsidTr="005828AD">
        <w:tc>
          <w:tcPr>
            <w:tcW w:w="4788" w:type="dxa"/>
          </w:tcPr>
          <w:p w14:paraId="125A87C8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63">
              <w:r w:rsidR="00C1629C">
                <w:rPr>
                  <w:b/>
                  <w:sz w:val="24"/>
                  <w:szCs w:val="24"/>
                  <w:u w:val="single"/>
                </w:rPr>
                <w:t>OREGON SELF STORAGE ASSOCIATION</w:t>
              </w:r>
            </w:hyperlink>
          </w:p>
          <w:p w14:paraId="3617C72B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49408959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450</w:t>
            </w:r>
          </w:p>
          <w:p w14:paraId="4BE1F52C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36876AA8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0413886D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7C656575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4">
              <w:r>
                <w:rPr>
                  <w:sz w:val="18"/>
                  <w:szCs w:val="18"/>
                  <w:u w:val="single"/>
                </w:rPr>
                <w:t>www.orssa.org</w:t>
              </w:r>
            </w:hyperlink>
          </w:p>
          <w:p w14:paraId="58F22B9E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orssaexecdir@orssa.org</w:t>
            </w:r>
          </w:p>
          <w:p w14:paraId="290D742E" w14:textId="77777777" w:rsidR="00C1629C" w:rsidRDefault="00C1629C" w:rsidP="00BA2EAD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 </w:t>
            </w:r>
          </w:p>
          <w:p w14:paraId="107AB52D" w14:textId="5D803ED0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1FE39AAD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65">
              <w:r w:rsidR="00C1629C">
                <w:rPr>
                  <w:b/>
                  <w:sz w:val="24"/>
                  <w:szCs w:val="24"/>
                  <w:u w:val="single"/>
                </w:rPr>
                <w:t>PENNSYLVANIA SELF STORAGE ASSOCIATION</w:t>
              </w:r>
            </w:hyperlink>
          </w:p>
          <w:p w14:paraId="79B193D2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orth Beauregard Street, #106</w:t>
            </w:r>
          </w:p>
          <w:p w14:paraId="2C80C93D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63B4FD01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35.3784</w:t>
            </w:r>
          </w:p>
          <w:p w14:paraId="315AF305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441.6044</w:t>
            </w:r>
          </w:p>
          <w:p w14:paraId="0929D0A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6">
              <w:r>
                <w:rPr>
                  <w:sz w:val="18"/>
                  <w:szCs w:val="18"/>
                  <w:u w:val="single"/>
                </w:rPr>
                <w:t>www.paselfstorage.org</w:t>
              </w:r>
            </w:hyperlink>
          </w:p>
          <w:p w14:paraId="1644D4F4" w14:textId="24353A61" w:rsidR="00C1629C" w:rsidRPr="005B48B0" w:rsidRDefault="00C1629C" w:rsidP="00C1629C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C1629C" w:rsidRPr="005B48B0" w14:paraId="36C6DB41" w14:textId="77777777" w:rsidTr="005828AD">
        <w:tc>
          <w:tcPr>
            <w:tcW w:w="4788" w:type="dxa"/>
          </w:tcPr>
          <w:p w14:paraId="1765EB97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67">
              <w:r w:rsidR="00C1629C">
                <w:rPr>
                  <w:b/>
                  <w:sz w:val="24"/>
                  <w:szCs w:val="24"/>
                  <w:u w:val="single"/>
                </w:rPr>
                <w:t>RENTAL STORAGE ASSOCIATION OF JAPAN</w:t>
              </w:r>
            </w:hyperlink>
          </w:p>
          <w:p w14:paraId="3C0BCCE2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-16-10, Onarimon Building 9F</w:t>
            </w:r>
          </w:p>
          <w:p w14:paraId="2BBFC974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imbashi, Minato-ku, Tokyo</w:t>
            </w:r>
          </w:p>
          <w:p w14:paraId="77A02853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-0004 Japan</w:t>
            </w:r>
          </w:p>
          <w:p w14:paraId="5637F96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81 3 3459 9230</w:t>
            </w:r>
          </w:p>
          <w:p w14:paraId="3C67CAFF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68">
              <w:r>
                <w:rPr>
                  <w:sz w:val="18"/>
                  <w:szCs w:val="18"/>
                  <w:u w:val="single"/>
                </w:rPr>
                <w:t>www.rentalspace.org/english</w:t>
              </w:r>
            </w:hyperlink>
          </w:p>
          <w:p w14:paraId="74E365A9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atsuya Saji </w:t>
            </w:r>
          </w:p>
          <w:p w14:paraId="52BFFA1B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rentalspace.org</w:t>
            </w:r>
          </w:p>
          <w:p w14:paraId="2EA5152F" w14:textId="77777777" w:rsidR="00C1629C" w:rsidRDefault="00C1629C" w:rsidP="00C1629C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 </w:t>
            </w:r>
          </w:p>
          <w:p w14:paraId="1C8D4B1A" w14:textId="29EAC570" w:rsidR="00C1629C" w:rsidRPr="005B48B0" w:rsidRDefault="00C1629C" w:rsidP="00C1629C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DFEF1D9" w14:textId="77777777" w:rsidR="00C1629C" w:rsidRDefault="00C675BE" w:rsidP="00C1629C">
            <w:pPr>
              <w:pStyle w:val="Normal1"/>
              <w:rPr>
                <w:b/>
                <w:sz w:val="24"/>
                <w:szCs w:val="24"/>
              </w:rPr>
            </w:pPr>
            <w:hyperlink r:id="rId1169">
              <w:r w:rsidR="00C1629C">
                <w:rPr>
                  <w:b/>
                  <w:sz w:val="24"/>
                  <w:szCs w:val="24"/>
                  <w:u w:val="single"/>
                </w:rPr>
                <w:t>SELF STORAGE ASSOCIATION</w:t>
              </w:r>
            </w:hyperlink>
          </w:p>
          <w:p w14:paraId="2890DCC3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106</w:t>
            </w:r>
          </w:p>
          <w:p w14:paraId="5871F0E4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263342AE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35.3784</w:t>
            </w:r>
          </w:p>
          <w:p w14:paraId="1791DD9D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</w:t>
            </w:r>
          </w:p>
          <w:p w14:paraId="51EF7FB0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70">
              <w:r>
                <w:rPr>
                  <w:sz w:val="18"/>
                  <w:szCs w:val="18"/>
                  <w:u w:val="single"/>
                </w:rPr>
                <w:t>www.selfstorage.org</w:t>
              </w:r>
            </w:hyperlink>
          </w:p>
          <w:p w14:paraId="6C0270DB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.org</w:t>
            </w:r>
          </w:p>
          <w:p w14:paraId="34B06D4E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Self-Storage-Association/89005666926</w:t>
            </w:r>
          </w:p>
          <w:p w14:paraId="6F5E2AF7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groups?gid=1820189</w:t>
            </w:r>
          </w:p>
          <w:p w14:paraId="0AA33993" w14:textId="77777777" w:rsidR="00C1629C" w:rsidRDefault="00C1629C" w:rsidP="00C1629C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selfstorageassn</w:t>
            </w:r>
          </w:p>
          <w:p w14:paraId="7F9C684E" w14:textId="77777777" w:rsidR="00C1629C" w:rsidRDefault="00C1629C" w:rsidP="00C1629C">
            <w:pPr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61A8D000" w14:textId="32E468FC" w:rsidR="00C1629C" w:rsidRPr="005B48B0" w:rsidRDefault="00C1629C" w:rsidP="00C1629C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1629C" w:rsidRPr="005B48B0" w14:paraId="71E2269D" w14:textId="77777777" w:rsidTr="005828AD">
        <w:tc>
          <w:tcPr>
            <w:tcW w:w="4788" w:type="dxa"/>
          </w:tcPr>
          <w:p w14:paraId="445ADAC3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71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AUSTRALASIA</w:t>
              </w:r>
            </w:hyperlink>
          </w:p>
          <w:p w14:paraId="6C87559C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t 4-2 Enterprise Drive</w:t>
            </w:r>
          </w:p>
          <w:p w14:paraId="1EEC3BA8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ndoora, Victoria, 3083 Australia</w:t>
            </w:r>
          </w:p>
          <w:p w14:paraId="67B96AC7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61 3 9466 9699</w:t>
            </w:r>
          </w:p>
          <w:p w14:paraId="4F4250D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61 3 9466 8081</w:t>
            </w:r>
          </w:p>
          <w:p w14:paraId="3E238425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72">
              <w:r>
                <w:rPr>
                  <w:sz w:val="18"/>
                  <w:szCs w:val="18"/>
                  <w:u w:val="single"/>
                </w:rPr>
                <w:t>www.selfstorage.com.au</w:t>
              </w:r>
            </w:hyperlink>
          </w:p>
          <w:p w14:paraId="0D49AEF8" w14:textId="739162F1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B8DC026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73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DENMARK</w:t>
              </w:r>
            </w:hyperlink>
          </w:p>
          <w:p w14:paraId="78112A5F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c/o City Self Storage)</w:t>
            </w:r>
          </w:p>
          <w:p w14:paraId="45938409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skildevej 5</w:t>
            </w:r>
          </w:p>
          <w:p w14:paraId="473D1B1F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bertslund, 2620 Denmark</w:t>
            </w:r>
          </w:p>
          <w:p w14:paraId="0E46438A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5 43 22 61 82</w:t>
            </w:r>
          </w:p>
          <w:p w14:paraId="3899BF5A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5 43 45 44 50</w:t>
            </w:r>
          </w:p>
          <w:p w14:paraId="7D4EBEB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74">
              <w:r>
                <w:rPr>
                  <w:sz w:val="18"/>
                  <w:szCs w:val="18"/>
                  <w:u w:val="single"/>
                </w:rPr>
                <w:t>www.selfstoragedenmark.dk</w:t>
              </w:r>
            </w:hyperlink>
          </w:p>
          <w:p w14:paraId="50F6E584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la@cityselfstorage.com</w:t>
            </w:r>
          </w:p>
          <w:p w14:paraId="2ACFE8F9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ategory: Associations</w:t>
            </w:r>
          </w:p>
          <w:p w14:paraId="321EA2F1" w14:textId="05296124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0E05A7F1" w14:textId="77777777" w:rsidTr="005828AD">
        <w:tc>
          <w:tcPr>
            <w:tcW w:w="4788" w:type="dxa"/>
          </w:tcPr>
          <w:p w14:paraId="1F805CE6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75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FINLAND</w:t>
              </w:r>
            </w:hyperlink>
          </w:p>
          <w:p w14:paraId="1A78AD96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Pelican Finland Holding Oy</w:t>
            </w:r>
          </w:p>
          <w:p w14:paraId="22A818A7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eläesplanadi 24A</w:t>
            </w:r>
          </w:p>
          <w:p w14:paraId="25C68B3F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lsinki, Fl-00130 Finland</w:t>
            </w:r>
          </w:p>
          <w:p w14:paraId="4CD8BBCA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58 50 51111 833</w:t>
            </w:r>
          </w:p>
          <w:p w14:paraId="31A90E4C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76">
              <w:r>
                <w:rPr>
                  <w:sz w:val="18"/>
                  <w:szCs w:val="18"/>
                  <w:u w:val="single"/>
                </w:rPr>
                <w:t>www.varastointia.com</w:t>
              </w:r>
            </w:hyperlink>
          </w:p>
          <w:p w14:paraId="3D965240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klas.sontag@pelicanselfstorage.com</w:t>
            </w:r>
          </w:p>
          <w:p w14:paraId="4ADE3685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Associations </w:t>
            </w:r>
          </w:p>
          <w:p w14:paraId="57BB3396" w14:textId="49DE5AEA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252B199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77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FRANCE</w:t>
              </w:r>
            </w:hyperlink>
          </w:p>
          <w:p w14:paraId="69743EAE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-28 rue Henri Barbusse</w:t>
            </w:r>
          </w:p>
          <w:p w14:paraId="2B957C0B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inchy, 92110 France</w:t>
            </w:r>
          </w:p>
          <w:p w14:paraId="20C47BE1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3 1 41 27 46 70</w:t>
            </w:r>
          </w:p>
          <w:p w14:paraId="2CD11DF6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33 1 44 35 70 40</w:t>
            </w:r>
          </w:p>
          <w:p w14:paraId="6D773B2F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78">
              <w:r>
                <w:rPr>
                  <w:sz w:val="18"/>
                  <w:szCs w:val="18"/>
                  <w:u w:val="single"/>
                </w:rPr>
                <w:t>www.ci-selfstockage.fr</w:t>
              </w:r>
            </w:hyperlink>
          </w:p>
          <w:p w14:paraId="4D79247C" w14:textId="12266B98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5058B12B" w14:textId="77777777" w:rsidTr="005828AD">
        <w:tc>
          <w:tcPr>
            <w:tcW w:w="4788" w:type="dxa"/>
          </w:tcPr>
          <w:p w14:paraId="0887809B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79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GERMANY</w:t>
              </w:r>
            </w:hyperlink>
          </w:p>
          <w:p w14:paraId="515D7CC5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Verband Deutscher Selfstorage Unternehmen e.V.)</w:t>
            </w:r>
          </w:p>
          <w:p w14:paraId="0A886FD4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planade 39</w:t>
            </w:r>
          </w:p>
          <w:p w14:paraId="2F36DED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mburg, 20149 Germany</w:t>
            </w:r>
          </w:p>
          <w:p w14:paraId="670F1114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0040 4696 6798-3</w:t>
            </w:r>
          </w:p>
          <w:p w14:paraId="480F1098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0040 4696 6798-9</w:t>
            </w:r>
          </w:p>
          <w:p w14:paraId="04FC7961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0">
              <w:r>
                <w:rPr>
                  <w:sz w:val="18"/>
                  <w:szCs w:val="18"/>
                  <w:u w:val="single"/>
                </w:rPr>
                <w:t>www.selfstorage-verband.de</w:t>
              </w:r>
            </w:hyperlink>
          </w:p>
          <w:p w14:paraId="64C92FC4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elfstorageev@aol.com</w:t>
            </w:r>
          </w:p>
          <w:p w14:paraId="153A4E85" w14:textId="77777777" w:rsidR="00C1629C" w:rsidRDefault="00C1629C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3D32011C" w14:textId="78E2EF66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50706E7" w14:textId="77777777" w:rsidR="00C1629C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181">
              <w:r w:rsidR="00C1629C">
                <w:rPr>
                  <w:b/>
                  <w:sz w:val="24"/>
                  <w:szCs w:val="24"/>
                  <w:u w:val="single"/>
                </w:rPr>
                <w:t>SELF STORAGE ASSOCIATION OF MICHIGAN</w:t>
              </w:r>
            </w:hyperlink>
          </w:p>
          <w:p w14:paraId="69A0A6A7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22 Association Drive</w:t>
            </w:r>
          </w:p>
          <w:p w14:paraId="53265398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kemos, MI 48864</w:t>
            </w:r>
          </w:p>
          <w:p w14:paraId="0061E2E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08.7726</w:t>
            </w:r>
          </w:p>
          <w:p w14:paraId="4649CAD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7.349.3543</w:t>
            </w:r>
          </w:p>
          <w:p w14:paraId="17F6C883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2">
              <w:r>
                <w:rPr>
                  <w:sz w:val="18"/>
                  <w:szCs w:val="18"/>
                  <w:u w:val="single"/>
                </w:rPr>
                <w:t>www.selfstoragemichigan.org</w:t>
              </w:r>
            </w:hyperlink>
          </w:p>
          <w:p w14:paraId="717712DE" w14:textId="77777777" w:rsidR="00C1629C" w:rsidRDefault="00C1629C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mmhrvca.org</w:t>
            </w:r>
          </w:p>
          <w:p w14:paraId="001BC138" w14:textId="77777777" w:rsidR="00C1629C" w:rsidRDefault="00C1629C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43D02A7B" w14:textId="77777777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3FA7FD0" w14:textId="69CA3644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5C06093B" w14:textId="77777777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5169F20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1629C" w:rsidRPr="005B48B0" w14:paraId="66E60CD8" w14:textId="77777777" w:rsidTr="005828AD">
        <w:tc>
          <w:tcPr>
            <w:tcW w:w="4788" w:type="dxa"/>
          </w:tcPr>
          <w:p w14:paraId="0D90AB78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83">
              <w:r w:rsidR="003E2FE2">
                <w:rPr>
                  <w:b/>
                  <w:sz w:val="24"/>
                  <w:szCs w:val="24"/>
                  <w:u w:val="single"/>
                </w:rPr>
                <w:t>SELF STORAGE ASSOCIATION OF SWITZERLAND</w:t>
              </w:r>
            </w:hyperlink>
          </w:p>
          <w:p w14:paraId="020EC92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ardstrasse 14</w:t>
            </w:r>
          </w:p>
          <w:p w14:paraId="0C46A2C0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l, CH-4052 Switzerland</w:t>
            </w:r>
          </w:p>
          <w:p w14:paraId="0CDE563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1 61 312 44 88</w:t>
            </w:r>
          </w:p>
          <w:p w14:paraId="489EBB90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1 61 312 44 89</w:t>
            </w:r>
          </w:p>
          <w:p w14:paraId="0C8E5F5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4">
              <w:r>
                <w:rPr>
                  <w:sz w:val="18"/>
                  <w:szCs w:val="18"/>
                  <w:u w:val="single"/>
                </w:rPr>
                <w:t>www.3sa.ch</w:t>
              </w:r>
            </w:hyperlink>
          </w:p>
          <w:p w14:paraId="4CECE30D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3sa.ch</w:t>
            </w:r>
          </w:p>
          <w:p w14:paraId="0A88C98F" w14:textId="36CF3E05" w:rsidR="00C1629C" w:rsidRPr="005B48B0" w:rsidRDefault="003E2FE2" w:rsidP="003E2FE2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994AF93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85">
              <w:r w:rsidR="003E2FE2">
                <w:rPr>
                  <w:b/>
                  <w:sz w:val="24"/>
                  <w:szCs w:val="24"/>
                  <w:u w:val="single"/>
                </w:rPr>
                <w:t>SELF STORAGE ASSOCIATION OF THE UNITED KINGDOM</w:t>
              </w:r>
            </w:hyperlink>
          </w:p>
          <w:p w14:paraId="6820858C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estly House, The Gullet</w:t>
            </w:r>
          </w:p>
          <w:p w14:paraId="42B04252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ntwich</w:t>
            </w:r>
          </w:p>
          <w:p w14:paraId="7EED244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shire, CW5 5SZ United Kingdom</w:t>
            </w:r>
          </w:p>
          <w:p w14:paraId="6A964FA6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44 1270 623150</w:t>
            </w:r>
          </w:p>
          <w:p w14:paraId="237A7DA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+44 1270 623471</w:t>
            </w:r>
          </w:p>
          <w:p w14:paraId="2D3259A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6">
              <w:r>
                <w:rPr>
                  <w:sz w:val="18"/>
                  <w:szCs w:val="18"/>
                  <w:u w:val="single"/>
                </w:rPr>
                <w:t>www.ssauk.com</w:t>
              </w:r>
            </w:hyperlink>
          </w:p>
          <w:p w14:paraId="7FA68FD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187">
              <w:r>
                <w:rPr>
                  <w:sz w:val="18"/>
                  <w:szCs w:val="18"/>
                  <w:u w:val="single"/>
                </w:rPr>
                <w:t>admin@ssauk.com</w:t>
              </w:r>
            </w:hyperlink>
          </w:p>
          <w:p w14:paraId="33EA31EF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2CB49F63" w14:textId="77777777" w:rsidR="00C1629C" w:rsidRPr="005B48B0" w:rsidRDefault="00C1629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2A588897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1629C" w:rsidRPr="005B48B0" w14:paraId="0AB234BF" w14:textId="77777777" w:rsidTr="005828AD">
        <w:tc>
          <w:tcPr>
            <w:tcW w:w="4788" w:type="dxa"/>
          </w:tcPr>
          <w:p w14:paraId="614FA9D7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88">
              <w:r w:rsidR="003E2FE2">
                <w:rPr>
                  <w:b/>
                  <w:sz w:val="24"/>
                  <w:szCs w:val="24"/>
                  <w:u w:val="single"/>
                </w:rPr>
                <w:t>SOUTH CAROLINA SELF STORAGE ASSOCIATION</w:t>
              </w:r>
            </w:hyperlink>
          </w:p>
          <w:p w14:paraId="48337BA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45-C Ashley Crossing Drive, Suite 310</w:t>
            </w:r>
          </w:p>
          <w:p w14:paraId="7A1C0B6F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14</w:t>
            </w:r>
          </w:p>
          <w:p w14:paraId="20EFA9FF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3.814.4000</w:t>
            </w:r>
          </w:p>
          <w:p w14:paraId="25595B1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89">
              <w:r>
                <w:rPr>
                  <w:sz w:val="18"/>
                  <w:szCs w:val="18"/>
                  <w:u w:val="single"/>
                </w:rPr>
                <w:t>www.scselfstorage.org</w:t>
              </w:r>
            </w:hyperlink>
          </w:p>
          <w:p w14:paraId="7008C88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to@scselfstorage.org</w:t>
            </w:r>
          </w:p>
          <w:p w14:paraId="1C014227" w14:textId="77777777" w:rsidR="003E2FE2" w:rsidRDefault="003E2FE2" w:rsidP="003E2FE2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B5826E2" w14:textId="77777777" w:rsidR="00C1629C" w:rsidRPr="005B48B0" w:rsidRDefault="00C1629C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4203D4C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726BA0F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90">
              <w:r w:rsidR="003E2FE2">
                <w:rPr>
                  <w:b/>
                  <w:sz w:val="24"/>
                  <w:szCs w:val="24"/>
                  <w:u w:val="single"/>
                </w:rPr>
                <w:t>TENNESSEE SELF STORAGE ASSOCIATION</w:t>
              </w:r>
            </w:hyperlink>
          </w:p>
          <w:p w14:paraId="73BC92A2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17 W. End Ave., Suite 126-197</w:t>
            </w:r>
          </w:p>
          <w:p w14:paraId="2452521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shville, TN 37203</w:t>
            </w:r>
          </w:p>
          <w:p w14:paraId="05249607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91">
              <w:r>
                <w:rPr>
                  <w:sz w:val="18"/>
                  <w:szCs w:val="18"/>
                  <w:u w:val="single"/>
                </w:rPr>
                <w:t>www.tnssa.net</w:t>
              </w:r>
            </w:hyperlink>
          </w:p>
          <w:p w14:paraId="679C3134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nssa.net</w:t>
            </w:r>
          </w:p>
          <w:p w14:paraId="207DD8D4" w14:textId="6E188D9A" w:rsidR="00C1629C" w:rsidRPr="005B48B0" w:rsidRDefault="003E2FE2" w:rsidP="003E2FE2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26AC6752" w14:textId="77777777" w:rsidTr="005828AD">
        <w:tc>
          <w:tcPr>
            <w:tcW w:w="4788" w:type="dxa"/>
          </w:tcPr>
          <w:p w14:paraId="020D376F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92">
              <w:r w:rsidR="003E2FE2">
                <w:rPr>
                  <w:b/>
                  <w:sz w:val="24"/>
                  <w:szCs w:val="24"/>
                  <w:u w:val="single"/>
                </w:rPr>
                <w:t>TEXAS SELF STORAGE ASSOCIATION</w:t>
              </w:r>
            </w:hyperlink>
          </w:p>
          <w:p w14:paraId="50143C5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5 Round Rock West Drive, Suite 503</w:t>
            </w:r>
          </w:p>
          <w:p w14:paraId="335BDD74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und Rock, TX 78681</w:t>
            </w:r>
          </w:p>
          <w:p w14:paraId="664B81A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59.4902</w:t>
            </w:r>
          </w:p>
          <w:p w14:paraId="79BAE88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374.9089</w:t>
            </w:r>
          </w:p>
          <w:p w14:paraId="127811C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93">
              <w:r>
                <w:rPr>
                  <w:sz w:val="18"/>
                  <w:szCs w:val="18"/>
                  <w:u w:val="single"/>
                </w:rPr>
                <w:t>www.txssa.org</w:t>
              </w:r>
            </w:hyperlink>
          </w:p>
          <w:p w14:paraId="234E23A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xssa.org</w:t>
            </w:r>
          </w:p>
          <w:p w14:paraId="07BAB84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txssa</w:t>
            </w:r>
          </w:p>
          <w:p w14:paraId="213B4F63" w14:textId="77777777" w:rsidR="003E2FE2" w:rsidRDefault="003E2FE2" w:rsidP="003E2FE2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6DB3B76" w14:textId="77777777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A21D320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2E5FBB6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94">
              <w:r w:rsidR="003E2FE2">
                <w:rPr>
                  <w:b/>
                  <w:sz w:val="24"/>
                  <w:szCs w:val="24"/>
                  <w:u w:val="single"/>
                </w:rPr>
                <w:t>THE NETHERLANDS' SELF-STORAGE ASSOCIATION</w:t>
              </w:r>
            </w:hyperlink>
          </w:p>
          <w:p w14:paraId="0BF63D47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n Lennepweg 10</w:t>
            </w:r>
          </w:p>
          <w:p w14:paraId="00997D3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1 HV Aerdenhout</w:t>
            </w:r>
          </w:p>
          <w:p w14:paraId="1B64CE0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Netherlands</w:t>
            </w:r>
          </w:p>
          <w:p w14:paraId="05413E8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+31 6 54 27 47 92</w:t>
            </w:r>
          </w:p>
          <w:p w14:paraId="3308D823" w14:textId="74672CE9" w:rsidR="003E2FE2" w:rsidRDefault="003E2FE2" w:rsidP="003E2FE2">
            <w:pPr>
              <w:pStyle w:val="Normal1"/>
              <w:tabs>
                <w:tab w:val="left" w:pos="304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0031 23 5444 080</w:t>
            </w:r>
            <w:r>
              <w:rPr>
                <w:sz w:val="18"/>
                <w:szCs w:val="18"/>
              </w:rPr>
              <w:tab/>
            </w:r>
          </w:p>
          <w:p w14:paraId="7558880C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95">
              <w:r>
                <w:rPr>
                  <w:sz w:val="18"/>
                  <w:szCs w:val="18"/>
                  <w:u w:val="single"/>
                </w:rPr>
                <w:t>www.nssa.nl</w:t>
              </w:r>
            </w:hyperlink>
          </w:p>
          <w:p w14:paraId="606827EF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nssa.nl</w:t>
            </w:r>
          </w:p>
          <w:p w14:paraId="354A74E2" w14:textId="688FBF2A" w:rsidR="00C1629C" w:rsidRPr="005B48B0" w:rsidRDefault="003E2FE2" w:rsidP="003E2FE2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2DD82476" w14:textId="77777777" w:rsidTr="005828AD">
        <w:tc>
          <w:tcPr>
            <w:tcW w:w="4788" w:type="dxa"/>
          </w:tcPr>
          <w:p w14:paraId="671432DA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196">
              <w:r w:rsidR="003E2FE2">
                <w:rPr>
                  <w:b/>
                  <w:sz w:val="24"/>
                  <w:szCs w:val="24"/>
                  <w:u w:val="single"/>
                </w:rPr>
                <w:t>UTAH SELF STORAGE ASSOCIATION</w:t>
              </w:r>
            </w:hyperlink>
          </w:p>
          <w:p w14:paraId="0CEFD34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6789FF5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orth Beauregard Street, Suite 106</w:t>
            </w:r>
          </w:p>
          <w:p w14:paraId="3415D306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444D50E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33</w:t>
            </w:r>
          </w:p>
          <w:p w14:paraId="652602A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7E401B0D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97">
              <w:r>
                <w:rPr>
                  <w:sz w:val="18"/>
                  <w:szCs w:val="18"/>
                  <w:u w:val="single"/>
                </w:rPr>
                <w:t>www.ssautah.org</w:t>
              </w:r>
            </w:hyperlink>
          </w:p>
          <w:p w14:paraId="7C5ABAE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utssaexecdir@selfstorage.org</w:t>
            </w:r>
          </w:p>
          <w:p w14:paraId="3FC03F00" w14:textId="77777777" w:rsidR="003E2FE2" w:rsidRDefault="003E2FE2" w:rsidP="003E2FE2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886204F" w14:textId="77777777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B47C2D3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88F73A1" w14:textId="77777777" w:rsidR="003E2FE2" w:rsidRDefault="00C1629C" w:rsidP="003E2FE2">
            <w:pPr>
              <w:pStyle w:val="Normal1"/>
              <w:rPr>
                <w:b/>
                <w:sz w:val="24"/>
                <w:szCs w:val="24"/>
              </w:rPr>
            </w:pPr>
            <w:r w:rsidRPr="005B48B0">
              <w:rPr>
                <w:rFonts w:ascii="Helvetica" w:hAnsi="Helvetica"/>
                <w:b/>
                <w:sz w:val="24"/>
                <w:szCs w:val="24"/>
              </w:rPr>
              <w:t>A</w:t>
            </w:r>
            <w:hyperlink r:id="rId1198">
              <w:r w:rsidR="003E2FE2">
                <w:rPr>
                  <w:b/>
                  <w:sz w:val="24"/>
                  <w:szCs w:val="24"/>
                  <w:u w:val="single"/>
                </w:rPr>
                <w:t>VIRGINIA SELF STORAGE ASSOCIATION</w:t>
              </w:r>
            </w:hyperlink>
          </w:p>
          <w:p w14:paraId="2253C24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/o Self Storage Association</w:t>
            </w:r>
          </w:p>
          <w:p w14:paraId="0251E38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1 N. Beauregard St., Suite 106</w:t>
            </w:r>
          </w:p>
          <w:p w14:paraId="1A91BC6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exandria, VA 22311</w:t>
            </w:r>
          </w:p>
          <w:p w14:paraId="63F5B4E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3.575.8000, ext. 122</w:t>
            </w:r>
          </w:p>
          <w:p w14:paraId="6428F71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3.575.8901</w:t>
            </w:r>
          </w:p>
          <w:p w14:paraId="129B7DD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199">
              <w:r>
                <w:rPr>
                  <w:sz w:val="18"/>
                  <w:szCs w:val="18"/>
                  <w:u w:val="single"/>
                </w:rPr>
                <w:t>www.virginiassa.org</w:t>
              </w:r>
            </w:hyperlink>
          </w:p>
          <w:p w14:paraId="7237E7E3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vassaexecdir@selfstorage.org</w:t>
            </w:r>
          </w:p>
          <w:p w14:paraId="65C7EB8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079EDBA1" w14:textId="77777777" w:rsidR="00C1629C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81A66FA" w14:textId="77777777" w:rsidR="00C1629C" w:rsidRPr="005B48B0" w:rsidRDefault="00C1629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E2FE2" w:rsidRPr="005B48B0" w14:paraId="0399166B" w14:textId="77777777" w:rsidTr="005828AD">
        <w:tc>
          <w:tcPr>
            <w:tcW w:w="4788" w:type="dxa"/>
          </w:tcPr>
          <w:p w14:paraId="68DCB163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00">
              <w:r w:rsidR="003E2FE2">
                <w:rPr>
                  <w:b/>
                  <w:sz w:val="24"/>
                  <w:szCs w:val="24"/>
                  <w:u w:val="single"/>
                </w:rPr>
                <w:t>WASHINGTON SELF STORAGE ASSOCIATION</w:t>
              </w:r>
            </w:hyperlink>
          </w:p>
          <w:p w14:paraId="758E1B1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8530</w:t>
            </w:r>
          </w:p>
          <w:p w14:paraId="67B188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ttle, WA 98138</w:t>
            </w:r>
          </w:p>
          <w:p w14:paraId="20C53C9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6.623.8632</w:t>
            </w:r>
          </w:p>
          <w:p w14:paraId="49B26D4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6.575.9255</w:t>
            </w:r>
          </w:p>
          <w:p w14:paraId="5D1749B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01">
              <w:r>
                <w:rPr>
                  <w:sz w:val="18"/>
                  <w:szCs w:val="18"/>
                  <w:u w:val="single"/>
                </w:rPr>
                <w:t>www.wa-ssa.org</w:t>
              </w:r>
            </w:hyperlink>
          </w:p>
          <w:p w14:paraId="61747E5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02">
              <w:r>
                <w:rPr>
                  <w:sz w:val="18"/>
                  <w:szCs w:val="18"/>
                  <w:u w:val="single"/>
                </w:rPr>
                <w:t>info@wa-ssa.org</w:t>
              </w:r>
            </w:hyperlink>
          </w:p>
          <w:p w14:paraId="4D1F0580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17B2F132" w14:textId="77777777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A22E70D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03">
              <w:r w:rsidR="003E2FE2">
                <w:rPr>
                  <w:b/>
                  <w:sz w:val="24"/>
                  <w:szCs w:val="24"/>
                  <w:u w:val="single"/>
                </w:rPr>
                <w:t>WISCONSIN SELF STORAGE ASSOCIATION</w:t>
              </w:r>
            </w:hyperlink>
          </w:p>
          <w:p w14:paraId="6806B89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620 Belgren Road</w:t>
            </w:r>
          </w:p>
          <w:p w14:paraId="64E51F2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ukesha, WI 53186</w:t>
            </w:r>
          </w:p>
          <w:p w14:paraId="44E9C76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786.3960</w:t>
            </w:r>
          </w:p>
          <w:p w14:paraId="5793B440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2.786.2424</w:t>
            </w:r>
          </w:p>
          <w:p w14:paraId="5876E26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04">
              <w:r>
                <w:rPr>
                  <w:sz w:val="18"/>
                  <w:szCs w:val="18"/>
                  <w:u w:val="single"/>
                </w:rPr>
                <w:t>www.wiselfstorage.org</w:t>
              </w:r>
            </w:hyperlink>
          </w:p>
          <w:p w14:paraId="63D94E0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05">
              <w:r>
                <w:rPr>
                  <w:sz w:val="18"/>
                  <w:szCs w:val="18"/>
                  <w:u w:val="single"/>
                </w:rPr>
                <w:t>info@wiselfstorage.org</w:t>
              </w:r>
            </w:hyperlink>
          </w:p>
          <w:p w14:paraId="2292777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ssociations</w:t>
            </w:r>
          </w:p>
          <w:p w14:paraId="67FE2124" w14:textId="77777777" w:rsidR="003E2FE2" w:rsidRDefault="003E2FE2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45E4F6A" w14:textId="1B4A4729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629C" w:rsidRPr="005B48B0" w14:paraId="78C59919" w14:textId="77777777" w:rsidTr="005828AD">
        <w:tc>
          <w:tcPr>
            <w:tcW w:w="9576" w:type="dxa"/>
            <w:gridSpan w:val="2"/>
            <w:shd w:val="clear" w:color="auto" w:fill="auto"/>
          </w:tcPr>
          <w:p w14:paraId="281EC7BA" w14:textId="77777777" w:rsidR="00C1629C" w:rsidRPr="005B48B0" w:rsidRDefault="00C1629C" w:rsidP="00BA2EAD">
            <w:pPr>
              <w:pStyle w:val="Heading2"/>
              <w:outlineLvl w:val="1"/>
            </w:pPr>
          </w:p>
        </w:tc>
      </w:tr>
      <w:tr w:rsidR="00C1629C" w:rsidRPr="005B48B0" w14:paraId="3794AAEB" w14:textId="77777777" w:rsidTr="005828AD">
        <w:tc>
          <w:tcPr>
            <w:tcW w:w="9576" w:type="dxa"/>
            <w:gridSpan w:val="2"/>
            <w:shd w:val="clear" w:color="auto" w:fill="BFBFBF" w:themeFill="background1" w:themeFillShade="BF"/>
          </w:tcPr>
          <w:p w14:paraId="6F283055" w14:textId="77777777" w:rsidR="00C1629C" w:rsidRPr="005B48B0" w:rsidRDefault="00C1629C" w:rsidP="00BA2EAD">
            <w:pPr>
              <w:pStyle w:val="Heading2"/>
              <w:outlineLvl w:val="1"/>
            </w:pPr>
            <w:bookmarkStart w:id="45" w:name="_Charitable_Organizations"/>
            <w:bookmarkEnd w:id="45"/>
            <w:r w:rsidRPr="005B48B0">
              <w:t>Charitable Organizations</w:t>
            </w:r>
          </w:p>
        </w:tc>
      </w:tr>
    </w:tbl>
    <w:p w14:paraId="3488DA39" w14:textId="77777777" w:rsidR="001E0C93" w:rsidRPr="005B48B0" w:rsidRDefault="001E0C9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E2FE2" w:rsidRPr="005B48B0" w14:paraId="7F422B71" w14:textId="77777777" w:rsidTr="005828AD">
        <w:tc>
          <w:tcPr>
            <w:tcW w:w="4788" w:type="dxa"/>
          </w:tcPr>
          <w:p w14:paraId="6DA86503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06">
              <w:r w:rsidR="003E2FE2">
                <w:rPr>
                  <w:b/>
                  <w:sz w:val="24"/>
                  <w:szCs w:val="24"/>
                  <w:u w:val="single"/>
                </w:rPr>
                <w:t>CHARITY STORAGE</w:t>
              </w:r>
            </w:hyperlink>
          </w:p>
          <w:p w14:paraId="7038106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0 E. Avenida Pico, #5414</w:t>
            </w:r>
          </w:p>
          <w:p w14:paraId="31DB655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Clemente, CA. 92674-5414</w:t>
            </w:r>
          </w:p>
          <w:p w14:paraId="48CB8D8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945.3387</w:t>
            </w:r>
          </w:p>
          <w:p w14:paraId="440236F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07">
              <w:r>
                <w:rPr>
                  <w:sz w:val="18"/>
                  <w:szCs w:val="18"/>
                  <w:u w:val="single"/>
                </w:rPr>
                <w:t>www.charitystorage.org</w:t>
              </w:r>
            </w:hyperlink>
          </w:p>
          <w:p w14:paraId="2404367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haritable Organizations</w:t>
            </w:r>
          </w:p>
          <w:p w14:paraId="3FE6EC5B" w14:textId="50A95F2C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CB4F7D3" w14:textId="77777777" w:rsidR="003E2FE2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08">
              <w:r w:rsidR="003E2FE2">
                <w:rPr>
                  <w:b/>
                  <w:sz w:val="24"/>
                  <w:szCs w:val="24"/>
                  <w:u w:val="single"/>
                </w:rPr>
                <w:t>KURE IT CANCER RESEARCH</w:t>
              </w:r>
            </w:hyperlink>
          </w:p>
          <w:p w14:paraId="15940F2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01 Dupont Drive, Suite 700</w:t>
            </w:r>
          </w:p>
          <w:p w14:paraId="6C16192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2</w:t>
            </w:r>
          </w:p>
          <w:p w14:paraId="26D063D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748.5954</w:t>
            </w:r>
          </w:p>
          <w:p w14:paraId="2392BAB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09">
              <w:r>
                <w:rPr>
                  <w:sz w:val="18"/>
                  <w:szCs w:val="18"/>
                  <w:u w:val="single"/>
                </w:rPr>
                <w:t>www.kureit.org</w:t>
              </w:r>
            </w:hyperlink>
          </w:p>
          <w:p w14:paraId="4F12049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haritable Organizations</w:t>
            </w:r>
          </w:p>
          <w:p w14:paraId="517836EA" w14:textId="01476709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35FB8F6F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10BCF" w:rsidRPr="005B48B0" w14:paraId="1B2368AD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5BB268F5" w14:textId="77777777" w:rsidR="00E10BCF" w:rsidRPr="005B48B0" w:rsidRDefault="00E10BCF" w:rsidP="00BA2EAD">
            <w:pPr>
              <w:pStyle w:val="Heading2"/>
              <w:outlineLvl w:val="1"/>
            </w:pPr>
            <w:bookmarkStart w:id="46" w:name="_Data/Research_Services_&amp;"/>
            <w:bookmarkEnd w:id="46"/>
            <w:r w:rsidRPr="005B48B0">
              <w:t>Data/Research Services &amp; Reports</w:t>
            </w:r>
          </w:p>
        </w:tc>
      </w:tr>
    </w:tbl>
    <w:p w14:paraId="2ADAAD6C" w14:textId="77777777" w:rsidR="00E10BCF" w:rsidRPr="005B48B0" w:rsidRDefault="00E10BC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E10BCF" w:rsidRPr="005B48B0" w14:paraId="3D397AC8" w14:textId="77777777" w:rsidTr="005828AD">
        <w:tc>
          <w:tcPr>
            <w:tcW w:w="4788" w:type="dxa"/>
          </w:tcPr>
          <w:p w14:paraId="1C4D4244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210">
              <w:r w:rsidR="003E2FE2">
                <w:rPr>
                  <w:b/>
                  <w:sz w:val="24"/>
                  <w:szCs w:val="24"/>
                  <w:u w:val="single"/>
                </w:rPr>
                <w:t>REFUND TECHNOLOGY</w:t>
              </w:r>
            </w:hyperlink>
          </w:p>
          <w:p w14:paraId="5AF3DB7B" w14:textId="77777777" w:rsidR="003E2FE2" w:rsidRPr="003E2FE2" w:rsidRDefault="003E2FE2" w:rsidP="003E2FE2">
            <w:pPr>
              <w:pStyle w:val="Normal1"/>
              <w:spacing w:after="80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111 Ambassador Ave.</w:t>
            </w:r>
          </w:p>
          <w:p w14:paraId="5837E10A" w14:textId="77777777" w:rsidR="003E2FE2" w:rsidRPr="003E2FE2" w:rsidRDefault="003E2FE2" w:rsidP="003E2FE2">
            <w:pPr>
              <w:pStyle w:val="Normal1"/>
              <w:spacing w:after="80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Warwick, RI 02889</w:t>
            </w:r>
          </w:p>
          <w:p w14:paraId="72C110ED" w14:textId="77777777" w:rsidR="003E2FE2" w:rsidRPr="003E2FE2" w:rsidRDefault="003E2FE2" w:rsidP="003E2FE2">
            <w:pPr>
              <w:pStyle w:val="Normal1"/>
              <w:spacing w:after="80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Toll Free: 888.438.7801</w:t>
            </w:r>
          </w:p>
          <w:p w14:paraId="73B33B32" w14:textId="77777777" w:rsidR="003E2FE2" w:rsidRPr="003E2FE2" w:rsidRDefault="003E2FE2" w:rsidP="003E2FE2">
            <w:pPr>
              <w:pStyle w:val="Normal1"/>
              <w:spacing w:after="80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Web: </w:t>
            </w:r>
            <w:hyperlink r:id="rId1211">
              <w:r w:rsidRPr="003E2FE2">
                <w:rPr>
                  <w:sz w:val="18"/>
                  <w:szCs w:val="18"/>
                  <w:u w:val="single"/>
                </w:rPr>
                <w:t>www.refundtechnology1.com</w:t>
              </w:r>
            </w:hyperlink>
          </w:p>
          <w:p w14:paraId="3DF2EAF8" w14:textId="77777777" w:rsidR="003E2FE2" w:rsidRPr="003E2FE2" w:rsidRDefault="003E2FE2" w:rsidP="003E2FE2">
            <w:pPr>
              <w:pStyle w:val="Normal1"/>
              <w:spacing w:after="80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E-Mail: larry@refundtech.com</w:t>
            </w:r>
          </w:p>
          <w:p w14:paraId="2B2D0509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Facebook: www.facebook.com/RefundTechnology</w:t>
            </w:r>
          </w:p>
          <w:p w14:paraId="7926F50B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LinkedIn: www.linkedin.com/company/refund-technology</w:t>
            </w:r>
          </w:p>
          <w:p w14:paraId="6693B1D6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Twitter: www.twitter.com/refundtech</w:t>
            </w:r>
          </w:p>
          <w:p w14:paraId="4B1A4EE9" w14:textId="77777777" w:rsidR="003E2FE2" w:rsidRPr="003E2FE2" w:rsidRDefault="003E2FE2" w:rsidP="003E2FE2">
            <w:pPr>
              <w:pStyle w:val="Normal1"/>
              <w:rPr>
                <w:b/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Category: Data/Research Services &amp; Reports</w:t>
            </w:r>
          </w:p>
          <w:p w14:paraId="7C4805C8" w14:textId="77777777" w:rsidR="00E10BCF" w:rsidRPr="005B48B0" w:rsidRDefault="00E10BCF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FD9AF45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212">
              <w:r w:rsidR="003E2FE2">
                <w:rPr>
                  <w:b/>
                  <w:sz w:val="24"/>
                  <w:szCs w:val="24"/>
                  <w:u w:val="single"/>
                </w:rPr>
                <w:t>STORTRACK</w:t>
              </w:r>
            </w:hyperlink>
          </w:p>
          <w:p w14:paraId="2D25A94F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615 Griswold St.</w:t>
            </w:r>
          </w:p>
          <w:p w14:paraId="18DCFADE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Detroit, MI 48226</w:t>
            </w:r>
          </w:p>
          <w:p w14:paraId="7090CED8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Toll Free: 800.969.7424</w:t>
            </w:r>
          </w:p>
          <w:p w14:paraId="7E5C1725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Web: </w:t>
            </w:r>
            <w:hyperlink r:id="rId1213">
              <w:r w:rsidRPr="003E2FE2">
                <w:rPr>
                  <w:sz w:val="18"/>
                  <w:szCs w:val="18"/>
                  <w:u w:val="single"/>
                </w:rPr>
                <w:t>www.stortrack.com</w:t>
              </w:r>
            </w:hyperlink>
          </w:p>
          <w:p w14:paraId="2DF0EF30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E-Mail: </w:t>
            </w:r>
            <w:hyperlink r:id="rId1214">
              <w:r w:rsidRPr="003E2FE2">
                <w:rPr>
                  <w:sz w:val="18"/>
                  <w:szCs w:val="18"/>
                  <w:u w:val="single"/>
                </w:rPr>
                <w:t>info@stortrack.com</w:t>
              </w:r>
            </w:hyperlink>
          </w:p>
          <w:p w14:paraId="0F14CAF3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            sales@stortrack.com</w:t>
            </w:r>
          </w:p>
          <w:p w14:paraId="2BBA7CD5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            support@stortrack.com</w:t>
            </w:r>
          </w:p>
          <w:p w14:paraId="2C53C5D5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Linkedin: </w:t>
            </w:r>
            <w:hyperlink r:id="rId1215">
              <w:r w:rsidRPr="003E2FE2">
                <w:rPr>
                  <w:sz w:val="18"/>
                  <w:szCs w:val="18"/>
                  <w:u w:val="single"/>
                </w:rPr>
                <w:t>https://www.linkedin.com/showcase/stortrack/</w:t>
              </w:r>
            </w:hyperlink>
          </w:p>
          <w:p w14:paraId="24D936AD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Facebook: www.facebook.com/stortrack</w:t>
            </w:r>
          </w:p>
          <w:p w14:paraId="3C134A76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Twitter: </w:t>
            </w:r>
            <w:hyperlink r:id="rId1216">
              <w:r w:rsidRPr="003E2FE2">
                <w:rPr>
                  <w:sz w:val="18"/>
                  <w:szCs w:val="18"/>
                  <w:u w:val="single"/>
                </w:rPr>
                <w:t>https://twitter.com/stortrack</w:t>
              </w:r>
            </w:hyperlink>
          </w:p>
          <w:p w14:paraId="4B1C72DF" w14:textId="77777777" w:rsidR="003E2FE2" w:rsidRPr="003E2FE2" w:rsidRDefault="003E2FE2" w:rsidP="003E2FE2">
            <w:pPr>
              <w:pStyle w:val="Normal1"/>
              <w:rPr>
                <w:b/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Category: Facility-Management Software</w:t>
            </w:r>
          </w:p>
          <w:p w14:paraId="0A0076F1" w14:textId="77777777" w:rsidR="005828AD" w:rsidRDefault="005828AD" w:rsidP="00BA2EAD"/>
          <w:p w14:paraId="7F35D852" w14:textId="77777777" w:rsidR="005828AD" w:rsidRDefault="005828AD" w:rsidP="00BA2EAD"/>
          <w:p w14:paraId="3763309F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E2FE2" w:rsidRPr="005B48B0" w14:paraId="5FF226F3" w14:textId="77777777" w:rsidTr="005828AD">
        <w:tc>
          <w:tcPr>
            <w:tcW w:w="4788" w:type="dxa"/>
          </w:tcPr>
          <w:p w14:paraId="3FB3F811" w14:textId="77777777" w:rsidR="003E2FE2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17">
              <w:r w:rsidR="003E2FE2">
                <w:rPr>
                  <w:b/>
                  <w:sz w:val="24"/>
                  <w:szCs w:val="24"/>
                  <w:u w:val="single"/>
                </w:rPr>
                <w:t>STRATTON RESEARCH</w:t>
              </w:r>
            </w:hyperlink>
          </w:p>
          <w:p w14:paraId="76407C5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25 Birch St.</w:t>
            </w:r>
          </w:p>
          <w:p w14:paraId="22EFF3F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Orleans, LA 70118</w:t>
            </w:r>
          </w:p>
          <w:p w14:paraId="6A6F586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4.866.7696</w:t>
            </w:r>
          </w:p>
          <w:p w14:paraId="4C9FED3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4.866.7696</w:t>
            </w:r>
          </w:p>
          <w:p w14:paraId="2E5C49D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18">
              <w:r>
                <w:rPr>
                  <w:sz w:val="18"/>
                  <w:szCs w:val="18"/>
                  <w:u w:val="single"/>
                </w:rPr>
                <w:t>www.stratton-research.com</w:t>
              </w:r>
            </w:hyperlink>
          </w:p>
          <w:p w14:paraId="2589CEC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Stratton </w:t>
            </w:r>
          </w:p>
          <w:p w14:paraId="32CE133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19">
              <w:r>
                <w:rPr>
                  <w:sz w:val="18"/>
                  <w:szCs w:val="18"/>
                  <w:u w:val="single"/>
                </w:rPr>
                <w:t>jds737@earthlink.net</w:t>
              </w:r>
            </w:hyperlink>
          </w:p>
          <w:p w14:paraId="26C4E36D" w14:textId="77777777" w:rsidR="003E2FE2" w:rsidRDefault="003E2FE2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search</w:t>
            </w:r>
          </w:p>
          <w:p w14:paraId="579E86A9" w14:textId="6A55A563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2B6AA2B" w14:textId="77777777" w:rsidR="003E2FE2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20">
              <w:r w:rsidR="003E2FE2">
                <w:rPr>
                  <w:b/>
                  <w:sz w:val="24"/>
                  <w:szCs w:val="24"/>
                  <w:u w:val="single"/>
                </w:rPr>
                <w:t>VERTICAL CONSULTANTS</w:t>
              </w:r>
            </w:hyperlink>
          </w:p>
          <w:p w14:paraId="64AB205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61 Wild Heron Way, Suite 100</w:t>
            </w:r>
          </w:p>
          <w:p w14:paraId="1404990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Grove, TN 37046</w:t>
            </w:r>
          </w:p>
          <w:p w14:paraId="0F6F58D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56.7552</w:t>
            </w:r>
          </w:p>
          <w:p w14:paraId="3DB00BE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77.456.7552</w:t>
            </w:r>
          </w:p>
          <w:p w14:paraId="25C5173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221">
              <w:r>
                <w:rPr>
                  <w:sz w:val="18"/>
                  <w:szCs w:val="18"/>
                  <w:u w:val="single"/>
                </w:rPr>
                <w:t xml:space="preserve"> www.vertical-consultants.com</w:t>
              </w:r>
            </w:hyperlink>
          </w:p>
          <w:p w14:paraId="1518C70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ime Spies </w:t>
            </w:r>
          </w:p>
          <w:p w14:paraId="7298A29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22">
              <w:r>
                <w:rPr>
                  <w:sz w:val="18"/>
                  <w:szCs w:val="18"/>
                  <w:u w:val="single"/>
                </w:rPr>
                <w:t>info@calltowerleaseexperts.com</w:t>
              </w:r>
            </w:hyperlink>
          </w:p>
          <w:p w14:paraId="64A2AADC" w14:textId="77777777" w:rsidR="003E2FE2" w:rsidRDefault="003E2FE2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Services: Cell Tower Leasing</w:t>
            </w:r>
          </w:p>
          <w:p w14:paraId="3E48B971" w14:textId="4F81ADAF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4D167257" w14:textId="77777777" w:rsidR="00E10BCF" w:rsidRDefault="00E10BC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CF104C4" w14:textId="77777777" w:rsidR="003E2FE2" w:rsidRDefault="003E2FE2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550A627" w14:textId="77777777" w:rsidR="003E2FE2" w:rsidRDefault="003E2FE2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202DC92" w14:textId="77777777" w:rsidR="003E2FE2" w:rsidRDefault="003E2FE2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42D47B92" w14:textId="77777777" w:rsidR="003E2FE2" w:rsidRPr="005B48B0" w:rsidRDefault="003E2FE2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F2BE0" w:rsidRPr="005B48B0" w14:paraId="3232FC86" w14:textId="77777777" w:rsidTr="005828AD">
        <w:tc>
          <w:tcPr>
            <w:tcW w:w="9576" w:type="dxa"/>
            <w:shd w:val="clear" w:color="auto" w:fill="BFBFBF" w:themeFill="background1" w:themeFillShade="BF"/>
          </w:tcPr>
          <w:p w14:paraId="56AA011A" w14:textId="77777777" w:rsidR="00CF2BE0" w:rsidRPr="005B48B0" w:rsidRDefault="00CF2BE0" w:rsidP="00BA2EAD">
            <w:pPr>
              <w:pStyle w:val="Heading2"/>
              <w:outlineLvl w:val="1"/>
            </w:pPr>
            <w:bookmarkStart w:id="47" w:name="_Online_Communities"/>
            <w:bookmarkEnd w:id="47"/>
            <w:r w:rsidRPr="005B48B0">
              <w:t>Online Communities</w:t>
            </w:r>
          </w:p>
        </w:tc>
      </w:tr>
    </w:tbl>
    <w:p w14:paraId="55F11FDA" w14:textId="77777777" w:rsidR="00CF2BE0" w:rsidRPr="005B48B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F2BE0" w:rsidRPr="005B48B0" w14:paraId="05F5ED65" w14:textId="77777777" w:rsidTr="005828AD">
        <w:tc>
          <w:tcPr>
            <w:tcW w:w="4788" w:type="dxa"/>
          </w:tcPr>
          <w:p w14:paraId="31707DFA" w14:textId="77777777" w:rsidR="003E2FE2" w:rsidRDefault="00C675BE" w:rsidP="003E2F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23">
              <w:r w:rsidR="003E2FE2">
                <w:rPr>
                  <w:b/>
                  <w:sz w:val="24"/>
                  <w:szCs w:val="24"/>
                  <w:u w:val="single"/>
                </w:rPr>
                <w:t>SELF-STORAGE TALK</w:t>
              </w:r>
            </w:hyperlink>
          </w:p>
          <w:p w14:paraId="439DB850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3300 N. Central Ave., Suite 300</w:t>
            </w:r>
          </w:p>
          <w:p w14:paraId="14B49C66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Phoenix, AZ 85012</w:t>
            </w:r>
          </w:p>
          <w:p w14:paraId="6FE0A588" w14:textId="77777777" w:rsidR="003E2FE2" w:rsidRPr="003E2FE2" w:rsidRDefault="003E2FE2" w:rsidP="003E2FE2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Web: </w:t>
            </w:r>
            <w:hyperlink r:id="rId1224">
              <w:r w:rsidRPr="003E2FE2">
                <w:rPr>
                  <w:sz w:val="18"/>
                  <w:szCs w:val="18"/>
                  <w:u w:val="single"/>
                </w:rPr>
                <w:t>www.selfstoragetalk.com</w:t>
              </w:r>
            </w:hyperlink>
          </w:p>
          <w:p w14:paraId="27F51BE0" w14:textId="183B4041" w:rsidR="00CF2BE0" w:rsidRPr="000E774B" w:rsidRDefault="003E2FE2" w:rsidP="003E2FE2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3E2FE2">
              <w:rPr>
                <w:rFonts w:ascii="Arial" w:hAnsi="Arial"/>
                <w:sz w:val="18"/>
                <w:szCs w:val="18"/>
              </w:rPr>
              <w:t>Category: Online Communities</w:t>
            </w:r>
          </w:p>
        </w:tc>
        <w:tc>
          <w:tcPr>
            <w:tcW w:w="4788" w:type="dxa"/>
          </w:tcPr>
          <w:p w14:paraId="565D180E" w14:textId="77777777" w:rsidR="00CF2BE0" w:rsidRPr="005B48B0" w:rsidRDefault="00CF2BE0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1B10305E" w14:textId="77777777" w:rsidR="00CF2BE0" w:rsidRPr="005B48B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F2BE0" w:rsidRPr="005B48B0" w14:paraId="0BA28E52" w14:textId="77777777" w:rsidTr="0006517A">
        <w:tc>
          <w:tcPr>
            <w:tcW w:w="9576" w:type="dxa"/>
            <w:shd w:val="clear" w:color="auto" w:fill="BFBFBF" w:themeFill="background1" w:themeFillShade="BF"/>
          </w:tcPr>
          <w:p w14:paraId="66EFD43E" w14:textId="77777777" w:rsidR="00CF2BE0" w:rsidRPr="005B48B0" w:rsidRDefault="00CF2BE0" w:rsidP="00BA2EAD">
            <w:pPr>
              <w:pStyle w:val="Heading2"/>
              <w:outlineLvl w:val="1"/>
            </w:pPr>
            <w:bookmarkStart w:id="48" w:name="_Publications"/>
            <w:bookmarkEnd w:id="48"/>
            <w:r w:rsidRPr="005B48B0">
              <w:t>Publications</w:t>
            </w:r>
          </w:p>
        </w:tc>
      </w:tr>
    </w:tbl>
    <w:p w14:paraId="01F7AB23" w14:textId="77777777" w:rsidR="00CF2BE0" w:rsidRPr="005B48B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2"/>
        <w:gridCol w:w="5045"/>
      </w:tblGrid>
      <w:tr w:rsidR="003E2FE2" w:rsidRPr="005B48B0" w14:paraId="042E5676" w14:textId="77777777" w:rsidTr="003E2FE2">
        <w:tc>
          <w:tcPr>
            <w:tcW w:w="5362" w:type="dxa"/>
          </w:tcPr>
          <w:p w14:paraId="4B97BFE4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25">
              <w:r w:rsidR="003E2FE2">
                <w:rPr>
                  <w:b/>
                  <w:sz w:val="24"/>
                  <w:szCs w:val="24"/>
                  <w:u w:val="single"/>
                </w:rPr>
                <w:t>FLORIDA SELF STORAGE ASSOCIATION</w:t>
              </w:r>
            </w:hyperlink>
          </w:p>
          <w:p w14:paraId="17A95A08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1901 North Beauregard Street, Suite 106</w:t>
            </w:r>
          </w:p>
          <w:p w14:paraId="56EFB454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Alexandria, VA 22311</w:t>
            </w:r>
          </w:p>
          <w:p w14:paraId="44E5E909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Phone: 863.884.7204</w:t>
            </w:r>
          </w:p>
          <w:p w14:paraId="4329D509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Fax: 703.575.8901</w:t>
            </w:r>
          </w:p>
          <w:p w14:paraId="36DEA126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Web: </w:t>
            </w:r>
            <w:hyperlink r:id="rId1226">
              <w:r w:rsidRPr="003E2FE2">
                <w:rPr>
                  <w:sz w:val="18"/>
                  <w:szCs w:val="18"/>
                  <w:u w:val="single"/>
                </w:rPr>
                <w:t>www.floridassa.org</w:t>
              </w:r>
            </w:hyperlink>
          </w:p>
          <w:p w14:paraId="15D8F158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E-Mail: FSSAExecDir@selfstorage.org</w:t>
            </w:r>
          </w:p>
          <w:p w14:paraId="3EAF7BD6" w14:textId="77777777" w:rsidR="003E2FE2" w:rsidRPr="003E2FE2" w:rsidRDefault="003E2FE2" w:rsidP="006F5E07">
            <w:pPr>
              <w:pStyle w:val="Normal1"/>
              <w:rPr>
                <w:b/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Category: Publications</w:t>
            </w:r>
          </w:p>
          <w:p w14:paraId="095B25FB" w14:textId="6D2E836D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45" w:type="dxa"/>
          </w:tcPr>
          <w:p w14:paraId="2C74DFC4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27">
              <w:r w:rsidR="003E2FE2">
                <w:rPr>
                  <w:b/>
                  <w:sz w:val="24"/>
                  <w:szCs w:val="24"/>
                  <w:u w:val="single"/>
                </w:rPr>
                <w:t>INSIDE SELF-STORAGE</w:t>
              </w:r>
            </w:hyperlink>
          </w:p>
          <w:p w14:paraId="1AB91CBA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3300 N. Central Ave., Suite 300</w:t>
            </w:r>
          </w:p>
          <w:p w14:paraId="4A8FB9BA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Phoenix, AZ 85012</w:t>
            </w:r>
          </w:p>
          <w:p w14:paraId="06D4EA38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Phone: 480.990.1101</w:t>
            </w:r>
          </w:p>
          <w:p w14:paraId="312A0B0F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Fax: 480.990.0819</w:t>
            </w:r>
          </w:p>
          <w:p w14:paraId="34F71870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Web: </w:t>
            </w:r>
            <w:hyperlink r:id="rId1228">
              <w:r w:rsidRPr="003E2FE2">
                <w:rPr>
                  <w:sz w:val="18"/>
                  <w:szCs w:val="18"/>
                  <w:u w:val="single"/>
                </w:rPr>
                <w:t>www.insideselfstorage.com</w:t>
              </w:r>
            </w:hyperlink>
          </w:p>
          <w:p w14:paraId="0671604D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 xml:space="preserve">Contact: Troy Bix (Advertising), Teri Lanza (Editorial) </w:t>
            </w:r>
          </w:p>
          <w:p w14:paraId="468814C2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E-Mail: troy.bix@informa.com, teri.lanza@informa.com</w:t>
            </w:r>
          </w:p>
          <w:p w14:paraId="6D912573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Facebook: https://www.facebook.com/virgo.insideselfstorage</w:t>
            </w:r>
          </w:p>
          <w:p w14:paraId="745697D9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LinkedIn: http://www.linkedin.com/in/insideselfstorage</w:t>
            </w:r>
          </w:p>
          <w:p w14:paraId="390C4F67" w14:textId="77777777" w:rsidR="003E2FE2" w:rsidRPr="003E2FE2" w:rsidRDefault="003E2FE2" w:rsidP="006F5E07">
            <w:pPr>
              <w:pStyle w:val="Normal1"/>
              <w:rPr>
                <w:sz w:val="18"/>
                <w:szCs w:val="18"/>
              </w:rPr>
            </w:pPr>
            <w:r w:rsidRPr="003E2FE2">
              <w:rPr>
                <w:sz w:val="18"/>
                <w:szCs w:val="18"/>
              </w:rPr>
              <w:t>Twitter: https://twitter.com/selfstoragemag</w:t>
            </w:r>
          </w:p>
          <w:p w14:paraId="6AC3F53D" w14:textId="77777777" w:rsidR="003E2FE2" w:rsidRPr="003E2FE2" w:rsidRDefault="003E2FE2" w:rsidP="00BA2EAD">
            <w:pPr>
              <w:rPr>
                <w:rFonts w:ascii="Arial" w:hAnsi="Arial"/>
                <w:sz w:val="18"/>
                <w:szCs w:val="18"/>
              </w:rPr>
            </w:pPr>
            <w:r w:rsidRPr="003E2FE2">
              <w:rPr>
                <w:rFonts w:ascii="Arial" w:hAnsi="Arial"/>
                <w:sz w:val="18"/>
                <w:szCs w:val="18"/>
              </w:rPr>
              <w:t xml:space="preserve"> Category: Publications</w:t>
            </w:r>
          </w:p>
          <w:p w14:paraId="3165F6E2" w14:textId="284EE7BA" w:rsidR="003E2FE2" w:rsidRPr="000E774B" w:rsidRDefault="003E2FE2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E2FE2" w:rsidRPr="005B48B0" w14:paraId="50092DEB" w14:textId="77777777" w:rsidTr="003E2FE2">
        <w:tc>
          <w:tcPr>
            <w:tcW w:w="5362" w:type="dxa"/>
          </w:tcPr>
          <w:p w14:paraId="761CA515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29">
              <w:r w:rsidR="003E2FE2">
                <w:rPr>
                  <w:b/>
                  <w:sz w:val="24"/>
                  <w:szCs w:val="24"/>
                  <w:u w:val="single"/>
                </w:rPr>
                <w:t>INSIDE SELF-STORAGE STORE</w:t>
              </w:r>
            </w:hyperlink>
          </w:p>
          <w:p w14:paraId="43F600A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N. Central Ave., Suite 300</w:t>
            </w:r>
          </w:p>
          <w:p w14:paraId="4F83E16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2</w:t>
            </w:r>
          </w:p>
          <w:p w14:paraId="116B2B5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990.1101</w:t>
            </w:r>
          </w:p>
          <w:p w14:paraId="576AC3A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990.0819</w:t>
            </w:r>
          </w:p>
          <w:p w14:paraId="35DFF09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30">
              <w:r>
                <w:rPr>
                  <w:sz w:val="18"/>
                  <w:szCs w:val="18"/>
                  <w:u w:val="single"/>
                </w:rPr>
                <w:t>www.insideselfstoragestore.com</w:t>
              </w:r>
            </w:hyperlink>
          </w:p>
          <w:p w14:paraId="6B1CFF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i Lanza, Tony Jones </w:t>
            </w:r>
          </w:p>
          <w:p w14:paraId="5279683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ri.lanza@informa.com, tony.jones.us@informa.com</w:t>
            </w:r>
          </w:p>
          <w:p w14:paraId="19DECF03" w14:textId="16A096F2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ublications/Retail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45" w:type="dxa"/>
            <w:shd w:val="clear" w:color="auto" w:fill="auto"/>
          </w:tcPr>
          <w:p w14:paraId="29CB90E4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31">
              <w:r w:rsidR="003E2FE2">
                <w:rPr>
                  <w:b/>
                  <w:sz w:val="24"/>
                  <w:szCs w:val="24"/>
                  <w:u w:val="single"/>
                </w:rPr>
                <w:t>INSIDE SELF-STORAGE WORLD EXPO</w:t>
              </w:r>
            </w:hyperlink>
          </w:p>
          <w:p w14:paraId="01823F8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N. Central Ave., Suite 300</w:t>
            </w:r>
          </w:p>
          <w:p w14:paraId="7CCC5A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2</w:t>
            </w:r>
          </w:p>
          <w:p w14:paraId="46AFA0F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990.1101</w:t>
            </w:r>
          </w:p>
          <w:p w14:paraId="5ABF2D5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998.0382</w:t>
            </w:r>
          </w:p>
          <w:p w14:paraId="733C893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32">
              <w:r>
                <w:rPr>
                  <w:sz w:val="18"/>
                  <w:szCs w:val="18"/>
                  <w:u w:val="single"/>
                </w:rPr>
                <w:t>www.insideselfstorageworldexpo.com</w:t>
              </w:r>
            </w:hyperlink>
          </w:p>
          <w:p w14:paraId="746854B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</w:t>
            </w:r>
            <w:r>
              <w:rPr>
                <w:sz w:val="18"/>
                <w:szCs w:val="18"/>
                <w:highlight w:val="white"/>
              </w:rPr>
              <w:t>Debbie Pirkey</w:t>
            </w:r>
            <w:r>
              <w:rPr>
                <w:sz w:val="18"/>
                <w:szCs w:val="18"/>
              </w:rPr>
              <w:t xml:space="preserve"> (Exhibits), </w:t>
            </w:r>
            <w:r>
              <w:rPr>
                <w:sz w:val="18"/>
                <w:szCs w:val="18"/>
                <w:highlight w:val="white"/>
              </w:rPr>
              <w:t>Melissa Black</w:t>
            </w:r>
            <w:r>
              <w:rPr>
                <w:sz w:val="18"/>
                <w:szCs w:val="18"/>
              </w:rPr>
              <w:t xml:space="preserve"> (Education) </w:t>
            </w:r>
          </w:p>
          <w:p w14:paraId="618820E4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debbie.pirkey@informa.com </w:t>
            </w:r>
            <w:r>
              <w:rPr>
                <w:sz w:val="18"/>
                <w:szCs w:val="18"/>
                <w:highlight w:val="white"/>
              </w:rPr>
              <w:t>melissa.black@informa.com</w:t>
            </w:r>
          </w:p>
          <w:p w14:paraId="7AA40823" w14:textId="77777777" w:rsidR="003E2FE2" w:rsidRDefault="003E2FE2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ublications</w:t>
            </w:r>
          </w:p>
          <w:p w14:paraId="2CCB82BF" w14:textId="3E62AE42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E2FE2" w:rsidRPr="005B48B0" w14:paraId="1D02A7D3" w14:textId="77777777" w:rsidTr="003E2FE2">
        <w:tc>
          <w:tcPr>
            <w:tcW w:w="5362" w:type="dxa"/>
          </w:tcPr>
          <w:p w14:paraId="24107C4D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33">
              <w:r w:rsidR="003E2FE2">
                <w:rPr>
                  <w:b/>
                  <w:sz w:val="24"/>
                  <w:szCs w:val="24"/>
                  <w:u w:val="single"/>
                </w:rPr>
                <w:t>LEGINATION INC.</w:t>
              </w:r>
            </w:hyperlink>
          </w:p>
          <w:p w14:paraId="277D5C5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80 East Orchard Road, Suite 3150</w:t>
            </w:r>
          </w:p>
          <w:p w14:paraId="0F4BF1D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enwood Village, CO 80111</w:t>
            </w:r>
          </w:p>
          <w:p w14:paraId="6F8A5B9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809.2046</w:t>
            </w:r>
          </w:p>
          <w:p w14:paraId="29E975F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www.legination.com, </w:t>
            </w:r>
            <w:hyperlink r:id="rId1234">
              <w:r>
                <w:rPr>
                  <w:sz w:val="18"/>
                  <w:szCs w:val="18"/>
                  <w:u w:val="single"/>
                </w:rPr>
                <w:t>www.billtrack50.com</w:t>
              </w:r>
            </w:hyperlink>
          </w:p>
          <w:p w14:paraId="7C5E8B9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Karen Suhaka</w:t>
            </w:r>
          </w:p>
          <w:p w14:paraId="521D44E4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ren@LegiNation.com</w:t>
            </w:r>
          </w:p>
          <w:p w14:paraId="17C12D97" w14:textId="47E8CB8D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ublications</w:t>
            </w:r>
          </w:p>
        </w:tc>
        <w:tc>
          <w:tcPr>
            <w:tcW w:w="5045" w:type="dxa"/>
          </w:tcPr>
          <w:p w14:paraId="48D5A934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35">
              <w:r w:rsidR="003E2FE2">
                <w:rPr>
                  <w:b/>
                  <w:sz w:val="24"/>
                  <w:szCs w:val="24"/>
                  <w:u w:val="single"/>
                </w:rPr>
                <w:t>MINICO INSURANCE AGENCY LLC</w:t>
              </w:r>
            </w:hyperlink>
          </w:p>
          <w:p w14:paraId="47C9069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51 N. Black Canyon Highway, Suite 200</w:t>
            </w:r>
          </w:p>
          <w:p w14:paraId="060E620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9</w:t>
            </w:r>
          </w:p>
          <w:p w14:paraId="70D3E04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8.1056</w:t>
            </w:r>
          </w:p>
          <w:p w14:paraId="0B505BB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36">
              <w:r>
                <w:rPr>
                  <w:sz w:val="18"/>
                  <w:szCs w:val="18"/>
                  <w:u w:val="single"/>
                </w:rPr>
                <w:t>www.minico.com</w:t>
              </w:r>
            </w:hyperlink>
          </w:p>
          <w:p w14:paraId="24DC280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Care Department </w:t>
            </w:r>
          </w:p>
          <w:p w14:paraId="2CF810C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minico.com</w:t>
            </w:r>
          </w:p>
          <w:p w14:paraId="43A938C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minicoinsurance</w:t>
            </w:r>
          </w:p>
          <w:p w14:paraId="4DF4F06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69488?trk=nus_cmpy_twit</w:t>
            </w:r>
          </w:p>
          <w:p w14:paraId="48B6A6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inicoinsurance</w:t>
            </w:r>
          </w:p>
          <w:p w14:paraId="221516D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ublications</w:t>
            </w:r>
          </w:p>
          <w:p w14:paraId="5A325083" w14:textId="1E19AF97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6DEDFA65" w14:textId="77777777" w:rsidR="00CF2BE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0FD4DBD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6765D55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F2BE0" w:rsidRPr="005B48B0" w14:paraId="0B5C4AE4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399D27C1" w14:textId="77777777" w:rsidR="00CF2BE0" w:rsidRPr="005B48B0" w:rsidRDefault="00CF2BE0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INSURANCE</w:t>
            </w:r>
          </w:p>
        </w:tc>
      </w:tr>
    </w:tbl>
    <w:p w14:paraId="708D2E40" w14:textId="77777777" w:rsidR="00CF2BE0" w:rsidRPr="005B48B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F2BE0" w:rsidRPr="005B48B0" w14:paraId="3F8767BA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334EEA98" w14:textId="77777777" w:rsidR="00CF2BE0" w:rsidRPr="005B48B0" w:rsidRDefault="00CF2BE0" w:rsidP="00BA2EAD">
            <w:pPr>
              <w:pStyle w:val="Heading2"/>
              <w:outlineLvl w:val="1"/>
            </w:pPr>
            <w:bookmarkStart w:id="49" w:name="_Business_Insurance"/>
            <w:bookmarkEnd w:id="49"/>
            <w:r w:rsidRPr="005B48B0">
              <w:t>Business Insurance</w:t>
            </w:r>
          </w:p>
        </w:tc>
      </w:tr>
    </w:tbl>
    <w:p w14:paraId="6C812024" w14:textId="77777777" w:rsidR="00CF2BE0" w:rsidRPr="005B48B0" w:rsidRDefault="00CF2BE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3E2FE2" w:rsidRPr="005B48B0" w14:paraId="414FF5E6" w14:textId="77777777" w:rsidTr="0045524A">
        <w:tc>
          <w:tcPr>
            <w:tcW w:w="4878" w:type="dxa"/>
          </w:tcPr>
          <w:p w14:paraId="58E4503A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37">
              <w:r w:rsidR="003E2FE2">
                <w:rPr>
                  <w:b/>
                  <w:sz w:val="24"/>
                  <w:szCs w:val="24"/>
                  <w:u w:val="single"/>
                </w:rPr>
                <w:t>ARTHUR J. GALLAGHER &amp; CO. INSURANCE SERVICES</w:t>
              </w:r>
            </w:hyperlink>
          </w:p>
          <w:p w14:paraId="49E6A9B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50 Golf Road</w:t>
            </w:r>
          </w:p>
          <w:p w14:paraId="310AEBB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ling Meadows, IL 60008</w:t>
            </w:r>
          </w:p>
          <w:p w14:paraId="0B01917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30.773.3800</w:t>
            </w:r>
          </w:p>
          <w:p w14:paraId="56364EB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38">
              <w:r>
                <w:rPr>
                  <w:sz w:val="18"/>
                  <w:szCs w:val="18"/>
                  <w:u w:val="single"/>
                </w:rPr>
                <w:t>www.ajg.com</w:t>
              </w:r>
            </w:hyperlink>
          </w:p>
          <w:p w14:paraId="7C77473A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Ray Iardella</w:t>
            </w:r>
          </w:p>
          <w:p w14:paraId="06F4807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mikegong</w:t>
            </w:r>
          </w:p>
          <w:p w14:paraId="6CF153E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Business Insurance </w:t>
            </w:r>
          </w:p>
          <w:p w14:paraId="75639869" w14:textId="012DD796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56B44E5D" w14:textId="77777777" w:rsidR="003E2FE2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39">
              <w:r w:rsidR="003E2FE2">
                <w:rPr>
                  <w:b/>
                  <w:sz w:val="24"/>
                  <w:szCs w:val="24"/>
                  <w:u w:val="single"/>
                </w:rPr>
                <w:t>ASSURANCE ONE OF TEXAS LLC</w:t>
              </w:r>
            </w:hyperlink>
          </w:p>
          <w:p w14:paraId="5E2F1A74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70 ELDRIDGE PKWY.</w:t>
            </w:r>
          </w:p>
          <w:p w14:paraId="5016C32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077</w:t>
            </w:r>
          </w:p>
          <w:p w14:paraId="144AC3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463.7391</w:t>
            </w:r>
          </w:p>
          <w:p w14:paraId="1331850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81.596.9200</w:t>
            </w:r>
          </w:p>
          <w:p w14:paraId="6DC862E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81.596.9222</w:t>
            </w:r>
          </w:p>
          <w:p w14:paraId="3B866B0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40">
              <w:r>
                <w:rPr>
                  <w:sz w:val="18"/>
                  <w:szCs w:val="18"/>
                  <w:u w:val="single"/>
                </w:rPr>
                <w:t>www.a1tx.com</w:t>
              </w:r>
            </w:hyperlink>
          </w:p>
          <w:p w14:paraId="2EC5510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sure@a1tx.com</w:t>
            </w:r>
          </w:p>
          <w:p w14:paraId="2BA1FF8E" w14:textId="62C32135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Business Insurance 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E2FE2" w:rsidRPr="005B48B0" w14:paraId="1DA61DB3" w14:textId="77777777" w:rsidTr="0045524A">
        <w:tc>
          <w:tcPr>
            <w:tcW w:w="4878" w:type="dxa"/>
          </w:tcPr>
          <w:p w14:paraId="72DDE503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41">
              <w:r w:rsidR="003E2FE2">
                <w:rPr>
                  <w:b/>
                  <w:sz w:val="24"/>
                  <w:szCs w:val="24"/>
                  <w:u w:val="single"/>
                </w:rPr>
                <w:t>BADER CO.</w:t>
              </w:r>
            </w:hyperlink>
          </w:p>
          <w:p w14:paraId="45A7A07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25 Woodfield Crossing Blvd., Suite 200</w:t>
            </w:r>
          </w:p>
          <w:p w14:paraId="4AC4098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40</w:t>
            </w:r>
          </w:p>
          <w:p w14:paraId="5DADD256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23.3726</w:t>
            </w:r>
          </w:p>
          <w:p w14:paraId="706B0EB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706.6000</w:t>
            </w:r>
          </w:p>
          <w:p w14:paraId="5620B51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329.2237</w:t>
            </w:r>
          </w:p>
          <w:p w14:paraId="3FD0CE36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42">
              <w:r>
                <w:rPr>
                  <w:sz w:val="18"/>
                  <w:szCs w:val="18"/>
                  <w:u w:val="single"/>
                </w:rPr>
                <w:t>www.baderco.com</w:t>
              </w:r>
            </w:hyperlink>
          </w:p>
          <w:p w14:paraId="4883BBB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laiminfo@baderco.com</w:t>
            </w:r>
          </w:p>
          <w:p w14:paraId="00C4597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usiness Insurance</w:t>
            </w:r>
          </w:p>
          <w:p w14:paraId="07A997E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7C8D039" w14:textId="1035590E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69A62EC9" w14:textId="77777777" w:rsidR="003E2FE2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43">
              <w:r w:rsidR="003E2FE2">
                <w:rPr>
                  <w:b/>
                  <w:sz w:val="24"/>
                  <w:szCs w:val="24"/>
                  <w:u w:val="single"/>
                </w:rPr>
                <w:t>COWAN INSURANCE GROUP</w:t>
              </w:r>
            </w:hyperlink>
          </w:p>
          <w:p w14:paraId="275DBC29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 Fountain St. N.</w:t>
            </w:r>
          </w:p>
          <w:p w14:paraId="520838AD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510</w:t>
            </w:r>
          </w:p>
          <w:p w14:paraId="20731F2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mbridge, ON N1R 5T2 Canada</w:t>
            </w:r>
          </w:p>
          <w:p w14:paraId="7B7E56D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12.6926</w:t>
            </w:r>
          </w:p>
          <w:p w14:paraId="38D6106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650.6366</w:t>
            </w:r>
          </w:p>
          <w:p w14:paraId="0740365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44">
              <w:r>
                <w:rPr>
                  <w:sz w:val="18"/>
                  <w:szCs w:val="18"/>
                  <w:u w:val="single"/>
                </w:rPr>
                <w:t>www.cowangroup.ca</w:t>
              </w:r>
            </w:hyperlink>
          </w:p>
          <w:p w14:paraId="45711878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owangroup.ca</w:t>
            </w:r>
          </w:p>
          <w:p w14:paraId="1EC49946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Business Insurance </w:t>
            </w:r>
          </w:p>
          <w:p w14:paraId="7738D88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</w:p>
          <w:p w14:paraId="3AF142C6" w14:textId="5AD8E6C0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E2FE2" w:rsidRPr="005B48B0" w14:paraId="115DB668" w14:textId="77777777" w:rsidTr="0045524A">
        <w:tc>
          <w:tcPr>
            <w:tcW w:w="4878" w:type="dxa"/>
          </w:tcPr>
          <w:p w14:paraId="4E1936E1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45">
              <w:r w:rsidR="003E2FE2">
                <w:rPr>
                  <w:b/>
                  <w:sz w:val="24"/>
                  <w:szCs w:val="24"/>
                  <w:u w:val="single"/>
                </w:rPr>
                <w:t>DEANS &amp; HOMER</w:t>
              </w:r>
            </w:hyperlink>
          </w:p>
          <w:p w14:paraId="385B3B7E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2839</w:t>
            </w:r>
          </w:p>
          <w:p w14:paraId="1F061DE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Francisco, CA 94126</w:t>
            </w:r>
          </w:p>
          <w:p w14:paraId="48B4F0B1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47.9999</w:t>
            </w:r>
          </w:p>
          <w:p w14:paraId="608299B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5.421.8332</w:t>
            </w:r>
          </w:p>
          <w:p w14:paraId="0D50763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415.989.7801</w:t>
            </w:r>
          </w:p>
          <w:p w14:paraId="62D33F24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46">
              <w:r>
                <w:rPr>
                  <w:sz w:val="18"/>
                  <w:szCs w:val="18"/>
                  <w:u w:val="single"/>
                </w:rPr>
                <w:t>www.deanshomer.com</w:t>
              </w:r>
            </w:hyperlink>
          </w:p>
          <w:p w14:paraId="5D2A464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47">
              <w:r>
                <w:rPr>
                  <w:sz w:val="18"/>
                  <w:szCs w:val="18"/>
                  <w:u w:val="single"/>
                </w:rPr>
                <w:t>storage-insurance@deanshomer.com</w:t>
              </w:r>
            </w:hyperlink>
          </w:p>
          <w:p w14:paraId="39D62752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elf-Storage Insurance</w:t>
            </w:r>
          </w:p>
          <w:p w14:paraId="67AF4A5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2F32960" w14:textId="4AC46F88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6CF79284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48">
              <w:r w:rsidR="003E2FE2">
                <w:rPr>
                  <w:b/>
                  <w:sz w:val="24"/>
                  <w:szCs w:val="24"/>
                  <w:u w:val="single"/>
                </w:rPr>
                <w:t>FIRST TEXAS INSURANCE SERVICES LLC</w:t>
              </w:r>
            </w:hyperlink>
          </w:p>
          <w:p w14:paraId="70BCB12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0 Highlander Blvd., Suite 350</w:t>
            </w:r>
          </w:p>
          <w:p w14:paraId="11E6532F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lington, TX 76015</w:t>
            </w:r>
          </w:p>
          <w:p w14:paraId="4C11F65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17.275.2626</w:t>
            </w:r>
          </w:p>
          <w:p w14:paraId="682406EC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7.275.2626</w:t>
            </w:r>
          </w:p>
          <w:p w14:paraId="492A8917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7.275.2661</w:t>
            </w:r>
          </w:p>
          <w:p w14:paraId="7FDA0CC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49">
              <w:r>
                <w:rPr>
                  <w:sz w:val="18"/>
                  <w:szCs w:val="18"/>
                  <w:u w:val="single"/>
                </w:rPr>
                <w:t>www.firsttex.com</w:t>
              </w:r>
            </w:hyperlink>
          </w:p>
          <w:p w14:paraId="13D042DC" w14:textId="6B28E477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usiness Insuranc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E2FE2" w:rsidRPr="005B48B0" w14:paraId="04F3F2F7" w14:textId="77777777" w:rsidTr="0045524A">
        <w:tc>
          <w:tcPr>
            <w:tcW w:w="4878" w:type="dxa"/>
          </w:tcPr>
          <w:p w14:paraId="1AD18FA9" w14:textId="77777777" w:rsidR="003E2FE2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50">
              <w:r w:rsidR="003E2FE2">
                <w:rPr>
                  <w:b/>
                  <w:sz w:val="24"/>
                  <w:szCs w:val="24"/>
                  <w:u w:val="single"/>
                </w:rPr>
                <w:t>FORD INSURANCE AGENCY</w:t>
              </w:r>
            </w:hyperlink>
          </w:p>
          <w:p w14:paraId="7481058E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Harold Dow Highway</w:t>
            </w:r>
          </w:p>
          <w:p w14:paraId="14BF1D83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iot, Maine 03903</w:t>
            </w:r>
          </w:p>
          <w:p w14:paraId="02DBE710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37.7843</w:t>
            </w:r>
          </w:p>
          <w:p w14:paraId="493BF454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7.439.2500</w:t>
            </w:r>
          </w:p>
          <w:p w14:paraId="1C19181B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7.439.6805</w:t>
            </w:r>
          </w:p>
          <w:p w14:paraId="09BE8945" w14:textId="77777777" w:rsidR="003E2FE2" w:rsidRDefault="003E2FE2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51">
              <w:r>
                <w:rPr>
                  <w:sz w:val="18"/>
                  <w:szCs w:val="18"/>
                  <w:u w:val="single"/>
                </w:rPr>
                <w:t>www.fordinsurance.com</w:t>
              </w:r>
            </w:hyperlink>
          </w:p>
          <w:p w14:paraId="6DA4DE27" w14:textId="77777777" w:rsidR="003E2FE2" w:rsidRDefault="003E2FE2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usiness Insurance</w:t>
            </w:r>
          </w:p>
          <w:p w14:paraId="12AC4A8A" w14:textId="68EB5FF2" w:rsidR="003E2FE2" w:rsidRPr="005B48B0" w:rsidRDefault="003E2FE2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A88C313" w14:textId="039E88EB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252">
              <w:r w:rsidR="003E2FE2">
                <w:rPr>
                  <w:b/>
                  <w:sz w:val="24"/>
                  <w:szCs w:val="24"/>
                  <w:u w:val="single"/>
                </w:rPr>
                <w:t>HBT INSURANCE</w:t>
              </w:r>
            </w:hyperlink>
          </w:p>
          <w:p w14:paraId="2BB08206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 Auburn Way N., Suite C</w:t>
            </w:r>
          </w:p>
          <w:p w14:paraId="2D78FD04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burn, WA 98002</w:t>
            </w:r>
          </w:p>
          <w:p w14:paraId="158F5E51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95.0144</w:t>
            </w:r>
          </w:p>
          <w:p w14:paraId="3822176D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833.5140</w:t>
            </w:r>
          </w:p>
          <w:p w14:paraId="0EE98DD0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53">
              <w:r>
                <w:rPr>
                  <w:sz w:val="18"/>
                  <w:szCs w:val="18"/>
                  <w:u w:val="single"/>
                </w:rPr>
                <w:t>www.hbtinsurance.com</w:t>
              </w:r>
            </w:hyperlink>
          </w:p>
          <w:p w14:paraId="30F2168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hbtinsurance.com</w:t>
            </w:r>
          </w:p>
          <w:p w14:paraId="491BC6D8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Business Insurance</w:t>
            </w:r>
          </w:p>
          <w:p w14:paraId="49A82CC0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53C9AB40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7ABB867F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0723A496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7D6DB813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753BA9D5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0CEF572E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54F02A7E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1C9B191D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051F3240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18D76405" w14:textId="77777777" w:rsidR="003E2FE2" w:rsidRDefault="003E2FE2" w:rsidP="003E2FE2">
            <w:pPr>
              <w:jc w:val="both"/>
              <w:rPr>
                <w:sz w:val="18"/>
                <w:szCs w:val="18"/>
              </w:rPr>
            </w:pPr>
          </w:p>
          <w:p w14:paraId="4D2E0A3E" w14:textId="52578BE4" w:rsidR="003E2FE2" w:rsidRPr="005B48B0" w:rsidRDefault="003E2FE2" w:rsidP="003E2FE2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510CC" w:rsidRPr="005B48B0" w14:paraId="72EBC8F4" w14:textId="77777777" w:rsidTr="0045524A">
        <w:tc>
          <w:tcPr>
            <w:tcW w:w="4878" w:type="dxa"/>
          </w:tcPr>
          <w:p w14:paraId="18C828E1" w14:textId="77777777" w:rsidR="003E2FE2" w:rsidRDefault="00C675BE" w:rsidP="003E2F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54">
              <w:r w:rsidR="003E2FE2">
                <w:rPr>
                  <w:b/>
                  <w:sz w:val="24"/>
                  <w:szCs w:val="24"/>
                  <w:u w:val="single"/>
                </w:rPr>
                <w:t>JOYCE, JACKMAN &amp; BELL INSURORS</w:t>
              </w:r>
            </w:hyperlink>
          </w:p>
          <w:p w14:paraId="51D5013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N. Main St.</w:t>
            </w:r>
          </w:p>
          <w:p w14:paraId="739CDE77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ittston, PA 18640</w:t>
            </w:r>
          </w:p>
          <w:p w14:paraId="640F779C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70.654.5505</w:t>
            </w:r>
          </w:p>
          <w:p w14:paraId="406C899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70.654.5222</w:t>
            </w:r>
          </w:p>
          <w:p w14:paraId="1EE7519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70.654.8275</w:t>
            </w:r>
          </w:p>
          <w:p w14:paraId="2B32626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55">
              <w:r>
                <w:rPr>
                  <w:sz w:val="18"/>
                  <w:szCs w:val="18"/>
                  <w:u w:val="single"/>
                </w:rPr>
                <w:t>www.jjbins.com</w:t>
              </w:r>
            </w:hyperlink>
          </w:p>
          <w:p w14:paraId="46F6D580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drew Bell </w:t>
            </w:r>
          </w:p>
          <w:p w14:paraId="06696A8B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bell@jjbins.com</w:t>
            </w:r>
          </w:p>
          <w:p w14:paraId="465B5B37" w14:textId="60AD1B6E" w:rsidR="00F510CC" w:rsidRPr="005B48B0" w:rsidRDefault="003E2FE2" w:rsidP="003E2FE2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usiness Insurance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440E73EE" w14:textId="77777777" w:rsidR="003E2FE2" w:rsidRDefault="00C675BE" w:rsidP="003E2FE2">
            <w:pPr>
              <w:pStyle w:val="Normal1"/>
              <w:rPr>
                <w:b/>
                <w:sz w:val="24"/>
                <w:szCs w:val="24"/>
              </w:rPr>
            </w:pPr>
            <w:hyperlink r:id="rId1256">
              <w:r w:rsidR="003E2FE2">
                <w:rPr>
                  <w:b/>
                  <w:sz w:val="24"/>
                  <w:szCs w:val="24"/>
                  <w:u w:val="single"/>
                </w:rPr>
                <w:t>MINICO INSURANCE AGENCY LLC</w:t>
              </w:r>
            </w:hyperlink>
          </w:p>
          <w:p w14:paraId="798254BD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51 N. Black Canyon Highway, Suite 200</w:t>
            </w:r>
          </w:p>
          <w:p w14:paraId="17F9CA5A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9</w:t>
            </w:r>
          </w:p>
          <w:p w14:paraId="64D4A38D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8.1056</w:t>
            </w:r>
          </w:p>
          <w:p w14:paraId="4C9355A7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57">
              <w:r>
                <w:rPr>
                  <w:sz w:val="18"/>
                  <w:szCs w:val="18"/>
                  <w:u w:val="single"/>
                </w:rPr>
                <w:t>www.minico.com</w:t>
              </w:r>
            </w:hyperlink>
          </w:p>
          <w:p w14:paraId="4B49C40E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Care Department </w:t>
            </w:r>
          </w:p>
          <w:p w14:paraId="67F32580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minico.com</w:t>
            </w:r>
          </w:p>
          <w:p w14:paraId="75F28639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minicoinsurance</w:t>
            </w:r>
          </w:p>
          <w:p w14:paraId="74143A08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69488?trk=nus_cmpy_twit</w:t>
            </w:r>
          </w:p>
          <w:p w14:paraId="47033287" w14:textId="77777777" w:rsidR="003E2FE2" w:rsidRDefault="003E2FE2" w:rsidP="003E2FE2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inicoinsurance</w:t>
            </w:r>
          </w:p>
          <w:p w14:paraId="60B634FD" w14:textId="77777777" w:rsidR="003E2FE2" w:rsidRDefault="003E2FE2" w:rsidP="003E2FE2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usiness Insurance</w:t>
            </w:r>
          </w:p>
          <w:p w14:paraId="3655D544" w14:textId="6303028A" w:rsidR="00F510CC" w:rsidRDefault="00F510C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CF7733B" w14:textId="77777777" w:rsidR="003E2FE2" w:rsidRPr="005B48B0" w:rsidRDefault="003E2FE2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510CC" w:rsidRPr="005B48B0" w14:paraId="279B33AC" w14:textId="77777777" w:rsidTr="0045524A">
        <w:tc>
          <w:tcPr>
            <w:tcW w:w="4878" w:type="dxa"/>
          </w:tcPr>
          <w:p w14:paraId="05855BC0" w14:textId="77777777" w:rsidR="00C579A6" w:rsidRDefault="00C675BE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58">
              <w:r w:rsidR="00C579A6">
                <w:rPr>
                  <w:b/>
                  <w:sz w:val="24"/>
                  <w:szCs w:val="24"/>
                  <w:u w:val="single"/>
                </w:rPr>
                <w:t>ON THE MOVE INC.</w:t>
              </w:r>
            </w:hyperlink>
          </w:p>
          <w:p w14:paraId="681D92A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825 IH 10 W.</w:t>
            </w:r>
          </w:p>
          <w:p w14:paraId="518F78C4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erne, TX 78006</w:t>
            </w:r>
          </w:p>
          <w:p w14:paraId="0818D33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45.9949</w:t>
            </w:r>
          </w:p>
          <w:p w14:paraId="3B6BC0EB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30.755.2474</w:t>
            </w:r>
          </w:p>
          <w:p w14:paraId="2FD4CC57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30.755.2484</w:t>
            </w:r>
          </w:p>
          <w:p w14:paraId="11AFFEB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59">
              <w:r>
                <w:rPr>
                  <w:sz w:val="18"/>
                  <w:szCs w:val="18"/>
                  <w:u w:val="single"/>
                </w:rPr>
                <w:t>www.onthemovetrucks.com</w:t>
              </w:r>
            </w:hyperlink>
          </w:p>
          <w:p w14:paraId="27CACB6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J Steen </w:t>
            </w:r>
          </w:p>
          <w:p w14:paraId="29E9247A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onthemovetrucks.com</w:t>
            </w:r>
          </w:p>
          <w:p w14:paraId="702926C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on-the-move-incorporated/94945367026?ref=hl</w:t>
            </w:r>
          </w:p>
          <w:p w14:paraId="75C24F13" w14:textId="77777777" w:rsidR="00C579A6" w:rsidRDefault="00C579A6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Business Insurance</w:t>
            </w:r>
          </w:p>
          <w:p w14:paraId="3CDEA588" w14:textId="77777777" w:rsidR="00F510CC" w:rsidRPr="005B48B0" w:rsidRDefault="00F510C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3E1D7AE7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60">
              <w:r w:rsidR="00C579A6">
                <w:rPr>
                  <w:b/>
                  <w:sz w:val="24"/>
                  <w:szCs w:val="24"/>
                  <w:u w:val="single"/>
                </w:rPr>
                <w:t>PROVIDENT FINANCIAL GROUP</w:t>
              </w:r>
            </w:hyperlink>
          </w:p>
          <w:p w14:paraId="0C00C7E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 Corwin St.</w:t>
            </w:r>
          </w:p>
          <w:p w14:paraId="15010C6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dolph, NJ 07869</w:t>
            </w:r>
          </w:p>
          <w:p w14:paraId="6444D8E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964.6660</w:t>
            </w:r>
          </w:p>
          <w:p w14:paraId="4042E75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66.275.0682</w:t>
            </w:r>
          </w:p>
          <w:p w14:paraId="61B10BDB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61">
              <w:r>
                <w:rPr>
                  <w:sz w:val="18"/>
                  <w:szCs w:val="18"/>
                  <w:u w:val="single"/>
                </w:rPr>
                <w:t>www.providentfgp.com</w:t>
              </w:r>
            </w:hyperlink>
          </w:p>
          <w:p w14:paraId="6020ACF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62">
              <w:r>
                <w:rPr>
                  <w:sz w:val="18"/>
                  <w:szCs w:val="18"/>
                  <w:u w:val="single"/>
                </w:rPr>
                <w:t>info@providentfgp.com</w:t>
              </w:r>
            </w:hyperlink>
          </w:p>
          <w:p w14:paraId="60979854" w14:textId="77777777" w:rsidR="00C579A6" w:rsidRDefault="00C579A6" w:rsidP="00C579A6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Category: Business Insurance</w:t>
            </w:r>
          </w:p>
          <w:p w14:paraId="5B17330B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F510CC" w:rsidRPr="005B48B0" w14:paraId="2BBC4349" w14:textId="77777777" w:rsidTr="0045524A">
        <w:tc>
          <w:tcPr>
            <w:tcW w:w="4878" w:type="dxa"/>
          </w:tcPr>
          <w:p w14:paraId="61B64F9F" w14:textId="77777777" w:rsidR="00C579A6" w:rsidRDefault="00C675BE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63">
              <w:r w:rsidR="00C579A6">
                <w:rPr>
                  <w:b/>
                  <w:sz w:val="24"/>
                  <w:szCs w:val="24"/>
                  <w:u w:val="single"/>
                </w:rPr>
                <w:t>SAFEHOLD SPECIAL RISK</w:t>
              </w:r>
            </w:hyperlink>
          </w:p>
          <w:p w14:paraId="2A1971F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 Glen Eagles Court</w:t>
            </w:r>
          </w:p>
          <w:p w14:paraId="2D36A79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rollton, GA 30117</w:t>
            </w:r>
          </w:p>
          <w:p w14:paraId="24C90E6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842.8917, ext. 7645</w:t>
            </w:r>
          </w:p>
          <w:p w14:paraId="503B1DA6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10.537.2035</w:t>
            </w:r>
          </w:p>
          <w:p w14:paraId="06ED5009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64">
              <w:r>
                <w:rPr>
                  <w:sz w:val="18"/>
                  <w:szCs w:val="18"/>
                  <w:u w:val="single"/>
                </w:rPr>
                <w:t>www.safehold.com</w:t>
              </w:r>
            </w:hyperlink>
          </w:p>
          <w:p w14:paraId="59241DDE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uildersrisk@safehold.com</w:t>
            </w:r>
          </w:p>
          <w:p w14:paraId="630A26CE" w14:textId="599ABB1E" w:rsidR="000E774B" w:rsidRDefault="00C579A6" w:rsidP="00C579A6">
            <w:r>
              <w:rPr>
                <w:sz w:val="20"/>
                <w:szCs w:val="20"/>
              </w:rPr>
              <w:t>Category: Business Insurance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8AB6466" w14:textId="77777777" w:rsidR="000E774B" w:rsidRPr="000E087C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698" w:type="dxa"/>
          </w:tcPr>
          <w:p w14:paraId="4BAA409C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65">
              <w:r w:rsidR="00C579A6">
                <w:rPr>
                  <w:b/>
                  <w:sz w:val="24"/>
                  <w:szCs w:val="24"/>
                  <w:u w:val="single"/>
                </w:rPr>
                <w:t>SETNOR BYER INSURANCE &amp; RISK</w:t>
              </w:r>
            </w:hyperlink>
          </w:p>
          <w:p w14:paraId="5D7D7E55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900 S. Pine Island Road, Suite 300</w:t>
            </w:r>
          </w:p>
          <w:p w14:paraId="32645EAB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Plantation, FL 33324</w:t>
            </w:r>
          </w:p>
          <w:p w14:paraId="4F908D27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Toll Free: 888.253.8498</w:t>
            </w:r>
          </w:p>
          <w:p w14:paraId="7783F27F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Phone: 954.382.4350</w:t>
            </w:r>
          </w:p>
          <w:p w14:paraId="1BFAF078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Fax: 954.382.2810</w:t>
            </w:r>
          </w:p>
          <w:p w14:paraId="04E7E8AA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 xml:space="preserve">Web: </w:t>
            </w:r>
            <w:hyperlink r:id="rId1266">
              <w:r w:rsidRPr="00C579A6">
                <w:rPr>
                  <w:sz w:val="18"/>
                  <w:szCs w:val="18"/>
                  <w:u w:val="single"/>
                </w:rPr>
                <w:t>www.setnorbyer.com</w:t>
              </w:r>
            </w:hyperlink>
          </w:p>
          <w:p w14:paraId="4FD576A8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E-Mail:agents@setnorbyer.com</w:t>
            </w:r>
          </w:p>
          <w:p w14:paraId="4B35EE03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Facebook: https://www.facebook.com/setnorbyerinsuranceandrisk</w:t>
            </w:r>
          </w:p>
          <w:p w14:paraId="6EF8C0E7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LinkedIn: http://www.linkedin.com/company/setnor-byer-insurance-&amp;-risk</w:t>
            </w:r>
          </w:p>
          <w:p w14:paraId="580D59A0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Twitter: https://twitter.com/setnorbyer</w:t>
            </w:r>
          </w:p>
          <w:p w14:paraId="133424C5" w14:textId="77777777" w:rsidR="00C579A6" w:rsidRPr="00C579A6" w:rsidRDefault="00C579A6" w:rsidP="00C579A6">
            <w:pPr>
              <w:pStyle w:val="Normal1"/>
              <w:rPr>
                <w:b/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Category: Business Insurance</w:t>
            </w:r>
            <w:r w:rsidRPr="00C579A6">
              <w:rPr>
                <w:b/>
                <w:sz w:val="18"/>
                <w:szCs w:val="18"/>
              </w:rPr>
              <w:t xml:space="preserve"> </w:t>
            </w:r>
          </w:p>
          <w:p w14:paraId="5D5E8550" w14:textId="14B700E6" w:rsidR="00F510CC" w:rsidRPr="005B48B0" w:rsidRDefault="00F510CC" w:rsidP="00C579A6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510CC" w:rsidRPr="005B48B0" w14:paraId="464763FB" w14:textId="77777777" w:rsidTr="0045524A">
        <w:tc>
          <w:tcPr>
            <w:tcW w:w="4878" w:type="dxa"/>
          </w:tcPr>
          <w:p w14:paraId="105714CE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67">
              <w:r w:rsidR="00C579A6">
                <w:rPr>
                  <w:b/>
                  <w:sz w:val="24"/>
                  <w:szCs w:val="24"/>
                  <w:u w:val="single"/>
                </w:rPr>
                <w:t>STORAGE INSURANCE BROKERS</w:t>
              </w:r>
            </w:hyperlink>
          </w:p>
          <w:p w14:paraId="77C5DA4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0 Old Main St - Suite 203</w:t>
            </w:r>
          </w:p>
          <w:p w14:paraId="7C53E5E0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cky Hill, CT 06067</w:t>
            </w:r>
          </w:p>
          <w:p w14:paraId="39A6CDF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0.955.9944</w:t>
            </w:r>
          </w:p>
          <w:p w14:paraId="4F3865DB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68">
              <w:r>
                <w:rPr>
                  <w:sz w:val="18"/>
                  <w:szCs w:val="18"/>
                  <w:u w:val="single"/>
                </w:rPr>
                <w:t>www.storageinsurancebrokers.com</w:t>
              </w:r>
            </w:hyperlink>
          </w:p>
          <w:p w14:paraId="41A85654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jessicalamoureux@worldins.net</w:t>
            </w:r>
          </w:p>
          <w:p w14:paraId="7204B13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storage-insurance-brokers/643529945661667</w:t>
            </w:r>
          </w:p>
          <w:p w14:paraId="390EE5D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jlamoureux/</w:t>
            </w:r>
          </w:p>
          <w:p w14:paraId="150D3C04" w14:textId="77777777" w:rsidR="00F510CC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Category: Business Insurance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37C421B2" w14:textId="77777777" w:rsidR="00C579A6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A4D8500" w14:textId="77777777" w:rsidR="00C579A6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AF43AF4" w14:textId="77777777" w:rsidR="00C579A6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686501F" w14:textId="77777777" w:rsidR="00C579A6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7E1A244" w14:textId="2ED0A315" w:rsidR="00C579A6" w:rsidRPr="005B48B0" w:rsidRDefault="00C579A6" w:rsidP="00C579A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6F09EB50" w14:textId="77777777" w:rsidR="00C579A6" w:rsidRPr="00C579A6" w:rsidRDefault="00C579A6" w:rsidP="00C579A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579A6">
              <w:rPr>
                <w:b/>
                <w:sz w:val="24"/>
                <w:szCs w:val="24"/>
                <w:u w:val="single"/>
              </w:rPr>
              <w:t>STORAGE NETWORK ADVANTAGE</w:t>
            </w:r>
          </w:p>
          <w:p w14:paraId="6A955D76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2424 S.E. Bristol St., Suite 250</w:t>
            </w:r>
          </w:p>
          <w:p w14:paraId="7F2F6C61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Newport Beach, CA 92660</w:t>
            </w:r>
          </w:p>
          <w:p w14:paraId="595DB062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Toll Free: 800.615.7153</w:t>
            </w:r>
          </w:p>
          <w:p w14:paraId="7A449636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Facebook: https://www.facebook.com/pages/storage-network-advantage/122472447793325</w:t>
            </w:r>
          </w:p>
          <w:p w14:paraId="34438410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LinkedIn: https://www.linkedin.com/company/1025811?trk=tyah</w:t>
            </w:r>
          </w:p>
          <w:p w14:paraId="1D2E29C3" w14:textId="77777777" w:rsidR="00C579A6" w:rsidRPr="00C579A6" w:rsidRDefault="00C579A6" w:rsidP="00C579A6">
            <w:pPr>
              <w:pStyle w:val="Normal1"/>
              <w:rPr>
                <w:b/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Twitter: https://twitter.com/storagenetworka</w:t>
            </w:r>
          </w:p>
          <w:p w14:paraId="4CCFD793" w14:textId="77777777" w:rsidR="00F510CC" w:rsidRPr="005B48B0" w:rsidRDefault="00F510C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579A6" w:rsidRPr="005B48B0" w14:paraId="1E816B4D" w14:textId="77777777" w:rsidTr="0045524A">
        <w:tc>
          <w:tcPr>
            <w:tcW w:w="4878" w:type="dxa"/>
          </w:tcPr>
          <w:p w14:paraId="32C7E212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69">
              <w:r w:rsidR="00C579A6">
                <w:rPr>
                  <w:b/>
                  <w:sz w:val="24"/>
                  <w:szCs w:val="24"/>
                  <w:u w:val="single"/>
                </w:rPr>
                <w:t>STORAGEFIRST INSURANCE</w:t>
              </w:r>
            </w:hyperlink>
          </w:p>
          <w:p w14:paraId="39389DF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0 S. Main St.</w:t>
            </w:r>
          </w:p>
          <w:p w14:paraId="4C11B76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19</w:t>
            </w:r>
          </w:p>
          <w:p w14:paraId="5EB57847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53.4663</w:t>
            </w:r>
          </w:p>
          <w:p w14:paraId="72D42CC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70">
              <w:r>
                <w:rPr>
                  <w:sz w:val="18"/>
                  <w:szCs w:val="18"/>
                  <w:u w:val="single"/>
                </w:rPr>
                <w:t>www.storagefirst.com</w:t>
              </w:r>
            </w:hyperlink>
          </w:p>
          <w:p w14:paraId="50C6F190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storagefirst@ajg.com</w:t>
            </w:r>
          </w:p>
          <w:p w14:paraId="7B2DF35B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Business Insurance</w:t>
            </w:r>
          </w:p>
          <w:p w14:paraId="5613F765" w14:textId="77777777" w:rsidR="00C579A6" w:rsidRPr="005B48B0" w:rsidRDefault="00C579A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2CDDE64B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71">
              <w:r w:rsidR="00C579A6">
                <w:rPr>
                  <w:b/>
                  <w:sz w:val="24"/>
                  <w:szCs w:val="24"/>
                  <w:u w:val="single"/>
                </w:rPr>
                <w:t>UNIVERSAL INSURANCE</w:t>
              </w:r>
            </w:hyperlink>
          </w:p>
          <w:p w14:paraId="57D8850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0 E. Osborn Road</w:t>
            </w:r>
          </w:p>
          <w:p w14:paraId="2873C60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4</w:t>
            </w:r>
          </w:p>
          <w:p w14:paraId="7C805FF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02.222.8300</w:t>
            </w:r>
          </w:p>
          <w:p w14:paraId="63ED8E3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66.512.2272</w:t>
            </w:r>
          </w:p>
          <w:p w14:paraId="2B76DDB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72">
              <w:r>
                <w:rPr>
                  <w:sz w:val="18"/>
                  <w:szCs w:val="18"/>
                  <w:u w:val="single"/>
                </w:rPr>
                <w:t>www.uistorage.com</w:t>
              </w:r>
            </w:hyperlink>
          </w:p>
          <w:p w14:paraId="0A25166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ndy Tipton </w:t>
            </w:r>
          </w:p>
          <w:p w14:paraId="4BD9C549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uiprograms.com</w:t>
            </w:r>
          </w:p>
          <w:p w14:paraId="7C72671E" w14:textId="77777777" w:rsidR="00C579A6" w:rsidRDefault="00C579A6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Storage Insurance </w:t>
            </w:r>
          </w:p>
          <w:p w14:paraId="4BEAF5CA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FE42505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E918739" w14:textId="3E6CF41A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67A8F284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F510CC" w:rsidRPr="005B48B0" w14:paraId="4C3CAE57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14BEDF2F" w14:textId="77777777" w:rsidR="00F510CC" w:rsidRPr="005B48B0" w:rsidRDefault="00F510CC" w:rsidP="00BA2EAD">
            <w:pPr>
              <w:pStyle w:val="Heading2"/>
              <w:outlineLvl w:val="1"/>
            </w:pPr>
            <w:bookmarkStart w:id="50" w:name="_Tenant_Insurance"/>
            <w:bookmarkEnd w:id="50"/>
            <w:r w:rsidRPr="005B48B0">
              <w:t>Tenant Insurance</w:t>
            </w:r>
          </w:p>
        </w:tc>
      </w:tr>
    </w:tbl>
    <w:p w14:paraId="50F457A9" w14:textId="77777777" w:rsidR="00F510CC" w:rsidRPr="005B48B0" w:rsidRDefault="00F510C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1"/>
        <w:gridCol w:w="5362"/>
      </w:tblGrid>
      <w:tr w:rsidR="00C579A6" w:rsidRPr="005B48B0" w14:paraId="5D24ACE5" w14:textId="77777777" w:rsidTr="00C579A6">
        <w:tc>
          <w:tcPr>
            <w:tcW w:w="4951" w:type="dxa"/>
          </w:tcPr>
          <w:p w14:paraId="5EB70C74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73">
              <w:r w:rsidR="00C579A6">
                <w:rPr>
                  <w:b/>
                  <w:sz w:val="24"/>
                  <w:szCs w:val="24"/>
                  <w:u w:val="single"/>
                </w:rPr>
                <w:t>BADER CO.</w:t>
              </w:r>
            </w:hyperlink>
          </w:p>
          <w:p w14:paraId="2F65B4C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25 Woodfield Crossing Blvd., Suite 200</w:t>
            </w:r>
          </w:p>
          <w:p w14:paraId="6BD4183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40</w:t>
            </w:r>
          </w:p>
          <w:p w14:paraId="42B105F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23.3726</w:t>
            </w:r>
          </w:p>
          <w:p w14:paraId="1C3E997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706.6000</w:t>
            </w:r>
          </w:p>
          <w:p w14:paraId="28914D2F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329.2237</w:t>
            </w:r>
          </w:p>
          <w:p w14:paraId="694AC25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74">
              <w:r>
                <w:rPr>
                  <w:sz w:val="18"/>
                  <w:szCs w:val="18"/>
                  <w:u w:val="single"/>
                </w:rPr>
                <w:t>www.baderco.com</w:t>
              </w:r>
            </w:hyperlink>
          </w:p>
          <w:p w14:paraId="740E5B4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laiminfo@baderco.com</w:t>
            </w:r>
          </w:p>
          <w:p w14:paraId="65D053D6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042D16A2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2C76297" w14:textId="50C9E8D1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62" w:type="dxa"/>
          </w:tcPr>
          <w:p w14:paraId="6CF57AF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</w:p>
          <w:p w14:paraId="207AEB76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275">
              <w:r>
                <w:rPr>
                  <w:b/>
                  <w:sz w:val="24"/>
                  <w:szCs w:val="24"/>
                  <w:u w:val="single"/>
                </w:rPr>
                <w:t>COWAN INSURANCE GROUP</w:t>
              </w:r>
            </w:hyperlink>
          </w:p>
          <w:p w14:paraId="26A7DB6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 Fountain St. N.</w:t>
            </w:r>
          </w:p>
          <w:p w14:paraId="109971A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510</w:t>
            </w:r>
          </w:p>
          <w:p w14:paraId="69A944E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mbridge, ON N1R 5T2 Canada</w:t>
            </w:r>
          </w:p>
          <w:p w14:paraId="1DC5C8E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12.6926</w:t>
            </w:r>
          </w:p>
          <w:p w14:paraId="47B853F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650.6366</w:t>
            </w:r>
          </w:p>
          <w:p w14:paraId="057986E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76">
              <w:r>
                <w:rPr>
                  <w:sz w:val="18"/>
                  <w:szCs w:val="18"/>
                  <w:u w:val="single"/>
                </w:rPr>
                <w:t>www.cowangroup.ca</w:t>
              </w:r>
            </w:hyperlink>
          </w:p>
          <w:p w14:paraId="22399F9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owangroup.ca</w:t>
            </w:r>
          </w:p>
          <w:p w14:paraId="17AC42DE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Tenant Insurance </w:t>
            </w:r>
          </w:p>
          <w:p w14:paraId="0BD02F36" w14:textId="77777777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579A6" w:rsidRPr="005B48B0" w14:paraId="64D17D10" w14:textId="77777777" w:rsidTr="00C579A6">
        <w:tc>
          <w:tcPr>
            <w:tcW w:w="4951" w:type="dxa"/>
          </w:tcPr>
          <w:p w14:paraId="468DFE6A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77">
              <w:r w:rsidR="00C579A6">
                <w:rPr>
                  <w:b/>
                  <w:sz w:val="24"/>
                  <w:szCs w:val="24"/>
                  <w:u w:val="single"/>
                </w:rPr>
                <w:t>DEANS &amp; HOMER</w:t>
              </w:r>
            </w:hyperlink>
          </w:p>
          <w:p w14:paraId="5065F21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2839</w:t>
            </w:r>
          </w:p>
          <w:p w14:paraId="72051E1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Francisco, CA 94126</w:t>
            </w:r>
          </w:p>
          <w:p w14:paraId="495F577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47.9999</w:t>
            </w:r>
          </w:p>
          <w:p w14:paraId="69ABD35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5.421.8332</w:t>
            </w:r>
          </w:p>
          <w:p w14:paraId="7FD7794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415.989.7801</w:t>
            </w:r>
          </w:p>
          <w:p w14:paraId="0854C6B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78">
              <w:r>
                <w:rPr>
                  <w:sz w:val="18"/>
                  <w:szCs w:val="18"/>
                  <w:u w:val="single"/>
                </w:rPr>
                <w:t>www.deanshomer.com</w:t>
              </w:r>
            </w:hyperlink>
          </w:p>
          <w:p w14:paraId="3757B17F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79">
              <w:r>
                <w:rPr>
                  <w:sz w:val="18"/>
                  <w:szCs w:val="18"/>
                  <w:u w:val="single"/>
                </w:rPr>
                <w:t>storage-insurance@deanshomer.com</w:t>
              </w:r>
            </w:hyperlink>
          </w:p>
          <w:p w14:paraId="3A412144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’s Insurance</w:t>
            </w:r>
          </w:p>
          <w:p w14:paraId="6FA5F628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16FE0342" w14:textId="6851EB48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62" w:type="dxa"/>
          </w:tcPr>
          <w:p w14:paraId="7AA72186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80">
              <w:r w:rsidR="00C579A6">
                <w:rPr>
                  <w:b/>
                  <w:sz w:val="24"/>
                  <w:szCs w:val="24"/>
                  <w:u w:val="single"/>
                </w:rPr>
                <w:t>MINICO INSURANCE AGENCY LLC</w:t>
              </w:r>
            </w:hyperlink>
          </w:p>
          <w:p w14:paraId="78BE0A0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51 N. Black Canyon Highway, Suite 200</w:t>
            </w:r>
          </w:p>
          <w:p w14:paraId="2D930A8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9</w:t>
            </w:r>
          </w:p>
          <w:p w14:paraId="7D06C29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8.1056</w:t>
            </w:r>
          </w:p>
          <w:p w14:paraId="0764F36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81">
              <w:r>
                <w:rPr>
                  <w:sz w:val="18"/>
                  <w:szCs w:val="18"/>
                  <w:u w:val="single"/>
                </w:rPr>
                <w:t>www.minico.com</w:t>
              </w:r>
            </w:hyperlink>
          </w:p>
          <w:p w14:paraId="46D98AE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Care Department </w:t>
            </w:r>
          </w:p>
          <w:p w14:paraId="22B2C8B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minico.com</w:t>
            </w:r>
          </w:p>
          <w:p w14:paraId="3FCBC810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minicoinsurance</w:t>
            </w:r>
          </w:p>
          <w:p w14:paraId="07C6D9A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69488?trk=nus_cmpy_twit</w:t>
            </w:r>
          </w:p>
          <w:p w14:paraId="72983B8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minicoinsurance</w:t>
            </w:r>
          </w:p>
          <w:p w14:paraId="55306071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3BF0A418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2E21531C" w14:textId="19D40CC8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510CC" w:rsidRPr="005B48B0" w14:paraId="56B8995F" w14:textId="77777777" w:rsidTr="00C579A6">
        <w:tc>
          <w:tcPr>
            <w:tcW w:w="4951" w:type="dxa"/>
          </w:tcPr>
          <w:p w14:paraId="032C6A31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82">
              <w:r w:rsidR="00C579A6">
                <w:rPr>
                  <w:b/>
                  <w:sz w:val="24"/>
                  <w:szCs w:val="24"/>
                  <w:u w:val="single"/>
                </w:rPr>
                <w:t>PONDEROSA INSURANCE AGENCY LLC (SAFESTOR)</w:t>
              </w:r>
            </w:hyperlink>
          </w:p>
          <w:p w14:paraId="59F29DF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21 N. Central Ave., Suite 8000</w:t>
            </w:r>
          </w:p>
          <w:p w14:paraId="4BA3B1A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04</w:t>
            </w:r>
          </w:p>
          <w:p w14:paraId="61E2393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866.751.4295</w:t>
            </w:r>
          </w:p>
          <w:p w14:paraId="3EBACB80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262.5460</w:t>
            </w:r>
          </w:p>
          <w:p w14:paraId="1F1DCE6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02.745.6412</w:t>
            </w:r>
          </w:p>
          <w:p w14:paraId="55835A1F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83">
              <w:r>
                <w:rPr>
                  <w:sz w:val="18"/>
                  <w:szCs w:val="18"/>
                  <w:u w:val="single"/>
                </w:rPr>
                <w:t>www.ponderosainsurance.com</w:t>
              </w:r>
            </w:hyperlink>
          </w:p>
          <w:p w14:paraId="2B252CE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Property@ponderosainsurance.com</w:t>
            </w:r>
          </w:p>
          <w:p w14:paraId="4C388B5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elfstorageins</w:t>
            </w:r>
          </w:p>
          <w:p w14:paraId="30472269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ponderosa-insurance-agency</w:t>
            </w:r>
          </w:p>
          <w:p w14:paraId="33FFF5C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284">
              <w:r>
                <w:rPr>
                  <w:sz w:val="18"/>
                  <w:szCs w:val="18"/>
                  <w:u w:val="single"/>
                </w:rPr>
                <w:t>https://twitter.com/selfstorageins</w:t>
              </w:r>
            </w:hyperlink>
          </w:p>
          <w:p w14:paraId="7D83BE4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4226DF5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8E22A7F" w14:textId="77777777" w:rsidR="00F510CC" w:rsidRPr="005B48B0" w:rsidRDefault="00F510C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62" w:type="dxa"/>
          </w:tcPr>
          <w:p w14:paraId="44E78FB6" w14:textId="77777777" w:rsidR="00C579A6" w:rsidRDefault="00C675BE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85">
              <w:r w:rsidR="00C579A6">
                <w:rPr>
                  <w:b/>
                  <w:sz w:val="24"/>
                  <w:szCs w:val="24"/>
                  <w:u w:val="single"/>
                </w:rPr>
                <w:t>SBOA TENANT INSURANCE</w:t>
              </w:r>
            </w:hyperlink>
          </w:p>
          <w:p w14:paraId="028123D2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 N. Prince St., Suite 101</w:t>
            </w:r>
          </w:p>
          <w:p w14:paraId="2F47D594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ncaster, PA 17603</w:t>
            </w:r>
          </w:p>
          <w:p w14:paraId="71D961A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88.9148</w:t>
            </w:r>
          </w:p>
          <w:p w14:paraId="3B83970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792..345</w:t>
            </w:r>
          </w:p>
          <w:p w14:paraId="42451E0A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506.7087</w:t>
            </w:r>
          </w:p>
          <w:p w14:paraId="709E3833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86">
              <w:r>
                <w:rPr>
                  <w:sz w:val="18"/>
                  <w:szCs w:val="18"/>
                  <w:u w:val="single"/>
                </w:rPr>
                <w:t>www.sboati.com</w:t>
              </w:r>
            </w:hyperlink>
          </w:p>
          <w:p w14:paraId="00DF032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87">
              <w:r>
                <w:rPr>
                  <w:sz w:val="18"/>
                  <w:szCs w:val="18"/>
                  <w:u w:val="single"/>
                </w:rPr>
                <w:t>support@sboati.com</w:t>
              </w:r>
            </w:hyperlink>
          </w:p>
          <w:p w14:paraId="06899890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67AE7D2A" w14:textId="77777777" w:rsidR="00C579A6" w:rsidRDefault="00C579A6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313C128" w14:textId="77777777" w:rsidR="00F510CC" w:rsidRDefault="00F510C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F58006F" w14:textId="77777777" w:rsidR="00BA2EAD" w:rsidRPr="005B48B0" w:rsidRDefault="00BA2EA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579A6" w:rsidRPr="005B48B0" w14:paraId="5D5CCB97" w14:textId="77777777" w:rsidTr="00C579A6">
        <w:tc>
          <w:tcPr>
            <w:tcW w:w="4951" w:type="dxa"/>
          </w:tcPr>
          <w:p w14:paraId="6BB14FB0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288">
              <w:r w:rsidR="00C579A6">
                <w:rPr>
                  <w:b/>
                  <w:sz w:val="24"/>
                  <w:szCs w:val="24"/>
                  <w:u w:val="single"/>
                </w:rPr>
                <w:t>STORAGE BUSINESS OWNERS ALLIANCE</w:t>
              </w:r>
            </w:hyperlink>
          </w:p>
          <w:p w14:paraId="0C4B08F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35A32F6A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505EC6E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254.9000</w:t>
            </w:r>
          </w:p>
          <w:p w14:paraId="5F00899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48.538.4327</w:t>
            </w:r>
          </w:p>
          <w:p w14:paraId="32AC511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89">
              <w:r>
                <w:rPr>
                  <w:sz w:val="18"/>
                  <w:szCs w:val="18"/>
                  <w:u w:val="single"/>
                </w:rPr>
                <w:t>www.thesboa.com</w:t>
              </w:r>
            </w:hyperlink>
          </w:p>
          <w:p w14:paraId="17B0696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290">
              <w:r>
                <w:rPr>
                  <w:sz w:val="18"/>
                  <w:szCs w:val="18"/>
                  <w:u w:val="single"/>
                </w:rPr>
                <w:t>info@thesboa.com</w:t>
              </w:r>
            </w:hyperlink>
          </w:p>
          <w:p w14:paraId="65C954A9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77C1BDF8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BF459B2" w14:textId="5EA1C67B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62" w:type="dxa"/>
          </w:tcPr>
          <w:p w14:paraId="7886FEE0" w14:textId="77777777" w:rsidR="00C579A6" w:rsidRDefault="00C675BE" w:rsidP="00C579A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91">
              <w:r w:rsidR="00C579A6">
                <w:rPr>
                  <w:b/>
                  <w:sz w:val="24"/>
                  <w:szCs w:val="24"/>
                  <w:u w:val="single"/>
                </w:rPr>
                <w:t>STORSMART INSURANCE CO</w:t>
              </w:r>
            </w:hyperlink>
          </w:p>
          <w:p w14:paraId="6DECDB9F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5 Concord Road, Suite A</w:t>
            </w:r>
          </w:p>
          <w:p w14:paraId="32B2538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2</w:t>
            </w:r>
          </w:p>
          <w:p w14:paraId="7E3B4A1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45.7627</w:t>
            </w:r>
          </w:p>
          <w:p w14:paraId="43974634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545.7627</w:t>
            </w:r>
          </w:p>
          <w:p w14:paraId="1D6D028C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590.9507</w:t>
            </w:r>
          </w:p>
          <w:p w14:paraId="7A077D89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92">
              <w:r>
                <w:rPr>
                  <w:sz w:val="18"/>
                  <w:szCs w:val="18"/>
                  <w:u w:val="single"/>
                </w:rPr>
                <w:t>www.storsmartinsurance.com</w:t>
              </w:r>
            </w:hyperlink>
          </w:p>
          <w:p w14:paraId="0C67F85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293">
              <w:r>
                <w:rPr>
                  <w:sz w:val="18"/>
                  <w:szCs w:val="18"/>
                  <w:u w:val="single"/>
                </w:rPr>
                <w:t>info@storsmartinsurance.com</w:t>
              </w:r>
            </w:hyperlink>
          </w:p>
          <w:p w14:paraId="13727FAD" w14:textId="175A3983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Tenant Insurance</w:t>
            </w:r>
          </w:p>
        </w:tc>
      </w:tr>
      <w:tr w:rsidR="00C579A6" w:rsidRPr="005B48B0" w14:paraId="342936BE" w14:textId="77777777" w:rsidTr="00C579A6">
        <w:tc>
          <w:tcPr>
            <w:tcW w:w="4951" w:type="dxa"/>
          </w:tcPr>
          <w:p w14:paraId="4CE702A5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94">
              <w:r w:rsidR="00C579A6">
                <w:rPr>
                  <w:b/>
                  <w:sz w:val="24"/>
                  <w:szCs w:val="24"/>
                  <w:u w:val="single"/>
                </w:rPr>
                <w:t>TENANT PROPERTY PROTECTION</w:t>
              </w:r>
            </w:hyperlink>
          </w:p>
          <w:p w14:paraId="555D5B1E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9 W Lone Cactus Dr Suite 6</w:t>
            </w:r>
          </w:p>
          <w:p w14:paraId="797D6C4E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7</w:t>
            </w:r>
          </w:p>
          <w:p w14:paraId="5BB0E771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575.7774</w:t>
            </w:r>
          </w:p>
          <w:p w14:paraId="2CABC4AD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295">
              <w:r>
                <w:rPr>
                  <w:sz w:val="18"/>
                  <w:szCs w:val="18"/>
                  <w:u w:val="single"/>
                </w:rPr>
                <w:t>www.tenantpropertyprotection.com</w:t>
              </w:r>
            </w:hyperlink>
          </w:p>
          <w:p w14:paraId="54A4E688" w14:textId="77777777" w:rsidR="00C579A6" w:rsidRDefault="00C579A6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enantpropertyprotection.com</w:t>
            </w:r>
          </w:p>
          <w:p w14:paraId="552CC666" w14:textId="77777777" w:rsidR="00C579A6" w:rsidRDefault="00C579A6" w:rsidP="00C579A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 Insurance</w:t>
            </w:r>
          </w:p>
          <w:p w14:paraId="3C097B56" w14:textId="77777777" w:rsidR="00C579A6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2DC1653" w14:textId="77777777" w:rsidR="00C579A6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7238899" w14:textId="77777777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62" w:type="dxa"/>
          </w:tcPr>
          <w:p w14:paraId="03D16C72" w14:textId="77777777" w:rsidR="00C579A6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296">
              <w:r w:rsidR="00C579A6">
                <w:rPr>
                  <w:b/>
                  <w:sz w:val="24"/>
                  <w:szCs w:val="24"/>
                  <w:u w:val="single"/>
                </w:rPr>
                <w:t>U-HAUL SELF-STORAGE AFFILIATE NETWORK (WEBSELFSTORAGE)</w:t>
              </w:r>
            </w:hyperlink>
          </w:p>
          <w:p w14:paraId="143A1467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2727 N. Central Ave.</w:t>
            </w:r>
          </w:p>
          <w:p w14:paraId="132D75BC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Phoenix, AZ 85004</w:t>
            </w:r>
          </w:p>
          <w:p w14:paraId="520A5742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Phone: 866.693.6683</w:t>
            </w:r>
          </w:p>
          <w:p w14:paraId="71C24E06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Support Phone: 877.626.4455</w:t>
            </w:r>
          </w:p>
          <w:p w14:paraId="46382E38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 xml:space="preserve">Web: </w:t>
            </w:r>
            <w:hyperlink r:id="rId1297">
              <w:r w:rsidRPr="00C579A6">
                <w:rPr>
                  <w:sz w:val="18"/>
                  <w:szCs w:val="18"/>
                  <w:u w:val="single"/>
                </w:rPr>
                <w:t>www.webselfstorage.com</w:t>
              </w:r>
            </w:hyperlink>
          </w:p>
          <w:p w14:paraId="745205DD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E-Mail: affiliate@uhaul.com</w:t>
            </w:r>
          </w:p>
          <w:p w14:paraId="09B7E23B" w14:textId="77777777" w:rsidR="00C579A6" w:rsidRPr="00C579A6" w:rsidRDefault="00C579A6" w:rsidP="00C579A6">
            <w:pPr>
              <w:pStyle w:val="Normal1"/>
              <w:rPr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 xml:space="preserve">Facebook: </w:t>
            </w:r>
            <w:hyperlink r:id="rId1298">
              <w:r w:rsidRPr="00C579A6">
                <w:rPr>
                  <w:sz w:val="18"/>
                  <w:szCs w:val="18"/>
                  <w:u w:val="single"/>
                </w:rPr>
                <w:t>www.facebook.com/uhaulstorageaffiliatenetwork</w:t>
              </w:r>
            </w:hyperlink>
          </w:p>
          <w:p w14:paraId="6E6E971F" w14:textId="77777777" w:rsidR="00C579A6" w:rsidRPr="00C579A6" w:rsidRDefault="00C579A6" w:rsidP="00C579A6">
            <w:pPr>
              <w:pStyle w:val="Normal1"/>
              <w:rPr>
                <w:b/>
                <w:sz w:val="18"/>
                <w:szCs w:val="18"/>
              </w:rPr>
            </w:pPr>
            <w:r w:rsidRPr="00C579A6">
              <w:rPr>
                <w:sz w:val="18"/>
                <w:szCs w:val="18"/>
              </w:rPr>
              <w:t>Category: Facility-Management Software</w:t>
            </w:r>
          </w:p>
          <w:p w14:paraId="74D326C0" w14:textId="77777777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6098812D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81679" w:rsidRPr="005B48B0" w14:paraId="6646B083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5CA5DA2A" w14:textId="77777777" w:rsidR="00881679" w:rsidRPr="005B48B0" w:rsidRDefault="00881679" w:rsidP="00BA2EAD">
            <w:pPr>
              <w:pStyle w:val="Heading2"/>
              <w:outlineLvl w:val="1"/>
            </w:pPr>
            <w:bookmarkStart w:id="51" w:name="_Tenant-Protection_Programs"/>
            <w:bookmarkEnd w:id="51"/>
            <w:r w:rsidRPr="005B48B0">
              <w:t>Tenant-Protection Programs</w:t>
            </w:r>
          </w:p>
        </w:tc>
      </w:tr>
    </w:tbl>
    <w:p w14:paraId="2FFD5B6E" w14:textId="77777777" w:rsidR="00881679" w:rsidRPr="005B48B0" w:rsidRDefault="0088167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579A6" w:rsidRPr="005B48B0" w14:paraId="2A185EE2" w14:textId="77777777" w:rsidTr="0045524A">
        <w:tc>
          <w:tcPr>
            <w:tcW w:w="4788" w:type="dxa"/>
          </w:tcPr>
          <w:p w14:paraId="7BF5C15A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299">
              <w:r w:rsidR="00C579A6">
                <w:rPr>
                  <w:b/>
                  <w:sz w:val="24"/>
                  <w:szCs w:val="24"/>
                  <w:u w:val="single"/>
                </w:rPr>
                <w:t>COWAN INSURANCE GROUP</w:t>
              </w:r>
            </w:hyperlink>
          </w:p>
          <w:p w14:paraId="1E079F7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 Fountain St. N.</w:t>
            </w:r>
          </w:p>
          <w:p w14:paraId="257C94B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510</w:t>
            </w:r>
          </w:p>
          <w:p w14:paraId="3762AC3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mbridge, ON N1R 5T2 Canada</w:t>
            </w:r>
          </w:p>
          <w:p w14:paraId="5F7685F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12.6926</w:t>
            </w:r>
          </w:p>
          <w:p w14:paraId="60FF0EFA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9.650.6366</w:t>
            </w:r>
          </w:p>
          <w:p w14:paraId="33EE856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00">
              <w:r>
                <w:rPr>
                  <w:sz w:val="18"/>
                  <w:szCs w:val="18"/>
                  <w:u w:val="single"/>
                </w:rPr>
                <w:t>www.cowangroup.ca</w:t>
              </w:r>
            </w:hyperlink>
          </w:p>
          <w:p w14:paraId="607FBE0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owangroup.ca</w:t>
            </w:r>
          </w:p>
          <w:p w14:paraId="1FAA83BD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roperty Insurance</w:t>
            </w:r>
          </w:p>
          <w:p w14:paraId="4F24A910" w14:textId="6B8CB808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07D0AF6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01">
              <w:r w:rsidR="00C579A6">
                <w:rPr>
                  <w:b/>
                  <w:sz w:val="24"/>
                  <w:szCs w:val="24"/>
                  <w:u w:val="single"/>
                </w:rPr>
                <w:t>DEANS &amp; HOMER</w:t>
              </w:r>
            </w:hyperlink>
          </w:p>
          <w:p w14:paraId="281A432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2839</w:t>
            </w:r>
          </w:p>
          <w:p w14:paraId="128FFDF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Francisco, CA 94126</w:t>
            </w:r>
          </w:p>
          <w:p w14:paraId="390E1CA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47.9999</w:t>
            </w:r>
          </w:p>
          <w:p w14:paraId="6D6D460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5.421.8332</w:t>
            </w:r>
          </w:p>
          <w:p w14:paraId="14241F7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highlight w:val="white"/>
              </w:rPr>
              <w:t>415.989.7801</w:t>
            </w:r>
          </w:p>
          <w:p w14:paraId="48D8A0A7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02">
              <w:r>
                <w:rPr>
                  <w:sz w:val="18"/>
                  <w:szCs w:val="18"/>
                  <w:u w:val="single"/>
                </w:rPr>
                <w:t>www.deanshomer.com</w:t>
              </w:r>
            </w:hyperlink>
          </w:p>
          <w:p w14:paraId="399800E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03">
              <w:r>
                <w:rPr>
                  <w:sz w:val="18"/>
                  <w:szCs w:val="18"/>
                  <w:u w:val="single"/>
                </w:rPr>
                <w:t>storage-insurance@deanshomer.com</w:t>
              </w:r>
            </w:hyperlink>
          </w:p>
          <w:p w14:paraId="12112BDB" w14:textId="1766AC41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elf-Storage Insuranc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579A6" w:rsidRPr="005B48B0" w14:paraId="66A6FEE2" w14:textId="77777777" w:rsidTr="0045524A">
        <w:tc>
          <w:tcPr>
            <w:tcW w:w="4788" w:type="dxa"/>
          </w:tcPr>
          <w:p w14:paraId="58EAFE65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04">
              <w:r w:rsidR="00C579A6">
                <w:rPr>
                  <w:b/>
                  <w:sz w:val="24"/>
                  <w:szCs w:val="24"/>
                  <w:u w:val="single"/>
                </w:rPr>
                <w:t>MINDFUL MANAGEMENT LLC</w:t>
              </w:r>
            </w:hyperlink>
          </w:p>
          <w:p w14:paraId="4A2E5F27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0 NE 2nd Ave</w:t>
            </w:r>
          </w:p>
          <w:p w14:paraId="70053BA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ray Beach, FL 33444</w:t>
            </w:r>
          </w:p>
          <w:p w14:paraId="13CF33E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61.357.0121</w:t>
            </w:r>
          </w:p>
          <w:p w14:paraId="0F0675C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61.357.0141</w:t>
            </w:r>
          </w:p>
          <w:p w14:paraId="05E1968F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05">
              <w:r>
                <w:rPr>
                  <w:sz w:val="18"/>
                  <w:szCs w:val="18"/>
                  <w:u w:val="single"/>
                </w:rPr>
                <w:t>www.mindfulmanagementllc.com</w:t>
              </w:r>
            </w:hyperlink>
          </w:p>
          <w:p w14:paraId="3A59AD10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mindful-management</w:t>
            </w:r>
          </w:p>
          <w:p w14:paraId="1D5112B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306">
              <w:r>
                <w:rPr>
                  <w:sz w:val="18"/>
                  <w:szCs w:val="18"/>
                  <w:u w:val="single"/>
                </w:rPr>
                <w:t>https://twitter.com/MindfulMGMT</w:t>
              </w:r>
            </w:hyperlink>
          </w:p>
          <w:p w14:paraId="4A487A8E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roperty Management</w:t>
            </w:r>
          </w:p>
          <w:p w14:paraId="2848D46B" w14:textId="599285A2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51D6ED7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07">
              <w:r w:rsidR="00C579A6">
                <w:rPr>
                  <w:b/>
                  <w:sz w:val="24"/>
                  <w:szCs w:val="24"/>
                  <w:u w:val="single"/>
                </w:rPr>
                <w:t>SBOA TENANT INSURANCE</w:t>
              </w:r>
            </w:hyperlink>
          </w:p>
          <w:p w14:paraId="353229E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 N. Prince St., Suite 101</w:t>
            </w:r>
          </w:p>
          <w:p w14:paraId="607DC600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ncaster, PA 17603</w:t>
            </w:r>
          </w:p>
          <w:p w14:paraId="5421D45A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88.9148</w:t>
            </w:r>
          </w:p>
          <w:p w14:paraId="30DC5F2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792..345</w:t>
            </w:r>
          </w:p>
          <w:p w14:paraId="113C436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506.7087</w:t>
            </w:r>
          </w:p>
          <w:p w14:paraId="4FF36CA9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08">
              <w:r>
                <w:rPr>
                  <w:sz w:val="18"/>
                  <w:szCs w:val="18"/>
                  <w:u w:val="single"/>
                </w:rPr>
                <w:t>www.sboati.com</w:t>
              </w:r>
            </w:hyperlink>
          </w:p>
          <w:p w14:paraId="489C74D9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09">
              <w:r>
                <w:rPr>
                  <w:sz w:val="18"/>
                  <w:szCs w:val="18"/>
                  <w:u w:val="single"/>
                </w:rPr>
                <w:t>support@sboati.com</w:t>
              </w:r>
            </w:hyperlink>
          </w:p>
          <w:p w14:paraId="353B806D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-Protection Program</w:t>
            </w:r>
          </w:p>
          <w:p w14:paraId="46BA9609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</w:p>
          <w:p w14:paraId="2B0FF903" w14:textId="7F1AB933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579A6" w:rsidRPr="005B48B0" w14:paraId="0C16AB75" w14:textId="77777777" w:rsidTr="0045524A">
        <w:tc>
          <w:tcPr>
            <w:tcW w:w="4788" w:type="dxa"/>
          </w:tcPr>
          <w:p w14:paraId="3F3FC2E0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10">
              <w:r w:rsidR="00C579A6">
                <w:rPr>
                  <w:b/>
                  <w:sz w:val="24"/>
                  <w:szCs w:val="24"/>
                  <w:u w:val="single"/>
                </w:rPr>
                <w:t>TENANT PROPERTY PROTECTION</w:t>
              </w:r>
            </w:hyperlink>
          </w:p>
          <w:p w14:paraId="0C23F43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9 W Lone Cactus Dr Suite 6</w:t>
            </w:r>
          </w:p>
          <w:p w14:paraId="5A5C26C9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7</w:t>
            </w:r>
          </w:p>
          <w:p w14:paraId="1C48DA31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575.7774</w:t>
            </w:r>
          </w:p>
          <w:p w14:paraId="31E7563B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11">
              <w:r>
                <w:rPr>
                  <w:sz w:val="18"/>
                  <w:szCs w:val="18"/>
                  <w:u w:val="single"/>
                </w:rPr>
                <w:t>www.tenantpropertyprotection.com</w:t>
              </w:r>
            </w:hyperlink>
          </w:p>
          <w:p w14:paraId="12E3D367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enantpropertyprotection.com</w:t>
            </w:r>
          </w:p>
          <w:p w14:paraId="4931D236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Tenant-Protection Program</w:t>
            </w:r>
          </w:p>
          <w:p w14:paraId="10EA3BF4" w14:textId="77777777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7B060FF" w14:textId="77777777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26C57FB9" w14:textId="77777777" w:rsidR="00333DE5" w:rsidRPr="005B48B0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7437B" w:rsidRPr="005B48B0" w14:paraId="17E7EA35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727E43DC" w14:textId="77777777" w:rsidR="0037437B" w:rsidRPr="005B48B0" w:rsidRDefault="0037437B" w:rsidP="00BA2EAD">
            <w:pPr>
              <w:jc w:val="center"/>
              <w:rPr>
                <w:rFonts w:ascii="Helvetica" w:hAnsi="Helvetica" w:cs="Arial"/>
                <w:b/>
                <w:sz w:val="24"/>
                <w:szCs w:val="24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LEGAL</w:t>
            </w:r>
          </w:p>
        </w:tc>
      </w:tr>
    </w:tbl>
    <w:p w14:paraId="3EF4A509" w14:textId="77777777" w:rsidR="0037437B" w:rsidRPr="005B48B0" w:rsidRDefault="0037437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7437B" w:rsidRPr="005B48B0" w14:paraId="0403CBDF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5098683F" w14:textId="77777777" w:rsidR="0037437B" w:rsidRPr="005B48B0" w:rsidRDefault="0037437B" w:rsidP="00BA2EAD">
            <w:pPr>
              <w:pStyle w:val="Heading2"/>
              <w:outlineLvl w:val="1"/>
            </w:pPr>
            <w:bookmarkStart w:id="52" w:name="_Auction_&amp;_Lien-Sale"/>
            <w:bookmarkEnd w:id="52"/>
            <w:r w:rsidRPr="005B48B0">
              <w:t>Auction &amp; Lien-Sale Services</w:t>
            </w:r>
          </w:p>
        </w:tc>
      </w:tr>
    </w:tbl>
    <w:p w14:paraId="2BE397DB" w14:textId="77777777" w:rsidR="0037437B" w:rsidRPr="005B48B0" w:rsidRDefault="0037437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9"/>
        <w:gridCol w:w="5691"/>
      </w:tblGrid>
      <w:tr w:rsidR="00C579A6" w:rsidRPr="005B48B0" w14:paraId="371CCB20" w14:textId="77777777" w:rsidTr="006F5E07">
        <w:tc>
          <w:tcPr>
            <w:tcW w:w="4659" w:type="dxa"/>
          </w:tcPr>
          <w:p w14:paraId="13FCCC27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12">
              <w:r w:rsidR="00C579A6">
                <w:rPr>
                  <w:b/>
                  <w:sz w:val="24"/>
                  <w:szCs w:val="24"/>
                  <w:u w:val="single"/>
                </w:rPr>
                <w:t>FISHER AUCTION CO.</w:t>
              </w:r>
            </w:hyperlink>
          </w:p>
          <w:p w14:paraId="6430A0C0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2 East Atlantic Blvd.</w:t>
            </w:r>
          </w:p>
          <w:p w14:paraId="3893C28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mpano Beach, FL 33062</w:t>
            </w:r>
          </w:p>
          <w:p w14:paraId="1799F07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1.6620</w:t>
            </w:r>
          </w:p>
          <w:p w14:paraId="07AB972C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942.0917</w:t>
            </w:r>
          </w:p>
          <w:p w14:paraId="5CD3297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4.782.8143</w:t>
            </w:r>
          </w:p>
          <w:p w14:paraId="2BEA495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13">
              <w:r>
                <w:rPr>
                  <w:sz w:val="18"/>
                  <w:szCs w:val="18"/>
                  <w:u w:val="single"/>
                </w:rPr>
                <w:t>www.fisherauction.com</w:t>
              </w:r>
            </w:hyperlink>
          </w:p>
          <w:p w14:paraId="560D692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14">
              <w:r>
                <w:rPr>
                  <w:sz w:val="18"/>
                  <w:szCs w:val="18"/>
                  <w:u w:val="single"/>
                </w:rPr>
                <w:t>info@fisherauction.com</w:t>
              </w:r>
            </w:hyperlink>
          </w:p>
          <w:p w14:paraId="5B87B404" w14:textId="77777777" w:rsidR="00C579A6" w:rsidRDefault="00C579A6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 Brokerage</w:t>
            </w:r>
          </w:p>
          <w:p w14:paraId="0011D5CC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9AA5E31" w14:textId="4743AC81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6357" w:type="dxa"/>
          </w:tcPr>
          <w:p w14:paraId="0A3DAFF4" w14:textId="77777777" w:rsidR="00C579A6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15">
              <w:r w:rsidR="00C579A6">
                <w:rPr>
                  <w:b/>
                  <w:sz w:val="24"/>
                  <w:szCs w:val="24"/>
                  <w:u w:val="single"/>
                </w:rPr>
                <w:t>FOWLER AUCTION &amp; REAL ESTATE SERVICE INC.</w:t>
              </w:r>
            </w:hyperlink>
          </w:p>
          <w:p w14:paraId="7B93D1A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19 Highway 53</w:t>
            </w:r>
          </w:p>
          <w:p w14:paraId="70DE9502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ney, AL 35773</w:t>
            </w:r>
          </w:p>
          <w:p w14:paraId="2607677D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293.0157</w:t>
            </w:r>
          </w:p>
          <w:p w14:paraId="0519E055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6.420.4454</w:t>
            </w:r>
          </w:p>
          <w:p w14:paraId="4CBFE004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56.420.4707</w:t>
            </w:r>
          </w:p>
          <w:p w14:paraId="7801C9B3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316">
              <w:r>
                <w:rPr>
                  <w:sz w:val="18"/>
                  <w:szCs w:val="18"/>
                  <w:u w:val="single"/>
                </w:rPr>
                <w:t xml:space="preserve"> www.fowlerauction.com</w:t>
              </w:r>
            </w:hyperlink>
          </w:p>
          <w:p w14:paraId="77A3C67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hn "Mickey" Fowler </w:t>
            </w:r>
          </w:p>
          <w:p w14:paraId="6101DFE7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17">
              <w:r>
                <w:rPr>
                  <w:sz w:val="18"/>
                  <w:szCs w:val="18"/>
                  <w:u w:val="single"/>
                </w:rPr>
                <w:t>info@fowlerauction.com</w:t>
              </w:r>
            </w:hyperlink>
          </w:p>
          <w:p w14:paraId="1FF799EE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78D90058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7EF3BB6" w14:textId="77777777" w:rsidR="00C579A6" w:rsidRDefault="00C579A6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0B1F4DC5" w14:textId="6FD285D0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579A6" w:rsidRPr="005B48B0" w14:paraId="2F09F008" w14:textId="77777777" w:rsidTr="006F5E07">
        <w:tc>
          <w:tcPr>
            <w:tcW w:w="4659" w:type="dxa"/>
          </w:tcPr>
          <w:p w14:paraId="68893DF1" w14:textId="77777777" w:rsidR="00C579A6" w:rsidRPr="00EE1CD0" w:rsidRDefault="00C675BE" w:rsidP="006F5E07">
            <w:pPr>
              <w:pStyle w:val="Normal1"/>
              <w:rPr>
                <w:sz w:val="18"/>
                <w:szCs w:val="18"/>
              </w:rPr>
            </w:pPr>
            <w:hyperlink r:id="rId1318">
              <w:r w:rsidR="00C579A6">
                <w:rPr>
                  <w:b/>
                  <w:sz w:val="24"/>
                  <w:szCs w:val="24"/>
                  <w:u w:val="single"/>
                </w:rPr>
                <w:t>LATE2LIEN LLC</w:t>
              </w:r>
            </w:hyperlink>
          </w:p>
          <w:p w14:paraId="741A2C3A" w14:textId="77777777" w:rsidR="00C579A6" w:rsidRPr="00EE1CD0" w:rsidRDefault="00C579A6" w:rsidP="006F5E07">
            <w:pPr>
              <w:pStyle w:val="Normal1"/>
              <w:rPr>
                <w:sz w:val="18"/>
                <w:szCs w:val="18"/>
              </w:rPr>
            </w:pPr>
            <w:r w:rsidRPr="00EE1CD0">
              <w:rPr>
                <w:sz w:val="18"/>
                <w:szCs w:val="18"/>
              </w:rPr>
              <w:t xml:space="preserve">Web: </w:t>
            </w:r>
            <w:hyperlink r:id="rId1319">
              <w:r w:rsidRPr="00EE1CD0">
                <w:rPr>
                  <w:sz w:val="18"/>
                  <w:szCs w:val="18"/>
                  <w:u w:val="single"/>
                </w:rPr>
                <w:t>www.late2lien.com</w:t>
              </w:r>
            </w:hyperlink>
          </w:p>
          <w:p w14:paraId="2B1F9991" w14:textId="77777777" w:rsidR="00C579A6" w:rsidRPr="00EE1CD0" w:rsidRDefault="00C579A6" w:rsidP="006F5E07">
            <w:pPr>
              <w:pStyle w:val="Normal1"/>
              <w:spacing w:after="200"/>
              <w:rPr>
                <w:sz w:val="18"/>
                <w:szCs w:val="18"/>
              </w:rPr>
            </w:pPr>
            <w:r w:rsidRPr="00EE1CD0">
              <w:rPr>
                <w:sz w:val="18"/>
                <w:szCs w:val="18"/>
              </w:rPr>
              <w:t xml:space="preserve">E-Mail: </w:t>
            </w:r>
            <w:hyperlink r:id="rId1320">
              <w:r w:rsidRPr="00EE1CD0">
                <w:rPr>
                  <w:sz w:val="18"/>
                  <w:szCs w:val="18"/>
                  <w:u w:val="single"/>
                </w:rPr>
                <w:t>sales.team@late2lien.com</w:t>
              </w:r>
            </w:hyperlink>
          </w:p>
          <w:p w14:paraId="76532A1C" w14:textId="77777777" w:rsidR="00C579A6" w:rsidRPr="00EE1CD0" w:rsidRDefault="00C579A6" w:rsidP="006F5E07">
            <w:pPr>
              <w:pStyle w:val="Normal1"/>
              <w:spacing w:after="200"/>
              <w:rPr>
                <w:b/>
                <w:sz w:val="18"/>
                <w:szCs w:val="18"/>
              </w:rPr>
            </w:pPr>
            <w:r w:rsidRPr="00EE1CD0">
              <w:rPr>
                <w:sz w:val="18"/>
                <w:szCs w:val="18"/>
              </w:rPr>
              <w:t>Category: Facility-Management Software</w:t>
            </w:r>
          </w:p>
          <w:p w14:paraId="6F837D96" w14:textId="77777777" w:rsidR="00C579A6" w:rsidRDefault="00C579A6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503F8C12" w14:textId="2275E8CB" w:rsidR="00C579A6" w:rsidRPr="005B48B0" w:rsidRDefault="00C579A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6357" w:type="dxa"/>
          </w:tcPr>
          <w:p w14:paraId="20706C9E" w14:textId="77777777" w:rsidR="00C579A6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21">
              <w:r w:rsidR="00C579A6">
                <w:rPr>
                  <w:b/>
                  <w:sz w:val="24"/>
                  <w:szCs w:val="24"/>
                  <w:u w:val="single"/>
                </w:rPr>
                <w:t>LEGACY AUCTION &amp; APPRAISAL</w:t>
              </w:r>
            </w:hyperlink>
          </w:p>
          <w:p w14:paraId="1403BE12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7164 Route 209, Suite 810</w:t>
            </w:r>
          </w:p>
          <w:p w14:paraId="6E9F75C1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Stroudsburg, PA 18360</w:t>
            </w:r>
          </w:p>
          <w:p w14:paraId="7675564F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Phone: 570.656.3299</w:t>
            </w:r>
          </w:p>
          <w:p w14:paraId="0E7D15CE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 xml:space="preserve">Web: </w:t>
            </w:r>
            <w:hyperlink r:id="rId1322">
              <w:r w:rsidRPr="006F5E07">
                <w:rPr>
                  <w:sz w:val="18"/>
                  <w:szCs w:val="18"/>
                  <w:u w:val="single"/>
                </w:rPr>
                <w:t>www.bidlegacy.com</w:t>
              </w:r>
            </w:hyperlink>
          </w:p>
          <w:p w14:paraId="6FBA321C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 xml:space="preserve">Contact: Rich Coccodrilli </w:t>
            </w:r>
          </w:p>
          <w:p w14:paraId="552157CD" w14:textId="77777777" w:rsidR="00C579A6" w:rsidRPr="006F5E07" w:rsidRDefault="00C579A6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E-Mail: yourlegacy@verizon.net</w:t>
            </w:r>
          </w:p>
          <w:p w14:paraId="1A5B871B" w14:textId="77777777" w:rsidR="00C579A6" w:rsidRPr="006F5E07" w:rsidRDefault="00C579A6" w:rsidP="00BA2EAD">
            <w:pPr>
              <w:rPr>
                <w:rFonts w:ascii="Arial" w:hAnsi="Arial"/>
                <w:sz w:val="18"/>
                <w:szCs w:val="18"/>
              </w:rPr>
            </w:pPr>
            <w:r w:rsidRPr="006F5E07">
              <w:rPr>
                <w:rFonts w:ascii="Arial" w:hAnsi="Arial"/>
                <w:sz w:val="18"/>
                <w:szCs w:val="18"/>
              </w:rPr>
              <w:t>Category: Auction &amp; Lien-Sale Services</w:t>
            </w:r>
          </w:p>
          <w:p w14:paraId="0B41F3D5" w14:textId="7B324895" w:rsidR="006F5E07" w:rsidRPr="005B48B0" w:rsidRDefault="006F5E0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6F5E07" w:rsidRPr="005B48B0" w14:paraId="6BE9AB02" w14:textId="77777777" w:rsidTr="006F5E07">
        <w:tc>
          <w:tcPr>
            <w:tcW w:w="4659" w:type="dxa"/>
          </w:tcPr>
          <w:p w14:paraId="719C0BA2" w14:textId="77777777" w:rsidR="006F5E07" w:rsidRDefault="00C675BE" w:rsidP="00C579A6">
            <w:pPr>
              <w:pStyle w:val="Normal1"/>
              <w:rPr>
                <w:b/>
                <w:sz w:val="24"/>
                <w:szCs w:val="24"/>
              </w:rPr>
            </w:pPr>
            <w:hyperlink r:id="rId1323">
              <w:r w:rsidR="006F5E07">
                <w:rPr>
                  <w:b/>
                  <w:sz w:val="24"/>
                  <w:szCs w:val="24"/>
                  <w:u w:val="single"/>
                </w:rPr>
                <w:t>LEGINATION INC.</w:t>
              </w:r>
            </w:hyperlink>
          </w:p>
          <w:p w14:paraId="0A772A7C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80 East Orchard Road, Suite 3150</w:t>
            </w:r>
          </w:p>
          <w:p w14:paraId="18A5886D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enwood Village, CO 80111</w:t>
            </w:r>
          </w:p>
          <w:p w14:paraId="216F8BFA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809.2046</w:t>
            </w:r>
          </w:p>
          <w:p w14:paraId="4F59A925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www.legination.com, </w:t>
            </w:r>
            <w:hyperlink r:id="rId1324">
              <w:r>
                <w:rPr>
                  <w:sz w:val="18"/>
                  <w:szCs w:val="18"/>
                  <w:u w:val="single"/>
                </w:rPr>
                <w:t>www.billtrack50.com</w:t>
              </w:r>
            </w:hyperlink>
          </w:p>
          <w:p w14:paraId="3DBADA8A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Karen Suhaka</w:t>
            </w:r>
          </w:p>
          <w:p w14:paraId="445EC1C4" w14:textId="77777777" w:rsidR="006F5E07" w:rsidRDefault="006F5E07" w:rsidP="00C579A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aren@LegiNation.com</w:t>
            </w:r>
          </w:p>
          <w:p w14:paraId="1D1EDC3E" w14:textId="66A7605D" w:rsidR="006F5E07" w:rsidRPr="006F5E07" w:rsidRDefault="006F5E07" w:rsidP="006F5E0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66C7F3A5" w14:textId="77777777" w:rsidR="006F5E07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FF55401" w14:textId="77777777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6357" w:type="dxa"/>
          </w:tcPr>
          <w:p w14:paraId="4183B01E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25">
              <w:r w:rsidR="006F5E07">
                <w:rPr>
                  <w:b/>
                  <w:sz w:val="24"/>
                  <w:szCs w:val="24"/>
                  <w:u w:val="single"/>
                </w:rPr>
                <w:t>ONLINE STORAGE AUCTIONS</w:t>
              </w:r>
            </w:hyperlink>
          </w:p>
          <w:p w14:paraId="740852C6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31 McKinney Ave.</w:t>
            </w:r>
          </w:p>
          <w:p w14:paraId="7E5C7B0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llas, TX 75204</w:t>
            </w:r>
          </w:p>
          <w:p w14:paraId="3CE79F9E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4.300.1243</w:t>
            </w:r>
          </w:p>
          <w:p w14:paraId="1CE34A8A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326">
              <w:r>
                <w:rPr>
                  <w:sz w:val="18"/>
                  <w:szCs w:val="18"/>
                  <w:u w:val="single"/>
                </w:rPr>
                <w:t xml:space="preserve"> www.onlinestorageauctions.com</w:t>
              </w:r>
            </w:hyperlink>
          </w:p>
          <w:p w14:paraId="56AF575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onlinestorageauctions</w:t>
            </w:r>
          </w:p>
          <w:p w14:paraId="1FB58755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327">
              <w:r>
                <w:rPr>
                  <w:sz w:val="18"/>
                  <w:szCs w:val="18"/>
                  <w:u w:val="single"/>
                </w:rPr>
                <w:t>https://twitter.com/sellingunits</w:t>
              </w:r>
            </w:hyperlink>
          </w:p>
          <w:p w14:paraId="1215979B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7F7F498B" w14:textId="6165D2F9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F5E07" w:rsidRPr="005B48B0" w14:paraId="03F4CCB2" w14:textId="77777777" w:rsidTr="006F5E07">
        <w:trPr>
          <w:trHeight w:val="2303"/>
        </w:trPr>
        <w:tc>
          <w:tcPr>
            <w:tcW w:w="4659" w:type="dxa"/>
          </w:tcPr>
          <w:p w14:paraId="759FD363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28">
              <w:r w:rsidR="006F5E07">
                <w:rPr>
                  <w:b/>
                  <w:sz w:val="24"/>
                  <w:szCs w:val="24"/>
                  <w:u w:val="single"/>
                </w:rPr>
                <w:t>PHIL RINER AUCTIONS LLC</w:t>
              </w:r>
            </w:hyperlink>
          </w:p>
          <w:p w14:paraId="0F7D699D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0 Lake Elbert Drive SE</w:t>
            </w:r>
          </w:p>
          <w:p w14:paraId="59496E32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ter Haven, FL 33880</w:t>
            </w:r>
          </w:p>
          <w:p w14:paraId="71155CE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3.299.6031</w:t>
            </w:r>
          </w:p>
          <w:p w14:paraId="5B9A544C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29">
              <w:r>
                <w:rPr>
                  <w:sz w:val="18"/>
                  <w:szCs w:val="18"/>
                  <w:u w:val="single"/>
                </w:rPr>
                <w:t>www.philrinerauctions.com</w:t>
              </w:r>
            </w:hyperlink>
          </w:p>
          <w:p w14:paraId="4AA0D8FA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hil Riner </w:t>
            </w:r>
          </w:p>
          <w:p w14:paraId="17B0C1D8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hilrinerauctions.com</w:t>
            </w:r>
          </w:p>
          <w:p w14:paraId="60AEEDF2" w14:textId="43D63A84" w:rsidR="006F5E07" w:rsidRPr="005B48B0" w:rsidRDefault="006F5E07" w:rsidP="006F5E07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357" w:type="dxa"/>
          </w:tcPr>
          <w:p w14:paraId="50413568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30">
              <w:r w:rsidR="006F5E07">
                <w:rPr>
                  <w:b/>
                  <w:sz w:val="24"/>
                  <w:szCs w:val="24"/>
                  <w:u w:val="single"/>
                </w:rPr>
                <w:t>STORAGE AUCTION KINGS, THE</w:t>
              </w:r>
            </w:hyperlink>
          </w:p>
          <w:p w14:paraId="70AAB94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6 2nd St., Suite B</w:t>
            </w:r>
          </w:p>
          <w:p w14:paraId="6094066E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nument, CO 80132</w:t>
            </w:r>
          </w:p>
          <w:p w14:paraId="29C7982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866.8473</w:t>
            </w:r>
          </w:p>
          <w:p w14:paraId="6925FDF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31">
              <w:r>
                <w:rPr>
                  <w:sz w:val="18"/>
                  <w:szCs w:val="18"/>
                  <w:u w:val="single"/>
                </w:rPr>
                <w:t>www.storageauctionkings.com</w:t>
              </w:r>
            </w:hyperlink>
          </w:p>
          <w:p w14:paraId="718CE41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ssa@StorageAuctionKings.com</w:t>
            </w:r>
          </w:p>
          <w:p w14:paraId="45172DC2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Auction &amp; Lien-Sale Services </w:t>
            </w:r>
          </w:p>
          <w:p w14:paraId="41C458EE" w14:textId="77777777" w:rsidR="006F5E07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4946BF8" w14:textId="77777777" w:rsidR="006F5E07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CFEC3D6" w14:textId="77777777" w:rsidR="006F5E07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4ABD22C" w14:textId="77777777" w:rsidR="006F5E07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0B20239" w14:textId="77777777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F5E07" w:rsidRPr="005B48B0" w14:paraId="11FE28CE" w14:textId="77777777" w:rsidTr="006F5E07">
        <w:tc>
          <w:tcPr>
            <w:tcW w:w="4659" w:type="dxa"/>
          </w:tcPr>
          <w:p w14:paraId="17E5B347" w14:textId="77777777" w:rsidR="006F5E07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32">
              <w:r w:rsidR="006F5E07">
                <w:rPr>
                  <w:b/>
                  <w:sz w:val="24"/>
                  <w:szCs w:val="24"/>
                  <w:u w:val="single"/>
                </w:rPr>
                <w:t>STORAGE PROTECTION AUCTION SERVICES INC.</w:t>
              </w:r>
            </w:hyperlink>
          </w:p>
          <w:p w14:paraId="621B6BE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34.6553</w:t>
            </w:r>
          </w:p>
          <w:p w14:paraId="51077733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3.224.5411</w:t>
            </w:r>
          </w:p>
          <w:p w14:paraId="2674CA2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33">
              <w:r>
                <w:rPr>
                  <w:sz w:val="18"/>
                  <w:szCs w:val="18"/>
                  <w:u w:val="single"/>
                </w:rPr>
                <w:t>www.auctionstorage.com</w:t>
              </w:r>
            </w:hyperlink>
          </w:p>
          <w:p w14:paraId="697BFFD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olonel Nyle Wells</w:t>
            </w:r>
          </w:p>
          <w:p w14:paraId="5513253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orageauctionservices@gmail.com</w:t>
            </w:r>
          </w:p>
          <w:p w14:paraId="47C20EC5" w14:textId="5A8677DB" w:rsidR="006F5E07" w:rsidRDefault="006F5E07" w:rsidP="006F5E07">
            <w:pPr>
              <w:pStyle w:val="Normal1"/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7669CDDC" w14:textId="3F78C9E2" w:rsidR="006F5E07" w:rsidRPr="005B48B0" w:rsidRDefault="006F5E07" w:rsidP="006F5E07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6357" w:type="dxa"/>
          </w:tcPr>
          <w:p w14:paraId="563360F0" w14:textId="2CB44B6F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34">
              <w:r w:rsidR="006F5E07">
                <w:rPr>
                  <w:b/>
                  <w:sz w:val="24"/>
                  <w:szCs w:val="24"/>
                  <w:u w:val="single"/>
                </w:rPr>
                <w:t>STORAGE TREASURES</w:t>
              </w:r>
            </w:hyperlink>
          </w:p>
          <w:p w14:paraId="0C1AB454" w14:textId="77777777" w:rsidR="006F5E07" w:rsidRDefault="006F5E07" w:rsidP="006F5E07">
            <w:pPr>
              <w:pStyle w:val="Normal1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91 E. Camelback Road, Suite C-302</w:t>
            </w:r>
          </w:p>
          <w:p w14:paraId="7784A585" w14:textId="77777777" w:rsidR="006F5E07" w:rsidRDefault="006F5E07" w:rsidP="006F5E07">
            <w:pPr>
              <w:pStyle w:val="Normal1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ttsdale, AZ 85251</w:t>
            </w:r>
          </w:p>
          <w:p w14:paraId="36CEE98F" w14:textId="77777777" w:rsidR="006F5E07" w:rsidRDefault="006F5E07" w:rsidP="006F5E07">
            <w:pPr>
              <w:pStyle w:val="Normal1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397.6503</w:t>
            </w:r>
          </w:p>
          <w:p w14:paraId="3AE2F1BC" w14:textId="77777777" w:rsidR="006F5E07" w:rsidRDefault="006F5E07" w:rsidP="006F5E07">
            <w:pPr>
              <w:pStyle w:val="Normal1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35">
              <w:r>
                <w:rPr>
                  <w:sz w:val="18"/>
                  <w:szCs w:val="18"/>
                  <w:u w:val="single"/>
                </w:rPr>
                <w:t>www.storagetreasures.com</w:t>
              </w:r>
            </w:hyperlink>
          </w:p>
          <w:p w14:paraId="64EB2412" w14:textId="77777777" w:rsidR="006F5E07" w:rsidRDefault="006F5E07" w:rsidP="006F5E07">
            <w:pPr>
              <w:pStyle w:val="Normal1"/>
              <w:spacing w:after="200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36">
              <w:r>
                <w:rPr>
                  <w:sz w:val="18"/>
                  <w:szCs w:val="18"/>
                  <w:u w:val="single"/>
                </w:rPr>
                <w:t>support@storagetreasures.com</w:t>
              </w:r>
            </w:hyperlink>
          </w:p>
          <w:p w14:paraId="25AEE643" w14:textId="2BD3A52D" w:rsidR="006F5E07" w:rsidRPr="006F5E07" w:rsidRDefault="006F5E07" w:rsidP="006F5E07">
            <w:pPr>
              <w:pStyle w:val="Normal1"/>
              <w:spacing w:after="200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Auction</w:t>
            </w:r>
          </w:p>
          <w:p w14:paraId="0B10E7D2" w14:textId="77777777" w:rsidR="006F5E07" w:rsidRPr="00333DE5" w:rsidRDefault="006F5E0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6F5E07" w:rsidRPr="005B48B0" w14:paraId="74432CF6" w14:textId="77777777" w:rsidTr="006F5E07">
        <w:tc>
          <w:tcPr>
            <w:tcW w:w="4659" w:type="dxa"/>
          </w:tcPr>
          <w:p w14:paraId="4755F7BC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37">
              <w:r w:rsidR="006F5E07">
                <w:rPr>
                  <w:b/>
                  <w:sz w:val="24"/>
                  <w:szCs w:val="24"/>
                  <w:u w:val="single"/>
                </w:rPr>
                <w:t>STORAGE UNIT AUCTION LIST LLC</w:t>
              </w:r>
            </w:hyperlink>
          </w:p>
          <w:p w14:paraId="480DCC0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 Glenn Bridge Rd, Suite D</w:t>
            </w:r>
          </w:p>
          <w:p w14:paraId="5457FAA2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den NC 28704</w:t>
            </w:r>
          </w:p>
          <w:p w14:paraId="4E37028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53.8417</w:t>
            </w:r>
          </w:p>
          <w:p w14:paraId="2F67C6B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353.8417</w:t>
            </w:r>
          </w:p>
          <w:p w14:paraId="3B3E0DC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28.271.7991</w:t>
            </w:r>
          </w:p>
          <w:p w14:paraId="56A35BD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38">
              <w:r>
                <w:rPr>
                  <w:sz w:val="18"/>
                  <w:szCs w:val="18"/>
                  <w:u w:val="single"/>
                </w:rPr>
                <w:t>www.storageunitauctionlist.com</w:t>
              </w:r>
            </w:hyperlink>
          </w:p>
          <w:p w14:paraId="54072B0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unitauctionlist.com</w:t>
            </w:r>
          </w:p>
          <w:p w14:paraId="320BC421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storageunitauctionlist</w:t>
            </w:r>
          </w:p>
          <w:p w14:paraId="086FEC2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storageunitauctionlist.com</w:t>
            </w:r>
          </w:p>
          <w:p w14:paraId="48C23BB3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339" w:anchor="!/stgauctionlist/">
              <w:r>
                <w:rPr>
                  <w:sz w:val="18"/>
                  <w:szCs w:val="18"/>
                  <w:u w:val="single"/>
                </w:rPr>
                <w:t>https://twitter.com/#!/stgauctionlist/</w:t>
              </w:r>
            </w:hyperlink>
          </w:p>
          <w:p w14:paraId="5E792515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1FDE3A3A" w14:textId="77777777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6357" w:type="dxa"/>
          </w:tcPr>
          <w:p w14:paraId="423BF3A2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40">
              <w:r w:rsidR="006F5E07">
                <w:rPr>
                  <w:b/>
                  <w:sz w:val="24"/>
                  <w:szCs w:val="24"/>
                  <w:u w:val="single"/>
                </w:rPr>
                <w:t>TEXAS-NATIONAL AUCTIONEERS</w:t>
              </w:r>
            </w:hyperlink>
          </w:p>
          <w:p w14:paraId="10FE74BB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01 FM 646 E.</w:t>
            </w:r>
          </w:p>
          <w:p w14:paraId="0CD0EC7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ckinson, TX 77539</w:t>
            </w:r>
          </w:p>
          <w:p w14:paraId="460C9CD2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81.241.7441</w:t>
            </w:r>
          </w:p>
          <w:p w14:paraId="6CE90D56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ffice Phone: 281.479.7848</w:t>
            </w:r>
          </w:p>
          <w:p w14:paraId="43B18F68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 www.t-na.com</w:t>
            </w:r>
          </w:p>
          <w:p w14:paraId="0DD769AB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mes Ford </w:t>
            </w:r>
          </w:p>
          <w:p w14:paraId="1BFD7348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41">
              <w:r>
                <w:rPr>
                  <w:sz w:val="18"/>
                  <w:szCs w:val="18"/>
                  <w:u w:val="single"/>
                </w:rPr>
                <w:t>texas.auction@gmail.com</w:t>
              </w:r>
            </w:hyperlink>
          </w:p>
          <w:p w14:paraId="653C406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texasnationalauctioneers</w:t>
            </w:r>
          </w:p>
          <w:p w14:paraId="5380D3C4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1342">
              <w:r>
                <w:rPr>
                  <w:sz w:val="18"/>
                  <w:szCs w:val="18"/>
                  <w:u w:val="single"/>
                </w:rPr>
                <w:t>http://www.linkedin.com/in/jamesfordauctioneer</w:t>
              </w:r>
            </w:hyperlink>
          </w:p>
          <w:p w14:paraId="1048E032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uction &amp; Lien-Sale Services</w:t>
            </w:r>
          </w:p>
          <w:p w14:paraId="21D359C8" w14:textId="77777777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6EF607CF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7437B" w:rsidRPr="005B48B0" w14:paraId="4074ACAD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4839ACA2" w14:textId="77777777" w:rsidR="0037437B" w:rsidRPr="005B48B0" w:rsidRDefault="0037437B" w:rsidP="00BA2EAD">
            <w:pPr>
              <w:pStyle w:val="Heading2"/>
              <w:outlineLvl w:val="1"/>
            </w:pPr>
            <w:bookmarkStart w:id="53" w:name="_General_Legal_Services"/>
            <w:bookmarkEnd w:id="53"/>
            <w:r w:rsidRPr="005B48B0">
              <w:t>General Legal Services</w:t>
            </w:r>
          </w:p>
        </w:tc>
      </w:tr>
    </w:tbl>
    <w:p w14:paraId="6F53DE05" w14:textId="77777777" w:rsidR="0037437B" w:rsidRPr="005B48B0" w:rsidRDefault="0037437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F5E07" w:rsidRPr="005B48B0" w14:paraId="7A995A0E" w14:textId="77777777" w:rsidTr="0045524A">
        <w:tc>
          <w:tcPr>
            <w:tcW w:w="4788" w:type="dxa"/>
          </w:tcPr>
          <w:p w14:paraId="6577445D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43">
              <w:r w:rsidR="006F5E07">
                <w:rPr>
                  <w:b/>
                  <w:sz w:val="24"/>
                  <w:szCs w:val="24"/>
                  <w:u w:val="single"/>
                </w:rPr>
                <w:t>BOCK AND CLARK</w:t>
              </w:r>
            </w:hyperlink>
          </w:p>
          <w:p w14:paraId="2B869454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50 W. Market Street, Suite 200</w:t>
            </w:r>
          </w:p>
          <w:p w14:paraId="64F52D9C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kron, OH 44333</w:t>
            </w:r>
          </w:p>
          <w:p w14:paraId="2CE3A45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87.8397</w:t>
            </w:r>
          </w:p>
          <w:p w14:paraId="34259D2A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30.665.4821</w:t>
            </w:r>
          </w:p>
          <w:p w14:paraId="220B2721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30.666.3608</w:t>
            </w:r>
          </w:p>
          <w:p w14:paraId="20E8F2C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44">
              <w:r>
                <w:rPr>
                  <w:sz w:val="18"/>
                  <w:szCs w:val="18"/>
                  <w:u w:val="single"/>
                </w:rPr>
                <w:t>www.bockandclark.com</w:t>
              </w:r>
            </w:hyperlink>
          </w:p>
          <w:p w14:paraId="23B6BBAC" w14:textId="77777777" w:rsidR="006F5E07" w:rsidRDefault="006F5E07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eneral Legal Services</w:t>
            </w:r>
          </w:p>
          <w:p w14:paraId="45D25B16" w14:textId="344A873B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A32C2CB" w14:textId="77777777" w:rsidR="006F5E07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45">
              <w:r w:rsidR="006F5E07">
                <w:rPr>
                  <w:b/>
                  <w:sz w:val="24"/>
                  <w:szCs w:val="24"/>
                  <w:u w:val="single"/>
                </w:rPr>
                <w:t>HARTER SECREST &amp; EMERY LLP</w:t>
              </w:r>
            </w:hyperlink>
          </w:p>
          <w:p w14:paraId="7867AFD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0 Bausch &amp; Lomb Place</w:t>
            </w:r>
          </w:p>
          <w:p w14:paraId="3CD20A53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chester, NY 14604-2711</w:t>
            </w:r>
          </w:p>
          <w:p w14:paraId="60E2DA9B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85.232.6500</w:t>
            </w:r>
          </w:p>
          <w:p w14:paraId="79E95EF2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46">
              <w:r>
                <w:rPr>
                  <w:sz w:val="18"/>
                  <w:szCs w:val="18"/>
                  <w:u w:val="single"/>
                </w:rPr>
                <w:t>www.hselaw.com</w:t>
              </w:r>
            </w:hyperlink>
          </w:p>
          <w:p w14:paraId="08EC66AC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eneral Legal Services</w:t>
            </w:r>
          </w:p>
          <w:p w14:paraId="6434836E" w14:textId="702B9897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F5E07" w:rsidRPr="005B48B0" w14:paraId="6145318C" w14:textId="77777777" w:rsidTr="0045524A">
        <w:tc>
          <w:tcPr>
            <w:tcW w:w="4788" w:type="dxa"/>
          </w:tcPr>
          <w:p w14:paraId="050EBCBB" w14:textId="77777777" w:rsidR="006F5E07" w:rsidRDefault="00C675BE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47">
              <w:r w:rsidR="006F5E07">
                <w:rPr>
                  <w:b/>
                  <w:sz w:val="24"/>
                  <w:szCs w:val="24"/>
                  <w:u w:val="single"/>
                </w:rPr>
                <w:t>KATZ, GREENBERGER &amp; NORTON LLP</w:t>
              </w:r>
            </w:hyperlink>
          </w:p>
          <w:p w14:paraId="216AFAEC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effrey J. Greenberger, Attorney at Law</w:t>
            </w:r>
          </w:p>
          <w:p w14:paraId="2028F0ED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ENBERGER AND BREWER, LLP</w:t>
            </w:r>
          </w:p>
          <w:p w14:paraId="5DAF689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50 Montgomery Road</w:t>
            </w:r>
          </w:p>
          <w:p w14:paraId="2D4D8244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ncinnati, OH 45236</w:t>
            </w:r>
          </w:p>
          <w:p w14:paraId="118B30C4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3.698.9350</w:t>
            </w:r>
          </w:p>
          <w:p w14:paraId="23DA7C50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48">
              <w:r>
                <w:rPr>
                  <w:sz w:val="18"/>
                  <w:szCs w:val="18"/>
                  <w:u w:val="single"/>
                </w:rPr>
                <w:t>www.selfstoragelegal.com</w:t>
              </w:r>
            </w:hyperlink>
          </w:p>
          <w:p w14:paraId="0FDFC9E1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rey Greenberger </w:t>
            </w:r>
          </w:p>
          <w:p w14:paraId="175074CA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</w:t>
            </w:r>
            <w:hyperlink r:id="rId1349">
              <w:r>
                <w:rPr>
                  <w:sz w:val="18"/>
                  <w:szCs w:val="18"/>
                  <w:u w:val="single"/>
                </w:rPr>
                <w:t>info@selfstoragelegal.com</w:t>
              </w:r>
            </w:hyperlink>
          </w:p>
          <w:p w14:paraId="049D17C4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eneral Legal Services</w:t>
            </w:r>
          </w:p>
          <w:p w14:paraId="19A57E64" w14:textId="77777777" w:rsidR="006F5E07" w:rsidRDefault="006F5E07" w:rsidP="006F5E07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E48AA94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4C4E21C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302306B1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4AC488D2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70C1B5EE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526D5CE7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4891E40E" w14:textId="77777777" w:rsidR="006F5E07" w:rsidRDefault="006F5E07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3F40A433" w14:textId="7CEE810A" w:rsidR="006F5E07" w:rsidRPr="005B48B0" w:rsidRDefault="006F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1FC2D38" w14:textId="77777777" w:rsidR="006F5E07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50">
              <w:r w:rsidR="006F5E07">
                <w:rPr>
                  <w:b/>
                  <w:sz w:val="24"/>
                  <w:szCs w:val="24"/>
                  <w:u w:val="single"/>
                </w:rPr>
                <w:t>LAW OFFICES OF SCOTT A. FRANK</w:t>
              </w:r>
            </w:hyperlink>
          </w:p>
          <w:p w14:paraId="425F770A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3201 W. Commercial Blvd. Suite 218</w:t>
            </w:r>
          </w:p>
          <w:p w14:paraId="63668F3A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Fort Lauderdale, FL 33309</w:t>
            </w:r>
          </w:p>
          <w:p w14:paraId="709197AF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Phone: 561.826.5400</w:t>
            </w:r>
          </w:p>
          <w:p w14:paraId="1C74F8D5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>Fax: 561.423.5721</w:t>
            </w:r>
          </w:p>
          <w:p w14:paraId="4E7AB85A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 xml:space="preserve">Web: </w:t>
            </w:r>
            <w:hyperlink r:id="rId1351">
              <w:r w:rsidRPr="006F5E07">
                <w:rPr>
                  <w:sz w:val="18"/>
                  <w:szCs w:val="18"/>
                  <w:u w:val="single"/>
                </w:rPr>
                <w:t>www.saflaw.com</w:t>
              </w:r>
            </w:hyperlink>
          </w:p>
          <w:p w14:paraId="54FF3EA5" w14:textId="77777777" w:rsidR="006F5E07" w:rsidRPr="006F5E07" w:rsidRDefault="006F5E07" w:rsidP="006F5E07">
            <w:pPr>
              <w:pStyle w:val="Normal1"/>
              <w:rPr>
                <w:sz w:val="18"/>
                <w:szCs w:val="18"/>
              </w:rPr>
            </w:pPr>
            <w:r w:rsidRPr="006F5E07">
              <w:rPr>
                <w:sz w:val="18"/>
                <w:szCs w:val="18"/>
              </w:rPr>
              <w:t xml:space="preserve">E-Mail: </w:t>
            </w:r>
            <w:hyperlink r:id="rId1352">
              <w:r w:rsidRPr="006F5E07">
                <w:rPr>
                  <w:sz w:val="18"/>
                  <w:szCs w:val="18"/>
                  <w:u w:val="single"/>
                </w:rPr>
                <w:t>sfrank@saflaw.com</w:t>
              </w:r>
            </w:hyperlink>
          </w:p>
          <w:p w14:paraId="25847C83" w14:textId="5F1313A2" w:rsidR="006F5E07" w:rsidRPr="005B48B0" w:rsidRDefault="006F5E0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6F5E07">
              <w:rPr>
                <w:rFonts w:ascii="Arial" w:hAnsi="Arial"/>
                <w:sz w:val="18"/>
                <w:szCs w:val="18"/>
              </w:rPr>
              <w:t>Category: General Legal Services</w:t>
            </w:r>
          </w:p>
        </w:tc>
      </w:tr>
      <w:tr w:rsidR="0037437B" w:rsidRPr="005B48B0" w14:paraId="7C230999" w14:textId="77777777" w:rsidTr="0045524A">
        <w:tc>
          <w:tcPr>
            <w:tcW w:w="4788" w:type="dxa"/>
          </w:tcPr>
          <w:p w14:paraId="6A05ECA7" w14:textId="77777777" w:rsidR="006F5E07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53">
              <w:r w:rsidR="006F5E07">
                <w:rPr>
                  <w:b/>
                  <w:sz w:val="24"/>
                  <w:szCs w:val="24"/>
                  <w:u w:val="single"/>
                </w:rPr>
                <w:t>MATHESON &amp; MATHESON PLC</w:t>
              </w:r>
            </w:hyperlink>
          </w:p>
          <w:p w14:paraId="0054A01C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300 N. 90th Street, Suite 550</w:t>
            </w:r>
          </w:p>
          <w:p w14:paraId="498EF2B1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ttsdale, AZ 85260</w:t>
            </w:r>
          </w:p>
          <w:p w14:paraId="0C0143B3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521.0720</w:t>
            </w:r>
          </w:p>
          <w:p w14:paraId="278EF243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89.8951</w:t>
            </w:r>
          </w:p>
          <w:p w14:paraId="31F0ABB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54">
              <w:r>
                <w:rPr>
                  <w:sz w:val="18"/>
                  <w:szCs w:val="18"/>
                  <w:u w:val="single"/>
                </w:rPr>
                <w:t>www.mathesonlegal.com</w:t>
              </w:r>
            </w:hyperlink>
          </w:p>
          <w:p w14:paraId="78F847DF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355">
              <w:r>
                <w:rPr>
                  <w:sz w:val="18"/>
                  <w:szCs w:val="18"/>
                  <w:u w:val="single"/>
                </w:rPr>
                <w:t>reception@mathesonlegal.com</w:t>
              </w:r>
            </w:hyperlink>
          </w:p>
          <w:p w14:paraId="67EA1F49" w14:textId="77777777" w:rsidR="006F5E07" w:rsidRDefault="006F5E07" w:rsidP="006F5E0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eneral Legal Services</w:t>
            </w:r>
          </w:p>
          <w:p w14:paraId="64914E31" w14:textId="77777777" w:rsidR="0037437B" w:rsidRPr="005B48B0" w:rsidRDefault="0037437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  <w:shd w:val="clear" w:color="auto" w:fill="auto"/>
          </w:tcPr>
          <w:p w14:paraId="79E0F53F" w14:textId="77777777" w:rsidR="006F5E07" w:rsidRDefault="00C675BE" w:rsidP="006F5E07">
            <w:pPr>
              <w:pStyle w:val="Normal1"/>
              <w:rPr>
                <w:b/>
                <w:sz w:val="24"/>
                <w:szCs w:val="24"/>
              </w:rPr>
            </w:pPr>
            <w:hyperlink r:id="rId1356">
              <w:r w:rsidR="006F5E07">
                <w:rPr>
                  <w:b/>
                  <w:sz w:val="24"/>
                  <w:szCs w:val="24"/>
                  <w:u w:val="single"/>
                </w:rPr>
                <w:t>WEISSMANN ZUCKER EUSTER MOROCHNIK P.C.</w:t>
              </w:r>
            </w:hyperlink>
          </w:p>
          <w:p w14:paraId="462D6799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Fountains at Piedmont Center</w:t>
            </w:r>
          </w:p>
          <w:p w14:paraId="56EC4035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90 Piedmont Road, Building 11, Suite 650</w:t>
            </w:r>
          </w:p>
          <w:p w14:paraId="4068131C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anta, GA 30305</w:t>
            </w:r>
          </w:p>
          <w:p w14:paraId="73B1FB8D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4.364.2300</w:t>
            </w:r>
          </w:p>
          <w:p w14:paraId="0E0C3D06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4.364.2320</w:t>
            </w:r>
          </w:p>
          <w:p w14:paraId="068DB8C5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57">
              <w:r>
                <w:rPr>
                  <w:sz w:val="18"/>
                  <w:szCs w:val="18"/>
                  <w:u w:val="single"/>
                </w:rPr>
                <w:t>www.wzlegal.com</w:t>
              </w:r>
            </w:hyperlink>
          </w:p>
          <w:p w14:paraId="05F609C7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cott Zucker </w:t>
            </w:r>
          </w:p>
          <w:p w14:paraId="4AE1D136" w14:textId="77777777" w:rsidR="006F5E07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58">
              <w:r>
                <w:rPr>
                  <w:sz w:val="18"/>
                  <w:szCs w:val="18"/>
                  <w:u w:val="single"/>
                </w:rPr>
                <w:t>scott@wzlegal.com</w:t>
              </w:r>
            </w:hyperlink>
          </w:p>
          <w:p w14:paraId="7D470512" w14:textId="2A8DDED7" w:rsidR="0037437B" w:rsidRPr="00722B01" w:rsidRDefault="006F5E07" w:rsidP="006F5E0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eneral Legal Services</w:t>
            </w:r>
          </w:p>
        </w:tc>
      </w:tr>
    </w:tbl>
    <w:p w14:paraId="24B29659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  <w:bookmarkStart w:id="54" w:name="_Mediator_(Alternative_Dispute"/>
      <w:bookmarkEnd w:id="54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61FF4" w:rsidRPr="005B48B0" w14:paraId="68E505C9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0D8BEBDD" w14:textId="77777777" w:rsidR="00961FF4" w:rsidRPr="005B48B0" w:rsidRDefault="00961FF4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eastAsiaTheme="majorEastAsia" w:hAnsi="Helvetica" w:cs="Arial"/>
                <w:b/>
                <w:bCs/>
                <w:caps/>
                <w:sz w:val="36"/>
                <w:szCs w:val="36"/>
              </w:rPr>
              <w:t>MANAGEMENT &amp; OPERATION</w:t>
            </w:r>
          </w:p>
        </w:tc>
      </w:tr>
    </w:tbl>
    <w:p w14:paraId="03CCF771" w14:textId="77777777" w:rsidR="00961FF4" w:rsidRDefault="00961FF4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22B01" w:rsidRPr="005B48B0" w14:paraId="299305B1" w14:textId="77777777" w:rsidTr="00722B01">
        <w:tc>
          <w:tcPr>
            <w:tcW w:w="9576" w:type="dxa"/>
          </w:tcPr>
          <w:p w14:paraId="5C72577C" w14:textId="3889BD3A" w:rsidR="00722B01" w:rsidRPr="00722B01" w:rsidRDefault="00722B01" w:rsidP="00722B01">
            <w:pPr>
              <w:pStyle w:val="Heading2"/>
              <w:outlineLvl w:val="1"/>
            </w:pPr>
            <w:r w:rsidRPr="00722B01">
              <w:t xml:space="preserve">Call Center Services </w:t>
            </w:r>
            <w:r w:rsidRPr="00722B01">
              <w:tab/>
            </w:r>
          </w:p>
        </w:tc>
      </w:tr>
      <w:tr w:rsidR="00414F55" w:rsidRPr="005B48B0" w14:paraId="7DDA6EF8" w14:textId="77777777" w:rsidTr="0045524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76" w:type="dxa"/>
            <w:shd w:val="clear" w:color="auto" w:fill="auto"/>
          </w:tcPr>
          <w:p w14:paraId="2198A56A" w14:textId="172D39AE" w:rsidR="00414F55" w:rsidRPr="005B48B0" w:rsidRDefault="00414F55" w:rsidP="00BA2EAD">
            <w:pPr>
              <w:pStyle w:val="Heading2"/>
              <w:outlineLvl w:val="1"/>
            </w:pPr>
            <w:bookmarkStart w:id="55" w:name="_Call_Center_Services"/>
            <w:bookmarkEnd w:id="55"/>
          </w:p>
        </w:tc>
      </w:tr>
    </w:tbl>
    <w:p w14:paraId="0A31A29F" w14:textId="77777777" w:rsidR="00414F55" w:rsidRPr="005B48B0" w:rsidRDefault="00414F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722B01" w:rsidRPr="005B48B0" w14:paraId="03EDDFA2" w14:textId="77777777" w:rsidTr="0045524A">
        <w:tc>
          <w:tcPr>
            <w:tcW w:w="4788" w:type="dxa"/>
            <w:shd w:val="clear" w:color="auto" w:fill="FFFFFF" w:themeFill="background1"/>
          </w:tcPr>
          <w:p w14:paraId="5CAB3F5D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</w:p>
          <w:p w14:paraId="30AAC2F4" w14:textId="77777777" w:rsidR="00722B01" w:rsidRDefault="00722B01" w:rsidP="00722B0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359">
              <w:r>
                <w:rPr>
                  <w:b/>
                  <w:sz w:val="24"/>
                  <w:szCs w:val="24"/>
                  <w:u w:val="single"/>
                </w:rPr>
                <w:t>CIRRUS MARKETING INTELLIGENCE</w:t>
              </w:r>
            </w:hyperlink>
          </w:p>
          <w:p w14:paraId="2205E143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52 W. Katella Ave., Suite 207</w:t>
            </w:r>
          </w:p>
          <w:p w14:paraId="569F79EA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heim, CA 92804</w:t>
            </w:r>
          </w:p>
          <w:p w14:paraId="3F14F726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9.7600</w:t>
            </w:r>
          </w:p>
          <w:p w14:paraId="225A5149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899.7600</w:t>
            </w:r>
          </w:p>
          <w:p w14:paraId="7DED273F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60">
              <w:r>
                <w:rPr>
                  <w:sz w:val="18"/>
                  <w:szCs w:val="18"/>
                  <w:u w:val="single"/>
                </w:rPr>
                <w:t>www.cirrusmktg.com</w:t>
              </w:r>
            </w:hyperlink>
          </w:p>
          <w:p w14:paraId="0E0791E7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onnie Howard </w:t>
            </w:r>
          </w:p>
          <w:p w14:paraId="537501B1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howard@cirrusmktg.com</w:t>
            </w:r>
          </w:p>
          <w:p w14:paraId="4ACEB4AC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Call Center Services </w:t>
            </w:r>
          </w:p>
          <w:p w14:paraId="4C494B24" w14:textId="77777777" w:rsidR="00722B01" w:rsidRPr="005B48B0" w:rsidRDefault="00722B0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6F60E5C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</w:p>
          <w:p w14:paraId="5891E47E" w14:textId="77777777" w:rsidR="00722B01" w:rsidRDefault="00722B01" w:rsidP="00722B0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  <w:hyperlink r:id="rId1361">
              <w:r>
                <w:rPr>
                  <w:b/>
                  <w:sz w:val="24"/>
                  <w:szCs w:val="24"/>
                  <w:u w:val="single"/>
                </w:rPr>
                <w:t>DIALMYCALLS.COM</w:t>
              </w:r>
            </w:hyperlink>
          </w:p>
          <w:p w14:paraId="6FF7A663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70 E. Indiantown Road</w:t>
            </w:r>
          </w:p>
          <w:p w14:paraId="0AB72465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upiter, FL 33477</w:t>
            </w:r>
          </w:p>
          <w:p w14:paraId="2EFBF70E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800.928.2086</w:t>
            </w:r>
          </w:p>
          <w:p w14:paraId="1341AF0D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866.515.8331</w:t>
            </w:r>
          </w:p>
          <w:p w14:paraId="59E54CD4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362">
              <w:r>
                <w:rPr>
                  <w:sz w:val="16"/>
                  <w:szCs w:val="16"/>
                  <w:u w:val="single"/>
                </w:rPr>
                <w:t>www.dialmycalls.com</w:t>
              </w:r>
            </w:hyperlink>
          </w:p>
          <w:p w14:paraId="4CC14951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book: https://www.facebook.com/massnotification</w:t>
            </w:r>
          </w:p>
          <w:p w14:paraId="2E267C46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witter: </w:t>
            </w:r>
            <w:hyperlink r:id="rId1363">
              <w:r>
                <w:rPr>
                  <w:sz w:val="16"/>
                  <w:szCs w:val="16"/>
                  <w:u w:val="single"/>
                </w:rPr>
                <w:t>https://twitter.com/dialmycalls</w:t>
              </w:r>
            </w:hyperlink>
          </w:p>
          <w:p w14:paraId="157A46B9" w14:textId="77777777" w:rsidR="00722B01" w:rsidRDefault="00722B01" w:rsidP="00722B0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Service: Text Messaging Service</w:t>
            </w:r>
          </w:p>
          <w:p w14:paraId="6B937D9D" w14:textId="77777777" w:rsidR="00722B01" w:rsidRPr="005B48B0" w:rsidRDefault="00722B01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DB3710" w:rsidRPr="005B48B0" w14:paraId="2D666953" w14:textId="77777777" w:rsidTr="0045524A">
        <w:tc>
          <w:tcPr>
            <w:tcW w:w="4788" w:type="dxa"/>
          </w:tcPr>
          <w:p w14:paraId="4C85B41B" w14:textId="77777777" w:rsidR="00722B01" w:rsidRDefault="00C675BE" w:rsidP="00722B0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64">
              <w:r w:rsidR="00722B01">
                <w:rPr>
                  <w:b/>
                  <w:sz w:val="24"/>
                  <w:szCs w:val="24"/>
                  <w:u w:val="single"/>
                </w:rPr>
                <w:t>OPENTECH ALLIANCE INC.</w:t>
              </w:r>
            </w:hyperlink>
          </w:p>
          <w:p w14:paraId="405B5496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01 W. Dunlap Ave., Suite 255</w:t>
            </w:r>
          </w:p>
          <w:p w14:paraId="0AC8E419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enix, AZ 85021</w:t>
            </w:r>
          </w:p>
          <w:p w14:paraId="57E3523F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n Phone: 602.749.9370</w:t>
            </w:r>
          </w:p>
          <w:p w14:paraId="46D71972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les Phone: 800.481.7459</w:t>
            </w:r>
          </w:p>
          <w:p w14:paraId="44F80D18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b:</w:t>
            </w:r>
            <w:hyperlink r:id="rId1365">
              <w:r>
                <w:rPr>
                  <w:sz w:val="16"/>
                  <w:szCs w:val="16"/>
                  <w:u w:val="single"/>
                </w:rPr>
                <w:t xml:space="preserve"> www.opentechalliance.com</w:t>
              </w:r>
            </w:hyperlink>
          </w:p>
          <w:p w14:paraId="7B1B3405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Mail: sales@opentechalliance.com</w:t>
            </w:r>
          </w:p>
          <w:p w14:paraId="5DA7B001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book: www.facebook.com/opentechalliance</w:t>
            </w:r>
          </w:p>
          <w:p w14:paraId="051810E0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kedIn: www.linkedin.com/company/799057</w:t>
            </w:r>
          </w:p>
          <w:p w14:paraId="074C142E" w14:textId="77777777" w:rsidR="00722B01" w:rsidRDefault="00722B01" w:rsidP="00722B0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witter: </w:t>
            </w:r>
            <w:hyperlink r:id="rId1366">
              <w:r>
                <w:rPr>
                  <w:sz w:val="16"/>
                  <w:szCs w:val="16"/>
                  <w:u w:val="single"/>
                </w:rPr>
                <w:t>https://twitter.com/opentechinc</w:t>
              </w:r>
            </w:hyperlink>
          </w:p>
          <w:p w14:paraId="0CAEE209" w14:textId="77777777" w:rsidR="00722B01" w:rsidRDefault="00722B01" w:rsidP="00722B0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call center services</w:t>
            </w:r>
          </w:p>
          <w:p w14:paraId="2C222506" w14:textId="77777777" w:rsidR="00722B01" w:rsidRDefault="00722B01" w:rsidP="00722B0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0C7CB7E" w14:textId="77777777" w:rsidR="000E774B" w:rsidRDefault="000E774B" w:rsidP="00BA2EAD"/>
          <w:p w14:paraId="577672DC" w14:textId="77777777" w:rsidR="000E774B" w:rsidRPr="000E087C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5BD5B37B" w14:textId="77777777" w:rsidR="00722B01" w:rsidRDefault="00C675BE" w:rsidP="00722B0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67">
              <w:r w:rsidR="00722B01">
                <w:rPr>
                  <w:b/>
                  <w:sz w:val="24"/>
                  <w:szCs w:val="24"/>
                  <w:u w:val="single"/>
                </w:rPr>
                <w:t>PROGRESSIVE REALTY PARTNERS</w:t>
              </w:r>
            </w:hyperlink>
          </w:p>
          <w:p w14:paraId="30535777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85 Alton Parkway, Suite 100</w:t>
            </w:r>
          </w:p>
          <w:p w14:paraId="084F4BA6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6515C37E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3.9993</w:t>
            </w:r>
          </w:p>
          <w:p w14:paraId="0EF9AEB7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53.9995</w:t>
            </w:r>
          </w:p>
          <w:p w14:paraId="1BB05236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68">
              <w:r>
                <w:rPr>
                  <w:sz w:val="18"/>
                  <w:szCs w:val="18"/>
                  <w:u w:val="single"/>
                </w:rPr>
                <w:t>http://www.progressiverealtypartners.com/</w:t>
              </w:r>
            </w:hyperlink>
          </w:p>
          <w:p w14:paraId="564EB024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369">
              <w:r>
                <w:rPr>
                  <w:sz w:val="18"/>
                  <w:szCs w:val="18"/>
                  <w:u w:val="single"/>
                </w:rPr>
                <w:t>info@prpmgmt.com</w:t>
              </w:r>
            </w:hyperlink>
          </w:p>
          <w:p w14:paraId="23C83CB5" w14:textId="77777777" w:rsidR="00722B01" w:rsidRDefault="00722B01" w:rsidP="00722B0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&amp; Operation</w:t>
            </w:r>
          </w:p>
          <w:p w14:paraId="1ED91378" w14:textId="77777777" w:rsidR="00DB3710" w:rsidRPr="005B48B0" w:rsidRDefault="00DB3710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DB3710" w:rsidRPr="005B48B0" w14:paraId="096A8183" w14:textId="77777777" w:rsidTr="0045524A">
        <w:tc>
          <w:tcPr>
            <w:tcW w:w="4788" w:type="dxa"/>
          </w:tcPr>
          <w:p w14:paraId="6FEC1CC4" w14:textId="77777777" w:rsidR="00722B01" w:rsidRDefault="00C675BE" w:rsidP="00722B01">
            <w:pPr>
              <w:pStyle w:val="Normal1"/>
              <w:rPr>
                <w:b/>
                <w:sz w:val="24"/>
                <w:szCs w:val="24"/>
              </w:rPr>
            </w:pPr>
            <w:hyperlink r:id="rId1370">
              <w:r w:rsidR="00722B01">
                <w:rPr>
                  <w:b/>
                  <w:sz w:val="24"/>
                  <w:szCs w:val="24"/>
                  <w:u w:val="single"/>
                </w:rPr>
                <w:t>SELF-STORAGE CONSULTING GROUP</w:t>
              </w:r>
            </w:hyperlink>
          </w:p>
          <w:p w14:paraId="5018839D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15 East Valley Auto</w:t>
            </w:r>
          </w:p>
          <w:p w14:paraId="577DF3FA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a, AZ 85206</w:t>
            </w:r>
          </w:p>
          <w:p w14:paraId="1605A4C6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879.7724</w:t>
            </w:r>
          </w:p>
          <w:p w14:paraId="718F096F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71">
              <w:r>
                <w:rPr>
                  <w:sz w:val="18"/>
                  <w:szCs w:val="18"/>
                  <w:u w:val="single"/>
                </w:rPr>
                <w:t>www.self-storage-consulting.com</w:t>
              </w:r>
            </w:hyperlink>
          </w:p>
          <w:p w14:paraId="1769C86F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regory Ellsworth </w:t>
            </w:r>
          </w:p>
          <w:p w14:paraId="503B0D62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scg1.com</w:t>
            </w:r>
          </w:p>
          <w:p w14:paraId="047D5840" w14:textId="77777777" w:rsidR="00722B01" w:rsidRDefault="00722B01" w:rsidP="00722B0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&amp; Operation</w:t>
            </w:r>
          </w:p>
          <w:p w14:paraId="33488D18" w14:textId="77777777" w:rsidR="00DB3710" w:rsidRDefault="00DB3710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C5F8E58" w14:textId="77777777" w:rsidR="000E774B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C0804E0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BDE8B5A" w14:textId="77777777" w:rsidR="00DB3710" w:rsidRPr="005B48B0" w:rsidRDefault="00DB3710" w:rsidP="00722B01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</w:tbl>
    <w:p w14:paraId="3C23CEE3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14F55" w:rsidRPr="005B48B0" w14:paraId="3A654644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7048E0A5" w14:textId="12A39D6E" w:rsidR="00414F55" w:rsidRPr="005B48B0" w:rsidRDefault="00414F55" w:rsidP="00722B01">
            <w:pPr>
              <w:pStyle w:val="Heading2"/>
              <w:outlineLvl w:val="1"/>
            </w:pPr>
            <w:bookmarkStart w:id="56" w:name="_Collection_Services"/>
            <w:bookmarkEnd w:id="56"/>
            <w:r w:rsidRPr="005B48B0">
              <w:t>Collection Services</w:t>
            </w:r>
            <w:r w:rsidR="00722B01">
              <w:tab/>
            </w:r>
          </w:p>
        </w:tc>
      </w:tr>
    </w:tbl>
    <w:p w14:paraId="3FC84349" w14:textId="77777777" w:rsidR="00414F55" w:rsidRPr="005B48B0" w:rsidRDefault="00414F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8"/>
        <w:gridCol w:w="4858"/>
      </w:tblGrid>
      <w:tr w:rsidR="00414F55" w:rsidRPr="005B48B0" w14:paraId="3A054022" w14:textId="77777777" w:rsidTr="0045524A">
        <w:tc>
          <w:tcPr>
            <w:tcW w:w="4718" w:type="dxa"/>
          </w:tcPr>
          <w:p w14:paraId="33A5A4DA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72">
              <w:r w:rsidR="00C0631E">
                <w:rPr>
                  <w:b/>
                  <w:sz w:val="24"/>
                  <w:szCs w:val="24"/>
                  <w:u w:val="single"/>
                </w:rPr>
                <w:t>AUTOMATED PAYMENT SYSTEMS</w:t>
              </w:r>
            </w:hyperlink>
          </w:p>
          <w:p w14:paraId="74B2033A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 O. Box 255</w:t>
            </w:r>
          </w:p>
          <w:p w14:paraId="6C32C593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dy, UT 84091 USA</w:t>
            </w:r>
          </w:p>
          <w:p w14:paraId="72D27BD4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74.0772</w:t>
            </w:r>
          </w:p>
          <w:p w14:paraId="0FE575B8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572.6429</w:t>
            </w:r>
          </w:p>
          <w:p w14:paraId="70E1D780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572.6435</w:t>
            </w:r>
          </w:p>
          <w:p w14:paraId="23154A87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73">
              <w:r>
                <w:rPr>
                  <w:sz w:val="18"/>
                  <w:szCs w:val="18"/>
                  <w:u w:val="single"/>
                </w:rPr>
                <w:t>www.aps123.com</w:t>
              </w:r>
            </w:hyperlink>
          </w:p>
          <w:p w14:paraId="02D8EEC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apsinfo@aps123.com</w:t>
            </w:r>
          </w:p>
          <w:p w14:paraId="574D9BBD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automatedpaymentsystems</w:t>
            </w:r>
          </w:p>
          <w:p w14:paraId="575C9221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automated-payment-systems</w:t>
            </w:r>
          </w:p>
          <w:p w14:paraId="155EDF1F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twitter.com/aps123autopay</w:t>
            </w:r>
          </w:p>
          <w:p w14:paraId="73A267A6" w14:textId="77777777" w:rsidR="00C0631E" w:rsidRDefault="00C0631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llection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B854250" w14:textId="77777777" w:rsidR="00414F55" w:rsidRPr="005B48B0" w:rsidRDefault="00414F5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58" w:type="dxa"/>
          </w:tcPr>
          <w:p w14:paraId="7AA00242" w14:textId="77777777" w:rsidR="00C0631E" w:rsidRDefault="00C675BE" w:rsidP="00C0631E">
            <w:pPr>
              <w:pStyle w:val="Normal1"/>
              <w:rPr>
                <w:b/>
                <w:sz w:val="24"/>
                <w:szCs w:val="24"/>
              </w:rPr>
            </w:pPr>
            <w:hyperlink r:id="rId1374">
              <w:r w:rsidR="00C0631E">
                <w:rPr>
                  <w:b/>
                  <w:sz w:val="24"/>
                  <w:szCs w:val="24"/>
                  <w:u w:val="single"/>
                </w:rPr>
                <w:t>CHEQ SERVICES INTERNATIONAL INC.</w:t>
              </w:r>
            </w:hyperlink>
          </w:p>
          <w:p w14:paraId="678395EF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00 N. Central Expressway, No. 1210</w:t>
            </w:r>
          </w:p>
          <w:p w14:paraId="3E1BEAAF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llas, TX 75231</w:t>
            </w:r>
          </w:p>
          <w:p w14:paraId="500714E3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4.739.0602</w:t>
            </w:r>
          </w:p>
          <w:p w14:paraId="3AB93616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4.739.0603</w:t>
            </w:r>
          </w:p>
          <w:p w14:paraId="6E5CB9DD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75">
              <w:r>
                <w:rPr>
                  <w:sz w:val="18"/>
                  <w:szCs w:val="18"/>
                  <w:u w:val="single"/>
                </w:rPr>
                <w:t>www.cheq.net</w:t>
              </w:r>
            </w:hyperlink>
          </w:p>
          <w:p w14:paraId="76534540" w14:textId="77777777" w:rsidR="00C0631E" w:rsidRDefault="00C0631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llection Services</w:t>
            </w:r>
          </w:p>
          <w:p w14:paraId="51FE5184" w14:textId="77777777" w:rsidR="00414F55" w:rsidRDefault="00414F55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618CF408" w14:textId="77777777" w:rsidR="000E774B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310C47D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bookmarkStart w:id="57" w:name="_AUTOMATED_APPOINTMENT_REMINDERS"/>
      <w:bookmarkEnd w:id="57"/>
      <w:tr w:rsidR="00414F55" w:rsidRPr="005B48B0" w14:paraId="48428DF3" w14:textId="77777777" w:rsidTr="0045524A">
        <w:tc>
          <w:tcPr>
            <w:tcW w:w="4718" w:type="dxa"/>
          </w:tcPr>
          <w:p w14:paraId="59748022" w14:textId="77777777" w:rsidR="00C0631E" w:rsidRDefault="00C0631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fldChar w:fldCharType="begin"/>
            </w:r>
            <w:r>
              <w:instrText xml:space="preserve"> HYPERLINK "http://www.dialmycalls.com/" \h </w:instrText>
            </w:r>
            <w:r>
              <w:fldChar w:fldCharType="separate"/>
            </w:r>
            <w:r>
              <w:rPr>
                <w:b/>
                <w:sz w:val="24"/>
                <w:szCs w:val="24"/>
                <w:u w:val="single"/>
              </w:rPr>
              <w:t>DIALMYCALLS.COM</w:t>
            </w:r>
            <w:r>
              <w:rPr>
                <w:b/>
                <w:sz w:val="24"/>
                <w:szCs w:val="24"/>
                <w:u w:val="single"/>
              </w:rPr>
              <w:fldChar w:fldCharType="end"/>
            </w:r>
          </w:p>
          <w:p w14:paraId="65648C6A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1070 E. Indiantown Road</w:t>
            </w:r>
          </w:p>
          <w:p w14:paraId="5D6BA635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Jupiter, FL 33477</w:t>
            </w:r>
          </w:p>
          <w:p w14:paraId="05D42815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Phone: 800.928.2086</w:t>
            </w:r>
          </w:p>
          <w:p w14:paraId="37126587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x: 866.515.8331</w:t>
            </w:r>
          </w:p>
          <w:p w14:paraId="57CDB2D9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Web:</w:t>
            </w:r>
            <w:hyperlink r:id="rId1376">
              <w:r w:rsidRPr="00C0631E">
                <w:rPr>
                  <w:sz w:val="18"/>
                  <w:szCs w:val="18"/>
                  <w:u w:val="single"/>
                </w:rPr>
                <w:t xml:space="preserve"> www.dialmycalls.com</w:t>
              </w:r>
            </w:hyperlink>
          </w:p>
          <w:p w14:paraId="095321A0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cebook: https://www.facebook.com/massnotification</w:t>
            </w:r>
          </w:p>
          <w:p w14:paraId="553DB517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Twitter: </w:t>
            </w:r>
            <w:hyperlink r:id="rId1377">
              <w:r w:rsidRPr="00C0631E">
                <w:rPr>
                  <w:sz w:val="18"/>
                  <w:szCs w:val="18"/>
                  <w:u w:val="single"/>
                </w:rPr>
                <w:t>https://twitter.com/dialmycalls</w:t>
              </w:r>
            </w:hyperlink>
          </w:p>
          <w:p w14:paraId="3B591583" w14:textId="77777777" w:rsidR="00C0631E" w:rsidRPr="00C0631E" w:rsidRDefault="00C0631E" w:rsidP="00C0631E">
            <w:pPr>
              <w:pStyle w:val="Normal1"/>
              <w:rPr>
                <w:b/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Service: Text Messaging Service</w:t>
            </w:r>
          </w:p>
          <w:p w14:paraId="05C93C3D" w14:textId="77777777" w:rsidR="00414F55" w:rsidRPr="005B48B0" w:rsidRDefault="00414F5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58" w:type="dxa"/>
          </w:tcPr>
          <w:p w14:paraId="2D631EDD" w14:textId="77777777" w:rsidR="00C0631E" w:rsidRDefault="00C675BE" w:rsidP="00C0631E">
            <w:pPr>
              <w:pStyle w:val="Normal1"/>
              <w:jc w:val="both"/>
              <w:rPr>
                <w:sz w:val="16"/>
                <w:szCs w:val="16"/>
              </w:rPr>
            </w:pPr>
            <w:hyperlink r:id="rId1378">
              <w:r w:rsidR="00C0631E">
                <w:rPr>
                  <w:b/>
                  <w:sz w:val="24"/>
                  <w:szCs w:val="24"/>
                  <w:u w:val="single"/>
                </w:rPr>
                <w:t>STORAGE COLLECTIONS</w:t>
              </w:r>
            </w:hyperlink>
          </w:p>
          <w:p w14:paraId="4EA3C207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55.722.7366</w:t>
            </w:r>
          </w:p>
          <w:p w14:paraId="7B5753CA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Phone: 813.992.1031</w:t>
            </w:r>
          </w:p>
          <w:p w14:paraId="60367700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379">
              <w:r w:rsidRPr="00C0631E">
                <w:rPr>
                  <w:sz w:val="18"/>
                  <w:szCs w:val="18"/>
                  <w:u w:val="single"/>
                </w:rPr>
                <w:t>www.storagecollections.com</w:t>
              </w:r>
            </w:hyperlink>
          </w:p>
          <w:p w14:paraId="24801657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ontact: Todd Sheffer - Director of Sales</w:t>
            </w:r>
          </w:p>
          <w:p w14:paraId="60E5CB30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E-Mail: </w:t>
            </w:r>
            <w:hyperlink r:id="rId1380">
              <w:r w:rsidRPr="00C0631E">
                <w:rPr>
                  <w:sz w:val="18"/>
                  <w:szCs w:val="18"/>
                  <w:u w:val="single"/>
                </w:rPr>
                <w:t>todd@storagecollections.com</w:t>
              </w:r>
            </w:hyperlink>
          </w:p>
          <w:p w14:paraId="6AB0EA7E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            </w:t>
            </w:r>
            <w:hyperlink r:id="rId1381">
              <w:r w:rsidRPr="00C0631E">
                <w:rPr>
                  <w:sz w:val="18"/>
                  <w:szCs w:val="18"/>
                  <w:u w:val="single"/>
                </w:rPr>
                <w:t>sales@storagecollections.com</w:t>
              </w:r>
            </w:hyperlink>
          </w:p>
          <w:p w14:paraId="2020DFDB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ategory: Text Messaging Service</w:t>
            </w:r>
          </w:p>
          <w:p w14:paraId="2822740D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1B66BCC" w14:textId="77777777" w:rsidR="00414F55" w:rsidRDefault="00414F55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3E40B834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414F55" w:rsidRPr="005B48B0" w14:paraId="5C4733BE" w14:textId="77777777" w:rsidTr="0045524A">
        <w:tc>
          <w:tcPr>
            <w:tcW w:w="4718" w:type="dxa"/>
          </w:tcPr>
          <w:p w14:paraId="2F09B5C6" w14:textId="77777777" w:rsidR="00C0631E" w:rsidRPr="00C0631E" w:rsidRDefault="00C0631E" w:rsidP="00C0631E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bookmarkStart w:id="58" w:name="_CHEQ_SERVICES_INTERNATIONAL"/>
            <w:bookmarkEnd w:id="58"/>
            <w:r w:rsidRPr="00C0631E">
              <w:rPr>
                <w:b/>
                <w:sz w:val="24"/>
                <w:szCs w:val="24"/>
                <w:u w:val="single"/>
              </w:rPr>
              <w:t>STORAGE NETWORK ADVANTAGE</w:t>
            </w:r>
          </w:p>
          <w:p w14:paraId="228F279A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2424 S.E. Bristol St., Suite 250</w:t>
            </w:r>
          </w:p>
          <w:p w14:paraId="68EEFB09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Newport Beach, CA 92660</w:t>
            </w:r>
          </w:p>
          <w:p w14:paraId="33217C09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00.615.7153</w:t>
            </w:r>
          </w:p>
          <w:p w14:paraId="26A03119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cebook: https://www.facebook.com/pages/storage-network-advantage/122472447793325</w:t>
            </w:r>
          </w:p>
          <w:p w14:paraId="6A885F06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LinkedIn: https://www.linkedin.com/company/1025811?trk=tyah</w:t>
            </w:r>
          </w:p>
          <w:p w14:paraId="0CB26C4F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witter: https://twitter.com/storagenetworka</w:t>
            </w:r>
          </w:p>
          <w:p w14:paraId="7434DB15" w14:textId="76F7F894" w:rsidR="000E774B" w:rsidRDefault="00C0631E" w:rsidP="00C0631E">
            <w:pPr>
              <w:tabs>
                <w:tab w:val="left" w:pos="3080"/>
              </w:tabs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rFonts w:ascii="Helvetica" w:hAnsi="Helvetica" w:cs="Arial"/>
                <w:b/>
                <w:sz w:val="24"/>
                <w:szCs w:val="24"/>
              </w:rPr>
              <w:tab/>
            </w:r>
          </w:p>
          <w:p w14:paraId="77E37549" w14:textId="77777777" w:rsidR="0045524A" w:rsidRPr="005B48B0" w:rsidRDefault="0045524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58" w:type="dxa"/>
          </w:tcPr>
          <w:p w14:paraId="6E1B710E" w14:textId="77777777" w:rsidR="00414F55" w:rsidRPr="005B48B0" w:rsidRDefault="00414F55" w:rsidP="00C0631E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</w:tbl>
    <w:p w14:paraId="1A30619E" w14:textId="77777777" w:rsidR="00414F55" w:rsidRDefault="00414F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2083C3B" w14:textId="77777777" w:rsidR="00C0631E" w:rsidRDefault="00C0631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0FB5DA7" w14:textId="77777777" w:rsidR="00C0631E" w:rsidRDefault="00C0631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644AEAE" w14:textId="77777777" w:rsidR="00C0631E" w:rsidRDefault="00C0631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364809C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346F062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14F55" w:rsidRPr="005B48B0" w14:paraId="2C9E8FC8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0DE8784D" w14:textId="77777777" w:rsidR="00414F55" w:rsidRPr="005B48B0" w:rsidRDefault="00157B99" w:rsidP="00BA2EAD">
            <w:pPr>
              <w:pStyle w:val="Heading2"/>
              <w:outlineLvl w:val="1"/>
            </w:pPr>
            <w:bookmarkStart w:id="59" w:name="_Maintenance_Products_&amp;"/>
            <w:bookmarkEnd w:id="59"/>
            <w:r w:rsidRPr="005B48B0">
              <w:t>Maintenance Products &amp; Services</w:t>
            </w:r>
          </w:p>
        </w:tc>
      </w:tr>
    </w:tbl>
    <w:p w14:paraId="7DCB64A3" w14:textId="77777777" w:rsidR="00414F55" w:rsidRPr="005B48B0" w:rsidRDefault="00414F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C0631E" w:rsidRPr="005B48B0" w14:paraId="20B457EF" w14:textId="77777777" w:rsidTr="0045524A">
        <w:tc>
          <w:tcPr>
            <w:tcW w:w="4878" w:type="dxa"/>
          </w:tcPr>
          <w:p w14:paraId="2AA9FD58" w14:textId="77777777" w:rsidR="00C0631E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382">
              <w:r w:rsidR="00C0631E">
                <w:rPr>
                  <w:b/>
                  <w:sz w:val="24"/>
                  <w:szCs w:val="24"/>
                  <w:u w:val="single"/>
                </w:rPr>
                <w:t>ABR (ACCENT BUILDING RESTORATION INC.)</w:t>
              </w:r>
            </w:hyperlink>
          </w:p>
          <w:p w14:paraId="5668EED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25 12th St., Suite 210</w:t>
            </w:r>
          </w:p>
          <w:p w14:paraId="129F67BA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em, OR 97302</w:t>
            </w:r>
          </w:p>
          <w:p w14:paraId="085B1833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98.7391</w:t>
            </w:r>
          </w:p>
          <w:p w14:paraId="29BC16E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83">
              <w:r>
                <w:rPr>
                  <w:sz w:val="18"/>
                  <w:szCs w:val="18"/>
                  <w:u w:val="single"/>
                </w:rPr>
                <w:t>www.abrusa.com</w:t>
              </w:r>
            </w:hyperlink>
          </w:p>
          <w:p w14:paraId="2FC73C23" w14:textId="77777777" w:rsidR="00C0631E" w:rsidRDefault="00C0631E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1403A9CB" w14:textId="095AE89B" w:rsidR="00C0631E" w:rsidRPr="005B48B0" w:rsidRDefault="00C0631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7F9A2645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84">
              <w:r w:rsidR="00C0631E">
                <w:rPr>
                  <w:b/>
                  <w:sz w:val="24"/>
                  <w:szCs w:val="24"/>
                  <w:u w:val="single"/>
                </w:rPr>
                <w:t>AJAY EQUIPMENT CORP.</w:t>
              </w:r>
            </w:hyperlink>
          </w:p>
          <w:p w14:paraId="57BB2C7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0 Ott St.</w:t>
            </w:r>
          </w:p>
          <w:p w14:paraId="42A58D6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ona, CA 92882</w:t>
            </w:r>
          </w:p>
          <w:p w14:paraId="642E566C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1.AJAY</w:t>
            </w:r>
          </w:p>
          <w:p w14:paraId="60B65B4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9.993.5941</w:t>
            </w:r>
          </w:p>
          <w:p w14:paraId="4ED992A8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521.2529</w:t>
            </w:r>
          </w:p>
          <w:p w14:paraId="0BDC104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85">
              <w:r>
                <w:rPr>
                  <w:sz w:val="18"/>
                  <w:szCs w:val="18"/>
                  <w:u w:val="single"/>
                </w:rPr>
                <w:t>www.ajayequipment.com</w:t>
              </w:r>
            </w:hyperlink>
          </w:p>
          <w:p w14:paraId="14690DB9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ndy Vander Hill </w:t>
            </w:r>
          </w:p>
          <w:p w14:paraId="1D401FD7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andy@ajayequipment.com</w:t>
            </w:r>
          </w:p>
          <w:p w14:paraId="40124655" w14:textId="77777777" w:rsidR="00C0631E" w:rsidRDefault="00C0631E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488BA21A" w14:textId="182112CF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0631E" w:rsidRPr="005B48B0" w14:paraId="1362DE18" w14:textId="77777777" w:rsidTr="0045524A">
        <w:tc>
          <w:tcPr>
            <w:tcW w:w="4878" w:type="dxa"/>
          </w:tcPr>
          <w:p w14:paraId="47DB4034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86">
              <w:r w:rsidR="00C0631E">
                <w:rPr>
                  <w:b/>
                  <w:sz w:val="24"/>
                  <w:szCs w:val="24"/>
                  <w:u w:val="single"/>
                </w:rPr>
                <w:t>ALL FROM 1 SUPPLY</w:t>
              </w:r>
            </w:hyperlink>
          </w:p>
          <w:p w14:paraId="413ADCCA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47 Excelsior Drive</w:t>
            </w:r>
          </w:p>
          <w:p w14:paraId="0A34F951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walk, CA 90650</w:t>
            </w:r>
          </w:p>
          <w:p w14:paraId="2D4D5A4A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366.1100</w:t>
            </w:r>
          </w:p>
          <w:p w14:paraId="0B8D95C3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387">
              <w:r>
                <w:rPr>
                  <w:sz w:val="18"/>
                  <w:szCs w:val="18"/>
                  <w:u w:val="single"/>
                </w:rPr>
                <w:t>www.allfrom1supply.com</w:t>
              </w:r>
            </w:hyperlink>
          </w:p>
          <w:p w14:paraId="51B71B40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llfrom1supply.com</w:t>
            </w:r>
          </w:p>
          <w:p w14:paraId="789D560A" w14:textId="77777777" w:rsidR="00C0631E" w:rsidRDefault="00C0631E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6547B027" w14:textId="46FABE22" w:rsidR="00C0631E" w:rsidRPr="005B48B0" w:rsidRDefault="00C0631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8A11F55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88">
              <w:r w:rsidR="00C0631E">
                <w:rPr>
                  <w:b/>
                  <w:sz w:val="24"/>
                  <w:szCs w:val="24"/>
                  <w:u w:val="single"/>
                </w:rPr>
                <w:t>CHATEAU PRODUCTS INC.</w:t>
              </w:r>
            </w:hyperlink>
          </w:p>
          <w:p w14:paraId="183BCB7C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1820 47th Terrace E.</w:t>
            </w:r>
          </w:p>
          <w:p w14:paraId="48FA1216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Bradenton, FL 34203</w:t>
            </w:r>
          </w:p>
          <w:p w14:paraId="3C94BF1E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00.833.9296</w:t>
            </w:r>
          </w:p>
          <w:p w14:paraId="3174B5AB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ontact: Nancy Martin</w:t>
            </w:r>
          </w:p>
          <w:p w14:paraId="656A3DCE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389">
              <w:r w:rsidRPr="00C0631E">
                <w:rPr>
                  <w:sz w:val="18"/>
                  <w:szCs w:val="18"/>
                  <w:u w:val="single"/>
                </w:rPr>
                <w:t>www.chateauproducts.com</w:t>
              </w:r>
            </w:hyperlink>
          </w:p>
          <w:p w14:paraId="37D1FC20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E-Mail: sales@chateauproducts.com</w:t>
            </w:r>
          </w:p>
          <w:p w14:paraId="0DC22DDF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Facebook: </w:t>
            </w:r>
            <w:hyperlink r:id="rId1390">
              <w:r w:rsidRPr="00C0631E">
                <w:rPr>
                  <w:sz w:val="18"/>
                  <w:szCs w:val="18"/>
                  <w:u w:val="single"/>
                </w:rPr>
                <w:t>www.facebook.com/chateauproductsinc</w:t>
              </w:r>
            </w:hyperlink>
            <w:r w:rsidRPr="00C0631E">
              <w:rPr>
                <w:sz w:val="18"/>
                <w:szCs w:val="18"/>
              </w:rPr>
              <w:t>.</w:t>
            </w:r>
          </w:p>
          <w:p w14:paraId="0F67638F" w14:textId="77777777" w:rsidR="00C0631E" w:rsidRDefault="00C0631E" w:rsidP="00BA2EAD">
            <w:pPr>
              <w:rPr>
                <w:rFonts w:ascii="Arial" w:hAnsi="Arial"/>
                <w:sz w:val="18"/>
                <w:szCs w:val="18"/>
              </w:rPr>
            </w:pPr>
            <w:r w:rsidRPr="00C0631E">
              <w:rPr>
                <w:rFonts w:ascii="Arial" w:hAnsi="Arial"/>
                <w:sz w:val="18"/>
                <w:szCs w:val="18"/>
              </w:rPr>
              <w:t>Category: Locks &amp; Latches</w:t>
            </w:r>
          </w:p>
          <w:p w14:paraId="7E169457" w14:textId="6D667A1C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157B99" w:rsidRPr="005B48B0" w14:paraId="7E0D70BE" w14:textId="77777777" w:rsidTr="00C0631E">
        <w:trPr>
          <w:trHeight w:val="2583"/>
        </w:trPr>
        <w:tc>
          <w:tcPr>
            <w:tcW w:w="4878" w:type="dxa"/>
          </w:tcPr>
          <w:p w14:paraId="68AC7644" w14:textId="77777777" w:rsidR="00C0631E" w:rsidRDefault="00C0631E" w:rsidP="00C0631E">
            <w:pPr>
              <w:pStyle w:val="Normal1"/>
              <w:jc w:val="both"/>
            </w:pPr>
          </w:p>
          <w:p w14:paraId="7EDACD44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91">
              <w:r w:rsidR="00C0631E">
                <w:rPr>
                  <w:b/>
                  <w:sz w:val="24"/>
                  <w:szCs w:val="24"/>
                  <w:u w:val="single"/>
                </w:rPr>
                <w:t>COFAIR PRODUCTS INC.</w:t>
              </w:r>
            </w:hyperlink>
          </w:p>
          <w:p w14:paraId="2B019D8B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7301 N. St. Louis Ave.</w:t>
            </w:r>
          </w:p>
          <w:p w14:paraId="7805B070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Skokie, IL 60076</w:t>
            </w:r>
          </w:p>
          <w:p w14:paraId="0D4EBBD1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00.333.6700</w:t>
            </w:r>
          </w:p>
          <w:p w14:paraId="2087EF9C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Phone: 847.626.1500</w:t>
            </w:r>
          </w:p>
          <w:p w14:paraId="19FFED5F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x: 847.626.4900</w:t>
            </w:r>
          </w:p>
          <w:p w14:paraId="0A4203BF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392">
              <w:r w:rsidRPr="00C0631E">
                <w:rPr>
                  <w:sz w:val="18"/>
                  <w:szCs w:val="18"/>
                  <w:u w:val="single"/>
                </w:rPr>
                <w:t>www.cofair.com</w:t>
              </w:r>
            </w:hyperlink>
          </w:p>
          <w:p w14:paraId="21966CA3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Contact: Sheli Kaplan </w:t>
            </w:r>
          </w:p>
          <w:p w14:paraId="22D2702D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E-Mail: skaplan@cofair.com</w:t>
            </w:r>
          </w:p>
          <w:p w14:paraId="3B420F6E" w14:textId="77777777" w:rsidR="00157B99" w:rsidRPr="00C0631E" w:rsidRDefault="00C0631E" w:rsidP="00C0631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C0631E">
              <w:rPr>
                <w:rFonts w:ascii="Arial" w:hAnsi="Arial"/>
                <w:sz w:val="18"/>
                <w:szCs w:val="18"/>
              </w:rPr>
              <w:t>Category: Maintenance Products &amp; Services</w:t>
            </w:r>
            <w:r w:rsidRPr="00C0631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63A44AA9" w14:textId="18008C6C" w:rsidR="00C0631E" w:rsidRPr="005B48B0" w:rsidRDefault="00C0631E" w:rsidP="00C0631E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3078C25E" w14:textId="297AD790" w:rsidR="00C0631E" w:rsidRPr="00C0631E" w:rsidRDefault="00C675BE" w:rsidP="00C0631E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393">
              <w:r w:rsidR="00C0631E" w:rsidRPr="00C0631E">
                <w:rPr>
                  <w:rFonts w:ascii="Arial" w:hAnsi="Arial"/>
                  <w:sz w:val="24"/>
                  <w:szCs w:val="24"/>
                  <w:u w:val="single"/>
                </w:rPr>
                <w:t>EMPIRE PAINTING AND CONSTRUCTION</w:t>
              </w:r>
            </w:hyperlink>
          </w:p>
          <w:p w14:paraId="23C5627F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1682 Langley Ave., Second Floor</w:t>
            </w:r>
          </w:p>
          <w:p w14:paraId="66606D83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Irvine, CA 92614</w:t>
            </w:r>
          </w:p>
          <w:p w14:paraId="1C563074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88.278.8200</w:t>
            </w:r>
          </w:p>
          <w:p w14:paraId="318DA144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Web:</w:t>
            </w:r>
            <w:hyperlink r:id="rId1394">
              <w:r w:rsidRPr="00C0631E">
                <w:rPr>
                  <w:sz w:val="18"/>
                  <w:szCs w:val="18"/>
                  <w:u w:val="single"/>
                </w:rPr>
                <w:t xml:space="preserve"> https://empireworks.com/</w:t>
              </w:r>
            </w:hyperlink>
          </w:p>
          <w:p w14:paraId="2170805A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E-Mail: info@empireworks.com</w:t>
            </w:r>
          </w:p>
          <w:p w14:paraId="43B6CAA5" w14:textId="663765EC" w:rsidR="00157B99" w:rsidRPr="005B48B0" w:rsidRDefault="00C0631E" w:rsidP="00C0631E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C0631E">
              <w:rPr>
                <w:rFonts w:ascii="Arial" w:hAnsi="Arial"/>
                <w:sz w:val="18"/>
                <w:szCs w:val="18"/>
              </w:rPr>
              <w:t>Category: Maintenance Products &amp; Services</w:t>
            </w:r>
          </w:p>
        </w:tc>
      </w:tr>
      <w:tr w:rsidR="00157B99" w:rsidRPr="005B48B0" w14:paraId="0CD6C6F7" w14:textId="77777777" w:rsidTr="0045524A">
        <w:tc>
          <w:tcPr>
            <w:tcW w:w="4878" w:type="dxa"/>
          </w:tcPr>
          <w:p w14:paraId="6EE1477F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95">
              <w:r w:rsidR="00C0631E">
                <w:rPr>
                  <w:b/>
                  <w:sz w:val="24"/>
                  <w:szCs w:val="24"/>
                  <w:u w:val="single"/>
                </w:rPr>
                <w:t>EVERBRITE INC.</w:t>
              </w:r>
            </w:hyperlink>
          </w:p>
          <w:p w14:paraId="5380BC1C" w14:textId="77777777" w:rsidR="00C0631E" w:rsidRPr="00C0631E" w:rsidRDefault="00C0631E" w:rsidP="00C0631E">
            <w:pPr>
              <w:pStyle w:val="Normal1"/>
              <w:rPr>
                <w:rFonts w:eastAsia="Roboto" w:cs="Roboto"/>
                <w:sz w:val="18"/>
                <w:szCs w:val="18"/>
                <w:highlight w:val="white"/>
              </w:rPr>
            </w:pPr>
            <w:r w:rsidRPr="00C0631E">
              <w:rPr>
                <w:rFonts w:eastAsia="Roboto" w:cs="Roboto"/>
                <w:sz w:val="18"/>
                <w:szCs w:val="18"/>
                <w:highlight w:val="white"/>
              </w:rPr>
              <w:t>11492 Sunrise Gold Cir</w:t>
            </w:r>
          </w:p>
          <w:p w14:paraId="0CBD6A72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rFonts w:eastAsia="Roboto" w:cs="Roboto"/>
                <w:sz w:val="18"/>
                <w:szCs w:val="18"/>
                <w:highlight w:val="white"/>
              </w:rPr>
              <w:t>Rancho Cordova, CA 95742</w:t>
            </w:r>
          </w:p>
          <w:p w14:paraId="59A95CF2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00.304.0566</w:t>
            </w:r>
          </w:p>
          <w:p w14:paraId="515F9F55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Phone: 916.852.0200</w:t>
            </w:r>
          </w:p>
          <w:p w14:paraId="5C705D8A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396">
              <w:r w:rsidRPr="00C0631E">
                <w:rPr>
                  <w:sz w:val="18"/>
                  <w:szCs w:val="18"/>
                  <w:u w:val="single"/>
                </w:rPr>
                <w:t>www.renewstorage.com</w:t>
              </w:r>
            </w:hyperlink>
          </w:p>
          <w:p w14:paraId="5DC152EB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Contact: Teresa Sedmak </w:t>
            </w:r>
          </w:p>
          <w:p w14:paraId="5C96EEC4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E-Mail: info@everbritecoatings.com</w:t>
            </w:r>
          </w:p>
          <w:p w14:paraId="71317DBC" w14:textId="77777777" w:rsidR="00157B99" w:rsidRPr="00C0631E" w:rsidRDefault="00C0631E" w:rsidP="00C0631E">
            <w:pPr>
              <w:rPr>
                <w:rFonts w:ascii="Arial" w:hAnsi="Arial"/>
                <w:sz w:val="18"/>
                <w:szCs w:val="18"/>
              </w:rPr>
            </w:pPr>
            <w:r w:rsidRPr="00C0631E">
              <w:rPr>
                <w:rFonts w:ascii="Arial" w:hAnsi="Arial"/>
                <w:sz w:val="18"/>
                <w:szCs w:val="18"/>
              </w:rPr>
              <w:t>Category: Maintenance Products &amp; Services</w:t>
            </w:r>
          </w:p>
          <w:p w14:paraId="0D7F1FFC" w14:textId="2552B689" w:rsidR="00C0631E" w:rsidRPr="00333DE5" w:rsidRDefault="00C0631E" w:rsidP="00C0631E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698" w:type="dxa"/>
          </w:tcPr>
          <w:p w14:paraId="5C042B64" w14:textId="77777777" w:rsidR="00C0631E" w:rsidRP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97">
              <w:r w:rsidR="00C0631E" w:rsidRPr="00C0631E">
                <w:rPr>
                  <w:b/>
                  <w:sz w:val="24"/>
                  <w:szCs w:val="24"/>
                  <w:u w:val="single"/>
                </w:rPr>
                <w:t>FRESH LOOK INC.</w:t>
              </w:r>
            </w:hyperlink>
          </w:p>
          <w:p w14:paraId="27017B17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30555 Vernon Drive</w:t>
            </w:r>
          </w:p>
          <w:p w14:paraId="7EDBDA13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Beverly Hills, MI 48025</w:t>
            </w:r>
          </w:p>
          <w:p w14:paraId="5349F7FF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Phone: 248.723.6505</w:t>
            </w:r>
          </w:p>
          <w:p w14:paraId="57BBDD75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x: 248.723.6505</w:t>
            </w:r>
          </w:p>
          <w:p w14:paraId="5D2BB9F4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398">
              <w:r w:rsidRPr="00C0631E">
                <w:rPr>
                  <w:sz w:val="18"/>
                  <w:szCs w:val="18"/>
                  <w:u w:val="single"/>
                </w:rPr>
                <w:t>www.freshlookincpainting.com</w:t>
              </w:r>
            </w:hyperlink>
          </w:p>
          <w:p w14:paraId="7189A76B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Contact: Barton Grimm </w:t>
            </w:r>
          </w:p>
          <w:p w14:paraId="48E8B5A6" w14:textId="77777777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E-Mail: barton@freshlookincpainting.com</w:t>
            </w:r>
          </w:p>
          <w:p w14:paraId="228D6BDC" w14:textId="77777777" w:rsidR="00C0631E" w:rsidRPr="00C0631E" w:rsidRDefault="00C0631E" w:rsidP="00C0631E">
            <w:pPr>
              <w:pStyle w:val="Normal1"/>
              <w:jc w:val="both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ategory: Maintenance Products &amp; Services</w:t>
            </w:r>
          </w:p>
          <w:p w14:paraId="3D1A4850" w14:textId="64D1B470" w:rsidR="00157B99" w:rsidRPr="005B48B0" w:rsidRDefault="00157B9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157B99" w:rsidRPr="005B48B0" w14:paraId="3F069085" w14:textId="77777777" w:rsidTr="0045524A">
        <w:tc>
          <w:tcPr>
            <w:tcW w:w="4878" w:type="dxa"/>
          </w:tcPr>
          <w:p w14:paraId="69C24FEF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399">
              <w:r w:rsidR="00C0631E">
                <w:rPr>
                  <w:b/>
                  <w:sz w:val="24"/>
                  <w:szCs w:val="24"/>
                  <w:u w:val="single"/>
                </w:rPr>
                <w:t>IDEAL SHIELD</w:t>
              </w:r>
            </w:hyperlink>
          </w:p>
          <w:p w14:paraId="5E817CC2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25 Clark St.</w:t>
            </w:r>
          </w:p>
          <w:p w14:paraId="289BFEC3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troit, MI 48209</w:t>
            </w:r>
          </w:p>
          <w:p w14:paraId="038941F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825.8659</w:t>
            </w:r>
          </w:p>
          <w:p w14:paraId="43B4E412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400">
              <w:r>
                <w:rPr>
                  <w:sz w:val="18"/>
                  <w:szCs w:val="18"/>
                  <w:u w:val="single"/>
                </w:rPr>
                <w:t xml:space="preserve"> www.idealshield.com</w:t>
              </w:r>
            </w:hyperlink>
          </w:p>
          <w:p w14:paraId="0D9E4EA0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01">
              <w:r>
                <w:rPr>
                  <w:sz w:val="18"/>
                  <w:szCs w:val="18"/>
                  <w:u w:val="single"/>
                </w:rPr>
                <w:t>info@idealshield.com</w:t>
              </w:r>
            </w:hyperlink>
          </w:p>
          <w:p w14:paraId="0D3AF990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28D48F4" w14:textId="77777777" w:rsidR="00157B99" w:rsidRPr="005B48B0" w:rsidRDefault="00157B9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0E237F2B" w14:textId="77777777" w:rsidR="00C0631E" w:rsidRDefault="00C675BE" w:rsidP="00C0631E">
            <w:pPr>
              <w:pStyle w:val="Normal1"/>
              <w:rPr>
                <w:b/>
                <w:sz w:val="24"/>
                <w:szCs w:val="24"/>
              </w:rPr>
            </w:pPr>
            <w:hyperlink r:id="rId1402">
              <w:r w:rsidR="00C0631E">
                <w:rPr>
                  <w:b/>
                  <w:sz w:val="24"/>
                  <w:szCs w:val="24"/>
                  <w:u w:val="single"/>
                </w:rPr>
                <w:t>MOVE 'N STORE</w:t>
              </w:r>
            </w:hyperlink>
          </w:p>
          <w:p w14:paraId="02D25C2F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30 E. University Drive</w:t>
            </w:r>
          </w:p>
          <w:p w14:paraId="5B271618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enix, AZ 85034</w:t>
            </w:r>
          </w:p>
          <w:p w14:paraId="05877835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00.562.7900</w:t>
            </w:r>
          </w:p>
          <w:p w14:paraId="391B396F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800.552.2636</w:t>
            </w:r>
          </w:p>
          <w:p w14:paraId="6477294B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403">
              <w:r>
                <w:rPr>
                  <w:sz w:val="16"/>
                  <w:szCs w:val="16"/>
                  <w:u w:val="single"/>
                </w:rPr>
                <w:t>www.movenstore.com</w:t>
              </w:r>
            </w:hyperlink>
          </w:p>
          <w:p w14:paraId="4A781782" w14:textId="77777777" w:rsidR="00C0631E" w:rsidRDefault="00C0631E" w:rsidP="00C0631E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1404">
              <w:r>
                <w:rPr>
                  <w:sz w:val="16"/>
                  <w:szCs w:val="16"/>
                  <w:u w:val="single"/>
                </w:rPr>
                <w:t>sales@movenstore.com</w:t>
              </w:r>
            </w:hyperlink>
          </w:p>
          <w:p w14:paraId="7C2ABA54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Category: Locks &amp; Latches</w:t>
            </w:r>
          </w:p>
          <w:p w14:paraId="314B1702" w14:textId="77777777" w:rsidR="00157B99" w:rsidRDefault="00157B9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E3B1C22" w14:textId="77777777" w:rsidR="00C0631E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CB30252" w14:textId="77777777" w:rsidR="00C0631E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A6CBF95" w14:textId="77777777" w:rsidR="00C0631E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8FE8F05" w14:textId="77777777" w:rsidR="00C0631E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19801FAE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C0631E" w:rsidRPr="005B48B0" w14:paraId="2D19D911" w14:textId="77777777" w:rsidTr="0045524A">
        <w:tc>
          <w:tcPr>
            <w:tcW w:w="4878" w:type="dxa"/>
          </w:tcPr>
          <w:p w14:paraId="225455DC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05">
              <w:r w:rsidR="00C0631E">
                <w:rPr>
                  <w:b/>
                  <w:sz w:val="24"/>
                  <w:szCs w:val="24"/>
                  <w:u w:val="single"/>
                </w:rPr>
                <w:t>PACIFIC PRIDE PRODUCTS</w:t>
              </w:r>
            </w:hyperlink>
          </w:p>
          <w:p w14:paraId="186E9E15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Monier Circle, Suite 150</w:t>
            </w:r>
          </w:p>
          <w:p w14:paraId="66B35834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Cordova, CA 95742</w:t>
            </w:r>
          </w:p>
          <w:p w14:paraId="094BB529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04.0566</w:t>
            </w:r>
          </w:p>
          <w:p w14:paraId="38719972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852.0200</w:t>
            </w:r>
          </w:p>
          <w:p w14:paraId="7918830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06">
              <w:r>
                <w:rPr>
                  <w:sz w:val="18"/>
                  <w:szCs w:val="18"/>
                  <w:u w:val="single"/>
                </w:rPr>
                <w:t>www.everbritecontractor.com</w:t>
              </w:r>
            </w:hyperlink>
          </w:p>
          <w:p w14:paraId="3C68855B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Sedmak </w:t>
            </w:r>
          </w:p>
          <w:p w14:paraId="10D0C2D0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everbritecontractor.com</w:t>
            </w:r>
          </w:p>
          <w:p w14:paraId="33CE555E" w14:textId="77777777" w:rsidR="00C0631E" w:rsidRDefault="00C0631E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0DADCCA5" w14:textId="77777777" w:rsidR="00C0631E" w:rsidRDefault="00C0631E" w:rsidP="009D15A7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4FD22AD" w14:textId="5B99C72D" w:rsidR="00C0631E" w:rsidRPr="005B48B0" w:rsidRDefault="00C0631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05E3FF41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07">
              <w:r w:rsidR="00C0631E">
                <w:rPr>
                  <w:b/>
                  <w:sz w:val="24"/>
                  <w:szCs w:val="24"/>
                  <w:u w:val="single"/>
                </w:rPr>
                <w:t>PLATINUM ROOFING INC.</w:t>
              </w:r>
            </w:hyperlink>
          </w:p>
          <w:p w14:paraId="16C41298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 Charcot Ave. Suite 107</w:t>
            </w:r>
          </w:p>
          <w:p w14:paraId="7B0A0A9C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Jose, CA 95133</w:t>
            </w:r>
          </w:p>
          <w:p w14:paraId="4B46081E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284.5887</w:t>
            </w:r>
          </w:p>
          <w:p w14:paraId="58B25411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8.280.5775</w:t>
            </w:r>
          </w:p>
          <w:p w14:paraId="4C5002F7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08">
              <w:r>
                <w:rPr>
                  <w:sz w:val="18"/>
                  <w:szCs w:val="18"/>
                  <w:u w:val="single"/>
                </w:rPr>
                <w:t>www.platinumroofinginc.com</w:t>
              </w:r>
            </w:hyperlink>
          </w:p>
          <w:p w14:paraId="348EA20F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latinumroofinginc.com</w:t>
            </w:r>
          </w:p>
          <w:p w14:paraId="59654BC1" w14:textId="74661025" w:rsidR="00C0631E" w:rsidRPr="00C0631E" w:rsidRDefault="00C0631E" w:rsidP="00C0631E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</w:tc>
      </w:tr>
      <w:tr w:rsidR="00C0631E" w:rsidRPr="005B48B0" w14:paraId="75DD5C74" w14:textId="77777777" w:rsidTr="0045524A">
        <w:tc>
          <w:tcPr>
            <w:tcW w:w="4878" w:type="dxa"/>
          </w:tcPr>
          <w:p w14:paraId="0A8641DF" w14:textId="77777777" w:rsidR="00C0631E" w:rsidRDefault="00C0631E" w:rsidP="00C0631E">
            <w:pPr>
              <w:pStyle w:val="Normal1"/>
              <w:jc w:val="both"/>
            </w:pPr>
          </w:p>
          <w:p w14:paraId="4595E3D2" w14:textId="77777777" w:rsidR="00C0631E" w:rsidRDefault="00C675BE" w:rsidP="00C0631E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09">
              <w:r w:rsidR="00C0631E">
                <w:rPr>
                  <w:b/>
                  <w:sz w:val="24"/>
                  <w:szCs w:val="24"/>
                  <w:u w:val="single"/>
                </w:rPr>
                <w:t>POST GUARD/1-800-BOLLARDS</w:t>
              </w:r>
            </w:hyperlink>
          </w:p>
          <w:p w14:paraId="2251B786" w14:textId="77777777" w:rsidR="00C0631E" w:rsidRDefault="00C0631E" w:rsidP="00C0631E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37525 Interchange Dr.</w:t>
            </w:r>
          </w:p>
          <w:p w14:paraId="33FA470E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Farmington Hills, MI 48335</w:t>
            </w:r>
          </w:p>
          <w:p w14:paraId="2384A07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737.8900</w:t>
            </w:r>
          </w:p>
          <w:p w14:paraId="320D5199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10">
              <w:r>
                <w:rPr>
                  <w:sz w:val="18"/>
                  <w:szCs w:val="18"/>
                  <w:u w:val="single"/>
                </w:rPr>
                <w:t>www.postguard.com</w:t>
              </w:r>
            </w:hyperlink>
          </w:p>
          <w:p w14:paraId="440015ED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ostguard.com</w:t>
            </w:r>
          </w:p>
          <w:p w14:paraId="5255F98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52B526D4" w14:textId="77777777" w:rsidR="00C0631E" w:rsidRPr="005B48B0" w:rsidRDefault="00C0631E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383A3184" w14:textId="77777777" w:rsidR="00C0631E" w:rsidRPr="00C0631E" w:rsidRDefault="00C675BE" w:rsidP="00C0631E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11">
              <w:r w:rsidR="00C0631E" w:rsidRPr="00C0631E">
                <w:rPr>
                  <w:rFonts w:ascii="Arial" w:hAnsi="Arial"/>
                  <w:sz w:val="24"/>
                  <w:szCs w:val="24"/>
                  <w:u w:val="single"/>
                </w:rPr>
                <w:t>PREMIERE WORKS</w:t>
              </w:r>
            </w:hyperlink>
          </w:p>
          <w:p w14:paraId="2B8A6CD8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5 MacArthur Boulevard N.W.</w:t>
            </w:r>
          </w:p>
          <w:p w14:paraId="787E76C7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3</w:t>
            </w:r>
          </w:p>
          <w:p w14:paraId="269FA81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shington, DC 20016</w:t>
            </w:r>
          </w:p>
          <w:p w14:paraId="5600D85E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2.966.0090</w:t>
            </w:r>
          </w:p>
          <w:p w14:paraId="79796FB4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12">
              <w:r>
                <w:rPr>
                  <w:sz w:val="18"/>
                  <w:szCs w:val="18"/>
                  <w:u w:val="single"/>
                </w:rPr>
                <w:t>www.premiereworks.com/</w:t>
              </w:r>
            </w:hyperlink>
          </w:p>
          <w:p w14:paraId="42BF3943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Fountaine </w:t>
            </w:r>
          </w:p>
          <w:p w14:paraId="3D049655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13">
              <w:r>
                <w:rPr>
                  <w:sz w:val="18"/>
                  <w:szCs w:val="18"/>
                  <w:u w:val="single"/>
                </w:rPr>
                <w:t>info@premiereworks.com</w:t>
              </w:r>
            </w:hyperlink>
          </w:p>
          <w:p w14:paraId="032000A8" w14:textId="7408104B" w:rsidR="00C0631E" w:rsidRDefault="00C0631E" w:rsidP="00C0631E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Maintenance Products &amp; Services </w:t>
            </w:r>
          </w:p>
          <w:p w14:paraId="442B47C1" w14:textId="77777777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C0631E" w:rsidRPr="005B48B0" w14:paraId="075A7698" w14:textId="77777777" w:rsidTr="0045524A">
        <w:tc>
          <w:tcPr>
            <w:tcW w:w="4878" w:type="dxa"/>
          </w:tcPr>
          <w:p w14:paraId="200113C7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14">
              <w:r w:rsidR="00C0631E">
                <w:rPr>
                  <w:b/>
                  <w:sz w:val="24"/>
                  <w:szCs w:val="24"/>
                  <w:u w:val="single"/>
                </w:rPr>
                <w:t>SOLID THRESHOLDS CO.</w:t>
              </w:r>
            </w:hyperlink>
          </w:p>
          <w:p w14:paraId="64608E42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6 Commerce St., Suite G</w:t>
            </w:r>
          </w:p>
          <w:p w14:paraId="673E796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Marcos, CA 92078</w:t>
            </w:r>
          </w:p>
          <w:p w14:paraId="62C549A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471.8787</w:t>
            </w:r>
          </w:p>
          <w:p w14:paraId="45A84E1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60.471.7710</w:t>
            </w:r>
          </w:p>
          <w:p w14:paraId="64C86C78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15">
              <w:r>
                <w:rPr>
                  <w:sz w:val="18"/>
                  <w:szCs w:val="18"/>
                  <w:u w:val="single"/>
                </w:rPr>
                <w:t>www.solidthresholds.com</w:t>
              </w:r>
            </w:hyperlink>
          </w:p>
          <w:p w14:paraId="77F6268F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hePermanentSolution@yahoo.com</w:t>
            </w:r>
          </w:p>
          <w:p w14:paraId="39323C87" w14:textId="77777777" w:rsidR="00C0631E" w:rsidRDefault="00C0631E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5748D531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DAA3989" w14:textId="18B13EEC" w:rsidR="00C0631E" w:rsidRP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4698" w:type="dxa"/>
          </w:tcPr>
          <w:p w14:paraId="4E4558D3" w14:textId="77777777" w:rsidR="00C0631E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416">
              <w:r w:rsidR="00C0631E">
                <w:rPr>
                  <w:b/>
                  <w:sz w:val="24"/>
                  <w:szCs w:val="24"/>
                  <w:u w:val="single"/>
                </w:rPr>
                <w:t>STORAGE MAINTENANCE SPECIALIST INC.</w:t>
              </w:r>
            </w:hyperlink>
          </w:p>
          <w:p w14:paraId="556D8638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36 E. Washington St.</w:t>
            </w:r>
          </w:p>
          <w:p w14:paraId="65C2FDF0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19</w:t>
            </w:r>
          </w:p>
          <w:p w14:paraId="0494DA1A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06.6586</w:t>
            </w:r>
          </w:p>
          <w:p w14:paraId="5D7FB8D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17">
              <w:r>
                <w:rPr>
                  <w:sz w:val="18"/>
                  <w:szCs w:val="18"/>
                  <w:u w:val="single"/>
                </w:rPr>
                <w:t>www.storagemaintenance.com</w:t>
              </w:r>
            </w:hyperlink>
          </w:p>
          <w:p w14:paraId="07E3D094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18">
              <w:r>
                <w:rPr>
                  <w:sz w:val="18"/>
                  <w:szCs w:val="18"/>
                  <w:u w:val="single"/>
                </w:rPr>
                <w:t>sales@storagemaintenance.com</w:t>
              </w:r>
            </w:hyperlink>
          </w:p>
          <w:p w14:paraId="49C56C85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mplete security System</w:t>
            </w:r>
          </w:p>
          <w:p w14:paraId="086EF7B1" w14:textId="35E11158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0631E" w:rsidRPr="005B48B0" w14:paraId="0CFB39C9" w14:textId="77777777" w:rsidTr="0045524A">
        <w:tc>
          <w:tcPr>
            <w:tcW w:w="4878" w:type="dxa"/>
          </w:tcPr>
          <w:p w14:paraId="787F874D" w14:textId="77777777" w:rsidR="00C0631E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419">
              <w:r w:rsidR="00C0631E">
                <w:rPr>
                  <w:b/>
                  <w:sz w:val="24"/>
                  <w:szCs w:val="24"/>
                  <w:u w:val="single"/>
                </w:rPr>
                <w:t>STREET SMART SOLUTIONS</w:t>
              </w:r>
            </w:hyperlink>
          </w:p>
          <w:p w14:paraId="4F76982C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7 Pensier Court</w:t>
            </w:r>
          </w:p>
          <w:p w14:paraId="13B8ABED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35</w:t>
            </w:r>
          </w:p>
          <w:p w14:paraId="2EA851B4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838.4880</w:t>
            </w:r>
          </w:p>
          <w:p w14:paraId="0A533F7C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880.4880</w:t>
            </w:r>
          </w:p>
          <w:p w14:paraId="36B72A6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20">
              <w:r>
                <w:rPr>
                  <w:sz w:val="18"/>
                  <w:szCs w:val="18"/>
                  <w:u w:val="single"/>
                </w:rPr>
                <w:t>www.us-postman.com</w:t>
              </w:r>
            </w:hyperlink>
          </w:p>
          <w:p w14:paraId="2BE2674B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19244D31" w14:textId="27A172BA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77BB122C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21">
              <w:r w:rsidR="00C0631E">
                <w:rPr>
                  <w:b/>
                  <w:sz w:val="24"/>
                  <w:szCs w:val="24"/>
                  <w:u w:val="single"/>
                </w:rPr>
                <w:t>SUPPLY SIDE USA</w:t>
              </w:r>
            </w:hyperlink>
          </w:p>
          <w:p w14:paraId="5EB5228F" w14:textId="77777777" w:rsidR="00C0631E" w:rsidRDefault="00C0631E" w:rsidP="009D15A7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1120 West 130th Street</w:t>
            </w:r>
          </w:p>
          <w:p w14:paraId="65FBBC7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Cleveland, OH 44212</w:t>
            </w:r>
          </w:p>
          <w:p w14:paraId="0579E605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84.7357</w:t>
            </w:r>
          </w:p>
          <w:p w14:paraId="3079F78E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0.305.6110</w:t>
            </w:r>
          </w:p>
          <w:p w14:paraId="521ABCBB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955.2697</w:t>
            </w:r>
          </w:p>
          <w:p w14:paraId="66C729F9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422">
              <w:r>
                <w:rPr>
                  <w:sz w:val="18"/>
                  <w:szCs w:val="18"/>
                  <w:u w:val="single"/>
                </w:rPr>
                <w:t xml:space="preserve"> www.supplysideusa.com</w:t>
              </w:r>
            </w:hyperlink>
          </w:p>
          <w:p w14:paraId="01A21FB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ustomercare@supplysideusa.com</w:t>
            </w:r>
          </w:p>
          <w:p w14:paraId="43A72BF5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upplysideusa</w:t>
            </w:r>
          </w:p>
          <w:p w14:paraId="7F4E4199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supply-side-usa</w:t>
            </w:r>
          </w:p>
          <w:p w14:paraId="78378FF4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423">
              <w:r>
                <w:rPr>
                  <w:sz w:val="18"/>
                  <w:szCs w:val="18"/>
                  <w:u w:val="single"/>
                </w:rPr>
                <w:t>https://twitter.com/supplysideusa</w:t>
              </w:r>
            </w:hyperlink>
          </w:p>
          <w:p w14:paraId="069A69C6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6CD87438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44F1F94" w14:textId="46EF7763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0631E" w:rsidRPr="005B48B0" w14:paraId="5E6FBFA9" w14:textId="77777777" w:rsidTr="0045524A">
        <w:tc>
          <w:tcPr>
            <w:tcW w:w="4878" w:type="dxa"/>
          </w:tcPr>
          <w:p w14:paraId="6BC3F24B" w14:textId="77777777" w:rsidR="00C0631E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24">
              <w:r w:rsidR="00C0631E">
                <w:rPr>
                  <w:b/>
                  <w:sz w:val="24"/>
                  <w:szCs w:val="24"/>
                  <w:u w:val="single"/>
                </w:rPr>
                <w:t>TOPPS PRODUCTS INC.</w:t>
              </w:r>
            </w:hyperlink>
          </w:p>
          <w:p w14:paraId="57332593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632</w:t>
            </w:r>
          </w:p>
          <w:p w14:paraId="60355BD5" w14:textId="77777777" w:rsidR="00C0631E" w:rsidRDefault="00C675BE" w:rsidP="009D15A7">
            <w:pPr>
              <w:pStyle w:val="Normal1"/>
              <w:rPr>
                <w:sz w:val="18"/>
                <w:szCs w:val="18"/>
              </w:rPr>
            </w:pPr>
            <w:hyperlink r:id="rId1425">
              <w:r w:rsidR="00C0631E">
                <w:rPr>
                  <w:sz w:val="18"/>
                  <w:szCs w:val="18"/>
                </w:rPr>
                <w:t>Canton, MS. 39046</w:t>
              </w:r>
            </w:hyperlink>
          </w:p>
          <w:p w14:paraId="7A10D5A3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67.7177</w:t>
            </w:r>
          </w:p>
          <w:p w14:paraId="72E0D78E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851.9700</w:t>
            </w:r>
          </w:p>
          <w:p w14:paraId="36BA60D7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26">
              <w:r>
                <w:rPr>
                  <w:sz w:val="18"/>
                  <w:szCs w:val="18"/>
                  <w:u w:val="single"/>
                </w:rPr>
                <w:t>www.toppsproducts.com</w:t>
              </w:r>
            </w:hyperlink>
          </w:p>
          <w:p w14:paraId="2721F47E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oss Stover </w:t>
            </w:r>
          </w:p>
          <w:p w14:paraId="5CAD5E30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27">
              <w:r>
                <w:rPr>
                  <w:sz w:val="18"/>
                  <w:szCs w:val="18"/>
                  <w:u w:val="single"/>
                </w:rPr>
                <w:t>rstover@toppsproducts.com</w:t>
              </w:r>
            </w:hyperlink>
          </w:p>
          <w:p w14:paraId="02033E2B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intenance Products &amp; Services</w:t>
            </w:r>
          </w:p>
          <w:p w14:paraId="5174AC38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</w:p>
          <w:p w14:paraId="62C7A512" w14:textId="77777777" w:rsidR="00C0631E" w:rsidRDefault="00C0631E" w:rsidP="00BA2EA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0148C5E" w14:textId="77777777" w:rsidR="00C0631E" w:rsidRDefault="00C0631E" w:rsidP="00BA2EAD">
            <w:pPr>
              <w:rPr>
                <w:b/>
                <w:sz w:val="24"/>
                <w:szCs w:val="24"/>
              </w:rPr>
            </w:pPr>
          </w:p>
          <w:p w14:paraId="4F59AA0B" w14:textId="77777777" w:rsidR="00C0631E" w:rsidRDefault="00C0631E" w:rsidP="00BA2EAD">
            <w:pPr>
              <w:rPr>
                <w:b/>
                <w:sz w:val="24"/>
                <w:szCs w:val="24"/>
              </w:rPr>
            </w:pPr>
          </w:p>
          <w:p w14:paraId="3DDD552B" w14:textId="77777777" w:rsidR="00C0631E" w:rsidRDefault="00C0631E" w:rsidP="00BA2EAD">
            <w:pPr>
              <w:rPr>
                <w:b/>
                <w:sz w:val="24"/>
                <w:szCs w:val="24"/>
              </w:rPr>
            </w:pPr>
          </w:p>
          <w:p w14:paraId="475DE10E" w14:textId="03FFCDD2" w:rsidR="00C0631E" w:rsidRPr="00333DE5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698" w:type="dxa"/>
          </w:tcPr>
          <w:p w14:paraId="0787A3DF" w14:textId="77777777" w:rsidR="00C0631E" w:rsidRDefault="00C675BE" w:rsidP="00C0631E">
            <w:pPr>
              <w:pStyle w:val="Normal1"/>
              <w:rPr>
                <w:b/>
                <w:sz w:val="24"/>
                <w:szCs w:val="24"/>
              </w:rPr>
            </w:pPr>
            <w:hyperlink r:id="rId1428">
              <w:r w:rsidR="00C0631E">
                <w:rPr>
                  <w:b/>
                  <w:sz w:val="24"/>
                  <w:szCs w:val="24"/>
                  <w:u w:val="single"/>
                </w:rPr>
                <w:t>UNIFLEX INDUSTRIAL ROOF COATINGS</w:t>
              </w:r>
            </w:hyperlink>
          </w:p>
          <w:p w14:paraId="79A6466C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101 Prospect Ave. N.W.</w:t>
            </w:r>
          </w:p>
          <w:p w14:paraId="7AE8A813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leveland, OH 44115</w:t>
            </w:r>
          </w:p>
          <w:p w14:paraId="4A84D112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Toll Free: 888.321.3539</w:t>
            </w:r>
          </w:p>
          <w:p w14:paraId="6455763B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Fax: 888.296.5665</w:t>
            </w:r>
          </w:p>
          <w:p w14:paraId="3DA59558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 xml:space="preserve">Web: </w:t>
            </w:r>
            <w:hyperlink r:id="rId1429">
              <w:r w:rsidRPr="00C0631E">
                <w:rPr>
                  <w:sz w:val="18"/>
                  <w:szCs w:val="18"/>
                  <w:u w:val="single"/>
                </w:rPr>
                <w:t>www.uniflexroof.com</w:t>
              </w:r>
            </w:hyperlink>
          </w:p>
          <w:p w14:paraId="145F17A1" w14:textId="77777777" w:rsidR="00C0631E" w:rsidRPr="00C0631E" w:rsidRDefault="00C0631E" w:rsidP="009D15A7">
            <w:pPr>
              <w:pStyle w:val="Normal1"/>
              <w:rPr>
                <w:sz w:val="18"/>
                <w:szCs w:val="18"/>
              </w:rPr>
            </w:pPr>
            <w:r w:rsidRPr="00C0631E">
              <w:rPr>
                <w:sz w:val="18"/>
                <w:szCs w:val="18"/>
              </w:rPr>
              <w:t>Category: Maintenance Products &amp; Services</w:t>
            </w:r>
          </w:p>
          <w:p w14:paraId="1F1A39FB" w14:textId="77777777" w:rsidR="00C0631E" w:rsidRDefault="00C0631E" w:rsidP="009D15A7">
            <w:pPr>
              <w:pStyle w:val="Normal1"/>
              <w:rPr>
                <w:sz w:val="18"/>
                <w:szCs w:val="18"/>
              </w:rPr>
            </w:pPr>
          </w:p>
          <w:p w14:paraId="70878C91" w14:textId="4C2F1864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0631E" w:rsidRPr="005B48B0" w14:paraId="39F04515" w14:textId="77777777" w:rsidTr="0045524A">
        <w:tc>
          <w:tcPr>
            <w:tcW w:w="4878" w:type="dxa"/>
          </w:tcPr>
          <w:p w14:paraId="1FC0CE1F" w14:textId="77777777" w:rsidR="00C0631E" w:rsidRDefault="00C675BE" w:rsidP="00C0631E">
            <w:pPr>
              <w:pStyle w:val="Normal1"/>
              <w:rPr>
                <w:b/>
                <w:sz w:val="24"/>
                <w:szCs w:val="24"/>
              </w:rPr>
            </w:pPr>
            <w:hyperlink r:id="rId1430">
              <w:r w:rsidR="00C0631E">
                <w:rPr>
                  <w:b/>
                  <w:sz w:val="24"/>
                  <w:szCs w:val="24"/>
                  <w:u w:val="single"/>
                </w:rPr>
                <w:t>UNITS MOVING AND PORTABLE STORAGE</w:t>
              </w:r>
            </w:hyperlink>
          </w:p>
          <w:p w14:paraId="42B032EF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0 Bear Swamp Road</w:t>
            </w:r>
          </w:p>
          <w:p w14:paraId="7C9ED316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hns Island, SC 29455 USA</w:t>
            </w:r>
          </w:p>
          <w:p w14:paraId="7414F225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3.571.2377</w:t>
            </w:r>
          </w:p>
          <w:p w14:paraId="629A58B8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1">
              <w:r>
                <w:rPr>
                  <w:sz w:val="18"/>
                  <w:szCs w:val="18"/>
                  <w:u w:val="single"/>
                </w:rPr>
                <w:t>http://www.unitsstorage.com/</w:t>
              </w:r>
            </w:hyperlink>
          </w:p>
          <w:p w14:paraId="564A7E9B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unitsmovingandstorage</w:t>
            </w:r>
          </w:p>
          <w:p w14:paraId="02E7F281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2711184</w:t>
            </w:r>
          </w:p>
          <w:p w14:paraId="174EEB73" w14:textId="77777777" w:rsidR="00C0631E" w:rsidRDefault="00C0631E" w:rsidP="00C0631E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units_storage</w:t>
            </w:r>
          </w:p>
          <w:p w14:paraId="35062C13" w14:textId="4C56173E" w:rsidR="00C0631E" w:rsidRPr="005B48B0" w:rsidRDefault="00C0631E" w:rsidP="00C0631E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ortable Storage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6538E8BC" w14:textId="77777777" w:rsidR="00C0631E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04684296" w14:textId="77777777" w:rsidR="00C0631E" w:rsidRPr="005B48B0" w:rsidRDefault="00C0631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C0631E" w:rsidRPr="005B48B0" w14:paraId="741A2A78" w14:textId="77777777" w:rsidTr="0045524A">
        <w:tc>
          <w:tcPr>
            <w:tcW w:w="9576" w:type="dxa"/>
            <w:gridSpan w:val="2"/>
            <w:shd w:val="clear" w:color="auto" w:fill="auto"/>
          </w:tcPr>
          <w:p w14:paraId="0A646251" w14:textId="77777777" w:rsidR="00C0631E" w:rsidRPr="005B48B0" w:rsidRDefault="00C0631E" w:rsidP="00BA2EAD">
            <w:pPr>
              <w:jc w:val="both"/>
              <w:rPr>
                <w:rStyle w:val="Strong"/>
                <w:rFonts w:ascii="Helvetica" w:hAnsi="Helvetica" w:cs="Arial"/>
                <w:sz w:val="27"/>
                <w:szCs w:val="27"/>
              </w:rPr>
            </w:pPr>
          </w:p>
        </w:tc>
      </w:tr>
      <w:tr w:rsidR="00C0631E" w:rsidRPr="005B48B0" w14:paraId="44FF0A1E" w14:textId="77777777" w:rsidTr="0045524A">
        <w:tc>
          <w:tcPr>
            <w:tcW w:w="9576" w:type="dxa"/>
            <w:gridSpan w:val="2"/>
            <w:shd w:val="clear" w:color="auto" w:fill="BFBFBF" w:themeFill="background1" w:themeFillShade="BF"/>
          </w:tcPr>
          <w:p w14:paraId="4F0ADA41" w14:textId="77777777" w:rsidR="00C0631E" w:rsidRPr="005B48B0" w:rsidRDefault="00C0631E" w:rsidP="00BA2EAD">
            <w:pPr>
              <w:pStyle w:val="Heading2"/>
              <w:outlineLvl w:val="1"/>
              <w:rPr>
                <w:sz w:val="28"/>
                <w:szCs w:val="28"/>
              </w:rPr>
            </w:pPr>
            <w:bookmarkStart w:id="60" w:name="_Management_Services_(Third-Party)"/>
            <w:bookmarkEnd w:id="60"/>
            <w:r w:rsidRPr="005B48B0">
              <w:rPr>
                <w:rStyle w:val="Strong"/>
                <w:rFonts w:ascii="Helvetica" w:hAnsi="Helvetica" w:cs="Arial"/>
                <w:sz w:val="27"/>
                <w:szCs w:val="27"/>
              </w:rPr>
              <w:t>Management Services (Third-Party)</w:t>
            </w:r>
          </w:p>
        </w:tc>
      </w:tr>
    </w:tbl>
    <w:p w14:paraId="1361D890" w14:textId="77777777" w:rsidR="00A26E5C" w:rsidRPr="005B48B0" w:rsidRDefault="00A26E5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9D15A7" w:rsidRPr="005B48B0" w14:paraId="7FA820E6" w14:textId="77777777" w:rsidTr="009D15A7">
        <w:tc>
          <w:tcPr>
            <w:tcW w:w="4878" w:type="dxa"/>
          </w:tcPr>
          <w:p w14:paraId="57B0187C" w14:textId="77777777" w:rsidR="009D15A7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32">
              <w:r w:rsidR="009D15A7">
                <w:rPr>
                  <w:b/>
                  <w:sz w:val="24"/>
                  <w:szCs w:val="24"/>
                  <w:u w:val="single"/>
                </w:rPr>
                <w:t>180 SELF-STORAGE LLC</w:t>
              </w:r>
            </w:hyperlink>
          </w:p>
          <w:p w14:paraId="19A83B6B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 S. Higley Road, Suite 103-180</w:t>
            </w:r>
          </w:p>
          <w:p w14:paraId="65FC40B3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lbert, AZ 85296</w:t>
            </w:r>
          </w:p>
          <w:p w14:paraId="194B0226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684.3167</w:t>
            </w:r>
          </w:p>
          <w:p w14:paraId="6D9E2D97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3">
              <w:r>
                <w:rPr>
                  <w:sz w:val="18"/>
                  <w:szCs w:val="18"/>
                  <w:u w:val="single"/>
                </w:rPr>
                <w:t>www.180selfstorage.com</w:t>
              </w:r>
            </w:hyperlink>
          </w:p>
          <w:p w14:paraId="6847E620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eff Helgeson </w:t>
            </w:r>
          </w:p>
          <w:p w14:paraId="2954459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effh@180selfstorage.com</w:t>
            </w:r>
          </w:p>
          <w:p w14:paraId="20FECE9C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180SelfStorage</w:t>
            </w:r>
          </w:p>
          <w:p w14:paraId="6A48E9D8" w14:textId="77777777" w:rsidR="009D15A7" w:rsidRDefault="009D15A7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 (Third-Party)</w:t>
            </w:r>
          </w:p>
          <w:p w14:paraId="63ECFDF2" w14:textId="0A4005FF" w:rsidR="009D15A7" w:rsidRPr="005B48B0" w:rsidRDefault="009D15A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5532CB25" w14:textId="77777777" w:rsidR="009D15A7" w:rsidRDefault="00C675BE" w:rsidP="009D15A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34">
              <w:r w:rsidR="009D15A7">
                <w:rPr>
                  <w:b/>
                  <w:sz w:val="24"/>
                  <w:szCs w:val="24"/>
                  <w:u w:val="single"/>
                </w:rPr>
                <w:t>AAAA SELF STORAGE MANAGEMENT GROUP (THE NICHOLSON COS.)</w:t>
              </w:r>
            </w:hyperlink>
          </w:p>
          <w:p w14:paraId="18A83D8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5">
              <w:r>
                <w:rPr>
                  <w:sz w:val="18"/>
                  <w:szCs w:val="18"/>
                  <w:u w:val="single"/>
                </w:rPr>
                <w:t>www.aaaaselfstorage.com</w:t>
              </w:r>
            </w:hyperlink>
          </w:p>
          <w:p w14:paraId="094D6440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uart Wade</w:t>
            </w:r>
          </w:p>
          <w:p w14:paraId="790B968E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4C9BC557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</w:p>
          <w:p w14:paraId="22E9FEFD" w14:textId="0EEE68E9" w:rsidR="009D15A7" w:rsidRPr="005B48B0" w:rsidRDefault="009D15A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9D15A7" w:rsidRPr="005B48B0" w14:paraId="09AB0B3A" w14:textId="77777777" w:rsidTr="009D15A7">
        <w:trPr>
          <w:trHeight w:val="2231"/>
        </w:trPr>
        <w:tc>
          <w:tcPr>
            <w:tcW w:w="4878" w:type="dxa"/>
          </w:tcPr>
          <w:p w14:paraId="6B3B5F00" w14:textId="77777777" w:rsidR="009D15A7" w:rsidRPr="009D15A7" w:rsidRDefault="009D15A7" w:rsidP="009D15A7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  <w:u w:val="single"/>
              </w:rPr>
            </w:pPr>
            <w:r w:rsidRPr="009D15A7">
              <w:rPr>
                <w:rFonts w:ascii="Arial" w:hAnsi="Arial"/>
                <w:sz w:val="24"/>
                <w:szCs w:val="24"/>
                <w:u w:val="single"/>
              </w:rPr>
              <w:t>ACCOUNTABLE MANAGEMENT</w:t>
            </w:r>
          </w:p>
          <w:p w14:paraId="5FB87138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44 Wesley Chapel Blvd.</w:t>
            </w:r>
          </w:p>
          <w:p w14:paraId="41DC52AD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tz, FL 33559</w:t>
            </w:r>
          </w:p>
          <w:p w14:paraId="3C5C8ED0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929.3088</w:t>
            </w:r>
          </w:p>
          <w:p w14:paraId="45DFA4D8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6DB01CEB" w14:textId="77777777" w:rsidR="009D15A7" w:rsidRPr="005B48B0" w:rsidRDefault="009D15A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2FC3BFCC" w14:textId="77777777" w:rsidR="009D15A7" w:rsidRDefault="009D15A7" w:rsidP="009D15A7">
            <w:pPr>
              <w:pStyle w:val="Normal1"/>
            </w:pPr>
          </w:p>
          <w:p w14:paraId="03A1B9F9" w14:textId="77777777" w:rsidR="009D15A7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436">
              <w:r w:rsidR="009D15A7">
                <w:rPr>
                  <w:b/>
                  <w:sz w:val="24"/>
                  <w:szCs w:val="24"/>
                  <w:u w:val="single"/>
                </w:rPr>
                <w:t>ADVANTAGE CONSULTING &amp; MANAGEMENT</w:t>
              </w:r>
            </w:hyperlink>
          </w:p>
          <w:p w14:paraId="6E683628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412 Ventura Blvd., Suite 555</w:t>
            </w:r>
          </w:p>
          <w:p w14:paraId="2EF29F48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o, CA 91316</w:t>
            </w:r>
          </w:p>
          <w:p w14:paraId="2CD565A6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491.7984</w:t>
            </w:r>
          </w:p>
          <w:p w14:paraId="11A958A4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88.5174</w:t>
            </w:r>
          </w:p>
          <w:p w14:paraId="28BA3C0F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7">
              <w:r>
                <w:rPr>
                  <w:sz w:val="18"/>
                  <w:szCs w:val="18"/>
                  <w:u w:val="single"/>
                </w:rPr>
                <w:t>www.advantageconsultingmanagement.com</w:t>
              </w:r>
            </w:hyperlink>
          </w:p>
          <w:p w14:paraId="0B9ED2EF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ad North </w:t>
            </w:r>
          </w:p>
          <w:p w14:paraId="670ED93D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ad@advantageconsultingmanagement.com</w:t>
            </w:r>
          </w:p>
          <w:p w14:paraId="3FB0DEC3" w14:textId="77777777" w:rsidR="009D15A7" w:rsidRDefault="009D15A7" w:rsidP="009D15A7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15F5D167" w14:textId="7F5EC45D" w:rsidR="009D15A7" w:rsidRPr="005B48B0" w:rsidRDefault="009D15A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9D15A7" w:rsidRPr="005B48B0" w14:paraId="739639D6" w14:textId="77777777" w:rsidTr="009D15A7">
        <w:tc>
          <w:tcPr>
            <w:tcW w:w="4878" w:type="dxa"/>
          </w:tcPr>
          <w:p w14:paraId="29234380" w14:textId="77777777" w:rsidR="009D15A7" w:rsidRPr="009D15A7" w:rsidRDefault="00C675BE" w:rsidP="009D15A7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38">
              <w:r w:rsidR="009D15A7" w:rsidRPr="009D15A7">
                <w:rPr>
                  <w:rFonts w:ascii="Arial" w:hAnsi="Arial"/>
                  <w:sz w:val="24"/>
                  <w:szCs w:val="24"/>
                  <w:u w:val="single"/>
                </w:rPr>
                <w:t>ARGUS PROFESSIONAL STORAGE MANAGEMENT</w:t>
              </w:r>
            </w:hyperlink>
          </w:p>
          <w:p w14:paraId="48E13C7F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00 E Grant Rd #200</w:t>
            </w:r>
          </w:p>
          <w:p w14:paraId="03DABA6B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15</w:t>
            </w:r>
          </w:p>
          <w:p w14:paraId="792E4C05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7.8673</w:t>
            </w:r>
          </w:p>
          <w:p w14:paraId="00276204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320.9135</w:t>
            </w:r>
          </w:p>
          <w:p w14:paraId="01E7F33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20.320.9435</w:t>
            </w:r>
          </w:p>
          <w:p w14:paraId="3A6A74ED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39">
              <w:r>
                <w:rPr>
                  <w:sz w:val="18"/>
                  <w:szCs w:val="18"/>
                  <w:u w:val="single"/>
                </w:rPr>
                <w:t>www.argusstoragemanagement.com</w:t>
              </w:r>
            </w:hyperlink>
          </w:p>
          <w:p w14:paraId="21147830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argusstoragemanagement.com</w:t>
            </w:r>
          </w:p>
          <w:p w14:paraId="0FCEE5BA" w14:textId="77777777" w:rsidR="009D15A7" w:rsidRDefault="009D15A7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0E34D258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1B7624AE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1E69EF38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610B002C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7E128719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27D5D899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51E32BA4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130E060D" w14:textId="77777777" w:rsidR="009D15A7" w:rsidRDefault="009D15A7" w:rsidP="00BA2EAD">
            <w:pPr>
              <w:rPr>
                <w:sz w:val="18"/>
                <w:szCs w:val="18"/>
              </w:rPr>
            </w:pPr>
          </w:p>
          <w:p w14:paraId="6C98C48F" w14:textId="295383A9" w:rsidR="009D15A7" w:rsidRPr="005B48B0" w:rsidRDefault="009D15A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05F7CB09" w14:textId="77777777" w:rsidR="009D15A7" w:rsidRDefault="009D15A7" w:rsidP="009D15A7">
            <w:pPr>
              <w:pStyle w:val="Normal1"/>
            </w:pPr>
          </w:p>
          <w:p w14:paraId="03EEA30B" w14:textId="77777777" w:rsidR="009D15A7" w:rsidRPr="009D15A7" w:rsidRDefault="00C675BE" w:rsidP="009D15A7">
            <w:pPr>
              <w:pStyle w:val="Normal1"/>
              <w:rPr>
                <w:sz w:val="24"/>
                <w:szCs w:val="24"/>
              </w:rPr>
            </w:pPr>
            <w:hyperlink r:id="rId1440">
              <w:r w:rsidR="009D15A7" w:rsidRPr="009D15A7">
                <w:rPr>
                  <w:b/>
                  <w:sz w:val="24"/>
                  <w:szCs w:val="24"/>
                  <w:u w:val="single"/>
                </w:rPr>
                <w:t>ARIZONA MINI STORAGE MANAGEMENT CO.</w:t>
              </w:r>
            </w:hyperlink>
          </w:p>
          <w:p w14:paraId="6DCD18CE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44.3900</w:t>
            </w:r>
          </w:p>
          <w:p w14:paraId="7417AE6B" w14:textId="703D97DC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41">
              <w:r>
                <w:rPr>
                  <w:sz w:val="18"/>
                  <w:szCs w:val="18"/>
                  <w:u w:val="single"/>
                </w:rPr>
                <w:t>www.storage-solutions.org</w:t>
              </w:r>
            </w:hyperlink>
          </w:p>
          <w:p w14:paraId="4B8B271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y McRae </w:t>
            </w:r>
          </w:p>
          <w:p w14:paraId="3467B70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rmcrae@storage-solutions.org</w:t>
            </w:r>
          </w:p>
          <w:p w14:paraId="33E56B5C" w14:textId="09E59CA7" w:rsidR="009D15A7" w:rsidRPr="005B48B0" w:rsidRDefault="009D15A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9D15A7" w:rsidRPr="005B48B0" w14:paraId="5E8A630F" w14:textId="77777777" w:rsidTr="009D15A7">
        <w:tc>
          <w:tcPr>
            <w:tcW w:w="4878" w:type="dxa"/>
          </w:tcPr>
          <w:p w14:paraId="48B777FA" w14:textId="77777777" w:rsidR="009D15A7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442">
              <w:r w:rsidR="009D15A7">
                <w:rPr>
                  <w:b/>
                  <w:sz w:val="24"/>
                  <w:szCs w:val="24"/>
                  <w:u w:val="single"/>
                </w:rPr>
                <w:t>BARRYMOR ENTERPRISES OF NJ LLC</w:t>
              </w:r>
            </w:hyperlink>
          </w:p>
          <w:p w14:paraId="41828C55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496</w:t>
            </w:r>
          </w:p>
          <w:p w14:paraId="484E82E7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enwood, NJ 08720</w:t>
            </w:r>
          </w:p>
          <w:p w14:paraId="0700B296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32.449.0022</w:t>
            </w:r>
          </w:p>
          <w:p w14:paraId="40CFCFBA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32.449.2325</w:t>
            </w:r>
          </w:p>
          <w:p w14:paraId="7F60E4FD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43">
              <w:r>
                <w:rPr>
                  <w:sz w:val="18"/>
                  <w:szCs w:val="18"/>
                  <w:u w:val="single"/>
                </w:rPr>
                <w:t>www.barrymor.com</w:t>
              </w:r>
            </w:hyperlink>
          </w:p>
          <w:p w14:paraId="433DB69F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barrymor.com</w:t>
            </w:r>
          </w:p>
          <w:p w14:paraId="3193BD37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0F99A6E3" w14:textId="0BCEBD74" w:rsidR="009D15A7" w:rsidRPr="005B48B0" w:rsidRDefault="009D15A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1546AFC9" w14:textId="77777777" w:rsidR="009D15A7" w:rsidRDefault="00C675BE" w:rsidP="009D15A7">
            <w:pPr>
              <w:pStyle w:val="Normal1"/>
              <w:rPr>
                <w:b/>
                <w:sz w:val="24"/>
                <w:szCs w:val="24"/>
              </w:rPr>
            </w:pPr>
            <w:hyperlink r:id="rId1444">
              <w:r w:rsidR="009D15A7">
                <w:rPr>
                  <w:b/>
                  <w:sz w:val="24"/>
                  <w:szCs w:val="24"/>
                  <w:u w:val="single"/>
                </w:rPr>
                <w:t>BETTER MANAGEMENT SYSTEMS LLC</w:t>
              </w:r>
            </w:hyperlink>
          </w:p>
          <w:p w14:paraId="53D25EAD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MSGRP</w:t>
            </w:r>
          </w:p>
          <w:p w14:paraId="4886F694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76</w:t>
            </w:r>
          </w:p>
          <w:p w14:paraId="7CAE5C89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255.9500</w:t>
            </w:r>
          </w:p>
          <w:p w14:paraId="4820ECA1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45">
              <w:r>
                <w:rPr>
                  <w:sz w:val="18"/>
                  <w:szCs w:val="18"/>
                  <w:u w:val="single"/>
                </w:rPr>
                <w:t>www.bmsgrp.com</w:t>
              </w:r>
            </w:hyperlink>
          </w:p>
          <w:p w14:paraId="3222B5E1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Blum </w:t>
            </w:r>
          </w:p>
          <w:p w14:paraId="78A846F6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idb@bmsgrp.com</w:t>
            </w:r>
          </w:p>
          <w:p w14:paraId="6AB73D7B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12BE8A1A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2C4C8EF" w14:textId="77777777" w:rsidR="009D15A7" w:rsidRDefault="009D15A7" w:rsidP="009D15A7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114D114" w14:textId="425D4939" w:rsidR="009D15A7" w:rsidRPr="005B48B0" w:rsidRDefault="009D15A7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9C377D" w:rsidRPr="005B48B0" w14:paraId="63CF51FC" w14:textId="77777777" w:rsidTr="009D15A7">
        <w:tc>
          <w:tcPr>
            <w:tcW w:w="4878" w:type="dxa"/>
          </w:tcPr>
          <w:p w14:paraId="63F71824" w14:textId="77777777" w:rsidR="009C377D" w:rsidRPr="009C377D" w:rsidRDefault="009C377D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  <w:u w:val="single"/>
              </w:rPr>
            </w:pPr>
            <w:r w:rsidRPr="009C377D">
              <w:rPr>
                <w:rFonts w:ascii="Arial" w:hAnsi="Arial"/>
                <w:sz w:val="24"/>
                <w:szCs w:val="24"/>
                <w:u w:val="single"/>
              </w:rPr>
              <w:t>BLACK DIAMOND MANAGEMENT GROUP INC.</w:t>
            </w:r>
          </w:p>
          <w:p w14:paraId="19660E5F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1 E. Walnut St., Suite 224</w:t>
            </w:r>
          </w:p>
          <w:p w14:paraId="7B421E9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adena, CA 91101</w:t>
            </w:r>
          </w:p>
          <w:p w14:paraId="329B622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6.765.9201</w:t>
            </w:r>
          </w:p>
          <w:p w14:paraId="0E11B5CF" w14:textId="77777777" w:rsidR="009C377D" w:rsidRDefault="009C377D" w:rsidP="009C377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EA110C5" w14:textId="77777777" w:rsidR="009C377D" w:rsidRPr="005B48B0" w:rsidRDefault="009C377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587883C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</w:p>
          <w:p w14:paraId="2264C210" w14:textId="77777777" w:rsidR="009C377D" w:rsidRPr="00C310EF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hyperlink r:id="rId1446">
              <w:r>
                <w:rPr>
                  <w:b/>
                  <w:sz w:val="24"/>
                  <w:szCs w:val="24"/>
                  <w:u w:val="single"/>
                </w:rPr>
                <w:t>BPI CAPITAL MANAGEMENT INC.</w:t>
              </w:r>
            </w:hyperlink>
          </w:p>
          <w:p w14:paraId="0E75A5F3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44 N. 19th Avenue</w:t>
            </w:r>
          </w:p>
          <w:p w14:paraId="526C0F5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8</w:t>
            </w:r>
          </w:p>
          <w:p w14:paraId="1695D2C1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(602) 863-1010</w:t>
            </w:r>
          </w:p>
          <w:p w14:paraId="0CC2EE8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47">
              <w:r>
                <w:rPr>
                  <w:sz w:val="18"/>
                  <w:szCs w:val="18"/>
                  <w:u w:val="single"/>
                </w:rPr>
                <w:t>www.azstorage.com</w:t>
              </w:r>
            </w:hyperlink>
          </w:p>
          <w:p w14:paraId="2D45CEFE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arizonastorageinns</w:t>
            </w:r>
          </w:p>
          <w:p w14:paraId="6A22BC37" w14:textId="77777777" w:rsidR="009C377D" w:rsidRDefault="009C377D" w:rsidP="009C377D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519B70EE" w14:textId="77777777" w:rsidR="009C377D" w:rsidRDefault="009C377D" w:rsidP="009C377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3484A54" w14:textId="77777777" w:rsidR="009C377D" w:rsidRDefault="009C377D" w:rsidP="009C377D">
            <w:pPr>
              <w:pStyle w:val="Normal1"/>
            </w:pPr>
          </w:p>
          <w:p w14:paraId="2FF539D1" w14:textId="77777777" w:rsidR="009C377D" w:rsidRPr="005B48B0" w:rsidRDefault="009C377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9C377D" w:rsidRPr="005B48B0" w14:paraId="6840146F" w14:textId="77777777" w:rsidTr="0045524A">
        <w:tc>
          <w:tcPr>
            <w:tcW w:w="4878" w:type="dxa"/>
          </w:tcPr>
          <w:p w14:paraId="175859A0" w14:textId="77777777" w:rsidR="009C377D" w:rsidRPr="009C377D" w:rsidRDefault="00C675BE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48">
              <w:r w:rsidR="009C377D" w:rsidRPr="009C377D">
                <w:rPr>
                  <w:rFonts w:ascii="Arial" w:hAnsi="Arial"/>
                  <w:sz w:val="24"/>
                  <w:szCs w:val="24"/>
                  <w:u w:val="single"/>
                </w:rPr>
                <w:t>CAPITAL PROPERTY MANAGEMENT</w:t>
              </w:r>
            </w:hyperlink>
          </w:p>
          <w:p w14:paraId="3373123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16 Thomas Drive, Suite A</w:t>
            </w:r>
          </w:p>
          <w:p w14:paraId="608D84B7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nama City Beach, FL 32408</w:t>
            </w:r>
          </w:p>
          <w:p w14:paraId="3029530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0.236.4900</w:t>
            </w:r>
          </w:p>
          <w:p w14:paraId="3C63C2C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49">
              <w:r>
                <w:rPr>
                  <w:sz w:val="18"/>
                  <w:szCs w:val="18"/>
                  <w:u w:val="single"/>
                </w:rPr>
                <w:t>www.cmrflorida.com</w:t>
              </w:r>
            </w:hyperlink>
          </w:p>
          <w:p w14:paraId="5A34612D" w14:textId="77777777" w:rsidR="009C377D" w:rsidRDefault="009C377D" w:rsidP="009C377D">
            <w:pPr>
              <w:pStyle w:val="Normal1"/>
              <w:rPr>
                <w:b/>
                <w:sz w:val="24"/>
                <w:szCs w:val="24"/>
              </w:rPr>
            </w:pPr>
          </w:p>
          <w:p w14:paraId="7718C37C" w14:textId="2680D21E" w:rsidR="009C377D" w:rsidRPr="005B48B0" w:rsidRDefault="009C377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709896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</w:p>
          <w:p w14:paraId="03E96A0C" w14:textId="77777777" w:rsidR="009C377D" w:rsidRPr="009C377D" w:rsidRDefault="009C377D" w:rsidP="009C377D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  <w:hyperlink r:id="rId1450">
              <w:r w:rsidRPr="009C377D">
                <w:rPr>
                  <w:b/>
                  <w:sz w:val="24"/>
                  <w:szCs w:val="24"/>
                  <w:u w:val="single"/>
                </w:rPr>
                <w:t>CUBESMART</w:t>
              </w:r>
            </w:hyperlink>
          </w:p>
          <w:p w14:paraId="2C960D3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Old Lancaster Road</w:t>
            </w:r>
          </w:p>
          <w:p w14:paraId="13862CC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vern, PA 19355</w:t>
            </w:r>
          </w:p>
          <w:p w14:paraId="1D6FDB48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603.6622</w:t>
            </w:r>
          </w:p>
          <w:p w14:paraId="673C139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51">
              <w:r>
                <w:rPr>
                  <w:sz w:val="18"/>
                  <w:szCs w:val="18"/>
                  <w:u w:val="single"/>
                </w:rPr>
                <w:t>www.cubesmart.com</w:t>
              </w:r>
            </w:hyperlink>
          </w:p>
          <w:p w14:paraId="06C8C88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00C0E0EA" w14:textId="77777777" w:rsidR="009C377D" w:rsidRPr="005B48B0" w:rsidRDefault="009C377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E0092B" w:rsidRPr="005B48B0" w14:paraId="7FCB80AC" w14:textId="77777777" w:rsidTr="0045524A">
        <w:tc>
          <w:tcPr>
            <w:tcW w:w="4878" w:type="dxa"/>
          </w:tcPr>
          <w:p w14:paraId="1B7AF359" w14:textId="77777777" w:rsidR="009C377D" w:rsidRDefault="009C377D" w:rsidP="009C377D">
            <w:pPr>
              <w:pStyle w:val="Normal1"/>
            </w:pPr>
          </w:p>
          <w:p w14:paraId="60D0D75E" w14:textId="77777777" w:rsidR="009C377D" w:rsidRDefault="00C675BE" w:rsidP="009C377D">
            <w:pPr>
              <w:pStyle w:val="Normal1"/>
              <w:rPr>
                <w:b/>
                <w:sz w:val="24"/>
                <w:szCs w:val="24"/>
              </w:rPr>
            </w:pPr>
            <w:hyperlink r:id="rId1452">
              <w:r w:rsidR="009C377D">
                <w:rPr>
                  <w:b/>
                  <w:sz w:val="24"/>
                  <w:szCs w:val="24"/>
                  <w:u w:val="single"/>
                </w:rPr>
                <w:t>CUTTING EDGE SELF STORAGE MANAGEMENT &amp; CONSULTING LLC</w:t>
              </w:r>
            </w:hyperlink>
          </w:p>
          <w:p w14:paraId="46E3212B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11 South Main St.</w:t>
            </w:r>
          </w:p>
          <w:p w14:paraId="127C374E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vale, UT 84047</w:t>
            </w:r>
          </w:p>
          <w:p w14:paraId="42626628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970.3343</w:t>
            </w:r>
          </w:p>
          <w:p w14:paraId="53F5D68F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208.0431</w:t>
            </w:r>
          </w:p>
          <w:p w14:paraId="1935177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53">
              <w:r>
                <w:rPr>
                  <w:sz w:val="18"/>
                  <w:szCs w:val="18"/>
                  <w:u w:val="single"/>
                </w:rPr>
                <w:t>www.cuttingedgeselfstorage.com</w:t>
              </w:r>
            </w:hyperlink>
          </w:p>
          <w:p w14:paraId="24D2498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54">
              <w:r>
                <w:rPr>
                  <w:sz w:val="18"/>
                  <w:szCs w:val="18"/>
                  <w:u w:val="single"/>
                </w:rPr>
                <w:t>info@cuttingedgeselfstorage.com</w:t>
              </w:r>
            </w:hyperlink>
          </w:p>
          <w:p w14:paraId="325BD8A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3421177C" w14:textId="77777777" w:rsidR="00E0092B" w:rsidRDefault="00E0092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2D3B307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688C12C1" w14:textId="77777777" w:rsidR="009C377D" w:rsidRPr="009C377D" w:rsidRDefault="00C675BE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55">
              <w:r w:rsidR="009C377D" w:rsidRPr="009C377D">
                <w:rPr>
                  <w:rFonts w:ascii="Arial" w:hAnsi="Arial"/>
                  <w:sz w:val="24"/>
                  <w:szCs w:val="24"/>
                  <w:u w:val="single"/>
                </w:rPr>
                <w:t>DEVON SELF STORAGE</w:t>
              </w:r>
            </w:hyperlink>
          </w:p>
          <w:p w14:paraId="60B85C9D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0 Powell St., Suite 1240</w:t>
            </w:r>
          </w:p>
          <w:p w14:paraId="1BC5DF75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eryville, CA 94608</w:t>
            </w:r>
          </w:p>
          <w:p w14:paraId="111A5EF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95.4480</w:t>
            </w:r>
          </w:p>
          <w:p w14:paraId="3BBA5DA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0.450.1300</w:t>
            </w:r>
          </w:p>
          <w:p w14:paraId="77A6EE4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10.450.1325</w:t>
            </w:r>
          </w:p>
          <w:p w14:paraId="5A0F5515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56">
              <w:r>
                <w:rPr>
                  <w:sz w:val="18"/>
                  <w:szCs w:val="18"/>
                  <w:u w:val="single"/>
                </w:rPr>
                <w:t>www.devonselfstorage.com</w:t>
              </w:r>
            </w:hyperlink>
          </w:p>
          <w:p w14:paraId="193FF141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enneth E. Nitzberg </w:t>
            </w:r>
          </w:p>
          <w:p w14:paraId="4517104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nitzberg@devonselfstorage.com</w:t>
            </w:r>
          </w:p>
          <w:p w14:paraId="4A6AD2C8" w14:textId="41788B5D" w:rsidR="00E0092B" w:rsidRDefault="009C377D" w:rsidP="009C377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  <w:r>
              <w:rPr>
                <w:rFonts w:ascii="Helvetica" w:hAnsi="Helvetica" w:cs="Arial"/>
                <w:color w:val="464646"/>
                <w:sz w:val="18"/>
                <w:szCs w:val="18"/>
              </w:rPr>
              <w:t xml:space="preserve"> </w:t>
            </w:r>
          </w:p>
          <w:p w14:paraId="3782E8BE" w14:textId="77777777" w:rsidR="000E774B" w:rsidRPr="005B48B0" w:rsidRDefault="000E774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E0092B" w:rsidRPr="005B48B0" w14:paraId="63B30046" w14:textId="77777777" w:rsidTr="0045524A">
        <w:tc>
          <w:tcPr>
            <w:tcW w:w="4878" w:type="dxa"/>
          </w:tcPr>
          <w:p w14:paraId="6F0E87C1" w14:textId="77777777" w:rsidR="009C377D" w:rsidRDefault="009C377D" w:rsidP="009C377D">
            <w:pPr>
              <w:pStyle w:val="Normal1"/>
            </w:pPr>
          </w:p>
          <w:p w14:paraId="2D148BEB" w14:textId="77777777" w:rsidR="009C377D" w:rsidRDefault="00C675BE" w:rsidP="009C377D">
            <w:pPr>
              <w:pStyle w:val="Normal1"/>
              <w:rPr>
                <w:b/>
                <w:sz w:val="24"/>
                <w:szCs w:val="24"/>
              </w:rPr>
            </w:pPr>
            <w:hyperlink r:id="rId1457">
              <w:r w:rsidR="009C377D">
                <w:rPr>
                  <w:b/>
                  <w:sz w:val="24"/>
                  <w:szCs w:val="24"/>
                  <w:u w:val="single"/>
                </w:rPr>
                <w:t>EXECUTIVE SELF STORAGE ASSOCIATES INC.</w:t>
              </w:r>
            </w:hyperlink>
          </w:p>
          <w:p w14:paraId="084878B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2401 3rd Ave</w:t>
            </w:r>
          </w:p>
          <w:p w14:paraId="5F4AA1E5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ngmont, CO 80503</w:t>
            </w:r>
          </w:p>
          <w:p w14:paraId="4D31C39B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2.5251</w:t>
            </w:r>
          </w:p>
          <w:p w14:paraId="0929DCFD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58">
              <w:r>
                <w:rPr>
                  <w:sz w:val="18"/>
                  <w:szCs w:val="18"/>
                  <w:u w:val="single"/>
                </w:rPr>
                <w:t>www.executiveselfstorage.com</w:t>
              </w:r>
            </w:hyperlink>
          </w:p>
          <w:p w14:paraId="260F9AE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oe Niemczyk </w:t>
            </w:r>
          </w:p>
          <w:p w14:paraId="3FB70E6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oe@executiveselfstorage.com</w:t>
            </w:r>
          </w:p>
          <w:p w14:paraId="6CAF4D04" w14:textId="77777777" w:rsidR="009C377D" w:rsidRDefault="009C377D" w:rsidP="009C377D">
            <w:pPr>
              <w:pStyle w:val="Normal1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0567AD06" w14:textId="77777777" w:rsidR="00E0092B" w:rsidRDefault="00E0092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EF78BE9" w14:textId="77777777" w:rsidR="000E774B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7D85C01" w14:textId="77777777" w:rsidR="009C377D" w:rsidRDefault="009C377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8EA9311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5A7F9C3A" w14:textId="77777777" w:rsidR="009C377D" w:rsidRPr="009C377D" w:rsidRDefault="00C675BE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  <w:u w:val="single"/>
              </w:rPr>
            </w:pPr>
            <w:hyperlink r:id="rId1459">
              <w:r w:rsidR="009C377D" w:rsidRPr="009C377D">
                <w:rPr>
                  <w:rFonts w:ascii="Arial" w:hAnsi="Arial"/>
                  <w:sz w:val="24"/>
                  <w:szCs w:val="24"/>
                  <w:u w:val="single"/>
                </w:rPr>
                <w:t>HAVILAND STORAGE SERVICES</w:t>
              </w:r>
            </w:hyperlink>
          </w:p>
          <w:p w14:paraId="6C993901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>15880 Via Montenero</w:t>
            </w:r>
          </w:p>
          <w:p w14:paraId="4D2CD6B2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>San Diego, CA 92129</w:t>
            </w:r>
          </w:p>
          <w:p w14:paraId="4C3543E7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>Toll Free: 866.360.2621</w:t>
            </w:r>
          </w:p>
          <w:p w14:paraId="327ADB92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 xml:space="preserve">Web: </w:t>
            </w:r>
            <w:hyperlink r:id="rId1460">
              <w:r w:rsidRPr="009C377D">
                <w:rPr>
                  <w:sz w:val="18"/>
                  <w:szCs w:val="18"/>
                  <w:u w:val="single"/>
                </w:rPr>
                <w:t>www.havilandstorageservices.com</w:t>
              </w:r>
            </w:hyperlink>
          </w:p>
          <w:p w14:paraId="2E464409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 xml:space="preserve">Contact: Susan Haviland </w:t>
            </w:r>
          </w:p>
          <w:p w14:paraId="58ACD87F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>E-Mail: info@havilandstorageservices.com</w:t>
            </w:r>
          </w:p>
          <w:p w14:paraId="79FA680F" w14:textId="77777777" w:rsidR="009C377D" w:rsidRPr="009C377D" w:rsidRDefault="009C377D" w:rsidP="009C377D">
            <w:pPr>
              <w:pStyle w:val="Normal1"/>
              <w:rPr>
                <w:sz w:val="18"/>
                <w:szCs w:val="18"/>
              </w:rPr>
            </w:pPr>
            <w:r w:rsidRPr="009C377D">
              <w:rPr>
                <w:sz w:val="18"/>
                <w:szCs w:val="18"/>
              </w:rPr>
              <w:t>Twitter: https://twitter.com/s_haviland</w:t>
            </w:r>
          </w:p>
          <w:p w14:paraId="34EDF4D2" w14:textId="1677052F" w:rsidR="00E0092B" w:rsidRPr="005B48B0" w:rsidRDefault="009C377D" w:rsidP="009C377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9C377D">
              <w:rPr>
                <w:rFonts w:ascii="Arial" w:hAnsi="Arial"/>
                <w:sz w:val="18"/>
                <w:szCs w:val="18"/>
              </w:rPr>
              <w:t>Category: Management Services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E0092B" w:rsidRPr="005B48B0" w14:paraId="7D15153E" w14:textId="77777777" w:rsidTr="0045524A">
        <w:tc>
          <w:tcPr>
            <w:tcW w:w="4878" w:type="dxa"/>
          </w:tcPr>
          <w:p w14:paraId="335495AD" w14:textId="77777777" w:rsidR="009C377D" w:rsidRPr="009C377D" w:rsidRDefault="00C675BE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61">
              <w:r w:rsidR="009C377D" w:rsidRPr="009C377D">
                <w:rPr>
                  <w:rFonts w:ascii="Arial" w:hAnsi="Arial"/>
                  <w:sz w:val="24"/>
                  <w:szCs w:val="24"/>
                  <w:u w:val="single"/>
                </w:rPr>
                <w:t>INCOME PROPERTY INVESTORS INC.</w:t>
              </w:r>
            </w:hyperlink>
          </w:p>
          <w:p w14:paraId="4EFED69A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70 Sky Park Court, Suite 220</w:t>
            </w:r>
          </w:p>
          <w:p w14:paraId="217BBA1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Diego, CA 92123</w:t>
            </w:r>
          </w:p>
          <w:p w14:paraId="229F16FE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277.2700</w:t>
            </w:r>
          </w:p>
          <w:p w14:paraId="4C41D3CE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62">
              <w:r>
                <w:rPr>
                  <w:sz w:val="18"/>
                  <w:szCs w:val="18"/>
                  <w:u w:val="single"/>
                </w:rPr>
                <w:t>www.ipisandiego.com</w:t>
              </w:r>
            </w:hyperlink>
          </w:p>
          <w:p w14:paraId="1467754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Ken Weiner </w:t>
            </w:r>
          </w:p>
          <w:p w14:paraId="600A1C46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Income Property Investors</w:t>
            </w:r>
          </w:p>
          <w:p w14:paraId="078B1F7D" w14:textId="77777777" w:rsidR="00E0092B" w:rsidRDefault="00E0092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32321E1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6E56E18F" w14:textId="77777777" w:rsidR="009C377D" w:rsidRPr="009C377D" w:rsidRDefault="00C675BE" w:rsidP="009C377D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</w:rPr>
            </w:pPr>
            <w:hyperlink r:id="rId1463">
              <w:r w:rsidR="009C377D" w:rsidRPr="009C377D">
                <w:rPr>
                  <w:rFonts w:ascii="Arial" w:hAnsi="Arial"/>
                  <w:sz w:val="24"/>
                  <w:szCs w:val="24"/>
                  <w:u w:val="single"/>
                </w:rPr>
                <w:t>JOSHUA MANAGEMENT CORP. (Parham Group)</w:t>
              </w:r>
            </w:hyperlink>
          </w:p>
          <w:p w14:paraId="161829BB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35 US-281 #5</w:t>
            </w:r>
          </w:p>
          <w:p w14:paraId="3805AB4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4C895D9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68.0062, 210.405.5518</w:t>
            </w:r>
          </w:p>
          <w:p w14:paraId="4CD7978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64">
              <w:r>
                <w:rPr>
                  <w:sz w:val="18"/>
                  <w:szCs w:val="18"/>
                  <w:u w:val="single"/>
                </w:rPr>
                <w:t>www.joshuamanagement.com</w:t>
              </w:r>
            </w:hyperlink>
          </w:p>
          <w:p w14:paraId="05DC3E88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/Management Consulting</w:t>
            </w:r>
          </w:p>
          <w:p w14:paraId="367FEE38" w14:textId="77777777" w:rsidR="00E0092B" w:rsidRPr="005B48B0" w:rsidRDefault="00E0092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9C377D" w:rsidRPr="005B48B0" w14:paraId="21664434" w14:textId="77777777" w:rsidTr="0045524A">
        <w:tc>
          <w:tcPr>
            <w:tcW w:w="4878" w:type="dxa"/>
          </w:tcPr>
          <w:p w14:paraId="2F773039" w14:textId="77777777" w:rsidR="009C377D" w:rsidRDefault="00C675BE" w:rsidP="009C377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65">
              <w:r w:rsidR="009C377D">
                <w:rPr>
                  <w:b/>
                  <w:sz w:val="24"/>
                  <w:szCs w:val="24"/>
                  <w:u w:val="single"/>
                </w:rPr>
                <w:t>LIME TREE MANAGEMENT</w:t>
              </w:r>
            </w:hyperlink>
          </w:p>
          <w:p w14:paraId="0A81C8B6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11 Bee Ridge Road, No. 413</w:t>
            </w:r>
          </w:p>
          <w:p w14:paraId="2FFDA4F7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rasota, FL 34233</w:t>
            </w:r>
          </w:p>
          <w:p w14:paraId="30AE7012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1.350.7859</w:t>
            </w:r>
          </w:p>
          <w:p w14:paraId="2F0E424C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66">
              <w:r>
                <w:rPr>
                  <w:sz w:val="18"/>
                  <w:szCs w:val="18"/>
                  <w:u w:val="single"/>
                </w:rPr>
                <w:t>www.limetreemanagement.com</w:t>
              </w:r>
            </w:hyperlink>
          </w:p>
          <w:p w14:paraId="51123CB1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nnea Appleby </w:t>
            </w:r>
          </w:p>
          <w:p w14:paraId="43AF3F65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67">
              <w:r>
                <w:rPr>
                  <w:sz w:val="18"/>
                  <w:szCs w:val="18"/>
                  <w:u w:val="single"/>
                </w:rPr>
                <w:t>lappleby@limetreemanagement.com</w:t>
              </w:r>
            </w:hyperlink>
          </w:p>
          <w:p w14:paraId="351FF184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/Management Services</w:t>
            </w:r>
          </w:p>
          <w:p w14:paraId="4891A4E6" w14:textId="2581170B" w:rsidR="009C377D" w:rsidRPr="000E774B" w:rsidRDefault="009C377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645DBC6A" w14:textId="77777777" w:rsidR="009C377D" w:rsidRDefault="00C675BE" w:rsidP="009C377D">
            <w:pPr>
              <w:pStyle w:val="Normal1"/>
              <w:rPr>
                <w:b/>
                <w:sz w:val="24"/>
                <w:szCs w:val="24"/>
              </w:rPr>
            </w:pPr>
            <w:hyperlink r:id="rId1468">
              <w:r w:rsidR="009C377D">
                <w:rPr>
                  <w:b/>
                  <w:sz w:val="24"/>
                  <w:szCs w:val="24"/>
                  <w:u w:val="single"/>
                </w:rPr>
                <w:t>OPTIVEST PROPERTIES (RightSpace Storage)</w:t>
              </w:r>
            </w:hyperlink>
          </w:p>
          <w:p w14:paraId="7B1209EB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921 Dana Point Harbor Drive, Suite B200</w:t>
            </w:r>
          </w:p>
          <w:p w14:paraId="7E136D4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na Point, CA 92629</w:t>
            </w:r>
          </w:p>
          <w:p w14:paraId="4A547F88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661.8686</w:t>
            </w:r>
          </w:p>
          <w:p w14:paraId="26AD618B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69">
              <w:r>
                <w:rPr>
                  <w:sz w:val="18"/>
                  <w:szCs w:val="18"/>
                  <w:u w:val="single"/>
                </w:rPr>
                <w:t>www.optivestproperties.com</w:t>
              </w:r>
            </w:hyperlink>
          </w:p>
          <w:p w14:paraId="6483E2DE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7E79CDFA" w14:textId="77777777" w:rsidR="009C377D" w:rsidRDefault="009C377D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1DFEB74" w14:textId="77777777" w:rsidR="009C377D" w:rsidRDefault="009C377D" w:rsidP="00BA2EAD">
            <w:pPr>
              <w:rPr>
                <w:sz w:val="18"/>
                <w:szCs w:val="18"/>
              </w:rPr>
            </w:pPr>
          </w:p>
          <w:p w14:paraId="18643AC4" w14:textId="32A34287" w:rsidR="009C377D" w:rsidRPr="005B48B0" w:rsidRDefault="009C377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9C377D" w:rsidRPr="005B48B0" w14:paraId="5B4B983D" w14:textId="77777777" w:rsidTr="0045524A">
        <w:tc>
          <w:tcPr>
            <w:tcW w:w="4878" w:type="dxa"/>
          </w:tcPr>
          <w:p w14:paraId="3C3C13C1" w14:textId="77777777" w:rsidR="009C377D" w:rsidRDefault="00C675BE" w:rsidP="009C377D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70">
              <w:r w:rsidR="009C377D">
                <w:rPr>
                  <w:b/>
                  <w:sz w:val="24"/>
                  <w:szCs w:val="24"/>
                  <w:u w:val="single"/>
                </w:rPr>
                <w:t>Paul Darden Company</w:t>
              </w:r>
            </w:hyperlink>
          </w:p>
          <w:p w14:paraId="67CE9D5D" w14:textId="77777777" w:rsidR="009C377D" w:rsidRDefault="009C377D" w:rsidP="009C377D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400 Knoll Trail Dr., Suite 106 LB42</w:t>
            </w:r>
          </w:p>
          <w:p w14:paraId="7C77F935" w14:textId="77777777" w:rsidR="009C377D" w:rsidRDefault="009C377D" w:rsidP="009C377D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llas, TX 75248</w:t>
            </w:r>
          </w:p>
          <w:p w14:paraId="21A07332" w14:textId="77777777" w:rsidR="009C377D" w:rsidRDefault="009C377D" w:rsidP="009C377D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972.755.6464</w:t>
            </w:r>
          </w:p>
          <w:p w14:paraId="23701244" w14:textId="77777777" w:rsidR="009C377D" w:rsidRDefault="009C377D" w:rsidP="009C377D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471">
              <w:r>
                <w:rPr>
                  <w:sz w:val="16"/>
                  <w:szCs w:val="16"/>
                  <w:u w:val="single"/>
                </w:rPr>
                <w:t>http://www.pauldardencompany.com/</w:t>
              </w:r>
            </w:hyperlink>
          </w:p>
          <w:p w14:paraId="1D799106" w14:textId="77777777" w:rsidR="009C377D" w:rsidRDefault="009C377D" w:rsidP="009C377D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tact: Paul Darden </w:t>
            </w:r>
          </w:p>
          <w:p w14:paraId="04536F65" w14:textId="5BBD503F" w:rsidR="009C377D" w:rsidRPr="005B48B0" w:rsidRDefault="009C377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Facility-Management Software</w:t>
            </w:r>
          </w:p>
        </w:tc>
        <w:tc>
          <w:tcPr>
            <w:tcW w:w="4698" w:type="dxa"/>
          </w:tcPr>
          <w:p w14:paraId="08BC5C27" w14:textId="77777777" w:rsidR="009C377D" w:rsidRDefault="00C675BE" w:rsidP="009C377D">
            <w:pPr>
              <w:pStyle w:val="Normal1"/>
              <w:rPr>
                <w:b/>
                <w:sz w:val="24"/>
                <w:szCs w:val="24"/>
              </w:rPr>
            </w:pPr>
            <w:hyperlink r:id="rId1472">
              <w:r w:rsidR="009C377D">
                <w:rPr>
                  <w:b/>
                  <w:sz w:val="24"/>
                  <w:szCs w:val="24"/>
                  <w:u w:val="single"/>
                </w:rPr>
                <w:t>POGODA COS.</w:t>
              </w:r>
            </w:hyperlink>
          </w:p>
          <w:p w14:paraId="3D2800C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00 Northwestern Highway, Suite 525</w:t>
            </w:r>
          </w:p>
          <w:p w14:paraId="42B2F6D6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66B44515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6.3199</w:t>
            </w:r>
          </w:p>
          <w:p w14:paraId="2CCB3290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855.9676</w:t>
            </w:r>
          </w:p>
          <w:p w14:paraId="0A5F826D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473">
              <w:r>
                <w:rPr>
                  <w:sz w:val="18"/>
                  <w:szCs w:val="18"/>
                  <w:u w:val="single"/>
                </w:rPr>
                <w:t xml:space="preserve"> www.pogodaco.com</w:t>
              </w:r>
            </w:hyperlink>
          </w:p>
          <w:p w14:paraId="0D1B4759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urice Pogoda </w:t>
            </w:r>
          </w:p>
          <w:p w14:paraId="6A8CDA33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ogodaco.com</w:t>
            </w:r>
          </w:p>
          <w:p w14:paraId="389BD18F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ogodacompanies</w:t>
            </w:r>
          </w:p>
          <w:p w14:paraId="4CC33E87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pogoda-companies</w:t>
            </w:r>
          </w:p>
          <w:p w14:paraId="7942AA3D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474">
              <w:r>
                <w:rPr>
                  <w:sz w:val="18"/>
                  <w:szCs w:val="18"/>
                  <w:u w:val="single"/>
                </w:rPr>
                <w:t>https://twitter.com/pogodacompanies</w:t>
              </w:r>
            </w:hyperlink>
          </w:p>
          <w:p w14:paraId="0D89E744" w14:textId="77777777" w:rsidR="009C377D" w:rsidRDefault="009C377D" w:rsidP="009C377D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3615322" w14:textId="77777777" w:rsidR="009C377D" w:rsidRDefault="009C377D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71AB3246" w14:textId="77777777" w:rsidR="00582E94" w:rsidRPr="005B48B0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582E94" w:rsidRPr="005B48B0" w14:paraId="6DA02ECD" w14:textId="77777777" w:rsidTr="0045524A">
        <w:tc>
          <w:tcPr>
            <w:tcW w:w="4878" w:type="dxa"/>
          </w:tcPr>
          <w:p w14:paraId="4A4561C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62C415C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475">
              <w:r>
                <w:rPr>
                  <w:b/>
                  <w:sz w:val="24"/>
                  <w:szCs w:val="24"/>
                  <w:u w:val="single"/>
                </w:rPr>
                <w:t>PRESTON MATTHEWS REAL ESTATE SERVICES</w:t>
              </w:r>
            </w:hyperlink>
          </w:p>
          <w:p w14:paraId="17839BD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</w:t>
            </w:r>
          </w:p>
          <w:p w14:paraId="2EFED503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92.8411</w:t>
            </w:r>
          </w:p>
          <w:p w14:paraId="013E8D4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76">
              <w:r>
                <w:rPr>
                  <w:sz w:val="18"/>
                  <w:szCs w:val="18"/>
                  <w:u w:val="single"/>
                </w:rPr>
                <w:t>www.pmreservices.com</w:t>
              </w:r>
            </w:hyperlink>
          </w:p>
          <w:p w14:paraId="57BE0D8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yan Howse </w:t>
            </w:r>
          </w:p>
          <w:p w14:paraId="31197A6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77">
              <w:r>
                <w:rPr>
                  <w:sz w:val="18"/>
                  <w:szCs w:val="18"/>
                  <w:u w:val="single"/>
                </w:rPr>
                <w:t>howse@pmreservices.com</w:t>
              </w:r>
            </w:hyperlink>
          </w:p>
          <w:p w14:paraId="397A044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A2A2677" w14:textId="77777777" w:rsidR="00582E94" w:rsidRPr="005B48B0" w:rsidRDefault="00582E94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19040F5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4BCD1867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  <w:hyperlink r:id="rId1478">
              <w:r>
                <w:rPr>
                  <w:b/>
                  <w:sz w:val="24"/>
                  <w:szCs w:val="24"/>
                  <w:u w:val="single"/>
                </w:rPr>
                <w:t>PROFESSIONAL SELF STORAGE MANAGEMENT LLC (Argus)</w:t>
              </w:r>
            </w:hyperlink>
          </w:p>
          <w:p w14:paraId="162E102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00 E Grant Rd #200</w:t>
            </w:r>
          </w:p>
          <w:p w14:paraId="002F18E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15</w:t>
            </w:r>
          </w:p>
          <w:p w14:paraId="29DB93F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320.9135</w:t>
            </w:r>
          </w:p>
          <w:p w14:paraId="67C72A3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79">
              <w:r>
                <w:rPr>
                  <w:sz w:val="18"/>
                  <w:szCs w:val="18"/>
                  <w:u w:val="single"/>
                </w:rPr>
                <w:t>www.proselfstorage.com</w:t>
              </w:r>
            </w:hyperlink>
          </w:p>
          <w:p w14:paraId="5EAC5C6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4D515F16" w14:textId="77777777" w:rsidR="00582E94" w:rsidRPr="005B48B0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582E94" w:rsidRPr="005B48B0" w14:paraId="228EA5B2" w14:textId="77777777" w:rsidTr="0045524A">
        <w:tc>
          <w:tcPr>
            <w:tcW w:w="4878" w:type="dxa"/>
          </w:tcPr>
          <w:p w14:paraId="156180A9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480">
              <w:r w:rsidR="00582E94">
                <w:rPr>
                  <w:b/>
                  <w:sz w:val="24"/>
                  <w:szCs w:val="24"/>
                  <w:u w:val="single"/>
                </w:rPr>
                <w:t>PROGRESSIVE REALTY PARTNERS</w:t>
              </w:r>
            </w:hyperlink>
          </w:p>
          <w:p w14:paraId="5891916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85 Alton Parkway, Suite 100</w:t>
            </w:r>
          </w:p>
          <w:p w14:paraId="6385387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08D3678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3.9993</w:t>
            </w:r>
          </w:p>
          <w:p w14:paraId="3138428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53.9995</w:t>
            </w:r>
          </w:p>
          <w:p w14:paraId="565DC2C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81">
              <w:r>
                <w:rPr>
                  <w:sz w:val="18"/>
                  <w:szCs w:val="18"/>
                  <w:u w:val="single"/>
                </w:rPr>
                <w:t>http://www.progressiverealtypartners.com/</w:t>
              </w:r>
            </w:hyperlink>
          </w:p>
          <w:p w14:paraId="66066F43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82">
              <w:r>
                <w:rPr>
                  <w:sz w:val="18"/>
                  <w:szCs w:val="18"/>
                  <w:u w:val="single"/>
                </w:rPr>
                <w:t>info@prpmgmt.com</w:t>
              </w:r>
            </w:hyperlink>
          </w:p>
          <w:p w14:paraId="1FE739CE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&amp; Operation</w:t>
            </w:r>
          </w:p>
          <w:p w14:paraId="266A105A" w14:textId="77777777" w:rsidR="00582E94" w:rsidRPr="005B48B0" w:rsidRDefault="00582E94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04A14CDC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83">
              <w:r w:rsidR="00582E94">
                <w:rPr>
                  <w:b/>
                  <w:sz w:val="24"/>
                  <w:szCs w:val="24"/>
                  <w:u w:val="single"/>
                </w:rPr>
                <w:t>PRP STORAGE</w:t>
              </w:r>
            </w:hyperlink>
          </w:p>
          <w:p w14:paraId="3B0E502A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6885 Alton Parkway</w:t>
            </w:r>
          </w:p>
          <w:p w14:paraId="2F263699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Suite 100</w:t>
            </w:r>
          </w:p>
          <w:p w14:paraId="68094F2A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Irvine, CA 92618</w:t>
            </w:r>
          </w:p>
          <w:p w14:paraId="482EF851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Phone: 949.453.9993</w:t>
            </w:r>
          </w:p>
          <w:p w14:paraId="4CF91125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Fax: 949.453.9995</w:t>
            </w:r>
          </w:p>
          <w:p w14:paraId="0A138A7E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Web:</w:t>
            </w:r>
            <w:hyperlink r:id="rId1484">
              <w:r w:rsidRPr="00582E94">
                <w:rPr>
                  <w:sz w:val="18"/>
                  <w:szCs w:val="18"/>
                  <w:u w:val="single"/>
                </w:rPr>
                <w:t xml:space="preserve"> www.prpmgmt.com</w:t>
              </w:r>
            </w:hyperlink>
          </w:p>
          <w:p w14:paraId="2AB4B348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 xml:space="preserve">E-Mail: </w:t>
            </w:r>
            <w:hyperlink r:id="rId1485">
              <w:r w:rsidRPr="00582E94">
                <w:rPr>
                  <w:sz w:val="18"/>
                  <w:szCs w:val="18"/>
                  <w:u w:val="single"/>
                </w:rPr>
                <w:t>info@prpmgmt.com</w:t>
              </w:r>
            </w:hyperlink>
          </w:p>
          <w:p w14:paraId="714E8AC6" w14:textId="77777777" w:rsidR="00582E94" w:rsidRPr="00582E94" w:rsidRDefault="00582E94" w:rsidP="00C113B6">
            <w:pPr>
              <w:pStyle w:val="Normal1"/>
              <w:rPr>
                <w:sz w:val="18"/>
                <w:szCs w:val="18"/>
              </w:rPr>
            </w:pPr>
            <w:r w:rsidRPr="00582E94">
              <w:rPr>
                <w:sz w:val="18"/>
                <w:szCs w:val="18"/>
              </w:rPr>
              <w:t>Category: management services</w:t>
            </w:r>
          </w:p>
          <w:p w14:paraId="473A4991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</w:p>
          <w:p w14:paraId="22252535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</w:p>
          <w:p w14:paraId="06111A74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</w:p>
          <w:p w14:paraId="59309075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</w:p>
          <w:p w14:paraId="3722BAD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26D8704C" w14:textId="6D2EC1EB" w:rsidR="00582E94" w:rsidRPr="005B48B0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052C5101" w14:textId="77777777" w:rsidTr="0045524A">
        <w:tc>
          <w:tcPr>
            <w:tcW w:w="4878" w:type="dxa"/>
          </w:tcPr>
          <w:p w14:paraId="35D2351B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486">
              <w:r w:rsidR="00582E94">
                <w:rPr>
                  <w:b/>
                  <w:sz w:val="24"/>
                  <w:szCs w:val="24"/>
                  <w:u w:val="single"/>
                </w:rPr>
                <w:t>SCHMITT &amp; CO.</w:t>
              </w:r>
            </w:hyperlink>
          </w:p>
          <w:p w14:paraId="5C4C137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 Commercial Blvd., Suite 2</w:t>
            </w:r>
          </w:p>
          <w:p w14:paraId="6D93A11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ato, CA 94949</w:t>
            </w:r>
          </w:p>
          <w:p w14:paraId="53978F33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883.9008</w:t>
            </w:r>
          </w:p>
          <w:p w14:paraId="785D790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87">
              <w:r>
                <w:rPr>
                  <w:sz w:val="18"/>
                  <w:szCs w:val="18"/>
                  <w:u w:val="single"/>
                </w:rPr>
                <w:t>www.schmittandco.com</w:t>
              </w:r>
            </w:hyperlink>
          </w:p>
          <w:p w14:paraId="34F827A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88">
              <w:r>
                <w:rPr>
                  <w:sz w:val="18"/>
                  <w:szCs w:val="18"/>
                  <w:u w:val="single"/>
                </w:rPr>
                <w:t>info@schmittandco.com</w:t>
              </w:r>
            </w:hyperlink>
          </w:p>
          <w:p w14:paraId="2F15268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23857ED6" w14:textId="5973D71E" w:rsidR="00582E94" w:rsidRPr="005B48B0" w:rsidRDefault="00582E94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4C107E14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89">
              <w:r w:rsidR="00582E94">
                <w:rPr>
                  <w:b/>
                  <w:sz w:val="24"/>
                  <w:szCs w:val="24"/>
                  <w:u w:val="single"/>
                </w:rPr>
                <w:t>WILLIAM WARREN GROUP, THE</w:t>
              </w:r>
            </w:hyperlink>
          </w:p>
          <w:p w14:paraId="2FC1997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 Wilshire Blvd., Suite 102</w:t>
            </w:r>
          </w:p>
          <w:p w14:paraId="312A0A2E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Monica, CA 90401</w:t>
            </w:r>
          </w:p>
          <w:p w14:paraId="34D5624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451.2130</w:t>
            </w:r>
          </w:p>
          <w:p w14:paraId="7927EFE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90">
              <w:r>
                <w:rPr>
                  <w:sz w:val="18"/>
                  <w:szCs w:val="18"/>
                  <w:u w:val="single"/>
                </w:rPr>
                <w:t>www.williamwarren.com</w:t>
              </w:r>
            </w:hyperlink>
          </w:p>
          <w:p w14:paraId="0C2BF81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1700099?trk=vsrp_companies_res_name&amp;trkInfo=VSRPsearchId%3A768047091</w:t>
            </w:r>
          </w:p>
          <w:p w14:paraId="0DD87B05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cquisitions</w:t>
            </w:r>
          </w:p>
          <w:p w14:paraId="44F4364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71819804" w14:textId="67D3E663" w:rsidR="00582E94" w:rsidRPr="005B48B0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5995D155" w14:textId="77777777" w:rsidR="00A26E5C" w:rsidRDefault="00A26E5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C59AD32" w14:textId="77777777" w:rsidR="00333DE5" w:rsidRPr="005B48B0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63BC7" w:rsidRPr="005B48B0" w14:paraId="4EC89AEC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752668DC" w14:textId="77777777" w:rsidR="00463BC7" w:rsidRPr="005B48B0" w:rsidRDefault="00B75CB7" w:rsidP="00BA2EAD">
            <w:pPr>
              <w:pStyle w:val="Heading2"/>
              <w:outlineLvl w:val="1"/>
              <w:rPr>
                <w:sz w:val="28"/>
                <w:szCs w:val="28"/>
              </w:rPr>
            </w:pPr>
            <w:bookmarkStart w:id="61" w:name="_Manager-Placement_Services"/>
            <w:bookmarkEnd w:id="61"/>
            <w:r w:rsidRPr="005B48B0">
              <w:t xml:space="preserve">Manager-Placement </w:t>
            </w:r>
            <w:r w:rsidRPr="00841BA1">
              <w:rPr>
                <w:sz w:val="28"/>
                <w:szCs w:val="28"/>
              </w:rPr>
              <w:t>Services</w:t>
            </w:r>
          </w:p>
        </w:tc>
      </w:tr>
    </w:tbl>
    <w:p w14:paraId="3A47418B" w14:textId="77777777" w:rsidR="00463BC7" w:rsidRPr="005B48B0" w:rsidRDefault="00463BC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698"/>
      </w:tblGrid>
      <w:tr w:rsidR="00582E94" w:rsidRPr="005B48B0" w14:paraId="3ED564BA" w14:textId="77777777" w:rsidTr="0045524A">
        <w:tc>
          <w:tcPr>
            <w:tcW w:w="4878" w:type="dxa"/>
          </w:tcPr>
          <w:p w14:paraId="5CB9647F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91">
              <w:r w:rsidR="00582E94">
                <w:rPr>
                  <w:b/>
                  <w:sz w:val="24"/>
                  <w:szCs w:val="24"/>
                  <w:u w:val="single"/>
                </w:rPr>
                <w:t>MINI-MANAGEMENT SERVICES</w:t>
              </w:r>
            </w:hyperlink>
          </w:p>
          <w:p w14:paraId="4F514C1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254</w:t>
            </w:r>
          </w:p>
          <w:p w14:paraId="7CE0835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ncoteague, VA 23336</w:t>
            </w:r>
          </w:p>
          <w:p w14:paraId="4C1B85E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646.4648</w:t>
            </w:r>
          </w:p>
          <w:p w14:paraId="56ED054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92">
              <w:r>
                <w:rPr>
                  <w:sz w:val="18"/>
                  <w:szCs w:val="18"/>
                  <w:u w:val="single"/>
                </w:rPr>
                <w:t>https://mini-management.com/</w:t>
              </w:r>
            </w:hyperlink>
          </w:p>
          <w:p w14:paraId="5DF123A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amela Alton </w:t>
            </w:r>
          </w:p>
          <w:p w14:paraId="06F19ED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493">
              <w:r>
                <w:rPr>
                  <w:sz w:val="18"/>
                  <w:szCs w:val="18"/>
                  <w:u w:val="single"/>
                </w:rPr>
                <w:t>info@mini-management.com</w:t>
              </w:r>
            </w:hyperlink>
          </w:p>
          <w:p w14:paraId="7E67DB3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/Manager Placement</w:t>
            </w:r>
          </w:p>
          <w:p w14:paraId="774DAEDD" w14:textId="7152053A" w:rsidR="00582E94" w:rsidRPr="005B48B0" w:rsidRDefault="00582E94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76545399" w14:textId="729F7515" w:rsidR="00582E94" w:rsidRPr="005B48B0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14:paraId="74777EF2" w14:textId="77777777" w:rsidR="00B75CB7" w:rsidRPr="005B48B0" w:rsidRDefault="00B75CB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75CB7" w:rsidRPr="005B48B0" w14:paraId="3A7DD3C1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514B2EBA" w14:textId="77777777" w:rsidR="00B75CB7" w:rsidRPr="00841BA1" w:rsidRDefault="00B75CB7" w:rsidP="00BA2EAD">
            <w:pPr>
              <w:pStyle w:val="Heading2"/>
              <w:outlineLvl w:val="1"/>
            </w:pPr>
            <w:bookmarkStart w:id="62" w:name="_Mystery-Shopping_Services"/>
            <w:bookmarkEnd w:id="62"/>
            <w:r w:rsidRPr="00841BA1">
              <w:t>Mystery-Shopping Services</w:t>
            </w:r>
          </w:p>
        </w:tc>
      </w:tr>
    </w:tbl>
    <w:p w14:paraId="06FBE73B" w14:textId="77777777" w:rsidR="00B75CB7" w:rsidRPr="005B48B0" w:rsidRDefault="00B75CB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4698"/>
      </w:tblGrid>
      <w:tr w:rsidR="00582E94" w:rsidRPr="005B48B0" w14:paraId="6941227A" w14:textId="77777777" w:rsidTr="0045524A">
        <w:tc>
          <w:tcPr>
            <w:tcW w:w="4878" w:type="dxa"/>
          </w:tcPr>
          <w:p w14:paraId="63E1E49B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494">
              <w:r w:rsidR="00582E94">
                <w:rPr>
                  <w:b/>
                  <w:sz w:val="24"/>
                  <w:szCs w:val="24"/>
                  <w:u w:val="single"/>
                </w:rPr>
                <w:t>CIRRUS MARKETING INTELLIGENCE</w:t>
              </w:r>
            </w:hyperlink>
          </w:p>
          <w:p w14:paraId="6C0BF17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52 W. Katella Ave., Suite 207</w:t>
            </w:r>
          </w:p>
          <w:p w14:paraId="213A3B7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heim, CA 92804</w:t>
            </w:r>
          </w:p>
          <w:p w14:paraId="52072B4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9.7600</w:t>
            </w:r>
          </w:p>
          <w:p w14:paraId="78150D3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899.7600</w:t>
            </w:r>
          </w:p>
          <w:p w14:paraId="5AA9454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95">
              <w:r>
                <w:rPr>
                  <w:sz w:val="18"/>
                  <w:szCs w:val="18"/>
                  <w:u w:val="single"/>
                </w:rPr>
                <w:t>www.cirrusmktg.com</w:t>
              </w:r>
            </w:hyperlink>
          </w:p>
          <w:p w14:paraId="2AD2D11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onnie Howard </w:t>
            </w:r>
          </w:p>
          <w:p w14:paraId="74AB35B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mhoward@cirrusmktg.com</w:t>
            </w:r>
          </w:p>
          <w:p w14:paraId="6738A4B0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Mystery-Shopping Services </w:t>
            </w:r>
          </w:p>
          <w:p w14:paraId="455F024A" w14:textId="0312F3D8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09215B45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96">
              <w:r w:rsidR="00582E94">
                <w:rPr>
                  <w:b/>
                  <w:sz w:val="24"/>
                  <w:szCs w:val="24"/>
                  <w:u w:val="single"/>
                </w:rPr>
                <w:t>INTELLISHOP</w:t>
              </w:r>
            </w:hyperlink>
          </w:p>
          <w:p w14:paraId="5FB7299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 Michael Owens Way</w:t>
            </w:r>
          </w:p>
          <w:p w14:paraId="10C2F67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rysburg, OH 43551</w:t>
            </w:r>
          </w:p>
          <w:p w14:paraId="2276DAE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9.931.8060, 866.234.1423</w:t>
            </w:r>
          </w:p>
          <w:p w14:paraId="44B879F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Danielle Bauhaus</w:t>
            </w:r>
          </w:p>
          <w:p w14:paraId="742B5BA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97">
              <w:r>
                <w:rPr>
                  <w:sz w:val="18"/>
                  <w:szCs w:val="18"/>
                  <w:u w:val="single"/>
                </w:rPr>
                <w:t>www.intelli-shop.com</w:t>
              </w:r>
            </w:hyperlink>
          </w:p>
          <w:p w14:paraId="3E6829F4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ystery Shopping Services</w:t>
            </w:r>
          </w:p>
          <w:p w14:paraId="5A3B19A5" w14:textId="3D1E3B1A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0D846738" w14:textId="77777777" w:rsidTr="0045524A">
        <w:tc>
          <w:tcPr>
            <w:tcW w:w="4878" w:type="dxa"/>
          </w:tcPr>
          <w:p w14:paraId="0F6DC4D6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498">
              <w:r w:rsidR="00582E94">
                <w:rPr>
                  <w:b/>
                  <w:sz w:val="24"/>
                  <w:szCs w:val="24"/>
                  <w:u w:val="single"/>
                </w:rPr>
                <w:t>SKILCHECK SERVICES INC.</w:t>
              </w:r>
            </w:hyperlink>
          </w:p>
          <w:p w14:paraId="0124F6D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90 N Thornydale Rd</w:t>
            </w:r>
          </w:p>
          <w:p w14:paraId="021DC62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10 #490</w:t>
            </w:r>
          </w:p>
          <w:p w14:paraId="4B47CDA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ana, AZ 85658</w:t>
            </w:r>
          </w:p>
          <w:p w14:paraId="1CA8DB2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74.7545</w:t>
            </w:r>
          </w:p>
          <w:p w14:paraId="14EBB50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9.333.4555</w:t>
            </w:r>
          </w:p>
          <w:p w14:paraId="318D2CF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499">
              <w:r>
                <w:rPr>
                  <w:sz w:val="18"/>
                  <w:szCs w:val="18"/>
                  <w:u w:val="single"/>
                </w:rPr>
                <w:t>www.skilcheck.com</w:t>
              </w:r>
            </w:hyperlink>
          </w:p>
          <w:p w14:paraId="100365B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arol A. Mixon</w:t>
            </w:r>
          </w:p>
          <w:p w14:paraId="6D60D5DE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kilcheck.com</w:t>
            </w:r>
          </w:p>
          <w:p w14:paraId="36F9AA0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kilcheckservices</w:t>
            </w:r>
          </w:p>
          <w:p w14:paraId="22FD66B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pub/carol-mixon-krendl/19/656/736</w:t>
            </w:r>
          </w:p>
          <w:p w14:paraId="36DC7856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00">
              <w:r>
                <w:rPr>
                  <w:sz w:val="18"/>
                  <w:szCs w:val="18"/>
                  <w:u w:val="single"/>
                </w:rPr>
                <w:t>https://twitter.com/skilcheck</w:t>
              </w:r>
            </w:hyperlink>
          </w:p>
          <w:p w14:paraId="5AC3D975" w14:textId="430149D8" w:rsidR="00582E94" w:rsidRP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0974F1D4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01">
              <w:r w:rsidR="00582E94">
                <w:rPr>
                  <w:b/>
                  <w:sz w:val="24"/>
                  <w:szCs w:val="24"/>
                  <w:u w:val="single"/>
                </w:rPr>
                <w:t>TELEMEASURE</w:t>
              </w:r>
            </w:hyperlink>
          </w:p>
          <w:p w14:paraId="666E0FF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5 E. Warner Road, Suite 102</w:t>
            </w:r>
          </w:p>
          <w:p w14:paraId="2768095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ndler, AZ 85225</w:t>
            </w:r>
          </w:p>
          <w:p w14:paraId="5D3AE7C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39.1244</w:t>
            </w:r>
          </w:p>
          <w:p w14:paraId="37DABEB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615.9821</w:t>
            </w:r>
          </w:p>
          <w:p w14:paraId="5DD280B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02">
              <w:r>
                <w:rPr>
                  <w:sz w:val="18"/>
                  <w:szCs w:val="18"/>
                  <w:u w:val="single"/>
                </w:rPr>
                <w:t>www.telemeasure.biz</w:t>
              </w:r>
            </w:hyperlink>
          </w:p>
          <w:p w14:paraId="6FA1B6D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03">
              <w:r>
                <w:rPr>
                  <w:sz w:val="18"/>
                  <w:szCs w:val="18"/>
                  <w:u w:val="single"/>
                </w:rPr>
                <w:t>info@telemeasure.biz</w:t>
              </w:r>
            </w:hyperlink>
          </w:p>
          <w:p w14:paraId="29F02A5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ystery Shopping Services</w:t>
            </w:r>
          </w:p>
          <w:p w14:paraId="66D32839" w14:textId="7D949248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37F6B4BC" w14:textId="77777777" w:rsidR="007F0255" w:rsidRPr="005B48B0" w:rsidRDefault="007F02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F0255" w:rsidRPr="005B48B0" w14:paraId="597D1302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4642CE7E" w14:textId="77777777" w:rsidR="007F0255" w:rsidRPr="005B48B0" w:rsidRDefault="007F0255" w:rsidP="00BA2EAD">
            <w:pPr>
              <w:pStyle w:val="Heading2"/>
              <w:outlineLvl w:val="1"/>
            </w:pPr>
            <w:bookmarkStart w:id="63" w:name="_Operational_Consulting"/>
            <w:bookmarkEnd w:id="63"/>
            <w:r w:rsidRPr="005B48B0">
              <w:t>Operational Consulting</w:t>
            </w:r>
          </w:p>
        </w:tc>
      </w:tr>
    </w:tbl>
    <w:p w14:paraId="6A35F5B5" w14:textId="77777777" w:rsidR="007F0255" w:rsidRPr="005B48B0" w:rsidRDefault="007F025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82E94" w:rsidRPr="005B48B0" w14:paraId="60211802" w14:textId="77777777" w:rsidTr="0045524A">
        <w:tc>
          <w:tcPr>
            <w:tcW w:w="4788" w:type="dxa"/>
            <w:shd w:val="clear" w:color="auto" w:fill="auto"/>
          </w:tcPr>
          <w:p w14:paraId="49FD72C9" w14:textId="77777777" w:rsidR="00582E94" w:rsidRDefault="00582E94" w:rsidP="00C113B6">
            <w:pPr>
              <w:pStyle w:val="Normal1"/>
              <w:jc w:val="both"/>
              <w:rPr>
                <w:sz w:val="18"/>
                <w:szCs w:val="18"/>
              </w:rPr>
            </w:pPr>
          </w:p>
          <w:p w14:paraId="1B295F27" w14:textId="77777777" w:rsidR="00582E94" w:rsidRDefault="00582E94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504">
              <w:r>
                <w:rPr>
                  <w:b/>
                  <w:sz w:val="24"/>
                  <w:szCs w:val="24"/>
                  <w:u w:val="single"/>
                </w:rPr>
                <w:t>3 MILE DOMINATION</w:t>
              </w:r>
            </w:hyperlink>
          </w:p>
          <w:p w14:paraId="1D3419F6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75 N.W. St. James Drive, Suite 396</w:t>
            </w:r>
          </w:p>
          <w:p w14:paraId="72D4AE1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rt St. Lucie, FL 34983</w:t>
            </w:r>
          </w:p>
          <w:p w14:paraId="642752E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391.3055</w:t>
            </w:r>
          </w:p>
          <w:p w14:paraId="53A4BB7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atthew Van Horn</w:t>
            </w:r>
          </w:p>
          <w:p w14:paraId="71B7AF1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05">
              <w:r>
                <w:rPr>
                  <w:sz w:val="18"/>
                  <w:szCs w:val="18"/>
                  <w:u w:val="single"/>
                </w:rPr>
                <w:t>www.3miledomination.com</w:t>
              </w:r>
            </w:hyperlink>
          </w:p>
          <w:p w14:paraId="2EC626A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06">
              <w:r>
                <w:rPr>
                  <w:sz w:val="18"/>
                  <w:szCs w:val="18"/>
                  <w:u w:val="single"/>
                </w:rPr>
                <w:t>info@3miledomination.com</w:t>
              </w:r>
            </w:hyperlink>
          </w:p>
          <w:p w14:paraId="02C4DDC3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1B20988B" w14:textId="77777777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57C2B33" w14:textId="77777777" w:rsidR="00582E94" w:rsidRDefault="00582E94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7922790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07">
              <w:r w:rsidR="00582E94">
                <w:rPr>
                  <w:b/>
                  <w:sz w:val="24"/>
                  <w:szCs w:val="24"/>
                  <w:u w:val="single"/>
                </w:rPr>
                <w:t>AAAA SELF STORAGE MANAGEMENT GROUP (THE NICHOLSON COS.)</w:t>
              </w:r>
            </w:hyperlink>
          </w:p>
          <w:p w14:paraId="5D04763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08">
              <w:r>
                <w:rPr>
                  <w:sz w:val="18"/>
                  <w:szCs w:val="18"/>
                  <w:u w:val="single"/>
                </w:rPr>
                <w:t>www.aaaaselfstorage.com</w:t>
              </w:r>
            </w:hyperlink>
          </w:p>
          <w:p w14:paraId="0F38BB1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uart Wade</w:t>
            </w:r>
          </w:p>
          <w:p w14:paraId="0E6ED673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210B152C" w14:textId="77777777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582E94" w:rsidRPr="005B48B0" w14:paraId="1F094230" w14:textId="77777777" w:rsidTr="0045524A">
        <w:tc>
          <w:tcPr>
            <w:tcW w:w="4788" w:type="dxa"/>
          </w:tcPr>
          <w:p w14:paraId="30621087" w14:textId="77777777" w:rsidR="00582E94" w:rsidRPr="00582E94" w:rsidRDefault="00582E94" w:rsidP="00582E94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4"/>
                <w:u w:val="single"/>
              </w:rPr>
            </w:pPr>
            <w:r w:rsidRPr="00582E94">
              <w:rPr>
                <w:rFonts w:ascii="Arial" w:hAnsi="Arial"/>
                <w:sz w:val="24"/>
                <w:szCs w:val="24"/>
                <w:u w:val="single"/>
              </w:rPr>
              <w:t>ACCOUNTABLE MANAGEMENT</w:t>
            </w:r>
          </w:p>
          <w:p w14:paraId="3D20CFFA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44 Wesley Chapel Blvd.</w:t>
            </w:r>
          </w:p>
          <w:p w14:paraId="2ED787DB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utz, FL 33559</w:t>
            </w:r>
          </w:p>
          <w:p w14:paraId="1D83B4D4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3.929.3088</w:t>
            </w:r>
          </w:p>
          <w:p w14:paraId="60BCDB71" w14:textId="77777777" w:rsidR="00582E94" w:rsidRDefault="00582E94" w:rsidP="00582E94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5052A718" w14:textId="77777777" w:rsidR="00582E94" w:rsidRPr="005B48B0" w:rsidRDefault="00582E94" w:rsidP="00582E94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90EE756" w14:textId="77777777" w:rsidR="00582E94" w:rsidRDefault="00C675BE" w:rsidP="00582E94">
            <w:pPr>
              <w:pStyle w:val="Normal1"/>
              <w:rPr>
                <w:sz w:val="18"/>
                <w:szCs w:val="18"/>
              </w:rPr>
            </w:pPr>
            <w:hyperlink r:id="rId1509">
              <w:r w:rsidR="00582E94">
                <w:rPr>
                  <w:b/>
                  <w:sz w:val="24"/>
                  <w:szCs w:val="24"/>
                  <w:u w:val="single"/>
                </w:rPr>
                <w:t>ARIZONA MINI STORAGE MANAGEMENT CO.</w:t>
              </w:r>
            </w:hyperlink>
          </w:p>
          <w:p w14:paraId="3BCD9739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844.3900</w:t>
            </w:r>
          </w:p>
          <w:p w14:paraId="592F3C66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10">
              <w:r>
                <w:rPr>
                  <w:sz w:val="18"/>
                  <w:szCs w:val="18"/>
                  <w:u w:val="single"/>
                </w:rPr>
                <w:t>www.storage-solutions.org</w:t>
              </w:r>
            </w:hyperlink>
          </w:p>
          <w:p w14:paraId="042CF4F8" w14:textId="77777777" w:rsidR="00582E94" w:rsidRDefault="00582E94" w:rsidP="00582E94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ay McRae </w:t>
            </w:r>
          </w:p>
          <w:p w14:paraId="4BBE6E63" w14:textId="77777777" w:rsidR="00582E94" w:rsidRDefault="00582E94" w:rsidP="00582E94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E-Mail: rmcrae@storage-solutions.org</w:t>
            </w:r>
          </w:p>
          <w:p w14:paraId="2BBD8B24" w14:textId="639DB0D1" w:rsidR="00582E94" w:rsidRPr="005B48B0" w:rsidRDefault="00582E94" w:rsidP="00582E94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3073DCF5" w14:textId="77777777" w:rsidTr="0045524A">
        <w:tc>
          <w:tcPr>
            <w:tcW w:w="4788" w:type="dxa"/>
          </w:tcPr>
          <w:p w14:paraId="7F49E2F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5095E9BD" w14:textId="77777777" w:rsidR="00582E94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511">
              <w:r w:rsidR="00582E94">
                <w:rPr>
                  <w:b/>
                  <w:sz w:val="24"/>
                  <w:szCs w:val="24"/>
                  <w:u w:val="single"/>
                </w:rPr>
                <w:t>HAVILAND STORAGE SERVICES</w:t>
              </w:r>
            </w:hyperlink>
          </w:p>
          <w:p w14:paraId="2234CBC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60.2621</w:t>
            </w:r>
          </w:p>
          <w:p w14:paraId="5E7B770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12">
              <w:r>
                <w:rPr>
                  <w:sz w:val="18"/>
                  <w:szCs w:val="18"/>
                  <w:u w:val="single"/>
                </w:rPr>
                <w:t>www.havilandstorageservices.com</w:t>
              </w:r>
            </w:hyperlink>
          </w:p>
          <w:p w14:paraId="41911AA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ue Haviland </w:t>
            </w:r>
          </w:p>
          <w:p w14:paraId="76B983B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havilandstorageservices.com</w:t>
            </w:r>
          </w:p>
          <w:p w14:paraId="45FDE82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13">
              <w:r>
                <w:rPr>
                  <w:sz w:val="18"/>
                  <w:szCs w:val="18"/>
                  <w:u w:val="single"/>
                </w:rPr>
                <w:t>https://twitter.com/s_haviland</w:t>
              </w:r>
            </w:hyperlink>
          </w:p>
          <w:p w14:paraId="38C00BB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61208830" w14:textId="6EC7BA7B" w:rsidR="00582E94" w:rsidRPr="000E774B" w:rsidRDefault="00582E94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3A8D51E1" w14:textId="77777777" w:rsidR="00582E94" w:rsidRPr="00582E94" w:rsidRDefault="00C675BE" w:rsidP="00C113B6">
            <w:pPr>
              <w:pStyle w:val="Heading2"/>
              <w:spacing w:after="80"/>
              <w:outlineLvl w:val="1"/>
              <w:rPr>
                <w:rFonts w:ascii="Arial" w:hAnsi="Arial"/>
                <w:sz w:val="24"/>
                <w:szCs w:val="28"/>
                <w:u w:val="single"/>
              </w:rPr>
            </w:pPr>
            <w:hyperlink r:id="rId1514">
              <w:r w:rsidR="00582E94" w:rsidRPr="00582E94">
                <w:rPr>
                  <w:rFonts w:ascii="Arial" w:hAnsi="Arial"/>
                  <w:sz w:val="24"/>
                  <w:szCs w:val="28"/>
                  <w:u w:val="single"/>
                </w:rPr>
                <w:t>JOSHUA MANAGEMENT CORP. (Parham Group)</w:t>
              </w:r>
            </w:hyperlink>
          </w:p>
          <w:p w14:paraId="5A8AF0A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435 US-281 #5</w:t>
            </w:r>
          </w:p>
          <w:p w14:paraId="1F3E9D7F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lverde, TX 78163</w:t>
            </w:r>
          </w:p>
          <w:p w14:paraId="402CC36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0.468.0062, 210.405.5518</w:t>
            </w:r>
          </w:p>
          <w:p w14:paraId="10518EC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15">
              <w:r>
                <w:rPr>
                  <w:sz w:val="18"/>
                  <w:szCs w:val="18"/>
                  <w:u w:val="single"/>
                </w:rPr>
                <w:t>www.joshuamanagement.com</w:t>
              </w:r>
            </w:hyperlink>
          </w:p>
          <w:p w14:paraId="23DF36E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/Management Consulting</w:t>
            </w:r>
          </w:p>
          <w:p w14:paraId="4549B76C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</w:p>
          <w:p w14:paraId="380E87F8" w14:textId="77777777" w:rsidR="00582E94" w:rsidRDefault="00582E94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78261BF" w14:textId="208317DA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361D22B2" w14:textId="77777777" w:rsidTr="0045524A">
        <w:tc>
          <w:tcPr>
            <w:tcW w:w="4788" w:type="dxa"/>
          </w:tcPr>
          <w:p w14:paraId="6036C91B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16">
              <w:r w:rsidR="00582E94">
                <w:rPr>
                  <w:b/>
                  <w:sz w:val="24"/>
                  <w:szCs w:val="24"/>
                  <w:u w:val="single"/>
                </w:rPr>
                <w:t>LIME TREE MANAGEMENT</w:t>
              </w:r>
            </w:hyperlink>
          </w:p>
          <w:p w14:paraId="30CDF28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11 Bee Ridge Road, No. 413</w:t>
            </w:r>
          </w:p>
          <w:p w14:paraId="67DD866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rasota, FL 34233</w:t>
            </w:r>
          </w:p>
          <w:p w14:paraId="3879C5B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1.350.7859</w:t>
            </w:r>
          </w:p>
          <w:p w14:paraId="32A3662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17">
              <w:r>
                <w:rPr>
                  <w:sz w:val="18"/>
                  <w:szCs w:val="18"/>
                  <w:u w:val="single"/>
                </w:rPr>
                <w:t>www.limetreemanagement.com</w:t>
              </w:r>
            </w:hyperlink>
          </w:p>
          <w:p w14:paraId="4191FFF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innea Appleby </w:t>
            </w:r>
          </w:p>
          <w:p w14:paraId="191589D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18">
              <w:r>
                <w:rPr>
                  <w:sz w:val="18"/>
                  <w:szCs w:val="18"/>
                  <w:u w:val="single"/>
                </w:rPr>
                <w:t>lappleby@limetreemanagement.com</w:t>
              </w:r>
            </w:hyperlink>
          </w:p>
          <w:p w14:paraId="6A56A2A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/Management Services</w:t>
            </w:r>
          </w:p>
          <w:p w14:paraId="60FB3335" w14:textId="18AB93F4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957A799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19">
              <w:r w:rsidR="00582E94">
                <w:rPr>
                  <w:b/>
                  <w:sz w:val="24"/>
                  <w:szCs w:val="24"/>
                  <w:u w:val="single"/>
                </w:rPr>
                <w:t>MANAGEMENT BLUEPRINTS &amp; ASSOCIATION BLUEPRINTS</w:t>
              </w:r>
            </w:hyperlink>
          </w:p>
          <w:p w14:paraId="02C555A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45-C Ashley Crossing Road, Suite 310</w:t>
            </w:r>
          </w:p>
          <w:p w14:paraId="67739C9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rleston, SC 29414</w:t>
            </w:r>
          </w:p>
          <w:p w14:paraId="594A49A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552.5837</w:t>
            </w:r>
          </w:p>
          <w:p w14:paraId="11F8A0D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3.423.3233</w:t>
            </w:r>
          </w:p>
          <w:p w14:paraId="0A3F977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20">
              <w:r>
                <w:rPr>
                  <w:sz w:val="18"/>
                  <w:szCs w:val="18"/>
                  <w:u w:val="single"/>
                </w:rPr>
                <w:t>www.managementblueprints.com</w:t>
              </w:r>
            </w:hyperlink>
          </w:p>
          <w:p w14:paraId="44A2D35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. Wallace </w:t>
            </w:r>
          </w:p>
          <w:p w14:paraId="3592E7B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ay@managementblueprints.com</w:t>
            </w:r>
          </w:p>
          <w:p w14:paraId="5FD0C813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jaywallace</w:t>
            </w:r>
          </w:p>
          <w:p w14:paraId="6798644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jwallacestorage</w:t>
            </w:r>
          </w:p>
          <w:p w14:paraId="5C4B0C45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0D568BE5" w14:textId="46229A2B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50612A5F" w14:textId="77777777" w:rsidTr="0045524A">
        <w:tc>
          <w:tcPr>
            <w:tcW w:w="4788" w:type="dxa"/>
          </w:tcPr>
          <w:p w14:paraId="38813B10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21">
              <w:r w:rsidR="00582E94">
                <w:rPr>
                  <w:b/>
                  <w:sz w:val="24"/>
                  <w:szCs w:val="24"/>
                  <w:u w:val="single"/>
                </w:rPr>
                <w:t>MINI-MANAGEMENT SERVICES</w:t>
              </w:r>
            </w:hyperlink>
          </w:p>
          <w:p w14:paraId="50C3ADA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254</w:t>
            </w:r>
          </w:p>
          <w:p w14:paraId="7DEAB00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ncoteague, VA 23336</w:t>
            </w:r>
          </w:p>
          <w:p w14:paraId="2F6F986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646.4648</w:t>
            </w:r>
          </w:p>
          <w:p w14:paraId="67370A39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22">
              <w:r>
                <w:rPr>
                  <w:sz w:val="18"/>
                  <w:szCs w:val="18"/>
                  <w:u w:val="single"/>
                </w:rPr>
                <w:t>https://mini-management.com/</w:t>
              </w:r>
            </w:hyperlink>
          </w:p>
          <w:p w14:paraId="4590263E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Pamela Alton </w:t>
            </w:r>
          </w:p>
          <w:p w14:paraId="4617E3D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23">
              <w:r>
                <w:rPr>
                  <w:sz w:val="18"/>
                  <w:szCs w:val="18"/>
                  <w:u w:val="single"/>
                </w:rPr>
                <w:t>info@mini-management.com</w:t>
              </w:r>
            </w:hyperlink>
          </w:p>
          <w:p w14:paraId="1D8C048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/Manager Placement</w:t>
            </w:r>
          </w:p>
          <w:p w14:paraId="646FF8F6" w14:textId="1F97421B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8CFD815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24">
              <w:r w:rsidR="00582E94">
                <w:rPr>
                  <w:b/>
                  <w:sz w:val="24"/>
                  <w:szCs w:val="24"/>
                  <w:u w:val="single"/>
                </w:rPr>
                <w:t xml:space="preserve">OPTIVEST PROPERTIES </w:t>
              </w:r>
            </w:hyperlink>
            <w:r w:rsidR="00582E94">
              <w:rPr>
                <w:b/>
                <w:sz w:val="24"/>
                <w:szCs w:val="24"/>
              </w:rPr>
              <w:t>(RightSpace Storage)</w:t>
            </w:r>
          </w:p>
          <w:p w14:paraId="28A1620A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921 Dana Point Harbor Drive, Suite B200</w:t>
            </w:r>
          </w:p>
          <w:p w14:paraId="523AED4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na Point, CA 92629</w:t>
            </w:r>
          </w:p>
          <w:p w14:paraId="39ACA55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661.8686</w:t>
            </w:r>
          </w:p>
          <w:p w14:paraId="2F50B6F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25">
              <w:r>
                <w:rPr>
                  <w:sz w:val="18"/>
                  <w:szCs w:val="18"/>
                  <w:u w:val="single"/>
                </w:rPr>
                <w:t>www.optivestproperties.com</w:t>
              </w:r>
            </w:hyperlink>
          </w:p>
          <w:p w14:paraId="46878422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57E4EFD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2F46D11F" w14:textId="04D286CB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0ABC7341" w14:textId="77777777" w:rsidTr="0045524A">
        <w:tc>
          <w:tcPr>
            <w:tcW w:w="4788" w:type="dxa"/>
          </w:tcPr>
          <w:p w14:paraId="3A9FEEC6" w14:textId="77777777" w:rsidR="00582E94" w:rsidRPr="00C310EF" w:rsidRDefault="00C675BE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hyperlink r:id="rId1526">
              <w:r w:rsidR="00582E94" w:rsidRPr="00C310EF">
                <w:rPr>
                  <w:b/>
                  <w:sz w:val="24"/>
                  <w:szCs w:val="24"/>
                  <w:u w:val="single"/>
                </w:rPr>
                <w:t>Paul Darden Company</w:t>
              </w:r>
            </w:hyperlink>
          </w:p>
          <w:p w14:paraId="2497E3F2" w14:textId="77777777" w:rsidR="00582E94" w:rsidRPr="00C310EF" w:rsidRDefault="00582E94" w:rsidP="00C113B6">
            <w:pPr>
              <w:pStyle w:val="Normal1"/>
              <w:rPr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>15400 Knoll Trail Dr., Suite 106 LB42</w:t>
            </w:r>
          </w:p>
          <w:p w14:paraId="72106F5C" w14:textId="77777777" w:rsidR="00582E94" w:rsidRPr="00C310EF" w:rsidRDefault="00582E94" w:rsidP="00C113B6">
            <w:pPr>
              <w:pStyle w:val="Normal1"/>
              <w:rPr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>Dallas, TX 75248</w:t>
            </w:r>
          </w:p>
          <w:p w14:paraId="7B8D2251" w14:textId="77777777" w:rsidR="00582E94" w:rsidRPr="00C310EF" w:rsidRDefault="00582E94" w:rsidP="00C113B6">
            <w:pPr>
              <w:pStyle w:val="Normal1"/>
              <w:rPr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>Phone: 972.755.6464</w:t>
            </w:r>
          </w:p>
          <w:p w14:paraId="706A6E0A" w14:textId="77777777" w:rsidR="00582E94" w:rsidRPr="00C310EF" w:rsidRDefault="00582E94" w:rsidP="00C113B6">
            <w:pPr>
              <w:pStyle w:val="Normal1"/>
              <w:rPr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 xml:space="preserve">Web: </w:t>
            </w:r>
            <w:hyperlink r:id="rId1527">
              <w:r w:rsidRPr="00C310EF">
                <w:rPr>
                  <w:sz w:val="18"/>
                  <w:szCs w:val="18"/>
                  <w:u w:val="single"/>
                </w:rPr>
                <w:t>http://www.pauldardencompany.com/</w:t>
              </w:r>
            </w:hyperlink>
          </w:p>
          <w:p w14:paraId="3E0C7623" w14:textId="77777777" w:rsidR="00582E94" w:rsidRPr="00C310EF" w:rsidRDefault="00582E94" w:rsidP="00C113B6">
            <w:pPr>
              <w:pStyle w:val="Normal1"/>
              <w:rPr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 xml:space="preserve">Contact: Paul Darden </w:t>
            </w:r>
          </w:p>
          <w:p w14:paraId="7F1CE3F8" w14:textId="77777777" w:rsidR="00582E94" w:rsidRPr="00C310EF" w:rsidRDefault="00582E94" w:rsidP="00C113B6">
            <w:pPr>
              <w:pStyle w:val="Normal1"/>
              <w:rPr>
                <w:b/>
                <w:sz w:val="18"/>
                <w:szCs w:val="18"/>
              </w:rPr>
            </w:pPr>
            <w:r w:rsidRPr="00C310EF">
              <w:rPr>
                <w:sz w:val="18"/>
                <w:szCs w:val="18"/>
              </w:rPr>
              <w:t>Category: Facility-Management Software</w:t>
            </w:r>
          </w:p>
          <w:p w14:paraId="1262975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0F62E2FE" w14:textId="6B5463A1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F7F09D5" w14:textId="77777777" w:rsidR="00582E94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28">
              <w:r w:rsidR="00582E94">
                <w:rPr>
                  <w:b/>
                  <w:sz w:val="24"/>
                  <w:szCs w:val="24"/>
                  <w:u w:val="single"/>
                </w:rPr>
                <w:t>PROFESSIONAL SELF STORAGE MANAGEMENT LLC (Argus)</w:t>
              </w:r>
            </w:hyperlink>
          </w:p>
          <w:p w14:paraId="67A8EB0C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00 E Grant Rd #200</w:t>
            </w:r>
          </w:p>
          <w:p w14:paraId="564E0DD0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15</w:t>
            </w:r>
          </w:p>
          <w:p w14:paraId="0B74D855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320.9135</w:t>
            </w:r>
          </w:p>
          <w:p w14:paraId="1C9BDA58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29">
              <w:r>
                <w:rPr>
                  <w:sz w:val="18"/>
                  <w:szCs w:val="18"/>
                  <w:u w:val="single"/>
                </w:rPr>
                <w:t>www.proselfstorage.com</w:t>
              </w:r>
            </w:hyperlink>
          </w:p>
          <w:p w14:paraId="221434EB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33A812B9" w14:textId="7C3ED1C4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82E94" w:rsidRPr="005B48B0" w14:paraId="75FD1ED9" w14:textId="77777777" w:rsidTr="0045524A">
        <w:tc>
          <w:tcPr>
            <w:tcW w:w="4788" w:type="dxa"/>
          </w:tcPr>
          <w:p w14:paraId="11024777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30">
              <w:r w:rsidR="00582E94">
                <w:rPr>
                  <w:b/>
                  <w:sz w:val="24"/>
                  <w:szCs w:val="24"/>
                  <w:u w:val="single"/>
                </w:rPr>
                <w:t>PROGRESSIVE REALTY PARTNERS</w:t>
              </w:r>
            </w:hyperlink>
          </w:p>
          <w:p w14:paraId="1F7C4C1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85 Alton Parkway, Suite 100</w:t>
            </w:r>
          </w:p>
          <w:p w14:paraId="7E7EE59D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653BB623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3.9993</w:t>
            </w:r>
          </w:p>
          <w:p w14:paraId="3EC75187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53.9995</w:t>
            </w:r>
          </w:p>
          <w:p w14:paraId="7F8F88B2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31">
              <w:r>
                <w:rPr>
                  <w:sz w:val="18"/>
                  <w:szCs w:val="18"/>
                  <w:u w:val="single"/>
                </w:rPr>
                <w:t>http://www.progressiverealtypartners.com/</w:t>
              </w:r>
            </w:hyperlink>
          </w:p>
          <w:p w14:paraId="407C210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32">
              <w:r>
                <w:rPr>
                  <w:sz w:val="18"/>
                  <w:szCs w:val="18"/>
                  <w:u w:val="single"/>
                </w:rPr>
                <w:t>info@prpmgmt.com</w:t>
              </w:r>
            </w:hyperlink>
          </w:p>
          <w:p w14:paraId="750B0571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&amp; Operation</w:t>
            </w:r>
          </w:p>
          <w:p w14:paraId="56138402" w14:textId="45CCAAA4" w:rsidR="00582E94" w:rsidRPr="005B48B0" w:rsidRDefault="00582E94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8723EAD" w14:textId="77777777" w:rsidR="00582E94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33">
              <w:r w:rsidR="00582E94">
                <w:rPr>
                  <w:b/>
                  <w:sz w:val="24"/>
                  <w:szCs w:val="24"/>
                  <w:u w:val="single"/>
                </w:rPr>
                <w:t>PRP STORAGE</w:t>
              </w:r>
            </w:hyperlink>
          </w:p>
          <w:p w14:paraId="41DB43EC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885 Alton Parkway</w:t>
            </w:r>
          </w:p>
          <w:p w14:paraId="13C97CBE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ite 100</w:t>
            </w:r>
          </w:p>
          <w:p w14:paraId="33C34DDB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vine, CA 92618</w:t>
            </w:r>
          </w:p>
          <w:p w14:paraId="668E9350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949.453.9993</w:t>
            </w:r>
          </w:p>
          <w:p w14:paraId="06B64C37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949.453.9995</w:t>
            </w:r>
          </w:p>
          <w:p w14:paraId="1A969FE4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534">
              <w:r>
                <w:rPr>
                  <w:sz w:val="16"/>
                  <w:szCs w:val="16"/>
                  <w:u w:val="single"/>
                </w:rPr>
                <w:t>www.prpmgmt.com</w:t>
              </w:r>
            </w:hyperlink>
          </w:p>
          <w:p w14:paraId="1F80B35D" w14:textId="77777777" w:rsidR="00582E94" w:rsidRDefault="00582E94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1535">
              <w:r>
                <w:rPr>
                  <w:sz w:val="16"/>
                  <w:szCs w:val="16"/>
                  <w:u w:val="single"/>
                </w:rPr>
                <w:t>info@prpmgmt.com</w:t>
              </w:r>
            </w:hyperlink>
          </w:p>
          <w:p w14:paraId="276DBFD8" w14:textId="77777777" w:rsidR="00582E94" w:rsidRDefault="00582E94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management services</w:t>
            </w:r>
          </w:p>
          <w:p w14:paraId="386578C4" w14:textId="77777777" w:rsidR="00582E94" w:rsidRDefault="00582E94" w:rsidP="00C113B6">
            <w:pPr>
              <w:pStyle w:val="Normal1"/>
              <w:rPr>
                <w:sz w:val="18"/>
                <w:szCs w:val="18"/>
              </w:rPr>
            </w:pPr>
          </w:p>
          <w:p w14:paraId="5B59E038" w14:textId="0C0EE797" w:rsidR="00582E94" w:rsidRPr="00C113B6" w:rsidRDefault="00582E94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7F0255" w:rsidRPr="005B48B0" w14:paraId="5913A4E8" w14:textId="77777777" w:rsidTr="0045524A">
        <w:tc>
          <w:tcPr>
            <w:tcW w:w="4788" w:type="dxa"/>
          </w:tcPr>
          <w:p w14:paraId="5D851A15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36">
              <w:r w:rsidR="00C113B6">
                <w:rPr>
                  <w:b/>
                  <w:sz w:val="24"/>
                  <w:szCs w:val="24"/>
                  <w:u w:val="single"/>
                </w:rPr>
                <w:t>SCHMITT &amp; CO.</w:t>
              </w:r>
            </w:hyperlink>
          </w:p>
          <w:p w14:paraId="56468F4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 Commercial Blvd., Suite 2</w:t>
            </w:r>
          </w:p>
          <w:p w14:paraId="6BF3E6C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vato, CA 94949</w:t>
            </w:r>
          </w:p>
          <w:p w14:paraId="06E9DC9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883.9008</w:t>
            </w:r>
          </w:p>
          <w:p w14:paraId="54BFE3B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37">
              <w:r>
                <w:rPr>
                  <w:sz w:val="18"/>
                  <w:szCs w:val="18"/>
                  <w:u w:val="single"/>
                </w:rPr>
                <w:t>www.schmittandco.com</w:t>
              </w:r>
            </w:hyperlink>
          </w:p>
          <w:p w14:paraId="608FEE6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38">
              <w:r>
                <w:rPr>
                  <w:sz w:val="18"/>
                  <w:szCs w:val="18"/>
                  <w:u w:val="single"/>
                </w:rPr>
                <w:t>info@schmittandco.com</w:t>
              </w:r>
            </w:hyperlink>
          </w:p>
          <w:p w14:paraId="0CB98FC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71324CF8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3BFA82C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39">
              <w:r w:rsidR="00C113B6">
                <w:rPr>
                  <w:b/>
                  <w:sz w:val="24"/>
                  <w:szCs w:val="24"/>
                  <w:u w:val="single"/>
                </w:rPr>
                <w:t>SELF-STORAGE CONSULTING GROUP</w:t>
              </w:r>
            </w:hyperlink>
          </w:p>
          <w:p w14:paraId="4AA399F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15 East Valley Auto</w:t>
            </w:r>
          </w:p>
          <w:p w14:paraId="01568DD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a, AZ 85206</w:t>
            </w:r>
          </w:p>
          <w:p w14:paraId="708C6DA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879.7724</w:t>
            </w:r>
          </w:p>
          <w:p w14:paraId="5656DBB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40">
              <w:r>
                <w:rPr>
                  <w:sz w:val="18"/>
                  <w:szCs w:val="18"/>
                  <w:u w:val="single"/>
                </w:rPr>
                <w:t>www.self-storage-consulting.com</w:t>
              </w:r>
            </w:hyperlink>
          </w:p>
          <w:p w14:paraId="5D379DD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regory Ellsworth </w:t>
            </w:r>
          </w:p>
          <w:p w14:paraId="39B05C2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scg1.com</w:t>
            </w:r>
          </w:p>
          <w:p w14:paraId="3DCC7D2B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617571CF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F0255" w:rsidRPr="005B48B0" w14:paraId="65BBADD9" w14:textId="77777777" w:rsidTr="0045524A">
        <w:tc>
          <w:tcPr>
            <w:tcW w:w="4788" w:type="dxa"/>
          </w:tcPr>
          <w:p w14:paraId="1903756E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41">
              <w:r w:rsidR="00C113B6">
                <w:rPr>
                  <w:b/>
                  <w:sz w:val="24"/>
                  <w:szCs w:val="24"/>
                  <w:u w:val="single"/>
                </w:rPr>
                <w:t>SIERRA SELF STORAGE CONSULTING LLC</w:t>
              </w:r>
            </w:hyperlink>
          </w:p>
          <w:p w14:paraId="34BCAF0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63 E. Pima St., Suite 101</w:t>
            </w:r>
          </w:p>
          <w:p w14:paraId="4592ECD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12</w:t>
            </w:r>
          </w:p>
          <w:p w14:paraId="3093E8E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323.6169</w:t>
            </w:r>
          </w:p>
          <w:p w14:paraId="355A39F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20.319.1155</w:t>
            </w:r>
          </w:p>
          <w:p w14:paraId="616D6E1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42">
              <w:r>
                <w:rPr>
                  <w:sz w:val="18"/>
                  <w:szCs w:val="18"/>
                  <w:u w:val="single"/>
                </w:rPr>
                <w:t>sierraselfstorageconsulting.com</w:t>
              </w:r>
            </w:hyperlink>
          </w:p>
          <w:p w14:paraId="3E26957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ndrew Kelly </w:t>
            </w:r>
          </w:p>
          <w:p w14:paraId="6941003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ierraselfstorageconsulting@msn.com</w:t>
            </w:r>
          </w:p>
          <w:p w14:paraId="7DB3610D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6F2ADF61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1A0CC10C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43">
              <w:r w:rsidR="00C113B6">
                <w:rPr>
                  <w:b/>
                  <w:sz w:val="24"/>
                  <w:szCs w:val="24"/>
                  <w:u w:val="single"/>
                </w:rPr>
                <w:t>SKILCHECK SERVICES INC.</w:t>
              </w:r>
            </w:hyperlink>
          </w:p>
          <w:p w14:paraId="765699E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90 N Thornydale Rd</w:t>
            </w:r>
          </w:p>
          <w:p w14:paraId="735B747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10 #490</w:t>
            </w:r>
          </w:p>
          <w:p w14:paraId="168F8D3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ana, AZ 85658</w:t>
            </w:r>
          </w:p>
          <w:p w14:paraId="1C2A23D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74.7545</w:t>
            </w:r>
          </w:p>
          <w:p w14:paraId="17ACEDC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9.333.4555</w:t>
            </w:r>
          </w:p>
          <w:p w14:paraId="602AD7D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44">
              <w:r>
                <w:rPr>
                  <w:sz w:val="18"/>
                  <w:szCs w:val="18"/>
                  <w:u w:val="single"/>
                </w:rPr>
                <w:t>www.skilcheck.com</w:t>
              </w:r>
            </w:hyperlink>
          </w:p>
          <w:p w14:paraId="66A81AB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arol A. Mixon</w:t>
            </w:r>
          </w:p>
          <w:p w14:paraId="5A14D73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kilcheck.com</w:t>
            </w:r>
          </w:p>
          <w:p w14:paraId="6C91F7F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skilcheckservices</w:t>
            </w:r>
          </w:p>
          <w:p w14:paraId="36E23FB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pub/carol-mixon-krendl/19/656/736</w:t>
            </w:r>
          </w:p>
          <w:p w14:paraId="20B2C42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45">
              <w:r>
                <w:rPr>
                  <w:sz w:val="18"/>
                  <w:szCs w:val="18"/>
                  <w:u w:val="single"/>
                </w:rPr>
                <w:t>https://twitter.com/skilcheck</w:t>
              </w:r>
            </w:hyperlink>
          </w:p>
          <w:p w14:paraId="051C6F0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30D74D8B" w14:textId="77777777" w:rsidR="007F0255" w:rsidRPr="005B48B0" w:rsidRDefault="007F025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F0255" w:rsidRPr="005B48B0" w14:paraId="3FA8ACD8" w14:textId="77777777" w:rsidTr="0045524A">
        <w:tc>
          <w:tcPr>
            <w:tcW w:w="4788" w:type="dxa"/>
          </w:tcPr>
          <w:p w14:paraId="1347CF9B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46">
              <w:r w:rsidR="00C113B6">
                <w:rPr>
                  <w:b/>
                  <w:sz w:val="24"/>
                  <w:szCs w:val="24"/>
                  <w:u w:val="single"/>
                </w:rPr>
                <w:t>STERLING MANAGEMENT &amp; CONSULTING</w:t>
              </w:r>
            </w:hyperlink>
          </w:p>
          <w:p w14:paraId="44F432C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0 S.W. 5th Place</w:t>
            </w:r>
          </w:p>
          <w:p w14:paraId="674C71A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t Lauderdale, FL 33312</w:t>
            </w:r>
          </w:p>
          <w:p w14:paraId="7AB0F57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648.0635</w:t>
            </w:r>
          </w:p>
          <w:p w14:paraId="71C5183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47">
              <w:r>
                <w:rPr>
                  <w:sz w:val="18"/>
                  <w:szCs w:val="18"/>
                  <w:u w:val="single"/>
                </w:rPr>
                <w:t>www.sterling-mgmt.com</w:t>
              </w:r>
            </w:hyperlink>
          </w:p>
          <w:p w14:paraId="313DDA5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arah Even </w:t>
            </w:r>
          </w:p>
          <w:p w14:paraId="2CEEA4B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erling-mgmt.com</w:t>
            </w:r>
          </w:p>
          <w:p w14:paraId="5A3190D0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Category: Operational Consulting</w:t>
            </w:r>
          </w:p>
          <w:p w14:paraId="6BCB62FD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01FAA53" w14:textId="77777777" w:rsidR="00C113B6" w:rsidRP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STORAGE BUSINESS ASSISTANCE</w:t>
            </w:r>
          </w:p>
          <w:p w14:paraId="49D6105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11</w:t>
            </w:r>
          </w:p>
          <w:p w14:paraId="343D997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egate, CA 95703</w:t>
            </w:r>
          </w:p>
          <w:p w14:paraId="3A347AF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30.637.1661</w:t>
            </w:r>
          </w:p>
          <w:p w14:paraId="0A5E135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n Fisk </w:t>
            </w:r>
          </w:p>
          <w:p w14:paraId="5618167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48">
              <w:r>
                <w:rPr>
                  <w:sz w:val="18"/>
                  <w:szCs w:val="18"/>
                  <w:u w:val="single"/>
                </w:rPr>
                <w:t>don@corkoutlet.com</w:t>
              </w:r>
            </w:hyperlink>
          </w:p>
          <w:p w14:paraId="7522BFB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7F78DFC3" w14:textId="77777777" w:rsidR="00333DE5" w:rsidRDefault="00333DE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1221D02" w14:textId="77777777" w:rsidR="00333DE5" w:rsidRDefault="00333DE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4BFB8DC" w14:textId="77777777" w:rsidR="00C113B6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A238F4F" w14:textId="77777777" w:rsidR="00C113B6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13DBD29" w14:textId="77777777" w:rsidR="00C113B6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88ECA93" w14:textId="77777777" w:rsidR="00C113B6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8FE4CD5" w14:textId="77777777" w:rsidR="00C113B6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BB4C62C" w14:textId="77777777" w:rsidR="00C113B6" w:rsidRPr="005B48B0" w:rsidRDefault="00C113B6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F0255" w:rsidRPr="005B48B0" w14:paraId="7D078281" w14:textId="77777777" w:rsidTr="0045524A">
        <w:tc>
          <w:tcPr>
            <w:tcW w:w="4788" w:type="dxa"/>
          </w:tcPr>
          <w:p w14:paraId="584236CD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49">
              <w:r w:rsidR="00C113B6">
                <w:rPr>
                  <w:b/>
                  <w:sz w:val="24"/>
                  <w:szCs w:val="24"/>
                  <w:u w:val="single"/>
                </w:rPr>
                <w:t>STORAGE INVESTMENT MANAGEMENT INC.</w:t>
              </w:r>
            </w:hyperlink>
          </w:p>
          <w:p w14:paraId="7F3D3A3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 Lilybrooke Court</w:t>
            </w:r>
          </w:p>
          <w:p w14:paraId="6AEEADA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st Amherst, NY 14051</w:t>
            </w:r>
          </w:p>
          <w:p w14:paraId="6189256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791.5235</w:t>
            </w:r>
          </w:p>
          <w:p w14:paraId="656CC7B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50">
              <w:r>
                <w:rPr>
                  <w:sz w:val="18"/>
                  <w:szCs w:val="18"/>
                  <w:u w:val="single"/>
                </w:rPr>
                <w:t>www.simi.org</w:t>
              </w:r>
            </w:hyperlink>
          </w:p>
          <w:p w14:paraId="1937B05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arlie Fritts </w:t>
            </w:r>
          </w:p>
          <w:p w14:paraId="0875F90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harlie@simi.org</w:t>
            </w:r>
          </w:p>
          <w:p w14:paraId="30DED363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41087F37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5411BBB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51">
              <w:r w:rsidR="00C113B6">
                <w:rPr>
                  <w:b/>
                  <w:sz w:val="24"/>
                  <w:szCs w:val="24"/>
                  <w:u w:val="single"/>
                </w:rPr>
                <w:t>SUPERIOR STORAGE GROUP</w:t>
              </w:r>
            </w:hyperlink>
          </w:p>
          <w:p w14:paraId="0DD1B34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20 Douglas Blvd., Suite 306-524</w:t>
            </w:r>
          </w:p>
          <w:p w14:paraId="40D72BD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anite Bay, CA 95746</w:t>
            </w:r>
          </w:p>
          <w:p w14:paraId="19B9C5C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789.0500</w:t>
            </w:r>
          </w:p>
          <w:p w14:paraId="06E521A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652.0506</w:t>
            </w:r>
          </w:p>
          <w:p w14:paraId="1F48227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52">
              <w:r>
                <w:rPr>
                  <w:sz w:val="18"/>
                  <w:szCs w:val="18"/>
                  <w:u w:val="single"/>
                </w:rPr>
                <w:t>www.superiorstoragegroup.com</w:t>
              </w:r>
            </w:hyperlink>
          </w:p>
          <w:p w14:paraId="2D5FD8B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Kindelt </w:t>
            </w:r>
          </w:p>
          <w:p w14:paraId="510902D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ve@superiorstoragegroup.com</w:t>
            </w:r>
          </w:p>
          <w:p w14:paraId="61BF2508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3EB5B443" w14:textId="77777777" w:rsidR="007F0255" w:rsidRPr="005B48B0" w:rsidRDefault="007F025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7F0255" w:rsidRPr="005B48B0" w14:paraId="456EEC77" w14:textId="77777777" w:rsidTr="0045524A">
        <w:tc>
          <w:tcPr>
            <w:tcW w:w="4788" w:type="dxa"/>
          </w:tcPr>
          <w:p w14:paraId="32664C93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53">
              <w:r w:rsidR="00C113B6">
                <w:rPr>
                  <w:b/>
                  <w:sz w:val="24"/>
                  <w:szCs w:val="24"/>
                  <w:u w:val="single"/>
                </w:rPr>
                <w:t>WEISSMANN ZUCKER EUSTER MOROCHNIK P.C.</w:t>
              </w:r>
            </w:hyperlink>
          </w:p>
          <w:p w14:paraId="1994746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Fountains at Piedmont Center</w:t>
            </w:r>
          </w:p>
          <w:p w14:paraId="6F42547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90 Piedmont Road, Building 11, Suite 650</w:t>
            </w:r>
          </w:p>
          <w:p w14:paraId="5EAED97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lanta, GA 30305</w:t>
            </w:r>
          </w:p>
          <w:p w14:paraId="74D925F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4.364.2300</w:t>
            </w:r>
          </w:p>
          <w:p w14:paraId="49921AA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4.364.2320</w:t>
            </w:r>
          </w:p>
          <w:p w14:paraId="0515027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54">
              <w:r>
                <w:rPr>
                  <w:sz w:val="18"/>
                  <w:szCs w:val="18"/>
                  <w:u w:val="single"/>
                </w:rPr>
                <w:t>www.wzlegal.com</w:t>
              </w:r>
            </w:hyperlink>
          </w:p>
          <w:p w14:paraId="120D210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cott Zucker </w:t>
            </w:r>
          </w:p>
          <w:p w14:paraId="1CB88BB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55">
              <w:r>
                <w:rPr>
                  <w:sz w:val="18"/>
                  <w:szCs w:val="18"/>
                  <w:u w:val="single"/>
                </w:rPr>
                <w:t>scott@wzlegal.com</w:t>
              </w:r>
            </w:hyperlink>
          </w:p>
          <w:p w14:paraId="6ED4CF9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3849B6AC" w14:textId="77777777" w:rsidR="007F0255" w:rsidRPr="005B48B0" w:rsidRDefault="007F0255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167E1A08" w14:textId="77777777" w:rsidR="007F0255" w:rsidRPr="005B48B0" w:rsidRDefault="007F0255" w:rsidP="00C113B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6C4901A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55B32" w:rsidRPr="005B48B0" w14:paraId="1F607A61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49E12E2B" w14:textId="77777777" w:rsidR="00D55B32" w:rsidRPr="005B48B0" w:rsidRDefault="00D55B32" w:rsidP="00BA2EAD">
            <w:pPr>
              <w:pStyle w:val="Heading2"/>
              <w:outlineLvl w:val="1"/>
            </w:pPr>
            <w:bookmarkStart w:id="64" w:name="_Pest_Control"/>
            <w:bookmarkEnd w:id="64"/>
            <w:r w:rsidRPr="005B48B0">
              <w:t>Pest Control </w:t>
            </w:r>
          </w:p>
        </w:tc>
      </w:tr>
    </w:tbl>
    <w:p w14:paraId="5788F993" w14:textId="77777777" w:rsidR="00D55B32" w:rsidRPr="005B48B0" w:rsidRDefault="00D55B32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DB3C38" w:rsidRPr="005B48B0" w14:paraId="14AC742B" w14:textId="77777777" w:rsidTr="0045524A">
        <w:tc>
          <w:tcPr>
            <w:tcW w:w="4788" w:type="dxa"/>
            <w:shd w:val="clear" w:color="auto" w:fill="auto"/>
          </w:tcPr>
          <w:p w14:paraId="4707BB2F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56">
              <w:r w:rsidR="00C113B6">
                <w:rPr>
                  <w:b/>
                  <w:sz w:val="24"/>
                  <w:szCs w:val="24"/>
                  <w:u w:val="single"/>
                </w:rPr>
                <w:t>IMTEK | NOODOR.COM</w:t>
              </w:r>
            </w:hyperlink>
          </w:p>
          <w:p w14:paraId="0EA4C58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P.O. Box 2066</w:t>
            </w:r>
          </w:p>
          <w:p w14:paraId="623AA28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pharetta, GA 30023</w:t>
            </w:r>
          </w:p>
          <w:p w14:paraId="7E79469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70.667.8621, 888.866.6367</w:t>
            </w:r>
          </w:p>
          <w:p w14:paraId="0D96083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70.667.8683</w:t>
            </w:r>
          </w:p>
          <w:p w14:paraId="4FC6EFE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57">
              <w:r>
                <w:rPr>
                  <w:sz w:val="18"/>
                  <w:szCs w:val="18"/>
                  <w:u w:val="single"/>
                </w:rPr>
                <w:t>www.noodor.com</w:t>
              </w:r>
            </w:hyperlink>
          </w:p>
          <w:p w14:paraId="1DEDCE9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n Keller </w:t>
            </w:r>
          </w:p>
          <w:p w14:paraId="471BBC7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r>
              <w:rPr>
                <w:sz w:val="18"/>
                <w:szCs w:val="18"/>
                <w:shd w:val="clear" w:color="auto" w:fill="F4F4F4"/>
              </w:rPr>
              <w:t>imtek</w:t>
            </w:r>
            <w:r>
              <w:rPr>
                <w:sz w:val="18"/>
                <w:szCs w:val="18"/>
              </w:rPr>
              <w:t>@noondor.com</w:t>
            </w:r>
          </w:p>
          <w:p w14:paraId="0E19145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imtekenvironmental</w:t>
            </w:r>
          </w:p>
          <w:p w14:paraId="732F216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imtekenviro</w:t>
            </w:r>
          </w:p>
          <w:p w14:paraId="722162A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58">
              <w:r>
                <w:rPr>
                  <w:sz w:val="18"/>
                  <w:szCs w:val="18"/>
                  <w:u w:val="single"/>
                </w:rPr>
                <w:t>http://twitter.com/imtekenviro</w:t>
              </w:r>
            </w:hyperlink>
          </w:p>
          <w:p w14:paraId="05D292C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est Control</w:t>
            </w:r>
          </w:p>
          <w:p w14:paraId="6AAEE565" w14:textId="77777777" w:rsidR="00DB3C38" w:rsidRPr="005B48B0" w:rsidRDefault="00DB3C38" w:rsidP="003977AE">
            <w:pPr>
              <w:rPr>
                <w:rFonts w:eastAsia="Times New Roman"/>
                <w:lang w:eastAsia="en-PH"/>
              </w:rPr>
            </w:pPr>
          </w:p>
        </w:tc>
        <w:tc>
          <w:tcPr>
            <w:tcW w:w="4788" w:type="dxa"/>
            <w:shd w:val="clear" w:color="auto" w:fill="auto"/>
          </w:tcPr>
          <w:p w14:paraId="76B29B4C" w14:textId="77777777" w:rsidR="00DB3C38" w:rsidRPr="005B48B0" w:rsidRDefault="00DB3C38" w:rsidP="00C113B6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2E11F6EC" w14:textId="77777777" w:rsidR="00DB3C38" w:rsidRPr="005B48B0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B3C38" w:rsidRPr="005B48B0" w14:paraId="080DA974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4599685D" w14:textId="77777777" w:rsidR="00DB3C38" w:rsidRPr="005B48B0" w:rsidRDefault="00DB3C38" w:rsidP="00BA2EAD">
            <w:pPr>
              <w:pStyle w:val="Heading2"/>
              <w:outlineLvl w:val="1"/>
            </w:pPr>
            <w:bookmarkStart w:id="65" w:name="_Printing_Services"/>
            <w:bookmarkEnd w:id="65"/>
            <w:r w:rsidRPr="005B48B0">
              <w:t>Printing Services</w:t>
            </w:r>
          </w:p>
        </w:tc>
      </w:tr>
    </w:tbl>
    <w:p w14:paraId="56E66AF1" w14:textId="77777777" w:rsidR="00DB3C38" w:rsidRPr="005B48B0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DB3C38" w:rsidRPr="005B48B0" w14:paraId="2A459DF9" w14:textId="77777777" w:rsidTr="0045524A">
        <w:tc>
          <w:tcPr>
            <w:tcW w:w="4788" w:type="dxa"/>
          </w:tcPr>
          <w:p w14:paraId="1E253032" w14:textId="77777777" w:rsidR="00C113B6" w:rsidRP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GARLITS INDUSTRIES INC.</w:t>
            </w:r>
          </w:p>
          <w:p w14:paraId="13B6B44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 North Pennsylvania Ave.</w:t>
            </w:r>
          </w:p>
          <w:p w14:paraId="632FA20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risville, PA 19067</w:t>
            </w:r>
          </w:p>
          <w:p w14:paraId="3568896A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Toll Free: 800.792.1500</w:t>
            </w:r>
          </w:p>
          <w:p w14:paraId="7782362C" w14:textId="77777777" w:rsidR="00DB3C38" w:rsidRPr="005B48B0" w:rsidRDefault="00DB3C3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65A678B" w14:textId="77777777" w:rsidR="00DB3C38" w:rsidRPr="005B48B0" w:rsidRDefault="00DB3C3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430A24E9" w14:textId="77777777" w:rsidR="00DB3C38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2CE04A6" w14:textId="77777777" w:rsidR="00841BA1" w:rsidRDefault="00841BA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1A191BD" w14:textId="77777777" w:rsidR="00841BA1" w:rsidRPr="005B48B0" w:rsidRDefault="00841BA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B3C38" w:rsidRPr="005B48B0" w14:paraId="770C3C27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7459F199" w14:textId="77777777" w:rsidR="00DB3C38" w:rsidRPr="005B48B0" w:rsidRDefault="00DB3C38" w:rsidP="00BA2EAD">
            <w:pPr>
              <w:pStyle w:val="Heading2"/>
              <w:outlineLvl w:val="1"/>
            </w:pPr>
            <w:bookmarkStart w:id="66" w:name="_Tenant-ID_Services"/>
            <w:bookmarkEnd w:id="66"/>
            <w:r w:rsidRPr="005B48B0">
              <w:t>Tenant-ID Services</w:t>
            </w:r>
          </w:p>
        </w:tc>
      </w:tr>
    </w:tbl>
    <w:p w14:paraId="7CA517D0" w14:textId="77777777" w:rsidR="00DB3C38" w:rsidRPr="005B48B0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DB3C38" w:rsidRPr="005B48B0" w14:paraId="3EE3F112" w14:textId="77777777" w:rsidTr="0045524A">
        <w:tc>
          <w:tcPr>
            <w:tcW w:w="4788" w:type="dxa"/>
          </w:tcPr>
          <w:p w14:paraId="244BD5A2" w14:textId="77777777" w:rsidR="00C113B6" w:rsidRPr="00C113B6" w:rsidRDefault="00C113B6" w:rsidP="00C113B6">
            <w:pPr>
              <w:pStyle w:val="Normal1"/>
              <w:jc w:val="both"/>
              <w:rPr>
                <w:sz w:val="16"/>
                <w:szCs w:val="16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MINICHECK-OCR INC.</w:t>
            </w:r>
          </w:p>
          <w:p w14:paraId="0C4F740F" w14:textId="77777777" w:rsidR="00C113B6" w:rsidRDefault="00C113B6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uston, TX</w:t>
            </w:r>
          </w:p>
          <w:p w14:paraId="5F240C82" w14:textId="77777777" w:rsidR="00C113B6" w:rsidRDefault="00C113B6" w:rsidP="00C113B6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tact: Bruce Brenner </w:t>
            </w:r>
          </w:p>
          <w:p w14:paraId="0500C5C0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Linkedin: </w:t>
            </w:r>
            <w:hyperlink r:id="rId1559">
              <w:r>
                <w:rPr>
                  <w:sz w:val="16"/>
                  <w:szCs w:val="16"/>
                  <w:u w:val="single"/>
                </w:rPr>
                <w:t>https://www.linkedin.com/in/bruce-brenner-8364676/</w:t>
              </w:r>
            </w:hyperlink>
          </w:p>
          <w:p w14:paraId="7786F049" w14:textId="77777777" w:rsidR="00DB3C38" w:rsidRPr="005B48B0" w:rsidRDefault="00DB3C3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16B3502" w14:textId="77777777" w:rsidR="00DB3C38" w:rsidRPr="005B48B0" w:rsidRDefault="00DB3C38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381BC4F" w14:textId="77777777" w:rsidR="00DB3C38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5F0173EA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B3C38" w:rsidRPr="005B48B0" w14:paraId="4AD0339F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599582DE" w14:textId="77777777" w:rsidR="00DB3C38" w:rsidRPr="005B48B0" w:rsidRDefault="00DB3C38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MARKETING</w:t>
            </w:r>
          </w:p>
        </w:tc>
      </w:tr>
    </w:tbl>
    <w:p w14:paraId="41415F9B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B3C38" w:rsidRPr="005B48B0" w14:paraId="7A0157A4" w14:textId="77777777" w:rsidTr="0045524A">
        <w:tc>
          <w:tcPr>
            <w:tcW w:w="9576" w:type="dxa"/>
            <w:shd w:val="clear" w:color="auto" w:fill="BFBFBF" w:themeFill="background1" w:themeFillShade="BF"/>
          </w:tcPr>
          <w:p w14:paraId="5D411C18" w14:textId="77777777" w:rsidR="00DB3C38" w:rsidRPr="005B48B0" w:rsidRDefault="00DB3C38" w:rsidP="00BA2EAD">
            <w:pPr>
              <w:pStyle w:val="Heading2"/>
              <w:outlineLvl w:val="1"/>
            </w:pPr>
            <w:bookmarkStart w:id="67" w:name="_Marketing_Consulting"/>
            <w:bookmarkEnd w:id="67"/>
            <w:r w:rsidRPr="005B48B0">
              <w:t>Marketing Consulting</w:t>
            </w:r>
          </w:p>
        </w:tc>
      </w:tr>
    </w:tbl>
    <w:p w14:paraId="5FA708D8" w14:textId="77777777" w:rsidR="00DB3C38" w:rsidRPr="005B48B0" w:rsidRDefault="00DB3C38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08"/>
        <w:gridCol w:w="4968"/>
      </w:tblGrid>
      <w:tr w:rsidR="00C113B6" w:rsidRPr="005B48B0" w14:paraId="13EA980B" w14:textId="77777777" w:rsidTr="003977AE">
        <w:tc>
          <w:tcPr>
            <w:tcW w:w="4608" w:type="dxa"/>
          </w:tcPr>
          <w:p w14:paraId="6A35F824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60">
              <w:r w:rsidR="00C113B6">
                <w:rPr>
                  <w:b/>
                  <w:sz w:val="24"/>
                  <w:szCs w:val="24"/>
                  <w:u w:val="single"/>
                </w:rPr>
                <w:t>3 MILE DOMINATION</w:t>
              </w:r>
            </w:hyperlink>
          </w:p>
          <w:p w14:paraId="337D7C6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75 N.W. St. James Drive, Suite 396</w:t>
            </w:r>
          </w:p>
          <w:p w14:paraId="701991D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rt St. Lucie, FL 34983</w:t>
            </w:r>
          </w:p>
          <w:p w14:paraId="1FFCE7E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391.3055</w:t>
            </w:r>
          </w:p>
          <w:p w14:paraId="445A74F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atthew Van Horn</w:t>
            </w:r>
          </w:p>
          <w:p w14:paraId="5D4724D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61">
              <w:r>
                <w:rPr>
                  <w:sz w:val="18"/>
                  <w:szCs w:val="18"/>
                  <w:u w:val="single"/>
                </w:rPr>
                <w:t>www.3miledomination.com</w:t>
              </w:r>
            </w:hyperlink>
          </w:p>
          <w:p w14:paraId="0D5C390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62">
              <w:r>
                <w:rPr>
                  <w:sz w:val="18"/>
                  <w:szCs w:val="18"/>
                  <w:u w:val="single"/>
                </w:rPr>
                <w:t>info@3miledomination.com</w:t>
              </w:r>
            </w:hyperlink>
          </w:p>
          <w:p w14:paraId="26045F8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perational Consulting</w:t>
            </w:r>
          </w:p>
          <w:p w14:paraId="6E48D351" w14:textId="10D1179C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4083682E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63">
              <w:r w:rsidR="00C113B6">
                <w:rPr>
                  <w:b/>
                  <w:sz w:val="24"/>
                  <w:szCs w:val="24"/>
                  <w:u w:val="single"/>
                </w:rPr>
                <w:t>4LOGOGEAR</w:t>
              </w:r>
            </w:hyperlink>
          </w:p>
          <w:p w14:paraId="0C40828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50 Jetton Lane</w:t>
            </w:r>
          </w:p>
          <w:p w14:paraId="21DB67E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omis, CA 95650</w:t>
            </w:r>
          </w:p>
          <w:p w14:paraId="792CF47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652.5100</w:t>
            </w:r>
          </w:p>
          <w:p w14:paraId="4CAC196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652.5133</w:t>
            </w:r>
          </w:p>
          <w:p w14:paraId="0157750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64">
              <w:r>
                <w:rPr>
                  <w:sz w:val="18"/>
                  <w:szCs w:val="18"/>
                  <w:u w:val="single"/>
                </w:rPr>
                <w:t>www.4logogear.com</w:t>
              </w:r>
            </w:hyperlink>
          </w:p>
          <w:p w14:paraId="1331B45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Hogan </w:t>
            </w:r>
          </w:p>
          <w:p w14:paraId="74E0077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hogan@4logogear.com</w:t>
            </w:r>
          </w:p>
          <w:p w14:paraId="518AEC08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etail Product </w:t>
            </w:r>
          </w:p>
          <w:p w14:paraId="598DCCF1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0CACE5C" w14:textId="2FFC11D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50E80A9E" w14:textId="77777777" w:rsidTr="003977AE">
        <w:tc>
          <w:tcPr>
            <w:tcW w:w="4608" w:type="dxa"/>
          </w:tcPr>
          <w:p w14:paraId="744457B7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65">
              <w:r w:rsidR="00C113B6">
                <w:rPr>
                  <w:b/>
                  <w:sz w:val="24"/>
                  <w:szCs w:val="24"/>
                  <w:u w:val="single"/>
                </w:rPr>
                <w:t>AUTOMATIT INC.</w:t>
              </w:r>
            </w:hyperlink>
          </w:p>
          <w:p w14:paraId="7CE5EAA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42 N. Oracle Road, Suite 210</w:t>
            </w:r>
          </w:p>
          <w:p w14:paraId="1B69284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05</w:t>
            </w:r>
          </w:p>
          <w:p w14:paraId="2C3BB4A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214.3628</w:t>
            </w:r>
          </w:p>
          <w:p w14:paraId="098EBB6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66">
              <w:r>
                <w:rPr>
                  <w:sz w:val="18"/>
                  <w:szCs w:val="18"/>
                  <w:u w:val="single"/>
                </w:rPr>
                <w:t>www.automatit.net</w:t>
              </w:r>
            </w:hyperlink>
          </w:p>
          <w:p w14:paraId="43B8D3A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ristopher Baird </w:t>
            </w:r>
          </w:p>
          <w:p w14:paraId="249CC16E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/ Online Marketing</w:t>
            </w:r>
          </w:p>
          <w:p w14:paraId="2CB553EE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28E960B" w14:textId="4361A96D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14AD9DE1" w14:textId="77777777" w:rsidR="00C113B6" w:rsidRDefault="00C675BE" w:rsidP="00C113B6">
            <w:pPr>
              <w:pStyle w:val="Normal1"/>
              <w:rPr>
                <w:sz w:val="18"/>
                <w:szCs w:val="18"/>
              </w:rPr>
            </w:pPr>
            <w:hyperlink r:id="rId1567">
              <w:r w:rsidR="00C113B6">
                <w:rPr>
                  <w:b/>
                  <w:sz w:val="24"/>
                  <w:szCs w:val="24"/>
                  <w:u w:val="single"/>
                </w:rPr>
                <w:t>B5 MARKETING SOLUTIONS</w:t>
              </w:r>
            </w:hyperlink>
          </w:p>
          <w:p w14:paraId="638E8E1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68">
              <w:r>
                <w:rPr>
                  <w:sz w:val="18"/>
                  <w:szCs w:val="18"/>
                  <w:u w:val="single"/>
                </w:rPr>
                <w:t>www.gob5.com</w:t>
              </w:r>
            </w:hyperlink>
          </w:p>
          <w:p w14:paraId="6EECE708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5BCE6DF3" w14:textId="11681B5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6775283D" w14:textId="77777777" w:rsidTr="003977AE">
        <w:tc>
          <w:tcPr>
            <w:tcW w:w="4608" w:type="dxa"/>
          </w:tcPr>
          <w:p w14:paraId="5EEE7B37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69">
              <w:r w:rsidR="00C113B6">
                <w:rPr>
                  <w:b/>
                  <w:sz w:val="24"/>
                  <w:szCs w:val="24"/>
                  <w:u w:val="single"/>
                </w:rPr>
                <w:t>CREATIVE BLEND DESIGN</w:t>
              </w:r>
            </w:hyperlink>
          </w:p>
          <w:p w14:paraId="7DF9CA6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92477</w:t>
            </w:r>
          </w:p>
          <w:p w14:paraId="72D731C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59</w:t>
            </w:r>
          </w:p>
          <w:p w14:paraId="449C8CA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223.8326</w:t>
            </w:r>
          </w:p>
          <w:p w14:paraId="44CCF74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70">
              <w:r>
                <w:rPr>
                  <w:sz w:val="18"/>
                  <w:szCs w:val="18"/>
                  <w:u w:val="single"/>
                </w:rPr>
                <w:t>https://creativeblenddesign.com/</w:t>
              </w:r>
            </w:hyperlink>
          </w:p>
          <w:p w14:paraId="0636338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ephanie</w:t>
            </w:r>
          </w:p>
          <w:p w14:paraId="6862D33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creativeblenddesign</w:t>
            </w:r>
          </w:p>
          <w:p w14:paraId="324E191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stephaniemcalpin</w:t>
            </w:r>
          </w:p>
          <w:p w14:paraId="7926141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71">
              <w:r>
                <w:rPr>
                  <w:sz w:val="18"/>
                  <w:szCs w:val="18"/>
                  <w:u w:val="single"/>
                </w:rPr>
                <w:t>https://twitter.com/cbddesign</w:t>
              </w:r>
            </w:hyperlink>
          </w:p>
          <w:p w14:paraId="44DED801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rketing Consulting</w:t>
            </w:r>
          </w:p>
          <w:p w14:paraId="34118A30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A3D86B1" w14:textId="1FEF158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32199776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72">
              <w:r w:rsidR="00C113B6">
                <w:rPr>
                  <w:b/>
                  <w:sz w:val="24"/>
                  <w:szCs w:val="24"/>
                  <w:u w:val="single"/>
                </w:rPr>
                <w:t>CRUCIALCLICKS.COM</w:t>
              </w:r>
            </w:hyperlink>
          </w:p>
          <w:p w14:paraId="1AD4654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5 W. Sample Road</w:t>
            </w:r>
          </w:p>
          <w:p w14:paraId="613E45B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65</w:t>
            </w:r>
          </w:p>
          <w:p w14:paraId="2D0526B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4.0422</w:t>
            </w:r>
          </w:p>
          <w:p w14:paraId="39AA2A6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73">
              <w:r>
                <w:rPr>
                  <w:sz w:val="18"/>
                  <w:szCs w:val="18"/>
                  <w:u w:val="single"/>
                </w:rPr>
                <w:t>www.crucialclicks.com</w:t>
              </w:r>
            </w:hyperlink>
          </w:p>
          <w:p w14:paraId="5029333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crucialclickscom/305015872895835?fref=ts</w:t>
            </w:r>
          </w:p>
          <w:p w14:paraId="579EAC9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crucialclicks-com</w:t>
            </w:r>
          </w:p>
          <w:p w14:paraId="7D50982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74">
              <w:r>
                <w:rPr>
                  <w:sz w:val="18"/>
                  <w:szCs w:val="18"/>
                  <w:u w:val="single"/>
                </w:rPr>
                <w:t>https://twitter.com/crucialclicks</w:t>
              </w:r>
            </w:hyperlink>
          </w:p>
          <w:p w14:paraId="17EA65A4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 Design &amp; Optimization</w:t>
            </w:r>
          </w:p>
          <w:p w14:paraId="0191B3CF" w14:textId="164A0B1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36727700" w14:textId="77777777" w:rsidTr="003977AE">
        <w:tc>
          <w:tcPr>
            <w:tcW w:w="4608" w:type="dxa"/>
          </w:tcPr>
          <w:p w14:paraId="319821E9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75">
              <w:r w:rsidR="00C113B6">
                <w:rPr>
                  <w:b/>
                  <w:sz w:val="24"/>
                  <w:szCs w:val="24"/>
                  <w:u w:val="single"/>
                </w:rPr>
                <w:t>EPIC CREATIVE</w:t>
              </w:r>
            </w:hyperlink>
          </w:p>
          <w:p w14:paraId="3459B61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 E. Simpson St.</w:t>
            </w:r>
          </w:p>
          <w:p w14:paraId="70AB976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chanicsburg, PA 17055</w:t>
            </w:r>
          </w:p>
          <w:p w14:paraId="01DB23D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620.9804</w:t>
            </w:r>
          </w:p>
          <w:p w14:paraId="4EFB444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ulie Purcell</w:t>
            </w:r>
          </w:p>
          <w:p w14:paraId="187728B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76">
              <w:r>
                <w:rPr>
                  <w:sz w:val="18"/>
                  <w:szCs w:val="18"/>
                  <w:u w:val="single"/>
                </w:rPr>
                <w:t>www.getepiccreative.com</w:t>
              </w:r>
            </w:hyperlink>
          </w:p>
          <w:p w14:paraId="2E61EBE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llo@getepiccreative.com</w:t>
            </w:r>
          </w:p>
          <w:p w14:paraId="7DA45E6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getepiccreative</w:t>
            </w:r>
          </w:p>
          <w:p w14:paraId="25C5781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julielanepurcell/</w:t>
            </w:r>
          </w:p>
          <w:p w14:paraId="239C134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77">
              <w:r>
                <w:rPr>
                  <w:sz w:val="18"/>
                  <w:szCs w:val="18"/>
                  <w:u w:val="single"/>
                </w:rPr>
                <w:t>https://twitter.com/getepiccreative</w:t>
              </w:r>
            </w:hyperlink>
          </w:p>
          <w:p w14:paraId="359D0C66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 Design/Online Marketing</w:t>
            </w:r>
          </w:p>
          <w:p w14:paraId="3B3A9020" w14:textId="49055861" w:rsidR="00C113B6" w:rsidRPr="000E774B" w:rsidRDefault="00C113B6" w:rsidP="00C113B6">
            <w:pPr>
              <w:pStyle w:val="Normal1"/>
            </w:pPr>
            <w:r>
              <w:t xml:space="preserve"> </w:t>
            </w:r>
          </w:p>
        </w:tc>
        <w:tc>
          <w:tcPr>
            <w:tcW w:w="4968" w:type="dxa"/>
          </w:tcPr>
          <w:p w14:paraId="72D138C1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578">
              <w:r w:rsidR="00C113B6">
                <w:rPr>
                  <w:b/>
                  <w:sz w:val="24"/>
                  <w:szCs w:val="24"/>
                  <w:u w:val="single"/>
                </w:rPr>
                <w:t>FIND LOCAL STORAGE</w:t>
              </w:r>
            </w:hyperlink>
          </w:p>
          <w:p w14:paraId="5F7B482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786.7315</w:t>
            </w:r>
          </w:p>
          <w:p w14:paraId="178B42A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79">
              <w:r>
                <w:rPr>
                  <w:sz w:val="18"/>
                  <w:szCs w:val="18"/>
                  <w:u w:val="single"/>
                </w:rPr>
                <w:t>https://findlocalstorage.com/</w:t>
              </w:r>
            </w:hyperlink>
          </w:p>
          <w:p w14:paraId="5488D5A3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5118C3B5" w14:textId="2078A74F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53EA0879" w14:textId="77777777" w:rsidTr="003977AE">
        <w:tc>
          <w:tcPr>
            <w:tcW w:w="4608" w:type="dxa"/>
          </w:tcPr>
          <w:p w14:paraId="545732F1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580">
              <w:r w:rsidR="00C113B6">
                <w:rPr>
                  <w:b/>
                  <w:sz w:val="24"/>
                  <w:szCs w:val="24"/>
                  <w:u w:val="single"/>
                </w:rPr>
                <w:t>FINDSTORAGEFAST</w:t>
              </w:r>
            </w:hyperlink>
          </w:p>
          <w:p w14:paraId="304A35C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81">
              <w:r>
                <w:rPr>
                  <w:sz w:val="18"/>
                  <w:szCs w:val="18"/>
                  <w:u w:val="single"/>
                </w:rPr>
                <w:t>https://www.findstoragefast.ca/</w:t>
              </w:r>
            </w:hyperlink>
          </w:p>
          <w:p w14:paraId="29FDA7D3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4843E1B9" w14:textId="031C1AA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683739B4" w14:textId="77777777" w:rsidR="00C113B6" w:rsidRP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FULL OCCUPANCY</w:t>
            </w:r>
          </w:p>
          <w:p w14:paraId="29ADA1B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80 S. 300 E., No. 108</w:t>
            </w:r>
          </w:p>
          <w:p w14:paraId="05217C2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per, UT 84020</w:t>
            </w:r>
          </w:p>
          <w:p w14:paraId="70A42D5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21.4401</w:t>
            </w:r>
          </w:p>
          <w:p w14:paraId="656B7E2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fulloccupancy</w:t>
            </w:r>
          </w:p>
          <w:p w14:paraId="67D27BA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2531215</w:t>
            </w:r>
          </w:p>
          <w:p w14:paraId="10DE69F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82">
              <w:r>
                <w:rPr>
                  <w:sz w:val="18"/>
                  <w:szCs w:val="18"/>
                  <w:u w:val="single"/>
                </w:rPr>
                <w:t>https://twitter.com/full_occupancy</w:t>
              </w:r>
            </w:hyperlink>
          </w:p>
          <w:p w14:paraId="3F9420B1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30B6F8B9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0F233D5" w14:textId="7670A38D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413CCAAA" w14:textId="77777777" w:rsidTr="003977AE">
        <w:tc>
          <w:tcPr>
            <w:tcW w:w="4608" w:type="dxa"/>
          </w:tcPr>
          <w:p w14:paraId="03328423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83">
              <w:r w:rsidR="00C113B6">
                <w:rPr>
                  <w:b/>
                  <w:sz w:val="24"/>
                  <w:szCs w:val="24"/>
                  <w:u w:val="single"/>
                </w:rPr>
                <w:t>G5</w:t>
              </w:r>
            </w:hyperlink>
          </w:p>
          <w:p w14:paraId="4403F52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0 N.W. Franklin Ave., Suite 200</w:t>
            </w:r>
          </w:p>
          <w:p w14:paraId="66E19D9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nd, OR 97703</w:t>
            </w:r>
          </w:p>
          <w:p w14:paraId="7868477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4.1965</w:t>
            </w:r>
          </w:p>
          <w:p w14:paraId="538B236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84">
              <w:r>
                <w:rPr>
                  <w:sz w:val="18"/>
                  <w:szCs w:val="18"/>
                  <w:u w:val="single"/>
                </w:rPr>
                <w:t>https://www.getg5.com/</w:t>
              </w:r>
            </w:hyperlink>
          </w:p>
          <w:p w14:paraId="1BDA320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85">
              <w:r>
                <w:rPr>
                  <w:sz w:val="18"/>
                  <w:szCs w:val="18"/>
                  <w:u w:val="single"/>
                </w:rPr>
                <w:t>business.development@getg5.com</w:t>
              </w:r>
            </w:hyperlink>
          </w:p>
          <w:p w14:paraId="1CBD5FC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getg5</w:t>
            </w:r>
          </w:p>
          <w:p w14:paraId="2810221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586">
              <w:r>
                <w:rPr>
                  <w:sz w:val="18"/>
                  <w:szCs w:val="18"/>
                  <w:u w:val="single"/>
                </w:rPr>
                <w:t>https://twitter.com/G5Platform</w:t>
              </w:r>
            </w:hyperlink>
          </w:p>
          <w:p w14:paraId="0DF8D388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1DD7AF99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34F2E94" w14:textId="767833FB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7C6F153F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87">
              <w:r w:rsidR="00C113B6">
                <w:rPr>
                  <w:b/>
                  <w:sz w:val="24"/>
                  <w:szCs w:val="24"/>
                  <w:u w:val="single"/>
                </w:rPr>
                <w:t>GO LOCAL INTERACTIVE</w:t>
              </w:r>
            </w:hyperlink>
          </w:p>
          <w:p w14:paraId="4C8F15D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75 Benson Drive, Suite 250</w:t>
            </w:r>
          </w:p>
          <w:p w14:paraId="284587A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land Park, KS 66210</w:t>
            </w:r>
          </w:p>
          <w:p w14:paraId="0E714A5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689.3170</w:t>
            </w:r>
          </w:p>
          <w:p w14:paraId="2B3DA21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88">
              <w:r>
                <w:rPr>
                  <w:sz w:val="18"/>
                  <w:szCs w:val="18"/>
                  <w:u w:val="single"/>
                </w:rPr>
                <w:t>www.golocalinteractive.com</w:t>
              </w:r>
            </w:hyperlink>
          </w:p>
          <w:p w14:paraId="767FB52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C. </w:t>
            </w:r>
          </w:p>
          <w:p w14:paraId="1C5480FE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25F46DFC" w14:textId="70E5473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50BF77A9" w14:textId="77777777" w:rsidTr="003977AE">
        <w:tc>
          <w:tcPr>
            <w:tcW w:w="4608" w:type="dxa"/>
          </w:tcPr>
          <w:p w14:paraId="26E9287A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589">
              <w:r w:rsidR="00C113B6">
                <w:rPr>
                  <w:b/>
                  <w:sz w:val="24"/>
                  <w:szCs w:val="24"/>
                  <w:u w:val="single"/>
                </w:rPr>
                <w:t>INTELLISHOP</w:t>
              </w:r>
            </w:hyperlink>
          </w:p>
          <w:p w14:paraId="59C2859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 Michael Owens Way</w:t>
            </w:r>
          </w:p>
          <w:p w14:paraId="168BF7A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rysburg, OH 43551</w:t>
            </w:r>
          </w:p>
          <w:p w14:paraId="12A9916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9.931.8060, 866.234.1423</w:t>
            </w:r>
          </w:p>
          <w:p w14:paraId="0E3CB37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Danielle Bauhaus</w:t>
            </w:r>
          </w:p>
          <w:p w14:paraId="49BD2D1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90">
              <w:r>
                <w:rPr>
                  <w:sz w:val="18"/>
                  <w:szCs w:val="18"/>
                  <w:u w:val="single"/>
                </w:rPr>
                <w:t>www.intelli-shop.com</w:t>
              </w:r>
            </w:hyperlink>
          </w:p>
          <w:p w14:paraId="79780E9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ystery Shopping Services</w:t>
            </w:r>
          </w:p>
          <w:p w14:paraId="198E26F8" w14:textId="0DD5AAE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5909275E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1591">
              <w:r>
                <w:rPr>
                  <w:b/>
                  <w:sz w:val="24"/>
                  <w:szCs w:val="24"/>
                  <w:u w:val="single"/>
                </w:rPr>
                <w:t>MICHAELS WILDER</w:t>
              </w:r>
            </w:hyperlink>
          </w:p>
          <w:p w14:paraId="4F3832B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9 W Lone Cactus Dr., Suite 6</w:t>
            </w:r>
          </w:p>
          <w:p w14:paraId="39FF649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7</w:t>
            </w:r>
          </w:p>
          <w:p w14:paraId="15C2A5D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23.6468</w:t>
            </w:r>
          </w:p>
          <w:p w14:paraId="6761BAD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3.334.0100</w:t>
            </w:r>
          </w:p>
          <w:p w14:paraId="2B48D23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92">
              <w:r>
                <w:rPr>
                  <w:sz w:val="18"/>
                  <w:szCs w:val="18"/>
                  <w:u w:val="single"/>
                </w:rPr>
                <w:t>www.michaelswilder.com</w:t>
              </w:r>
            </w:hyperlink>
          </w:p>
          <w:p w14:paraId="23B59692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085E2BEB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6D43981B" w14:textId="1FC797C9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43F277D0" w14:textId="77777777" w:rsidTr="003977AE">
        <w:tc>
          <w:tcPr>
            <w:tcW w:w="4608" w:type="dxa"/>
          </w:tcPr>
          <w:p w14:paraId="60B11881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93">
              <w:r w:rsidR="00C113B6">
                <w:rPr>
                  <w:b/>
                  <w:sz w:val="24"/>
                  <w:szCs w:val="24"/>
                  <w:u w:val="single"/>
                </w:rPr>
                <w:t>NEW DIMENSION MARKETING RESEARCH</w:t>
              </w:r>
            </w:hyperlink>
          </w:p>
          <w:p w14:paraId="0505E73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5 Encinitas Blvd., Suite 111</w:t>
            </w:r>
          </w:p>
          <w:p w14:paraId="4E84782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4B02797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632.7337</w:t>
            </w:r>
          </w:p>
          <w:p w14:paraId="38F98E8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94">
              <w:r>
                <w:rPr>
                  <w:sz w:val="18"/>
                  <w:szCs w:val="18"/>
                  <w:u w:val="single"/>
                </w:rPr>
                <w:t>www.ndmr.com</w:t>
              </w:r>
            </w:hyperlink>
          </w:p>
          <w:p w14:paraId="58DDF73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95">
              <w:r>
                <w:rPr>
                  <w:sz w:val="18"/>
                  <w:szCs w:val="18"/>
                  <w:u w:val="single"/>
                </w:rPr>
                <w:t>info@ndmr.com</w:t>
              </w:r>
            </w:hyperlink>
            <w:r>
              <w:rPr>
                <w:sz w:val="18"/>
                <w:szCs w:val="18"/>
              </w:rPr>
              <w:t xml:space="preserve"> </w:t>
            </w:r>
            <w:hyperlink r:id="rId1596">
              <w:r>
                <w:rPr>
                  <w:sz w:val="18"/>
                  <w:szCs w:val="18"/>
                  <w:u w:val="single"/>
                </w:rPr>
                <w:t>b.maciel@ndmr.com</w:t>
              </w:r>
            </w:hyperlink>
          </w:p>
          <w:p w14:paraId="56628DFD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085A157D" w14:textId="7777777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68" w:type="dxa"/>
          </w:tcPr>
          <w:p w14:paraId="1DEE10E8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597">
              <w:r w:rsidR="00C113B6">
                <w:rPr>
                  <w:b/>
                  <w:sz w:val="24"/>
                  <w:szCs w:val="24"/>
                  <w:u w:val="single"/>
                </w:rPr>
                <w:t>PERFORMANCE SELF STORAGE GROUP</w:t>
              </w:r>
            </w:hyperlink>
          </w:p>
          <w:p w14:paraId="510B60A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 El Camino Real, Suite 150-411</w:t>
            </w:r>
          </w:p>
          <w:p w14:paraId="3C87043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dwood City, CA 94063</w:t>
            </w:r>
          </w:p>
          <w:p w14:paraId="22B971E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50.260.2242, 650.368.2216</w:t>
            </w:r>
          </w:p>
          <w:p w14:paraId="3F5335B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598">
              <w:r>
                <w:rPr>
                  <w:sz w:val="18"/>
                  <w:szCs w:val="18"/>
                  <w:u w:val="single"/>
                </w:rPr>
                <w:t>www.performanceselfstoragegroup.com</w:t>
              </w:r>
            </w:hyperlink>
          </w:p>
          <w:p w14:paraId="76404096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son Allen, Carl Touhey </w:t>
            </w:r>
          </w:p>
          <w:p w14:paraId="19FAA08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599">
              <w:r>
                <w:rPr>
                  <w:sz w:val="18"/>
                  <w:szCs w:val="18"/>
                  <w:u w:val="single"/>
                </w:rPr>
                <w:t>storagespecialist@gmail.com</w:t>
              </w:r>
            </w:hyperlink>
          </w:p>
          <w:p w14:paraId="3EEDDD9F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65BF088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A95CB14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7F9C8EBC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341CC5A6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4ED734D1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567ED519" w14:textId="50276E18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6D734CCA" w14:textId="77777777" w:rsidTr="003977AE">
        <w:tc>
          <w:tcPr>
            <w:tcW w:w="4608" w:type="dxa"/>
          </w:tcPr>
          <w:p w14:paraId="4657175A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00">
              <w:r w:rsidR="00C113B6">
                <w:rPr>
                  <w:b/>
                  <w:sz w:val="24"/>
                  <w:szCs w:val="24"/>
                  <w:u w:val="single"/>
                </w:rPr>
                <w:t>ROI ONLINE</w:t>
              </w:r>
            </w:hyperlink>
          </w:p>
          <w:p w14:paraId="1627B8F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7 S.W. 8th Ave., Suite 400</w:t>
            </w:r>
          </w:p>
          <w:p w14:paraId="0CEF39A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arillo, TX 79101</w:t>
            </w:r>
          </w:p>
          <w:p w14:paraId="5083099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373.8700</w:t>
            </w:r>
          </w:p>
          <w:p w14:paraId="4E14BF5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01">
              <w:r>
                <w:rPr>
                  <w:sz w:val="18"/>
                  <w:szCs w:val="18"/>
                  <w:u w:val="single"/>
                </w:rPr>
                <w:t xml:space="preserve"> www.getroionline.com</w:t>
              </w:r>
            </w:hyperlink>
          </w:p>
          <w:p w14:paraId="0CFDA81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Brown </w:t>
            </w:r>
          </w:p>
          <w:p w14:paraId="7A25CC9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getroionline</w:t>
            </w:r>
          </w:p>
          <w:p w14:paraId="1725FDE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oi-online-llc</w:t>
            </w:r>
          </w:p>
          <w:p w14:paraId="278AE40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02">
              <w:r>
                <w:rPr>
                  <w:sz w:val="18"/>
                  <w:szCs w:val="18"/>
                  <w:u w:val="single"/>
                </w:rPr>
                <w:t>https://twitter.com/getroionline</w:t>
              </w:r>
            </w:hyperlink>
          </w:p>
          <w:p w14:paraId="165AE193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378C6FA3" w14:textId="77777777" w:rsidR="00C113B6" w:rsidRDefault="00C113B6" w:rsidP="00C113B6">
            <w:pPr>
              <w:pStyle w:val="Normal1"/>
            </w:pPr>
            <w:r>
              <w:t xml:space="preserve"> </w:t>
            </w:r>
          </w:p>
          <w:p w14:paraId="12C7182B" w14:textId="21A392A3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4968" w:type="dxa"/>
          </w:tcPr>
          <w:p w14:paraId="1B3D4990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03">
              <w:r w:rsidR="00C113B6">
                <w:rPr>
                  <w:b/>
                  <w:sz w:val="24"/>
                  <w:szCs w:val="24"/>
                  <w:u w:val="single"/>
                </w:rPr>
                <w:t>STRAIGHT NORTH</w:t>
              </w:r>
            </w:hyperlink>
          </w:p>
          <w:p w14:paraId="193BE4B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1 W. 31st St., Suite 100</w:t>
            </w:r>
          </w:p>
          <w:p w14:paraId="29C129C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ers Grove, Il 60515 United States</w:t>
            </w:r>
          </w:p>
          <w:p w14:paraId="726D6C9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432.3482</w:t>
            </w:r>
          </w:p>
          <w:p w14:paraId="6AEBFC3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04">
              <w:r>
                <w:rPr>
                  <w:sz w:val="18"/>
                  <w:szCs w:val="18"/>
                  <w:u w:val="single"/>
                </w:rPr>
                <w:t>www.straightnorth.com</w:t>
              </w:r>
            </w:hyperlink>
          </w:p>
          <w:p w14:paraId="7A38246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straightnorth</w:t>
            </w:r>
          </w:p>
          <w:p w14:paraId="56D9231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straight-north/</w:t>
            </w:r>
          </w:p>
          <w:p w14:paraId="6324E31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05">
              <w:r>
                <w:rPr>
                  <w:sz w:val="18"/>
                  <w:szCs w:val="18"/>
                  <w:u w:val="single"/>
                </w:rPr>
                <w:t>https://twitter.com/straightnorth/</w:t>
              </w:r>
            </w:hyperlink>
          </w:p>
          <w:p w14:paraId="1928646A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3DA0EA6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</w:p>
          <w:p w14:paraId="29002B9B" w14:textId="614E797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2618D549" w14:textId="77777777" w:rsidTr="003977AE">
        <w:tc>
          <w:tcPr>
            <w:tcW w:w="4608" w:type="dxa"/>
          </w:tcPr>
          <w:p w14:paraId="225B0F7B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606">
              <w:r w:rsidR="00C113B6">
                <w:rPr>
                  <w:b/>
                  <w:sz w:val="24"/>
                  <w:szCs w:val="24"/>
                  <w:u w:val="single"/>
                </w:rPr>
                <w:t>SUTTON WATKINS ADVERTISING &amp; MARKETING</w:t>
              </w:r>
            </w:hyperlink>
          </w:p>
          <w:p w14:paraId="1A6DB77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58 S. Pecos Road, Suite 200</w:t>
            </w:r>
          </w:p>
          <w:p w14:paraId="7E249C5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20</w:t>
            </w:r>
          </w:p>
          <w:p w14:paraId="5D8E60F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70.2147</w:t>
            </w:r>
          </w:p>
          <w:p w14:paraId="3A2BAA5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2.270.8941</w:t>
            </w:r>
          </w:p>
          <w:p w14:paraId="3832C30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07">
              <w:r>
                <w:rPr>
                  <w:sz w:val="18"/>
                  <w:szCs w:val="18"/>
                  <w:u w:val="single"/>
                </w:rPr>
                <w:t>www.suttonwatkins.com</w:t>
              </w:r>
            </w:hyperlink>
          </w:p>
          <w:p w14:paraId="0E71450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Kathy</w:t>
            </w:r>
          </w:p>
          <w:p w14:paraId="2A71003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08">
              <w:r>
                <w:rPr>
                  <w:sz w:val="18"/>
                  <w:szCs w:val="18"/>
                  <w:u w:val="single"/>
                </w:rPr>
                <w:t>kathy@suttonwatkins.com</w:t>
              </w:r>
            </w:hyperlink>
          </w:p>
          <w:p w14:paraId="78FCEB00" w14:textId="4E026120" w:rsidR="00C113B6" w:rsidRP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Online Marketing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31041397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09">
              <w:r w:rsidR="00C113B6">
                <w:rPr>
                  <w:b/>
                  <w:sz w:val="24"/>
                  <w:szCs w:val="24"/>
                  <w:u w:val="single"/>
                </w:rPr>
                <w:t>XPS SOLUTIONS</w:t>
              </w:r>
            </w:hyperlink>
          </w:p>
          <w:p w14:paraId="04704D6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03 Telecom Parkway, Suite 140</w:t>
            </w:r>
          </w:p>
          <w:p w14:paraId="6355BE6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chardson, TX 75082</w:t>
            </w:r>
          </w:p>
          <w:p w14:paraId="6B75934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977.8721</w:t>
            </w:r>
          </w:p>
          <w:p w14:paraId="189F4D2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es: 972.441.7078</w:t>
            </w:r>
          </w:p>
          <w:p w14:paraId="325EB21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10">
              <w:r>
                <w:rPr>
                  <w:sz w:val="18"/>
                  <w:szCs w:val="18"/>
                  <w:u w:val="single"/>
                </w:rPr>
                <w:t>www.xpsusa.com</w:t>
              </w:r>
            </w:hyperlink>
          </w:p>
          <w:p w14:paraId="75E32B04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rketing Consultation</w:t>
            </w:r>
          </w:p>
          <w:p w14:paraId="399FEACA" w14:textId="26F632AA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48D333DC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37ADC" w:rsidRPr="005B48B0" w14:paraId="649EE844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5CFFFD58" w14:textId="77777777" w:rsidR="00037ADC" w:rsidRPr="005B48B0" w:rsidRDefault="00037ADC" w:rsidP="00BA2EAD">
            <w:pPr>
              <w:pStyle w:val="Heading2"/>
              <w:outlineLvl w:val="1"/>
            </w:pPr>
            <w:bookmarkStart w:id="68" w:name="_Online_Facility_Directory"/>
            <w:bookmarkEnd w:id="68"/>
            <w:r w:rsidRPr="005B48B0">
              <w:t>Online Facility Directory</w:t>
            </w:r>
          </w:p>
        </w:tc>
      </w:tr>
    </w:tbl>
    <w:p w14:paraId="6CEC5866" w14:textId="77777777" w:rsidR="00037ADC" w:rsidRPr="005B48B0" w:rsidRDefault="00037AD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1"/>
        <w:gridCol w:w="5038"/>
      </w:tblGrid>
      <w:tr w:rsidR="00C113B6" w:rsidRPr="005B48B0" w14:paraId="2FBF974C" w14:textId="77777777" w:rsidTr="00C113B6">
        <w:tc>
          <w:tcPr>
            <w:tcW w:w="4591" w:type="dxa"/>
          </w:tcPr>
          <w:p w14:paraId="6C232A21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11">
              <w:r w:rsidR="00C113B6">
                <w:rPr>
                  <w:b/>
                  <w:sz w:val="24"/>
                  <w:szCs w:val="24"/>
                  <w:u w:val="single"/>
                </w:rPr>
                <w:t>FIND LOCAL STORAGE</w:t>
              </w:r>
            </w:hyperlink>
          </w:p>
          <w:p w14:paraId="1C141D3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786.7315</w:t>
            </w:r>
          </w:p>
          <w:p w14:paraId="4AB0952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12">
              <w:r>
                <w:rPr>
                  <w:sz w:val="18"/>
                  <w:szCs w:val="18"/>
                  <w:u w:val="single"/>
                </w:rPr>
                <w:t>https://findlocalstorage.com/</w:t>
              </w:r>
            </w:hyperlink>
          </w:p>
          <w:p w14:paraId="7357B7E9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7A6AB1B7" w14:textId="07375A50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38" w:type="dxa"/>
          </w:tcPr>
          <w:p w14:paraId="71905B7E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13">
              <w:r w:rsidR="00C113B6">
                <w:rPr>
                  <w:b/>
                  <w:sz w:val="24"/>
                  <w:szCs w:val="24"/>
                  <w:u w:val="single"/>
                </w:rPr>
                <w:t>FINDSTORAGEFAST</w:t>
              </w:r>
            </w:hyperlink>
          </w:p>
          <w:p w14:paraId="4A12E5F6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Web: </w:t>
            </w:r>
            <w:hyperlink r:id="rId1614">
              <w:r w:rsidRPr="00C113B6">
                <w:rPr>
                  <w:sz w:val="18"/>
                  <w:szCs w:val="18"/>
                  <w:u w:val="single"/>
                </w:rPr>
                <w:t>https://www.findstoragefast.ca/</w:t>
              </w:r>
            </w:hyperlink>
          </w:p>
          <w:p w14:paraId="520CEB81" w14:textId="77777777" w:rsidR="00C113B6" w:rsidRPr="00C113B6" w:rsidRDefault="00C113B6" w:rsidP="00C113B6">
            <w:pPr>
              <w:pStyle w:val="Normal1"/>
              <w:rPr>
                <w:b/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Category: Online Facility Directory</w:t>
            </w:r>
          </w:p>
          <w:p w14:paraId="38528073" w14:textId="54B3853C" w:rsidR="00C113B6" w:rsidRPr="000E774B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113B6" w:rsidRPr="005B48B0" w14:paraId="0BDED7F0" w14:textId="77777777" w:rsidTr="00C113B6">
        <w:tc>
          <w:tcPr>
            <w:tcW w:w="4591" w:type="dxa"/>
          </w:tcPr>
          <w:p w14:paraId="060B32AE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15">
              <w:r w:rsidR="00C113B6">
                <w:rPr>
                  <w:b/>
                  <w:sz w:val="24"/>
                  <w:szCs w:val="24"/>
                  <w:u w:val="single"/>
                </w:rPr>
                <w:t>MOVERS CORP.</w:t>
              </w:r>
            </w:hyperlink>
          </w:p>
          <w:p w14:paraId="76A3F58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20924</w:t>
            </w:r>
          </w:p>
          <w:p w14:paraId="0B10393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52</w:t>
            </w:r>
          </w:p>
          <w:p w14:paraId="086F5A0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755.2212</w:t>
            </w:r>
          </w:p>
          <w:p w14:paraId="32DDAC1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16">
              <w:r>
                <w:rPr>
                  <w:sz w:val="18"/>
                  <w:szCs w:val="18"/>
                  <w:u w:val="single"/>
                </w:rPr>
                <w:t>www.moverscorp.com</w:t>
              </w:r>
            </w:hyperlink>
          </w:p>
          <w:p w14:paraId="7D1FB74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moverscorpcom</w:t>
            </w:r>
          </w:p>
          <w:p w14:paraId="44C6551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movers-corp</w:t>
            </w:r>
          </w:p>
          <w:p w14:paraId="07BA2AD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17">
              <w:r>
                <w:rPr>
                  <w:sz w:val="18"/>
                  <w:szCs w:val="18"/>
                  <w:u w:val="single"/>
                </w:rPr>
                <w:t>https://twitter.com/moverscorp</w:t>
              </w:r>
            </w:hyperlink>
          </w:p>
          <w:p w14:paraId="0C0A66C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6481F270" w14:textId="7F4F0D94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28C12D6" w14:textId="683E9238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38" w:type="dxa"/>
          </w:tcPr>
          <w:p w14:paraId="437C5EE3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18">
              <w:r w:rsidR="00C113B6">
                <w:rPr>
                  <w:b/>
                  <w:sz w:val="24"/>
                  <w:szCs w:val="24"/>
                  <w:u w:val="single"/>
                </w:rPr>
                <w:t>SELF STORAGE FINDERS LLC</w:t>
              </w:r>
            </w:hyperlink>
          </w:p>
          <w:p w14:paraId="1550FD9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449.0987</w:t>
            </w:r>
          </w:p>
          <w:p w14:paraId="5F1C41A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19">
              <w:r>
                <w:rPr>
                  <w:sz w:val="18"/>
                  <w:szCs w:val="18"/>
                  <w:u w:val="single"/>
                </w:rPr>
                <w:t>www.selfstoragefinders.com</w:t>
              </w:r>
            </w:hyperlink>
          </w:p>
          <w:p w14:paraId="5A0F49F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20">
              <w:r>
                <w:rPr>
                  <w:sz w:val="18"/>
                  <w:szCs w:val="18"/>
                  <w:u w:val="single"/>
                </w:rPr>
                <w:t>marketing@selfstoragefinders.com</w:t>
              </w:r>
            </w:hyperlink>
          </w:p>
          <w:p w14:paraId="17950EE1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4C687D2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</w:p>
          <w:p w14:paraId="000CBB84" w14:textId="5F96B3A2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01B9D73C" w14:textId="77777777" w:rsidTr="00C113B6">
        <w:tc>
          <w:tcPr>
            <w:tcW w:w="4591" w:type="dxa"/>
          </w:tcPr>
          <w:p w14:paraId="2C346AA2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21">
              <w:r w:rsidR="00C113B6">
                <w:rPr>
                  <w:b/>
                  <w:sz w:val="24"/>
                  <w:szCs w:val="24"/>
                  <w:u w:val="single"/>
                </w:rPr>
                <w:t>SPAREFOOT</w:t>
              </w:r>
            </w:hyperlink>
          </w:p>
          <w:p w14:paraId="71EB99F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Interstate Hwy 35</w:t>
            </w:r>
          </w:p>
          <w:p w14:paraId="767FC0F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200</w:t>
            </w:r>
          </w:p>
          <w:p w14:paraId="1E1AFBA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630.2065</w:t>
            </w:r>
          </w:p>
          <w:p w14:paraId="0C36195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705.6208</w:t>
            </w:r>
          </w:p>
          <w:p w14:paraId="1277750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</w:t>
            </w:r>
            <w:hyperlink r:id="rId1622">
              <w:r>
                <w:rPr>
                  <w:sz w:val="18"/>
                  <w:szCs w:val="18"/>
                  <w:u w:val="single"/>
                </w:rPr>
                <w:t>: www.sparefoot.com</w:t>
              </w:r>
            </w:hyperlink>
          </w:p>
          <w:p w14:paraId="0BD24805" w14:textId="77777777" w:rsidR="00C113B6" w:rsidRDefault="00C113B6" w:rsidP="00C113B6">
            <w:pPr>
              <w:pStyle w:val="Normal1"/>
              <w:spacing w:after="200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16C8E7DF" w14:textId="77777777" w:rsidR="00C113B6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474084A" w14:textId="77777777" w:rsidR="00C113B6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26ED426" w14:textId="77777777" w:rsidR="00C113B6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0CDAAC4" w14:textId="77777777" w:rsidR="00C113B6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B2F7827" w14:textId="77777777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38" w:type="dxa"/>
          </w:tcPr>
          <w:p w14:paraId="1D21A88F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23">
              <w:r w:rsidR="00C113B6">
                <w:rPr>
                  <w:b/>
                  <w:sz w:val="24"/>
                  <w:szCs w:val="24"/>
                  <w:u w:val="single"/>
                </w:rPr>
                <w:t>STORAGE.COM</w:t>
              </w:r>
            </w:hyperlink>
          </w:p>
          <w:p w14:paraId="2F4C2707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Phone: 866.500.1147</w:t>
            </w:r>
          </w:p>
          <w:p w14:paraId="17821069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Web: </w:t>
            </w:r>
            <w:hyperlink r:id="rId1624">
              <w:r w:rsidRPr="00C113B6">
                <w:rPr>
                  <w:sz w:val="18"/>
                  <w:szCs w:val="18"/>
                  <w:u w:val="single"/>
                </w:rPr>
                <w:t>www.storage.com</w:t>
              </w:r>
            </w:hyperlink>
          </w:p>
          <w:p w14:paraId="73BC4FF4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E-Mail: </w:t>
            </w:r>
            <w:hyperlink r:id="rId1625">
              <w:r w:rsidRPr="00C113B6">
                <w:rPr>
                  <w:sz w:val="18"/>
                  <w:szCs w:val="18"/>
                  <w:u w:val="single"/>
                </w:rPr>
                <w:t>customerhelp@storage.com</w:t>
              </w:r>
            </w:hyperlink>
          </w:p>
          <w:p w14:paraId="602FD7B7" w14:textId="1A542C3E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 w:rsidRPr="00C113B6">
              <w:rPr>
                <w:rFonts w:ascii="Arial" w:hAnsi="Arial"/>
                <w:sz w:val="18"/>
                <w:szCs w:val="18"/>
              </w:rPr>
              <w:t>Category: Online Facility Directory</w:t>
            </w:r>
          </w:p>
        </w:tc>
      </w:tr>
      <w:tr w:rsidR="00C113B6" w:rsidRPr="005B48B0" w14:paraId="78216CA3" w14:textId="77777777" w:rsidTr="00C113B6">
        <w:tc>
          <w:tcPr>
            <w:tcW w:w="4591" w:type="dxa"/>
          </w:tcPr>
          <w:p w14:paraId="5D97FDE8" w14:textId="77777777" w:rsidR="00C113B6" w:rsidRPr="006574DA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6574DA">
              <w:rPr>
                <w:b/>
                <w:sz w:val="24"/>
                <w:szCs w:val="24"/>
                <w:u w:val="single"/>
              </w:rPr>
              <w:t>STORITZ INC.</w:t>
            </w:r>
          </w:p>
          <w:p w14:paraId="2AF49EF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01 Avenue of the Stars., Suite 421</w:t>
            </w:r>
          </w:p>
          <w:p w14:paraId="058298D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s Angeles, CA 90067</w:t>
            </w:r>
          </w:p>
          <w:p w14:paraId="7E2D107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3.674.8792</w:t>
            </w:r>
          </w:p>
          <w:p w14:paraId="21DCB7B0" w14:textId="77777777" w:rsidR="00C113B6" w:rsidRDefault="00C113B6" w:rsidP="00C113B6">
            <w:pPr>
              <w:pStyle w:val="Normal1"/>
              <w:spacing w:after="200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6E9DE61F" w14:textId="2A320FE1" w:rsidR="00C113B6" w:rsidRPr="005B48B0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038" w:type="dxa"/>
          </w:tcPr>
          <w:p w14:paraId="2B7F9F80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626">
              <w:r w:rsidR="00C113B6">
                <w:rPr>
                  <w:b/>
                  <w:sz w:val="24"/>
                  <w:szCs w:val="24"/>
                  <w:u w:val="single"/>
                </w:rPr>
                <w:t>TEXAS SELF STORAGE ASSOCIATION</w:t>
              </w:r>
            </w:hyperlink>
          </w:p>
          <w:p w14:paraId="5A16ACB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5 Round Rock West Drive, Suite 503</w:t>
            </w:r>
          </w:p>
          <w:p w14:paraId="32EBEF2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und Rock, TX 78681</w:t>
            </w:r>
          </w:p>
          <w:p w14:paraId="204341E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259.4902</w:t>
            </w:r>
          </w:p>
          <w:p w14:paraId="4F44095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374.9089</w:t>
            </w:r>
          </w:p>
          <w:p w14:paraId="00283BC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27">
              <w:r>
                <w:rPr>
                  <w:sz w:val="18"/>
                  <w:szCs w:val="18"/>
                  <w:u w:val="single"/>
                </w:rPr>
                <w:t>www.txssa.org</w:t>
              </w:r>
            </w:hyperlink>
          </w:p>
          <w:p w14:paraId="228B33D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llory Scott </w:t>
            </w:r>
          </w:p>
          <w:p w14:paraId="514F949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xssa.org</w:t>
            </w:r>
          </w:p>
          <w:p w14:paraId="75037D6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1628">
              <w:r>
                <w:rPr>
                  <w:sz w:val="18"/>
                  <w:szCs w:val="18"/>
                  <w:u w:val="single"/>
                </w:rPr>
                <w:t>www.facebook.com/txssa</w:t>
              </w:r>
            </w:hyperlink>
          </w:p>
          <w:p w14:paraId="21EDD20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3B9E02DF" w14:textId="77777777" w:rsidR="00C113B6" w:rsidRDefault="00C113B6" w:rsidP="00C113B6">
            <w:pPr>
              <w:pStyle w:val="Normal1"/>
            </w:pPr>
          </w:p>
          <w:p w14:paraId="6AA4F0F0" w14:textId="37E0F9AE" w:rsidR="00C113B6" w:rsidRPr="005B48B0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113B6" w:rsidRPr="005B48B0" w14:paraId="373D1EAB" w14:textId="77777777" w:rsidTr="00C113B6">
        <w:tc>
          <w:tcPr>
            <w:tcW w:w="4591" w:type="dxa"/>
          </w:tcPr>
          <w:p w14:paraId="56790453" w14:textId="77777777" w:rsidR="00C113B6" w:rsidRP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USSELFSTORAGELOCATOR.COM</w:t>
            </w:r>
          </w:p>
          <w:p w14:paraId="7BA7B51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61 N.E. 164 St.</w:t>
            </w:r>
          </w:p>
          <w:p w14:paraId="6BDA7A5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th Miami Beach, FL 33162</w:t>
            </w:r>
          </w:p>
          <w:p w14:paraId="3794066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5.945.7561</w:t>
            </w:r>
          </w:p>
          <w:p w14:paraId="44C5F96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79FCC9EA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B2CDC32" w14:textId="71DB016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38" w:type="dxa"/>
          </w:tcPr>
          <w:p w14:paraId="79D0CB50" w14:textId="77777777" w:rsidR="00C113B6" w:rsidRDefault="00C675BE" w:rsidP="00C113B6">
            <w:pPr>
              <w:pStyle w:val="Normal1"/>
              <w:rPr>
                <w:sz w:val="18"/>
                <w:szCs w:val="18"/>
              </w:rPr>
            </w:pPr>
            <w:hyperlink r:id="rId1629">
              <w:r w:rsidR="00C113B6">
                <w:rPr>
                  <w:b/>
                  <w:sz w:val="24"/>
                  <w:szCs w:val="24"/>
                  <w:u w:val="single"/>
                </w:rPr>
                <w:t>USSTORAGESEARCH.COM</w:t>
              </w:r>
            </w:hyperlink>
          </w:p>
          <w:p w14:paraId="5A14BD9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81.7930</w:t>
            </w:r>
          </w:p>
          <w:p w14:paraId="68BB0C1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30">
              <w:r>
                <w:rPr>
                  <w:sz w:val="18"/>
                  <w:szCs w:val="18"/>
                  <w:u w:val="single"/>
                </w:rPr>
                <w:t>www.usstoragesearch.com</w:t>
              </w:r>
            </w:hyperlink>
          </w:p>
          <w:p w14:paraId="6ACCE42A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2F71E41E" w14:textId="515A1678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7C3F7F3A" w14:textId="77777777" w:rsidTr="00C113B6">
        <w:tc>
          <w:tcPr>
            <w:tcW w:w="4591" w:type="dxa"/>
          </w:tcPr>
          <w:p w14:paraId="081CD323" w14:textId="77777777" w:rsidR="00C113B6" w:rsidRDefault="00C675BE" w:rsidP="00C113B6">
            <w:pPr>
              <w:pStyle w:val="Normal1"/>
              <w:rPr>
                <w:b/>
                <w:sz w:val="24"/>
                <w:szCs w:val="24"/>
              </w:rPr>
            </w:pPr>
            <w:hyperlink r:id="rId1631">
              <w:r w:rsidR="00C113B6">
                <w:rPr>
                  <w:b/>
                  <w:sz w:val="24"/>
                  <w:szCs w:val="24"/>
                  <w:u w:val="single"/>
                </w:rPr>
                <w:t>YODLE</w:t>
              </w:r>
            </w:hyperlink>
          </w:p>
          <w:p w14:paraId="54DC9B8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W 34th St., 16th Floor</w:t>
            </w:r>
          </w:p>
          <w:p w14:paraId="2E46DA7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01</w:t>
            </w:r>
          </w:p>
          <w:p w14:paraId="6F37D3F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276.5104</w:t>
            </w:r>
          </w:p>
          <w:p w14:paraId="4BCB37D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821.9023</w:t>
            </w:r>
          </w:p>
          <w:p w14:paraId="4E2A2B3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32">
              <w:r>
                <w:rPr>
                  <w:sz w:val="18"/>
                  <w:szCs w:val="18"/>
                  <w:u w:val="single"/>
                </w:rPr>
                <w:t xml:space="preserve"> www.yodle.com</w:t>
              </w:r>
            </w:hyperlink>
          </w:p>
          <w:p w14:paraId="42C8BD57" w14:textId="77777777" w:rsidR="00C113B6" w:rsidRDefault="00C113B6" w:rsidP="00C113B6">
            <w:pPr>
              <w:pStyle w:val="Normal1"/>
              <w:spacing w:after="200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063F5CA8" w14:textId="18F21F58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38" w:type="dxa"/>
          </w:tcPr>
          <w:p w14:paraId="4358FDD6" w14:textId="6F011E3E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76346E0B" w14:textId="77777777" w:rsidR="00037ADC" w:rsidRPr="005B48B0" w:rsidRDefault="00037AD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37ADC" w:rsidRPr="005B48B0" w14:paraId="35D2E5EF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12EE5DA" w14:textId="77777777" w:rsidR="00037ADC" w:rsidRPr="005B48B0" w:rsidRDefault="00037ADC" w:rsidP="00BA2EAD">
            <w:pPr>
              <w:pStyle w:val="Heading2"/>
              <w:outlineLvl w:val="1"/>
            </w:pPr>
            <w:bookmarkStart w:id="69" w:name="_Online_Marketing_Services"/>
            <w:bookmarkEnd w:id="69"/>
            <w:r w:rsidRPr="005B48B0">
              <w:t>Online Marketing Services</w:t>
            </w:r>
          </w:p>
        </w:tc>
      </w:tr>
    </w:tbl>
    <w:p w14:paraId="6E8CF746" w14:textId="77777777" w:rsidR="00037ADC" w:rsidRPr="005B48B0" w:rsidRDefault="00037AD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18"/>
        <w:gridCol w:w="5058"/>
      </w:tblGrid>
      <w:tr w:rsidR="00C113B6" w:rsidRPr="005B48B0" w14:paraId="439F9437" w14:textId="77777777" w:rsidTr="00FA6ABE">
        <w:tc>
          <w:tcPr>
            <w:tcW w:w="4518" w:type="dxa"/>
          </w:tcPr>
          <w:p w14:paraId="009A9106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33">
              <w:r w:rsidR="00C113B6">
                <w:rPr>
                  <w:b/>
                  <w:sz w:val="24"/>
                  <w:szCs w:val="24"/>
                  <w:u w:val="single"/>
                </w:rPr>
                <w:t>ARGYLE WEB DESIGN</w:t>
              </w:r>
            </w:hyperlink>
          </w:p>
          <w:p w14:paraId="44BA509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34">
              <w:r>
                <w:rPr>
                  <w:sz w:val="18"/>
                  <w:szCs w:val="18"/>
                  <w:u w:val="single"/>
                </w:rPr>
                <w:t>https://baltimoredrew.com/</w:t>
              </w:r>
            </w:hyperlink>
          </w:p>
          <w:p w14:paraId="3AB3BB8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rew Poland </w:t>
            </w:r>
          </w:p>
          <w:p w14:paraId="1C2D1DB4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</w:t>
            </w:r>
          </w:p>
          <w:p w14:paraId="3F5D1F17" w14:textId="09D9541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717AC333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35">
              <w:r w:rsidR="00C113B6">
                <w:rPr>
                  <w:b/>
                  <w:sz w:val="24"/>
                  <w:szCs w:val="24"/>
                  <w:u w:val="single"/>
                </w:rPr>
                <w:t>AUTOMATIT INC.</w:t>
              </w:r>
            </w:hyperlink>
          </w:p>
          <w:p w14:paraId="0D9F701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42 N. Oracle Road, Suite 210</w:t>
            </w:r>
          </w:p>
          <w:p w14:paraId="389CFAA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cson, AZ 85705</w:t>
            </w:r>
          </w:p>
          <w:p w14:paraId="7948A4A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20.214.3628</w:t>
            </w:r>
          </w:p>
          <w:p w14:paraId="72E12ED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36">
              <w:r>
                <w:rPr>
                  <w:sz w:val="18"/>
                  <w:szCs w:val="18"/>
                  <w:u w:val="single"/>
                </w:rPr>
                <w:t>www.automatit.net</w:t>
              </w:r>
            </w:hyperlink>
          </w:p>
          <w:p w14:paraId="43CE293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hristopher Baird </w:t>
            </w:r>
          </w:p>
          <w:p w14:paraId="57113292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/ Online Marketing</w:t>
            </w:r>
          </w:p>
          <w:p w14:paraId="62B48D55" w14:textId="49CDFF54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31B18F83" w14:textId="77777777" w:rsidTr="00FA6ABE">
        <w:tc>
          <w:tcPr>
            <w:tcW w:w="4518" w:type="dxa"/>
          </w:tcPr>
          <w:p w14:paraId="7EC90FC1" w14:textId="77777777" w:rsidR="00C113B6" w:rsidRDefault="00C675BE" w:rsidP="00C113B6">
            <w:pPr>
              <w:pStyle w:val="Normal1"/>
              <w:rPr>
                <w:sz w:val="18"/>
                <w:szCs w:val="18"/>
              </w:rPr>
            </w:pPr>
            <w:hyperlink r:id="rId1637">
              <w:r w:rsidR="00C113B6">
                <w:rPr>
                  <w:b/>
                  <w:sz w:val="24"/>
                  <w:szCs w:val="24"/>
                  <w:u w:val="single"/>
                </w:rPr>
                <w:t>B5 MARKETING SOLUTIONS</w:t>
              </w:r>
            </w:hyperlink>
          </w:p>
          <w:p w14:paraId="026E61F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38">
              <w:r>
                <w:rPr>
                  <w:sz w:val="18"/>
                  <w:szCs w:val="18"/>
                  <w:u w:val="single"/>
                </w:rPr>
                <w:t>www.gob5.com</w:t>
              </w:r>
            </w:hyperlink>
          </w:p>
          <w:p w14:paraId="5FB013B8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7A49959A" w14:textId="00F16A64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488B4210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39">
              <w:r w:rsidR="00C113B6">
                <w:rPr>
                  <w:b/>
                  <w:sz w:val="24"/>
                  <w:szCs w:val="24"/>
                  <w:u w:val="single"/>
                </w:rPr>
                <w:t>CRUCIALCLICKS.COM</w:t>
              </w:r>
            </w:hyperlink>
          </w:p>
          <w:p w14:paraId="2172417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5 W. Sample Road</w:t>
            </w:r>
          </w:p>
          <w:p w14:paraId="37458B5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65</w:t>
            </w:r>
          </w:p>
          <w:p w14:paraId="01FFECD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4.0422</w:t>
            </w:r>
          </w:p>
          <w:p w14:paraId="522DB23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40">
              <w:r>
                <w:rPr>
                  <w:sz w:val="18"/>
                  <w:szCs w:val="18"/>
                  <w:u w:val="single"/>
                </w:rPr>
                <w:t xml:space="preserve"> www.crucialclicks.com</w:t>
              </w:r>
            </w:hyperlink>
          </w:p>
          <w:p w14:paraId="3E1AFE7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crucialclickscom/305015872895835?fref=ts</w:t>
            </w:r>
          </w:p>
          <w:p w14:paraId="2C9FF55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crucialclicks-com</w:t>
            </w:r>
          </w:p>
          <w:p w14:paraId="0F93DE9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41">
              <w:r>
                <w:rPr>
                  <w:sz w:val="18"/>
                  <w:szCs w:val="18"/>
                  <w:u w:val="single"/>
                </w:rPr>
                <w:t>https://twitter.com/crucialclicks</w:t>
              </w:r>
            </w:hyperlink>
          </w:p>
          <w:p w14:paraId="36CF852D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 Design &amp; Optimization</w:t>
            </w:r>
          </w:p>
          <w:p w14:paraId="5234D0E9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8BF08A9" w14:textId="77777777" w:rsid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1752919B" w14:textId="4F3F5203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25A7C367" w14:textId="77777777" w:rsidTr="00FA6ABE">
        <w:tc>
          <w:tcPr>
            <w:tcW w:w="4518" w:type="dxa"/>
          </w:tcPr>
          <w:p w14:paraId="4B3A0EFC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42">
              <w:r w:rsidR="00C113B6">
                <w:rPr>
                  <w:b/>
                  <w:sz w:val="24"/>
                  <w:szCs w:val="24"/>
                  <w:u w:val="single"/>
                </w:rPr>
                <w:t>DIGITAL WORKS</w:t>
              </w:r>
            </w:hyperlink>
          </w:p>
          <w:p w14:paraId="0D5DC7D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43">
              <w:r>
                <w:rPr>
                  <w:sz w:val="18"/>
                  <w:szCs w:val="18"/>
                  <w:u w:val="single"/>
                </w:rPr>
                <w:t>www.digiwurx.com</w:t>
              </w:r>
            </w:hyperlink>
          </w:p>
          <w:p w14:paraId="61C86B54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 Design &amp; Optimization</w:t>
            </w:r>
          </w:p>
          <w:p w14:paraId="30AE6A73" w14:textId="60CA68C1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50219BE3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44">
              <w:r w:rsidR="00C113B6">
                <w:rPr>
                  <w:b/>
                  <w:sz w:val="24"/>
                  <w:szCs w:val="24"/>
                  <w:u w:val="single"/>
                </w:rPr>
                <w:t>EPIC CREATIVE</w:t>
              </w:r>
            </w:hyperlink>
          </w:p>
          <w:p w14:paraId="3466434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 E. Simpson St.</w:t>
            </w:r>
          </w:p>
          <w:p w14:paraId="522F151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chanicsburg, PA 17055</w:t>
            </w:r>
          </w:p>
          <w:p w14:paraId="7349E71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620.9804</w:t>
            </w:r>
          </w:p>
          <w:p w14:paraId="7532D98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ulie Purcell</w:t>
            </w:r>
          </w:p>
          <w:p w14:paraId="3AD02C9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45">
              <w:r>
                <w:rPr>
                  <w:sz w:val="18"/>
                  <w:szCs w:val="18"/>
                  <w:u w:val="single"/>
                </w:rPr>
                <w:t>www.getepiccreative.com</w:t>
              </w:r>
            </w:hyperlink>
          </w:p>
          <w:p w14:paraId="5F4AA1B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hello@getepiccreative.com</w:t>
            </w:r>
          </w:p>
          <w:p w14:paraId="4D2C0BE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getepiccreative</w:t>
            </w:r>
          </w:p>
          <w:p w14:paraId="2DD09B5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in/julielanepurcell/</w:t>
            </w:r>
          </w:p>
          <w:p w14:paraId="36E53CD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46">
              <w:r>
                <w:rPr>
                  <w:sz w:val="18"/>
                  <w:szCs w:val="18"/>
                  <w:u w:val="single"/>
                </w:rPr>
                <w:t>https://twitter.com/getepiccreative</w:t>
              </w:r>
            </w:hyperlink>
          </w:p>
          <w:p w14:paraId="135AE556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 Design/Online Marketing</w:t>
            </w:r>
          </w:p>
          <w:p w14:paraId="0EE8C4E9" w14:textId="211CCBB1" w:rsidR="00C113B6" w:rsidRPr="005B48B0" w:rsidRDefault="00C113B6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113B6" w:rsidRPr="005B48B0" w14:paraId="00467B60" w14:textId="77777777" w:rsidTr="00FA6ABE">
        <w:tc>
          <w:tcPr>
            <w:tcW w:w="4518" w:type="dxa"/>
          </w:tcPr>
          <w:p w14:paraId="7E6DB470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47">
              <w:r w:rsidR="00C113B6">
                <w:rPr>
                  <w:b/>
                  <w:sz w:val="24"/>
                  <w:szCs w:val="24"/>
                  <w:u w:val="single"/>
                </w:rPr>
                <w:t>EZWEBSELFSTORAGE.COM</w:t>
              </w:r>
            </w:hyperlink>
          </w:p>
          <w:p w14:paraId="51B02C97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Phone: 404.372.5300, 770.789.1128</w:t>
            </w:r>
          </w:p>
          <w:p w14:paraId="6EAB7917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Web: </w:t>
            </w:r>
            <w:hyperlink r:id="rId1648">
              <w:r w:rsidRPr="00C113B6">
                <w:rPr>
                  <w:sz w:val="18"/>
                  <w:szCs w:val="18"/>
                  <w:u w:val="single"/>
                </w:rPr>
                <w:t>www.ezwebselfstorage.com</w:t>
              </w:r>
            </w:hyperlink>
          </w:p>
          <w:p w14:paraId="43515833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Contact: Matt Shirey 404.488.0558</w:t>
            </w:r>
          </w:p>
          <w:p w14:paraId="07AED436" w14:textId="77777777" w:rsidR="00C113B6" w:rsidRPr="00C113B6" w:rsidRDefault="00C113B6" w:rsidP="00BA2EAD">
            <w:pPr>
              <w:rPr>
                <w:rFonts w:ascii="Arial" w:hAnsi="Arial"/>
                <w:sz w:val="18"/>
                <w:szCs w:val="18"/>
              </w:rPr>
            </w:pPr>
            <w:r w:rsidRPr="00C113B6">
              <w:rPr>
                <w:rFonts w:ascii="Arial" w:hAnsi="Arial"/>
                <w:sz w:val="18"/>
                <w:szCs w:val="18"/>
              </w:rPr>
              <w:t>Category: Website Design &amp; Optimization</w:t>
            </w:r>
          </w:p>
          <w:p w14:paraId="373369D4" w14:textId="22B16549" w:rsidR="00C113B6" w:rsidRPr="000E774B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058" w:type="dxa"/>
          </w:tcPr>
          <w:p w14:paraId="0A87634F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49">
              <w:r w:rsidR="00C113B6">
                <w:rPr>
                  <w:b/>
                  <w:sz w:val="24"/>
                  <w:szCs w:val="24"/>
                  <w:u w:val="single"/>
                </w:rPr>
                <w:t>FIND LOCAL STORAGE</w:t>
              </w:r>
            </w:hyperlink>
          </w:p>
          <w:p w14:paraId="06F9939C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Phone: 855.786.7315</w:t>
            </w:r>
          </w:p>
          <w:p w14:paraId="2FA08D35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Web: </w:t>
            </w:r>
            <w:hyperlink r:id="rId1650">
              <w:r w:rsidRPr="00C113B6">
                <w:rPr>
                  <w:sz w:val="18"/>
                  <w:szCs w:val="18"/>
                  <w:u w:val="single"/>
                </w:rPr>
                <w:t>https://findlocalstorage.com/</w:t>
              </w:r>
            </w:hyperlink>
          </w:p>
          <w:p w14:paraId="3D55F34F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Category: Online Facility Directory</w:t>
            </w:r>
          </w:p>
          <w:p w14:paraId="5474C1C3" w14:textId="2563FB5D" w:rsidR="00C113B6" w:rsidRPr="005B48B0" w:rsidRDefault="00C113B6" w:rsidP="00BA2EAD">
            <w:pPr>
              <w:tabs>
                <w:tab w:val="center" w:pos="2421"/>
              </w:tabs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75233499" w14:textId="77777777" w:rsidTr="00FA6ABE">
        <w:tc>
          <w:tcPr>
            <w:tcW w:w="4518" w:type="dxa"/>
          </w:tcPr>
          <w:p w14:paraId="6CF518DA" w14:textId="77777777" w:rsidR="00C113B6" w:rsidRDefault="00C675BE" w:rsidP="00C113B6">
            <w:pPr>
              <w:pStyle w:val="Normal1"/>
              <w:jc w:val="both"/>
              <w:rPr>
                <w:sz w:val="18"/>
                <w:szCs w:val="18"/>
              </w:rPr>
            </w:pPr>
            <w:hyperlink r:id="rId1651">
              <w:r w:rsidR="00C113B6">
                <w:rPr>
                  <w:b/>
                  <w:sz w:val="24"/>
                  <w:szCs w:val="24"/>
                  <w:u w:val="single"/>
                </w:rPr>
                <w:t>FINDSTORAGEFAST</w:t>
              </w:r>
            </w:hyperlink>
          </w:p>
          <w:p w14:paraId="11C7509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52">
              <w:r>
                <w:rPr>
                  <w:sz w:val="18"/>
                  <w:szCs w:val="18"/>
                  <w:u w:val="single"/>
                </w:rPr>
                <w:t>https://www.findstoragefast.ca/</w:t>
              </w:r>
            </w:hyperlink>
          </w:p>
          <w:p w14:paraId="266B923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07D4136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</w:p>
          <w:p w14:paraId="0AB19033" w14:textId="6DF939B2" w:rsidR="00C113B6" w:rsidRPr="005B48B0" w:rsidRDefault="00C113B6" w:rsidP="00BA2EAD">
            <w:pPr>
              <w:tabs>
                <w:tab w:val="left" w:pos="2370"/>
              </w:tabs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0D27555B" w14:textId="77777777" w:rsidR="00C113B6" w:rsidRPr="00C113B6" w:rsidRDefault="00C113B6" w:rsidP="00C113B6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113B6">
              <w:rPr>
                <w:b/>
                <w:sz w:val="24"/>
                <w:szCs w:val="24"/>
                <w:u w:val="single"/>
              </w:rPr>
              <w:t>FULL OCCUPANCY</w:t>
            </w:r>
          </w:p>
          <w:p w14:paraId="390248E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80 S. 300 E., No. 108</w:t>
            </w:r>
          </w:p>
          <w:p w14:paraId="27B4367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per, UT 84020</w:t>
            </w:r>
          </w:p>
          <w:p w14:paraId="4799431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21.4401</w:t>
            </w:r>
          </w:p>
          <w:p w14:paraId="5DAF085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fulloccupancy</w:t>
            </w:r>
          </w:p>
          <w:p w14:paraId="1EDEF228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2531215</w:t>
            </w:r>
          </w:p>
          <w:p w14:paraId="69FC9D2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53">
              <w:r>
                <w:rPr>
                  <w:sz w:val="18"/>
                  <w:szCs w:val="18"/>
                  <w:u w:val="single"/>
                </w:rPr>
                <w:t>https://twitter.com/full_occupancy</w:t>
              </w:r>
            </w:hyperlink>
          </w:p>
          <w:p w14:paraId="1B24E876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0446E646" w14:textId="71F6B8CD" w:rsidR="00C113B6" w:rsidRPr="005B48B0" w:rsidRDefault="00C113B6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113B6" w:rsidRPr="005B48B0" w14:paraId="4D2DCA0B" w14:textId="77777777" w:rsidTr="00FA6ABE">
        <w:tc>
          <w:tcPr>
            <w:tcW w:w="4518" w:type="dxa"/>
          </w:tcPr>
          <w:p w14:paraId="211C8AAF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54">
              <w:r w:rsidR="00C113B6">
                <w:rPr>
                  <w:b/>
                  <w:sz w:val="24"/>
                  <w:szCs w:val="24"/>
                  <w:u w:val="single"/>
                </w:rPr>
                <w:t>G5</w:t>
              </w:r>
            </w:hyperlink>
          </w:p>
          <w:p w14:paraId="5F0118F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0 N.W. Franklin Ave., Suite 200</w:t>
            </w:r>
          </w:p>
          <w:p w14:paraId="4826A65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nd, OR 97703</w:t>
            </w:r>
          </w:p>
          <w:p w14:paraId="0DC790A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4.1965</w:t>
            </w:r>
          </w:p>
          <w:p w14:paraId="3C05099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55">
              <w:r>
                <w:rPr>
                  <w:sz w:val="18"/>
                  <w:szCs w:val="18"/>
                  <w:u w:val="single"/>
                </w:rPr>
                <w:t>https://www.getg5.com/</w:t>
              </w:r>
            </w:hyperlink>
          </w:p>
          <w:p w14:paraId="284EE00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56">
              <w:r>
                <w:rPr>
                  <w:sz w:val="18"/>
                  <w:szCs w:val="18"/>
                  <w:u w:val="single"/>
                </w:rPr>
                <w:t>business.development@getg5.com</w:t>
              </w:r>
            </w:hyperlink>
          </w:p>
          <w:p w14:paraId="74F4EFB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getg5</w:t>
            </w:r>
          </w:p>
          <w:p w14:paraId="739C24E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57">
              <w:r>
                <w:rPr>
                  <w:sz w:val="18"/>
                  <w:szCs w:val="18"/>
                  <w:u w:val="single"/>
                </w:rPr>
                <w:t>https://twitter.com/G5Platform</w:t>
              </w:r>
            </w:hyperlink>
          </w:p>
          <w:p w14:paraId="48409666" w14:textId="77777777" w:rsidR="00C113B6" w:rsidRDefault="00C113B6" w:rsidP="00C113B6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70D690DB" w14:textId="77777777" w:rsidR="00C113B6" w:rsidRDefault="00C113B6" w:rsidP="00C113B6">
            <w:pPr>
              <w:pStyle w:val="Normal1"/>
            </w:pPr>
            <w:r>
              <w:t xml:space="preserve"> </w:t>
            </w:r>
          </w:p>
          <w:p w14:paraId="23AC0DD9" w14:textId="72801E89" w:rsidR="00C113B6" w:rsidRPr="00333DE5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5058" w:type="dxa"/>
          </w:tcPr>
          <w:p w14:paraId="4F053CC1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58">
              <w:r w:rsidR="00C113B6">
                <w:rPr>
                  <w:b/>
                  <w:sz w:val="24"/>
                  <w:szCs w:val="24"/>
                  <w:u w:val="single"/>
                </w:rPr>
                <w:t>GLOBAL MARKETING RESOURCES LLC</w:t>
              </w:r>
            </w:hyperlink>
          </w:p>
          <w:p w14:paraId="16F8A39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52 Walnut Ave., Suite 110</w:t>
            </w:r>
          </w:p>
          <w:p w14:paraId="5BA790E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stin, CA 92780</w:t>
            </w:r>
          </w:p>
          <w:p w14:paraId="466F7DC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3.7187</w:t>
            </w:r>
          </w:p>
          <w:p w14:paraId="3E38550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731.9000</w:t>
            </w:r>
          </w:p>
          <w:p w14:paraId="1222569E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59">
              <w:r>
                <w:rPr>
                  <w:sz w:val="18"/>
                  <w:szCs w:val="18"/>
                  <w:u w:val="single"/>
                </w:rPr>
                <w:t>https://www.gmrwebteam.com/</w:t>
              </w:r>
            </w:hyperlink>
          </w:p>
          <w:p w14:paraId="4A61AEE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jay Prasad </w:t>
            </w:r>
          </w:p>
          <w:p w14:paraId="207FED6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60">
              <w:r>
                <w:rPr>
                  <w:sz w:val="18"/>
                  <w:szCs w:val="18"/>
                  <w:u w:val="single"/>
                </w:rPr>
                <w:t>info@gmrwebteam.com</w:t>
              </w:r>
            </w:hyperlink>
          </w:p>
          <w:p w14:paraId="26BB2408" w14:textId="66C22F59" w:rsidR="00C113B6" w:rsidRPr="005B48B0" w:rsidRDefault="00C113B6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</w:tc>
      </w:tr>
      <w:tr w:rsidR="00C113B6" w:rsidRPr="005B48B0" w14:paraId="739AB933" w14:textId="77777777" w:rsidTr="00FA6ABE">
        <w:tc>
          <w:tcPr>
            <w:tcW w:w="4518" w:type="dxa"/>
          </w:tcPr>
          <w:p w14:paraId="77672C89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61">
              <w:r w:rsidR="00C113B6">
                <w:rPr>
                  <w:b/>
                  <w:sz w:val="24"/>
                  <w:szCs w:val="24"/>
                  <w:u w:val="single"/>
                </w:rPr>
                <w:t>GO LOCAL INTERACTIVE</w:t>
              </w:r>
            </w:hyperlink>
          </w:p>
          <w:p w14:paraId="4C24785C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75 Benson Drive, Suite 250</w:t>
            </w:r>
          </w:p>
          <w:p w14:paraId="2E2A2D2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land Park, KS 66210</w:t>
            </w:r>
          </w:p>
          <w:p w14:paraId="2313E354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689.3170</w:t>
            </w:r>
          </w:p>
          <w:p w14:paraId="4D04C80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62">
              <w:r>
                <w:rPr>
                  <w:sz w:val="18"/>
                  <w:szCs w:val="18"/>
                  <w:u w:val="single"/>
                </w:rPr>
                <w:t>www.golocalinteractive.com</w:t>
              </w:r>
            </w:hyperlink>
          </w:p>
          <w:p w14:paraId="4B7AD5CA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C. </w:t>
            </w:r>
          </w:p>
          <w:p w14:paraId="2A9CC511" w14:textId="42687C07" w:rsidR="00C113B6" w:rsidRPr="005B48B0" w:rsidRDefault="00C113B6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</w:tc>
        <w:tc>
          <w:tcPr>
            <w:tcW w:w="5058" w:type="dxa"/>
          </w:tcPr>
          <w:p w14:paraId="3D6AE39F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63">
              <w:r w:rsidR="00C113B6">
                <w:rPr>
                  <w:b/>
                  <w:sz w:val="24"/>
                  <w:szCs w:val="24"/>
                  <w:u w:val="single"/>
                </w:rPr>
                <w:t>INVENSIS</w:t>
              </w:r>
            </w:hyperlink>
          </w:p>
          <w:p w14:paraId="48AB24C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rFonts w:ascii="Roboto" w:eastAsia="Roboto" w:hAnsi="Roboto" w:cs="Roboto"/>
                <w:sz w:val="18"/>
                <w:szCs w:val="18"/>
                <w:highlight w:val="white"/>
              </w:rPr>
              <w:t>Upkar Chambers, 34/1, Rashtriya Vidyalaya Rd, 2nd Block, Basavanagudi, Bengaluru, Karnataka 560004, India</w:t>
            </w:r>
          </w:p>
          <w:p w14:paraId="68ADB95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2.261.9036 U.S.</w:t>
            </w:r>
          </w:p>
          <w:p w14:paraId="6BACCF9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+91 80 2659 5899 IND.</w:t>
            </w:r>
          </w:p>
          <w:p w14:paraId="5FA3E30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664">
              <w:r>
                <w:rPr>
                  <w:sz w:val="18"/>
                  <w:szCs w:val="18"/>
                  <w:u w:val="single"/>
                </w:rPr>
                <w:t xml:space="preserve"> www.invensis.net</w:t>
              </w:r>
            </w:hyperlink>
          </w:p>
          <w:p w14:paraId="2D48D55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invensis.net</w:t>
            </w:r>
          </w:p>
          <w:p w14:paraId="5E2C3521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://www.facebook.com/invensis</w:t>
            </w:r>
          </w:p>
          <w:p w14:paraId="60FF0F6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invensis</w:t>
            </w:r>
          </w:p>
          <w:p w14:paraId="33FDAE4B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65">
              <w:r>
                <w:rPr>
                  <w:sz w:val="18"/>
                  <w:szCs w:val="18"/>
                  <w:u w:val="single"/>
                </w:rPr>
                <w:t>http://twitter.com/invensis</w:t>
              </w:r>
            </w:hyperlink>
          </w:p>
          <w:p w14:paraId="2614339D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/Call Center/ IT Services</w:t>
            </w:r>
          </w:p>
          <w:p w14:paraId="06025DC8" w14:textId="700CC2A2" w:rsidR="00C113B6" w:rsidRPr="005B48B0" w:rsidRDefault="00C113B6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C113B6" w:rsidRPr="005B48B0" w14:paraId="676D42D5" w14:textId="77777777" w:rsidTr="00FA6ABE">
        <w:tc>
          <w:tcPr>
            <w:tcW w:w="4518" w:type="dxa"/>
          </w:tcPr>
          <w:p w14:paraId="2093682B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66">
              <w:r w:rsidR="00C113B6">
                <w:rPr>
                  <w:b/>
                  <w:sz w:val="24"/>
                  <w:szCs w:val="24"/>
                  <w:u w:val="single"/>
                </w:rPr>
                <w:t>LEAD TRACKING SOLUTIONS</w:t>
              </w:r>
            </w:hyperlink>
          </w:p>
          <w:p w14:paraId="520FEE12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3 Hutton Centre Dr., Suite 800</w:t>
            </w:r>
          </w:p>
          <w:p w14:paraId="482D0813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Santa Ana, CA 92707</w:t>
            </w:r>
          </w:p>
          <w:p w14:paraId="029B8B16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Toll Free: 888.296.1966</w:t>
            </w:r>
          </w:p>
          <w:p w14:paraId="243377BA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>Fax: 866.207.1298</w:t>
            </w:r>
          </w:p>
          <w:p w14:paraId="6584DEE8" w14:textId="77777777" w:rsidR="00C113B6" w:rsidRPr="00C113B6" w:rsidRDefault="00C113B6" w:rsidP="00C113B6">
            <w:pPr>
              <w:pStyle w:val="Normal1"/>
              <w:rPr>
                <w:sz w:val="18"/>
                <w:szCs w:val="18"/>
              </w:rPr>
            </w:pPr>
            <w:r w:rsidRPr="00C113B6">
              <w:rPr>
                <w:sz w:val="18"/>
                <w:szCs w:val="18"/>
              </w:rPr>
              <w:t xml:space="preserve">Web: </w:t>
            </w:r>
            <w:hyperlink r:id="rId1667">
              <w:r w:rsidRPr="00C113B6">
                <w:rPr>
                  <w:sz w:val="18"/>
                  <w:szCs w:val="18"/>
                  <w:u w:val="single"/>
                </w:rPr>
                <w:t>www.ltsolutions.com</w:t>
              </w:r>
            </w:hyperlink>
          </w:p>
          <w:p w14:paraId="5708DF10" w14:textId="35684DF0" w:rsidR="00C113B6" w:rsidRPr="005B48B0" w:rsidRDefault="00C113B6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C113B6">
              <w:rPr>
                <w:rFonts w:ascii="Arial" w:hAnsi="Arial"/>
                <w:sz w:val="18"/>
                <w:szCs w:val="18"/>
              </w:rPr>
              <w:t>Category: Online Management</w:t>
            </w:r>
          </w:p>
        </w:tc>
        <w:tc>
          <w:tcPr>
            <w:tcW w:w="5058" w:type="dxa"/>
          </w:tcPr>
          <w:p w14:paraId="1B261BE5" w14:textId="77777777" w:rsidR="00C113B6" w:rsidRDefault="00C675BE" w:rsidP="00C113B6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68">
              <w:r w:rsidR="00C113B6">
                <w:rPr>
                  <w:b/>
                  <w:sz w:val="24"/>
                  <w:szCs w:val="24"/>
                  <w:u w:val="single"/>
                </w:rPr>
                <w:t>LINKMEDIA 360</w:t>
              </w:r>
            </w:hyperlink>
          </w:p>
          <w:p w14:paraId="2008D2C5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Summit Park Drive, Suite 630</w:t>
            </w:r>
          </w:p>
          <w:p w14:paraId="0D8A9A59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ependence, OH 44131</w:t>
            </w:r>
          </w:p>
          <w:p w14:paraId="19500673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43.1091</w:t>
            </w:r>
          </w:p>
          <w:p w14:paraId="2E143382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6.447.9400</w:t>
            </w:r>
          </w:p>
          <w:p w14:paraId="5808D1E0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6.447.9412</w:t>
            </w:r>
          </w:p>
          <w:p w14:paraId="65685B6F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69">
              <w:r>
                <w:rPr>
                  <w:sz w:val="18"/>
                  <w:szCs w:val="18"/>
                  <w:u w:val="single"/>
                </w:rPr>
                <w:t>www.linkmedia360.com</w:t>
              </w:r>
            </w:hyperlink>
          </w:p>
          <w:p w14:paraId="6F88A217" w14:textId="77777777" w:rsidR="00C113B6" w:rsidRDefault="00C113B6" w:rsidP="00C113B6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e Wolf </w:t>
            </w:r>
          </w:p>
          <w:p w14:paraId="72BD2394" w14:textId="67BF345B" w:rsidR="00C113B6" w:rsidRPr="000E774B" w:rsidRDefault="00C113B6" w:rsidP="00BA2EAD">
            <w:pPr>
              <w:spacing w:after="200" w:line="276" w:lineRule="auto"/>
            </w:pPr>
            <w:r>
              <w:rPr>
                <w:sz w:val="18"/>
                <w:szCs w:val="18"/>
              </w:rPr>
              <w:t>Category: Website Design &amp; Optimization</w:t>
            </w:r>
          </w:p>
        </w:tc>
      </w:tr>
      <w:tr w:rsidR="00F94773" w:rsidRPr="005B48B0" w14:paraId="6DA6A6F9" w14:textId="77777777" w:rsidTr="00FA6ABE">
        <w:tc>
          <w:tcPr>
            <w:tcW w:w="4518" w:type="dxa"/>
          </w:tcPr>
          <w:p w14:paraId="316474D8" w14:textId="77777777" w:rsidR="00F94773" w:rsidRDefault="00C675BE" w:rsidP="00F94773">
            <w:pPr>
              <w:pStyle w:val="Normal1"/>
              <w:rPr>
                <w:b/>
                <w:sz w:val="24"/>
                <w:szCs w:val="24"/>
              </w:rPr>
            </w:pPr>
            <w:hyperlink r:id="rId1670">
              <w:r w:rsidR="00F94773">
                <w:rPr>
                  <w:b/>
                  <w:sz w:val="24"/>
                  <w:szCs w:val="24"/>
                  <w:u w:val="single"/>
                </w:rPr>
                <w:t>MARQUETTE GROUP (Mindstream Media)</w:t>
              </w:r>
            </w:hyperlink>
          </w:p>
          <w:p w14:paraId="75E34C0C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 Walnut St #103</w:t>
            </w:r>
          </w:p>
          <w:p w14:paraId="2BE95070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oria, IL 61602</w:t>
            </w:r>
          </w:p>
          <w:p w14:paraId="30BF97B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9.677.0400</w:t>
            </w:r>
          </w:p>
          <w:p w14:paraId="412BA50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71">
              <w:r>
                <w:rPr>
                  <w:sz w:val="18"/>
                  <w:szCs w:val="18"/>
                  <w:u w:val="single"/>
                </w:rPr>
                <w:t>https://mindstreammedia.com/</w:t>
              </w:r>
            </w:hyperlink>
          </w:p>
          <w:p w14:paraId="48FDB860" w14:textId="42664F03" w:rsidR="00F94773" w:rsidRPr="000E774B" w:rsidRDefault="00F94773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</w:tc>
        <w:tc>
          <w:tcPr>
            <w:tcW w:w="5058" w:type="dxa"/>
          </w:tcPr>
          <w:p w14:paraId="69F207A5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72">
              <w:r w:rsidR="00F94773">
                <w:rPr>
                  <w:b/>
                  <w:sz w:val="24"/>
                  <w:szCs w:val="24"/>
                  <w:u w:val="single"/>
                </w:rPr>
                <w:t>MICHAELS WILDER</w:t>
              </w:r>
            </w:hyperlink>
          </w:p>
          <w:p w14:paraId="051C31D1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9 W Lone Cactus Dr., Suite 6</w:t>
            </w:r>
          </w:p>
          <w:p w14:paraId="25AFCF7B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7</w:t>
            </w:r>
          </w:p>
          <w:p w14:paraId="64B77022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23.6468</w:t>
            </w:r>
          </w:p>
          <w:p w14:paraId="6C55A902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3.334.0100</w:t>
            </w:r>
          </w:p>
          <w:p w14:paraId="2D4197B5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73">
              <w:r>
                <w:rPr>
                  <w:sz w:val="18"/>
                  <w:szCs w:val="18"/>
                  <w:u w:val="single"/>
                </w:rPr>
                <w:t>www.michaelswilder.com</w:t>
              </w:r>
            </w:hyperlink>
          </w:p>
          <w:p w14:paraId="4865B679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568BC674" w14:textId="011610E2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  <w:tr w:rsidR="00F94773" w:rsidRPr="005B48B0" w14:paraId="37911889" w14:textId="77777777" w:rsidTr="00FA6ABE">
        <w:tc>
          <w:tcPr>
            <w:tcW w:w="4518" w:type="dxa"/>
          </w:tcPr>
          <w:p w14:paraId="4692682C" w14:textId="77777777" w:rsidR="00F94773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674">
              <w:r w:rsidR="00F94773">
                <w:rPr>
                  <w:b/>
                  <w:sz w:val="24"/>
                  <w:szCs w:val="24"/>
                  <w:u w:val="single"/>
                </w:rPr>
                <w:t>NEW DIMENSION MARKETING RESEARCH</w:t>
              </w:r>
            </w:hyperlink>
          </w:p>
          <w:p w14:paraId="79B3310E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5 Encinitas Blvd., Suite 111</w:t>
            </w:r>
          </w:p>
          <w:p w14:paraId="6A6DDFEB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143421B3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632.7337</w:t>
            </w:r>
          </w:p>
          <w:p w14:paraId="2EFD9603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75">
              <w:r>
                <w:rPr>
                  <w:sz w:val="18"/>
                  <w:szCs w:val="18"/>
                  <w:u w:val="single"/>
                </w:rPr>
                <w:t>www.ndmr.com</w:t>
              </w:r>
            </w:hyperlink>
          </w:p>
          <w:p w14:paraId="5170BD97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76">
              <w:r>
                <w:rPr>
                  <w:sz w:val="18"/>
                  <w:szCs w:val="18"/>
                  <w:u w:val="single"/>
                </w:rPr>
                <w:t>info@ndmr.com</w:t>
              </w:r>
            </w:hyperlink>
            <w:r>
              <w:rPr>
                <w:sz w:val="18"/>
                <w:szCs w:val="18"/>
              </w:rPr>
              <w:t xml:space="preserve"> </w:t>
            </w:r>
            <w:hyperlink r:id="rId1677">
              <w:r>
                <w:rPr>
                  <w:sz w:val="18"/>
                  <w:szCs w:val="18"/>
                  <w:u w:val="single"/>
                </w:rPr>
                <w:t>b.maciel@ndmr.com</w:t>
              </w:r>
            </w:hyperlink>
          </w:p>
          <w:p w14:paraId="6D263526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6299A253" w14:textId="6DD1F733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2B055E3C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78">
              <w:r w:rsidR="00F94773">
                <w:rPr>
                  <w:b/>
                  <w:sz w:val="24"/>
                  <w:szCs w:val="24"/>
                  <w:u w:val="single"/>
                </w:rPr>
                <w:t>PINDOT MEDIA</w:t>
              </w:r>
            </w:hyperlink>
          </w:p>
          <w:p w14:paraId="07FCDD45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 Colonial Park Drive</w:t>
            </w:r>
          </w:p>
          <w:p w14:paraId="0AC15FC2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swell, GA 30075</w:t>
            </w:r>
          </w:p>
          <w:p w14:paraId="37835817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300.9930</w:t>
            </w:r>
          </w:p>
          <w:p w14:paraId="44D73030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392.1362</w:t>
            </w:r>
          </w:p>
          <w:p w14:paraId="0E60865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79">
              <w:r>
                <w:rPr>
                  <w:sz w:val="18"/>
                  <w:szCs w:val="18"/>
                  <w:u w:val="single"/>
                </w:rPr>
                <w:t>www.pindotmedia.com</w:t>
              </w:r>
            </w:hyperlink>
          </w:p>
          <w:p w14:paraId="280F915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Cogdell </w:t>
            </w:r>
          </w:p>
          <w:p w14:paraId="7846FA6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5BD73AE3" w14:textId="560279FF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F94773" w:rsidRPr="005B48B0" w14:paraId="0B2BB4FD" w14:textId="77777777" w:rsidTr="00FA6ABE">
        <w:tc>
          <w:tcPr>
            <w:tcW w:w="4518" w:type="dxa"/>
          </w:tcPr>
          <w:p w14:paraId="2699CBCB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80">
              <w:r w:rsidR="00F94773">
                <w:rPr>
                  <w:b/>
                  <w:sz w:val="24"/>
                  <w:szCs w:val="24"/>
                  <w:u w:val="single"/>
                </w:rPr>
                <w:t>RELEVANTADS INC.</w:t>
              </w:r>
            </w:hyperlink>
          </w:p>
          <w:p w14:paraId="752BE0C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75 Slater Ave., Suite 200</w:t>
            </w:r>
          </w:p>
          <w:p w14:paraId="2F5ABDFC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untain Valley, CA 92708</w:t>
            </w:r>
          </w:p>
          <w:p w14:paraId="47372CE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532.6037, 714.640.3900</w:t>
            </w:r>
          </w:p>
          <w:p w14:paraId="2AC2C19C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81">
              <w:r>
                <w:rPr>
                  <w:sz w:val="18"/>
                  <w:szCs w:val="18"/>
                  <w:u w:val="single"/>
                </w:rPr>
                <w:t>www.relevantads.com</w:t>
              </w:r>
            </w:hyperlink>
          </w:p>
          <w:p w14:paraId="0C8A44C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82">
              <w:r>
                <w:rPr>
                  <w:sz w:val="18"/>
                  <w:szCs w:val="18"/>
                  <w:u w:val="single"/>
                </w:rPr>
                <w:t>sales@relevantads.com</w:t>
              </w:r>
            </w:hyperlink>
          </w:p>
          <w:p w14:paraId="2F7D6E9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26EC8913" w14:textId="4EC2EA0D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058" w:type="dxa"/>
          </w:tcPr>
          <w:p w14:paraId="7A08910F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83">
              <w:r w:rsidR="00F94773">
                <w:rPr>
                  <w:b/>
                  <w:sz w:val="24"/>
                  <w:szCs w:val="24"/>
                  <w:u w:val="single"/>
                </w:rPr>
                <w:t>ROI ONLINE</w:t>
              </w:r>
            </w:hyperlink>
          </w:p>
          <w:p w14:paraId="35B1F67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7 S.W. 8th Ave., Suite 400</w:t>
            </w:r>
          </w:p>
          <w:p w14:paraId="0749238D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arillo, TX 79101</w:t>
            </w:r>
          </w:p>
          <w:p w14:paraId="1BE5966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373.8700</w:t>
            </w:r>
          </w:p>
          <w:p w14:paraId="51C8313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84">
              <w:r>
                <w:rPr>
                  <w:sz w:val="18"/>
                  <w:szCs w:val="18"/>
                  <w:u w:val="single"/>
                </w:rPr>
                <w:t>www.getroionline.com</w:t>
              </w:r>
            </w:hyperlink>
          </w:p>
          <w:p w14:paraId="081489C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Brown </w:t>
            </w:r>
          </w:p>
          <w:p w14:paraId="16F69B1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getroionline</w:t>
            </w:r>
          </w:p>
          <w:p w14:paraId="0DA8AE9B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oi-online-llc</w:t>
            </w:r>
          </w:p>
          <w:p w14:paraId="1B3F1D5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685">
              <w:r>
                <w:rPr>
                  <w:sz w:val="18"/>
                  <w:szCs w:val="18"/>
                  <w:u w:val="single"/>
                </w:rPr>
                <w:t>https://twitter.com/getroionline</w:t>
              </w:r>
            </w:hyperlink>
          </w:p>
          <w:p w14:paraId="5F5572D0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57D6AAD2" w14:textId="77777777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94773" w:rsidRPr="005B48B0" w14:paraId="1D61E5F9" w14:textId="77777777" w:rsidTr="00FA6ABE">
        <w:tc>
          <w:tcPr>
            <w:tcW w:w="4518" w:type="dxa"/>
          </w:tcPr>
          <w:p w14:paraId="6C227817" w14:textId="77777777" w:rsidR="00F94773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686">
              <w:r w:rsidR="00F94773">
                <w:rPr>
                  <w:b/>
                  <w:sz w:val="24"/>
                  <w:szCs w:val="24"/>
                  <w:u w:val="single"/>
                </w:rPr>
                <w:t>SELF STORAGE FINDERS LLC</w:t>
              </w:r>
            </w:hyperlink>
          </w:p>
          <w:p w14:paraId="0166051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449.0987</w:t>
            </w:r>
          </w:p>
          <w:p w14:paraId="41DE0B36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87">
              <w:r>
                <w:rPr>
                  <w:sz w:val="18"/>
                  <w:szCs w:val="18"/>
                  <w:u w:val="single"/>
                </w:rPr>
                <w:t>www.selfstoragefinders.com</w:t>
              </w:r>
            </w:hyperlink>
          </w:p>
          <w:p w14:paraId="7E60F7D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688">
              <w:r>
                <w:rPr>
                  <w:sz w:val="18"/>
                  <w:szCs w:val="18"/>
                  <w:u w:val="single"/>
                </w:rPr>
                <w:t>marketing@selfstoragefinders.com</w:t>
              </w:r>
            </w:hyperlink>
          </w:p>
          <w:p w14:paraId="691228D6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30FB49DC" w14:textId="77777777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058" w:type="dxa"/>
          </w:tcPr>
          <w:p w14:paraId="78B57946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89">
              <w:r w:rsidR="00F94773">
                <w:rPr>
                  <w:b/>
                  <w:sz w:val="24"/>
                  <w:szCs w:val="24"/>
                  <w:u w:val="single"/>
                </w:rPr>
                <w:t>SPAREFOOT</w:t>
              </w:r>
            </w:hyperlink>
          </w:p>
          <w:p w14:paraId="64FA62F8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3300 Interstate Hwy 35</w:t>
            </w:r>
          </w:p>
          <w:p w14:paraId="74B3BDB3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Suite 200</w:t>
            </w:r>
          </w:p>
          <w:p w14:paraId="2E8174AA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Toll Free: 844.630.2065</w:t>
            </w:r>
          </w:p>
          <w:p w14:paraId="37656251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Phone: 512.705.6208</w:t>
            </w:r>
          </w:p>
          <w:p w14:paraId="47799EFB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 xml:space="preserve">Web: </w:t>
            </w:r>
            <w:hyperlink r:id="rId1690">
              <w:r w:rsidRPr="00F94773">
                <w:rPr>
                  <w:sz w:val="18"/>
                  <w:szCs w:val="18"/>
                  <w:u w:val="single"/>
                </w:rPr>
                <w:t>www.sparefoot.com</w:t>
              </w:r>
            </w:hyperlink>
          </w:p>
          <w:p w14:paraId="470A2001" w14:textId="77777777" w:rsidR="00F94773" w:rsidRPr="00F94773" w:rsidRDefault="00F94773" w:rsidP="00BA2EAD">
            <w:pPr>
              <w:jc w:val="both"/>
              <w:rPr>
                <w:rFonts w:ascii="Arial" w:hAnsi="Arial"/>
                <w:sz w:val="18"/>
                <w:szCs w:val="18"/>
              </w:rPr>
            </w:pPr>
            <w:r w:rsidRPr="00F94773">
              <w:rPr>
                <w:rFonts w:ascii="Arial" w:hAnsi="Arial"/>
                <w:sz w:val="18"/>
                <w:szCs w:val="18"/>
              </w:rPr>
              <w:t>Category: Online Facility Directory</w:t>
            </w:r>
          </w:p>
          <w:p w14:paraId="240126A6" w14:textId="1FD4F00F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94773" w:rsidRPr="005B48B0" w14:paraId="0F1D5D31" w14:textId="77777777" w:rsidTr="00FA6ABE">
        <w:tc>
          <w:tcPr>
            <w:tcW w:w="4518" w:type="dxa"/>
          </w:tcPr>
          <w:p w14:paraId="73382BC9" w14:textId="77777777" w:rsidR="00F94773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691">
              <w:r w:rsidR="00F94773">
                <w:rPr>
                  <w:b/>
                  <w:sz w:val="24"/>
                  <w:szCs w:val="24"/>
                  <w:u w:val="single"/>
                </w:rPr>
                <w:t>STORAGE BUSINESS OWNERS ALLIANCE</w:t>
              </w:r>
            </w:hyperlink>
          </w:p>
          <w:p w14:paraId="4CF4B04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621BD16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603E8542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254.9000</w:t>
            </w:r>
          </w:p>
          <w:p w14:paraId="598B316E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48.538.4327</w:t>
            </w:r>
          </w:p>
          <w:p w14:paraId="4BF43DD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92">
              <w:r>
                <w:rPr>
                  <w:sz w:val="18"/>
                  <w:szCs w:val="18"/>
                  <w:u w:val="single"/>
                </w:rPr>
                <w:t>www.thesboa.com</w:t>
              </w:r>
            </w:hyperlink>
          </w:p>
          <w:p w14:paraId="73F5957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693">
              <w:r>
                <w:rPr>
                  <w:sz w:val="18"/>
                  <w:szCs w:val="18"/>
                  <w:u w:val="single"/>
                </w:rPr>
                <w:t>info@thesboa.com</w:t>
              </w:r>
            </w:hyperlink>
          </w:p>
          <w:p w14:paraId="2F738B5D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0A277882" w14:textId="7EB62AF3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2D9AA703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94">
              <w:r w:rsidR="00F94773">
                <w:rPr>
                  <w:b/>
                  <w:sz w:val="24"/>
                  <w:szCs w:val="24"/>
                  <w:u w:val="single"/>
                </w:rPr>
                <w:t>STORAGE GROUP, THE</w:t>
              </w:r>
            </w:hyperlink>
          </w:p>
          <w:p w14:paraId="2105E5F3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5 S Westmonte Dr.</w:t>
            </w:r>
          </w:p>
          <w:p w14:paraId="7A53562B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ite 2020</w:t>
            </w:r>
          </w:p>
          <w:p w14:paraId="6A1DA6FB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tamonte Springs, FL 32714</w:t>
            </w:r>
          </w:p>
          <w:p w14:paraId="0E9BD2AA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407.392.2328</w:t>
            </w:r>
          </w:p>
          <w:p w14:paraId="0AED7151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407.392.2329</w:t>
            </w:r>
          </w:p>
          <w:p w14:paraId="5220F4AF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1695">
              <w:r>
                <w:rPr>
                  <w:sz w:val="16"/>
                  <w:szCs w:val="16"/>
                  <w:u w:val="single"/>
                </w:rPr>
                <w:t>www.storageinternetmarketing.com</w:t>
              </w:r>
            </w:hyperlink>
          </w:p>
          <w:p w14:paraId="5557C99F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-Mail: info@storagegroupinc.com</w:t>
            </w:r>
          </w:p>
          <w:p w14:paraId="23DEAFC1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ebook: www.facebook.com/thestoragegroup?ref=hl</w:t>
            </w:r>
          </w:p>
          <w:p w14:paraId="31095488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kedIn: www.linkedin.com/company/the-storage-group</w:t>
            </w:r>
          </w:p>
          <w:p w14:paraId="4DFCC1F1" w14:textId="77777777" w:rsidR="00F94773" w:rsidRDefault="00F94773" w:rsidP="003D200B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witter: </w:t>
            </w:r>
            <w:hyperlink r:id="rId1696">
              <w:r>
                <w:rPr>
                  <w:sz w:val="16"/>
                  <w:szCs w:val="16"/>
                  <w:u w:val="single"/>
                </w:rPr>
                <w:t>https://twitter.com/storage_group</w:t>
              </w:r>
            </w:hyperlink>
          </w:p>
          <w:p w14:paraId="71DDBE37" w14:textId="74A920E6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6"/>
                <w:szCs w:val="16"/>
              </w:rPr>
              <w:t>Category: digital marketing</w:t>
            </w:r>
          </w:p>
        </w:tc>
      </w:tr>
      <w:tr w:rsidR="00F94773" w:rsidRPr="005B48B0" w14:paraId="20AEEEC1" w14:textId="77777777" w:rsidTr="00FA6ABE">
        <w:tc>
          <w:tcPr>
            <w:tcW w:w="4518" w:type="dxa"/>
          </w:tcPr>
          <w:p w14:paraId="5D2E7734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697">
              <w:r w:rsidR="00F94773">
                <w:rPr>
                  <w:b/>
                  <w:sz w:val="24"/>
                  <w:szCs w:val="24"/>
                  <w:u w:val="single"/>
                </w:rPr>
                <w:t>STORAGE RENTALS 24-7</w:t>
              </w:r>
            </w:hyperlink>
          </w:p>
          <w:p w14:paraId="5A9FF34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40 S Durango Dr. #115</w:t>
            </w:r>
          </w:p>
          <w:p w14:paraId="454518D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13</w:t>
            </w:r>
          </w:p>
          <w:p w14:paraId="06D73B2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247.2550</w:t>
            </w:r>
          </w:p>
          <w:p w14:paraId="0A05772E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247.1450</w:t>
            </w:r>
          </w:p>
          <w:p w14:paraId="0EB9C6AD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698">
              <w:r>
                <w:rPr>
                  <w:sz w:val="18"/>
                  <w:szCs w:val="18"/>
                  <w:u w:val="single"/>
                </w:rPr>
                <w:t>www.storagerentals247.com</w:t>
              </w:r>
            </w:hyperlink>
          </w:p>
          <w:p w14:paraId="08079FB6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2786B9D3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</w:p>
          <w:p w14:paraId="3538FA8F" w14:textId="769389AC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58" w:type="dxa"/>
          </w:tcPr>
          <w:p w14:paraId="76661310" w14:textId="77777777" w:rsidR="00F94773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699">
              <w:r w:rsidR="00F94773">
                <w:rPr>
                  <w:b/>
                  <w:sz w:val="24"/>
                  <w:szCs w:val="24"/>
                  <w:u w:val="single"/>
                </w:rPr>
                <w:t>STORAGE.COM</w:t>
              </w:r>
            </w:hyperlink>
          </w:p>
          <w:p w14:paraId="44F64E2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500.1147</w:t>
            </w:r>
          </w:p>
          <w:p w14:paraId="38208256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00">
              <w:r>
                <w:rPr>
                  <w:sz w:val="18"/>
                  <w:szCs w:val="18"/>
                  <w:u w:val="single"/>
                </w:rPr>
                <w:t>www.storage.com</w:t>
              </w:r>
            </w:hyperlink>
          </w:p>
          <w:p w14:paraId="5234ED1D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01">
              <w:r>
                <w:rPr>
                  <w:sz w:val="18"/>
                  <w:szCs w:val="18"/>
                  <w:u w:val="single"/>
                </w:rPr>
                <w:t>customerhelp@storage.com</w:t>
              </w:r>
            </w:hyperlink>
          </w:p>
          <w:p w14:paraId="53796380" w14:textId="77777777" w:rsidR="00F94773" w:rsidRDefault="00F94773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218431AB" w14:textId="15158A44" w:rsidR="00F94773" w:rsidRPr="003977AE" w:rsidRDefault="00F94773" w:rsidP="00BA2EAD">
            <w:pPr>
              <w:spacing w:after="200" w:line="276" w:lineRule="auto"/>
            </w:pPr>
          </w:p>
        </w:tc>
      </w:tr>
      <w:tr w:rsidR="00F94773" w:rsidRPr="005B48B0" w14:paraId="24B63101" w14:textId="77777777" w:rsidTr="00FA6ABE">
        <w:tc>
          <w:tcPr>
            <w:tcW w:w="4518" w:type="dxa"/>
          </w:tcPr>
          <w:p w14:paraId="66A00EF2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02">
              <w:r w:rsidR="00F94773">
                <w:rPr>
                  <w:b/>
                  <w:sz w:val="24"/>
                  <w:szCs w:val="24"/>
                  <w:u w:val="single"/>
                </w:rPr>
                <w:t>STORAGETREASURES</w:t>
              </w:r>
            </w:hyperlink>
          </w:p>
          <w:p w14:paraId="256A43C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91 E. Camelback Road, Suite C-302</w:t>
            </w:r>
          </w:p>
          <w:p w14:paraId="78B7691B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ttsdale, AZ 85251</w:t>
            </w:r>
          </w:p>
          <w:p w14:paraId="2F483103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397.6503</w:t>
            </w:r>
          </w:p>
          <w:p w14:paraId="7F8D11D5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03">
              <w:r>
                <w:rPr>
                  <w:sz w:val="18"/>
                  <w:szCs w:val="18"/>
                  <w:u w:val="single"/>
                </w:rPr>
                <w:t>www.storagetreasures.com</w:t>
              </w:r>
            </w:hyperlink>
          </w:p>
          <w:p w14:paraId="61F21F19" w14:textId="77777777" w:rsidR="00F94773" w:rsidRDefault="00F94773" w:rsidP="003D200B">
            <w:pPr>
              <w:pStyle w:val="Normal1"/>
              <w:spacing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04">
              <w:r>
                <w:rPr>
                  <w:sz w:val="18"/>
                  <w:szCs w:val="18"/>
                  <w:u w:val="single"/>
                </w:rPr>
                <w:t>support@storagetreasures.com</w:t>
              </w:r>
            </w:hyperlink>
          </w:p>
          <w:p w14:paraId="209FF2B4" w14:textId="77777777" w:rsidR="00F94773" w:rsidRDefault="00F94773" w:rsidP="003D200B">
            <w:pPr>
              <w:pStyle w:val="Normal1"/>
              <w:spacing w:after="20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Auction</w:t>
            </w:r>
          </w:p>
          <w:p w14:paraId="57D3A3DB" w14:textId="77777777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58" w:type="dxa"/>
          </w:tcPr>
          <w:p w14:paraId="1D6733EF" w14:textId="77777777" w:rsidR="00F94773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05">
              <w:r w:rsidR="00F94773">
                <w:rPr>
                  <w:b/>
                  <w:sz w:val="24"/>
                  <w:szCs w:val="24"/>
                  <w:u w:val="single"/>
                </w:rPr>
                <w:t>STOREDGE</w:t>
              </w:r>
            </w:hyperlink>
          </w:p>
          <w:p w14:paraId="1B4024DA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4830 Rainbow Blvd.</w:t>
            </w:r>
          </w:p>
          <w:p w14:paraId="06D28E8C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Westwood, KS 66205</w:t>
            </w:r>
          </w:p>
          <w:p w14:paraId="56B3520C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Phone: 913.954.4110</w:t>
            </w:r>
          </w:p>
          <w:p w14:paraId="385F7140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>Web:</w:t>
            </w:r>
            <w:hyperlink r:id="rId1706">
              <w:r w:rsidRPr="00F94773">
                <w:rPr>
                  <w:sz w:val="18"/>
                  <w:szCs w:val="18"/>
                  <w:u w:val="single"/>
                </w:rPr>
                <w:t xml:space="preserve"> www.storedge.com</w:t>
              </w:r>
            </w:hyperlink>
          </w:p>
          <w:p w14:paraId="40886464" w14:textId="77777777" w:rsidR="00F94773" w:rsidRPr="00F94773" w:rsidRDefault="00F94773" w:rsidP="003D200B">
            <w:pPr>
              <w:pStyle w:val="Normal1"/>
              <w:rPr>
                <w:sz w:val="18"/>
                <w:szCs w:val="18"/>
              </w:rPr>
            </w:pPr>
            <w:r w:rsidRPr="00F94773">
              <w:rPr>
                <w:sz w:val="18"/>
                <w:szCs w:val="18"/>
              </w:rPr>
              <w:t xml:space="preserve">E-Mail: </w:t>
            </w:r>
            <w:hyperlink r:id="rId1707">
              <w:r w:rsidRPr="00F94773">
                <w:rPr>
                  <w:sz w:val="18"/>
                  <w:szCs w:val="18"/>
                  <w:u w:val="single"/>
                </w:rPr>
                <w:t>info@storedge.com</w:t>
              </w:r>
            </w:hyperlink>
          </w:p>
          <w:p w14:paraId="1192A105" w14:textId="4B801663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 w:rsidRPr="00F94773">
              <w:rPr>
                <w:rFonts w:ascii="Arial" w:hAnsi="Arial"/>
                <w:sz w:val="18"/>
                <w:szCs w:val="18"/>
              </w:rPr>
              <w:t>Category: Facility-Management Software</w:t>
            </w:r>
          </w:p>
        </w:tc>
      </w:tr>
      <w:tr w:rsidR="00F94773" w:rsidRPr="005B48B0" w14:paraId="2CE8806D" w14:textId="77777777" w:rsidTr="00FA6ABE">
        <w:tc>
          <w:tcPr>
            <w:tcW w:w="4518" w:type="dxa"/>
          </w:tcPr>
          <w:p w14:paraId="0BE7A770" w14:textId="77777777" w:rsidR="00F94773" w:rsidRPr="00E52BED" w:rsidRDefault="00F94773" w:rsidP="003D200B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E52BED">
              <w:rPr>
                <w:b/>
                <w:sz w:val="24"/>
                <w:szCs w:val="24"/>
                <w:u w:val="single"/>
              </w:rPr>
              <w:t>STORITZ INC.</w:t>
            </w:r>
          </w:p>
          <w:p w14:paraId="510F3480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01 Avenue of the Stars., Suite 421</w:t>
            </w:r>
          </w:p>
          <w:p w14:paraId="4F5DF0E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s Angeles, CA 90067</w:t>
            </w:r>
          </w:p>
          <w:p w14:paraId="61EFEF63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3.674.8792</w:t>
            </w:r>
          </w:p>
          <w:p w14:paraId="2C5FBC5F" w14:textId="4CBF9383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</w:tc>
        <w:tc>
          <w:tcPr>
            <w:tcW w:w="5058" w:type="dxa"/>
          </w:tcPr>
          <w:p w14:paraId="6C8AEDAA" w14:textId="77777777" w:rsidR="00F94773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08">
              <w:r w:rsidR="00F94773">
                <w:rPr>
                  <w:b/>
                  <w:sz w:val="24"/>
                  <w:szCs w:val="24"/>
                  <w:u w:val="single"/>
                </w:rPr>
                <w:t>STRAIGHT NORTH</w:t>
              </w:r>
            </w:hyperlink>
          </w:p>
          <w:p w14:paraId="28CC943C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1 W. 31st St., Suite 100</w:t>
            </w:r>
          </w:p>
          <w:p w14:paraId="4B5F96D7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ers Grove, Il 60515 United States</w:t>
            </w:r>
          </w:p>
          <w:p w14:paraId="2D2A962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432.3482</w:t>
            </w:r>
          </w:p>
          <w:p w14:paraId="55CF9DD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709">
              <w:r>
                <w:rPr>
                  <w:sz w:val="18"/>
                  <w:szCs w:val="18"/>
                  <w:u w:val="single"/>
                </w:rPr>
                <w:t xml:space="preserve"> www.straightnorth.com</w:t>
              </w:r>
            </w:hyperlink>
          </w:p>
          <w:p w14:paraId="18E790C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straightnorth</w:t>
            </w:r>
          </w:p>
          <w:p w14:paraId="06AB1C2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straight-north/</w:t>
            </w:r>
          </w:p>
          <w:p w14:paraId="6D6404E4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710">
              <w:r>
                <w:rPr>
                  <w:sz w:val="18"/>
                  <w:szCs w:val="18"/>
                  <w:u w:val="single"/>
                </w:rPr>
                <w:t>https://twitter.com/straightnorth/</w:t>
              </w:r>
            </w:hyperlink>
          </w:p>
          <w:p w14:paraId="256C527E" w14:textId="77777777" w:rsidR="00F94773" w:rsidRDefault="00F94773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7D182EF2" w14:textId="311CA148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F94773" w:rsidRPr="005B48B0" w14:paraId="252C2E0B" w14:textId="77777777" w:rsidTr="00FA6ABE">
        <w:tc>
          <w:tcPr>
            <w:tcW w:w="4518" w:type="dxa"/>
          </w:tcPr>
          <w:p w14:paraId="326403C6" w14:textId="77777777" w:rsidR="00F94773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11">
              <w:r w:rsidR="00F94773">
                <w:rPr>
                  <w:b/>
                  <w:sz w:val="24"/>
                  <w:szCs w:val="24"/>
                  <w:u w:val="single"/>
                </w:rPr>
                <w:t>SUTTON WATKINS ADVERTISING &amp; MARKETING</w:t>
              </w:r>
            </w:hyperlink>
          </w:p>
          <w:p w14:paraId="41F19AB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58 S. Pecos Road, Suite 200</w:t>
            </w:r>
          </w:p>
          <w:p w14:paraId="6CCA66BA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20</w:t>
            </w:r>
          </w:p>
          <w:p w14:paraId="2BD3E981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70.2147</w:t>
            </w:r>
          </w:p>
          <w:p w14:paraId="7BB1BE1F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2.270.8941</w:t>
            </w:r>
          </w:p>
          <w:p w14:paraId="6CD7974E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12">
              <w:r>
                <w:rPr>
                  <w:sz w:val="18"/>
                  <w:szCs w:val="18"/>
                  <w:u w:val="single"/>
                </w:rPr>
                <w:t>www.suttonwatkins.com</w:t>
              </w:r>
            </w:hyperlink>
          </w:p>
          <w:p w14:paraId="25D488D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Kathy</w:t>
            </w:r>
          </w:p>
          <w:p w14:paraId="65928389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13">
              <w:r>
                <w:rPr>
                  <w:sz w:val="18"/>
                  <w:szCs w:val="18"/>
                  <w:u w:val="single"/>
                </w:rPr>
                <w:t>kathy@suttonwatkins.com</w:t>
              </w:r>
            </w:hyperlink>
          </w:p>
          <w:p w14:paraId="47A56B9D" w14:textId="77777777" w:rsidR="00F94773" w:rsidRDefault="00F94773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Online Marketing</w:t>
            </w:r>
          </w:p>
          <w:p w14:paraId="090E1805" w14:textId="40CCFA08" w:rsidR="00F94773" w:rsidRPr="005B48B0" w:rsidRDefault="00F9477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58" w:type="dxa"/>
          </w:tcPr>
          <w:p w14:paraId="41ECC748" w14:textId="77777777" w:rsidR="00F94773" w:rsidRDefault="00C675BE" w:rsidP="003D200B">
            <w:pPr>
              <w:pStyle w:val="Normal1"/>
              <w:rPr>
                <w:sz w:val="18"/>
                <w:szCs w:val="18"/>
              </w:rPr>
            </w:pPr>
            <w:hyperlink r:id="rId1714">
              <w:r w:rsidR="00F94773">
                <w:rPr>
                  <w:b/>
                  <w:sz w:val="24"/>
                  <w:szCs w:val="24"/>
                  <w:u w:val="single"/>
                </w:rPr>
                <w:t>USSTORAGESEARCH.COM</w:t>
              </w:r>
            </w:hyperlink>
          </w:p>
          <w:p w14:paraId="33A5EA80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81.7930</w:t>
            </w:r>
          </w:p>
          <w:p w14:paraId="7F220611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15">
              <w:r>
                <w:rPr>
                  <w:sz w:val="18"/>
                  <w:szCs w:val="18"/>
                  <w:u w:val="single"/>
                </w:rPr>
                <w:t>www.usstoragesearch.com</w:t>
              </w:r>
            </w:hyperlink>
          </w:p>
          <w:p w14:paraId="574FA4A6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1F22857A" w14:textId="12A0E7E4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F94773" w:rsidRPr="005B48B0" w14:paraId="1CD9075B" w14:textId="77777777" w:rsidTr="00FA6ABE">
        <w:tc>
          <w:tcPr>
            <w:tcW w:w="4518" w:type="dxa"/>
          </w:tcPr>
          <w:p w14:paraId="65093054" w14:textId="77777777" w:rsidR="00F94773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16">
              <w:r w:rsidR="00F94773">
                <w:rPr>
                  <w:b/>
                  <w:sz w:val="24"/>
                  <w:szCs w:val="24"/>
                  <w:u w:val="single"/>
                </w:rPr>
                <w:t>YODLE</w:t>
              </w:r>
            </w:hyperlink>
          </w:p>
          <w:p w14:paraId="2C8FF0FE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W 34th St., 16th Floor</w:t>
            </w:r>
          </w:p>
          <w:p w14:paraId="291CF806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01</w:t>
            </w:r>
          </w:p>
          <w:p w14:paraId="5763B70D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276.5104</w:t>
            </w:r>
          </w:p>
          <w:p w14:paraId="27724265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821.9023</w:t>
            </w:r>
          </w:p>
          <w:p w14:paraId="6569D9E8" w14:textId="77777777" w:rsidR="00F94773" w:rsidRDefault="00F94773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17">
              <w:r>
                <w:rPr>
                  <w:sz w:val="18"/>
                  <w:szCs w:val="18"/>
                  <w:u w:val="single"/>
                </w:rPr>
                <w:t>www.yodle.com</w:t>
              </w:r>
            </w:hyperlink>
          </w:p>
          <w:p w14:paraId="695155EF" w14:textId="77777777" w:rsidR="00F94773" w:rsidRDefault="00F94773" w:rsidP="00BA2EAD">
            <w:pPr>
              <w:spacing w:after="20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187AE502" w14:textId="098E2568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058" w:type="dxa"/>
          </w:tcPr>
          <w:p w14:paraId="4DA21443" w14:textId="7F05ECC5" w:rsidR="00F94773" w:rsidRPr="005B48B0" w:rsidRDefault="00F94773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</w:tbl>
    <w:p w14:paraId="0236434A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E5E07" w:rsidRPr="005B48B0" w14:paraId="0571D7B4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36632149" w14:textId="77777777" w:rsidR="002E5E07" w:rsidRPr="005B48B0" w:rsidRDefault="002E5E07" w:rsidP="00BA2EAD">
            <w:pPr>
              <w:pStyle w:val="Heading2"/>
              <w:outlineLvl w:val="1"/>
            </w:pPr>
            <w:bookmarkStart w:id="70" w:name="_Print_Advertising/Marketing"/>
            <w:bookmarkEnd w:id="70"/>
            <w:r w:rsidRPr="005B48B0">
              <w:t>Print Advertising/Marketing</w:t>
            </w:r>
          </w:p>
        </w:tc>
      </w:tr>
    </w:tbl>
    <w:p w14:paraId="52976036" w14:textId="77777777" w:rsidR="002E5E07" w:rsidRPr="005B48B0" w:rsidRDefault="002E5E0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9"/>
        <w:gridCol w:w="4788"/>
      </w:tblGrid>
      <w:tr w:rsidR="003D200B" w:rsidRPr="005B48B0" w14:paraId="338692A0" w14:textId="77777777" w:rsidTr="003D200B">
        <w:tc>
          <w:tcPr>
            <w:tcW w:w="5049" w:type="dxa"/>
          </w:tcPr>
          <w:p w14:paraId="2D10EBF5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18">
              <w:r w:rsidR="003D200B">
                <w:rPr>
                  <w:b/>
                  <w:sz w:val="24"/>
                  <w:szCs w:val="24"/>
                  <w:u w:val="single"/>
                </w:rPr>
                <w:t>4LOGOGEAR</w:t>
              </w:r>
            </w:hyperlink>
          </w:p>
          <w:p w14:paraId="7D38CF5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50 Jetton Lane</w:t>
            </w:r>
          </w:p>
          <w:p w14:paraId="07767B4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omis, CA 95650</w:t>
            </w:r>
          </w:p>
          <w:p w14:paraId="6763D0E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6.652.5100</w:t>
            </w:r>
          </w:p>
          <w:p w14:paraId="7B52B2D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16.652.5133</w:t>
            </w:r>
          </w:p>
          <w:p w14:paraId="2EA2E7E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19">
              <w:r>
                <w:rPr>
                  <w:sz w:val="18"/>
                  <w:szCs w:val="18"/>
                  <w:u w:val="single"/>
                </w:rPr>
                <w:t>www.4logogear.com</w:t>
              </w:r>
            </w:hyperlink>
          </w:p>
          <w:p w14:paraId="3AA732A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rian Hogan </w:t>
            </w:r>
          </w:p>
          <w:p w14:paraId="3B4F112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rian.hogan@4logogear.com</w:t>
            </w:r>
          </w:p>
          <w:p w14:paraId="6352C363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etail Product </w:t>
            </w:r>
          </w:p>
          <w:p w14:paraId="34E1E61E" w14:textId="791E9736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59BE230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20">
              <w:r w:rsidR="003D200B">
                <w:rPr>
                  <w:b/>
                  <w:sz w:val="24"/>
                  <w:szCs w:val="24"/>
                  <w:u w:val="single"/>
                </w:rPr>
                <w:t>BRAND GRAPHIC SOLUTIONS</w:t>
              </w:r>
            </w:hyperlink>
          </w:p>
          <w:p w14:paraId="684110B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 E. Main St.</w:t>
            </w:r>
          </w:p>
          <w:p w14:paraId="232C49E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57</w:t>
            </w:r>
          </w:p>
          <w:p w14:paraId="751BE69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ymouth, PA 18651</w:t>
            </w:r>
          </w:p>
          <w:p w14:paraId="4A69966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70.771.6603</w:t>
            </w:r>
          </w:p>
          <w:p w14:paraId="4FBCCBB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21">
              <w:r>
                <w:rPr>
                  <w:sz w:val="18"/>
                  <w:szCs w:val="18"/>
                  <w:u w:val="single"/>
                </w:rPr>
                <w:t>www.brandgraphicsolutions.com</w:t>
              </w:r>
            </w:hyperlink>
          </w:p>
          <w:p w14:paraId="18DFBF1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k Vnuk </w:t>
            </w:r>
          </w:p>
          <w:p w14:paraId="5AB385A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22">
              <w:r>
                <w:rPr>
                  <w:sz w:val="18"/>
                  <w:szCs w:val="18"/>
                  <w:u w:val="single"/>
                </w:rPr>
                <w:t>mark@brandgraphicsolutions.com</w:t>
              </w:r>
            </w:hyperlink>
          </w:p>
          <w:p w14:paraId="341AB0B5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7938105B" w14:textId="7EF9D835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2C68DC8D" w14:textId="77777777" w:rsidTr="003D200B">
        <w:tc>
          <w:tcPr>
            <w:tcW w:w="5049" w:type="dxa"/>
          </w:tcPr>
          <w:p w14:paraId="69A85BE7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23">
              <w:r w:rsidR="003D200B">
                <w:rPr>
                  <w:b/>
                  <w:sz w:val="24"/>
                  <w:szCs w:val="24"/>
                  <w:u w:val="single"/>
                </w:rPr>
                <w:t>CREATIVE BLEND DESIGN</w:t>
              </w:r>
            </w:hyperlink>
          </w:p>
          <w:p w14:paraId="7ADA9AD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92477</w:t>
            </w:r>
          </w:p>
          <w:p w14:paraId="2F72EF7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59</w:t>
            </w:r>
          </w:p>
          <w:p w14:paraId="675A700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223.8326</w:t>
            </w:r>
          </w:p>
          <w:p w14:paraId="1389237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24">
              <w:r>
                <w:rPr>
                  <w:sz w:val="18"/>
                  <w:szCs w:val="18"/>
                  <w:u w:val="single"/>
                </w:rPr>
                <w:t>https://creativeblenddesign.com/</w:t>
              </w:r>
            </w:hyperlink>
          </w:p>
          <w:p w14:paraId="0F22ABC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ephanie</w:t>
            </w:r>
          </w:p>
          <w:p w14:paraId="4023D9F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creativeblenddesign</w:t>
            </w:r>
          </w:p>
          <w:p w14:paraId="3A6CA95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stephaniemcalpin</w:t>
            </w:r>
          </w:p>
          <w:p w14:paraId="75A8A68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725">
              <w:r>
                <w:rPr>
                  <w:sz w:val="18"/>
                  <w:szCs w:val="18"/>
                  <w:u w:val="single"/>
                </w:rPr>
                <w:t>https://twitter.com/cbddesign</w:t>
              </w:r>
            </w:hyperlink>
          </w:p>
          <w:p w14:paraId="6209468F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Marketing Consulting</w:t>
            </w:r>
          </w:p>
          <w:p w14:paraId="24BEE8FE" w14:textId="18E4BABC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9DC8F86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 w:rsidRPr="003D200B">
              <w:rPr>
                <w:b/>
                <w:sz w:val="24"/>
                <w:szCs w:val="24"/>
                <w:u w:val="single"/>
              </w:rPr>
              <w:t>GARLITS INDUSTRIES INC</w:t>
            </w:r>
            <w:r>
              <w:rPr>
                <w:b/>
                <w:sz w:val="24"/>
                <w:szCs w:val="24"/>
              </w:rPr>
              <w:t>.</w:t>
            </w:r>
          </w:p>
          <w:p w14:paraId="3D7AB74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 North Pennsylvania Ave.</w:t>
            </w:r>
          </w:p>
          <w:p w14:paraId="27D545E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risville, PA 19067</w:t>
            </w:r>
          </w:p>
          <w:p w14:paraId="3BE884F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792.1500</w:t>
            </w:r>
          </w:p>
          <w:p w14:paraId="3D92EC61" w14:textId="6241D8D6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46B7D359" w14:textId="77777777" w:rsidTr="003D200B">
        <w:tc>
          <w:tcPr>
            <w:tcW w:w="5049" w:type="dxa"/>
          </w:tcPr>
          <w:p w14:paraId="11D701E7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26">
              <w:r w:rsidR="003D200B">
                <w:rPr>
                  <w:b/>
                  <w:sz w:val="24"/>
                  <w:szCs w:val="24"/>
                  <w:u w:val="single"/>
                </w:rPr>
                <w:t>INSIDE SELF-STORAGE</w:t>
              </w:r>
            </w:hyperlink>
          </w:p>
          <w:p w14:paraId="0070C72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N. Central Ave., Suite 300</w:t>
            </w:r>
          </w:p>
          <w:p w14:paraId="0193BFB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2</w:t>
            </w:r>
          </w:p>
          <w:p w14:paraId="1C2D8B1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990.1101</w:t>
            </w:r>
          </w:p>
          <w:p w14:paraId="1A3DF9F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990.0819</w:t>
            </w:r>
          </w:p>
          <w:p w14:paraId="56AC171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27">
              <w:r>
                <w:rPr>
                  <w:sz w:val="18"/>
                  <w:szCs w:val="18"/>
                  <w:u w:val="single"/>
                </w:rPr>
                <w:t>www.insideselfstorage.com</w:t>
              </w:r>
            </w:hyperlink>
          </w:p>
          <w:p w14:paraId="22FDD98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roy Bix (Advertising), Teri Lanza (Editorial) </w:t>
            </w:r>
          </w:p>
          <w:p w14:paraId="7F8FEDC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roy.bix@informa.com, teri.lanza@informa.com</w:t>
            </w:r>
          </w:p>
          <w:p w14:paraId="4FA2F42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virgo.insideselfstorage</w:t>
            </w:r>
          </w:p>
          <w:p w14:paraId="397CF01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insideselfstorage</w:t>
            </w:r>
          </w:p>
          <w:p w14:paraId="09140C4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selfstoragemag</w:t>
            </w:r>
          </w:p>
          <w:p w14:paraId="3A2BCDA4" w14:textId="77777777" w:rsidR="003D200B" w:rsidRDefault="003D200B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Category: Print Advertising/Marketing</w:t>
            </w:r>
          </w:p>
          <w:p w14:paraId="4AFD8F96" w14:textId="61280324" w:rsidR="003D200B" w:rsidRPr="000E774B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380A2E7F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28">
              <w:r w:rsidR="003D200B">
                <w:rPr>
                  <w:b/>
                  <w:sz w:val="24"/>
                  <w:szCs w:val="24"/>
                  <w:u w:val="single"/>
                </w:rPr>
                <w:t>INSIDE SELF-STORAGE STORE</w:t>
              </w:r>
            </w:hyperlink>
          </w:p>
          <w:p w14:paraId="79A69C1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0 N. Central Ave., Suite 300</w:t>
            </w:r>
          </w:p>
          <w:p w14:paraId="07BF3C6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2</w:t>
            </w:r>
          </w:p>
          <w:p w14:paraId="4E7C323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990.1101</w:t>
            </w:r>
          </w:p>
          <w:p w14:paraId="0D9F9E8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80.990.0819</w:t>
            </w:r>
          </w:p>
          <w:p w14:paraId="3F90A6F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29">
              <w:r>
                <w:rPr>
                  <w:sz w:val="18"/>
                  <w:szCs w:val="18"/>
                  <w:u w:val="single"/>
                </w:rPr>
                <w:t>www.insideselfstoragestore.com</w:t>
              </w:r>
            </w:hyperlink>
          </w:p>
          <w:p w14:paraId="2B62EF8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eri Lanza, Tony Jones </w:t>
            </w:r>
          </w:p>
          <w:p w14:paraId="0D8B1F8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teri.lanza@informa.com, tony.jones.us@informa.com</w:t>
            </w:r>
          </w:p>
          <w:p w14:paraId="39045710" w14:textId="2D453498" w:rsidR="003D200B" w:rsidRPr="000E774B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rinter Advertising/Marketing</w:t>
            </w:r>
          </w:p>
        </w:tc>
      </w:tr>
      <w:tr w:rsidR="003D200B" w:rsidRPr="005B48B0" w14:paraId="2E09A9C0" w14:textId="77777777" w:rsidTr="003D200B">
        <w:tc>
          <w:tcPr>
            <w:tcW w:w="5049" w:type="dxa"/>
          </w:tcPr>
          <w:p w14:paraId="52FF67AF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30">
              <w:r w:rsidR="003D200B">
                <w:rPr>
                  <w:b/>
                  <w:sz w:val="24"/>
                  <w:szCs w:val="24"/>
                  <w:u w:val="single"/>
                </w:rPr>
                <w:t>LINKMEDIA 360</w:t>
              </w:r>
            </w:hyperlink>
          </w:p>
          <w:p w14:paraId="2B3994D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Summit Park Drive, Suite 630</w:t>
            </w:r>
          </w:p>
          <w:p w14:paraId="5B0EF38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ependence, OH 44131</w:t>
            </w:r>
          </w:p>
          <w:p w14:paraId="67A0BD6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43.1091</w:t>
            </w:r>
          </w:p>
          <w:p w14:paraId="1C8F304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6.447.9400</w:t>
            </w:r>
          </w:p>
          <w:p w14:paraId="3C3CB49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6.447.9412</w:t>
            </w:r>
          </w:p>
          <w:p w14:paraId="7FE7FA2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31">
              <w:r>
                <w:rPr>
                  <w:sz w:val="18"/>
                  <w:szCs w:val="18"/>
                  <w:u w:val="single"/>
                </w:rPr>
                <w:t>www.linkmedia360.com</w:t>
              </w:r>
            </w:hyperlink>
          </w:p>
          <w:p w14:paraId="0174EEC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e Wolf </w:t>
            </w:r>
          </w:p>
          <w:p w14:paraId="7DF93A1B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217A2EF1" w14:textId="5D371AA4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605DC1F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32">
              <w:r w:rsidR="003D200B">
                <w:rPr>
                  <w:b/>
                  <w:sz w:val="24"/>
                  <w:szCs w:val="24"/>
                  <w:u w:val="single"/>
                </w:rPr>
                <w:t>LOCAL SEARCH ASSOCIATION</w:t>
              </w:r>
            </w:hyperlink>
          </w:p>
          <w:p w14:paraId="49DA633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1 Wilshire Dr., Suite 485</w:t>
            </w:r>
          </w:p>
          <w:p w14:paraId="5A1DC3B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oy, MI 48084</w:t>
            </w:r>
          </w:p>
          <w:p w14:paraId="42E967C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244.6200</w:t>
            </w:r>
          </w:p>
          <w:p w14:paraId="0F3EBDD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33">
              <w:r>
                <w:rPr>
                  <w:sz w:val="18"/>
                  <w:szCs w:val="18"/>
                  <w:u w:val="single"/>
                </w:rPr>
                <w:t>https://www.thelsa.org/lsa/home.aspx</w:t>
              </w:r>
            </w:hyperlink>
          </w:p>
          <w:p w14:paraId="7504DF2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478B3BEC" w14:textId="56F2C2E6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2E5E07" w:rsidRPr="005B48B0" w14:paraId="6B23F965" w14:textId="77777777" w:rsidTr="003D200B">
        <w:tc>
          <w:tcPr>
            <w:tcW w:w="5049" w:type="dxa"/>
          </w:tcPr>
          <w:p w14:paraId="438155AE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34">
              <w:r w:rsidR="003D200B">
                <w:rPr>
                  <w:b/>
                  <w:sz w:val="24"/>
                  <w:szCs w:val="24"/>
                  <w:u w:val="single"/>
                </w:rPr>
                <w:t>MARQUETTE GROUP (Mindstream Media)</w:t>
              </w:r>
            </w:hyperlink>
          </w:p>
          <w:p w14:paraId="53C0D3D2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100 Walnut St #103</w:t>
            </w:r>
          </w:p>
          <w:p w14:paraId="278AF070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eoria, IL 61602</w:t>
            </w:r>
          </w:p>
          <w:p w14:paraId="1836C7AA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309.677.0400</w:t>
            </w:r>
          </w:p>
          <w:p w14:paraId="08968979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735">
              <w:r w:rsidRPr="003D200B">
                <w:rPr>
                  <w:sz w:val="18"/>
                  <w:szCs w:val="18"/>
                  <w:u w:val="single"/>
                </w:rPr>
                <w:t>https://mindstreammedia.com/</w:t>
              </w:r>
            </w:hyperlink>
          </w:p>
          <w:p w14:paraId="122489BA" w14:textId="77777777" w:rsidR="003D200B" w:rsidRPr="003D200B" w:rsidRDefault="003D200B" w:rsidP="003D200B">
            <w:pPr>
              <w:pStyle w:val="Normal1"/>
              <w:rPr>
                <w:b/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Online Marketing</w:t>
            </w:r>
          </w:p>
          <w:p w14:paraId="78B32017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8A936B0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36">
              <w:r w:rsidR="003D200B">
                <w:rPr>
                  <w:b/>
                  <w:sz w:val="24"/>
                  <w:szCs w:val="24"/>
                  <w:u w:val="single"/>
                </w:rPr>
                <w:t>MICHAELS WILDER</w:t>
              </w:r>
            </w:hyperlink>
          </w:p>
          <w:p w14:paraId="7EA3C9C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9 W Lone Cactus Dr., Suite 6</w:t>
            </w:r>
          </w:p>
          <w:p w14:paraId="6C80372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27</w:t>
            </w:r>
          </w:p>
          <w:p w14:paraId="0DD089A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23.6468</w:t>
            </w:r>
          </w:p>
          <w:p w14:paraId="143D348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3.334.0100</w:t>
            </w:r>
          </w:p>
          <w:p w14:paraId="0B1480E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37">
              <w:r>
                <w:rPr>
                  <w:sz w:val="18"/>
                  <w:szCs w:val="18"/>
                  <w:u w:val="single"/>
                </w:rPr>
                <w:t>www.michaelswilder.com</w:t>
              </w:r>
            </w:hyperlink>
          </w:p>
          <w:p w14:paraId="2CA2B6D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21437AA2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E5E07" w:rsidRPr="005B48B0" w14:paraId="6B6BF4F3" w14:textId="77777777" w:rsidTr="003D200B">
        <w:tc>
          <w:tcPr>
            <w:tcW w:w="5049" w:type="dxa"/>
          </w:tcPr>
          <w:p w14:paraId="3F2488E1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38">
              <w:r w:rsidR="003D200B">
                <w:rPr>
                  <w:b/>
                  <w:sz w:val="24"/>
                  <w:szCs w:val="24"/>
                  <w:u w:val="single"/>
                </w:rPr>
                <w:t>NEW DIMENSION MARKETING RESEARCH</w:t>
              </w:r>
            </w:hyperlink>
          </w:p>
          <w:p w14:paraId="77A3E2B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5 Encinitas Blvd., Suite 111</w:t>
            </w:r>
          </w:p>
          <w:p w14:paraId="653DBBE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itas, CA 92024</w:t>
            </w:r>
          </w:p>
          <w:p w14:paraId="0C5D9D8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60.632.7337</w:t>
            </w:r>
          </w:p>
          <w:p w14:paraId="7E700D8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39">
              <w:r>
                <w:rPr>
                  <w:sz w:val="18"/>
                  <w:szCs w:val="18"/>
                  <w:u w:val="single"/>
                </w:rPr>
                <w:t>www.ndmr.com</w:t>
              </w:r>
            </w:hyperlink>
          </w:p>
          <w:p w14:paraId="2BC36EE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40">
              <w:r>
                <w:rPr>
                  <w:sz w:val="18"/>
                  <w:szCs w:val="18"/>
                  <w:u w:val="single"/>
                </w:rPr>
                <w:t>info@ndmr.com</w:t>
              </w:r>
            </w:hyperlink>
            <w:r>
              <w:rPr>
                <w:sz w:val="18"/>
                <w:szCs w:val="18"/>
              </w:rPr>
              <w:t xml:space="preserve"> </w:t>
            </w:r>
            <w:hyperlink r:id="rId1741">
              <w:r>
                <w:rPr>
                  <w:sz w:val="18"/>
                  <w:szCs w:val="18"/>
                  <w:u w:val="single"/>
                </w:rPr>
                <w:t>b.maciel@ndmr.com</w:t>
              </w:r>
            </w:hyperlink>
          </w:p>
          <w:p w14:paraId="03814CD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1B26AD4D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2173338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42">
              <w:r w:rsidR="003D200B">
                <w:rPr>
                  <w:b/>
                  <w:sz w:val="24"/>
                  <w:szCs w:val="24"/>
                  <w:u w:val="single"/>
                </w:rPr>
                <w:t>PINDOT MEDIA</w:t>
              </w:r>
            </w:hyperlink>
          </w:p>
          <w:p w14:paraId="7F14CDB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 Colonial Park Drive</w:t>
            </w:r>
          </w:p>
          <w:p w14:paraId="5C251F1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swell, GA 30075</w:t>
            </w:r>
          </w:p>
          <w:p w14:paraId="1726194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300.9930</w:t>
            </w:r>
          </w:p>
          <w:p w14:paraId="2BA3CE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392.1362</w:t>
            </w:r>
          </w:p>
          <w:p w14:paraId="4631D53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43">
              <w:r>
                <w:rPr>
                  <w:sz w:val="18"/>
                  <w:szCs w:val="18"/>
                  <w:u w:val="single"/>
                </w:rPr>
                <w:t>www.pindotmedia.com</w:t>
              </w:r>
            </w:hyperlink>
          </w:p>
          <w:p w14:paraId="00CDF86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Cogdell </w:t>
            </w:r>
          </w:p>
          <w:p w14:paraId="78C025B7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471A901C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E5E07" w:rsidRPr="005B48B0" w14:paraId="6101FE23" w14:textId="77777777" w:rsidTr="003D200B">
        <w:tc>
          <w:tcPr>
            <w:tcW w:w="5049" w:type="dxa"/>
          </w:tcPr>
          <w:p w14:paraId="0088F5EA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44">
              <w:r w:rsidR="003D200B">
                <w:rPr>
                  <w:b/>
                  <w:sz w:val="24"/>
                  <w:szCs w:val="24"/>
                  <w:u w:val="single"/>
                </w:rPr>
                <w:t>PRACTICAL PROMOTIONS LLC</w:t>
              </w:r>
            </w:hyperlink>
          </w:p>
          <w:p w14:paraId="214EC7C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6 Groveland Ridge Road</w:t>
            </w:r>
          </w:p>
          <w:p w14:paraId="66541F3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umbia, TN 38401</w:t>
            </w:r>
          </w:p>
          <w:p w14:paraId="443E1EF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31.388.4491</w:t>
            </w:r>
          </w:p>
          <w:p w14:paraId="1E37B34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31.381.2605</w:t>
            </w:r>
          </w:p>
          <w:p w14:paraId="59E50BF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45">
              <w:r>
                <w:rPr>
                  <w:sz w:val="18"/>
                  <w:szCs w:val="18"/>
                  <w:u w:val="single"/>
                </w:rPr>
                <w:t>www.practicalpromotions.com</w:t>
              </w:r>
            </w:hyperlink>
          </w:p>
          <w:p w14:paraId="430A1CB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46">
              <w:r>
                <w:rPr>
                  <w:sz w:val="18"/>
                  <w:szCs w:val="18"/>
                  <w:u w:val="single"/>
                </w:rPr>
                <w:t>terry@practicalpromotions.com</w:t>
              </w:r>
            </w:hyperlink>
          </w:p>
          <w:p w14:paraId="75FD5619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07D9BE80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09FE021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747">
              <w:r w:rsidR="003D200B">
                <w:rPr>
                  <w:b/>
                  <w:sz w:val="24"/>
                  <w:szCs w:val="24"/>
                  <w:u w:val="single"/>
                </w:rPr>
                <w:t>SELF-STORAGE TALK</w:t>
              </w:r>
            </w:hyperlink>
          </w:p>
          <w:p w14:paraId="40664D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281.6013, 480.281.6091</w:t>
            </w:r>
          </w:p>
          <w:p w14:paraId="2FB3FBD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48">
              <w:r>
                <w:rPr>
                  <w:sz w:val="18"/>
                  <w:szCs w:val="18"/>
                  <w:u w:val="single"/>
                </w:rPr>
                <w:t>www.selfstoragetalk.com</w:t>
              </w:r>
            </w:hyperlink>
          </w:p>
          <w:p w14:paraId="26D0A93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my Campbell, Teri Lanza </w:t>
            </w:r>
          </w:p>
          <w:p w14:paraId="2DF87B7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amy.campbell@informa.com, </w:t>
            </w:r>
            <w:hyperlink r:id="rId1749">
              <w:r>
                <w:rPr>
                  <w:sz w:val="18"/>
                  <w:szCs w:val="18"/>
                  <w:u w:val="single"/>
                </w:rPr>
                <w:t>teri.lanza@informa.com</w:t>
              </w:r>
            </w:hyperlink>
          </w:p>
          <w:p w14:paraId="30A5984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Communities</w:t>
            </w:r>
          </w:p>
          <w:p w14:paraId="61266C73" w14:textId="77777777" w:rsidR="002E5E07" w:rsidRPr="005B48B0" w:rsidRDefault="002E5E0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2E5E07" w:rsidRPr="005B48B0" w14:paraId="1CCF5CC0" w14:textId="77777777" w:rsidTr="003D200B">
        <w:tc>
          <w:tcPr>
            <w:tcW w:w="9837" w:type="dxa"/>
            <w:gridSpan w:val="2"/>
            <w:shd w:val="clear" w:color="auto" w:fill="BFBFBF" w:themeFill="background1" w:themeFillShade="BF"/>
          </w:tcPr>
          <w:p w14:paraId="0EB76243" w14:textId="77777777" w:rsidR="002E5E07" w:rsidRPr="005B48B0" w:rsidRDefault="002E5E07" w:rsidP="00BA2EAD">
            <w:pPr>
              <w:pStyle w:val="Heading2"/>
              <w:outlineLvl w:val="1"/>
            </w:pPr>
            <w:bookmarkStart w:id="71" w:name="_Signage"/>
            <w:bookmarkEnd w:id="71"/>
            <w:r w:rsidRPr="005B48B0">
              <w:t>Signage</w:t>
            </w:r>
          </w:p>
        </w:tc>
      </w:tr>
    </w:tbl>
    <w:p w14:paraId="5E8B254C" w14:textId="77777777" w:rsidR="002E5E07" w:rsidRPr="005B48B0" w:rsidRDefault="002E5E0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4"/>
        <w:gridCol w:w="5301"/>
      </w:tblGrid>
      <w:tr w:rsidR="003D200B" w:rsidRPr="005B48B0" w14:paraId="5837593A" w14:textId="77777777" w:rsidTr="003D200B">
        <w:tc>
          <w:tcPr>
            <w:tcW w:w="4854" w:type="dxa"/>
          </w:tcPr>
          <w:p w14:paraId="1D6207C5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50">
              <w:r w:rsidR="003D200B">
                <w:rPr>
                  <w:b/>
                  <w:sz w:val="24"/>
                  <w:szCs w:val="24"/>
                  <w:u w:val="single"/>
                </w:rPr>
                <w:t>ALL THE KING'S FLAGS</w:t>
              </w:r>
            </w:hyperlink>
          </w:p>
          <w:p w14:paraId="54D0C69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33 N. 24th St.</w:t>
            </w:r>
          </w:p>
          <w:p w14:paraId="685F674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16</w:t>
            </w:r>
          </w:p>
          <w:p w14:paraId="2F09A8C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23.3524</w:t>
            </w:r>
          </w:p>
          <w:p w14:paraId="209D4EB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02.381.8577</w:t>
            </w:r>
          </w:p>
          <w:p w14:paraId="4DE1633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51">
              <w:r>
                <w:rPr>
                  <w:sz w:val="18"/>
                  <w:szCs w:val="18"/>
                  <w:u w:val="single"/>
                </w:rPr>
                <w:t>www.allkingsflags.com</w:t>
              </w:r>
            </w:hyperlink>
          </w:p>
          <w:p w14:paraId="5AA86A0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daflagguy@allkingsflags.com</w:t>
            </w:r>
          </w:p>
          <w:p w14:paraId="09F7A29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1752">
              <w:r>
                <w:rPr>
                  <w:sz w:val="18"/>
                  <w:szCs w:val="18"/>
                  <w:u w:val="single"/>
                </w:rPr>
                <w:t>www.facebook.com/allkingsflags</w:t>
              </w:r>
            </w:hyperlink>
          </w:p>
          <w:p w14:paraId="7C249EB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lags</w:t>
            </w:r>
          </w:p>
          <w:p w14:paraId="23E8DC78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75EBE49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55EEC81" w14:textId="48B6D66D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294D009F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53">
              <w:r w:rsidR="003D200B">
                <w:rPr>
                  <w:b/>
                  <w:sz w:val="24"/>
                  <w:szCs w:val="24"/>
                  <w:u w:val="single"/>
                </w:rPr>
                <w:t>AMERICAN PERMALIGHT INC.</w:t>
              </w:r>
            </w:hyperlink>
          </w:p>
          <w:p w14:paraId="0A1D924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toluminescent Safety Department</w:t>
            </w:r>
          </w:p>
          <w:p w14:paraId="2B808DD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1 W. 237th St., Suite 113</w:t>
            </w:r>
          </w:p>
          <w:p w14:paraId="7DCD92B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rrance, CA 90505</w:t>
            </w:r>
          </w:p>
          <w:p w14:paraId="5281959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891.0924</w:t>
            </w:r>
          </w:p>
          <w:p w14:paraId="5054EDD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737.6254</w:t>
            </w:r>
          </w:p>
          <w:p w14:paraId="65343F9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54">
              <w:r>
                <w:rPr>
                  <w:sz w:val="18"/>
                  <w:szCs w:val="18"/>
                  <w:u w:val="single"/>
                </w:rPr>
                <w:t>www.americanpermalight.com</w:t>
              </w:r>
            </w:hyperlink>
          </w:p>
          <w:p w14:paraId="20788DC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ustomer Service </w:t>
            </w:r>
          </w:p>
          <w:p w14:paraId="4BE4B44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55">
              <w:r>
                <w:rPr>
                  <w:sz w:val="18"/>
                  <w:szCs w:val="18"/>
                  <w:u w:val="single"/>
                </w:rPr>
                <w:t>info@americanpermalight.com</w:t>
              </w:r>
            </w:hyperlink>
          </w:p>
          <w:p w14:paraId="1FE61571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77CC68CD" w14:textId="58D14240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4F10A2D6" w14:textId="77777777" w:rsidTr="003D200B">
        <w:tc>
          <w:tcPr>
            <w:tcW w:w="4854" w:type="dxa"/>
          </w:tcPr>
          <w:p w14:paraId="6EE785E9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56">
              <w:r w:rsidR="003D200B">
                <w:rPr>
                  <w:b/>
                  <w:sz w:val="24"/>
                  <w:szCs w:val="24"/>
                  <w:u w:val="single"/>
                </w:rPr>
                <w:t>BRAND GRAPHIC SOLUTIONS</w:t>
              </w:r>
            </w:hyperlink>
          </w:p>
          <w:p w14:paraId="430934B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 E. Main St.</w:t>
            </w:r>
          </w:p>
          <w:p w14:paraId="5338B1C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57</w:t>
            </w:r>
          </w:p>
          <w:p w14:paraId="410973A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ymouth, PA 18651</w:t>
            </w:r>
          </w:p>
          <w:p w14:paraId="22A62B9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70.771.6603</w:t>
            </w:r>
          </w:p>
          <w:p w14:paraId="5BE28DC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57">
              <w:r>
                <w:rPr>
                  <w:sz w:val="18"/>
                  <w:szCs w:val="18"/>
                  <w:u w:val="single"/>
                </w:rPr>
                <w:t>www.brandgraphicsolutions.com</w:t>
              </w:r>
            </w:hyperlink>
          </w:p>
          <w:p w14:paraId="1D66E4C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k Vnuk </w:t>
            </w:r>
          </w:p>
          <w:p w14:paraId="0F63E1C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58">
              <w:r>
                <w:rPr>
                  <w:sz w:val="18"/>
                  <w:szCs w:val="18"/>
                  <w:u w:val="single"/>
                </w:rPr>
                <w:t>mark@brandgraphicsolutions.com</w:t>
              </w:r>
            </w:hyperlink>
          </w:p>
          <w:p w14:paraId="05D8E18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2E8FEA25" w14:textId="6C50391A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5CAB8478" w14:textId="62A3DDD8" w:rsidR="003D200B" w:rsidRP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59">
              <w:r w:rsidR="003D200B" w:rsidRPr="003D200B">
                <w:rPr>
                  <w:b/>
                  <w:sz w:val="24"/>
                  <w:szCs w:val="24"/>
                  <w:u w:val="single"/>
                </w:rPr>
                <w:t>CL</w:t>
              </w:r>
              <w:r w:rsidR="003D200B">
                <w:rPr>
                  <w:b/>
                  <w:sz w:val="24"/>
                  <w:szCs w:val="24"/>
                  <w:u w:val="single"/>
                </w:rPr>
                <w:t>AS</w:t>
              </w:r>
              <w:r w:rsidR="003D200B" w:rsidRPr="003D200B">
                <w:rPr>
                  <w:b/>
                  <w:sz w:val="24"/>
                  <w:szCs w:val="24"/>
                  <w:u w:val="single"/>
                </w:rPr>
                <w:t>S</w:t>
              </w:r>
              <w:r w:rsidR="003D200B">
                <w:rPr>
                  <w:b/>
                  <w:sz w:val="24"/>
                  <w:szCs w:val="24"/>
                  <w:u w:val="single"/>
                </w:rPr>
                <w:t>IC DESIGN AWARDS INC. (UNITNUMBE</w:t>
              </w:r>
              <w:r w:rsidR="003D200B" w:rsidRPr="003D200B">
                <w:rPr>
                  <w:b/>
                  <w:sz w:val="24"/>
                  <w:szCs w:val="24"/>
                  <w:u w:val="single"/>
                </w:rPr>
                <w:t>R.COM)</w:t>
              </w:r>
            </w:hyperlink>
          </w:p>
          <w:p w14:paraId="3B05CA55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6128 Lincoln Ave.</w:t>
            </w:r>
          </w:p>
          <w:p w14:paraId="682FF77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Morton Grove, IL 60053</w:t>
            </w:r>
          </w:p>
          <w:p w14:paraId="13349EB8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847.470.0855</w:t>
            </w:r>
          </w:p>
          <w:p w14:paraId="64B9A533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x: 847.470.0857</w:t>
            </w:r>
          </w:p>
          <w:p w14:paraId="410383BF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760">
              <w:r w:rsidRPr="003D200B">
                <w:rPr>
                  <w:sz w:val="18"/>
                  <w:szCs w:val="18"/>
                  <w:u w:val="single"/>
                </w:rPr>
                <w:t>www.unitnumber.com</w:t>
              </w:r>
            </w:hyperlink>
          </w:p>
          <w:p w14:paraId="3EE217A5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E-Mail: info@unitnumber.com</w:t>
            </w:r>
          </w:p>
          <w:p w14:paraId="02B1E5F1" w14:textId="77777777" w:rsidR="003D200B" w:rsidRPr="003D200B" w:rsidRDefault="003D200B" w:rsidP="003D200B">
            <w:pPr>
              <w:pStyle w:val="Normal1"/>
              <w:rPr>
                <w:b/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Category: Signage </w:t>
            </w:r>
          </w:p>
          <w:p w14:paraId="7DCF0F96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B95E0D0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510DC60" w14:textId="0FDE4496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01D1CD31" w14:textId="77777777" w:rsidTr="003D200B">
        <w:tc>
          <w:tcPr>
            <w:tcW w:w="4854" w:type="dxa"/>
          </w:tcPr>
          <w:p w14:paraId="5CF9EABC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61">
              <w:r w:rsidR="003D200B">
                <w:rPr>
                  <w:b/>
                  <w:sz w:val="24"/>
                  <w:szCs w:val="24"/>
                  <w:u w:val="single"/>
                </w:rPr>
                <w:t>CREATIVE BLEND DESIGN</w:t>
              </w:r>
            </w:hyperlink>
          </w:p>
          <w:p w14:paraId="7AAF09A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92477</w:t>
            </w:r>
          </w:p>
          <w:p w14:paraId="281175C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 Antonio, TX 78259</w:t>
            </w:r>
          </w:p>
          <w:p w14:paraId="40E10D5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4.223.8326</w:t>
            </w:r>
          </w:p>
          <w:p w14:paraId="14C8C01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62">
              <w:r>
                <w:rPr>
                  <w:sz w:val="18"/>
                  <w:szCs w:val="18"/>
                  <w:u w:val="single"/>
                </w:rPr>
                <w:t>https://creativeblenddesign.com/</w:t>
              </w:r>
            </w:hyperlink>
          </w:p>
          <w:p w14:paraId="747DAF6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ephanie</w:t>
            </w:r>
          </w:p>
          <w:p w14:paraId="14C00BF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creativeblenddesign</w:t>
            </w:r>
          </w:p>
          <w:p w14:paraId="2696F57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in/stephaniemcalpin</w:t>
            </w:r>
          </w:p>
          <w:p w14:paraId="0854AD8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763">
              <w:r>
                <w:rPr>
                  <w:sz w:val="18"/>
                  <w:szCs w:val="18"/>
                  <w:u w:val="single"/>
                </w:rPr>
                <w:t>https://twitter.com/cbddesign</w:t>
              </w:r>
            </w:hyperlink>
          </w:p>
          <w:p w14:paraId="3392DEB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rketing Consulting</w:t>
            </w:r>
          </w:p>
          <w:p w14:paraId="2476691F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DAB99E8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C8647D3" w14:textId="6B3C5CB4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05BD5650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64">
              <w:r w:rsidR="003D200B">
                <w:rPr>
                  <w:b/>
                  <w:sz w:val="24"/>
                  <w:szCs w:val="24"/>
                  <w:u w:val="single"/>
                </w:rPr>
                <w:t>FOCUS DIGITAL DISPLAYS</w:t>
              </w:r>
            </w:hyperlink>
          </w:p>
          <w:p w14:paraId="4BA4E45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706 Research Blvd. #316</w:t>
            </w:r>
          </w:p>
          <w:p w14:paraId="0FD907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50</w:t>
            </w:r>
          </w:p>
          <w:p w14:paraId="13FD781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386.9909</w:t>
            </w:r>
          </w:p>
          <w:p w14:paraId="7DF518B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65">
              <w:r>
                <w:rPr>
                  <w:sz w:val="18"/>
                  <w:szCs w:val="18"/>
                  <w:u w:val="single"/>
                </w:rPr>
                <w:t>www.focusdigitaldisplays.com</w:t>
              </w:r>
            </w:hyperlink>
          </w:p>
          <w:p w14:paraId="3EC2292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lay Blackburn, Ben Blackburn</w:t>
            </w:r>
          </w:p>
          <w:p w14:paraId="39B2979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054030BF" w14:textId="136D3E9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00351A05" w14:textId="77777777" w:rsidTr="003D200B">
        <w:tc>
          <w:tcPr>
            <w:tcW w:w="4854" w:type="dxa"/>
          </w:tcPr>
          <w:p w14:paraId="77164757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66">
              <w:r w:rsidR="003D200B">
                <w:rPr>
                  <w:b/>
                  <w:sz w:val="24"/>
                  <w:szCs w:val="24"/>
                  <w:u w:val="single"/>
                </w:rPr>
                <w:t>INFINITE CREATIVE ENTERPRISES INC.</w:t>
              </w:r>
            </w:hyperlink>
          </w:p>
          <w:p w14:paraId="2CBBC20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72 Stard Rd. Unit 4</w:t>
            </w:r>
          </w:p>
          <w:p w14:paraId="3A0E5B55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Seabrook, NH 03874</w:t>
            </w:r>
          </w:p>
          <w:p w14:paraId="53D2A3D8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603.347.3005</w:t>
            </w:r>
          </w:p>
          <w:p w14:paraId="52E478BF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x: 603.642.9291</w:t>
            </w:r>
          </w:p>
          <w:p w14:paraId="21F92B14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767">
              <w:r w:rsidRPr="003D200B">
                <w:rPr>
                  <w:sz w:val="18"/>
                  <w:szCs w:val="18"/>
                  <w:u w:val="single"/>
                </w:rPr>
                <w:t>www.icesigns.com</w:t>
              </w:r>
            </w:hyperlink>
          </w:p>
          <w:p w14:paraId="6EF6631F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Contact: Sales </w:t>
            </w:r>
          </w:p>
          <w:p w14:paraId="7D4599B0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E-Mail: </w:t>
            </w:r>
            <w:hyperlink r:id="rId1768">
              <w:r w:rsidRPr="003D200B">
                <w:rPr>
                  <w:sz w:val="18"/>
                  <w:szCs w:val="18"/>
                  <w:u w:val="single"/>
                </w:rPr>
                <w:t>sales@icesigns.com</w:t>
              </w:r>
            </w:hyperlink>
          </w:p>
          <w:p w14:paraId="7225F7D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Signage</w:t>
            </w:r>
          </w:p>
          <w:p w14:paraId="40A54906" w14:textId="35A1B32C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17635E27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769">
              <w:r w:rsidR="003D200B">
                <w:rPr>
                  <w:b/>
                  <w:sz w:val="24"/>
                  <w:szCs w:val="24"/>
                  <w:u w:val="single"/>
                </w:rPr>
                <w:t>INSIGNIA NATIONAL, POWERED BY NATIONAL SIGN NETWORK</w:t>
              </w:r>
            </w:hyperlink>
          </w:p>
          <w:p w14:paraId="5A1FB65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24 Cedarwood Way</w:t>
            </w:r>
          </w:p>
          <w:p w14:paraId="0DA3F07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lsbad, CA 92008</w:t>
            </w:r>
          </w:p>
          <w:p w14:paraId="654CE78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25.0879</w:t>
            </w:r>
          </w:p>
          <w:p w14:paraId="525B589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70">
              <w:r>
                <w:rPr>
                  <w:sz w:val="18"/>
                  <w:szCs w:val="18"/>
                  <w:u w:val="single"/>
                </w:rPr>
                <w:t>www.insignianational.com</w:t>
              </w:r>
            </w:hyperlink>
          </w:p>
          <w:p w14:paraId="1562B9A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71">
              <w:r>
                <w:rPr>
                  <w:sz w:val="18"/>
                  <w:szCs w:val="18"/>
                  <w:u w:val="single"/>
                </w:rPr>
                <w:t>info@insignianational.com</w:t>
              </w:r>
            </w:hyperlink>
          </w:p>
          <w:p w14:paraId="07790DD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4A15BB17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7BE720B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5029D2C2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6F87303E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3052BD93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713F7E66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</w:p>
          <w:p w14:paraId="074F5E7F" w14:textId="3EB73919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1B5D24AD" w14:textId="77777777" w:rsidTr="003D200B">
        <w:tc>
          <w:tcPr>
            <w:tcW w:w="4854" w:type="dxa"/>
          </w:tcPr>
          <w:p w14:paraId="16164276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72">
              <w:r w:rsidR="003D200B">
                <w:rPr>
                  <w:b/>
                  <w:sz w:val="24"/>
                  <w:szCs w:val="24"/>
                  <w:u w:val="single"/>
                </w:rPr>
                <w:t>PRACTICAL PROMOTIONS LLC</w:t>
              </w:r>
            </w:hyperlink>
          </w:p>
          <w:p w14:paraId="6F005C3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6 Groveland Ridge Road</w:t>
            </w:r>
          </w:p>
          <w:p w14:paraId="7BDDADE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umbia, TN 38401</w:t>
            </w:r>
          </w:p>
          <w:p w14:paraId="0265323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31.388.4491</w:t>
            </w:r>
          </w:p>
          <w:p w14:paraId="7F4328F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31.381.2605</w:t>
            </w:r>
          </w:p>
          <w:p w14:paraId="4E884BA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73">
              <w:r>
                <w:rPr>
                  <w:sz w:val="18"/>
                  <w:szCs w:val="18"/>
                  <w:u w:val="single"/>
                </w:rPr>
                <w:t>www.practicalpromotions.com</w:t>
              </w:r>
            </w:hyperlink>
          </w:p>
          <w:p w14:paraId="5DCC0DA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74">
              <w:r>
                <w:rPr>
                  <w:sz w:val="18"/>
                  <w:szCs w:val="18"/>
                  <w:u w:val="single"/>
                </w:rPr>
                <w:t>terry@practicalpromotions.com</w:t>
              </w:r>
            </w:hyperlink>
          </w:p>
          <w:p w14:paraId="7833B4E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0A8A12CC" w14:textId="72AFCC78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5D440D9B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75">
              <w:r w:rsidR="003D200B">
                <w:rPr>
                  <w:b/>
                  <w:sz w:val="24"/>
                  <w:szCs w:val="24"/>
                  <w:u w:val="single"/>
                </w:rPr>
                <w:t>QUIK# - DOOR NUMBERS</w:t>
              </w:r>
            </w:hyperlink>
          </w:p>
          <w:p w14:paraId="16CAD07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01 S. Port Ave.</w:t>
            </w:r>
          </w:p>
          <w:p w14:paraId="7DAB76C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pus Christi, TX 78415</w:t>
            </w:r>
          </w:p>
          <w:p w14:paraId="35F8E0E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269.1621</w:t>
            </w:r>
          </w:p>
          <w:p w14:paraId="27D8B65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267.5555</w:t>
            </w:r>
          </w:p>
          <w:p w14:paraId="3FD7F8D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x: </w:t>
            </w:r>
            <w:r>
              <w:rPr>
                <w:sz w:val="18"/>
                <w:szCs w:val="18"/>
                <w:shd w:val="clear" w:color="auto" w:fill="E1E1E1"/>
              </w:rPr>
              <w:t>206.666.2012</w:t>
            </w:r>
          </w:p>
          <w:p w14:paraId="5B71B2F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76">
              <w:r>
                <w:rPr>
                  <w:sz w:val="18"/>
                  <w:szCs w:val="18"/>
                  <w:u w:val="single"/>
                </w:rPr>
                <w:t>www.quiknumber.com</w:t>
              </w:r>
            </w:hyperlink>
          </w:p>
          <w:p w14:paraId="33EB47F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quiknumber@gmail.com</w:t>
            </w:r>
          </w:p>
          <w:p w14:paraId="64344B82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17C8C9E7" w14:textId="45419B55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4D3E5A4F" w14:textId="77777777" w:rsidTr="003D200B">
        <w:tc>
          <w:tcPr>
            <w:tcW w:w="4854" w:type="dxa"/>
          </w:tcPr>
          <w:p w14:paraId="00F0F54F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77">
              <w:r w:rsidR="003D200B">
                <w:rPr>
                  <w:b/>
                  <w:sz w:val="24"/>
                  <w:szCs w:val="24"/>
                  <w:u w:val="single"/>
                </w:rPr>
                <w:t>SELF STORAGE SIGNS LLC</w:t>
              </w:r>
            </w:hyperlink>
          </w:p>
          <w:p w14:paraId="36FF7A9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16821 Smokey Point Blvd.#803</w:t>
            </w:r>
          </w:p>
          <w:p w14:paraId="020FCB9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lington, WA 98223</w:t>
            </w:r>
          </w:p>
          <w:p w14:paraId="3302ADD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803.3000</w:t>
            </w:r>
          </w:p>
          <w:p w14:paraId="08D3AAE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60.654.1559</w:t>
            </w:r>
          </w:p>
          <w:p w14:paraId="3B4F7D2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78">
              <w:r>
                <w:rPr>
                  <w:sz w:val="18"/>
                  <w:szCs w:val="18"/>
                  <w:u w:val="single"/>
                </w:rPr>
                <w:t>www.selfstoragesigns.com</w:t>
              </w:r>
            </w:hyperlink>
          </w:p>
          <w:p w14:paraId="73817EA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elfstoragesigns.com</w:t>
            </w:r>
          </w:p>
          <w:p w14:paraId="49E50165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42009474" w14:textId="71735E06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301" w:type="dxa"/>
          </w:tcPr>
          <w:p w14:paraId="71EB0051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779">
              <w:r w:rsidR="003D200B">
                <w:rPr>
                  <w:b/>
                  <w:sz w:val="24"/>
                  <w:szCs w:val="24"/>
                  <w:u w:val="single"/>
                </w:rPr>
                <w:t>SOUTHWEST IMPORTS</w:t>
              </w:r>
            </w:hyperlink>
          </w:p>
          <w:p w14:paraId="5F78123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1.8091</w:t>
            </w:r>
          </w:p>
          <w:p w14:paraId="1C60C73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4.327.8006</w:t>
            </w:r>
          </w:p>
          <w:p w14:paraId="47C84C8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4.321.1208</w:t>
            </w:r>
          </w:p>
          <w:p w14:paraId="6A2C709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80">
              <w:r>
                <w:rPr>
                  <w:sz w:val="18"/>
                  <w:szCs w:val="18"/>
                  <w:u w:val="single"/>
                </w:rPr>
                <w:t>www.swimport.com</w:t>
              </w:r>
            </w:hyperlink>
          </w:p>
          <w:p w14:paraId="45E84EB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orld Flags</w:t>
            </w:r>
          </w:p>
          <w:p w14:paraId="4D33C114" w14:textId="7C216220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1C6658DC" w14:textId="77777777" w:rsidTr="003D200B">
        <w:tc>
          <w:tcPr>
            <w:tcW w:w="4854" w:type="dxa"/>
          </w:tcPr>
          <w:p w14:paraId="722BF6B2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81">
              <w:r w:rsidR="003D200B">
                <w:rPr>
                  <w:b/>
                  <w:sz w:val="24"/>
                  <w:szCs w:val="24"/>
                  <w:u w:val="single"/>
                </w:rPr>
                <w:t>VIRGINIA TAG SERVICE</w:t>
              </w:r>
            </w:hyperlink>
          </w:p>
          <w:p w14:paraId="1BA3F49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62 E. River Road</w:t>
            </w:r>
          </w:p>
          <w:p w14:paraId="7BEBFEE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ng William, VA 23086</w:t>
            </w:r>
          </w:p>
          <w:p w14:paraId="279DE1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769.3016</w:t>
            </w:r>
          </w:p>
          <w:p w14:paraId="6EDCA9A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-690-7304</w:t>
            </w:r>
          </w:p>
          <w:p w14:paraId="2265037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782">
              <w:r>
                <w:rPr>
                  <w:sz w:val="18"/>
                  <w:szCs w:val="18"/>
                  <w:u w:val="single"/>
                </w:rPr>
                <w:t xml:space="preserve"> www.engravedplastics.com</w:t>
              </w:r>
            </w:hyperlink>
          </w:p>
          <w:p w14:paraId="1843EFF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Casey Pollard </w:t>
            </w:r>
          </w:p>
          <w:p w14:paraId="015A700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casey@engravedplastics.com</w:t>
            </w:r>
          </w:p>
          <w:p w14:paraId="0587F84A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1CB7B1C3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301" w:type="dxa"/>
          </w:tcPr>
          <w:p w14:paraId="4C4CD027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83">
              <w:r w:rsidR="003D200B">
                <w:rPr>
                  <w:b/>
                  <w:sz w:val="24"/>
                  <w:szCs w:val="24"/>
                  <w:u w:val="single"/>
                </w:rPr>
                <w:t>YESCO LLC</w:t>
              </w:r>
            </w:hyperlink>
          </w:p>
          <w:p w14:paraId="39DA400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5 S. Gramercy Road</w:t>
            </w:r>
          </w:p>
          <w:p w14:paraId="04D6BDD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t Lake City, UT 84104</w:t>
            </w:r>
          </w:p>
          <w:p w14:paraId="3D3E63A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777.6988</w:t>
            </w:r>
          </w:p>
          <w:p w14:paraId="1D83045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487.8481</w:t>
            </w:r>
          </w:p>
          <w:p w14:paraId="464A80A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84">
              <w:r>
                <w:rPr>
                  <w:sz w:val="18"/>
                  <w:szCs w:val="18"/>
                  <w:u w:val="single"/>
                </w:rPr>
                <w:t>www.yesco.com</w:t>
              </w:r>
            </w:hyperlink>
          </w:p>
          <w:p w14:paraId="33367AF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785">
              <w:r>
                <w:rPr>
                  <w:sz w:val="18"/>
                  <w:szCs w:val="18"/>
                  <w:u w:val="single"/>
                </w:rPr>
                <w:t>bbrown@yesco.com</w:t>
              </w:r>
            </w:hyperlink>
          </w:p>
          <w:p w14:paraId="4C17DF3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ignage</w:t>
            </w:r>
          </w:p>
          <w:p w14:paraId="458217B7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B396D26" w14:textId="77777777" w:rsidR="002E5E07" w:rsidRPr="005B48B0" w:rsidRDefault="002E5E0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E5E07" w:rsidRPr="005B48B0" w14:paraId="4502F243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DF4BA32" w14:textId="77777777" w:rsidR="002E5E07" w:rsidRPr="005B48B0" w:rsidRDefault="002E5E07" w:rsidP="00BA2EAD">
            <w:pPr>
              <w:pStyle w:val="Heading2"/>
              <w:outlineLvl w:val="1"/>
            </w:pPr>
            <w:bookmarkStart w:id="72" w:name="_Website_Design_&amp;"/>
            <w:bookmarkEnd w:id="72"/>
            <w:r w:rsidRPr="005B48B0">
              <w:t>Website Design &amp; Optimization</w:t>
            </w:r>
          </w:p>
        </w:tc>
      </w:tr>
    </w:tbl>
    <w:p w14:paraId="397726C4" w14:textId="77777777" w:rsidR="002E5E07" w:rsidRPr="005B48B0" w:rsidRDefault="002E5E0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08"/>
        <w:gridCol w:w="4968"/>
      </w:tblGrid>
      <w:tr w:rsidR="003D200B" w:rsidRPr="005B48B0" w14:paraId="2E71663F" w14:textId="77777777" w:rsidTr="00FA6ABE">
        <w:tc>
          <w:tcPr>
            <w:tcW w:w="4608" w:type="dxa"/>
          </w:tcPr>
          <w:p w14:paraId="42A5FAE2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786">
              <w:r w:rsidR="003D200B">
                <w:rPr>
                  <w:b/>
                  <w:sz w:val="24"/>
                  <w:szCs w:val="24"/>
                  <w:u w:val="single"/>
                </w:rPr>
                <w:t>ARGYLE WEB DESIGN</w:t>
              </w:r>
            </w:hyperlink>
          </w:p>
          <w:p w14:paraId="7496927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87">
              <w:r>
                <w:rPr>
                  <w:sz w:val="18"/>
                  <w:szCs w:val="18"/>
                  <w:u w:val="single"/>
                </w:rPr>
                <w:t>https://baltimoredrew.com/</w:t>
              </w:r>
            </w:hyperlink>
          </w:p>
          <w:p w14:paraId="4F7E657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rew Poland </w:t>
            </w:r>
          </w:p>
          <w:p w14:paraId="0EC9DFB9" w14:textId="3F07EFA2" w:rsidR="003D200B" w:rsidRPr="005B48B0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site Design</w:t>
            </w:r>
          </w:p>
        </w:tc>
        <w:tc>
          <w:tcPr>
            <w:tcW w:w="4968" w:type="dxa"/>
          </w:tcPr>
          <w:p w14:paraId="22FACB85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88">
              <w:r w:rsidR="003D200B">
                <w:rPr>
                  <w:b/>
                  <w:sz w:val="24"/>
                  <w:szCs w:val="24"/>
                  <w:u w:val="single"/>
                </w:rPr>
                <w:t>AUTOMATIT INC.</w:t>
              </w:r>
            </w:hyperlink>
          </w:p>
          <w:p w14:paraId="0A5E7075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4742 N. Oracle Road, Suite 210</w:t>
            </w:r>
          </w:p>
          <w:p w14:paraId="640CE263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Tucson, AZ 85705</w:t>
            </w:r>
          </w:p>
          <w:p w14:paraId="5D55DE68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520.214.3628</w:t>
            </w:r>
          </w:p>
          <w:p w14:paraId="424231F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789">
              <w:r w:rsidRPr="003D200B">
                <w:rPr>
                  <w:sz w:val="18"/>
                  <w:szCs w:val="18"/>
                  <w:u w:val="single"/>
                </w:rPr>
                <w:t>www.automatit.net</w:t>
              </w:r>
            </w:hyperlink>
          </w:p>
          <w:p w14:paraId="0082D58D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Contact: Christopher Baird </w:t>
            </w:r>
          </w:p>
          <w:p w14:paraId="309A6C93" w14:textId="77777777" w:rsidR="003D200B" w:rsidRPr="003D200B" w:rsidRDefault="003D200B" w:rsidP="00BA2EAD">
            <w:pPr>
              <w:rPr>
                <w:rFonts w:ascii="Arial" w:hAnsi="Arial" w:cs="Arial"/>
                <w:sz w:val="18"/>
                <w:szCs w:val="18"/>
              </w:rPr>
            </w:pPr>
            <w:r w:rsidRPr="003D200B">
              <w:rPr>
                <w:rFonts w:ascii="Arial" w:hAnsi="Arial" w:cs="Arial"/>
                <w:sz w:val="18"/>
                <w:szCs w:val="18"/>
              </w:rPr>
              <w:t>Category: Website Design/ Online Marketing</w:t>
            </w:r>
          </w:p>
          <w:p w14:paraId="6BCDB5F3" w14:textId="36474463" w:rsidR="003D200B" w:rsidRPr="000E774B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D200B" w:rsidRPr="005B48B0" w14:paraId="43FC158D" w14:textId="77777777" w:rsidTr="00FA6ABE">
        <w:tc>
          <w:tcPr>
            <w:tcW w:w="4608" w:type="dxa"/>
          </w:tcPr>
          <w:p w14:paraId="67174C5A" w14:textId="77777777" w:rsidR="003D200B" w:rsidRDefault="00C675BE" w:rsidP="003D200B">
            <w:pPr>
              <w:pStyle w:val="Normal1"/>
              <w:rPr>
                <w:sz w:val="18"/>
                <w:szCs w:val="18"/>
              </w:rPr>
            </w:pPr>
            <w:hyperlink r:id="rId1790">
              <w:r w:rsidR="003D200B">
                <w:rPr>
                  <w:b/>
                  <w:sz w:val="24"/>
                  <w:szCs w:val="24"/>
                  <w:u w:val="single"/>
                </w:rPr>
                <w:t>B5 MARKETING SOLUTIONS</w:t>
              </w:r>
            </w:hyperlink>
          </w:p>
          <w:p w14:paraId="03D8FB7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91">
              <w:r>
                <w:rPr>
                  <w:sz w:val="18"/>
                  <w:szCs w:val="18"/>
                  <w:u w:val="single"/>
                </w:rPr>
                <w:t>www.gob5.com</w:t>
              </w:r>
            </w:hyperlink>
          </w:p>
          <w:p w14:paraId="3633540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6A2C586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2F8AFD22" w14:textId="42494868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106B8C76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92">
              <w:r w:rsidR="003D200B">
                <w:rPr>
                  <w:b/>
                  <w:sz w:val="24"/>
                  <w:szCs w:val="24"/>
                  <w:u w:val="single"/>
                </w:rPr>
                <w:t>CRUCIALCLICKS.COM</w:t>
              </w:r>
            </w:hyperlink>
          </w:p>
          <w:p w14:paraId="08F833B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5 W. Sample Road</w:t>
            </w:r>
          </w:p>
          <w:p w14:paraId="34E45A0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65</w:t>
            </w:r>
          </w:p>
          <w:p w14:paraId="375DBB7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94.0422</w:t>
            </w:r>
          </w:p>
          <w:p w14:paraId="21EEB68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93">
              <w:r>
                <w:rPr>
                  <w:sz w:val="18"/>
                  <w:szCs w:val="18"/>
                  <w:u w:val="single"/>
                </w:rPr>
                <w:t>www.crucialclicks.com</w:t>
              </w:r>
            </w:hyperlink>
          </w:p>
          <w:p w14:paraId="5DDD262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pages/crucialclickscom/305015872895835?fref=ts</w:t>
            </w:r>
          </w:p>
          <w:p w14:paraId="080D2FC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crucialclicks-com</w:t>
            </w:r>
          </w:p>
          <w:p w14:paraId="7CEE08E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794">
              <w:r>
                <w:rPr>
                  <w:sz w:val="18"/>
                  <w:szCs w:val="18"/>
                  <w:u w:val="single"/>
                </w:rPr>
                <w:t>https://twitter.com/crucialclicks</w:t>
              </w:r>
            </w:hyperlink>
          </w:p>
          <w:p w14:paraId="52D8878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 Design &amp; Optimization</w:t>
            </w:r>
          </w:p>
          <w:p w14:paraId="2F44203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6395A00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7E28D42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4D4A8008" w14:textId="57D4C2A0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0C8FAD71" w14:textId="77777777" w:rsidTr="003D200B">
        <w:trPr>
          <w:trHeight w:val="2745"/>
        </w:trPr>
        <w:tc>
          <w:tcPr>
            <w:tcW w:w="4608" w:type="dxa"/>
          </w:tcPr>
          <w:p w14:paraId="183B59E1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795">
              <w:r w:rsidR="003D200B">
                <w:rPr>
                  <w:b/>
                  <w:sz w:val="24"/>
                  <w:szCs w:val="24"/>
                  <w:u w:val="single"/>
                </w:rPr>
                <w:t>DIGITAL WORKS</w:t>
              </w:r>
            </w:hyperlink>
          </w:p>
          <w:p w14:paraId="37F3D9D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796">
              <w:r>
                <w:rPr>
                  <w:sz w:val="18"/>
                  <w:szCs w:val="18"/>
                  <w:u w:val="single"/>
                </w:rPr>
                <w:t>www.digiwurx.com</w:t>
              </w:r>
            </w:hyperlink>
          </w:p>
          <w:p w14:paraId="20F8E36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 Design &amp; Optimization</w:t>
            </w:r>
          </w:p>
          <w:p w14:paraId="4EA91DE2" w14:textId="073989AB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45631A05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797">
              <w:r w:rsidR="003D200B">
                <w:rPr>
                  <w:b/>
                  <w:sz w:val="24"/>
                  <w:szCs w:val="24"/>
                  <w:u w:val="single"/>
                </w:rPr>
                <w:t>EPIC CREATIVE</w:t>
              </w:r>
            </w:hyperlink>
          </w:p>
          <w:p w14:paraId="05EA14CD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24 E. Simpson St.</w:t>
            </w:r>
          </w:p>
          <w:p w14:paraId="002CADEE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Mechanicsburg, PA 17055</w:t>
            </w:r>
          </w:p>
          <w:p w14:paraId="4D19327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717.620.9804</w:t>
            </w:r>
          </w:p>
          <w:p w14:paraId="5AB0EE9E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ontact: Julie Purcell</w:t>
            </w:r>
          </w:p>
          <w:p w14:paraId="50BF1C42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798">
              <w:r w:rsidRPr="003D200B">
                <w:rPr>
                  <w:sz w:val="18"/>
                  <w:szCs w:val="18"/>
                  <w:u w:val="single"/>
                </w:rPr>
                <w:t>www.getepiccreative.com</w:t>
              </w:r>
            </w:hyperlink>
          </w:p>
          <w:p w14:paraId="4EABE94A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E-Mail: hello@getepiccreative.com</w:t>
            </w:r>
          </w:p>
          <w:p w14:paraId="3421A98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cebook: https://www.facebook.com/getepiccreative</w:t>
            </w:r>
          </w:p>
          <w:p w14:paraId="0A7089BE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LinkedIn: www.linkedin.com/in/julielanepurcell/</w:t>
            </w:r>
          </w:p>
          <w:p w14:paraId="1A60E344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Twitter: </w:t>
            </w:r>
            <w:hyperlink r:id="rId1799">
              <w:r w:rsidRPr="003D200B">
                <w:rPr>
                  <w:sz w:val="18"/>
                  <w:szCs w:val="18"/>
                  <w:u w:val="single"/>
                </w:rPr>
                <w:t>https://twitter.com/getepiccreative</w:t>
              </w:r>
            </w:hyperlink>
          </w:p>
          <w:p w14:paraId="2EFCFA57" w14:textId="619D4008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Web Design/Online Marketing</w:t>
            </w:r>
          </w:p>
        </w:tc>
      </w:tr>
      <w:tr w:rsidR="003D200B" w:rsidRPr="005B48B0" w14:paraId="0DB22174" w14:textId="77777777" w:rsidTr="00FA6ABE">
        <w:tc>
          <w:tcPr>
            <w:tcW w:w="4608" w:type="dxa"/>
          </w:tcPr>
          <w:p w14:paraId="1D219709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800">
              <w:r w:rsidR="003D200B">
                <w:rPr>
                  <w:b/>
                  <w:sz w:val="24"/>
                  <w:szCs w:val="24"/>
                  <w:u w:val="single"/>
                </w:rPr>
                <w:t>EZWEBSELFSTORAGE.COM</w:t>
              </w:r>
            </w:hyperlink>
          </w:p>
          <w:p w14:paraId="2CABEF6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4.372.5300, 770.789.1128</w:t>
            </w:r>
          </w:p>
          <w:p w14:paraId="5B0B8ED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01">
              <w:r>
                <w:rPr>
                  <w:sz w:val="18"/>
                  <w:szCs w:val="18"/>
                  <w:u w:val="single"/>
                </w:rPr>
                <w:t>www.ezwebselfstorage.com</w:t>
              </w:r>
            </w:hyperlink>
          </w:p>
          <w:p w14:paraId="6574B5A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att Shirey 404.488.0558</w:t>
            </w:r>
          </w:p>
          <w:p w14:paraId="496AEF0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0509DFDA" w14:textId="26602A45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52426D49" w14:textId="77777777" w:rsidR="003D200B" w:rsidRP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3D200B">
              <w:rPr>
                <w:b/>
                <w:sz w:val="24"/>
                <w:szCs w:val="24"/>
                <w:u w:val="single"/>
              </w:rPr>
              <w:t>FULL OCCUPANCY</w:t>
            </w:r>
          </w:p>
          <w:p w14:paraId="596769A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80 S. 300 E., No. 108</w:t>
            </w:r>
          </w:p>
          <w:p w14:paraId="6F4D073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raper, UT 84020</w:t>
            </w:r>
          </w:p>
          <w:p w14:paraId="791B3AE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21.4401</w:t>
            </w:r>
          </w:p>
          <w:p w14:paraId="24B05D8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fulloccupancy</w:t>
            </w:r>
          </w:p>
          <w:p w14:paraId="1CFFFBC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2531215</w:t>
            </w:r>
          </w:p>
          <w:p w14:paraId="2369BF1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02">
              <w:r>
                <w:rPr>
                  <w:sz w:val="18"/>
                  <w:szCs w:val="18"/>
                  <w:u w:val="single"/>
                </w:rPr>
                <w:t>https://twitter.com/full_occupancy</w:t>
              </w:r>
            </w:hyperlink>
          </w:p>
          <w:p w14:paraId="2AD4434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46AB9ECB" w14:textId="2C269D11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676EBC68" w14:textId="77777777" w:rsidTr="00FA6ABE">
        <w:tc>
          <w:tcPr>
            <w:tcW w:w="4608" w:type="dxa"/>
          </w:tcPr>
          <w:p w14:paraId="60646293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03">
              <w:r w:rsidR="003D200B">
                <w:rPr>
                  <w:b/>
                  <w:sz w:val="24"/>
                  <w:szCs w:val="24"/>
                  <w:u w:val="single"/>
                </w:rPr>
                <w:t>G5</w:t>
              </w:r>
            </w:hyperlink>
          </w:p>
          <w:p w14:paraId="0626939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0 N.W. Franklin Ave., Suite 200</w:t>
            </w:r>
          </w:p>
          <w:p w14:paraId="10F9012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nd, OR 97703</w:t>
            </w:r>
          </w:p>
          <w:p w14:paraId="3BAE850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4.1965</w:t>
            </w:r>
          </w:p>
          <w:p w14:paraId="3131E5B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04">
              <w:r>
                <w:rPr>
                  <w:sz w:val="18"/>
                  <w:szCs w:val="18"/>
                  <w:u w:val="single"/>
                </w:rPr>
                <w:t>https://www.getg5.com/</w:t>
              </w:r>
            </w:hyperlink>
          </w:p>
          <w:p w14:paraId="6246493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05">
              <w:r>
                <w:rPr>
                  <w:sz w:val="18"/>
                  <w:szCs w:val="18"/>
                  <w:u w:val="single"/>
                </w:rPr>
                <w:t>business.development@getg5.com</w:t>
              </w:r>
            </w:hyperlink>
          </w:p>
          <w:p w14:paraId="3D7485F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getg5</w:t>
            </w:r>
          </w:p>
          <w:p w14:paraId="3A45638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06">
              <w:r>
                <w:rPr>
                  <w:sz w:val="18"/>
                  <w:szCs w:val="18"/>
                  <w:u w:val="single"/>
                </w:rPr>
                <w:t>https://twitter.com/G5Platform</w:t>
              </w:r>
            </w:hyperlink>
          </w:p>
          <w:p w14:paraId="1306F38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34119605" w14:textId="0CB852B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1649E876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07">
              <w:r w:rsidR="003D200B">
                <w:rPr>
                  <w:b/>
                  <w:sz w:val="24"/>
                  <w:szCs w:val="24"/>
                  <w:u w:val="single"/>
                </w:rPr>
                <w:t>GLOBAL MARKETING RESOURCES LLC</w:t>
              </w:r>
            </w:hyperlink>
          </w:p>
          <w:p w14:paraId="2C67B04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52 Walnut Ave., Suite 110</w:t>
            </w:r>
          </w:p>
          <w:p w14:paraId="20E1D96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stin, CA 92780</w:t>
            </w:r>
          </w:p>
          <w:p w14:paraId="135EF15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23.7187</w:t>
            </w:r>
          </w:p>
          <w:p w14:paraId="3C5D0F5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731.9000</w:t>
            </w:r>
          </w:p>
          <w:p w14:paraId="59223EB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08">
              <w:r>
                <w:rPr>
                  <w:sz w:val="18"/>
                  <w:szCs w:val="18"/>
                  <w:u w:val="single"/>
                </w:rPr>
                <w:t>https://www.gmrwebteam.com/</w:t>
              </w:r>
            </w:hyperlink>
          </w:p>
          <w:p w14:paraId="11CBEE1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Ajay Prasad </w:t>
            </w:r>
          </w:p>
          <w:p w14:paraId="5779770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09">
              <w:r>
                <w:rPr>
                  <w:sz w:val="18"/>
                  <w:szCs w:val="18"/>
                  <w:u w:val="single"/>
                </w:rPr>
                <w:t>info@gmrwebteam.com</w:t>
              </w:r>
            </w:hyperlink>
          </w:p>
          <w:p w14:paraId="69D8AB8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0E69B595" w14:textId="383A0FCC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3B1DE89A" w14:textId="77777777" w:rsidTr="00FA6ABE">
        <w:tc>
          <w:tcPr>
            <w:tcW w:w="4608" w:type="dxa"/>
          </w:tcPr>
          <w:p w14:paraId="1EF2286B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10">
              <w:r w:rsidR="003D200B">
                <w:rPr>
                  <w:b/>
                  <w:sz w:val="24"/>
                  <w:szCs w:val="24"/>
                  <w:u w:val="single"/>
                </w:rPr>
                <w:t>GO LOCAL INTERACTIVE</w:t>
              </w:r>
            </w:hyperlink>
          </w:p>
          <w:p w14:paraId="4B05522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75 Benson Drive, Suite 250</w:t>
            </w:r>
          </w:p>
          <w:p w14:paraId="262CC43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land Park, KS 66210</w:t>
            </w:r>
          </w:p>
          <w:p w14:paraId="1E7007A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3.689.3170</w:t>
            </w:r>
          </w:p>
          <w:p w14:paraId="4AE1BEA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11">
              <w:r>
                <w:rPr>
                  <w:sz w:val="18"/>
                  <w:szCs w:val="18"/>
                  <w:u w:val="single"/>
                </w:rPr>
                <w:t>www.golocalinteractive.com</w:t>
              </w:r>
            </w:hyperlink>
          </w:p>
          <w:p w14:paraId="515BB64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om C. </w:t>
            </w:r>
          </w:p>
          <w:p w14:paraId="470C1DB5" w14:textId="466BAE2F" w:rsidR="003D200B" w:rsidRPr="000E774B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</w:tc>
        <w:tc>
          <w:tcPr>
            <w:tcW w:w="4968" w:type="dxa"/>
          </w:tcPr>
          <w:p w14:paraId="023A8990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12">
              <w:r w:rsidR="003D200B">
                <w:rPr>
                  <w:b/>
                  <w:sz w:val="24"/>
                  <w:szCs w:val="24"/>
                  <w:u w:val="single"/>
                </w:rPr>
                <w:t>LINKMEDIA 360</w:t>
              </w:r>
            </w:hyperlink>
          </w:p>
          <w:p w14:paraId="1ABC033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Summit Park Drive, Suite 630</w:t>
            </w:r>
          </w:p>
          <w:p w14:paraId="39D3839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ependence, OH 44131</w:t>
            </w:r>
          </w:p>
          <w:p w14:paraId="026CDE7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843.1091</w:t>
            </w:r>
          </w:p>
          <w:p w14:paraId="259FA9E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6.447.9400</w:t>
            </w:r>
          </w:p>
          <w:p w14:paraId="794552D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6.447.9412</w:t>
            </w:r>
          </w:p>
          <w:p w14:paraId="7386F53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13">
              <w:r>
                <w:rPr>
                  <w:sz w:val="18"/>
                  <w:szCs w:val="18"/>
                  <w:u w:val="single"/>
                </w:rPr>
                <w:t>www.linkmedia360.com</w:t>
              </w:r>
            </w:hyperlink>
          </w:p>
          <w:p w14:paraId="1B7B12C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e Wolf </w:t>
            </w:r>
          </w:p>
          <w:p w14:paraId="3149D6E1" w14:textId="77777777" w:rsidR="003D200B" w:rsidRDefault="003D200B" w:rsidP="00BA2EA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Website Design &amp; Optimization</w:t>
            </w:r>
          </w:p>
          <w:p w14:paraId="035DC4CC" w14:textId="5B8C529A" w:rsidR="003D200B" w:rsidRPr="000E774B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D200B" w:rsidRPr="005B48B0" w14:paraId="408FD28D" w14:textId="77777777" w:rsidTr="00FA6ABE">
        <w:tc>
          <w:tcPr>
            <w:tcW w:w="4608" w:type="dxa"/>
          </w:tcPr>
          <w:p w14:paraId="0BDFB5F2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14">
              <w:r w:rsidR="003D200B">
                <w:rPr>
                  <w:b/>
                  <w:sz w:val="24"/>
                  <w:szCs w:val="24"/>
                  <w:u w:val="single"/>
                </w:rPr>
                <w:t>MARQUETTE GROUP (Mindstream Media)</w:t>
              </w:r>
            </w:hyperlink>
          </w:p>
          <w:p w14:paraId="2053C41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 Walnut St #103</w:t>
            </w:r>
          </w:p>
          <w:p w14:paraId="489611D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oria, IL 61602</w:t>
            </w:r>
          </w:p>
          <w:p w14:paraId="4036AE5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9.677.0400</w:t>
            </w:r>
          </w:p>
          <w:p w14:paraId="0CCAD53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15">
              <w:r>
                <w:rPr>
                  <w:sz w:val="18"/>
                  <w:szCs w:val="18"/>
                  <w:u w:val="single"/>
                </w:rPr>
                <w:t>https://mindstreammedia.com/</w:t>
              </w:r>
            </w:hyperlink>
          </w:p>
          <w:p w14:paraId="5C6151E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29B499B5" w14:textId="1C8FDEFD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4A42899D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16">
              <w:r w:rsidR="003D200B">
                <w:rPr>
                  <w:b/>
                  <w:sz w:val="24"/>
                  <w:szCs w:val="24"/>
                  <w:u w:val="single"/>
                </w:rPr>
                <w:t>PINDOT MEDIA</w:t>
              </w:r>
            </w:hyperlink>
          </w:p>
          <w:p w14:paraId="75A623C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0 Colonial Park Drive</w:t>
            </w:r>
          </w:p>
          <w:p w14:paraId="01B757A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swell, GA 30075</w:t>
            </w:r>
          </w:p>
          <w:p w14:paraId="71AB14F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44.300.9930</w:t>
            </w:r>
          </w:p>
          <w:p w14:paraId="4B4FF30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78.392.1362</w:t>
            </w:r>
          </w:p>
          <w:p w14:paraId="552BB71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17">
              <w:r>
                <w:rPr>
                  <w:sz w:val="18"/>
                  <w:szCs w:val="18"/>
                  <w:u w:val="single"/>
                </w:rPr>
                <w:t>www.pindotmedia.com</w:t>
              </w:r>
            </w:hyperlink>
          </w:p>
          <w:p w14:paraId="091C2C9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vid Cogdell </w:t>
            </w:r>
          </w:p>
          <w:p w14:paraId="18E6CBD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 Services</w:t>
            </w:r>
          </w:p>
          <w:p w14:paraId="67477306" w14:textId="566A621B" w:rsidR="003D200B" w:rsidRPr="005B48B0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D200B" w:rsidRPr="005B48B0" w14:paraId="3DB430B0" w14:textId="77777777" w:rsidTr="00FA6ABE">
        <w:tc>
          <w:tcPr>
            <w:tcW w:w="4608" w:type="dxa"/>
          </w:tcPr>
          <w:p w14:paraId="69278332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18">
              <w:r w:rsidR="003D200B">
                <w:rPr>
                  <w:b/>
                  <w:sz w:val="24"/>
                  <w:szCs w:val="24"/>
                  <w:u w:val="single"/>
                </w:rPr>
                <w:t>ROI ONLINE</w:t>
              </w:r>
            </w:hyperlink>
          </w:p>
          <w:p w14:paraId="2BE111E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7 S.W. 8th Ave., Suite 400</w:t>
            </w:r>
          </w:p>
          <w:p w14:paraId="74794EC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marillo, TX 79101</w:t>
            </w:r>
          </w:p>
          <w:p w14:paraId="6CCFB2B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6.373.8700</w:t>
            </w:r>
          </w:p>
          <w:p w14:paraId="7707AD2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19">
              <w:r>
                <w:rPr>
                  <w:sz w:val="18"/>
                  <w:szCs w:val="18"/>
                  <w:u w:val="single"/>
                </w:rPr>
                <w:t>www.getroionline.com</w:t>
              </w:r>
            </w:hyperlink>
          </w:p>
          <w:p w14:paraId="7C8BBF6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ve Brown </w:t>
            </w:r>
          </w:p>
          <w:p w14:paraId="183B092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www.facebook.com/getroionline</w:t>
            </w:r>
          </w:p>
          <w:p w14:paraId="2BDB915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roi-online-llc</w:t>
            </w:r>
          </w:p>
          <w:p w14:paraId="21644EF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20">
              <w:r>
                <w:rPr>
                  <w:sz w:val="18"/>
                  <w:szCs w:val="18"/>
                  <w:u w:val="single"/>
                </w:rPr>
                <w:t>https://twitter.com/getroionline</w:t>
              </w:r>
            </w:hyperlink>
          </w:p>
          <w:p w14:paraId="20370E3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1D6AA1DB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68" w:type="dxa"/>
          </w:tcPr>
          <w:p w14:paraId="7B290056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21">
              <w:r w:rsidR="003D200B">
                <w:rPr>
                  <w:b/>
                  <w:sz w:val="24"/>
                  <w:szCs w:val="24"/>
                  <w:u w:val="single"/>
                </w:rPr>
                <w:t>STORAGE GROUP, THE</w:t>
              </w:r>
            </w:hyperlink>
          </w:p>
          <w:p w14:paraId="6EFED17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225 S Westmonte Dr.</w:t>
            </w:r>
          </w:p>
          <w:p w14:paraId="40B67D33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Suite 2020</w:t>
            </w:r>
          </w:p>
          <w:p w14:paraId="33EDE592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Altamonte Springs, FL 32714</w:t>
            </w:r>
          </w:p>
          <w:p w14:paraId="488CD5ED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407.392.2328</w:t>
            </w:r>
          </w:p>
          <w:p w14:paraId="5DF7AE4D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x: 407.392.2329</w:t>
            </w:r>
          </w:p>
          <w:p w14:paraId="01E6AB93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822">
              <w:r w:rsidRPr="003D200B">
                <w:rPr>
                  <w:sz w:val="18"/>
                  <w:szCs w:val="18"/>
                  <w:u w:val="single"/>
                </w:rPr>
                <w:t>www.storageinternetmarketing.com</w:t>
              </w:r>
            </w:hyperlink>
          </w:p>
          <w:p w14:paraId="0950D39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E-Mail: info@storagegroupinc.com</w:t>
            </w:r>
          </w:p>
          <w:p w14:paraId="7CD1E94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cebook: www.facebook.com/thestoragegroup?ref=hl</w:t>
            </w:r>
          </w:p>
          <w:p w14:paraId="1BEF13B7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LinkedIn: www.linkedin.com/company/the-storage-group</w:t>
            </w:r>
          </w:p>
          <w:p w14:paraId="3DD4106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Twitter: </w:t>
            </w:r>
            <w:hyperlink r:id="rId1823">
              <w:r w:rsidRPr="003D200B">
                <w:rPr>
                  <w:sz w:val="18"/>
                  <w:szCs w:val="18"/>
                  <w:u w:val="single"/>
                </w:rPr>
                <w:t>https://twitter.com/storage_group</w:t>
              </w:r>
            </w:hyperlink>
          </w:p>
          <w:p w14:paraId="0B85E662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digital marketing</w:t>
            </w:r>
          </w:p>
          <w:p w14:paraId="2AE4027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7A0E1B56" w14:textId="083F3FF0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0192D756" w14:textId="77777777" w:rsidTr="00FA6ABE">
        <w:tc>
          <w:tcPr>
            <w:tcW w:w="4608" w:type="dxa"/>
          </w:tcPr>
          <w:p w14:paraId="3B478E9E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24">
              <w:r w:rsidR="003D200B">
                <w:rPr>
                  <w:b/>
                  <w:sz w:val="24"/>
                  <w:szCs w:val="24"/>
                  <w:u w:val="single"/>
                </w:rPr>
                <w:t>STORAGE RENTALS 24-7</w:t>
              </w:r>
            </w:hyperlink>
          </w:p>
          <w:p w14:paraId="433712F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40 S Durango Dr. #115</w:t>
            </w:r>
          </w:p>
          <w:p w14:paraId="32DFB08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13</w:t>
            </w:r>
          </w:p>
          <w:p w14:paraId="4A84DFB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247.2550</w:t>
            </w:r>
          </w:p>
          <w:p w14:paraId="66888A0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247.1450</w:t>
            </w:r>
          </w:p>
          <w:p w14:paraId="1F2376F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25">
              <w:r>
                <w:rPr>
                  <w:sz w:val="18"/>
                  <w:szCs w:val="18"/>
                  <w:u w:val="single"/>
                </w:rPr>
                <w:t>www.storagerentals247.com</w:t>
              </w:r>
            </w:hyperlink>
          </w:p>
          <w:p w14:paraId="2E97044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0B12115B" w14:textId="728C9E0A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1797DBF3" w14:textId="77777777" w:rsidR="003D200B" w:rsidRDefault="00C675BE" w:rsidP="003D200B">
            <w:pPr>
              <w:pStyle w:val="Normal1"/>
              <w:jc w:val="both"/>
              <w:rPr>
                <w:sz w:val="18"/>
                <w:szCs w:val="18"/>
              </w:rPr>
            </w:pPr>
            <w:hyperlink r:id="rId1826">
              <w:r w:rsidR="003D200B">
                <w:rPr>
                  <w:b/>
                  <w:sz w:val="24"/>
                  <w:szCs w:val="24"/>
                  <w:u w:val="single"/>
                </w:rPr>
                <w:t>STORAGE.COM</w:t>
              </w:r>
            </w:hyperlink>
          </w:p>
          <w:p w14:paraId="37DDA59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500.1147</w:t>
            </w:r>
          </w:p>
          <w:p w14:paraId="4D25463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27">
              <w:r>
                <w:rPr>
                  <w:sz w:val="18"/>
                  <w:szCs w:val="18"/>
                  <w:u w:val="single"/>
                </w:rPr>
                <w:t>www.storage.com</w:t>
              </w:r>
            </w:hyperlink>
          </w:p>
          <w:p w14:paraId="2A02F7E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28">
              <w:r>
                <w:rPr>
                  <w:sz w:val="18"/>
                  <w:szCs w:val="18"/>
                  <w:u w:val="single"/>
                </w:rPr>
                <w:t>customerhelp@storage.com</w:t>
              </w:r>
            </w:hyperlink>
          </w:p>
          <w:p w14:paraId="4EED4FE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Facility Directory</w:t>
            </w:r>
          </w:p>
          <w:p w14:paraId="05061883" w14:textId="011F3BD8" w:rsidR="003D200B" w:rsidRPr="00333DE5" w:rsidRDefault="003D200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2E0E6674" w14:textId="77777777" w:rsidTr="00FA6ABE">
        <w:tc>
          <w:tcPr>
            <w:tcW w:w="4608" w:type="dxa"/>
          </w:tcPr>
          <w:p w14:paraId="264788AA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29">
              <w:r w:rsidR="003D200B">
                <w:rPr>
                  <w:b/>
                  <w:sz w:val="24"/>
                  <w:szCs w:val="24"/>
                  <w:u w:val="single"/>
                </w:rPr>
                <w:t>STOREDGE</w:t>
              </w:r>
            </w:hyperlink>
          </w:p>
          <w:p w14:paraId="2152A845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4830 Rainbow Blvd.</w:t>
            </w:r>
          </w:p>
          <w:p w14:paraId="7B0E1B1E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Westwood, KS 66205</w:t>
            </w:r>
          </w:p>
          <w:p w14:paraId="6733515C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913.954.4110</w:t>
            </w:r>
          </w:p>
          <w:p w14:paraId="36C5179B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830">
              <w:r w:rsidRPr="003D200B">
                <w:rPr>
                  <w:sz w:val="18"/>
                  <w:szCs w:val="18"/>
                  <w:u w:val="single"/>
                </w:rPr>
                <w:t>www.storedge.com</w:t>
              </w:r>
            </w:hyperlink>
          </w:p>
          <w:p w14:paraId="42275F57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E-Mail: </w:t>
            </w:r>
            <w:hyperlink r:id="rId1831">
              <w:r w:rsidRPr="003D200B">
                <w:rPr>
                  <w:sz w:val="18"/>
                  <w:szCs w:val="18"/>
                  <w:u w:val="single"/>
                </w:rPr>
                <w:t>info@storedge.com</w:t>
              </w:r>
            </w:hyperlink>
          </w:p>
          <w:p w14:paraId="7B8151C3" w14:textId="77777777" w:rsidR="003D200B" w:rsidRPr="003D200B" w:rsidRDefault="003D200B" w:rsidP="003D200B">
            <w:pPr>
              <w:pStyle w:val="Normal1"/>
              <w:rPr>
                <w:b/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Facility-Management Software</w:t>
            </w:r>
          </w:p>
          <w:p w14:paraId="6DDEF41F" w14:textId="2B2A98C8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1C33FCB6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32">
              <w:r w:rsidR="003D200B">
                <w:rPr>
                  <w:b/>
                  <w:sz w:val="24"/>
                  <w:szCs w:val="24"/>
                  <w:u w:val="single"/>
                </w:rPr>
                <w:t>STRAIGHT NORTH</w:t>
              </w:r>
            </w:hyperlink>
          </w:p>
          <w:p w14:paraId="1172939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1 W. 31st St., Suite 100</w:t>
            </w:r>
          </w:p>
          <w:p w14:paraId="739571B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wners Grove, Il 60515 United States</w:t>
            </w:r>
          </w:p>
          <w:p w14:paraId="473802C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432.3482</w:t>
            </w:r>
          </w:p>
          <w:p w14:paraId="4ACF2D7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33">
              <w:r>
                <w:rPr>
                  <w:sz w:val="18"/>
                  <w:szCs w:val="18"/>
                  <w:u w:val="single"/>
                </w:rPr>
                <w:t>www.straightnorth.com</w:t>
              </w:r>
            </w:hyperlink>
          </w:p>
          <w:p w14:paraId="0910D9C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straightnorth</w:t>
            </w:r>
          </w:p>
          <w:p w14:paraId="6680223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straight-north/</w:t>
            </w:r>
          </w:p>
          <w:p w14:paraId="5CADF0F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34">
              <w:r>
                <w:rPr>
                  <w:sz w:val="18"/>
                  <w:szCs w:val="18"/>
                  <w:u w:val="single"/>
                </w:rPr>
                <w:t>https://twitter.com/straightnorth/</w:t>
              </w:r>
            </w:hyperlink>
          </w:p>
          <w:p w14:paraId="18025B7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Online Marketing</w:t>
            </w:r>
          </w:p>
          <w:p w14:paraId="23D6B948" w14:textId="2D7CE537" w:rsidR="003D200B" w:rsidRPr="005B48B0" w:rsidRDefault="003D200B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18C35C1C" w14:textId="77777777" w:rsidTr="00FA6ABE">
        <w:tc>
          <w:tcPr>
            <w:tcW w:w="4608" w:type="dxa"/>
          </w:tcPr>
          <w:p w14:paraId="2B722CCC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35">
              <w:r w:rsidR="003D200B">
                <w:rPr>
                  <w:b/>
                  <w:sz w:val="24"/>
                  <w:szCs w:val="24"/>
                  <w:u w:val="single"/>
                </w:rPr>
                <w:t>SUTTON WATKINS ADVERTISING &amp; MARKETING</w:t>
              </w:r>
            </w:hyperlink>
          </w:p>
          <w:p w14:paraId="562D625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58 S. Pecos Road, Suite 200</w:t>
            </w:r>
          </w:p>
          <w:p w14:paraId="262210A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20</w:t>
            </w:r>
          </w:p>
          <w:p w14:paraId="03E58BD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70.2147</w:t>
            </w:r>
          </w:p>
          <w:p w14:paraId="18339C2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02.270.8941</w:t>
            </w:r>
          </w:p>
          <w:p w14:paraId="0EF9D86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36">
              <w:r>
                <w:rPr>
                  <w:sz w:val="18"/>
                  <w:szCs w:val="18"/>
                  <w:u w:val="single"/>
                </w:rPr>
                <w:t>www.suttonwatkins.com</w:t>
              </w:r>
            </w:hyperlink>
          </w:p>
          <w:p w14:paraId="21F00AF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Kathy</w:t>
            </w:r>
          </w:p>
          <w:p w14:paraId="10E253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37">
              <w:r>
                <w:rPr>
                  <w:sz w:val="18"/>
                  <w:szCs w:val="18"/>
                  <w:u w:val="single"/>
                </w:rPr>
                <w:t>kathy@suttonwatkins.com</w:t>
              </w:r>
            </w:hyperlink>
          </w:p>
          <w:p w14:paraId="55F01815" w14:textId="77777777" w:rsidR="003D200B" w:rsidRDefault="003D200B" w:rsidP="00BA2EA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Online Marketing</w:t>
            </w:r>
          </w:p>
          <w:p w14:paraId="6069BE34" w14:textId="55A6081B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968" w:type="dxa"/>
          </w:tcPr>
          <w:p w14:paraId="5D91D969" w14:textId="77777777" w:rsidR="003D200B" w:rsidRDefault="00C675BE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38">
              <w:r w:rsidR="003D200B">
                <w:rPr>
                  <w:b/>
                  <w:sz w:val="24"/>
                  <w:szCs w:val="24"/>
                  <w:u w:val="single"/>
                </w:rPr>
                <w:t>XPS SOLUTIONS</w:t>
              </w:r>
            </w:hyperlink>
          </w:p>
          <w:p w14:paraId="3F4E76A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03 Telecom Parkway, Suite 140</w:t>
            </w:r>
          </w:p>
          <w:p w14:paraId="402B830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chardson, TX 75082</w:t>
            </w:r>
          </w:p>
          <w:p w14:paraId="604F1FA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977.8721</w:t>
            </w:r>
          </w:p>
          <w:p w14:paraId="567F122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les: 972.441.7078</w:t>
            </w:r>
          </w:p>
          <w:p w14:paraId="63E847F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39">
              <w:r>
                <w:rPr>
                  <w:sz w:val="18"/>
                  <w:szCs w:val="18"/>
                  <w:u w:val="single"/>
                </w:rPr>
                <w:t>www.xpsusa.com</w:t>
              </w:r>
            </w:hyperlink>
          </w:p>
          <w:p w14:paraId="611ED5B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rketing Consultation</w:t>
            </w:r>
          </w:p>
          <w:p w14:paraId="2BEB495F" w14:textId="76F952F2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A57388" w:rsidRPr="005B48B0" w14:paraId="20B5A45F" w14:textId="77777777" w:rsidTr="00FA6ABE">
        <w:tc>
          <w:tcPr>
            <w:tcW w:w="4608" w:type="dxa"/>
          </w:tcPr>
          <w:p w14:paraId="2C98895E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40">
              <w:r w:rsidR="003D200B">
                <w:rPr>
                  <w:b/>
                  <w:sz w:val="24"/>
                  <w:szCs w:val="24"/>
                  <w:u w:val="single"/>
                </w:rPr>
                <w:t>YODLE</w:t>
              </w:r>
            </w:hyperlink>
          </w:p>
          <w:p w14:paraId="72DAA82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0 W 34th St., 16th Floor</w:t>
            </w:r>
          </w:p>
          <w:p w14:paraId="497295B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01</w:t>
            </w:r>
          </w:p>
          <w:p w14:paraId="4BE5B54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276.5104</w:t>
            </w:r>
          </w:p>
          <w:p w14:paraId="4668B9B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77.821.9023</w:t>
            </w:r>
          </w:p>
          <w:p w14:paraId="3AAA6A0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41">
              <w:r>
                <w:rPr>
                  <w:sz w:val="18"/>
                  <w:szCs w:val="18"/>
                  <w:u w:val="single"/>
                </w:rPr>
                <w:t>www.yodle.com</w:t>
              </w:r>
            </w:hyperlink>
          </w:p>
          <w:p w14:paraId="59BBCE39" w14:textId="0971C1EA" w:rsidR="00A57388" w:rsidRPr="005B48B0" w:rsidRDefault="003D200B" w:rsidP="003D200B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Online Marketing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968" w:type="dxa"/>
          </w:tcPr>
          <w:p w14:paraId="07CD68EA" w14:textId="77777777" w:rsidR="00A57388" w:rsidRPr="005B48B0" w:rsidRDefault="00A57388" w:rsidP="003D200B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8AC2102" w14:textId="77777777" w:rsidR="002E5E07" w:rsidRDefault="002E5E0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F877E1B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306E35D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4917CE6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7575BAA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F36CC96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8199D6A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0E65462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3369" w:rsidRPr="005B48B0" w14:paraId="7A903C31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978492F" w14:textId="77777777" w:rsidR="001B3369" w:rsidRPr="005B48B0" w:rsidRDefault="001B3369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REAL ESTATE</w:t>
            </w:r>
          </w:p>
        </w:tc>
      </w:tr>
    </w:tbl>
    <w:p w14:paraId="644BCDDF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3369" w:rsidRPr="005B48B0" w14:paraId="0FBCC616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266F2BE" w14:textId="77777777" w:rsidR="001B3369" w:rsidRPr="005B48B0" w:rsidRDefault="001B3369" w:rsidP="00BA2EAD">
            <w:pPr>
              <w:pStyle w:val="Heading2"/>
              <w:outlineLvl w:val="1"/>
            </w:pPr>
            <w:bookmarkStart w:id="73" w:name="_Acquisitions"/>
            <w:bookmarkEnd w:id="73"/>
            <w:r w:rsidRPr="005B48B0">
              <w:t>Acquisitions</w:t>
            </w:r>
          </w:p>
        </w:tc>
      </w:tr>
    </w:tbl>
    <w:p w14:paraId="2F180976" w14:textId="77777777" w:rsidR="001B3369" w:rsidRPr="005B48B0" w:rsidRDefault="001B336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98"/>
        <w:gridCol w:w="4878"/>
      </w:tblGrid>
      <w:tr w:rsidR="003D200B" w:rsidRPr="005B48B0" w14:paraId="107B6BFC" w14:textId="77777777" w:rsidTr="00FA6ABE">
        <w:tc>
          <w:tcPr>
            <w:tcW w:w="4698" w:type="dxa"/>
          </w:tcPr>
          <w:p w14:paraId="5E5235C5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42">
              <w:r w:rsidR="003D200B">
                <w:rPr>
                  <w:b/>
                  <w:sz w:val="24"/>
                  <w:szCs w:val="24"/>
                  <w:u w:val="single"/>
                </w:rPr>
                <w:t>ALL-TIME SELF STORAGE LLC</w:t>
              </w:r>
            </w:hyperlink>
          </w:p>
          <w:p w14:paraId="12E5A52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0 Industrial Blvd</w:t>
            </w:r>
          </w:p>
          <w:p w14:paraId="0EFC9F4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uthampton, PA 18966</w:t>
            </w:r>
          </w:p>
          <w:p w14:paraId="0C7855A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7.989.9006</w:t>
            </w:r>
          </w:p>
          <w:p w14:paraId="7F7A5A6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843">
              <w:r>
                <w:rPr>
                  <w:sz w:val="18"/>
                  <w:szCs w:val="18"/>
                  <w:u w:val="single"/>
                </w:rPr>
                <w:t>southampton@alltimeselfstorage.com</w:t>
              </w:r>
            </w:hyperlink>
          </w:p>
          <w:p w14:paraId="13EB1BD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 Kline Rd</w:t>
            </w:r>
          </w:p>
          <w:p w14:paraId="3D984C8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yersford, PA 19468</w:t>
            </w:r>
          </w:p>
          <w:p w14:paraId="16BD3BE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4.791.2060</w:t>
            </w:r>
          </w:p>
          <w:p w14:paraId="74AECFD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844">
              <w:r>
                <w:rPr>
                  <w:sz w:val="18"/>
                  <w:szCs w:val="18"/>
                  <w:u w:val="single"/>
                </w:rPr>
                <w:t>royersford@alltimeselfstorage.com</w:t>
              </w:r>
            </w:hyperlink>
          </w:p>
          <w:p w14:paraId="7169937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45">
              <w:r>
                <w:rPr>
                  <w:sz w:val="18"/>
                  <w:szCs w:val="18"/>
                  <w:u w:val="single"/>
                </w:rPr>
                <w:t>www.alltimeselfstorage.com</w:t>
              </w:r>
            </w:hyperlink>
          </w:p>
          <w:p w14:paraId="7A4C6825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04B5080A" w14:textId="60443AC4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78" w:type="dxa"/>
          </w:tcPr>
          <w:p w14:paraId="348F5DA0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46">
              <w:r w:rsidR="003D200B">
                <w:rPr>
                  <w:b/>
                  <w:sz w:val="24"/>
                  <w:szCs w:val="24"/>
                  <w:u w:val="single"/>
                </w:rPr>
                <w:t>ARGUS SELF STORAGE SALES NETWORK</w:t>
              </w:r>
            </w:hyperlink>
          </w:p>
          <w:p w14:paraId="7B07969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93 S. Peoria St., Suite 105</w:t>
            </w:r>
          </w:p>
          <w:p w14:paraId="6D292C6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rora, CO 80014</w:t>
            </w:r>
          </w:p>
          <w:p w14:paraId="5F98FD2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7.8673</w:t>
            </w:r>
          </w:p>
          <w:p w14:paraId="0B35832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317.5334</w:t>
            </w:r>
          </w:p>
          <w:p w14:paraId="1EF49CC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47">
              <w:r>
                <w:rPr>
                  <w:sz w:val="18"/>
                  <w:szCs w:val="18"/>
                  <w:u w:val="single"/>
                </w:rPr>
                <w:t>www.argus-selfstorage.com</w:t>
              </w:r>
            </w:hyperlink>
          </w:p>
          <w:p w14:paraId="292E2CB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Ben Vestal 303.317.6469</w:t>
            </w:r>
          </w:p>
          <w:p w14:paraId="6B7666C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48">
              <w:r>
                <w:rPr>
                  <w:sz w:val="18"/>
                  <w:szCs w:val="18"/>
                  <w:u w:val="single"/>
                </w:rPr>
                <w:t>info@argus-realestate.com</w:t>
              </w:r>
            </w:hyperlink>
          </w:p>
          <w:p w14:paraId="3852F67B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656EA8ED" w14:textId="61C69A15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46A2968A" w14:textId="77777777" w:rsidTr="00FA6ABE">
        <w:tc>
          <w:tcPr>
            <w:tcW w:w="4698" w:type="dxa"/>
          </w:tcPr>
          <w:p w14:paraId="1B1209D2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49">
              <w:r w:rsidR="003D200B">
                <w:rPr>
                  <w:b/>
                  <w:sz w:val="24"/>
                  <w:szCs w:val="24"/>
                  <w:u w:val="single"/>
                </w:rPr>
                <w:t>CASTER INVESTMENT GROUP</w:t>
              </w:r>
            </w:hyperlink>
          </w:p>
          <w:p w14:paraId="1E0F903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3 E. Riverside Drive, No. 104</w:t>
            </w:r>
          </w:p>
          <w:p w14:paraId="561D2A8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gle, ID 83616</w:t>
            </w:r>
          </w:p>
          <w:p w14:paraId="37F684D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938.4000</w:t>
            </w:r>
          </w:p>
          <w:p w14:paraId="0753249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493.1044</w:t>
            </w:r>
          </w:p>
          <w:p w14:paraId="1BAF91B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50">
              <w:r>
                <w:rPr>
                  <w:sz w:val="18"/>
                  <w:szCs w:val="18"/>
                  <w:u w:val="single"/>
                </w:rPr>
                <w:t>www.casterinvestment.com</w:t>
              </w:r>
            </w:hyperlink>
          </w:p>
          <w:p w14:paraId="39750F2A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0F8EA0A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5AD38C42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51">
              <w:r w:rsidR="003D200B">
                <w:rPr>
                  <w:b/>
                  <w:sz w:val="24"/>
                  <w:szCs w:val="24"/>
                  <w:u w:val="single"/>
                </w:rPr>
                <w:t>CBRE INC. - SELF STORAGE ADVISORY GROUP</w:t>
              </w:r>
            </w:hyperlink>
          </w:p>
          <w:p w14:paraId="00B89D3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2 2nd Avenue S.Suite 1800</w:t>
            </w:r>
          </w:p>
          <w:p w14:paraId="457312C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shville, TN 37201</w:t>
            </w:r>
          </w:p>
          <w:p w14:paraId="6AA43C0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5.248.3500</w:t>
            </w:r>
          </w:p>
          <w:p w14:paraId="39A0A94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15.255.4610</w:t>
            </w:r>
          </w:p>
          <w:p w14:paraId="638AA12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52">
              <w:r>
                <w:rPr>
                  <w:sz w:val="18"/>
                  <w:szCs w:val="18"/>
                  <w:u w:val="single"/>
                </w:rPr>
                <w:t>www.cbre.com/ssag</w:t>
              </w:r>
            </w:hyperlink>
          </w:p>
          <w:p w14:paraId="5854E38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phen Kulinski </w:t>
            </w:r>
          </w:p>
          <w:p w14:paraId="4BAA93A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ephen.kulinski@cbre.com</w:t>
            </w:r>
          </w:p>
          <w:p w14:paraId="69EE678B" w14:textId="77777777" w:rsidR="003D200B" w:rsidRDefault="003D200B" w:rsidP="003D200B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cquisitions</w:t>
            </w:r>
          </w:p>
          <w:p w14:paraId="1DCB68CE" w14:textId="77777777" w:rsidR="003D200B" w:rsidRPr="005B48B0" w:rsidRDefault="003D200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00B" w:rsidRPr="005B48B0" w14:paraId="70D9B6D8" w14:textId="77777777" w:rsidTr="00FA6ABE">
        <w:tc>
          <w:tcPr>
            <w:tcW w:w="4698" w:type="dxa"/>
          </w:tcPr>
          <w:p w14:paraId="274B8395" w14:textId="77777777" w:rsidR="003D200B" w:rsidRDefault="00C675BE" w:rsidP="003D200B">
            <w:pPr>
              <w:pStyle w:val="Normal1"/>
              <w:rPr>
                <w:sz w:val="18"/>
                <w:szCs w:val="18"/>
              </w:rPr>
            </w:pPr>
            <w:hyperlink r:id="rId1853">
              <w:r w:rsidR="003D200B">
                <w:rPr>
                  <w:b/>
                  <w:sz w:val="24"/>
                  <w:szCs w:val="24"/>
                  <w:u w:val="single"/>
                </w:rPr>
                <w:t>CREATING WEALTH THROUGH SELF-STORAGE</w:t>
              </w:r>
            </w:hyperlink>
          </w:p>
          <w:p w14:paraId="1703B948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854">
              <w:r w:rsidRPr="003D200B">
                <w:rPr>
                  <w:sz w:val="18"/>
                  <w:szCs w:val="18"/>
                  <w:u w:val="single"/>
                </w:rPr>
                <w:t>www.creatingwealththroughselfstorage.com</w:t>
              </w:r>
            </w:hyperlink>
          </w:p>
          <w:p w14:paraId="04E7C3F2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Contact: Mark Helm </w:t>
            </w:r>
          </w:p>
          <w:p w14:paraId="4A54C4A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E-Mail: </w:t>
            </w:r>
            <w:hyperlink r:id="rId1855">
              <w:r w:rsidRPr="003D200B">
                <w:rPr>
                  <w:sz w:val="18"/>
                  <w:szCs w:val="18"/>
                  <w:u w:val="single"/>
                </w:rPr>
                <w:t>mark@helmproperties.com</w:t>
              </w:r>
            </w:hyperlink>
          </w:p>
          <w:p w14:paraId="3108F4D0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Management Services</w:t>
            </w:r>
          </w:p>
          <w:p w14:paraId="0E487B91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3FA4A79B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56">
              <w:r w:rsidR="003D200B">
                <w:rPr>
                  <w:b/>
                  <w:sz w:val="24"/>
                  <w:szCs w:val="24"/>
                  <w:u w:val="single"/>
                </w:rPr>
                <w:t>CUBESMART</w:t>
              </w:r>
            </w:hyperlink>
          </w:p>
          <w:p w14:paraId="2ABEA93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Old Lancaster Road</w:t>
            </w:r>
          </w:p>
          <w:p w14:paraId="6F6DAC5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vern, PA 19355</w:t>
            </w:r>
          </w:p>
          <w:p w14:paraId="5D7A7DB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603.6622</w:t>
            </w:r>
          </w:p>
          <w:p w14:paraId="3F36DBE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57">
              <w:r>
                <w:rPr>
                  <w:sz w:val="18"/>
                  <w:szCs w:val="18"/>
                  <w:u w:val="single"/>
                </w:rPr>
                <w:t>www.cubesmart.com</w:t>
              </w:r>
            </w:hyperlink>
          </w:p>
          <w:p w14:paraId="36A0279B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391C3F9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67AADE0D" w14:textId="0BC0A5B4" w:rsidR="003D200B" w:rsidRPr="005B48B0" w:rsidRDefault="003D200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365CCE04" w14:textId="77777777" w:rsidTr="00FA6ABE">
        <w:tc>
          <w:tcPr>
            <w:tcW w:w="4698" w:type="dxa"/>
          </w:tcPr>
          <w:p w14:paraId="78A1AB0D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58">
              <w:r w:rsidR="003D200B">
                <w:rPr>
                  <w:b/>
                  <w:sz w:val="24"/>
                  <w:szCs w:val="24"/>
                  <w:u w:val="single"/>
                </w:rPr>
                <w:t>INVESTMENT REAL ESTATE SPECIALISTS LLC</w:t>
              </w:r>
            </w:hyperlink>
          </w:p>
          <w:p w14:paraId="6D2C088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11 W. Donges Bay Road</w:t>
            </w:r>
          </w:p>
          <w:p w14:paraId="4D51331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quon, WI 53092</w:t>
            </w:r>
          </w:p>
          <w:p w14:paraId="3F21A47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236.0612</w:t>
            </w:r>
          </w:p>
          <w:p w14:paraId="08AE478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2.236.0614</w:t>
            </w:r>
          </w:p>
          <w:p w14:paraId="20FB2D5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59">
              <w:r>
                <w:rPr>
                  <w:sz w:val="18"/>
                  <w:szCs w:val="18"/>
                  <w:u w:val="single"/>
                </w:rPr>
                <w:t>www.ires-llc.com</w:t>
              </w:r>
            </w:hyperlink>
          </w:p>
          <w:p w14:paraId="5F07ED0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hris Hitler 312.404.7933</w:t>
            </w:r>
          </w:p>
          <w:p w14:paraId="4E1DE24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 Hitler 414.881.5623</w:t>
            </w:r>
          </w:p>
          <w:p w14:paraId="6B7E1CA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60">
              <w:r>
                <w:rPr>
                  <w:sz w:val="18"/>
                  <w:szCs w:val="18"/>
                  <w:u w:val="single"/>
                </w:rPr>
                <w:t>chris.hitler@ires-llc.com</w:t>
              </w:r>
            </w:hyperlink>
          </w:p>
          <w:p w14:paraId="601EE7BF" w14:textId="77777777" w:rsidR="003D200B" w:rsidRDefault="00C675BE" w:rsidP="003D200B">
            <w:pPr>
              <w:pStyle w:val="Normal1"/>
              <w:rPr>
                <w:sz w:val="18"/>
                <w:szCs w:val="18"/>
              </w:rPr>
            </w:pPr>
            <w:hyperlink r:id="rId1861">
              <w:r w:rsidR="003D200B">
                <w:rPr>
                  <w:sz w:val="18"/>
                  <w:szCs w:val="18"/>
                  <w:u w:val="single"/>
                </w:rPr>
                <w:t>pshitler@gmail.com</w:t>
              </w:r>
            </w:hyperlink>
          </w:p>
          <w:p w14:paraId="1CAD6E91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234C7DE" w14:textId="77777777" w:rsidR="003D200B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DE45A33" w14:textId="77777777" w:rsidR="003D200B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C654C78" w14:textId="77777777" w:rsidR="003D200B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5334752" w14:textId="77777777" w:rsidR="003D200B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23EC5F2" w14:textId="77777777" w:rsidR="003D200B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E4D3F53" w14:textId="77777777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447784E5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62">
              <w:r w:rsidR="003D200B">
                <w:rPr>
                  <w:b/>
                  <w:sz w:val="24"/>
                  <w:szCs w:val="24"/>
                  <w:u w:val="single"/>
                </w:rPr>
                <w:t>LIST SELF STORAGE</w:t>
              </w:r>
            </w:hyperlink>
          </w:p>
          <w:p w14:paraId="38322553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30665 Northwestern Highway, Suite 100</w:t>
            </w:r>
          </w:p>
          <w:p w14:paraId="76CEBCB6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Farmington Hills, MI 48334</w:t>
            </w:r>
          </w:p>
          <w:p w14:paraId="742A90F8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Phone: 248.957.1616</w:t>
            </w:r>
          </w:p>
          <w:p w14:paraId="200867DE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Web: </w:t>
            </w:r>
            <w:hyperlink r:id="rId1863">
              <w:r w:rsidRPr="003D200B">
                <w:rPr>
                  <w:sz w:val="18"/>
                  <w:szCs w:val="18"/>
                  <w:u w:val="single"/>
                </w:rPr>
                <w:t>listselfstorage.com</w:t>
              </w:r>
            </w:hyperlink>
          </w:p>
          <w:p w14:paraId="7D85672B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E-Mail: info@listselfstorage.com</w:t>
            </w:r>
          </w:p>
          <w:p w14:paraId="01D3CD51" w14:textId="77777777" w:rsidR="003D200B" w:rsidRPr="003D200B" w:rsidRDefault="003D200B" w:rsidP="003D200B">
            <w:pPr>
              <w:pStyle w:val="Normal1"/>
              <w:rPr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 xml:space="preserve">Twitter: </w:t>
            </w:r>
            <w:hyperlink r:id="rId1864">
              <w:r w:rsidRPr="003D200B">
                <w:rPr>
                  <w:sz w:val="18"/>
                  <w:szCs w:val="18"/>
                  <w:u w:val="single"/>
                </w:rPr>
                <w:t>https://twitter.com/listselfstorage?lang=en</w:t>
              </w:r>
            </w:hyperlink>
          </w:p>
          <w:p w14:paraId="35785718" w14:textId="77777777" w:rsidR="003D200B" w:rsidRPr="003D200B" w:rsidRDefault="003D200B" w:rsidP="003D200B">
            <w:pPr>
              <w:pStyle w:val="Normal1"/>
              <w:rPr>
                <w:b/>
                <w:sz w:val="18"/>
                <w:szCs w:val="18"/>
              </w:rPr>
            </w:pPr>
            <w:r w:rsidRPr="003D200B">
              <w:rPr>
                <w:sz w:val="18"/>
                <w:szCs w:val="18"/>
              </w:rPr>
              <w:t>Category: Real Estate Sales/Brokerage</w:t>
            </w:r>
          </w:p>
          <w:p w14:paraId="60EC8803" w14:textId="77777777" w:rsidR="003D200B" w:rsidRPr="005B48B0" w:rsidRDefault="003D200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B3369" w:rsidRPr="005B48B0" w14:paraId="709280D7" w14:textId="77777777" w:rsidTr="00FA6ABE">
        <w:tc>
          <w:tcPr>
            <w:tcW w:w="4698" w:type="dxa"/>
          </w:tcPr>
          <w:p w14:paraId="392589EF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65">
              <w:r w:rsidR="003D200B">
                <w:rPr>
                  <w:b/>
                  <w:sz w:val="24"/>
                  <w:szCs w:val="24"/>
                  <w:u w:val="single"/>
                </w:rPr>
                <w:t>METRO STORAGE LLC</w:t>
              </w:r>
            </w:hyperlink>
          </w:p>
          <w:p w14:paraId="7029785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28 Boulton Blvd.</w:t>
            </w:r>
          </w:p>
          <w:p w14:paraId="01FB0F6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IL 60045</w:t>
            </w:r>
          </w:p>
          <w:p w14:paraId="178BB6D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235.8900</w:t>
            </w:r>
          </w:p>
          <w:p w14:paraId="65F1512F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235.8902</w:t>
            </w:r>
          </w:p>
          <w:p w14:paraId="75C4601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66">
              <w:r>
                <w:rPr>
                  <w:sz w:val="18"/>
                  <w:szCs w:val="18"/>
                  <w:u w:val="single"/>
                </w:rPr>
                <w:t>www.metrostoragecorporate.com</w:t>
              </w:r>
            </w:hyperlink>
          </w:p>
          <w:p w14:paraId="09A6973E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7CF049DB" w14:textId="129A0103" w:rsidR="001B3369" w:rsidRPr="00333DE5" w:rsidRDefault="001B3369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878" w:type="dxa"/>
          </w:tcPr>
          <w:p w14:paraId="310C1DA3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67">
              <w:r w:rsidR="003D200B">
                <w:rPr>
                  <w:b/>
                  <w:sz w:val="24"/>
                  <w:szCs w:val="24"/>
                  <w:u w:val="single"/>
                </w:rPr>
                <w:t>MINDFUL MANAGEMENT LLC</w:t>
              </w:r>
            </w:hyperlink>
          </w:p>
          <w:p w14:paraId="38D9C1A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0 NE 2nd Ave</w:t>
            </w:r>
          </w:p>
          <w:p w14:paraId="14E7939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ray Beach, FL 33444</w:t>
            </w:r>
          </w:p>
          <w:p w14:paraId="1315D2D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61.357.0121</w:t>
            </w:r>
          </w:p>
          <w:p w14:paraId="474714F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61.357.0141</w:t>
            </w:r>
          </w:p>
          <w:p w14:paraId="0CFB454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868">
              <w:r>
                <w:rPr>
                  <w:sz w:val="18"/>
                  <w:szCs w:val="18"/>
                  <w:u w:val="single"/>
                </w:rPr>
                <w:t xml:space="preserve"> www.mindfulmanagementllc.com</w:t>
              </w:r>
            </w:hyperlink>
          </w:p>
          <w:p w14:paraId="1E9DABE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mindful-management</w:t>
            </w:r>
          </w:p>
          <w:p w14:paraId="21D99BF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69">
              <w:r>
                <w:rPr>
                  <w:sz w:val="18"/>
                  <w:szCs w:val="18"/>
                  <w:u w:val="single"/>
                </w:rPr>
                <w:t>https://twitter.com/MindfulMGMT</w:t>
              </w:r>
            </w:hyperlink>
          </w:p>
          <w:p w14:paraId="3440DF52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roperty Management</w:t>
            </w:r>
          </w:p>
          <w:p w14:paraId="2741C968" w14:textId="77777777" w:rsidR="001B3369" w:rsidRPr="005B48B0" w:rsidRDefault="001B336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B3369" w:rsidRPr="005B48B0" w14:paraId="3A78E7D8" w14:textId="77777777" w:rsidTr="00FA6ABE">
        <w:tc>
          <w:tcPr>
            <w:tcW w:w="4698" w:type="dxa"/>
          </w:tcPr>
          <w:p w14:paraId="4BA73854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70">
              <w:r w:rsidR="003D200B">
                <w:rPr>
                  <w:b/>
                  <w:sz w:val="24"/>
                  <w:szCs w:val="24"/>
                  <w:u w:val="single"/>
                </w:rPr>
                <w:t>OPTIVEST PROPERTIES (RightSpace Storage)</w:t>
              </w:r>
            </w:hyperlink>
          </w:p>
          <w:p w14:paraId="6928CBF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921 Dana Point Harbor Drive, Suite B200</w:t>
            </w:r>
          </w:p>
          <w:p w14:paraId="5D25168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na Point, CA 92629</w:t>
            </w:r>
          </w:p>
          <w:p w14:paraId="72DDE61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661.8686</w:t>
            </w:r>
          </w:p>
          <w:p w14:paraId="45D0471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71">
              <w:r>
                <w:rPr>
                  <w:sz w:val="18"/>
                  <w:szCs w:val="18"/>
                  <w:u w:val="single"/>
                </w:rPr>
                <w:t>www.optivestproperties.com</w:t>
              </w:r>
            </w:hyperlink>
          </w:p>
          <w:p w14:paraId="6244DFB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Management Services</w:t>
            </w:r>
          </w:p>
          <w:p w14:paraId="3D1FDAFC" w14:textId="77777777" w:rsidR="001B3369" w:rsidRDefault="001B336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9A10DBC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32356EC2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72">
              <w:r w:rsidR="003D200B">
                <w:rPr>
                  <w:b/>
                  <w:sz w:val="24"/>
                  <w:szCs w:val="24"/>
                  <w:u w:val="single"/>
                </w:rPr>
                <w:t>POGODA COS.</w:t>
              </w:r>
            </w:hyperlink>
          </w:p>
          <w:p w14:paraId="46E6CAA3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00 Northwestern Highway, Suite 525</w:t>
            </w:r>
          </w:p>
          <w:p w14:paraId="1EF8B7F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46B6560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6.3199</w:t>
            </w:r>
          </w:p>
          <w:p w14:paraId="5C0EEF1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855.9676</w:t>
            </w:r>
          </w:p>
          <w:p w14:paraId="43F7D13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73">
              <w:r>
                <w:rPr>
                  <w:sz w:val="18"/>
                  <w:szCs w:val="18"/>
                  <w:u w:val="single"/>
                </w:rPr>
                <w:t>www.pogodaco.com</w:t>
              </w:r>
            </w:hyperlink>
          </w:p>
          <w:p w14:paraId="15225F9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urice Pogoda </w:t>
            </w:r>
          </w:p>
          <w:p w14:paraId="62B8C15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ogodaco.com</w:t>
            </w:r>
          </w:p>
          <w:p w14:paraId="64DE495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ogodacompanies</w:t>
            </w:r>
          </w:p>
          <w:p w14:paraId="3EB0C94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pogoda-companies</w:t>
            </w:r>
          </w:p>
          <w:p w14:paraId="1F25880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74">
              <w:r>
                <w:rPr>
                  <w:sz w:val="18"/>
                  <w:szCs w:val="18"/>
                  <w:u w:val="single"/>
                </w:rPr>
                <w:t>https://twitter.com/pogodacompanies</w:t>
              </w:r>
            </w:hyperlink>
          </w:p>
          <w:p w14:paraId="7DDF231D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A2678A4" w14:textId="77777777" w:rsidR="001B3369" w:rsidRPr="005B48B0" w:rsidRDefault="001B336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B3369" w:rsidRPr="005B48B0" w14:paraId="0A6F6B7F" w14:textId="77777777" w:rsidTr="00FA6ABE">
        <w:tc>
          <w:tcPr>
            <w:tcW w:w="4698" w:type="dxa"/>
          </w:tcPr>
          <w:p w14:paraId="275DCE70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75">
              <w:r w:rsidR="003D200B">
                <w:rPr>
                  <w:b/>
                  <w:sz w:val="24"/>
                  <w:szCs w:val="24"/>
                  <w:u w:val="single"/>
                </w:rPr>
                <w:t>REVEL &amp; UNDERWOOD INC.</w:t>
              </w:r>
            </w:hyperlink>
          </w:p>
          <w:p w14:paraId="54C567E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0 E. 116th St., Suite 100</w:t>
            </w:r>
          </w:p>
          <w:p w14:paraId="342F816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shers, IN 46038</w:t>
            </w:r>
          </w:p>
          <w:p w14:paraId="1D85062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578.9400</w:t>
            </w:r>
          </w:p>
          <w:p w14:paraId="1349813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76">
              <w:r>
                <w:rPr>
                  <w:sz w:val="18"/>
                  <w:szCs w:val="18"/>
                  <w:u w:val="single"/>
                </w:rPr>
                <w:t>www.revelunderwood.com</w:t>
              </w:r>
            </w:hyperlink>
          </w:p>
          <w:p w14:paraId="05EF420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77">
              <w:r>
                <w:rPr>
                  <w:sz w:val="18"/>
                  <w:szCs w:val="18"/>
                  <w:u w:val="single"/>
                </w:rPr>
                <w:t>admin@revelunderwood.com</w:t>
              </w:r>
            </w:hyperlink>
          </w:p>
          <w:p w14:paraId="46C3A8C1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857A4E4" w14:textId="77777777" w:rsidR="001B3369" w:rsidRDefault="001B336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691D342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071036E2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78">
              <w:r w:rsidR="003D200B">
                <w:rPr>
                  <w:b/>
                  <w:sz w:val="24"/>
                  <w:szCs w:val="24"/>
                  <w:u w:val="single"/>
                </w:rPr>
                <w:t>SENTRY SELF STORAGE</w:t>
              </w:r>
            </w:hyperlink>
          </w:p>
          <w:p w14:paraId="14161F79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5 W. Sample Road</w:t>
            </w:r>
          </w:p>
          <w:p w14:paraId="2FC20E3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65</w:t>
            </w:r>
          </w:p>
          <w:p w14:paraId="42A93D96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323.7949</w:t>
            </w:r>
          </w:p>
          <w:p w14:paraId="71AC6DE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4.341.1449</w:t>
            </w:r>
          </w:p>
          <w:p w14:paraId="7F00D23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79">
              <w:r>
                <w:rPr>
                  <w:sz w:val="18"/>
                  <w:szCs w:val="18"/>
                  <w:u w:val="single"/>
                </w:rPr>
                <w:t>www.sentryselfstorage.net</w:t>
              </w:r>
            </w:hyperlink>
          </w:p>
          <w:p w14:paraId="5D8C802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Nikki Feeley</w:t>
            </w:r>
          </w:p>
          <w:p w14:paraId="721C8C90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5BB99A36" w14:textId="77777777" w:rsidR="001B3369" w:rsidRPr="005B48B0" w:rsidRDefault="001B336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3D200B" w:rsidRPr="005B48B0" w14:paraId="55DF1A85" w14:textId="77777777" w:rsidTr="00FA6ABE">
        <w:tc>
          <w:tcPr>
            <w:tcW w:w="4698" w:type="dxa"/>
          </w:tcPr>
          <w:p w14:paraId="54410628" w14:textId="77777777" w:rsidR="003D200B" w:rsidRDefault="00C675BE" w:rsidP="003D200B">
            <w:pPr>
              <w:pStyle w:val="Normal1"/>
              <w:rPr>
                <w:sz w:val="18"/>
                <w:szCs w:val="18"/>
              </w:rPr>
            </w:pPr>
            <w:hyperlink r:id="rId1880">
              <w:r w:rsidR="003D200B">
                <w:rPr>
                  <w:b/>
                  <w:sz w:val="24"/>
                  <w:szCs w:val="24"/>
                  <w:u w:val="single"/>
                </w:rPr>
                <w:t>SMARTSTOP SELF STORAGE</w:t>
              </w:r>
            </w:hyperlink>
          </w:p>
          <w:p w14:paraId="5D96040C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97.STORAGE</w:t>
            </w:r>
          </w:p>
          <w:p w14:paraId="5F26203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881">
              <w:r>
                <w:rPr>
                  <w:sz w:val="18"/>
                  <w:szCs w:val="18"/>
                  <w:u w:val="single"/>
                </w:rPr>
                <w:t xml:space="preserve"> www.smartstopselfstorage.com</w:t>
              </w:r>
            </w:hyperlink>
          </w:p>
          <w:p w14:paraId="54ADDDDA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1882">
              <w:r>
                <w:rPr>
                  <w:sz w:val="18"/>
                  <w:szCs w:val="18"/>
                  <w:u w:val="single"/>
                </w:rPr>
                <w:t>https://www.facebook.com/smartstopss</w:t>
              </w:r>
            </w:hyperlink>
          </w:p>
          <w:p w14:paraId="2D24DD2C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7A45A6D0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</w:p>
          <w:p w14:paraId="5D1D84DA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A34E213" w14:textId="507E92CF" w:rsidR="003D200B" w:rsidRPr="005B48B0" w:rsidRDefault="003D200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78" w:type="dxa"/>
          </w:tcPr>
          <w:p w14:paraId="22D2F375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83">
              <w:r w:rsidR="003D200B">
                <w:rPr>
                  <w:b/>
                  <w:sz w:val="24"/>
                  <w:szCs w:val="24"/>
                  <w:u w:val="single"/>
                </w:rPr>
                <w:t>STORAGE PROS MANAGEMENT LLC</w:t>
              </w:r>
            </w:hyperlink>
          </w:p>
          <w:p w14:paraId="11D2845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542B668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200924F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538.1237</w:t>
            </w:r>
          </w:p>
          <w:p w14:paraId="19DC862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84">
              <w:r>
                <w:rPr>
                  <w:sz w:val="18"/>
                  <w:szCs w:val="18"/>
                  <w:u w:val="single"/>
                </w:rPr>
                <w:t>www.storageprosmanagement.com</w:t>
              </w:r>
            </w:hyperlink>
          </w:p>
          <w:p w14:paraId="3C135F4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ari Donovan</w:t>
            </w:r>
          </w:p>
          <w:p w14:paraId="4E3A3FB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85">
              <w:r>
                <w:rPr>
                  <w:sz w:val="18"/>
                  <w:szCs w:val="18"/>
                  <w:u w:val="single"/>
                </w:rPr>
                <w:t>mdonovan@thestoragepros.com</w:t>
              </w:r>
            </w:hyperlink>
          </w:p>
          <w:p w14:paraId="2BAA458A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0A28B4ED" w14:textId="3E3A899D" w:rsidR="003D200B" w:rsidRPr="005B48B0" w:rsidRDefault="003D200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3D200B" w:rsidRPr="005B48B0" w14:paraId="0C74970A" w14:textId="77777777" w:rsidTr="00FA6ABE">
        <w:tc>
          <w:tcPr>
            <w:tcW w:w="4698" w:type="dxa"/>
          </w:tcPr>
          <w:p w14:paraId="66BE14A3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86">
              <w:r w:rsidR="003D200B">
                <w:rPr>
                  <w:b/>
                  <w:sz w:val="24"/>
                  <w:szCs w:val="24"/>
                  <w:u w:val="single"/>
                </w:rPr>
                <w:t>TRICO INVESTMENTS</w:t>
              </w:r>
            </w:hyperlink>
          </w:p>
          <w:p w14:paraId="252AB1C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85 Alton Parkway, Suite 100</w:t>
            </w:r>
          </w:p>
          <w:p w14:paraId="71F386E5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268AEA57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3.8786</w:t>
            </w:r>
          </w:p>
          <w:p w14:paraId="3A4CDBD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53.9995</w:t>
            </w:r>
          </w:p>
          <w:p w14:paraId="319B28A4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87">
              <w:r>
                <w:rPr>
                  <w:sz w:val="18"/>
                  <w:szCs w:val="18"/>
                  <w:u w:val="single"/>
                </w:rPr>
                <w:t>www.tricoinvestments.com</w:t>
              </w:r>
            </w:hyperlink>
          </w:p>
          <w:p w14:paraId="2872EB6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chael Rolfes </w:t>
            </w:r>
          </w:p>
          <w:p w14:paraId="5BBCACDF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1889EE18" w14:textId="77777777" w:rsidR="003D200B" w:rsidRDefault="003D200B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E7FC736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070A612D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343EA6E2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6294F408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0762BF23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724B483A" w14:textId="77777777" w:rsidR="000333D9" w:rsidRDefault="000333D9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071AEB83" w14:textId="7040CF89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0166A386" w14:textId="77777777" w:rsidR="003D200B" w:rsidRDefault="00C675BE" w:rsidP="003D200B">
            <w:pPr>
              <w:pStyle w:val="Normal1"/>
              <w:rPr>
                <w:b/>
                <w:sz w:val="24"/>
                <w:szCs w:val="24"/>
              </w:rPr>
            </w:pPr>
            <w:hyperlink r:id="rId1888">
              <w:r w:rsidR="003D200B">
                <w:rPr>
                  <w:b/>
                  <w:sz w:val="24"/>
                  <w:szCs w:val="24"/>
                  <w:u w:val="single"/>
                </w:rPr>
                <w:t>VIRTUS REAL ESTATE</w:t>
              </w:r>
            </w:hyperlink>
          </w:p>
          <w:p w14:paraId="599BFCC2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5 W 6th Street</w:t>
            </w:r>
          </w:p>
          <w:p w14:paraId="503C7758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500</w:t>
            </w:r>
          </w:p>
          <w:p w14:paraId="3ABB3A3E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03</w:t>
            </w:r>
          </w:p>
          <w:p w14:paraId="3BB63D1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891.1272</w:t>
            </w:r>
          </w:p>
          <w:p w14:paraId="595313D1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00</w:t>
            </w:r>
          </w:p>
          <w:p w14:paraId="632C1F0D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76</w:t>
            </w:r>
          </w:p>
          <w:p w14:paraId="2EB025A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89">
              <w:r>
                <w:rPr>
                  <w:sz w:val="18"/>
                  <w:szCs w:val="18"/>
                  <w:u w:val="single"/>
                </w:rPr>
                <w:t>www.virtusre.com</w:t>
              </w:r>
            </w:hyperlink>
          </w:p>
          <w:p w14:paraId="36A1D2D6" w14:textId="77777777" w:rsidR="003D200B" w:rsidRDefault="003D200B" w:rsidP="003D200B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 xml:space="preserve">Category: Real Estate/Brokerage </w:t>
            </w:r>
          </w:p>
          <w:p w14:paraId="79221AAE" w14:textId="77777777" w:rsidR="003D200B" w:rsidRDefault="003D200B" w:rsidP="003D200B">
            <w:pPr>
              <w:pStyle w:val="Normal1"/>
            </w:pPr>
            <w:r>
              <w:t xml:space="preserve"> </w:t>
            </w:r>
          </w:p>
          <w:p w14:paraId="2C66753B" w14:textId="77777777" w:rsidR="003D200B" w:rsidRDefault="003D200B" w:rsidP="003D200B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7746563" w14:textId="71AC2130" w:rsidR="003D200B" w:rsidRPr="005B48B0" w:rsidRDefault="003D200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B3369" w:rsidRPr="005B48B0" w14:paraId="5B574431" w14:textId="77777777" w:rsidTr="00FA6ABE">
        <w:tc>
          <w:tcPr>
            <w:tcW w:w="4698" w:type="dxa"/>
          </w:tcPr>
          <w:p w14:paraId="22F82736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90">
              <w:r w:rsidR="000333D9">
                <w:rPr>
                  <w:b/>
                  <w:sz w:val="24"/>
                  <w:szCs w:val="24"/>
                  <w:u w:val="single"/>
                </w:rPr>
                <w:t>WILLIAM WARREN GROUP, THE</w:t>
              </w:r>
            </w:hyperlink>
          </w:p>
          <w:p w14:paraId="2505082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 Wilshire Blvd., Suite 102</w:t>
            </w:r>
          </w:p>
          <w:p w14:paraId="4D16893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ta Monica, CA 90401</w:t>
            </w:r>
          </w:p>
          <w:p w14:paraId="749B2D5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0.451.2130</w:t>
            </w:r>
          </w:p>
          <w:p w14:paraId="00284AF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91">
              <w:r>
                <w:rPr>
                  <w:sz w:val="18"/>
                  <w:szCs w:val="18"/>
                  <w:u w:val="single"/>
                </w:rPr>
                <w:t>www.williamwarren.com</w:t>
              </w:r>
            </w:hyperlink>
          </w:p>
          <w:p w14:paraId="24CFA04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www.linkedin.com/company/1700099?trk=vsrp_companies_res_name&amp;trkInfo=VSRPsearchId%3A768047091</w:t>
            </w:r>
          </w:p>
          <w:p w14:paraId="4C45458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cquisitions</w:t>
            </w:r>
          </w:p>
          <w:p w14:paraId="3E7CD3AC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78" w:type="dxa"/>
          </w:tcPr>
          <w:p w14:paraId="7B77B2EE" w14:textId="77777777" w:rsidR="001B3369" w:rsidRPr="005B48B0" w:rsidRDefault="001B3369" w:rsidP="000333D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15DC7309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B3369" w:rsidRPr="005B48B0" w14:paraId="2F9873F0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67AD59B" w14:textId="77777777" w:rsidR="001B3369" w:rsidRPr="005B48B0" w:rsidRDefault="001B3369" w:rsidP="00BA2EAD">
            <w:pPr>
              <w:pStyle w:val="Heading2"/>
              <w:outlineLvl w:val="1"/>
            </w:pPr>
            <w:bookmarkStart w:id="74" w:name="_Appraisals/Valuations"/>
            <w:bookmarkEnd w:id="74"/>
            <w:r w:rsidRPr="005B48B0">
              <w:t>Appraisals/Valuations</w:t>
            </w:r>
          </w:p>
        </w:tc>
      </w:tr>
    </w:tbl>
    <w:p w14:paraId="089988E6" w14:textId="77777777" w:rsidR="001B3369" w:rsidRPr="005B48B0" w:rsidRDefault="001B336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333D9" w:rsidRPr="005B48B0" w14:paraId="773771D0" w14:textId="77777777" w:rsidTr="00FA6ABE">
        <w:tc>
          <w:tcPr>
            <w:tcW w:w="4788" w:type="dxa"/>
          </w:tcPr>
          <w:p w14:paraId="6EDEABC7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92">
              <w:r w:rsidR="000333D9">
                <w:rPr>
                  <w:b/>
                  <w:sz w:val="24"/>
                  <w:szCs w:val="24"/>
                  <w:u w:val="single"/>
                </w:rPr>
                <w:t>ARSENAULT REALTY ADVISORS LLC</w:t>
              </w:r>
            </w:hyperlink>
          </w:p>
          <w:p w14:paraId="6F70F02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2 N 36th St</w:t>
            </w:r>
          </w:p>
          <w:p w14:paraId="5AB9C02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coma, WA 98407</w:t>
            </w:r>
          </w:p>
          <w:p w14:paraId="230CF2E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572.5255</w:t>
            </w:r>
          </w:p>
          <w:p w14:paraId="42D063B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n Arsenault </w:t>
            </w:r>
          </w:p>
          <w:p w14:paraId="4F8F03E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93">
              <w:r>
                <w:rPr>
                  <w:sz w:val="18"/>
                  <w:szCs w:val="18"/>
                  <w:u w:val="single"/>
                </w:rPr>
                <w:t>http://www.arsenaultrealtyhomes.com/</w:t>
              </w:r>
            </w:hyperlink>
          </w:p>
          <w:p w14:paraId="3C94ADB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894">
              <w:r>
                <w:rPr>
                  <w:sz w:val="18"/>
                  <w:szCs w:val="18"/>
                  <w:u w:val="single"/>
                </w:rPr>
                <w:t>dgarsenault@ccim.net</w:t>
              </w:r>
            </w:hyperlink>
          </w:p>
          <w:p w14:paraId="2EDA5E84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6885818" w14:textId="0A68B789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E55C47B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895">
              <w:r w:rsidR="000333D9">
                <w:rPr>
                  <w:b/>
                  <w:sz w:val="24"/>
                  <w:szCs w:val="24"/>
                  <w:u w:val="single"/>
                </w:rPr>
                <w:t>AUCTION MASTERS</w:t>
              </w:r>
            </w:hyperlink>
          </w:p>
          <w:p w14:paraId="6B5F87F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150 Territorial Road</w:t>
            </w:r>
          </w:p>
          <w:p w14:paraId="4AF0BE9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sseo, MN 55369</w:t>
            </w:r>
          </w:p>
          <w:p w14:paraId="10CB896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2.701.9246</w:t>
            </w:r>
          </w:p>
          <w:p w14:paraId="6B64291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96">
              <w:r>
                <w:rPr>
                  <w:sz w:val="18"/>
                  <w:szCs w:val="18"/>
                  <w:u w:val="single"/>
                </w:rPr>
                <w:t>www.auctionmasters.com</w:t>
              </w:r>
            </w:hyperlink>
          </w:p>
          <w:p w14:paraId="7C8A037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reg </w:t>
            </w:r>
          </w:p>
          <w:p w14:paraId="55B2F20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reg@auctionmasters.com</w:t>
            </w:r>
          </w:p>
          <w:p w14:paraId="4CFBA04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auctionmasters</w:t>
            </w:r>
          </w:p>
          <w:p w14:paraId="6C40A44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897">
              <w:r>
                <w:rPr>
                  <w:sz w:val="18"/>
                  <w:szCs w:val="18"/>
                  <w:u w:val="single"/>
                </w:rPr>
                <w:t>https://twitter.com/auctionmasters</w:t>
              </w:r>
            </w:hyperlink>
          </w:p>
          <w:p w14:paraId="06EBF60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Appraisals/Valuations</w:t>
            </w:r>
          </w:p>
          <w:p w14:paraId="53C6FA77" w14:textId="2549BB6A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01CE0D16" w14:textId="77777777" w:rsidTr="00FA6ABE">
        <w:tc>
          <w:tcPr>
            <w:tcW w:w="4788" w:type="dxa"/>
          </w:tcPr>
          <w:p w14:paraId="18A7A1AF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898">
              <w:r w:rsidR="000333D9">
                <w:rPr>
                  <w:b/>
                  <w:sz w:val="24"/>
                  <w:szCs w:val="24"/>
                  <w:u w:val="single"/>
                </w:rPr>
                <w:t>BANCAP SELF STORAGE GROUP INC.</w:t>
              </w:r>
            </w:hyperlink>
          </w:p>
          <w:p w14:paraId="71F277A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0 S. Coast Highway, Suite 208</w:t>
            </w:r>
          </w:p>
          <w:p w14:paraId="7DE66ED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guna Beach, CA 92651</w:t>
            </w:r>
          </w:p>
          <w:p w14:paraId="0C37B22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715.2233</w:t>
            </w:r>
          </w:p>
          <w:p w14:paraId="4FBB7AD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203.6105</w:t>
            </w:r>
          </w:p>
          <w:p w14:paraId="66641B5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899">
              <w:r>
                <w:rPr>
                  <w:sz w:val="18"/>
                  <w:szCs w:val="18"/>
                  <w:u w:val="single"/>
                </w:rPr>
                <w:t>www.bancapselfstorage.com</w:t>
              </w:r>
            </w:hyperlink>
          </w:p>
          <w:p w14:paraId="2979A9E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ean L. Keller </w:t>
            </w:r>
          </w:p>
          <w:p w14:paraId="3B77DFD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00">
              <w:r>
                <w:rPr>
                  <w:sz w:val="18"/>
                  <w:szCs w:val="18"/>
                  <w:u w:val="single"/>
                </w:rPr>
                <w:t>dkeller@bancapselfstorage.com</w:t>
              </w:r>
            </w:hyperlink>
          </w:p>
          <w:p w14:paraId="00D2AADA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368AAD29" w14:textId="2CF110B6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71AF3B4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01">
              <w:r w:rsidR="000333D9">
                <w:rPr>
                  <w:b/>
                  <w:sz w:val="24"/>
                  <w:szCs w:val="24"/>
                  <w:u w:val="single"/>
                </w:rPr>
                <w:t>FISHER AUCTION CO.</w:t>
              </w:r>
            </w:hyperlink>
          </w:p>
          <w:p w14:paraId="200420B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2 East Atlantic Blvd.</w:t>
            </w:r>
          </w:p>
          <w:p w14:paraId="5967BFE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mpano Beach, FL 33062</w:t>
            </w:r>
          </w:p>
          <w:p w14:paraId="7C390BC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1.6620</w:t>
            </w:r>
          </w:p>
          <w:p w14:paraId="3386BB5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942.0917</w:t>
            </w:r>
          </w:p>
          <w:p w14:paraId="52CE132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4.782.8143</w:t>
            </w:r>
          </w:p>
          <w:p w14:paraId="46C2C15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02">
              <w:r>
                <w:rPr>
                  <w:sz w:val="18"/>
                  <w:szCs w:val="18"/>
                  <w:u w:val="single"/>
                </w:rPr>
                <w:t>www.fisherauction.com</w:t>
              </w:r>
            </w:hyperlink>
          </w:p>
          <w:p w14:paraId="388053E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03">
              <w:r>
                <w:rPr>
                  <w:sz w:val="18"/>
                  <w:szCs w:val="18"/>
                  <w:u w:val="single"/>
                </w:rPr>
                <w:t>info@fisherauction.com</w:t>
              </w:r>
            </w:hyperlink>
          </w:p>
          <w:p w14:paraId="2E201705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 Brokerage</w:t>
            </w:r>
          </w:p>
          <w:p w14:paraId="201FDA9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01114FB6" w14:textId="77777777" w:rsidR="000333D9" w:rsidRDefault="000333D9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E8E4F6A" w14:textId="102BBAD5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2A23CA87" w14:textId="77777777" w:rsidTr="00FA6ABE">
        <w:tc>
          <w:tcPr>
            <w:tcW w:w="4788" w:type="dxa"/>
          </w:tcPr>
          <w:p w14:paraId="5A11ED61" w14:textId="7001912F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04">
              <w:r w:rsidR="000333D9">
                <w:rPr>
                  <w:b/>
                  <w:sz w:val="24"/>
                  <w:szCs w:val="24"/>
                  <w:u w:val="single"/>
                </w:rPr>
                <w:t>INTEGRA REALTY RESOURCES INC.</w:t>
              </w:r>
            </w:hyperlink>
          </w:p>
          <w:p w14:paraId="7CCC798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00 East Union Ave</w:t>
            </w:r>
          </w:p>
          <w:p w14:paraId="4B5F215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400</w:t>
            </w:r>
          </w:p>
          <w:p w14:paraId="1B8EAC4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nver, CO 80237</w:t>
            </w:r>
          </w:p>
          <w:p w14:paraId="4B74A11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2.575.2935</w:t>
            </w:r>
          </w:p>
          <w:p w14:paraId="54550C7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46.424.1869</w:t>
            </w:r>
          </w:p>
          <w:p w14:paraId="5DCCA0B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905">
              <w:r>
                <w:rPr>
                  <w:sz w:val="18"/>
                  <w:szCs w:val="18"/>
                  <w:u w:val="single"/>
                </w:rPr>
                <w:t xml:space="preserve"> www.irr.com</w:t>
              </w:r>
            </w:hyperlink>
          </w:p>
          <w:p w14:paraId="0E3DE0F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06">
              <w:r>
                <w:rPr>
                  <w:sz w:val="18"/>
                  <w:szCs w:val="18"/>
                  <w:u w:val="single"/>
                </w:rPr>
                <w:t>info@irr.com</w:t>
              </w:r>
            </w:hyperlink>
          </w:p>
          <w:p w14:paraId="76EB8FA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Appraisals/Valuations</w:t>
            </w:r>
          </w:p>
          <w:p w14:paraId="45F327E0" w14:textId="77777777" w:rsidR="000333D9" w:rsidRDefault="000333D9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FAF78FA" w14:textId="1C4DA25B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95A38B3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07">
              <w:r w:rsidR="000333D9">
                <w:rPr>
                  <w:b/>
                  <w:sz w:val="24"/>
                  <w:szCs w:val="24"/>
                  <w:u w:val="single"/>
                </w:rPr>
                <w:t>INVESTMENT REAL ESTATE SPECIALISTS LLC</w:t>
              </w:r>
            </w:hyperlink>
          </w:p>
          <w:p w14:paraId="453E1B5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11 W. Donges Bay Road</w:t>
            </w:r>
          </w:p>
          <w:p w14:paraId="7AABE38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quon, WI 53092</w:t>
            </w:r>
          </w:p>
          <w:p w14:paraId="2F445C6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236.0612</w:t>
            </w:r>
          </w:p>
          <w:p w14:paraId="6C98C0D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2.236.0614</w:t>
            </w:r>
          </w:p>
          <w:p w14:paraId="3B2ADC8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08">
              <w:r>
                <w:rPr>
                  <w:sz w:val="18"/>
                  <w:szCs w:val="18"/>
                  <w:u w:val="single"/>
                </w:rPr>
                <w:t>www.ires-llc.com</w:t>
              </w:r>
            </w:hyperlink>
          </w:p>
          <w:p w14:paraId="765A505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hris Hitler 312.404.7933</w:t>
            </w:r>
          </w:p>
          <w:p w14:paraId="01C9607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 Hitler 414.881.5623</w:t>
            </w:r>
          </w:p>
          <w:p w14:paraId="2586921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09">
              <w:r>
                <w:rPr>
                  <w:sz w:val="18"/>
                  <w:szCs w:val="18"/>
                  <w:u w:val="single"/>
                </w:rPr>
                <w:t>chris.hitler@ires-llc.com</w:t>
              </w:r>
            </w:hyperlink>
          </w:p>
          <w:p w14:paraId="369E720B" w14:textId="77777777" w:rsidR="000333D9" w:rsidRDefault="00C675BE" w:rsidP="000333D9">
            <w:pPr>
              <w:pStyle w:val="Normal1"/>
              <w:rPr>
                <w:sz w:val="18"/>
                <w:szCs w:val="18"/>
              </w:rPr>
            </w:pPr>
            <w:hyperlink r:id="rId1910">
              <w:r w:rsidR="000333D9">
                <w:rPr>
                  <w:sz w:val="18"/>
                  <w:szCs w:val="18"/>
                  <w:u w:val="single"/>
                </w:rPr>
                <w:t>pshitler@gmail.com</w:t>
              </w:r>
            </w:hyperlink>
          </w:p>
          <w:p w14:paraId="7789CEA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72BBCE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33FB858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533E2CB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1346237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04CACABF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</w:p>
          <w:p w14:paraId="238E6FED" w14:textId="7CC9175B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255ECC6D" w14:textId="77777777" w:rsidTr="00FA6ABE">
        <w:tc>
          <w:tcPr>
            <w:tcW w:w="4788" w:type="dxa"/>
          </w:tcPr>
          <w:p w14:paraId="4991FDA9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11">
              <w:r w:rsidR="000333D9">
                <w:rPr>
                  <w:b/>
                  <w:sz w:val="24"/>
                  <w:szCs w:val="24"/>
                  <w:u w:val="single"/>
                </w:rPr>
                <w:t>NAI CAPITAL SELF STORAGE INVESTMENT GROUP</w:t>
              </w:r>
            </w:hyperlink>
          </w:p>
          <w:p w14:paraId="00BD232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21 Ventura Blvd., Suite 320</w:t>
            </w:r>
          </w:p>
          <w:p w14:paraId="72F9373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o, CA 91436</w:t>
            </w:r>
          </w:p>
          <w:p w14:paraId="5DC8732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905.2400</w:t>
            </w:r>
          </w:p>
          <w:p w14:paraId="6DF7794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905.2425</w:t>
            </w:r>
          </w:p>
          <w:p w14:paraId="49F3D91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12">
              <w:r>
                <w:rPr>
                  <w:sz w:val="18"/>
                  <w:szCs w:val="18"/>
                  <w:u w:val="single"/>
                </w:rPr>
                <w:t>www.naicapital.com</w:t>
              </w:r>
            </w:hyperlink>
          </w:p>
          <w:p w14:paraId="2ADCABAA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AC2EC89" w14:textId="6EB25DD7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BC6ED14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13">
              <w:r w:rsidR="000333D9">
                <w:rPr>
                  <w:b/>
                  <w:sz w:val="24"/>
                  <w:szCs w:val="24"/>
                  <w:u w:val="single"/>
                </w:rPr>
                <w:t>NGKF CAPITAL MARKETS</w:t>
              </w:r>
            </w:hyperlink>
          </w:p>
          <w:p w14:paraId="2981E85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 Park Ave</w:t>
            </w:r>
          </w:p>
          <w:p w14:paraId="77BC184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17</w:t>
            </w:r>
          </w:p>
          <w:p w14:paraId="05FCCD4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2.372.2000</w:t>
            </w:r>
          </w:p>
          <w:p w14:paraId="4E5C53D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14">
              <w:r>
                <w:rPr>
                  <w:sz w:val="18"/>
                  <w:szCs w:val="18"/>
                  <w:u w:val="single"/>
                </w:rPr>
                <w:t>www.ngkf.com/storage</w:t>
              </w:r>
            </w:hyperlink>
          </w:p>
          <w:p w14:paraId="470955A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Aaron Swerdlin</w:t>
            </w:r>
          </w:p>
          <w:p w14:paraId="4C275C0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guiries@ngkf.com</w:t>
            </w:r>
          </w:p>
          <w:p w14:paraId="1D03590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swerdlin/</w:t>
            </w:r>
          </w:p>
          <w:p w14:paraId="247A65F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915">
              <w:r>
                <w:rPr>
                  <w:sz w:val="18"/>
                  <w:szCs w:val="18"/>
                  <w:u w:val="single"/>
                </w:rPr>
                <w:t>https://twitter.com/aswerdlin</w:t>
              </w:r>
            </w:hyperlink>
          </w:p>
          <w:p w14:paraId="06A76099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E317E35" w14:textId="77777777" w:rsidR="000333D9" w:rsidRDefault="000333D9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6D9ED78" w14:textId="2BC3B309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7D6345E4" w14:textId="77777777" w:rsidTr="00FA6ABE">
        <w:tc>
          <w:tcPr>
            <w:tcW w:w="4788" w:type="dxa"/>
          </w:tcPr>
          <w:p w14:paraId="210E0045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  <w:hyperlink r:id="rId1916">
              <w:r>
                <w:rPr>
                  <w:b/>
                  <w:sz w:val="24"/>
                  <w:szCs w:val="24"/>
                  <w:u w:val="single"/>
                </w:rPr>
                <w:t>ELF STORAGE EXCHANGE, THE (Used Storage Vaults)</w:t>
              </w:r>
            </w:hyperlink>
          </w:p>
          <w:p w14:paraId="312D0C9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0 Blue Oak Court</w:t>
            </w:r>
          </w:p>
          <w:p w14:paraId="2847E4A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inole, CA 94564</w:t>
            </w:r>
          </w:p>
          <w:p w14:paraId="691C9E0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0.275.9708</w:t>
            </w:r>
          </w:p>
          <w:p w14:paraId="09E87DC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arley Hill </w:t>
            </w:r>
          </w:p>
          <w:p w14:paraId="372E8E2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17">
              <w:r>
                <w:rPr>
                  <w:sz w:val="18"/>
                  <w:szCs w:val="18"/>
                  <w:u w:val="single"/>
                </w:rPr>
                <w:t>https://usedstoragevaults.com/home-wooden-storage-containers.html</w:t>
              </w:r>
            </w:hyperlink>
          </w:p>
          <w:p w14:paraId="100FDA2A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4B3143F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3C0A2CB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AF53EBA" w14:textId="6D62EA62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6C69363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18">
              <w:r w:rsidR="000333D9">
                <w:rPr>
                  <w:b/>
                  <w:sz w:val="24"/>
                  <w:szCs w:val="24"/>
                  <w:u w:val="single"/>
                </w:rPr>
                <w:t>THK ASSOCIATES INC.</w:t>
              </w:r>
            </w:hyperlink>
          </w:p>
          <w:p w14:paraId="0B10F21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53 S. Peoria St., Suite 101</w:t>
            </w:r>
          </w:p>
          <w:p w14:paraId="24242DE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rora, CO 80014</w:t>
            </w:r>
          </w:p>
          <w:p w14:paraId="1B00DC3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770.7201</w:t>
            </w:r>
          </w:p>
          <w:p w14:paraId="0B0C1A4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770.7132</w:t>
            </w:r>
          </w:p>
          <w:p w14:paraId="6A58941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19">
              <w:r>
                <w:rPr>
                  <w:sz w:val="18"/>
                  <w:szCs w:val="18"/>
                  <w:u w:val="single"/>
                </w:rPr>
                <w:t>www.thkassoc.com</w:t>
              </w:r>
            </w:hyperlink>
          </w:p>
          <w:p w14:paraId="6335498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thkassoc.com</w:t>
            </w:r>
          </w:p>
          <w:p w14:paraId="0E53D6AF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Appraisals</w:t>
            </w:r>
          </w:p>
          <w:p w14:paraId="1B350781" w14:textId="77777777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333D9" w:rsidRPr="005B48B0" w14:paraId="59FA8B9E" w14:textId="77777777" w:rsidTr="00FA6ABE">
        <w:tc>
          <w:tcPr>
            <w:tcW w:w="4788" w:type="dxa"/>
          </w:tcPr>
          <w:p w14:paraId="415FA1FC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20">
              <w:r w:rsidR="000333D9">
                <w:rPr>
                  <w:b/>
                  <w:sz w:val="24"/>
                  <w:szCs w:val="24"/>
                  <w:u w:val="single"/>
                </w:rPr>
                <w:t>VERTICAL CONSULTANTS</w:t>
              </w:r>
            </w:hyperlink>
          </w:p>
          <w:p w14:paraId="0CD6130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61 Wild Heron Way, Suite 100</w:t>
            </w:r>
          </w:p>
          <w:p w14:paraId="0BA5665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llege Grove, TN 37046</w:t>
            </w:r>
          </w:p>
          <w:p w14:paraId="6352D25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77.456.7552</w:t>
            </w:r>
          </w:p>
          <w:p w14:paraId="7B5B63A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77.456.7552</w:t>
            </w:r>
          </w:p>
          <w:p w14:paraId="7C0B3C5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21">
              <w:r>
                <w:rPr>
                  <w:sz w:val="18"/>
                  <w:szCs w:val="18"/>
                  <w:u w:val="single"/>
                </w:rPr>
                <w:t>www.vertical-consultants.com</w:t>
              </w:r>
            </w:hyperlink>
          </w:p>
          <w:p w14:paraId="561779E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ime Spies </w:t>
            </w:r>
          </w:p>
          <w:p w14:paraId="5DAC5CB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22">
              <w:r>
                <w:rPr>
                  <w:sz w:val="18"/>
                  <w:szCs w:val="18"/>
                  <w:u w:val="single"/>
                </w:rPr>
                <w:t>info@calltowerleaseexperts.com</w:t>
              </w:r>
            </w:hyperlink>
          </w:p>
          <w:p w14:paraId="386DFBD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rvices: Cell Tower Leasing</w:t>
            </w:r>
          </w:p>
          <w:p w14:paraId="07F29996" w14:textId="77777777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E62A69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1173E931" w14:textId="599DDFFF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5EFCF513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547DA" w:rsidRPr="005B48B0" w14:paraId="681E1059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51A423EB" w14:textId="77777777" w:rsidR="001547DA" w:rsidRPr="005B48B0" w:rsidRDefault="001547DA" w:rsidP="00BA2EAD">
            <w:pPr>
              <w:pStyle w:val="Heading2"/>
              <w:outlineLvl w:val="1"/>
            </w:pPr>
            <w:bookmarkStart w:id="75" w:name="_Franchising"/>
            <w:bookmarkEnd w:id="75"/>
            <w:r w:rsidRPr="005B48B0">
              <w:t>Franchising</w:t>
            </w:r>
          </w:p>
        </w:tc>
      </w:tr>
    </w:tbl>
    <w:p w14:paraId="72CDB9A0" w14:textId="77777777" w:rsidR="001547DA" w:rsidRPr="005B48B0" w:rsidRDefault="001547D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788"/>
      </w:tblGrid>
      <w:tr w:rsidR="000333D9" w:rsidRPr="005B48B0" w14:paraId="6EDAE9A8" w14:textId="77777777" w:rsidTr="000333D9">
        <w:tc>
          <w:tcPr>
            <w:tcW w:w="4962" w:type="dxa"/>
          </w:tcPr>
          <w:p w14:paraId="3726D6A0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23">
              <w:r w:rsidR="000333D9">
                <w:rPr>
                  <w:b/>
                  <w:sz w:val="24"/>
                  <w:szCs w:val="24"/>
                  <w:u w:val="single"/>
                </w:rPr>
                <w:t>GO MINI'S MOVING &amp; PORTABLE STORAGE</w:t>
              </w:r>
            </w:hyperlink>
          </w:p>
          <w:p w14:paraId="680494F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55 First St. Suite 120</w:t>
            </w:r>
          </w:p>
          <w:p w14:paraId="12D37D3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i Valley, CA 93065</w:t>
            </w:r>
          </w:p>
          <w:p w14:paraId="56780E6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446.6187</w:t>
            </w:r>
          </w:p>
          <w:p w14:paraId="56CE958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24">
              <w:r>
                <w:rPr>
                  <w:sz w:val="18"/>
                  <w:szCs w:val="18"/>
                  <w:u w:val="single"/>
                </w:rPr>
                <w:t>www.gominis.com</w:t>
              </w:r>
            </w:hyperlink>
          </w:p>
          <w:p w14:paraId="4E4B811C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Portable Storage</w:t>
            </w:r>
          </w:p>
          <w:p w14:paraId="41A4EEEE" w14:textId="77777777" w:rsidR="000333D9" w:rsidRDefault="000333D9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BBCA51C" w14:textId="6F6EFF8B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04E6498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25">
              <w:r w:rsidR="000333D9">
                <w:rPr>
                  <w:b/>
                  <w:sz w:val="24"/>
                  <w:szCs w:val="24"/>
                  <w:u w:val="single"/>
                </w:rPr>
                <w:t>U-HAUL INTERNATIONAL INC.</w:t>
              </w:r>
            </w:hyperlink>
          </w:p>
          <w:p w14:paraId="2A75E0A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27 N. Central Ave.</w:t>
            </w:r>
          </w:p>
          <w:p w14:paraId="0739354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enix, AZ 85004</w:t>
            </w:r>
          </w:p>
          <w:p w14:paraId="38BE866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68.4285</w:t>
            </w:r>
          </w:p>
          <w:p w14:paraId="003685B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: service@uhaul.com</w:t>
            </w:r>
          </w:p>
          <w:p w14:paraId="46B5949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26">
              <w:r>
                <w:rPr>
                  <w:sz w:val="18"/>
                  <w:szCs w:val="18"/>
                  <w:u w:val="single"/>
                </w:rPr>
                <w:t>www.uhaul.com/dealer</w:t>
              </w:r>
            </w:hyperlink>
          </w:p>
          <w:p w14:paraId="3F11C15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Truck/Equipment Leasing</w:t>
            </w:r>
          </w:p>
          <w:p w14:paraId="27330B1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</w:p>
          <w:p w14:paraId="2D11E9D5" w14:textId="6C3D14B8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547DA" w:rsidRPr="005B48B0" w14:paraId="4C83F824" w14:textId="77777777" w:rsidTr="000333D9">
        <w:tc>
          <w:tcPr>
            <w:tcW w:w="4962" w:type="dxa"/>
          </w:tcPr>
          <w:p w14:paraId="3A7CE347" w14:textId="77777777" w:rsidR="000333D9" w:rsidRDefault="00C675BE" w:rsidP="000333D9">
            <w:pPr>
              <w:pStyle w:val="Normal1"/>
              <w:rPr>
                <w:sz w:val="18"/>
                <w:szCs w:val="18"/>
              </w:rPr>
            </w:pPr>
            <w:hyperlink r:id="rId1927">
              <w:r w:rsidR="000333D9">
                <w:rPr>
                  <w:b/>
                  <w:sz w:val="24"/>
                  <w:szCs w:val="24"/>
                  <w:u w:val="single"/>
                </w:rPr>
                <w:t>UNITS MOVING AND PORTABLE STORAGE</w:t>
              </w:r>
            </w:hyperlink>
          </w:p>
          <w:p w14:paraId="6427E17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981.8648</w:t>
            </w:r>
          </w:p>
          <w:p w14:paraId="6900DDA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28">
              <w:r>
                <w:rPr>
                  <w:sz w:val="18"/>
                  <w:szCs w:val="18"/>
                  <w:u w:val="single"/>
                </w:rPr>
                <w:t>www.unitsstorage.com</w:t>
              </w:r>
            </w:hyperlink>
          </w:p>
          <w:p w14:paraId="6143560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6E4B8110" w14:textId="77777777" w:rsidR="001547DA" w:rsidRPr="005B48B0" w:rsidRDefault="001547D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FC75FD2" w14:textId="77777777" w:rsidR="000E774B" w:rsidRPr="005B48B0" w:rsidRDefault="000E774B" w:rsidP="000333D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547DA" w:rsidRPr="005B48B0" w14:paraId="35188A68" w14:textId="77777777" w:rsidTr="000333D9">
        <w:tc>
          <w:tcPr>
            <w:tcW w:w="4962" w:type="dxa"/>
          </w:tcPr>
          <w:p w14:paraId="06ED87E7" w14:textId="77777777" w:rsidR="001547DA" w:rsidRPr="005B48B0" w:rsidRDefault="001547DA" w:rsidP="000333D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0A48B786" w14:textId="77777777" w:rsidR="001547DA" w:rsidRPr="005B48B0" w:rsidRDefault="001547D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B9181A7" w14:textId="77777777" w:rsidR="001547DA" w:rsidRPr="005B48B0" w:rsidRDefault="001547D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547DA" w:rsidRPr="005B48B0" w14:paraId="6BBA50B5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3263A11" w14:textId="77777777" w:rsidR="001547DA" w:rsidRPr="005B48B0" w:rsidRDefault="001547DA" w:rsidP="00BA2EAD">
            <w:pPr>
              <w:pStyle w:val="Heading2"/>
              <w:outlineLvl w:val="1"/>
            </w:pPr>
            <w:bookmarkStart w:id="76" w:name="_Investments,_Partnerships_&amp;"/>
            <w:bookmarkEnd w:id="76"/>
            <w:r w:rsidRPr="005B48B0">
              <w:t>Investments, Partnerships &amp; Joint Ventures</w:t>
            </w:r>
          </w:p>
        </w:tc>
      </w:tr>
    </w:tbl>
    <w:p w14:paraId="073C72FF" w14:textId="77777777" w:rsidR="001547DA" w:rsidRPr="005B48B0" w:rsidRDefault="001547D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9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5"/>
        <w:gridCol w:w="5062"/>
      </w:tblGrid>
      <w:tr w:rsidR="000333D9" w:rsidRPr="005B48B0" w14:paraId="78510CD7" w14:textId="77777777" w:rsidTr="000333D9">
        <w:tc>
          <w:tcPr>
            <w:tcW w:w="4625" w:type="dxa"/>
          </w:tcPr>
          <w:p w14:paraId="5B73420A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29">
              <w:r w:rsidR="000333D9">
                <w:rPr>
                  <w:b/>
                  <w:sz w:val="24"/>
                  <w:szCs w:val="24"/>
                  <w:u w:val="single"/>
                </w:rPr>
                <w:t>ALL-TIME SELF STORAGE LLC</w:t>
              </w:r>
            </w:hyperlink>
          </w:p>
          <w:p w14:paraId="6FB957D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0 Industrial Blvd</w:t>
            </w:r>
          </w:p>
          <w:p w14:paraId="346AD32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uthampton, PA 18966</w:t>
            </w:r>
          </w:p>
          <w:p w14:paraId="0132698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7.989.9006</w:t>
            </w:r>
          </w:p>
          <w:p w14:paraId="060790B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930">
              <w:r>
                <w:rPr>
                  <w:sz w:val="18"/>
                  <w:szCs w:val="18"/>
                  <w:u w:val="single"/>
                </w:rPr>
                <w:t>southampton@alltimeselfstorage.com</w:t>
              </w:r>
            </w:hyperlink>
          </w:p>
          <w:p w14:paraId="6B47EEE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 Kline Rd</w:t>
            </w:r>
          </w:p>
          <w:p w14:paraId="41A44C1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yersford, PA 19468</w:t>
            </w:r>
          </w:p>
          <w:p w14:paraId="5708163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4.791.2060</w:t>
            </w:r>
          </w:p>
          <w:p w14:paraId="6C48886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mail: </w:t>
            </w:r>
            <w:hyperlink r:id="rId1931">
              <w:r>
                <w:rPr>
                  <w:sz w:val="18"/>
                  <w:szCs w:val="18"/>
                  <w:u w:val="single"/>
                </w:rPr>
                <w:t>royersford@alltimeselfstorage.com</w:t>
              </w:r>
            </w:hyperlink>
          </w:p>
          <w:p w14:paraId="35A6BF0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32">
              <w:r>
                <w:rPr>
                  <w:sz w:val="18"/>
                  <w:szCs w:val="18"/>
                  <w:u w:val="single"/>
                </w:rPr>
                <w:t>www.alltimeselfstorage.com</w:t>
              </w:r>
            </w:hyperlink>
          </w:p>
          <w:p w14:paraId="58FA312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237AFADF" w14:textId="113C69F5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2" w:type="dxa"/>
          </w:tcPr>
          <w:p w14:paraId="55B985BD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33">
              <w:r w:rsidR="000333D9">
                <w:rPr>
                  <w:b/>
                  <w:sz w:val="24"/>
                  <w:szCs w:val="24"/>
                  <w:u w:val="single"/>
                </w:rPr>
                <w:t>ARSENAULT REALTY ADVISORS LLC</w:t>
              </w:r>
            </w:hyperlink>
          </w:p>
          <w:p w14:paraId="494C842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2 N 36th St</w:t>
            </w:r>
          </w:p>
          <w:p w14:paraId="17773DA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coma, WA 98407</w:t>
            </w:r>
          </w:p>
          <w:p w14:paraId="548566A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572.5255</w:t>
            </w:r>
          </w:p>
          <w:p w14:paraId="1CBF912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n Arsenault </w:t>
            </w:r>
          </w:p>
          <w:p w14:paraId="7C30240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34">
              <w:r>
                <w:rPr>
                  <w:sz w:val="18"/>
                  <w:szCs w:val="18"/>
                  <w:u w:val="single"/>
                </w:rPr>
                <w:t>http://www.arsenaultrealtyhomes.com/</w:t>
              </w:r>
            </w:hyperlink>
          </w:p>
          <w:p w14:paraId="5DE3672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35">
              <w:r>
                <w:rPr>
                  <w:sz w:val="18"/>
                  <w:szCs w:val="18"/>
                  <w:u w:val="single"/>
                </w:rPr>
                <w:t>dgarsenault@ccim.net</w:t>
              </w:r>
            </w:hyperlink>
          </w:p>
          <w:p w14:paraId="77FA1790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A34CB1C" w14:textId="5066F6EF" w:rsidR="000333D9" w:rsidRPr="005B48B0" w:rsidRDefault="000333D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23305F31" w14:textId="77777777" w:rsidTr="000333D9">
        <w:tc>
          <w:tcPr>
            <w:tcW w:w="4625" w:type="dxa"/>
          </w:tcPr>
          <w:p w14:paraId="191BFFF9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36">
              <w:r w:rsidR="000333D9">
                <w:rPr>
                  <w:b/>
                  <w:sz w:val="24"/>
                  <w:szCs w:val="24"/>
                  <w:u w:val="single"/>
                </w:rPr>
                <w:t>BELLWETHER ENTERPRISE REAL ESTATE CAPITAL LLC</w:t>
              </w:r>
            </w:hyperlink>
          </w:p>
          <w:p w14:paraId="6237C26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75 E 9th Street</w:t>
            </w:r>
          </w:p>
          <w:p w14:paraId="102AE10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2400</w:t>
            </w:r>
          </w:p>
          <w:p w14:paraId="5807DF6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eveland, OH 44114</w:t>
            </w:r>
          </w:p>
          <w:p w14:paraId="411230A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6.820.4500</w:t>
            </w:r>
          </w:p>
          <w:p w14:paraId="71E2813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37">
              <w:r>
                <w:rPr>
                  <w:sz w:val="18"/>
                  <w:szCs w:val="18"/>
                  <w:u w:val="single"/>
                </w:rPr>
                <w:t>http://bellwetherenterprise.com/</w:t>
              </w:r>
            </w:hyperlink>
          </w:p>
          <w:p w14:paraId="1984EEE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38">
              <w:r>
                <w:rPr>
                  <w:sz w:val="18"/>
                  <w:szCs w:val="18"/>
                  <w:u w:val="single"/>
                </w:rPr>
                <w:t>info@bwecap.com</w:t>
              </w:r>
            </w:hyperlink>
          </w:p>
          <w:p w14:paraId="1BCEFE59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al Services</w:t>
            </w:r>
          </w:p>
          <w:p w14:paraId="2707CC06" w14:textId="6F0066A9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2" w:type="dxa"/>
          </w:tcPr>
          <w:p w14:paraId="7D6F426C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39">
              <w:r w:rsidR="000333D9">
                <w:rPr>
                  <w:b/>
                  <w:sz w:val="24"/>
                  <w:szCs w:val="24"/>
                  <w:u w:val="single"/>
                </w:rPr>
                <w:t>BSC GROUP, THE</w:t>
              </w:r>
            </w:hyperlink>
          </w:p>
          <w:p w14:paraId="3054322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0 W. Van Buren St., Suite 204</w:t>
            </w:r>
          </w:p>
          <w:p w14:paraId="2913F06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7</w:t>
            </w:r>
          </w:p>
          <w:p w14:paraId="7CFBA0F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5.7880</w:t>
            </w:r>
          </w:p>
          <w:p w14:paraId="5C5C4C3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277.6777</w:t>
            </w:r>
          </w:p>
          <w:p w14:paraId="5BE41A3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40">
              <w:r>
                <w:rPr>
                  <w:sz w:val="18"/>
                  <w:szCs w:val="18"/>
                  <w:u w:val="single"/>
                </w:rPr>
                <w:t>www.thebscgroup.com</w:t>
              </w:r>
            </w:hyperlink>
          </w:p>
          <w:p w14:paraId="58CE9A1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hawn Hill</w:t>
            </w:r>
          </w:p>
          <w:p w14:paraId="08F9D2E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hill@thebscgroup.com</w:t>
            </w:r>
          </w:p>
          <w:p w14:paraId="731C8F07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5BD3745A" w14:textId="29A7F8B4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333D9" w:rsidRPr="005B48B0" w14:paraId="58043941" w14:textId="77777777" w:rsidTr="000333D9">
        <w:tc>
          <w:tcPr>
            <w:tcW w:w="4625" w:type="dxa"/>
          </w:tcPr>
          <w:p w14:paraId="7121274C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41">
              <w:r w:rsidR="000333D9">
                <w:rPr>
                  <w:b/>
                  <w:sz w:val="24"/>
                  <w:szCs w:val="24"/>
                  <w:u w:val="single"/>
                </w:rPr>
                <w:t>CASTER INVESTMENT GROUP</w:t>
              </w:r>
            </w:hyperlink>
          </w:p>
          <w:p w14:paraId="1FED8692" w14:textId="77777777" w:rsidR="000333D9" w:rsidRPr="000624CB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533 E. Riverside Drive, No. 104</w:t>
            </w:r>
          </w:p>
          <w:p w14:paraId="7650618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gle, ID 83616</w:t>
            </w:r>
          </w:p>
          <w:p w14:paraId="04BA9E1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938.4000</w:t>
            </w:r>
          </w:p>
          <w:p w14:paraId="064F794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493.1044</w:t>
            </w:r>
          </w:p>
          <w:p w14:paraId="31EB5C2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942">
              <w:r>
                <w:rPr>
                  <w:sz w:val="18"/>
                  <w:szCs w:val="18"/>
                  <w:u w:val="single"/>
                </w:rPr>
                <w:t xml:space="preserve"> www.casterinvestment.com</w:t>
              </w:r>
            </w:hyperlink>
          </w:p>
          <w:p w14:paraId="2D3A033B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E749876" w14:textId="77777777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62" w:type="dxa"/>
          </w:tcPr>
          <w:p w14:paraId="259AAC7A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43">
              <w:r w:rsidR="000333D9">
                <w:rPr>
                  <w:b/>
                  <w:sz w:val="24"/>
                  <w:szCs w:val="24"/>
                  <w:u w:val="single"/>
                </w:rPr>
                <w:t>CONROY DEVELOPMENT</w:t>
              </w:r>
            </w:hyperlink>
          </w:p>
          <w:p w14:paraId="39D7871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0 Technology Center Drive</w:t>
            </w:r>
          </w:p>
          <w:p w14:paraId="1C66046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ughton, MA 02172</w:t>
            </w:r>
          </w:p>
          <w:p w14:paraId="10C399B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81.344.5656</w:t>
            </w:r>
          </w:p>
          <w:p w14:paraId="3AEDDBF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81.344.7536</w:t>
            </w:r>
          </w:p>
          <w:p w14:paraId="521BCF8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44">
              <w:r>
                <w:rPr>
                  <w:sz w:val="18"/>
                  <w:szCs w:val="18"/>
                  <w:u w:val="single"/>
                </w:rPr>
                <w:t>www.conroydev.com</w:t>
              </w:r>
            </w:hyperlink>
          </w:p>
          <w:p w14:paraId="0FF4FDC8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conroydev.com</w:t>
            </w:r>
          </w:p>
          <w:p w14:paraId="44B89AAD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05CC5E8D" w14:textId="77777777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333D9" w:rsidRPr="005B48B0" w14:paraId="3119E75D" w14:textId="77777777" w:rsidTr="000333D9">
        <w:tc>
          <w:tcPr>
            <w:tcW w:w="4625" w:type="dxa"/>
          </w:tcPr>
          <w:p w14:paraId="6D81A499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45">
              <w:r w:rsidR="000333D9">
                <w:rPr>
                  <w:b/>
                  <w:sz w:val="24"/>
                  <w:szCs w:val="24"/>
                  <w:u w:val="single"/>
                </w:rPr>
                <w:t>CUBESMART</w:t>
              </w:r>
            </w:hyperlink>
          </w:p>
          <w:p w14:paraId="2194608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Old Lancaster Road</w:t>
            </w:r>
          </w:p>
          <w:p w14:paraId="5447873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vern, PA 19355</w:t>
            </w:r>
          </w:p>
          <w:p w14:paraId="571A111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603.6622</w:t>
            </w:r>
          </w:p>
          <w:p w14:paraId="1E0F1C6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46">
              <w:r>
                <w:rPr>
                  <w:sz w:val="18"/>
                  <w:szCs w:val="18"/>
                  <w:u w:val="single"/>
                </w:rPr>
                <w:t>www.cubesmart.com</w:t>
              </w:r>
            </w:hyperlink>
          </w:p>
          <w:p w14:paraId="44C0EB2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380A84FF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</w:p>
          <w:p w14:paraId="0776CA26" w14:textId="069D0335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2" w:type="dxa"/>
          </w:tcPr>
          <w:p w14:paraId="5090B031" w14:textId="77777777" w:rsidR="000333D9" w:rsidRDefault="00C675BE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47">
              <w:r w:rsidR="000333D9">
                <w:rPr>
                  <w:b/>
                  <w:sz w:val="24"/>
                  <w:szCs w:val="24"/>
                  <w:u w:val="single"/>
                </w:rPr>
                <w:t>JERNIGAN CAPITAL</w:t>
              </w:r>
            </w:hyperlink>
          </w:p>
          <w:p w14:paraId="59C41A8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10 Poplar Ave. Ste. 650</w:t>
            </w:r>
          </w:p>
          <w:p w14:paraId="533A4E8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phis, TN 38119</w:t>
            </w:r>
          </w:p>
          <w:p w14:paraId="7EE3BF0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01.567.9510</w:t>
            </w:r>
          </w:p>
          <w:p w14:paraId="0224408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48">
              <w:r>
                <w:rPr>
                  <w:sz w:val="18"/>
                  <w:szCs w:val="18"/>
                  <w:u w:val="single"/>
                </w:rPr>
                <w:t>www.jernigancapital.com</w:t>
              </w:r>
            </w:hyperlink>
          </w:p>
          <w:p w14:paraId="43CCD59C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@jernigancapital</w:t>
            </w:r>
          </w:p>
          <w:p w14:paraId="242B9599" w14:textId="77777777" w:rsidR="000333D9" w:rsidRDefault="000333D9" w:rsidP="000333D9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Investments, Partnerships &amp; Joint Ventures</w:t>
            </w:r>
          </w:p>
          <w:p w14:paraId="406AE0E1" w14:textId="77777777" w:rsidR="000333D9" w:rsidRPr="005B48B0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75621" w:rsidRPr="005B48B0" w14:paraId="6209F3E5" w14:textId="77777777" w:rsidTr="000333D9">
        <w:tc>
          <w:tcPr>
            <w:tcW w:w="4625" w:type="dxa"/>
          </w:tcPr>
          <w:p w14:paraId="4C79EFE8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49">
              <w:r w:rsidR="000333D9">
                <w:rPr>
                  <w:b/>
                  <w:sz w:val="24"/>
                  <w:szCs w:val="24"/>
                  <w:u w:val="single"/>
                </w:rPr>
                <w:t>LIST SELF STORAGE</w:t>
              </w:r>
            </w:hyperlink>
          </w:p>
          <w:p w14:paraId="7CF57B3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7085927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4F511887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957.1616</w:t>
            </w:r>
          </w:p>
          <w:p w14:paraId="7526D48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1950">
              <w:r>
                <w:rPr>
                  <w:sz w:val="18"/>
                  <w:szCs w:val="18"/>
                  <w:u w:val="single"/>
                </w:rPr>
                <w:t xml:space="preserve"> listselfstorage.com</w:t>
              </w:r>
            </w:hyperlink>
          </w:p>
          <w:p w14:paraId="6DB3FE9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listselfstorage.com</w:t>
            </w:r>
          </w:p>
          <w:p w14:paraId="2D3A752B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951">
              <w:r>
                <w:rPr>
                  <w:sz w:val="18"/>
                  <w:szCs w:val="18"/>
                  <w:u w:val="single"/>
                </w:rPr>
                <w:t>https://twitter.com/listselfstorage?lang=en</w:t>
              </w:r>
            </w:hyperlink>
          </w:p>
          <w:p w14:paraId="36ADC0C6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66DE7257" w14:textId="77777777" w:rsidR="00B75621" w:rsidRDefault="00B7562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DBBBE24" w14:textId="77777777" w:rsidR="000E774B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D5FDF1D" w14:textId="77777777" w:rsidR="000333D9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1FF04AC" w14:textId="77777777" w:rsidR="000333D9" w:rsidRDefault="000333D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A6076CB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62" w:type="dxa"/>
          </w:tcPr>
          <w:p w14:paraId="7E036E33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52">
              <w:r w:rsidR="000333D9">
                <w:rPr>
                  <w:b/>
                  <w:sz w:val="24"/>
                  <w:szCs w:val="24"/>
                  <w:u w:val="single"/>
                </w:rPr>
                <w:t>METRO STORAGE LLC</w:t>
              </w:r>
            </w:hyperlink>
          </w:p>
          <w:p w14:paraId="64A79D0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28 Boulton Blvd.</w:t>
            </w:r>
          </w:p>
          <w:p w14:paraId="0D40E5C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IL 60045</w:t>
            </w:r>
          </w:p>
          <w:p w14:paraId="0DBAAB0E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235.8900</w:t>
            </w:r>
          </w:p>
          <w:p w14:paraId="4D40E352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235.8902</w:t>
            </w:r>
          </w:p>
          <w:p w14:paraId="4D5D933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53">
              <w:r>
                <w:rPr>
                  <w:sz w:val="18"/>
                  <w:szCs w:val="18"/>
                  <w:u w:val="single"/>
                </w:rPr>
                <w:t>www.metrostoragecorporate.com</w:t>
              </w:r>
            </w:hyperlink>
          </w:p>
          <w:p w14:paraId="19E550F7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0012495C" w14:textId="77777777" w:rsidR="00B75621" w:rsidRPr="005B48B0" w:rsidRDefault="00B7562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75621" w:rsidRPr="005B48B0" w14:paraId="0219C227" w14:textId="77777777" w:rsidTr="000333D9">
        <w:tc>
          <w:tcPr>
            <w:tcW w:w="4625" w:type="dxa"/>
          </w:tcPr>
          <w:p w14:paraId="05FB8FFB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54">
              <w:r w:rsidR="000333D9">
                <w:rPr>
                  <w:b/>
                  <w:sz w:val="24"/>
                  <w:szCs w:val="24"/>
                  <w:u w:val="single"/>
                </w:rPr>
                <w:t>MINDFUL MANAGEMENT LLC</w:t>
              </w:r>
            </w:hyperlink>
          </w:p>
          <w:p w14:paraId="1ECF4BD4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0 NE 2nd Ave</w:t>
            </w:r>
          </w:p>
          <w:p w14:paraId="119CCDF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lray Beach, FL 33444</w:t>
            </w:r>
          </w:p>
          <w:p w14:paraId="479687A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61.357.0121</w:t>
            </w:r>
          </w:p>
          <w:p w14:paraId="74DEBC0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61.357.0141</w:t>
            </w:r>
          </w:p>
          <w:p w14:paraId="1FDF3DE5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55">
              <w:r>
                <w:rPr>
                  <w:sz w:val="18"/>
                  <w:szCs w:val="18"/>
                  <w:u w:val="single"/>
                </w:rPr>
                <w:t>www.mindfulmanagementllc.com</w:t>
              </w:r>
            </w:hyperlink>
          </w:p>
          <w:p w14:paraId="52563143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mindful-management</w:t>
            </w:r>
          </w:p>
          <w:p w14:paraId="4FACC49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1956">
              <w:r>
                <w:rPr>
                  <w:sz w:val="18"/>
                  <w:szCs w:val="18"/>
                  <w:u w:val="single"/>
                </w:rPr>
                <w:t>https://twitter.com/MindfulMGMT</w:t>
              </w:r>
            </w:hyperlink>
          </w:p>
          <w:p w14:paraId="4328A214" w14:textId="173F408F" w:rsidR="00B75621" w:rsidRP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Property Management</w:t>
            </w:r>
          </w:p>
        </w:tc>
        <w:tc>
          <w:tcPr>
            <w:tcW w:w="5062" w:type="dxa"/>
          </w:tcPr>
          <w:p w14:paraId="2380E724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57">
              <w:r w:rsidR="000333D9">
                <w:rPr>
                  <w:b/>
                  <w:sz w:val="24"/>
                  <w:szCs w:val="24"/>
                  <w:u w:val="single"/>
                </w:rPr>
                <w:t>NAI CAPITAL SELF STORAGE INVESTMENT GROUP</w:t>
              </w:r>
            </w:hyperlink>
          </w:p>
          <w:p w14:paraId="23301730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21 Ventura Blvd., Suite 320</w:t>
            </w:r>
          </w:p>
          <w:p w14:paraId="06F64E6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o, CA 91436</w:t>
            </w:r>
          </w:p>
          <w:p w14:paraId="32298CB9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905.2400</w:t>
            </w:r>
          </w:p>
          <w:p w14:paraId="7F08527F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905.2425</w:t>
            </w:r>
          </w:p>
          <w:p w14:paraId="7D51C24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58">
              <w:r>
                <w:rPr>
                  <w:sz w:val="18"/>
                  <w:szCs w:val="18"/>
                  <w:u w:val="single"/>
                </w:rPr>
                <w:t>www.naicapital.com</w:t>
              </w:r>
            </w:hyperlink>
          </w:p>
          <w:p w14:paraId="22F1D405" w14:textId="709C6CA9" w:rsidR="000E774B" w:rsidRP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C85BCEB" w14:textId="77777777" w:rsidR="00333DE5" w:rsidRDefault="00333DE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D918BDB" w14:textId="77777777" w:rsidR="00333DE5" w:rsidRPr="005B48B0" w:rsidRDefault="00333DE5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B75621" w:rsidRPr="005B48B0" w14:paraId="3A827D78" w14:textId="77777777" w:rsidTr="000333D9">
        <w:tc>
          <w:tcPr>
            <w:tcW w:w="4625" w:type="dxa"/>
          </w:tcPr>
          <w:p w14:paraId="07A25625" w14:textId="77777777" w:rsidR="000333D9" w:rsidRDefault="00C675BE" w:rsidP="000333D9">
            <w:pPr>
              <w:pStyle w:val="Normal1"/>
              <w:rPr>
                <w:b/>
                <w:sz w:val="24"/>
                <w:szCs w:val="24"/>
              </w:rPr>
            </w:pPr>
            <w:hyperlink r:id="rId1959">
              <w:r w:rsidR="000333D9">
                <w:rPr>
                  <w:b/>
                  <w:sz w:val="24"/>
                  <w:szCs w:val="24"/>
                  <w:u w:val="single"/>
                </w:rPr>
                <w:t>REVEL &amp; UNDERWOOD INC.</w:t>
              </w:r>
            </w:hyperlink>
          </w:p>
          <w:p w14:paraId="79CF7BF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0 E. 116th St., Suite 100</w:t>
            </w:r>
          </w:p>
          <w:p w14:paraId="27D2B6BA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shers, IN 46038</w:t>
            </w:r>
          </w:p>
          <w:p w14:paraId="59B8BFE1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578.9400</w:t>
            </w:r>
          </w:p>
          <w:p w14:paraId="1FA6116D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60">
              <w:r>
                <w:rPr>
                  <w:sz w:val="18"/>
                  <w:szCs w:val="18"/>
                  <w:u w:val="single"/>
                </w:rPr>
                <w:t>www.revelunderwood.com</w:t>
              </w:r>
            </w:hyperlink>
          </w:p>
          <w:p w14:paraId="40F751A6" w14:textId="77777777" w:rsidR="000333D9" w:rsidRDefault="000333D9" w:rsidP="000333D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61">
              <w:r>
                <w:rPr>
                  <w:sz w:val="18"/>
                  <w:szCs w:val="18"/>
                  <w:u w:val="single"/>
                </w:rPr>
                <w:t>admin@revelunderwood.com</w:t>
              </w:r>
            </w:hyperlink>
          </w:p>
          <w:p w14:paraId="6B0418FB" w14:textId="77777777" w:rsidR="000333D9" w:rsidRDefault="000333D9" w:rsidP="000333D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CA666A7" w14:textId="77777777" w:rsidR="00B75621" w:rsidRPr="005B48B0" w:rsidRDefault="00B7562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062" w:type="dxa"/>
          </w:tcPr>
          <w:p w14:paraId="0AEBA7A7" w14:textId="77777777" w:rsidR="000A7F83" w:rsidRDefault="00C675BE" w:rsidP="000A7F83">
            <w:pPr>
              <w:pStyle w:val="Normal1"/>
              <w:rPr>
                <w:sz w:val="18"/>
                <w:szCs w:val="18"/>
              </w:rPr>
            </w:pPr>
            <w:hyperlink r:id="rId1962">
              <w:r w:rsidR="000A7F83">
                <w:rPr>
                  <w:b/>
                  <w:sz w:val="24"/>
                  <w:szCs w:val="24"/>
                  <w:u w:val="single"/>
                </w:rPr>
                <w:t>SMARTSTOP SELF STORAGE</w:t>
              </w:r>
            </w:hyperlink>
          </w:p>
          <w:p w14:paraId="0D8B6E4A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88.97.STORAGE</w:t>
            </w:r>
          </w:p>
          <w:p w14:paraId="3912BE56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63">
              <w:r>
                <w:rPr>
                  <w:sz w:val="18"/>
                  <w:szCs w:val="18"/>
                  <w:u w:val="single"/>
                </w:rPr>
                <w:t>www.smartstopselfstorage.com</w:t>
              </w:r>
            </w:hyperlink>
          </w:p>
          <w:p w14:paraId="1F1CBE96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1964">
              <w:r>
                <w:rPr>
                  <w:sz w:val="18"/>
                  <w:szCs w:val="18"/>
                  <w:u w:val="single"/>
                </w:rPr>
                <w:t>https://www.facebook.com/smartstopss</w:t>
              </w:r>
            </w:hyperlink>
          </w:p>
          <w:p w14:paraId="2CC85610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3BA2F1FC" w14:textId="77777777" w:rsidR="00B75621" w:rsidRDefault="00B7562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6EA4817" w14:textId="77777777" w:rsidR="000E774B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DB09FF1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7E7404E0" w14:textId="77777777" w:rsidTr="000333D9">
        <w:tc>
          <w:tcPr>
            <w:tcW w:w="4625" w:type="dxa"/>
          </w:tcPr>
          <w:p w14:paraId="7B805DB8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65">
              <w:r w:rsidR="000A7F83">
                <w:rPr>
                  <w:b/>
                  <w:sz w:val="24"/>
                  <w:szCs w:val="24"/>
                  <w:u w:val="single"/>
                </w:rPr>
                <w:t>STORAGE PROS MANAGEMENT LLC</w:t>
              </w:r>
            </w:hyperlink>
          </w:p>
          <w:p w14:paraId="06984E3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1BFC421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3780E84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538.1237</w:t>
            </w:r>
          </w:p>
          <w:p w14:paraId="675B461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66">
              <w:r>
                <w:rPr>
                  <w:sz w:val="18"/>
                  <w:szCs w:val="18"/>
                  <w:u w:val="single"/>
                </w:rPr>
                <w:t>www.storageprosmanagement.com</w:t>
              </w:r>
            </w:hyperlink>
          </w:p>
          <w:p w14:paraId="339D45A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Mari Donovan</w:t>
            </w:r>
          </w:p>
          <w:p w14:paraId="3385512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67">
              <w:r>
                <w:rPr>
                  <w:sz w:val="18"/>
                  <w:szCs w:val="18"/>
                  <w:u w:val="single"/>
                </w:rPr>
                <w:t>mdonovan@thestoragepros.com</w:t>
              </w:r>
            </w:hyperlink>
          </w:p>
          <w:p w14:paraId="1C876EA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4412D959" w14:textId="12ACF7EE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2" w:type="dxa"/>
          </w:tcPr>
          <w:p w14:paraId="10B01139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68">
              <w:r w:rsidR="000A7F83">
                <w:rPr>
                  <w:b/>
                  <w:sz w:val="24"/>
                  <w:szCs w:val="24"/>
                  <w:u w:val="single"/>
                </w:rPr>
                <w:t>TALONVEST CAPITAL INC.</w:t>
              </w:r>
            </w:hyperlink>
          </w:p>
          <w:p w14:paraId="4D916E2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18600 MacArthur Blvd, Suite 320</w:t>
            </w:r>
          </w:p>
          <w:p w14:paraId="5F3CB69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2</w:t>
            </w:r>
          </w:p>
          <w:p w14:paraId="3734F36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251.9900</w:t>
            </w:r>
          </w:p>
          <w:p w14:paraId="056A93A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69">
              <w:r>
                <w:rPr>
                  <w:sz w:val="18"/>
                  <w:szCs w:val="18"/>
                  <w:u w:val="single"/>
                </w:rPr>
                <w:t>www.talonvest.com</w:t>
              </w:r>
            </w:hyperlink>
          </w:p>
          <w:p w14:paraId="64AE5FD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Davies </w:t>
            </w:r>
          </w:p>
          <w:p w14:paraId="109F27C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davies@talonvest.com</w:t>
            </w:r>
          </w:p>
          <w:p w14:paraId="44C5B60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://www.linkedin.com/company/991179?trk=tyah</w:t>
            </w:r>
          </w:p>
          <w:p w14:paraId="6FE47E2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witter: https://twitter.com/talonvest</w:t>
            </w:r>
          </w:p>
          <w:p w14:paraId="2BC9BCE6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756085B7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3F53463" w14:textId="12F6A63C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392CE9BD" w14:textId="77777777" w:rsidTr="000333D9">
        <w:tc>
          <w:tcPr>
            <w:tcW w:w="4625" w:type="dxa"/>
          </w:tcPr>
          <w:p w14:paraId="79F11923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70">
              <w:r w:rsidR="000A7F83">
                <w:rPr>
                  <w:b/>
                  <w:sz w:val="24"/>
                  <w:szCs w:val="24"/>
                  <w:u w:val="single"/>
                </w:rPr>
                <w:t>TRICO INVESTMENTS</w:t>
              </w:r>
            </w:hyperlink>
          </w:p>
          <w:p w14:paraId="315E58B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85 Alton Parkway, Suite 100</w:t>
            </w:r>
          </w:p>
          <w:p w14:paraId="0B7E27D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rvine, CA 92618</w:t>
            </w:r>
          </w:p>
          <w:p w14:paraId="01CB484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453.8786</w:t>
            </w:r>
          </w:p>
          <w:p w14:paraId="6E9FEE0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453.9995</w:t>
            </w:r>
          </w:p>
          <w:p w14:paraId="087C866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71">
              <w:r>
                <w:rPr>
                  <w:sz w:val="18"/>
                  <w:szCs w:val="18"/>
                  <w:u w:val="single"/>
                </w:rPr>
                <w:t>www.tricoinvestments.com</w:t>
              </w:r>
            </w:hyperlink>
          </w:p>
          <w:p w14:paraId="2C3BE20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ichael Rolfes </w:t>
            </w:r>
          </w:p>
          <w:p w14:paraId="105ACF2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Investments, Partnerships &amp; Joint Ventures</w:t>
            </w:r>
          </w:p>
          <w:p w14:paraId="50478401" w14:textId="06C9F63F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062" w:type="dxa"/>
          </w:tcPr>
          <w:p w14:paraId="33EBCFF7" w14:textId="77777777" w:rsidR="000A7F83" w:rsidRPr="005B48B0" w:rsidRDefault="000A7F83" w:rsidP="000A7F83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3452475D" w14:textId="77777777" w:rsidR="001547DA" w:rsidRDefault="001547D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CF871A8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22CF84C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23E5348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C0D9234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51022026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06016B9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75621" w:rsidRPr="005B48B0" w14:paraId="659CBE92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2D9C7DE" w14:textId="77777777" w:rsidR="00B75621" w:rsidRPr="005B48B0" w:rsidRDefault="00B75621" w:rsidP="00BA2EAD">
            <w:pPr>
              <w:pStyle w:val="Heading2"/>
              <w:outlineLvl w:val="1"/>
            </w:pPr>
            <w:bookmarkStart w:id="77" w:name="_Real_Estate_Sales/Brokerage"/>
            <w:bookmarkEnd w:id="77"/>
            <w:r w:rsidRPr="005B48B0">
              <w:t>Real Estate Sales/Brokerage</w:t>
            </w:r>
          </w:p>
        </w:tc>
      </w:tr>
    </w:tbl>
    <w:p w14:paraId="44D1DF13" w14:textId="77777777" w:rsidR="00B75621" w:rsidRPr="005B48B0" w:rsidRDefault="00B7562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5"/>
        <w:gridCol w:w="4788"/>
      </w:tblGrid>
      <w:tr w:rsidR="000A7F83" w:rsidRPr="005B48B0" w14:paraId="6F2958CE" w14:textId="77777777" w:rsidTr="000A7F83">
        <w:tc>
          <w:tcPr>
            <w:tcW w:w="4985" w:type="dxa"/>
          </w:tcPr>
          <w:p w14:paraId="24DD6775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72">
              <w:r w:rsidR="000A7F83">
                <w:rPr>
                  <w:b/>
                  <w:sz w:val="24"/>
                  <w:szCs w:val="24"/>
                  <w:u w:val="single"/>
                </w:rPr>
                <w:t>AAAA SELF STORAGE MANAGEMENT GROUP (THE NICHOLSON COS.)</w:t>
              </w:r>
            </w:hyperlink>
          </w:p>
          <w:p w14:paraId="5CD6B8F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73">
              <w:r>
                <w:rPr>
                  <w:sz w:val="18"/>
                  <w:szCs w:val="18"/>
                  <w:u w:val="single"/>
                </w:rPr>
                <w:t>www.aaaaselfstorage.com</w:t>
              </w:r>
            </w:hyperlink>
          </w:p>
          <w:p w14:paraId="34829DD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tuart Wade</w:t>
            </w:r>
          </w:p>
          <w:p w14:paraId="11ED3CB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4DCC34CF" w14:textId="553EC72A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46B872C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74">
              <w:r w:rsidR="000A7F83">
                <w:rPr>
                  <w:b/>
                  <w:sz w:val="24"/>
                  <w:szCs w:val="24"/>
                  <w:u w:val="single"/>
                </w:rPr>
                <w:t>ARGUS SELF STORAGE SALES NETWORK</w:t>
              </w:r>
            </w:hyperlink>
          </w:p>
          <w:p w14:paraId="0C2D98E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93 S. Peoria St., Suite 105</w:t>
            </w:r>
          </w:p>
          <w:p w14:paraId="4C506BD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rora, CO 80014</w:t>
            </w:r>
          </w:p>
          <w:p w14:paraId="4445728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557.8673</w:t>
            </w:r>
          </w:p>
          <w:p w14:paraId="3747FFC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317.5334</w:t>
            </w:r>
          </w:p>
          <w:p w14:paraId="602B975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75">
              <w:r>
                <w:rPr>
                  <w:sz w:val="18"/>
                  <w:szCs w:val="18"/>
                  <w:u w:val="single"/>
                </w:rPr>
                <w:t>www.argus-selfstorage.com</w:t>
              </w:r>
            </w:hyperlink>
          </w:p>
          <w:p w14:paraId="03597A4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Ben Vestal 303.317.6469</w:t>
            </w:r>
          </w:p>
          <w:p w14:paraId="1AB422C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76">
              <w:r>
                <w:rPr>
                  <w:sz w:val="18"/>
                  <w:szCs w:val="18"/>
                  <w:u w:val="single"/>
                </w:rPr>
                <w:t>info@argus-realestate.com</w:t>
              </w:r>
            </w:hyperlink>
          </w:p>
          <w:p w14:paraId="0BA6D5E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8DDB96B" w14:textId="1A67EB50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3BFFF813" w14:textId="77777777" w:rsidTr="000A7F83">
        <w:tc>
          <w:tcPr>
            <w:tcW w:w="4985" w:type="dxa"/>
          </w:tcPr>
          <w:p w14:paraId="1FBB15FC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77">
              <w:r w:rsidR="000A7F83">
                <w:rPr>
                  <w:b/>
                  <w:sz w:val="24"/>
                  <w:szCs w:val="24"/>
                  <w:u w:val="single"/>
                </w:rPr>
                <w:t>ARSENAULT REALTY ADVISORS LLC</w:t>
              </w:r>
            </w:hyperlink>
          </w:p>
          <w:p w14:paraId="674727A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02 N 36th St</w:t>
            </w:r>
          </w:p>
          <w:p w14:paraId="2FCA34D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coma, WA 98407</w:t>
            </w:r>
          </w:p>
          <w:p w14:paraId="7B594AB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3.572.5255</w:t>
            </w:r>
          </w:p>
          <w:p w14:paraId="2B94DE1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on Arsenault </w:t>
            </w:r>
          </w:p>
          <w:p w14:paraId="091929C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78">
              <w:r>
                <w:rPr>
                  <w:sz w:val="18"/>
                  <w:szCs w:val="18"/>
                  <w:u w:val="single"/>
                </w:rPr>
                <w:t>http://www.arsenaultrealtyhomes.com/</w:t>
              </w:r>
            </w:hyperlink>
          </w:p>
          <w:p w14:paraId="256519E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79">
              <w:r>
                <w:rPr>
                  <w:sz w:val="18"/>
                  <w:szCs w:val="18"/>
                  <w:u w:val="single"/>
                </w:rPr>
                <w:t>dgarsenault@ccim.net</w:t>
              </w:r>
            </w:hyperlink>
          </w:p>
          <w:p w14:paraId="329E8B0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7BD4E4E" w14:textId="07477D08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C946350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80">
              <w:r w:rsidR="000A7F83">
                <w:rPr>
                  <w:b/>
                  <w:sz w:val="24"/>
                  <w:szCs w:val="24"/>
                  <w:u w:val="single"/>
                </w:rPr>
                <w:t>BANCAP SELF STORAGE GROUP INC.</w:t>
              </w:r>
            </w:hyperlink>
          </w:p>
          <w:p w14:paraId="43B2D1D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0 S. Coast Highway, Suite 208</w:t>
            </w:r>
          </w:p>
          <w:p w14:paraId="3E2A41B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guna Beach, CA 92651</w:t>
            </w:r>
          </w:p>
          <w:p w14:paraId="7628AE7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49.715.2233</w:t>
            </w:r>
          </w:p>
          <w:p w14:paraId="11B953D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49.203.6105</w:t>
            </w:r>
          </w:p>
          <w:p w14:paraId="0DD2EFE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81">
              <w:r>
                <w:rPr>
                  <w:sz w:val="18"/>
                  <w:szCs w:val="18"/>
                  <w:u w:val="single"/>
                </w:rPr>
                <w:t>www.bancapselfstorage.com</w:t>
              </w:r>
            </w:hyperlink>
          </w:p>
          <w:p w14:paraId="704AF1C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ean L. Keller </w:t>
            </w:r>
          </w:p>
          <w:p w14:paraId="062A05E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82">
              <w:r>
                <w:rPr>
                  <w:sz w:val="18"/>
                  <w:szCs w:val="18"/>
                  <w:u w:val="single"/>
                </w:rPr>
                <w:t>dkeller@bancapselfstorage.com</w:t>
              </w:r>
            </w:hyperlink>
          </w:p>
          <w:p w14:paraId="1530778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E87A056" w14:textId="7F677539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3197827E" w14:textId="77777777" w:rsidTr="000A7F83">
        <w:tc>
          <w:tcPr>
            <w:tcW w:w="4985" w:type="dxa"/>
          </w:tcPr>
          <w:p w14:paraId="34011AA4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83">
              <w:r w:rsidR="000A7F83">
                <w:rPr>
                  <w:b/>
                  <w:sz w:val="24"/>
                  <w:szCs w:val="24"/>
                  <w:u w:val="single"/>
                </w:rPr>
                <w:t>BELLWETHER ENTERPRISE REAL ESTATE CAPITAL LLC</w:t>
              </w:r>
            </w:hyperlink>
          </w:p>
          <w:p w14:paraId="2967E56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75 E 9th Street</w:t>
            </w:r>
          </w:p>
          <w:p w14:paraId="11D8D33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2400</w:t>
            </w:r>
          </w:p>
          <w:p w14:paraId="462B0E2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eveland, OH 44114</w:t>
            </w:r>
          </w:p>
          <w:p w14:paraId="7CCA40E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6.820.4500</w:t>
            </w:r>
          </w:p>
          <w:p w14:paraId="76290F9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84">
              <w:r>
                <w:rPr>
                  <w:sz w:val="18"/>
                  <w:szCs w:val="18"/>
                  <w:u w:val="single"/>
                </w:rPr>
                <w:t>http://bellwetherenterprise.com/</w:t>
              </w:r>
            </w:hyperlink>
          </w:p>
          <w:p w14:paraId="204747A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85">
              <w:r>
                <w:rPr>
                  <w:sz w:val="18"/>
                  <w:szCs w:val="18"/>
                  <w:u w:val="single"/>
                </w:rPr>
                <w:t>info@bwecap.com</w:t>
              </w:r>
            </w:hyperlink>
          </w:p>
          <w:p w14:paraId="6994B5F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al Services</w:t>
            </w:r>
          </w:p>
          <w:p w14:paraId="0916D9C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4D078B8E" w14:textId="4CAE18A3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DF40187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86">
              <w:r w:rsidR="000A7F83">
                <w:rPr>
                  <w:b/>
                  <w:sz w:val="24"/>
                  <w:szCs w:val="24"/>
                  <w:u w:val="single"/>
                </w:rPr>
                <w:t>BKB PROPERTIES/STORAGESTUDY.COM</w:t>
              </w:r>
            </w:hyperlink>
          </w:p>
          <w:p w14:paraId="24EB697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00 Anderson Highway</w:t>
            </w:r>
          </w:p>
          <w:p w14:paraId="763ACB4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whatan, VA 23139</w:t>
            </w:r>
          </w:p>
          <w:p w14:paraId="48947D9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4.598.8742</w:t>
            </w:r>
          </w:p>
          <w:p w14:paraId="03A1EE6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87">
              <w:r>
                <w:rPr>
                  <w:sz w:val="18"/>
                  <w:szCs w:val="18"/>
                  <w:u w:val="single"/>
                </w:rPr>
                <w:t>www.storagestudy.com</w:t>
              </w:r>
            </w:hyperlink>
          </w:p>
          <w:p w14:paraId="7642DCB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Ben Burkhart </w:t>
            </w:r>
          </w:p>
          <w:p w14:paraId="7E1B7F9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storagestudy.com</w:t>
            </w:r>
          </w:p>
          <w:p w14:paraId="621DBB35" w14:textId="7FFB064A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</w:tc>
      </w:tr>
      <w:tr w:rsidR="000A7F83" w:rsidRPr="005B48B0" w14:paraId="751428FB" w14:textId="77777777" w:rsidTr="000A7F83">
        <w:tc>
          <w:tcPr>
            <w:tcW w:w="4985" w:type="dxa"/>
          </w:tcPr>
          <w:p w14:paraId="2A291786" w14:textId="77777777" w:rsidR="000A7F83" w:rsidRPr="000A7F83" w:rsidRDefault="000A7F83" w:rsidP="000A7F83">
            <w:pPr>
              <w:pStyle w:val="Heading2"/>
              <w:spacing w:after="80"/>
              <w:outlineLvl w:val="1"/>
              <w:rPr>
                <w:rFonts w:ascii="Arial" w:hAnsi="Arial"/>
                <w:b w:val="0"/>
                <w:sz w:val="24"/>
                <w:szCs w:val="24"/>
                <w:u w:val="single"/>
              </w:rPr>
            </w:pPr>
            <w:r w:rsidRPr="000A7F83">
              <w:rPr>
                <w:rFonts w:ascii="Arial" w:hAnsi="Arial"/>
                <w:sz w:val="24"/>
                <w:szCs w:val="24"/>
                <w:u w:val="single"/>
              </w:rPr>
              <w:t>CAPITAL PROPERTY MANAGEMENT</w:t>
            </w:r>
          </w:p>
          <w:p w14:paraId="0578280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16 Thomas Drive, Suite A</w:t>
            </w:r>
          </w:p>
          <w:p w14:paraId="6DA45EC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nama City Beach, FL 32408</w:t>
            </w:r>
          </w:p>
          <w:p w14:paraId="55D5922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0.236.4900</w:t>
            </w:r>
          </w:p>
          <w:p w14:paraId="7D5588B5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Web: www.cmrflorida.com</w:t>
            </w:r>
          </w:p>
          <w:p w14:paraId="4C12438A" w14:textId="556A8914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319B1E2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88">
              <w:r w:rsidR="000A7F83">
                <w:rPr>
                  <w:b/>
                  <w:sz w:val="24"/>
                  <w:szCs w:val="24"/>
                  <w:u w:val="single"/>
                </w:rPr>
                <w:t>CASTER INVESTMENT GROUP</w:t>
              </w:r>
            </w:hyperlink>
          </w:p>
          <w:p w14:paraId="3BCA215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3 E. Riverside Drive, No. 104</w:t>
            </w:r>
          </w:p>
          <w:p w14:paraId="546DD25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agle, ID 83616</w:t>
            </w:r>
          </w:p>
          <w:p w14:paraId="142BDF6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08.938.4000</w:t>
            </w:r>
          </w:p>
          <w:p w14:paraId="72262CE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08.493.1044</w:t>
            </w:r>
          </w:p>
          <w:p w14:paraId="3D96C7B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89">
              <w:r>
                <w:rPr>
                  <w:sz w:val="18"/>
                  <w:szCs w:val="18"/>
                  <w:u w:val="single"/>
                </w:rPr>
                <w:t>www.casterinvestment.com</w:t>
              </w:r>
            </w:hyperlink>
          </w:p>
          <w:p w14:paraId="5C78406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C4B5423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FCC4F5F" w14:textId="40E77657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17DEF8CE" w14:textId="77777777" w:rsidTr="000A7F83">
        <w:tc>
          <w:tcPr>
            <w:tcW w:w="4985" w:type="dxa"/>
          </w:tcPr>
          <w:p w14:paraId="0AB3C738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1990">
              <w:r w:rsidR="000A7F83">
                <w:rPr>
                  <w:b/>
                  <w:sz w:val="24"/>
                  <w:szCs w:val="24"/>
                  <w:u w:val="single"/>
                </w:rPr>
                <w:t>CBRE INC. - SELF STORAGE ADVISORY GROUP</w:t>
              </w:r>
            </w:hyperlink>
          </w:p>
          <w:p w14:paraId="2DEE5A2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2 2nd Avenue S.Suite 1800</w:t>
            </w:r>
          </w:p>
          <w:p w14:paraId="2C0472F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shville, TN 37201</w:t>
            </w:r>
          </w:p>
          <w:p w14:paraId="41BB327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15.248.3500</w:t>
            </w:r>
          </w:p>
          <w:p w14:paraId="458AE22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615.255.4610</w:t>
            </w:r>
          </w:p>
          <w:p w14:paraId="7C13E35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91">
              <w:r>
                <w:rPr>
                  <w:sz w:val="18"/>
                  <w:szCs w:val="18"/>
                  <w:u w:val="single"/>
                </w:rPr>
                <w:t>www.cbre.com/ssag</w:t>
              </w:r>
            </w:hyperlink>
          </w:p>
          <w:p w14:paraId="2205584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tephen Kulinski </w:t>
            </w:r>
          </w:p>
          <w:p w14:paraId="42183CF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tephen.kulinski@cbre.com</w:t>
            </w:r>
          </w:p>
          <w:p w14:paraId="36E87B4B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64F4B3CC" w14:textId="0FCECDBB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BB73E7A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92">
              <w:r w:rsidR="000A7F83">
                <w:rPr>
                  <w:b/>
                  <w:sz w:val="24"/>
                  <w:szCs w:val="24"/>
                  <w:u w:val="single"/>
                </w:rPr>
                <w:t>FISHER AUCTION CO.</w:t>
              </w:r>
            </w:hyperlink>
          </w:p>
          <w:p w14:paraId="0FE4830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2 East Atlantic Blvd.</w:t>
            </w:r>
          </w:p>
          <w:p w14:paraId="4C823EB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mpano Beach, FL 33062</w:t>
            </w:r>
          </w:p>
          <w:p w14:paraId="3BACB04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31.6620</w:t>
            </w:r>
          </w:p>
          <w:p w14:paraId="6AF427D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942.0917</w:t>
            </w:r>
          </w:p>
          <w:p w14:paraId="33A8D02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4.782.8143</w:t>
            </w:r>
          </w:p>
          <w:p w14:paraId="6E461D7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93">
              <w:r>
                <w:rPr>
                  <w:sz w:val="18"/>
                  <w:szCs w:val="18"/>
                  <w:u w:val="single"/>
                </w:rPr>
                <w:t>www.fisherauction.com</w:t>
              </w:r>
            </w:hyperlink>
          </w:p>
          <w:p w14:paraId="12E4578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1994">
              <w:r>
                <w:rPr>
                  <w:sz w:val="18"/>
                  <w:szCs w:val="18"/>
                  <w:u w:val="single"/>
                </w:rPr>
                <w:t>info@fisherauction.com</w:t>
              </w:r>
            </w:hyperlink>
          </w:p>
          <w:p w14:paraId="5CFDFFF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 Brokerage</w:t>
            </w:r>
          </w:p>
          <w:p w14:paraId="6FE59EEB" w14:textId="77777777" w:rsidR="000A7F83" w:rsidRDefault="000A7F83" w:rsidP="00BA2EA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70E7DCD" w14:textId="77777777" w:rsidR="000A7F83" w:rsidRDefault="000A7F83" w:rsidP="00BA2EAD">
            <w:pPr>
              <w:rPr>
                <w:b/>
                <w:sz w:val="24"/>
                <w:szCs w:val="24"/>
              </w:rPr>
            </w:pPr>
          </w:p>
          <w:p w14:paraId="61FD18FB" w14:textId="77777777" w:rsidR="000A7F83" w:rsidRDefault="000A7F83" w:rsidP="00BA2EAD">
            <w:pPr>
              <w:rPr>
                <w:b/>
                <w:sz w:val="24"/>
                <w:szCs w:val="24"/>
              </w:rPr>
            </w:pPr>
          </w:p>
          <w:p w14:paraId="2CB7085F" w14:textId="1750F26F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27AB719E" w14:textId="77777777" w:rsidTr="000A7F83">
        <w:tc>
          <w:tcPr>
            <w:tcW w:w="4985" w:type="dxa"/>
          </w:tcPr>
          <w:p w14:paraId="75173930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95">
              <w:r w:rsidR="000A7F83">
                <w:rPr>
                  <w:b/>
                  <w:sz w:val="24"/>
                  <w:szCs w:val="24"/>
                  <w:u w:val="single"/>
                </w:rPr>
                <w:t>HART STORAGE REALTY</w:t>
              </w:r>
            </w:hyperlink>
          </w:p>
          <w:p w14:paraId="16F9DFF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8 N. Orlando Ave., Suite 207</w:t>
            </w:r>
          </w:p>
          <w:p w14:paraId="0B121EE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tland, FL 32751</w:t>
            </w:r>
          </w:p>
          <w:p w14:paraId="5138A71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07.834.7566</w:t>
            </w:r>
          </w:p>
          <w:p w14:paraId="056FCE8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07.834.4786</w:t>
            </w:r>
          </w:p>
          <w:p w14:paraId="2D53572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1996">
              <w:r>
                <w:rPr>
                  <w:sz w:val="18"/>
                  <w:szCs w:val="18"/>
                  <w:u w:val="single"/>
                </w:rPr>
                <w:t>www.hartstoragerealty.com</w:t>
              </w:r>
            </w:hyperlink>
          </w:p>
          <w:p w14:paraId="714356E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Jerome (Jerry) Hart</w:t>
            </w:r>
          </w:p>
          <w:p w14:paraId="3F69865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jhart@hartstoragerealty.com</w:t>
            </w:r>
          </w:p>
          <w:p w14:paraId="4E531729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sz w:val="18"/>
                <w:szCs w:val="18"/>
              </w:rPr>
              <w:t>Category: Real Estate Sales/Brokerage</w:t>
            </w:r>
          </w:p>
          <w:p w14:paraId="768FAEA2" w14:textId="64AC6725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shd w:val="clear" w:color="auto" w:fill="auto"/>
          </w:tcPr>
          <w:p w14:paraId="44FDDBD2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1997">
              <w:r w:rsidR="000A7F83">
                <w:rPr>
                  <w:b/>
                  <w:sz w:val="24"/>
                  <w:szCs w:val="24"/>
                  <w:u w:val="single"/>
                </w:rPr>
                <w:t>INTERWEST REALTY</w:t>
              </w:r>
            </w:hyperlink>
          </w:p>
          <w:p w14:paraId="59E6D7E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7501 N Broadway Extension</w:t>
            </w:r>
          </w:p>
          <w:p w14:paraId="07F5F09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Oklahoma City, OK 73116</w:t>
            </w:r>
          </w:p>
          <w:p w14:paraId="011ACC3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405.752.2525</w:t>
            </w:r>
          </w:p>
          <w:p w14:paraId="7C19E04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405.752.5050</w:t>
            </w:r>
          </w:p>
          <w:p w14:paraId="07BEE74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1998">
              <w:r w:rsidRPr="000A7F83">
                <w:rPr>
                  <w:sz w:val="18"/>
                  <w:szCs w:val="18"/>
                  <w:u w:val="single"/>
                </w:rPr>
                <w:t>www.iwrealty.com</w:t>
              </w:r>
            </w:hyperlink>
          </w:p>
          <w:p w14:paraId="41BA829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ontact: Robert Williams </w:t>
            </w:r>
          </w:p>
          <w:p w14:paraId="2B312D8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1999">
              <w:r w:rsidRPr="000A7F83">
                <w:rPr>
                  <w:sz w:val="18"/>
                  <w:szCs w:val="18"/>
                  <w:u w:val="single"/>
                </w:rPr>
                <w:t>ghuffman@iwrealty.com</w:t>
              </w:r>
            </w:hyperlink>
          </w:p>
          <w:p w14:paraId="18AD71B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  <w:highlight w:val="white"/>
                <w:u w:val="single"/>
              </w:rPr>
            </w:pPr>
            <w:r w:rsidRPr="000A7F83">
              <w:rPr>
                <w:sz w:val="18"/>
                <w:szCs w:val="18"/>
                <w:highlight w:val="white"/>
                <w:u w:val="single"/>
              </w:rPr>
              <w:t>rwilliams@</w:t>
            </w:r>
            <w:hyperlink r:id="rId2000">
              <w:r w:rsidRPr="000A7F83">
                <w:rPr>
                  <w:sz w:val="18"/>
                  <w:szCs w:val="18"/>
                  <w:highlight w:val="white"/>
                  <w:u w:val="single"/>
                </w:rPr>
                <w:t>www.iwrealty.com</w:t>
              </w:r>
            </w:hyperlink>
          </w:p>
          <w:p w14:paraId="50F1084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  <w:highlight w:val="white"/>
                <w:u w:val="single"/>
              </w:rPr>
            </w:pPr>
            <w:r w:rsidRPr="000A7F83">
              <w:rPr>
                <w:sz w:val="18"/>
                <w:szCs w:val="18"/>
                <w:highlight w:val="white"/>
                <w:u w:val="single"/>
              </w:rPr>
              <w:t>Category: Real Estate Sales/Brokerage</w:t>
            </w:r>
          </w:p>
          <w:p w14:paraId="5615A601" w14:textId="4D7585E2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0AF0C84E" w14:textId="77777777" w:rsidTr="000A7F83">
        <w:tc>
          <w:tcPr>
            <w:tcW w:w="4985" w:type="dxa"/>
          </w:tcPr>
          <w:p w14:paraId="5DD17A7D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01">
              <w:r w:rsidR="000A7F83">
                <w:rPr>
                  <w:b/>
                  <w:sz w:val="24"/>
                  <w:szCs w:val="24"/>
                  <w:u w:val="single"/>
                </w:rPr>
                <w:t>INVESTMENT REAL ESTATE LLC</w:t>
              </w:r>
            </w:hyperlink>
          </w:p>
          <w:p w14:paraId="4854EE1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Bentzel Mill Road</w:t>
            </w:r>
          </w:p>
          <w:p w14:paraId="7D3DE82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4</w:t>
            </w:r>
          </w:p>
          <w:p w14:paraId="4B00022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779.0804</w:t>
            </w:r>
          </w:p>
          <w:p w14:paraId="5A60424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02">
              <w:r>
                <w:rPr>
                  <w:sz w:val="18"/>
                  <w:szCs w:val="18"/>
                  <w:u w:val="single"/>
                </w:rPr>
                <w:t>www.irellc.com</w:t>
              </w:r>
            </w:hyperlink>
          </w:p>
          <w:p w14:paraId="39DC6887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E-Mail: contact@irellc.com</w:t>
            </w:r>
          </w:p>
          <w:p w14:paraId="57A2D3BD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70561ADF" w14:textId="1CA1EB8E" w:rsidR="000A7F83" w:rsidRPr="000E774B" w:rsidRDefault="000A7F83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AD65DA9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03">
              <w:r w:rsidR="000A7F83">
                <w:rPr>
                  <w:b/>
                  <w:sz w:val="24"/>
                  <w:szCs w:val="24"/>
                  <w:u w:val="single"/>
                </w:rPr>
                <w:t>I</w:t>
              </w:r>
            </w:hyperlink>
            <w:hyperlink r:id="rId2004">
              <w:r w:rsidR="000A7F83">
                <w:rPr>
                  <w:b/>
                  <w:sz w:val="24"/>
                  <w:szCs w:val="24"/>
                  <w:u w:val="single"/>
                </w:rPr>
                <w:t>NVESTMENT REAL ESTATE SPECIALISTS LLC</w:t>
              </w:r>
            </w:hyperlink>
          </w:p>
          <w:p w14:paraId="5CD3E34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11 W. Donges Bay Road</w:t>
            </w:r>
          </w:p>
          <w:p w14:paraId="47C2EE3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quon, WI 53092</w:t>
            </w:r>
          </w:p>
          <w:p w14:paraId="1C3887A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62.236.0612</w:t>
            </w:r>
          </w:p>
          <w:p w14:paraId="3FB8A77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62.236.0614</w:t>
            </w:r>
          </w:p>
          <w:p w14:paraId="29FDA15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05">
              <w:r>
                <w:rPr>
                  <w:sz w:val="18"/>
                  <w:szCs w:val="18"/>
                  <w:u w:val="single"/>
                </w:rPr>
                <w:t>www.ires-llc.com</w:t>
              </w:r>
            </w:hyperlink>
          </w:p>
          <w:p w14:paraId="0222DB3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Chris Hitler 312.404.7933</w:t>
            </w:r>
          </w:p>
          <w:p w14:paraId="0E40ED0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ter Hitler 414.881.5623</w:t>
            </w:r>
          </w:p>
          <w:p w14:paraId="6BD1FEC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06">
              <w:r>
                <w:rPr>
                  <w:sz w:val="18"/>
                  <w:szCs w:val="18"/>
                  <w:u w:val="single"/>
                </w:rPr>
                <w:t>chris.hitler@ires-llc.com</w:t>
              </w:r>
            </w:hyperlink>
          </w:p>
          <w:p w14:paraId="72283C4F" w14:textId="77777777" w:rsidR="000A7F83" w:rsidRDefault="00C675BE" w:rsidP="005623BA">
            <w:pPr>
              <w:pStyle w:val="Normal1"/>
              <w:rPr>
                <w:sz w:val="18"/>
                <w:szCs w:val="18"/>
              </w:rPr>
            </w:pPr>
            <w:hyperlink r:id="rId2007">
              <w:r w:rsidR="000A7F83">
                <w:rPr>
                  <w:sz w:val="18"/>
                  <w:szCs w:val="18"/>
                  <w:u w:val="single"/>
                </w:rPr>
                <w:t>pshitler@gmail.com</w:t>
              </w:r>
            </w:hyperlink>
          </w:p>
          <w:p w14:paraId="0C9E941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ED1B1AC" w14:textId="77777777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684ADD8F" w14:textId="77777777" w:rsidTr="000A7F83">
        <w:tc>
          <w:tcPr>
            <w:tcW w:w="4985" w:type="dxa"/>
          </w:tcPr>
          <w:p w14:paraId="1929044A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08">
              <w:r w:rsidR="000A7F83">
                <w:rPr>
                  <w:b/>
                  <w:sz w:val="24"/>
                  <w:szCs w:val="24"/>
                  <w:u w:val="single"/>
                </w:rPr>
                <w:t>KATSIKOS GROUP INC., THE</w:t>
              </w:r>
            </w:hyperlink>
          </w:p>
          <w:p w14:paraId="55964B9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69 N.W. 36 St., Suite 315</w:t>
            </w:r>
          </w:p>
          <w:p w14:paraId="01DFEA3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ami, FL 33166</w:t>
            </w:r>
          </w:p>
          <w:p w14:paraId="0628A5C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5.717.1880</w:t>
            </w:r>
          </w:p>
          <w:p w14:paraId="606BC74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5.717.1881</w:t>
            </w:r>
          </w:p>
          <w:p w14:paraId="21C93B1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09">
              <w:r>
                <w:rPr>
                  <w:sz w:val="18"/>
                  <w:szCs w:val="18"/>
                  <w:u w:val="single"/>
                </w:rPr>
                <w:t>www.thekatsikosgroup.com</w:t>
              </w:r>
            </w:hyperlink>
          </w:p>
          <w:p w14:paraId="3FED9EE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10">
              <w:r>
                <w:rPr>
                  <w:sz w:val="18"/>
                  <w:szCs w:val="18"/>
                  <w:u w:val="single"/>
                </w:rPr>
                <w:t>lkatsikos@thekatsikosgroup.com</w:t>
              </w:r>
            </w:hyperlink>
          </w:p>
          <w:p w14:paraId="19F5D5D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C9EB1CA" w14:textId="07187ADC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12E0BC8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11">
              <w:r w:rsidR="000A7F83">
                <w:rPr>
                  <w:b/>
                  <w:sz w:val="24"/>
                  <w:szCs w:val="24"/>
                  <w:u w:val="single"/>
                </w:rPr>
                <w:t>LIST SELF STORAGE</w:t>
              </w:r>
            </w:hyperlink>
          </w:p>
          <w:p w14:paraId="6E86EAE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665 Northwestern Highway, Suite 100</w:t>
            </w:r>
          </w:p>
          <w:p w14:paraId="48EE3AF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7659059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957.1616</w:t>
            </w:r>
          </w:p>
          <w:p w14:paraId="50389FB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012">
              <w:r>
                <w:rPr>
                  <w:sz w:val="18"/>
                  <w:szCs w:val="18"/>
                  <w:u w:val="single"/>
                </w:rPr>
                <w:t xml:space="preserve"> listselfstorage.com</w:t>
              </w:r>
            </w:hyperlink>
          </w:p>
          <w:p w14:paraId="27530C5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listselfstorage.com</w:t>
            </w:r>
          </w:p>
          <w:p w14:paraId="380E151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2013">
              <w:r>
                <w:rPr>
                  <w:sz w:val="18"/>
                  <w:szCs w:val="18"/>
                  <w:u w:val="single"/>
                </w:rPr>
                <w:t>https://twitter.com/listselfstorage?lang=en</w:t>
              </w:r>
            </w:hyperlink>
          </w:p>
          <w:p w14:paraId="0F4AF96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A4DCDA9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6AF0C08D" w14:textId="25D7BAEA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50DCD46E" w14:textId="77777777" w:rsidTr="000A7F83">
        <w:tc>
          <w:tcPr>
            <w:tcW w:w="4985" w:type="dxa"/>
          </w:tcPr>
          <w:p w14:paraId="602A79C6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14">
              <w:r w:rsidR="000A7F83">
                <w:rPr>
                  <w:b/>
                  <w:sz w:val="24"/>
                  <w:szCs w:val="24"/>
                  <w:u w:val="single"/>
                </w:rPr>
                <w:t>LOCKE ACQUISITION GROUP LLC, THE</w:t>
              </w:r>
            </w:hyperlink>
          </w:p>
          <w:p w14:paraId="588E87C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55 Main St.</w:t>
            </w:r>
          </w:p>
          <w:p w14:paraId="6EFCD2B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ffalo, NY 14221</w:t>
            </w:r>
          </w:p>
          <w:p w14:paraId="742D5B8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633.3271</w:t>
            </w:r>
          </w:p>
          <w:p w14:paraId="0B1D0CC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6.932.7894</w:t>
            </w:r>
          </w:p>
          <w:p w14:paraId="74810EA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15">
              <w:r>
                <w:rPr>
                  <w:sz w:val="18"/>
                  <w:szCs w:val="18"/>
                  <w:u w:val="single"/>
                </w:rPr>
                <w:t>www.lockegrp.com</w:t>
              </w:r>
            </w:hyperlink>
          </w:p>
          <w:p w14:paraId="161D0CD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Peter Weimer 716.748.6508</w:t>
            </w:r>
          </w:p>
          <w:p w14:paraId="73836A9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15D6BEF" w14:textId="139D7A81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B71515A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16">
              <w:r w:rsidR="000A7F83">
                <w:rPr>
                  <w:b/>
                  <w:sz w:val="24"/>
                  <w:szCs w:val="24"/>
                  <w:u w:val="single"/>
                </w:rPr>
                <w:t>MARCUS &amp; MILLICHAP REAL ESTATE INVESTMENT SERVICES</w:t>
              </w:r>
            </w:hyperlink>
          </w:p>
          <w:p w14:paraId="654A9CC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5 17th St., Suite 1800</w:t>
            </w:r>
          </w:p>
          <w:p w14:paraId="7A6E134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nver, CO 80202</w:t>
            </w:r>
          </w:p>
          <w:p w14:paraId="6BE75EF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03.328.2000</w:t>
            </w:r>
          </w:p>
          <w:p w14:paraId="26331C7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03.328.2010</w:t>
            </w:r>
          </w:p>
          <w:p w14:paraId="11D71ED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17">
              <w:r>
                <w:rPr>
                  <w:sz w:val="18"/>
                  <w:szCs w:val="18"/>
                  <w:u w:val="single"/>
                </w:rPr>
                <w:t>www.marcusmillichap.com</w:t>
              </w:r>
            </w:hyperlink>
          </w:p>
          <w:p w14:paraId="04C7581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Skylar Cooper 303.328.2050</w:t>
            </w:r>
          </w:p>
          <w:p w14:paraId="6E8ACAA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D486FC5" w14:textId="5D8D959A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37158B5D" w14:textId="77777777" w:rsidTr="000A7F83">
        <w:tc>
          <w:tcPr>
            <w:tcW w:w="4985" w:type="dxa"/>
          </w:tcPr>
          <w:p w14:paraId="7F5DEA7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50F8AC59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18">
              <w:r w:rsidR="000A7F83">
                <w:rPr>
                  <w:b/>
                  <w:sz w:val="24"/>
                  <w:szCs w:val="24"/>
                  <w:u w:val="single"/>
                </w:rPr>
                <w:t>METRO STORAGE LLC</w:t>
              </w:r>
            </w:hyperlink>
          </w:p>
          <w:p w14:paraId="6EF8B95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28 Boulton Blvd.</w:t>
            </w:r>
          </w:p>
          <w:p w14:paraId="56EBCEE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ke Forest, IL 60045</w:t>
            </w:r>
          </w:p>
          <w:p w14:paraId="2F6D045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7.235.8900</w:t>
            </w:r>
          </w:p>
          <w:p w14:paraId="044BDBE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7.235.8902</w:t>
            </w:r>
          </w:p>
          <w:p w14:paraId="6D3F775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19">
              <w:r>
                <w:rPr>
                  <w:sz w:val="18"/>
                  <w:szCs w:val="18"/>
                  <w:u w:val="single"/>
                </w:rPr>
                <w:t>www.metrostoragecorporate.com</w:t>
              </w:r>
            </w:hyperlink>
          </w:p>
          <w:p w14:paraId="36D249A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162F96A9" w14:textId="7777777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2C2282E7" w14:textId="77777777" w:rsidR="000A7F83" w:rsidRDefault="000A7F83" w:rsidP="005623BA">
            <w:pPr>
              <w:pStyle w:val="Normal1"/>
              <w:jc w:val="both"/>
            </w:pPr>
          </w:p>
          <w:p w14:paraId="3C616277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20">
              <w:r w:rsidR="000A7F83">
                <w:rPr>
                  <w:b/>
                  <w:sz w:val="24"/>
                  <w:szCs w:val="24"/>
                  <w:u w:val="single"/>
                </w:rPr>
                <w:t>MIDCOAST PROPERTIES INC.</w:t>
              </w:r>
            </w:hyperlink>
          </w:p>
          <w:p w14:paraId="7F0B494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 Heyward Place</w:t>
            </w:r>
          </w:p>
          <w:p w14:paraId="6F07A8D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lton Head Island, SC 29928</w:t>
            </w:r>
          </w:p>
          <w:p w14:paraId="13E473C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43.342.7650</w:t>
            </w:r>
          </w:p>
          <w:p w14:paraId="3E39898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43.342.7680</w:t>
            </w:r>
          </w:p>
          <w:p w14:paraId="405D044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21">
              <w:r>
                <w:rPr>
                  <w:sz w:val="18"/>
                  <w:szCs w:val="18"/>
                  <w:u w:val="single"/>
                </w:rPr>
                <w:t>www.midcoastproperties.com</w:t>
              </w:r>
            </w:hyperlink>
          </w:p>
          <w:p w14:paraId="4B79557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Dale C. Eisenman </w:t>
            </w:r>
          </w:p>
          <w:p w14:paraId="08D1330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22">
              <w:r>
                <w:rPr>
                  <w:sz w:val="18"/>
                  <w:szCs w:val="18"/>
                  <w:u w:val="single"/>
                </w:rPr>
                <w:t>info@midcoastproperties.com</w:t>
              </w:r>
            </w:hyperlink>
          </w:p>
          <w:p w14:paraId="5C9FDAE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09B8D50" w14:textId="77777777" w:rsidR="000A7F83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A88EE8F" w14:textId="77777777" w:rsidR="000A7F83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234BC24" w14:textId="77777777" w:rsidR="000A7F83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08EEC77" w14:textId="77777777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03B896BA" w14:textId="77777777" w:rsidTr="000A7F83">
        <w:tc>
          <w:tcPr>
            <w:tcW w:w="4985" w:type="dxa"/>
          </w:tcPr>
          <w:p w14:paraId="7B9E9D32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23">
              <w:r w:rsidR="000A7F83">
                <w:rPr>
                  <w:b/>
                  <w:sz w:val="24"/>
                  <w:szCs w:val="24"/>
                  <w:u w:val="single"/>
                </w:rPr>
                <w:t>MJ PARTNERS REAL ESTATE SERVICES</w:t>
              </w:r>
            </w:hyperlink>
          </w:p>
          <w:p w14:paraId="0F0184F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 S. Wacker Drive, Suite 2100</w:t>
            </w:r>
          </w:p>
          <w:p w14:paraId="4856F70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cago, IL 60606</w:t>
            </w:r>
          </w:p>
          <w:p w14:paraId="4B4FDF0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2.726.5800</w:t>
            </w:r>
          </w:p>
          <w:p w14:paraId="522CB3D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312.726.2905</w:t>
            </w:r>
          </w:p>
          <w:p w14:paraId="17FC08D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024">
              <w:r>
                <w:rPr>
                  <w:sz w:val="18"/>
                  <w:szCs w:val="18"/>
                  <w:u w:val="single"/>
                </w:rPr>
                <w:t xml:space="preserve"> www.mjpartners.com</w:t>
              </w:r>
            </w:hyperlink>
          </w:p>
          <w:p w14:paraId="3AEBC96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rc A. Boorstein </w:t>
            </w:r>
          </w:p>
          <w:p w14:paraId="0299DE6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25">
              <w:r>
                <w:rPr>
                  <w:sz w:val="18"/>
                  <w:szCs w:val="18"/>
                  <w:u w:val="single"/>
                </w:rPr>
                <w:t>info@mjpartners.com</w:t>
              </w:r>
            </w:hyperlink>
            <w:r>
              <w:rPr>
                <w:sz w:val="18"/>
                <w:szCs w:val="18"/>
              </w:rPr>
              <w:t xml:space="preserve">         mboorstein@mjpartners.com</w:t>
            </w:r>
          </w:p>
          <w:p w14:paraId="63F56CB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2026">
              <w:r>
                <w:rPr>
                  <w:sz w:val="18"/>
                  <w:szCs w:val="18"/>
                  <w:u w:val="single"/>
                </w:rPr>
                <w:t>https://twitter.com/marcboorstein</w:t>
              </w:r>
            </w:hyperlink>
          </w:p>
          <w:p w14:paraId="595929E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A35338E" w14:textId="7777777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CAAAB29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27">
              <w:r w:rsidR="000A7F83">
                <w:rPr>
                  <w:b/>
                  <w:sz w:val="24"/>
                  <w:szCs w:val="24"/>
                  <w:u w:val="single"/>
                </w:rPr>
                <w:t>NAI CAPITAL SELF STORAGE INVESTMENT GROUP</w:t>
              </w:r>
            </w:hyperlink>
          </w:p>
          <w:p w14:paraId="4A752EF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21 Ventura Blvd., Suite 320</w:t>
            </w:r>
          </w:p>
          <w:p w14:paraId="0C97A93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cino, CA 91436</w:t>
            </w:r>
          </w:p>
          <w:p w14:paraId="3143D45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18.905.2400</w:t>
            </w:r>
          </w:p>
          <w:p w14:paraId="1235BEE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18.905.2425</w:t>
            </w:r>
          </w:p>
          <w:p w14:paraId="32E9B80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28">
              <w:r>
                <w:rPr>
                  <w:sz w:val="18"/>
                  <w:szCs w:val="18"/>
                  <w:u w:val="single"/>
                </w:rPr>
                <w:t>www.naicapital.com</w:t>
              </w:r>
            </w:hyperlink>
          </w:p>
          <w:p w14:paraId="4B46A88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70BC5321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</w:p>
          <w:p w14:paraId="010CF0F2" w14:textId="03CDFE25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6B4BF8A8" w14:textId="77777777" w:rsidTr="000A7F83">
        <w:tc>
          <w:tcPr>
            <w:tcW w:w="4985" w:type="dxa"/>
          </w:tcPr>
          <w:p w14:paraId="70289739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29">
              <w:r w:rsidR="000A7F83">
                <w:rPr>
                  <w:b/>
                  <w:sz w:val="24"/>
                  <w:szCs w:val="24"/>
                  <w:u w:val="single"/>
                </w:rPr>
                <w:t>NGKF CAPITAL MARKETS</w:t>
              </w:r>
            </w:hyperlink>
          </w:p>
          <w:p w14:paraId="603E4816" w14:textId="77777777" w:rsidR="000A7F83" w:rsidRPr="000624CB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125 Park Ave</w:t>
            </w:r>
          </w:p>
          <w:p w14:paraId="506060D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York, NY 10017</w:t>
            </w:r>
          </w:p>
          <w:p w14:paraId="1C70D53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2.372.2000</w:t>
            </w:r>
          </w:p>
          <w:p w14:paraId="2FAFFA5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30">
              <w:r>
                <w:rPr>
                  <w:sz w:val="18"/>
                  <w:szCs w:val="18"/>
                  <w:u w:val="single"/>
                </w:rPr>
                <w:t>www.ngkf.com/storage</w:t>
              </w:r>
            </w:hyperlink>
          </w:p>
          <w:p w14:paraId="0D23BC4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Aaron Swerdlin</w:t>
            </w:r>
          </w:p>
          <w:p w14:paraId="2EFA3C5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guiries@ngkf.com</w:t>
            </w:r>
          </w:p>
          <w:p w14:paraId="50E8D16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in/swerdlin/</w:t>
            </w:r>
          </w:p>
          <w:p w14:paraId="0EB7594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2031">
              <w:r>
                <w:rPr>
                  <w:sz w:val="18"/>
                  <w:szCs w:val="18"/>
                  <w:u w:val="single"/>
                </w:rPr>
                <w:t>https://twitter.com/aswerdlin</w:t>
              </w:r>
            </w:hyperlink>
          </w:p>
          <w:p w14:paraId="2AE8DD5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B797389" w14:textId="7777777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2807008" w14:textId="77777777" w:rsidR="000A7F83" w:rsidRPr="000624CB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624CB">
              <w:rPr>
                <w:b/>
                <w:sz w:val="24"/>
                <w:szCs w:val="24"/>
                <w:u w:val="single"/>
              </w:rPr>
              <w:t>NOTEWORTHY ADVISORS INC.</w:t>
            </w:r>
          </w:p>
          <w:p w14:paraId="5456AE6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9704</w:t>
            </w:r>
          </w:p>
          <w:p w14:paraId="1C6EB5C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ancho Santa Fe, CA 92067</w:t>
            </w:r>
          </w:p>
          <w:p w14:paraId="5E3FC0B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8.756.1005</w:t>
            </w:r>
          </w:p>
          <w:p w14:paraId="4ED14C9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58.756.3038</w:t>
            </w:r>
          </w:p>
          <w:p w14:paraId="4E74902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ick Heymann </w:t>
            </w:r>
          </w:p>
          <w:p w14:paraId="68CB0AB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nkedin: </w:t>
            </w:r>
            <w:hyperlink r:id="rId2032">
              <w:r>
                <w:rPr>
                  <w:sz w:val="18"/>
                  <w:szCs w:val="18"/>
                  <w:u w:val="single"/>
                </w:rPr>
                <w:t>https://www.linkedin.com/in/rick-heymann-16881411/</w:t>
              </w:r>
            </w:hyperlink>
          </w:p>
          <w:p w14:paraId="5066496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33">
              <w:r>
                <w:rPr>
                  <w:sz w:val="18"/>
                  <w:szCs w:val="18"/>
                  <w:u w:val="single"/>
                </w:rPr>
                <w:t>heymann@cox.net</w:t>
              </w:r>
            </w:hyperlink>
          </w:p>
          <w:p w14:paraId="7F1A95C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39F02D29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</w:p>
          <w:p w14:paraId="5E161A15" w14:textId="4E015722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70BC2E17" w14:textId="77777777" w:rsidTr="000A7F83">
        <w:tc>
          <w:tcPr>
            <w:tcW w:w="4985" w:type="dxa"/>
          </w:tcPr>
          <w:p w14:paraId="24789A01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34">
              <w:r w:rsidR="000A7F83">
                <w:rPr>
                  <w:b/>
                  <w:sz w:val="24"/>
                  <w:szCs w:val="24"/>
                  <w:u w:val="single"/>
                </w:rPr>
                <w:t>PERFORMANCE SELF STORAGE GROUP</w:t>
              </w:r>
            </w:hyperlink>
          </w:p>
          <w:p w14:paraId="41B8EC5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 El Camino Real, Suite 150-411</w:t>
            </w:r>
          </w:p>
          <w:p w14:paraId="6E5050A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dwood City, CA 94063</w:t>
            </w:r>
          </w:p>
          <w:p w14:paraId="1A32D83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50.260.2242, 650.368.2216</w:t>
            </w:r>
          </w:p>
          <w:p w14:paraId="2B9E26E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35">
              <w:r>
                <w:rPr>
                  <w:sz w:val="18"/>
                  <w:szCs w:val="18"/>
                  <w:u w:val="single"/>
                </w:rPr>
                <w:t>www.performanceselfstoragegroup.com</w:t>
              </w:r>
            </w:hyperlink>
          </w:p>
          <w:p w14:paraId="6D46383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ason Allen, Carl Touhey </w:t>
            </w:r>
          </w:p>
          <w:p w14:paraId="39E8665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36">
              <w:r>
                <w:rPr>
                  <w:sz w:val="18"/>
                  <w:szCs w:val="18"/>
                  <w:u w:val="single"/>
                </w:rPr>
                <w:t>storagespecialist@gmail.com</w:t>
              </w:r>
            </w:hyperlink>
          </w:p>
          <w:p w14:paraId="23AAB38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66B71EE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1A299FB2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B3A6967" w14:textId="49E03B5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A5163FA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37">
              <w:r w:rsidR="000A7F83">
                <w:rPr>
                  <w:b/>
                  <w:sz w:val="24"/>
                  <w:szCs w:val="24"/>
                  <w:u w:val="single"/>
                </w:rPr>
                <w:t>PFG CAPITAL LP</w:t>
              </w:r>
            </w:hyperlink>
          </w:p>
          <w:p w14:paraId="5F7552D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15 Concord Road, Suite A</w:t>
            </w:r>
          </w:p>
          <w:p w14:paraId="32F73CC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rk, PA 17402</w:t>
            </w:r>
          </w:p>
          <w:p w14:paraId="51E4374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7.840.0087</w:t>
            </w:r>
          </w:p>
          <w:p w14:paraId="3B29581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7.840.4246</w:t>
            </w:r>
          </w:p>
          <w:p w14:paraId="3C2628A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38">
              <w:r>
                <w:rPr>
                  <w:sz w:val="18"/>
                  <w:szCs w:val="18"/>
                  <w:u w:val="single"/>
                </w:rPr>
                <w:t>www.pfgcapital.com</w:t>
              </w:r>
            </w:hyperlink>
          </w:p>
          <w:p w14:paraId="1EF2598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fgcapital.com</w:t>
            </w:r>
          </w:p>
          <w:p w14:paraId="52612EC3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E874E90" w14:textId="754BDACF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6FEEE189" w14:textId="77777777" w:rsidTr="000A7F83">
        <w:tc>
          <w:tcPr>
            <w:tcW w:w="4985" w:type="dxa"/>
          </w:tcPr>
          <w:p w14:paraId="0DD93C44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39">
              <w:r w:rsidR="000A7F83">
                <w:rPr>
                  <w:b/>
                  <w:sz w:val="24"/>
                  <w:szCs w:val="24"/>
                  <w:u w:val="single"/>
                </w:rPr>
                <w:t>POGODA COS.</w:t>
              </w:r>
            </w:hyperlink>
          </w:p>
          <w:p w14:paraId="61E9A9C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500 Northwestern Highway, Suite 525</w:t>
            </w:r>
          </w:p>
          <w:p w14:paraId="5C24516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rmington Hills, MI 48334</w:t>
            </w:r>
          </w:p>
          <w:p w14:paraId="7852AE4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26.3199</w:t>
            </w:r>
          </w:p>
          <w:p w14:paraId="16F4FB4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48.855.9676</w:t>
            </w:r>
          </w:p>
          <w:p w14:paraId="4F5823F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40">
              <w:r>
                <w:rPr>
                  <w:sz w:val="18"/>
                  <w:szCs w:val="18"/>
                  <w:u w:val="single"/>
                </w:rPr>
                <w:t>www.pogodaco.com</w:t>
              </w:r>
            </w:hyperlink>
          </w:p>
          <w:p w14:paraId="0368806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Maurice Pogoda </w:t>
            </w:r>
          </w:p>
          <w:p w14:paraId="5B13398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info@pogodaco.com</w:t>
            </w:r>
          </w:p>
          <w:p w14:paraId="0B91B8E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: https://www.facebook.com/pogodacompanies</w:t>
            </w:r>
          </w:p>
          <w:p w14:paraId="706FEBE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kedIn: https://www.linkedin.com/company/pogoda-companies</w:t>
            </w:r>
          </w:p>
          <w:p w14:paraId="10BA09A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witter: </w:t>
            </w:r>
            <w:hyperlink r:id="rId2041">
              <w:r>
                <w:rPr>
                  <w:sz w:val="18"/>
                  <w:szCs w:val="18"/>
                  <w:u w:val="single"/>
                </w:rPr>
                <w:t>https://twitter.com/pogodacompanies</w:t>
              </w:r>
            </w:hyperlink>
          </w:p>
          <w:p w14:paraId="4C106A7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2CD200B2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FC8E8A3" w14:textId="0F718ADA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1E88D0A" w14:textId="77777777" w:rsidR="000A7F83" w:rsidRDefault="00C675BE" w:rsidP="005623BA">
            <w:pPr>
              <w:pStyle w:val="Normal1"/>
              <w:rPr>
                <w:sz w:val="18"/>
                <w:szCs w:val="18"/>
              </w:rPr>
            </w:pPr>
            <w:hyperlink r:id="rId2042">
              <w:r w:rsidR="000A7F83">
                <w:rPr>
                  <w:b/>
                  <w:sz w:val="24"/>
                  <w:szCs w:val="24"/>
                  <w:u w:val="single"/>
                </w:rPr>
                <w:t>PRESTON MATTHEWS REAL ESTATE SERVICES</w:t>
              </w:r>
            </w:hyperlink>
          </w:p>
          <w:p w14:paraId="217762D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</w:t>
            </w:r>
          </w:p>
          <w:p w14:paraId="7C16CFE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292.8411</w:t>
            </w:r>
          </w:p>
          <w:p w14:paraId="1231D06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43">
              <w:r>
                <w:rPr>
                  <w:sz w:val="18"/>
                  <w:szCs w:val="18"/>
                  <w:u w:val="single"/>
                </w:rPr>
                <w:t>www.pmreservices.com</w:t>
              </w:r>
            </w:hyperlink>
          </w:p>
          <w:p w14:paraId="1C155F1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Ryan Howse </w:t>
            </w:r>
          </w:p>
          <w:p w14:paraId="7AED63A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44">
              <w:r>
                <w:rPr>
                  <w:sz w:val="18"/>
                  <w:szCs w:val="18"/>
                  <w:u w:val="single"/>
                </w:rPr>
                <w:t>howse@pmreservices.com</w:t>
              </w:r>
            </w:hyperlink>
          </w:p>
          <w:p w14:paraId="00159C6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59596E08" w14:textId="581E941B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19DE0B10" w14:textId="77777777" w:rsidTr="000A7F83">
        <w:tc>
          <w:tcPr>
            <w:tcW w:w="4985" w:type="dxa"/>
          </w:tcPr>
          <w:p w14:paraId="2824A47B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45">
              <w:r w:rsidR="000A7F83">
                <w:rPr>
                  <w:b/>
                  <w:sz w:val="24"/>
                  <w:szCs w:val="24"/>
                  <w:u w:val="single"/>
                </w:rPr>
                <w:t>REIN &amp; GROSSOEHME</w:t>
              </w:r>
            </w:hyperlink>
          </w:p>
          <w:p w14:paraId="20C6CD8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67 E. Via De Ventura, Suite 290</w:t>
            </w:r>
          </w:p>
          <w:p w14:paraId="05C7EC3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ottsdale, AZ 85258</w:t>
            </w:r>
          </w:p>
          <w:p w14:paraId="61BDE5F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80.214.9400</w:t>
            </w:r>
          </w:p>
          <w:p w14:paraId="4D2B91A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46">
              <w:r>
                <w:rPr>
                  <w:sz w:val="18"/>
                  <w:szCs w:val="18"/>
                  <w:u w:val="single"/>
                </w:rPr>
                <w:t>http://www.rgcre.com/</w:t>
              </w:r>
            </w:hyperlink>
          </w:p>
          <w:p w14:paraId="1B80004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18983FC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23D35271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F8515DE" w14:textId="7D0E85C6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12EFD22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47">
              <w:r w:rsidR="000A7F83">
                <w:rPr>
                  <w:b/>
                  <w:sz w:val="24"/>
                  <w:szCs w:val="24"/>
                  <w:u w:val="single"/>
                </w:rPr>
                <w:t>REVEL &amp; UNDERWOOD INC.</w:t>
              </w:r>
            </w:hyperlink>
          </w:p>
          <w:p w14:paraId="72B1D31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50 E. 116th St., Suite 100</w:t>
            </w:r>
          </w:p>
          <w:p w14:paraId="2AFC467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shers, IN 46038</w:t>
            </w:r>
          </w:p>
          <w:p w14:paraId="2B27274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578.9400</w:t>
            </w:r>
          </w:p>
          <w:p w14:paraId="181BB56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48">
              <w:r>
                <w:rPr>
                  <w:sz w:val="18"/>
                  <w:szCs w:val="18"/>
                  <w:u w:val="single"/>
                </w:rPr>
                <w:t>www.revelunderwood.com</w:t>
              </w:r>
            </w:hyperlink>
          </w:p>
          <w:p w14:paraId="7A0AF0A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49">
              <w:r>
                <w:rPr>
                  <w:sz w:val="18"/>
                  <w:szCs w:val="18"/>
                  <w:u w:val="single"/>
                </w:rPr>
                <w:t>admin@revelunderwood.com</w:t>
              </w:r>
            </w:hyperlink>
          </w:p>
          <w:p w14:paraId="10BE43E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77681779" w14:textId="6E3EDE16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525EA4B1" w14:textId="77777777" w:rsidTr="000A7F83">
        <w:tc>
          <w:tcPr>
            <w:tcW w:w="4985" w:type="dxa"/>
          </w:tcPr>
          <w:p w14:paraId="5CF6EB91" w14:textId="77777777" w:rsidR="000A7F83" w:rsidRDefault="00C675BE" w:rsidP="005623BA">
            <w:pPr>
              <w:pStyle w:val="Normal1"/>
              <w:rPr>
                <w:sz w:val="18"/>
                <w:szCs w:val="18"/>
              </w:rPr>
            </w:pPr>
            <w:hyperlink r:id="rId2050">
              <w:r w:rsidR="000A7F83">
                <w:rPr>
                  <w:b/>
                  <w:sz w:val="24"/>
                  <w:szCs w:val="24"/>
                  <w:u w:val="single"/>
                </w:rPr>
                <w:t>SELF STORAGE BROKERS OF AMERICA</w:t>
              </w:r>
            </w:hyperlink>
          </w:p>
          <w:p w14:paraId="07B7EF3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17.705.0599</w:t>
            </w:r>
          </w:p>
          <w:p w14:paraId="366207F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51">
              <w:r>
                <w:rPr>
                  <w:sz w:val="18"/>
                  <w:szCs w:val="18"/>
                  <w:u w:val="single"/>
                </w:rPr>
                <w:t>www.selfstoragebrokersofamerica.com</w:t>
              </w:r>
            </w:hyperlink>
          </w:p>
          <w:p w14:paraId="69D99FB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Eric Smith</w:t>
            </w:r>
          </w:p>
          <w:p w14:paraId="5CD2419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52">
              <w:r>
                <w:rPr>
                  <w:sz w:val="18"/>
                  <w:szCs w:val="18"/>
                  <w:u w:val="single"/>
                </w:rPr>
                <w:t>ssba@indy.rr.com</w:t>
              </w:r>
            </w:hyperlink>
          </w:p>
          <w:p w14:paraId="092C456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270708B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F2B47F6" w14:textId="2E9A4755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FAF629E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53">
              <w:r w:rsidR="000A7F83">
                <w:rPr>
                  <w:b/>
                  <w:sz w:val="24"/>
                  <w:szCs w:val="24"/>
                  <w:u w:val="single"/>
                </w:rPr>
                <w:t>SELF STORAGE EXCHANGE, THE (Used Storage Vaults)</w:t>
              </w:r>
            </w:hyperlink>
          </w:p>
          <w:p w14:paraId="366736F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0 Blue Oak Court</w:t>
            </w:r>
          </w:p>
          <w:p w14:paraId="30B48D6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inole, CA 94564</w:t>
            </w:r>
          </w:p>
          <w:p w14:paraId="19A182E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0.275.9708</w:t>
            </w:r>
          </w:p>
          <w:p w14:paraId="6428CE7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Harley Hill </w:t>
            </w:r>
          </w:p>
          <w:p w14:paraId="0C8645B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54">
              <w:r>
                <w:rPr>
                  <w:sz w:val="18"/>
                  <w:szCs w:val="18"/>
                  <w:u w:val="single"/>
                </w:rPr>
                <w:t>https://usedstoragevaults.com/home-wooden-storage-containers.html</w:t>
              </w:r>
            </w:hyperlink>
          </w:p>
          <w:p w14:paraId="162D28B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5D7FC6E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76B32791" w14:textId="09FE5E45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488FE40F" w14:textId="77777777" w:rsidTr="000A7F83">
        <w:tc>
          <w:tcPr>
            <w:tcW w:w="4985" w:type="dxa"/>
          </w:tcPr>
          <w:p w14:paraId="036066B3" w14:textId="77777777" w:rsidR="000A7F83" w:rsidRDefault="00C675BE" w:rsidP="005623BA">
            <w:pPr>
              <w:pStyle w:val="Normal1"/>
              <w:rPr>
                <w:sz w:val="18"/>
                <w:szCs w:val="18"/>
              </w:rPr>
            </w:pPr>
            <w:hyperlink r:id="rId2055">
              <w:r w:rsidR="000A7F83">
                <w:rPr>
                  <w:b/>
                  <w:sz w:val="24"/>
                  <w:szCs w:val="24"/>
                  <w:u w:val="single"/>
                </w:rPr>
                <w:t>SELF STORAGE INVESTING</w:t>
              </w:r>
            </w:hyperlink>
          </w:p>
          <w:p w14:paraId="2450869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693.5999 ext 0</w:t>
            </w:r>
          </w:p>
          <w:p w14:paraId="4047429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56">
              <w:r>
                <w:rPr>
                  <w:sz w:val="18"/>
                  <w:szCs w:val="18"/>
                  <w:u w:val="single"/>
                </w:rPr>
                <w:t>http://selfstorageinvesting.com</w:t>
              </w:r>
            </w:hyperlink>
          </w:p>
          <w:p w14:paraId="08D2738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Scott Meyers </w:t>
            </w:r>
          </w:p>
          <w:p w14:paraId="0CA5A46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057">
              <w:r>
                <w:rPr>
                  <w:sz w:val="18"/>
                  <w:szCs w:val="18"/>
                  <w:u w:val="single"/>
                </w:rPr>
                <w:t>info@selfstorageinvesting.com</w:t>
              </w:r>
            </w:hyperlink>
          </w:p>
          <w:p w14:paraId="49A0F86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18914FEF" w14:textId="3F658FD5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64BBC1D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58">
              <w:r w:rsidR="000A7F83">
                <w:rPr>
                  <w:b/>
                  <w:sz w:val="24"/>
                  <w:szCs w:val="24"/>
                  <w:u w:val="single"/>
                </w:rPr>
                <w:t>SENTRY SELF STORAGE</w:t>
              </w:r>
            </w:hyperlink>
          </w:p>
          <w:p w14:paraId="127C874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75 W. Sample Road</w:t>
            </w:r>
          </w:p>
          <w:p w14:paraId="4E5F0B2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al Springs, FL 33065</w:t>
            </w:r>
          </w:p>
          <w:p w14:paraId="2F3BDF3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4.323.7949</w:t>
            </w:r>
          </w:p>
          <w:p w14:paraId="26EFFB9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4.341.1449</w:t>
            </w:r>
          </w:p>
          <w:p w14:paraId="5F9437F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59">
              <w:r>
                <w:rPr>
                  <w:sz w:val="18"/>
                  <w:szCs w:val="18"/>
                  <w:u w:val="single"/>
                </w:rPr>
                <w:t>www.sentryselfstorage.net</w:t>
              </w:r>
            </w:hyperlink>
          </w:p>
          <w:p w14:paraId="54348DB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: Nikki Feeley</w:t>
            </w:r>
          </w:p>
          <w:p w14:paraId="7F2EB1F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Storage Products &amp; Services</w:t>
            </w:r>
          </w:p>
          <w:p w14:paraId="3D6F8D2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7B8610D0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AD00175" w14:textId="613FF5FE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00309EBC" w14:textId="77777777" w:rsidTr="000A7F83">
        <w:tc>
          <w:tcPr>
            <w:tcW w:w="4985" w:type="dxa"/>
          </w:tcPr>
          <w:p w14:paraId="6DCD09FB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60">
              <w:r w:rsidR="000A7F83">
                <w:rPr>
                  <w:b/>
                  <w:sz w:val="24"/>
                  <w:szCs w:val="24"/>
                  <w:u w:val="single"/>
                </w:rPr>
                <w:t>SPERRY VAN NESS NATIONAL SELF STORAGE TEAM</w:t>
              </w:r>
            </w:hyperlink>
          </w:p>
          <w:p w14:paraId="6E04D3E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1015</w:t>
            </w:r>
          </w:p>
          <w:p w14:paraId="4A42FAB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uffalo, NY 14231</w:t>
            </w:r>
          </w:p>
          <w:p w14:paraId="069A4E8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304.0443</w:t>
            </w:r>
          </w:p>
          <w:p w14:paraId="68C33C0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6.633.9601</w:t>
            </w:r>
          </w:p>
          <w:p w14:paraId="24E3A29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61">
              <w:r>
                <w:rPr>
                  <w:sz w:val="18"/>
                  <w:szCs w:val="18"/>
                  <w:u w:val="single"/>
                </w:rPr>
                <w:t>www.storagerealty.com</w:t>
              </w:r>
            </w:hyperlink>
          </w:p>
          <w:p w14:paraId="4BE1CCA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Nick Malagisi </w:t>
            </w:r>
          </w:p>
          <w:p w14:paraId="3075134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nick.malagisi@svn.com</w:t>
            </w:r>
          </w:p>
          <w:p w14:paraId="1671B196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47E76056" w14:textId="22B687B5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F80F7C8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62">
              <w:r w:rsidR="000A7F83">
                <w:rPr>
                  <w:b/>
                  <w:sz w:val="24"/>
                  <w:szCs w:val="24"/>
                  <w:u w:val="single"/>
                </w:rPr>
                <w:t>SYNERGY STORAGE GROUP</w:t>
              </w:r>
            </w:hyperlink>
          </w:p>
          <w:p w14:paraId="21AE830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395 Gulf Blvd, Suite 202</w:t>
            </w:r>
          </w:p>
          <w:p w14:paraId="3EE4A4E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 Shores, FL 33785</w:t>
            </w:r>
          </w:p>
          <w:p w14:paraId="64977FE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27.937.7777</w:t>
            </w:r>
          </w:p>
          <w:p w14:paraId="23125AB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63">
              <w:r>
                <w:rPr>
                  <w:sz w:val="18"/>
                  <w:szCs w:val="18"/>
                  <w:u w:val="single"/>
                </w:rPr>
                <w:t>www.store-it.com</w:t>
              </w:r>
            </w:hyperlink>
          </w:p>
          <w:p w14:paraId="122E24B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Jim Gail </w:t>
            </w:r>
          </w:p>
          <w:p w14:paraId="0F43A0A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ynergystorage@aol.com</w:t>
            </w:r>
          </w:p>
          <w:p w14:paraId="3077F406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Real Estate Sales/Brokerage</w:t>
            </w:r>
          </w:p>
          <w:p w14:paraId="04D9689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545ED2F9" w14:textId="238E3D9A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00EA1EA9" w14:textId="77777777" w:rsidTr="000A7F83">
        <w:tc>
          <w:tcPr>
            <w:tcW w:w="4985" w:type="dxa"/>
          </w:tcPr>
          <w:p w14:paraId="684109FF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64">
              <w:r w:rsidR="000A7F83">
                <w:rPr>
                  <w:b/>
                  <w:sz w:val="24"/>
                  <w:szCs w:val="24"/>
                  <w:u w:val="single"/>
                </w:rPr>
                <w:t>VIRTUS REAL ESTATE</w:t>
              </w:r>
            </w:hyperlink>
          </w:p>
          <w:p w14:paraId="222977F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5 W 6th Street</w:t>
            </w:r>
          </w:p>
          <w:p w14:paraId="2BEB3F8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ite 1500</w:t>
            </w:r>
          </w:p>
          <w:p w14:paraId="7AF0015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stin, TX 78703</w:t>
            </w:r>
          </w:p>
          <w:p w14:paraId="6471544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12.891.1272</w:t>
            </w:r>
          </w:p>
          <w:p w14:paraId="6ABA2B0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00</w:t>
            </w:r>
          </w:p>
          <w:p w14:paraId="0311E7E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512.891.1276</w:t>
            </w:r>
          </w:p>
          <w:p w14:paraId="60FAC83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65">
              <w:r>
                <w:rPr>
                  <w:sz w:val="18"/>
                  <w:szCs w:val="18"/>
                  <w:u w:val="single"/>
                </w:rPr>
                <w:t>www.virtusre.com</w:t>
              </w:r>
            </w:hyperlink>
          </w:p>
          <w:p w14:paraId="0FDF8F0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tegory: Real Estate/Brokerage </w:t>
            </w:r>
          </w:p>
          <w:p w14:paraId="67B01BDE" w14:textId="0E7F7829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A5437E5" w14:textId="77777777" w:rsidR="000A7F83" w:rsidRPr="005B48B0" w:rsidRDefault="000A7F83" w:rsidP="000A7F83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56A6F7C" w14:textId="77777777" w:rsidR="00B75621" w:rsidRDefault="00B7562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4B31643B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40DF1322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48EDE82D" w14:textId="77777777" w:rsidR="000A7F83" w:rsidRDefault="000A7F83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65960D1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BEE6F59" w14:textId="77777777" w:rsidR="00713B77" w:rsidRPr="005B48B0" w:rsidRDefault="00713B77" w:rsidP="00713B77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13B77" w:rsidRPr="005B48B0" w14:paraId="41D8955D" w14:textId="77777777" w:rsidTr="002C0BD3">
        <w:tc>
          <w:tcPr>
            <w:tcW w:w="9576" w:type="dxa"/>
            <w:shd w:val="clear" w:color="auto" w:fill="BFBFBF" w:themeFill="background1" w:themeFillShade="BF"/>
          </w:tcPr>
          <w:p w14:paraId="0F754DF6" w14:textId="77777777" w:rsidR="00713B77" w:rsidRPr="005B48B0" w:rsidRDefault="00713B77" w:rsidP="002C0BD3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>
              <w:rPr>
                <w:rFonts w:ascii="Helvetica" w:hAnsi="Helvetica" w:cs="Arial"/>
                <w:b/>
                <w:sz w:val="36"/>
                <w:szCs w:val="36"/>
              </w:rPr>
              <w:t>RETIREMENT PLANS (401k &amp; IRA’s)</w:t>
            </w:r>
          </w:p>
        </w:tc>
      </w:tr>
    </w:tbl>
    <w:p w14:paraId="4D8F2C3F" w14:textId="77777777" w:rsidR="00713B77" w:rsidRPr="005B48B0" w:rsidRDefault="00713B77" w:rsidP="00713B77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713B77" w:rsidRPr="005B48B0" w14:paraId="4583E169" w14:textId="77777777" w:rsidTr="002C0BD3">
        <w:tc>
          <w:tcPr>
            <w:tcW w:w="9576" w:type="dxa"/>
            <w:shd w:val="clear" w:color="auto" w:fill="BFBFBF" w:themeFill="background1" w:themeFillShade="BF"/>
          </w:tcPr>
          <w:p w14:paraId="62051901" w14:textId="77777777" w:rsidR="00713B77" w:rsidRPr="005B48B0" w:rsidRDefault="00583414" w:rsidP="002C0BD3">
            <w:pPr>
              <w:pStyle w:val="Heading2"/>
              <w:outlineLvl w:val="1"/>
            </w:pPr>
            <w:bookmarkStart w:id="78" w:name="_Financial_Services"/>
            <w:bookmarkEnd w:id="78"/>
            <w:r>
              <w:t>Financial Services</w:t>
            </w:r>
          </w:p>
        </w:tc>
      </w:tr>
    </w:tbl>
    <w:p w14:paraId="47ED8F16" w14:textId="77777777" w:rsidR="00713B77" w:rsidRPr="005B48B0" w:rsidRDefault="00713B77" w:rsidP="00713B77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A7F83" w:rsidRPr="005B48B0" w14:paraId="30ABEF85" w14:textId="77777777" w:rsidTr="002C0BD3">
        <w:tc>
          <w:tcPr>
            <w:tcW w:w="4788" w:type="dxa"/>
          </w:tcPr>
          <w:p w14:paraId="3123501E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66">
              <w:r w:rsidR="000A7F83">
                <w:rPr>
                  <w:b/>
                  <w:sz w:val="24"/>
                  <w:szCs w:val="24"/>
                  <w:u w:val="single"/>
                </w:rPr>
                <w:t>SELF DIRECTED RETIREMENT PLANS</w:t>
              </w:r>
            </w:hyperlink>
          </w:p>
          <w:p w14:paraId="32C56A8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8 N 164th Drive</w:t>
            </w:r>
          </w:p>
          <w:p w14:paraId="5A94E93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odyear, AZ 85338</w:t>
            </w:r>
          </w:p>
          <w:p w14:paraId="1DC43FA6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ick Pendykoski</w:t>
            </w:r>
          </w:p>
          <w:p w14:paraId="0CCA742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623.882.9968</w:t>
            </w:r>
          </w:p>
          <w:p w14:paraId="4DD70CD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639.0066</w:t>
            </w:r>
          </w:p>
          <w:p w14:paraId="4E14FDB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66.319.1113</w:t>
            </w:r>
          </w:p>
          <w:p w14:paraId="1656D66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 rick@sdretirementplans.com</w:t>
            </w:r>
          </w:p>
          <w:p w14:paraId="1C6C4E11" w14:textId="77777777" w:rsidR="000A7F83" w:rsidRDefault="000A7F83" w:rsidP="005623BA">
            <w:pPr>
              <w:pStyle w:val="Normal1"/>
              <w:jc w:val="both"/>
              <w:rPr>
                <w:sz w:val="18"/>
                <w:szCs w:val="18"/>
                <w:u w:val="single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67">
              <w:r>
                <w:rPr>
                  <w:sz w:val="18"/>
                  <w:szCs w:val="18"/>
                  <w:u w:val="single"/>
                </w:rPr>
                <w:t>https://www.sdretirementplans.com/</w:t>
              </w:r>
            </w:hyperlink>
          </w:p>
          <w:p w14:paraId="68E00406" w14:textId="01FBA671" w:rsidR="000A7F83" w:rsidRPr="005B48B0" w:rsidRDefault="000A7F83" w:rsidP="00713B77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inancial Services</w:t>
            </w:r>
          </w:p>
        </w:tc>
        <w:tc>
          <w:tcPr>
            <w:tcW w:w="4788" w:type="dxa"/>
          </w:tcPr>
          <w:p w14:paraId="2E2CDC5F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68">
              <w:r w:rsidR="000A7F83">
                <w:rPr>
                  <w:b/>
                  <w:sz w:val="24"/>
                  <w:szCs w:val="24"/>
                  <w:u w:val="single"/>
                </w:rPr>
                <w:t>TITAN BANK, N.A.</w:t>
              </w:r>
            </w:hyperlink>
          </w:p>
          <w:p w14:paraId="0A0EFF82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00 Monticello Ave., Suite 400</w:t>
            </w:r>
          </w:p>
          <w:p w14:paraId="7C6CE44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llas, TX 75205</w:t>
            </w:r>
          </w:p>
          <w:p w14:paraId="787E97F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14.937.0000</w:t>
            </w:r>
          </w:p>
          <w:p w14:paraId="2B99AC3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ffice: 888.360.1300</w:t>
            </w:r>
          </w:p>
          <w:p w14:paraId="4171663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14.380.9674</w:t>
            </w:r>
          </w:p>
          <w:p w14:paraId="366B45D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69">
              <w:r>
                <w:rPr>
                  <w:sz w:val="18"/>
                  <w:szCs w:val="18"/>
                  <w:u w:val="single"/>
                </w:rPr>
                <w:t>http://www.titanbank.com/</w:t>
              </w:r>
            </w:hyperlink>
          </w:p>
          <w:p w14:paraId="4C6223B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inancial Services</w:t>
            </w:r>
          </w:p>
          <w:p w14:paraId="30066DAC" w14:textId="6C01E811" w:rsidR="000A7F83" w:rsidRPr="005B48B0" w:rsidRDefault="000A7F83" w:rsidP="002C0BD3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6065E8CC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EAEF4B7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36736" w:rsidRPr="005B48B0" w14:paraId="7A293687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19997CFC" w14:textId="77777777" w:rsidR="00336736" w:rsidRPr="005B48B0" w:rsidRDefault="00336736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SECURITY SYSTEMS &amp; HARDWARE</w:t>
            </w:r>
          </w:p>
        </w:tc>
      </w:tr>
    </w:tbl>
    <w:p w14:paraId="616A8910" w14:textId="77777777" w:rsidR="00336736" w:rsidRPr="005B48B0" w:rsidRDefault="00336736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36736" w:rsidRPr="005B48B0" w14:paraId="33756503" w14:textId="77777777" w:rsidTr="00FA6ABE">
        <w:trPr>
          <w:trHeight w:val="188"/>
        </w:trPr>
        <w:tc>
          <w:tcPr>
            <w:tcW w:w="9576" w:type="dxa"/>
            <w:shd w:val="clear" w:color="auto" w:fill="BFBFBF" w:themeFill="background1" w:themeFillShade="BF"/>
          </w:tcPr>
          <w:p w14:paraId="2711120E" w14:textId="77777777" w:rsidR="00336736" w:rsidRPr="005B48B0" w:rsidRDefault="00336736" w:rsidP="00BA2EAD">
            <w:pPr>
              <w:pStyle w:val="Heading2"/>
              <w:outlineLvl w:val="1"/>
            </w:pPr>
            <w:bookmarkStart w:id="79" w:name="_CCTV_&amp;_Video"/>
            <w:bookmarkEnd w:id="79"/>
            <w:r w:rsidRPr="005B48B0">
              <w:t>CCTV &amp; Video Surveillance</w:t>
            </w:r>
          </w:p>
        </w:tc>
      </w:tr>
    </w:tbl>
    <w:p w14:paraId="35642D6F" w14:textId="77777777" w:rsidR="00336736" w:rsidRPr="005B48B0" w:rsidRDefault="00336736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7"/>
        <w:gridCol w:w="4839"/>
      </w:tblGrid>
      <w:tr w:rsidR="000A7F83" w:rsidRPr="005B48B0" w14:paraId="14556420" w14:textId="77777777" w:rsidTr="00FA6ABE">
        <w:tc>
          <w:tcPr>
            <w:tcW w:w="4737" w:type="dxa"/>
          </w:tcPr>
          <w:p w14:paraId="6A36A57B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70">
              <w:r w:rsidR="000A7F83">
                <w:rPr>
                  <w:b/>
                  <w:sz w:val="24"/>
                  <w:szCs w:val="24"/>
                  <w:u w:val="single"/>
                </w:rPr>
                <w:t>2MCCTV</w:t>
              </w:r>
            </w:hyperlink>
          </w:p>
          <w:p w14:paraId="4D773F7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802 Greenview Drive, Suite 100</w:t>
            </w:r>
          </w:p>
          <w:p w14:paraId="72C9B12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Grand Prairie, Tx 75050</w:t>
            </w:r>
          </w:p>
          <w:p w14:paraId="3E9D5273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877.926.2288</w:t>
            </w:r>
          </w:p>
          <w:p w14:paraId="3470CB3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071">
              <w:r w:rsidRPr="000A7F83">
                <w:rPr>
                  <w:sz w:val="18"/>
                  <w:szCs w:val="18"/>
                  <w:u w:val="single"/>
                </w:rPr>
                <w:t>www.2mcctv.com</w:t>
              </w:r>
            </w:hyperlink>
          </w:p>
          <w:p w14:paraId="6631A53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072">
              <w:r w:rsidRPr="000A7F83">
                <w:rPr>
                  <w:sz w:val="18"/>
                  <w:szCs w:val="18"/>
                  <w:u w:val="single"/>
                </w:rPr>
                <w:t>https://twitter.com/2mcctv</w:t>
              </w:r>
            </w:hyperlink>
          </w:p>
          <w:p w14:paraId="199D43A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Linkedin: </w:t>
            </w:r>
            <w:hyperlink r:id="rId2073">
              <w:r w:rsidRPr="000A7F83">
                <w:rPr>
                  <w:sz w:val="18"/>
                  <w:szCs w:val="18"/>
                  <w:u w:val="single"/>
                </w:rPr>
                <w:t>https://www.linkedin.com/company/2m-solutions-inc-/</w:t>
              </w:r>
            </w:hyperlink>
          </w:p>
          <w:p w14:paraId="4139D28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Facebook: </w:t>
            </w:r>
            <w:hyperlink r:id="rId2074">
              <w:r w:rsidRPr="000A7F83">
                <w:rPr>
                  <w:sz w:val="18"/>
                  <w:szCs w:val="18"/>
                  <w:u w:val="single"/>
                </w:rPr>
                <w:t>https://www.facebook.com/2mcctv</w:t>
              </w:r>
            </w:hyperlink>
          </w:p>
          <w:p w14:paraId="624E9C52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ategory: CCTV &amp; Video Surveillance </w:t>
            </w:r>
          </w:p>
          <w:p w14:paraId="7BE55542" w14:textId="7CCFEBB9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4F9314AA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75">
              <w:r w:rsidR="000A7F83">
                <w:rPr>
                  <w:b/>
                  <w:sz w:val="24"/>
                  <w:szCs w:val="24"/>
                  <w:u w:val="single"/>
                </w:rPr>
                <w:t>ADVANCED LOCK &amp; SECURITY INC.</w:t>
              </w:r>
            </w:hyperlink>
          </w:p>
          <w:p w14:paraId="588C8C5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222 Third Ave</w:t>
            </w:r>
          </w:p>
          <w:p w14:paraId="22F16DA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enixville, PA 19460</w:t>
            </w:r>
          </w:p>
          <w:p w14:paraId="23087D6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610.935.3901</w:t>
            </w:r>
          </w:p>
          <w:p w14:paraId="17BFBB2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076">
              <w:r w:rsidRPr="000A7F83">
                <w:rPr>
                  <w:sz w:val="18"/>
                  <w:szCs w:val="18"/>
                  <w:u w:val="single"/>
                </w:rPr>
                <w:t>www.yoursecuritycenter.com</w:t>
              </w:r>
            </w:hyperlink>
          </w:p>
          <w:p w14:paraId="317C7043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s</w:t>
            </w:r>
          </w:p>
          <w:p w14:paraId="0DEB75B0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D0E8F05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08BD3F8" w14:textId="5291817E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2A8FD0C7" w14:textId="77777777" w:rsidTr="00FA6ABE">
        <w:tc>
          <w:tcPr>
            <w:tcW w:w="4737" w:type="dxa"/>
          </w:tcPr>
          <w:p w14:paraId="33218DF9" w14:textId="77777777" w:rsidR="000A7F83" w:rsidRP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AMA SECURITY</w:t>
            </w:r>
          </w:p>
          <w:p w14:paraId="29506313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416 S. Palestine St</w:t>
            </w:r>
          </w:p>
          <w:p w14:paraId="0BF58CA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Athens, TX 75751</w:t>
            </w:r>
          </w:p>
          <w:p w14:paraId="662261D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417.2113</w:t>
            </w:r>
          </w:p>
          <w:p w14:paraId="50119B7A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Security Installation</w:t>
            </w:r>
          </w:p>
          <w:p w14:paraId="4E866DA3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628E9A6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FE8298A" w14:textId="3A983A34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7CFDBFDE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77">
              <w:r w:rsidR="000A7F83">
                <w:rPr>
                  <w:b/>
                  <w:sz w:val="24"/>
                  <w:szCs w:val="24"/>
                  <w:u w:val="single"/>
                </w:rPr>
                <w:t>CREST ELECTRONICS INC.</w:t>
              </w:r>
            </w:hyperlink>
          </w:p>
          <w:p w14:paraId="2DB6A5D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3706 Alliance Drive</w:t>
            </w:r>
          </w:p>
          <w:p w14:paraId="53048B5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Suite A</w:t>
            </w:r>
          </w:p>
          <w:p w14:paraId="70631DF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Greensboro, NC 27407</w:t>
            </w:r>
          </w:p>
          <w:p w14:paraId="25825D63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88.50.CREST</w:t>
            </w:r>
          </w:p>
          <w:p w14:paraId="154556C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36.855.6422</w:t>
            </w:r>
          </w:p>
          <w:p w14:paraId="201F433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078">
              <w:r w:rsidRPr="000A7F83">
                <w:rPr>
                  <w:sz w:val="18"/>
                  <w:szCs w:val="18"/>
                  <w:u w:val="single"/>
                </w:rPr>
                <w:t>www.crestelectronics.com</w:t>
              </w:r>
            </w:hyperlink>
          </w:p>
          <w:p w14:paraId="6A62B24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CTV &amp; Video Surveillance</w:t>
            </w:r>
          </w:p>
          <w:p w14:paraId="0FEC8AB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0093308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29B989E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4DEC3B1C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7AA47E7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13959DB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6DD0255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653616E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2F80DB33" w14:textId="675D4B91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304F425E" w14:textId="77777777" w:rsidTr="00FA6ABE">
        <w:tc>
          <w:tcPr>
            <w:tcW w:w="4737" w:type="dxa"/>
          </w:tcPr>
          <w:p w14:paraId="0128DF5C" w14:textId="77777777" w:rsidR="000A7F83" w:rsidRP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DALLAS CCTV SECURITY CAMERAS</w:t>
            </w:r>
          </w:p>
          <w:p w14:paraId="180D6C3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4447 N Central Expressway</w:t>
            </w:r>
          </w:p>
          <w:p w14:paraId="55FC6E3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Dallas, TX 75205</w:t>
            </w:r>
          </w:p>
          <w:p w14:paraId="501E08B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469.361.6339</w:t>
            </w:r>
          </w:p>
          <w:p w14:paraId="2B4141E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Facebook: </w:t>
            </w:r>
            <w:hyperlink r:id="rId2079">
              <w:r w:rsidRPr="000A7F83">
                <w:rPr>
                  <w:sz w:val="18"/>
                  <w:szCs w:val="18"/>
                  <w:u w:val="single"/>
                </w:rPr>
                <w:t>https://www.facebook.com/pages/category/Defense-Company/Dallas-CCTV-Security-Cameras-746635678700665/</w:t>
              </w:r>
            </w:hyperlink>
          </w:p>
          <w:p w14:paraId="01890FB6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71C0DA1D" w14:textId="022C6AB9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7D06F81F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80">
              <w:r w:rsidR="000A7F83">
                <w:rPr>
                  <w:b/>
                  <w:sz w:val="24"/>
                  <w:szCs w:val="24"/>
                  <w:u w:val="single"/>
                </w:rPr>
                <w:t>DS SYSTEMS</w:t>
              </w:r>
            </w:hyperlink>
          </w:p>
          <w:p w14:paraId="0F69BC7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Unit 3, 57 Windsor Ave.</w:t>
            </w:r>
          </w:p>
          <w:p w14:paraId="666F6AC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London, SW19 2RR United Kingdom</w:t>
            </w:r>
          </w:p>
          <w:p w14:paraId="5B5F6C4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020 8543 2959</w:t>
            </w:r>
          </w:p>
          <w:p w14:paraId="76CA4E9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081">
              <w:r w:rsidRPr="000A7F83">
                <w:rPr>
                  <w:sz w:val="18"/>
                  <w:szCs w:val="18"/>
                  <w:u w:val="single"/>
                </w:rPr>
                <w:t>www.dssecurity.co.uk</w:t>
              </w:r>
            </w:hyperlink>
          </w:p>
          <w:p w14:paraId="4A35CC6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082">
              <w:r w:rsidRPr="000A7F83">
                <w:rPr>
                  <w:sz w:val="18"/>
                  <w:szCs w:val="18"/>
                  <w:u w:val="single"/>
                </w:rPr>
                <w:t>sales@dssecurity.co.uk</w:t>
              </w:r>
            </w:hyperlink>
          </w:p>
          <w:p w14:paraId="0CF035DC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764EFE9A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F8A574D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1DD48F0" w14:textId="0943FA78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0D15318C" w14:textId="77777777" w:rsidTr="00FA6ABE">
        <w:tc>
          <w:tcPr>
            <w:tcW w:w="4737" w:type="dxa"/>
          </w:tcPr>
          <w:p w14:paraId="17444789" w14:textId="77777777" w:rsidR="000A7F83" w:rsidRDefault="00C675BE" w:rsidP="005623BA">
            <w:pPr>
              <w:pStyle w:val="Normal1"/>
              <w:rPr>
                <w:sz w:val="16"/>
                <w:szCs w:val="16"/>
              </w:rPr>
            </w:pPr>
            <w:hyperlink r:id="rId2083">
              <w:r w:rsidR="000A7F83">
                <w:rPr>
                  <w:b/>
                  <w:sz w:val="24"/>
                  <w:szCs w:val="24"/>
                  <w:u w:val="single"/>
                </w:rPr>
                <w:t>ENVIROCOM INC.</w:t>
              </w:r>
            </w:hyperlink>
          </w:p>
          <w:p w14:paraId="31791CA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68.9694</w:t>
            </w:r>
          </w:p>
          <w:p w14:paraId="0E4CE9E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281.440.8196</w:t>
            </w:r>
          </w:p>
          <w:p w14:paraId="37B5A4A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Web:</w:t>
            </w:r>
            <w:hyperlink r:id="rId2084">
              <w:r w:rsidRPr="000A7F83">
                <w:rPr>
                  <w:sz w:val="18"/>
                  <w:szCs w:val="18"/>
                  <w:u w:val="single"/>
                </w:rPr>
                <w:t xml:space="preserve"> www.envirocomcontrols.com</w:t>
              </w:r>
            </w:hyperlink>
          </w:p>
          <w:p w14:paraId="4E7A3F7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ontact: Glen Gilmore </w:t>
            </w:r>
          </w:p>
          <w:p w14:paraId="42E14C76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66CE31F7" w14:textId="583F265A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09AF4296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85">
              <w:r w:rsidR="000A7F83">
                <w:rPr>
                  <w:b/>
                  <w:sz w:val="24"/>
                  <w:szCs w:val="24"/>
                  <w:u w:val="single"/>
                </w:rPr>
                <w:t>FIREKING SECURITY GROUP</w:t>
              </w:r>
            </w:hyperlink>
          </w:p>
          <w:p w14:paraId="239A199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01 Security Parkway</w:t>
            </w:r>
          </w:p>
          <w:p w14:paraId="69D43F9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New Albany, IN 47150</w:t>
            </w:r>
          </w:p>
          <w:p w14:paraId="0E989B9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457.2424</w:t>
            </w:r>
          </w:p>
          <w:p w14:paraId="0F959C8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812.542.3637</w:t>
            </w:r>
          </w:p>
          <w:p w14:paraId="79A2315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086">
              <w:r w:rsidRPr="000A7F83">
                <w:rPr>
                  <w:sz w:val="18"/>
                  <w:szCs w:val="18"/>
                  <w:u w:val="single"/>
                </w:rPr>
                <w:t>www.fireking.com</w:t>
              </w:r>
            </w:hyperlink>
          </w:p>
          <w:p w14:paraId="5E4AE78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087">
              <w:r w:rsidRPr="000A7F83">
                <w:rPr>
                  <w:sz w:val="18"/>
                  <w:szCs w:val="18"/>
                  <w:u w:val="single"/>
                </w:rPr>
                <w:t>safeinfo@fireking.com</w:t>
              </w:r>
            </w:hyperlink>
          </w:p>
          <w:p w14:paraId="7AA251F5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Locks &amp; Latches</w:t>
            </w:r>
          </w:p>
          <w:p w14:paraId="140777DB" w14:textId="402F0B41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2B27967F" w14:textId="77777777" w:rsidTr="00FA6ABE">
        <w:tc>
          <w:tcPr>
            <w:tcW w:w="4737" w:type="dxa"/>
          </w:tcPr>
          <w:p w14:paraId="67CFA224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88">
              <w:r w:rsidR="000A7F83">
                <w:rPr>
                  <w:b/>
                  <w:sz w:val="24"/>
                  <w:szCs w:val="24"/>
                  <w:u w:val="single"/>
                </w:rPr>
                <w:t>INTERNATIONAL CONTROLS &amp; EQUIPMENT</w:t>
              </w:r>
            </w:hyperlink>
          </w:p>
          <w:p w14:paraId="238C1DA4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35083 Cordelia</w:t>
            </w:r>
          </w:p>
          <w:p w14:paraId="5159D8E5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Clinton Township, MI 48035</w:t>
            </w:r>
          </w:p>
          <w:p w14:paraId="7EE2AB7E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Phone: 586.791.5400</w:t>
            </w:r>
          </w:p>
          <w:p w14:paraId="58DA0CF7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Fax: 586.791.0903</w:t>
            </w:r>
          </w:p>
          <w:p w14:paraId="403033E0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Web:</w:t>
            </w:r>
            <w:hyperlink r:id="rId2089">
              <w:r w:rsidRPr="00443613">
                <w:rPr>
                  <w:sz w:val="18"/>
                  <w:szCs w:val="18"/>
                  <w:u w:val="single"/>
                </w:rPr>
                <w:t xml:space="preserve"> www.icegatesystems.com</w:t>
              </w:r>
            </w:hyperlink>
          </w:p>
          <w:p w14:paraId="1442F18B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Facebook: https://www.facebook.com/pages/international-controls-equipment/110596675670310</w:t>
            </w:r>
          </w:p>
          <w:p w14:paraId="67391AD0" w14:textId="77777777" w:rsidR="000A7F83" w:rsidRPr="0044361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Category: Complete Security System</w:t>
            </w:r>
          </w:p>
          <w:p w14:paraId="6F0DE740" w14:textId="14C69C0B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225D1CDA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90">
              <w:r w:rsidR="000A7F83">
                <w:rPr>
                  <w:b/>
                  <w:sz w:val="24"/>
                  <w:szCs w:val="24"/>
                  <w:u w:val="single"/>
                </w:rPr>
                <w:t>MACE SECURITY PRODUCTS</w:t>
              </w:r>
            </w:hyperlink>
            <w:r w:rsidR="000A7F83">
              <w:rPr>
                <w:b/>
                <w:sz w:val="24"/>
                <w:szCs w:val="24"/>
              </w:rPr>
              <w:t xml:space="preserve"> (Mace Pro Security)</w:t>
            </w:r>
          </w:p>
          <w:p w14:paraId="69289C47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5101 N.W. 21st Ave., Suite 210</w:t>
            </w:r>
          </w:p>
          <w:p w14:paraId="56003BC3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Fort Lauderdale, FL 33309</w:t>
            </w:r>
          </w:p>
          <w:p w14:paraId="62019E3A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Mailing: 4400 Carnegie Ave</w:t>
            </w:r>
          </w:p>
          <w:p w14:paraId="731FF09B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Cleveland, OH 44103</w:t>
            </w:r>
          </w:p>
          <w:p w14:paraId="2B5E6CD6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Toll Free: 877.585.6223</w:t>
            </w:r>
          </w:p>
          <w:p w14:paraId="60821167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Fax: 800.775.6223</w:t>
            </w:r>
          </w:p>
          <w:p w14:paraId="78E27714" w14:textId="77777777" w:rsidR="000A7F83" w:rsidRPr="0044361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 xml:space="preserve">Web: </w:t>
            </w:r>
            <w:hyperlink r:id="rId2091">
              <w:r w:rsidRPr="00443613">
                <w:rPr>
                  <w:sz w:val="18"/>
                  <w:szCs w:val="18"/>
                  <w:u w:val="single"/>
                </w:rPr>
                <w:t>https://www.mace.com/</w:t>
              </w:r>
            </w:hyperlink>
          </w:p>
          <w:p w14:paraId="2E6FFCB5" w14:textId="77777777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4B980026" w14:textId="77777777" w:rsidTr="00FA6ABE">
        <w:tc>
          <w:tcPr>
            <w:tcW w:w="4737" w:type="dxa"/>
          </w:tcPr>
          <w:p w14:paraId="22FF323A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2092">
              <w:r>
                <w:rPr>
                  <w:b/>
                  <w:sz w:val="24"/>
                  <w:szCs w:val="24"/>
                  <w:u w:val="single"/>
                </w:rPr>
                <w:t>MELTON TECHNICAL SERVICES</w:t>
              </w:r>
            </w:hyperlink>
          </w:p>
          <w:p w14:paraId="3336AD91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822 Holloway Road</w:t>
            </w:r>
          </w:p>
          <w:p w14:paraId="53AD6CFD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Green Mountain, NC 28740</w:t>
            </w:r>
          </w:p>
          <w:p w14:paraId="3F3B1388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Phone: 828.682.2419</w:t>
            </w:r>
          </w:p>
          <w:p w14:paraId="58691847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 xml:space="preserve">Web: </w:t>
            </w:r>
            <w:hyperlink r:id="rId2093">
              <w:r w:rsidRPr="00443613">
                <w:rPr>
                  <w:sz w:val="18"/>
                  <w:szCs w:val="18"/>
                  <w:u w:val="single"/>
                </w:rPr>
                <w:t>www.digigaterepairservice.com</w:t>
              </w:r>
            </w:hyperlink>
          </w:p>
          <w:p w14:paraId="52D54DC2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 xml:space="preserve">Contact: John Melton </w:t>
            </w:r>
          </w:p>
          <w:p w14:paraId="5C14EFE1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 xml:space="preserve">E-Mail: </w:t>
            </w:r>
            <w:hyperlink r:id="rId2094">
              <w:r w:rsidRPr="00443613">
                <w:rPr>
                  <w:sz w:val="18"/>
                  <w:szCs w:val="18"/>
                  <w:u w:val="single"/>
                </w:rPr>
                <w:t>meltontech@gmail.com</w:t>
              </w:r>
            </w:hyperlink>
          </w:p>
          <w:p w14:paraId="2A4373DD" w14:textId="77777777" w:rsidR="000A7F83" w:rsidRPr="0044361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Category: Keypads</w:t>
            </w:r>
          </w:p>
          <w:p w14:paraId="06F16068" w14:textId="77777777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839" w:type="dxa"/>
          </w:tcPr>
          <w:p w14:paraId="78C0B90D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2095">
              <w:r>
                <w:rPr>
                  <w:b/>
                  <w:sz w:val="24"/>
                  <w:szCs w:val="24"/>
                  <w:u w:val="single"/>
                </w:rPr>
                <w:t>QUADDRIX TECHNOLOGIES INC.</w:t>
              </w:r>
            </w:hyperlink>
          </w:p>
          <w:p w14:paraId="14882AC6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2279 N.W. 102 Place</w:t>
            </w:r>
          </w:p>
          <w:p w14:paraId="46DDBBEE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Doral, FL 33172</w:t>
            </w:r>
          </w:p>
          <w:p w14:paraId="437F76AC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Phone: 305.594.2711</w:t>
            </w:r>
          </w:p>
          <w:p w14:paraId="0BF87CD4" w14:textId="77777777" w:rsidR="000A7F83" w:rsidRPr="00443613" w:rsidRDefault="000A7F83" w:rsidP="005623BA">
            <w:pPr>
              <w:pStyle w:val="Normal1"/>
              <w:rPr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 xml:space="preserve">Web: </w:t>
            </w:r>
            <w:hyperlink r:id="rId2096">
              <w:r w:rsidRPr="00443613">
                <w:rPr>
                  <w:sz w:val="18"/>
                  <w:szCs w:val="18"/>
                  <w:u w:val="single"/>
                </w:rPr>
                <w:t>https://www.securityinformed.com/companies/quaddrix-technologies-inc.html</w:t>
              </w:r>
            </w:hyperlink>
          </w:p>
          <w:p w14:paraId="56D98A69" w14:textId="77777777" w:rsidR="000A7F83" w:rsidRPr="0044361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443613">
              <w:rPr>
                <w:sz w:val="18"/>
                <w:szCs w:val="18"/>
              </w:rPr>
              <w:t>Category: security software</w:t>
            </w:r>
          </w:p>
          <w:p w14:paraId="0491A6C8" w14:textId="7777777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0A7F83" w:rsidRPr="005B48B0" w14:paraId="368C7DEF" w14:textId="77777777" w:rsidTr="00FA6ABE">
        <w:tc>
          <w:tcPr>
            <w:tcW w:w="4737" w:type="dxa"/>
          </w:tcPr>
          <w:p w14:paraId="3E7E95C7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097">
              <w:r w:rsidR="000A7F83">
                <w:rPr>
                  <w:b/>
                  <w:sz w:val="24"/>
                  <w:szCs w:val="24"/>
                  <w:u w:val="single"/>
                </w:rPr>
                <w:t>STEALTH MONITORING INC.</w:t>
              </w:r>
            </w:hyperlink>
          </w:p>
          <w:p w14:paraId="1944D41A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82 Marsh Lane</w:t>
            </w:r>
          </w:p>
          <w:p w14:paraId="0089B700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ison, TX 75001</w:t>
            </w:r>
          </w:p>
          <w:p w14:paraId="3E3E2E6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STEALTH</w:t>
            </w:r>
          </w:p>
          <w:p w14:paraId="7286F01F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098">
              <w:r>
                <w:rPr>
                  <w:sz w:val="18"/>
                  <w:szCs w:val="18"/>
                  <w:u w:val="single"/>
                </w:rPr>
                <w:t>www.stealthmonitoring.com</w:t>
              </w:r>
            </w:hyperlink>
          </w:p>
          <w:p w14:paraId="3DB6BE3D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mplete Security System</w:t>
            </w:r>
          </w:p>
          <w:p w14:paraId="64CF8DAF" w14:textId="26ACF012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5382A812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099">
              <w:r w:rsidR="000A7F83">
                <w:rPr>
                  <w:b/>
                  <w:sz w:val="24"/>
                  <w:szCs w:val="24"/>
                  <w:u w:val="single"/>
                </w:rPr>
                <w:t>STORAGE MAINTENANCE SPECIALIST INC.</w:t>
              </w:r>
            </w:hyperlink>
          </w:p>
          <w:p w14:paraId="5676A9F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36 E. Washington St.</w:t>
            </w:r>
          </w:p>
          <w:p w14:paraId="2162F9A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anapolis, IN 46219</w:t>
            </w:r>
          </w:p>
          <w:p w14:paraId="6D10CA8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506.6586</w:t>
            </w:r>
          </w:p>
          <w:p w14:paraId="383723E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00">
              <w:r>
                <w:rPr>
                  <w:sz w:val="18"/>
                  <w:szCs w:val="18"/>
                  <w:u w:val="single"/>
                </w:rPr>
                <w:t>www.storagemaintenance.com</w:t>
              </w:r>
            </w:hyperlink>
          </w:p>
          <w:p w14:paraId="3668C329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101">
              <w:r>
                <w:rPr>
                  <w:sz w:val="18"/>
                  <w:szCs w:val="18"/>
                  <w:u w:val="single"/>
                </w:rPr>
                <w:t>sales@storagemaintenance.com</w:t>
              </w:r>
            </w:hyperlink>
          </w:p>
          <w:p w14:paraId="6C13D3DC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mplete security System</w:t>
            </w:r>
          </w:p>
          <w:p w14:paraId="7F9E1BBA" w14:textId="4FB38234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03466FEA" w14:textId="77777777" w:rsidTr="00FA6ABE">
        <w:tc>
          <w:tcPr>
            <w:tcW w:w="4737" w:type="dxa"/>
          </w:tcPr>
          <w:p w14:paraId="3496D24B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02">
              <w:r w:rsidR="000A7F83">
                <w:rPr>
                  <w:b/>
                  <w:sz w:val="24"/>
                  <w:szCs w:val="24"/>
                  <w:u w:val="single"/>
                </w:rPr>
                <w:t>WIZARD WORKS SECURITY SYSTEMS INC.</w:t>
              </w:r>
            </w:hyperlink>
          </w:p>
          <w:p w14:paraId="190E5314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693 E Iliff Ave., Suite 234</w:t>
            </w:r>
          </w:p>
          <w:p w14:paraId="5595D2D9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urora, CO 80014</w:t>
            </w:r>
          </w:p>
          <w:p w14:paraId="6FC6AB97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303.798.5337</w:t>
            </w:r>
          </w:p>
          <w:p w14:paraId="33B1BB1D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103">
              <w:r>
                <w:rPr>
                  <w:sz w:val="16"/>
                  <w:szCs w:val="16"/>
                  <w:u w:val="single"/>
                </w:rPr>
                <w:t>www.wizardworkssecurity.com</w:t>
              </w:r>
            </w:hyperlink>
          </w:p>
          <w:p w14:paraId="446419BB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tegory: Security Installation/Gates &amp; Gate Openers</w:t>
            </w:r>
          </w:p>
          <w:p w14:paraId="17ECEDCC" w14:textId="77777777" w:rsidR="000A7F83" w:rsidRDefault="000A7F83" w:rsidP="005623BA">
            <w:pPr>
              <w:pStyle w:val="Normal1"/>
              <w:rPr>
                <w:sz w:val="16"/>
                <w:szCs w:val="16"/>
              </w:rPr>
            </w:pPr>
          </w:p>
          <w:p w14:paraId="776B5E6F" w14:textId="77777777" w:rsidR="000A7F83" w:rsidRDefault="000A7F83" w:rsidP="005623BA">
            <w:pPr>
              <w:pStyle w:val="Normal1"/>
              <w:rPr>
                <w:b/>
                <w:sz w:val="24"/>
                <w:szCs w:val="24"/>
              </w:rPr>
            </w:pPr>
          </w:p>
          <w:p w14:paraId="4AE90920" w14:textId="4F3BFEBD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39" w:type="dxa"/>
          </w:tcPr>
          <w:p w14:paraId="0DCD6872" w14:textId="4BA8706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63BC36C7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36357" w:rsidRPr="005B48B0" w14:paraId="360CA9C7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B5A6B42" w14:textId="77777777" w:rsidR="00E36357" w:rsidRPr="005B48B0" w:rsidRDefault="00E36357" w:rsidP="00BA2EAD">
            <w:pPr>
              <w:pStyle w:val="Heading2"/>
              <w:outlineLvl w:val="1"/>
            </w:pPr>
            <w:bookmarkStart w:id="80" w:name="_Communications_Systems_&amp;"/>
            <w:bookmarkEnd w:id="80"/>
            <w:r w:rsidRPr="005B48B0">
              <w:t>Communications Systems &amp; Intercoms</w:t>
            </w:r>
          </w:p>
        </w:tc>
      </w:tr>
    </w:tbl>
    <w:p w14:paraId="4EB700BF" w14:textId="77777777" w:rsidR="00336736" w:rsidRPr="005B48B0" w:rsidRDefault="00336736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A7F83" w:rsidRPr="005B48B0" w14:paraId="2D51CB4C" w14:textId="77777777" w:rsidTr="00FA6ABE">
        <w:tc>
          <w:tcPr>
            <w:tcW w:w="4788" w:type="dxa"/>
          </w:tcPr>
          <w:p w14:paraId="5275AB96" w14:textId="77777777" w:rsidR="000A7F83" w:rsidRPr="000A7F83" w:rsidRDefault="000A7F83" w:rsidP="005623BA">
            <w:pPr>
              <w:pStyle w:val="Normal1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1ST CHOICE SECURITY SOLUTION INC.</w:t>
            </w:r>
          </w:p>
          <w:p w14:paraId="074487B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000 Cooper Circle S, Suite 210</w:t>
            </w:r>
          </w:p>
          <w:p w14:paraId="6B17325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eachtree City, GA 30269</w:t>
            </w:r>
          </w:p>
          <w:p w14:paraId="73F45DD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770.487.7727</w:t>
            </w:r>
          </w:p>
          <w:p w14:paraId="00C21B7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Linkedin: </w:t>
            </w:r>
            <w:hyperlink r:id="rId2104">
              <w:r w:rsidRPr="000A7F83">
                <w:rPr>
                  <w:sz w:val="18"/>
                  <w:szCs w:val="18"/>
                  <w:u w:val="single"/>
                </w:rPr>
                <w:t>https://www.linkedin.com/company/1st-choice-security-solutions-inc./about/</w:t>
              </w:r>
            </w:hyperlink>
          </w:p>
          <w:p w14:paraId="31A55E68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Keypads</w:t>
            </w:r>
          </w:p>
          <w:p w14:paraId="2213D20B" w14:textId="30238703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DFF4B27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05">
              <w:r w:rsidR="000A7F83">
                <w:rPr>
                  <w:b/>
                  <w:sz w:val="24"/>
                  <w:szCs w:val="24"/>
                  <w:u w:val="single"/>
                </w:rPr>
                <w:t>DOORKING INC.</w:t>
              </w:r>
            </w:hyperlink>
          </w:p>
          <w:p w14:paraId="25F2FD2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20 S. Glasgow Ave.</w:t>
            </w:r>
          </w:p>
          <w:p w14:paraId="75E7C65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Inglewood, CA 90301</w:t>
            </w:r>
          </w:p>
          <w:p w14:paraId="57B108B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826.7493</w:t>
            </w:r>
          </w:p>
          <w:p w14:paraId="3DA934B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10.645.0023</w:t>
            </w:r>
          </w:p>
          <w:p w14:paraId="1F584C90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310.641.1586</w:t>
            </w:r>
          </w:p>
          <w:p w14:paraId="197E025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06">
              <w:r w:rsidRPr="000A7F83">
                <w:rPr>
                  <w:sz w:val="18"/>
                  <w:szCs w:val="18"/>
                  <w:u w:val="single"/>
                </w:rPr>
                <w:t>www.doorking.com</w:t>
              </w:r>
            </w:hyperlink>
          </w:p>
          <w:p w14:paraId="122D594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ontact: Allen Wright</w:t>
            </w:r>
          </w:p>
          <w:p w14:paraId="70C74BD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E-Mail: awright@doorking.com</w:t>
            </w:r>
          </w:p>
          <w:p w14:paraId="28B6514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cebook: www.facebook.com/doorking</w:t>
            </w:r>
          </w:p>
          <w:p w14:paraId="7558CB2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LinkedIn: www.linkedin.com/company/doorking-inc-</w:t>
            </w:r>
          </w:p>
          <w:p w14:paraId="6A76D0D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107">
              <w:r w:rsidRPr="000A7F83">
                <w:rPr>
                  <w:sz w:val="18"/>
                  <w:szCs w:val="18"/>
                  <w:u w:val="single"/>
                </w:rPr>
                <w:t>www.twitter.com/dksdoorking</w:t>
              </w:r>
            </w:hyperlink>
          </w:p>
          <w:p w14:paraId="6B36A623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3972971D" w14:textId="2A908B58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4882B5B4" w14:textId="77777777" w:rsidTr="00FA6ABE">
        <w:tc>
          <w:tcPr>
            <w:tcW w:w="4788" w:type="dxa"/>
          </w:tcPr>
          <w:p w14:paraId="732560F1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08">
              <w:r w:rsidR="000A7F83">
                <w:rPr>
                  <w:b/>
                  <w:sz w:val="24"/>
                  <w:szCs w:val="24"/>
                  <w:u w:val="single"/>
                </w:rPr>
                <w:t>SECURITY BRANDS INC.</w:t>
              </w:r>
            </w:hyperlink>
          </w:p>
          <w:p w14:paraId="7C04F5F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2151 East Glen Blvd</w:t>
            </w:r>
          </w:p>
          <w:p w14:paraId="655CB44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Mesquite, TX 75181</w:t>
            </w:r>
          </w:p>
          <w:p w14:paraId="307E21B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41.5677</w:t>
            </w:r>
          </w:p>
          <w:p w14:paraId="71E0AD0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972.474.6390</w:t>
            </w:r>
          </w:p>
          <w:p w14:paraId="535B5BF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972.567.7346</w:t>
            </w:r>
          </w:p>
          <w:p w14:paraId="72E4960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09">
              <w:r w:rsidRPr="000A7F83">
                <w:rPr>
                  <w:sz w:val="18"/>
                  <w:szCs w:val="18"/>
                  <w:u w:val="single"/>
                </w:rPr>
                <w:t>www.securitybrandsinc.com</w:t>
              </w:r>
            </w:hyperlink>
          </w:p>
          <w:p w14:paraId="465D8A2D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Keypads</w:t>
            </w:r>
          </w:p>
          <w:p w14:paraId="5BDFBB19" w14:textId="0D8ABA31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E15951D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10">
              <w:r w:rsidR="000A7F83">
                <w:rPr>
                  <w:b/>
                  <w:sz w:val="24"/>
                  <w:szCs w:val="24"/>
                  <w:u w:val="single"/>
                </w:rPr>
                <w:t>SELECT ENGINEERED SYSTEMS</w:t>
              </w:r>
            </w:hyperlink>
          </w:p>
          <w:p w14:paraId="3D062C90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7991 W. 26 Ave.</w:t>
            </w:r>
          </w:p>
          <w:p w14:paraId="30E85E8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Hialeah, FL 33016</w:t>
            </w:r>
          </w:p>
          <w:p w14:paraId="5D7F9FE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342.5737</w:t>
            </w:r>
          </w:p>
          <w:p w14:paraId="0425937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05.823.5410</w:t>
            </w:r>
          </w:p>
          <w:p w14:paraId="309636E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305.823.5215</w:t>
            </w:r>
          </w:p>
          <w:p w14:paraId="0DC6435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11">
              <w:r w:rsidRPr="000A7F83">
                <w:rPr>
                  <w:sz w:val="18"/>
                  <w:szCs w:val="18"/>
                  <w:u w:val="single"/>
                </w:rPr>
                <w:t>www.selectses.com</w:t>
              </w:r>
            </w:hyperlink>
          </w:p>
          <w:p w14:paraId="0A125C9E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munication Systems &amp; Intercoms</w:t>
            </w:r>
          </w:p>
          <w:p w14:paraId="03B6AA2A" w14:textId="7D77BE1C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553F7060" w14:textId="77777777" w:rsidTr="00FA6ABE">
        <w:tc>
          <w:tcPr>
            <w:tcW w:w="4788" w:type="dxa"/>
          </w:tcPr>
          <w:p w14:paraId="75C53885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12">
              <w:r w:rsidR="000A7F83">
                <w:rPr>
                  <w:b/>
                  <w:sz w:val="24"/>
                  <w:szCs w:val="24"/>
                  <w:u w:val="single"/>
                </w:rPr>
                <w:t>STORAGE MAINTENANCE SPECIALIST INC.</w:t>
              </w:r>
            </w:hyperlink>
          </w:p>
          <w:p w14:paraId="2A164C5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8436 E. Washington St.</w:t>
            </w:r>
          </w:p>
          <w:p w14:paraId="347C63F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Indianapolis, IN 46219</w:t>
            </w:r>
          </w:p>
          <w:p w14:paraId="23143FA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88.506.6586</w:t>
            </w:r>
          </w:p>
          <w:p w14:paraId="5ADA5DE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13">
              <w:r w:rsidRPr="000A7F83">
                <w:rPr>
                  <w:sz w:val="18"/>
                  <w:szCs w:val="18"/>
                  <w:u w:val="single"/>
                </w:rPr>
                <w:t>www.storagemaintenance.com</w:t>
              </w:r>
            </w:hyperlink>
          </w:p>
          <w:p w14:paraId="0651534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14">
              <w:r w:rsidRPr="000A7F83">
                <w:rPr>
                  <w:sz w:val="18"/>
                  <w:szCs w:val="18"/>
                  <w:u w:val="single"/>
                </w:rPr>
                <w:t>sales@storagemaintenance.com</w:t>
              </w:r>
            </w:hyperlink>
          </w:p>
          <w:p w14:paraId="78F4243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39662652" w14:textId="491DCA30" w:rsidR="000A7F83" w:rsidRPr="005B48B0" w:rsidRDefault="000A7F83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6E2717A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15">
              <w:r w:rsidR="000A7F83">
                <w:rPr>
                  <w:b/>
                  <w:sz w:val="24"/>
                  <w:szCs w:val="24"/>
                  <w:u w:val="single"/>
                </w:rPr>
                <w:t>XO COMMUNICATIONS</w:t>
              </w:r>
            </w:hyperlink>
          </w:p>
          <w:p w14:paraId="0828073A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3865 Sunrise Valley Dr.</w:t>
            </w:r>
          </w:p>
          <w:p w14:paraId="02A9EE80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Herndon, VA 20171</w:t>
            </w:r>
          </w:p>
          <w:p w14:paraId="4C2F615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703.547.2000</w:t>
            </w:r>
          </w:p>
          <w:p w14:paraId="50B6335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866.349.0134</w:t>
            </w:r>
          </w:p>
          <w:p w14:paraId="78DBFD7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16">
              <w:r w:rsidRPr="000A7F83">
                <w:rPr>
                  <w:sz w:val="18"/>
                  <w:szCs w:val="18"/>
                  <w:u w:val="single"/>
                </w:rPr>
                <w:t>https://www.xo.com/</w:t>
              </w:r>
            </w:hyperlink>
          </w:p>
          <w:p w14:paraId="2A98E52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Linkedin: </w:t>
            </w:r>
            <w:hyperlink r:id="rId2117">
              <w:r w:rsidRPr="000A7F83">
                <w:rPr>
                  <w:sz w:val="18"/>
                  <w:szCs w:val="18"/>
                  <w:u w:val="single"/>
                </w:rPr>
                <w:t>https://www.linkedin.com/company/xo-communications/</w:t>
              </w:r>
            </w:hyperlink>
          </w:p>
          <w:p w14:paraId="469ADD5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118">
              <w:r w:rsidRPr="000A7F83">
                <w:rPr>
                  <w:sz w:val="18"/>
                  <w:szCs w:val="18"/>
                  <w:u w:val="single"/>
                </w:rPr>
                <w:t>https://twitter.com/VZBizMarkets</w:t>
              </w:r>
            </w:hyperlink>
          </w:p>
          <w:p w14:paraId="3E2AD901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all-center technology</w:t>
            </w:r>
          </w:p>
          <w:p w14:paraId="18DD8ABA" w14:textId="0CD3D940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13567484" w14:textId="77777777" w:rsidR="00E36357" w:rsidRDefault="00E36357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08CB3EA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D43AB" w:rsidRPr="005B48B0" w14:paraId="42BE11AE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00AA80E6" w14:textId="77777777" w:rsidR="00DD43AB" w:rsidRPr="005B48B0" w:rsidRDefault="00DD43AB" w:rsidP="00BA2EAD">
            <w:pPr>
              <w:pStyle w:val="Heading2"/>
              <w:outlineLvl w:val="1"/>
            </w:pPr>
            <w:bookmarkStart w:id="81" w:name="_Complete_Security_Systems"/>
            <w:bookmarkEnd w:id="81"/>
            <w:r w:rsidRPr="005B48B0">
              <w:t>Complete Security Systems</w:t>
            </w:r>
          </w:p>
        </w:tc>
      </w:tr>
    </w:tbl>
    <w:p w14:paraId="511AFA27" w14:textId="77777777" w:rsidR="00DD43AB" w:rsidRPr="005B48B0" w:rsidRDefault="00DD43A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5"/>
        <w:gridCol w:w="4788"/>
      </w:tblGrid>
      <w:tr w:rsidR="000A7F83" w:rsidRPr="005B48B0" w14:paraId="19397E2D" w14:textId="77777777" w:rsidTr="000A7F83">
        <w:tc>
          <w:tcPr>
            <w:tcW w:w="4835" w:type="dxa"/>
          </w:tcPr>
          <w:p w14:paraId="522D7A7C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19">
              <w:r w:rsidR="000A7F83">
                <w:rPr>
                  <w:b/>
                  <w:sz w:val="24"/>
                  <w:szCs w:val="24"/>
                  <w:u w:val="single"/>
                </w:rPr>
                <w:t>2MCCTV</w:t>
              </w:r>
            </w:hyperlink>
          </w:p>
          <w:p w14:paraId="35C0BA3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802 Greenview Drive, Suite 100</w:t>
            </w:r>
          </w:p>
          <w:p w14:paraId="3DB4C1A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Grand Prairie, Tx 75050</w:t>
            </w:r>
          </w:p>
          <w:p w14:paraId="5A75C5D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877.926.2288</w:t>
            </w:r>
          </w:p>
          <w:p w14:paraId="733375F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20">
              <w:r w:rsidRPr="000A7F83">
                <w:rPr>
                  <w:sz w:val="18"/>
                  <w:szCs w:val="18"/>
                  <w:u w:val="single"/>
                </w:rPr>
                <w:t>www.2mcctv.com</w:t>
              </w:r>
            </w:hyperlink>
          </w:p>
          <w:p w14:paraId="18423D2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121">
              <w:r w:rsidRPr="000A7F83">
                <w:rPr>
                  <w:sz w:val="18"/>
                  <w:szCs w:val="18"/>
                  <w:u w:val="single"/>
                </w:rPr>
                <w:t>https://twitter.com/2mcctv</w:t>
              </w:r>
            </w:hyperlink>
          </w:p>
          <w:p w14:paraId="4031F8A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Linkedin: </w:t>
            </w:r>
            <w:hyperlink r:id="rId2122">
              <w:r w:rsidRPr="000A7F83">
                <w:rPr>
                  <w:sz w:val="18"/>
                  <w:szCs w:val="18"/>
                  <w:u w:val="single"/>
                </w:rPr>
                <w:t>https://www.linkedin.com/company/2m-solutions-inc-/</w:t>
              </w:r>
            </w:hyperlink>
          </w:p>
          <w:p w14:paraId="581C406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Facebook: </w:t>
            </w:r>
            <w:hyperlink r:id="rId2123">
              <w:r w:rsidRPr="000A7F83">
                <w:rPr>
                  <w:sz w:val="18"/>
                  <w:szCs w:val="18"/>
                  <w:u w:val="single"/>
                </w:rPr>
                <w:t>https://www.facebook.com/2mcctv</w:t>
              </w:r>
            </w:hyperlink>
          </w:p>
          <w:p w14:paraId="4EDFC2A7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ategory: CCTV &amp; Video Surveillance </w:t>
            </w:r>
          </w:p>
          <w:p w14:paraId="3AECAB5C" w14:textId="793B5795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49BE3F0" w14:textId="77777777" w:rsidR="000A7F83" w:rsidRP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AMA SECURITY</w:t>
            </w:r>
          </w:p>
          <w:p w14:paraId="1B84754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416 S. Palestine St</w:t>
            </w:r>
          </w:p>
          <w:p w14:paraId="4394382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Athens, TX 75751</w:t>
            </w:r>
          </w:p>
          <w:p w14:paraId="283BFB3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417.2113</w:t>
            </w:r>
          </w:p>
          <w:p w14:paraId="2020C01A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Security Installation</w:t>
            </w:r>
          </w:p>
          <w:p w14:paraId="2376607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</w:t>
            </w:r>
          </w:p>
          <w:p w14:paraId="6CA5A973" w14:textId="0F607A59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2FEB88F9" w14:textId="77777777" w:rsidTr="000A7F83">
        <w:tc>
          <w:tcPr>
            <w:tcW w:w="4835" w:type="dxa"/>
          </w:tcPr>
          <w:p w14:paraId="528069A0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24">
              <w:r w:rsidR="000A7F83">
                <w:rPr>
                  <w:b/>
                  <w:sz w:val="24"/>
                  <w:szCs w:val="24"/>
                  <w:u w:val="single"/>
                </w:rPr>
                <w:t>BARANTEC EVERSWITCH</w:t>
              </w:r>
            </w:hyperlink>
          </w:p>
          <w:p w14:paraId="23610747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7 Passaic Ave.</w:t>
            </w:r>
          </w:p>
          <w:p w14:paraId="5C60F4B3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ifton, NJ 07012</w:t>
            </w:r>
          </w:p>
          <w:p w14:paraId="0E9862E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17.732.7450</w:t>
            </w:r>
          </w:p>
          <w:p w14:paraId="0717E728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25">
              <w:r>
                <w:rPr>
                  <w:sz w:val="18"/>
                  <w:szCs w:val="18"/>
                  <w:u w:val="single"/>
                </w:rPr>
                <w:t>www.barantec.com</w:t>
              </w:r>
            </w:hyperlink>
          </w:p>
          <w:p w14:paraId="3B0BA0D4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Keypads</w:t>
            </w:r>
          </w:p>
          <w:p w14:paraId="4825C0CD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6B6265DE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AC4D8CC" w14:textId="38EAD6FB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446333A" w14:textId="77777777" w:rsidR="000A7F83" w:rsidRP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DALLAS CCTV SECURITY CAMERAS</w:t>
            </w:r>
          </w:p>
          <w:p w14:paraId="3427FBF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47 N Central Expressway</w:t>
            </w:r>
          </w:p>
          <w:p w14:paraId="7CF9AF35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llas, TX 75205</w:t>
            </w:r>
          </w:p>
          <w:p w14:paraId="11C36FD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69.361.6339</w:t>
            </w:r>
          </w:p>
          <w:p w14:paraId="11A6D1B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cebook: </w:t>
            </w:r>
            <w:hyperlink r:id="rId2126">
              <w:r>
                <w:rPr>
                  <w:sz w:val="18"/>
                  <w:szCs w:val="18"/>
                  <w:u w:val="single"/>
                </w:rPr>
                <w:t>https://www.facebook.com/pages/category/Defense-Company/Dallas-CCTV-Security-Cameras-746635678700665/</w:t>
              </w:r>
            </w:hyperlink>
          </w:p>
          <w:p w14:paraId="47C92DCE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mplete Security System</w:t>
            </w:r>
          </w:p>
          <w:p w14:paraId="0BEF1221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3F4FC146" w14:textId="6D972ABE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47F4A2B7" w14:textId="77777777" w:rsidTr="000A7F83">
        <w:tc>
          <w:tcPr>
            <w:tcW w:w="4835" w:type="dxa"/>
          </w:tcPr>
          <w:p w14:paraId="5B4FA20C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27">
              <w:r w:rsidR="000A7F83">
                <w:rPr>
                  <w:b/>
                  <w:sz w:val="24"/>
                  <w:szCs w:val="24"/>
                  <w:u w:val="single"/>
                </w:rPr>
                <w:t>DEMCO ELECTRONICS</w:t>
              </w:r>
            </w:hyperlink>
          </w:p>
          <w:p w14:paraId="19089D4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0516 Grevillea Ave.</w:t>
            </w:r>
          </w:p>
          <w:p w14:paraId="7A86440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Inglewood, CA 90304</w:t>
            </w:r>
          </w:p>
          <w:p w14:paraId="0BEC597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10.677.0801</w:t>
            </w:r>
          </w:p>
          <w:p w14:paraId="0532235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28">
              <w:r w:rsidRPr="000A7F83">
                <w:rPr>
                  <w:sz w:val="18"/>
                  <w:szCs w:val="18"/>
                  <w:u w:val="single"/>
                </w:rPr>
                <w:t>www.demcoelectronics.com</w:t>
              </w:r>
            </w:hyperlink>
          </w:p>
          <w:p w14:paraId="6F82C85F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71FDA5BA" w14:textId="074DE9D0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30F896F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29">
              <w:r w:rsidR="000A7F83">
                <w:rPr>
                  <w:b/>
                  <w:sz w:val="24"/>
                  <w:szCs w:val="24"/>
                  <w:u w:val="single"/>
                </w:rPr>
                <w:t>DS SYSTEMS</w:t>
              </w:r>
            </w:hyperlink>
          </w:p>
          <w:p w14:paraId="16183BF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Unit 3, 57 Windsor Ave.</w:t>
            </w:r>
          </w:p>
          <w:p w14:paraId="3AC262D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London, SW19 2RR United Kingdom</w:t>
            </w:r>
          </w:p>
          <w:p w14:paraId="4E572E65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020 8543 2959</w:t>
            </w:r>
          </w:p>
          <w:p w14:paraId="019BB36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30">
              <w:r w:rsidRPr="000A7F83">
                <w:rPr>
                  <w:sz w:val="18"/>
                  <w:szCs w:val="18"/>
                  <w:u w:val="single"/>
                </w:rPr>
                <w:t>www.dssecurity.co.uk</w:t>
              </w:r>
            </w:hyperlink>
          </w:p>
          <w:p w14:paraId="4D3F5B8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31">
              <w:r w:rsidRPr="000A7F83">
                <w:rPr>
                  <w:sz w:val="18"/>
                  <w:szCs w:val="18"/>
                  <w:u w:val="single"/>
                </w:rPr>
                <w:t>sales@dssecurity.co.uk</w:t>
              </w:r>
            </w:hyperlink>
          </w:p>
          <w:p w14:paraId="12A71859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2F5DC628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D33AF47" w14:textId="3B87AC5F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457EF387" w14:textId="77777777" w:rsidTr="000A7F83">
        <w:tc>
          <w:tcPr>
            <w:tcW w:w="4835" w:type="dxa"/>
          </w:tcPr>
          <w:p w14:paraId="5EEC890F" w14:textId="77777777" w:rsidR="000A7F83" w:rsidRDefault="00C675BE" w:rsidP="005623BA">
            <w:pPr>
              <w:pStyle w:val="Normal1"/>
              <w:rPr>
                <w:sz w:val="16"/>
                <w:szCs w:val="16"/>
              </w:rPr>
            </w:pPr>
            <w:hyperlink r:id="rId2132">
              <w:r w:rsidR="000A7F83">
                <w:rPr>
                  <w:b/>
                  <w:sz w:val="24"/>
                  <w:szCs w:val="24"/>
                  <w:u w:val="single"/>
                </w:rPr>
                <w:t>ENVIROCOM INC.</w:t>
              </w:r>
            </w:hyperlink>
          </w:p>
          <w:p w14:paraId="3352E86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68.9694</w:t>
            </w:r>
          </w:p>
          <w:p w14:paraId="0EAA9D19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281.440.8196</w:t>
            </w:r>
          </w:p>
          <w:p w14:paraId="42598E37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Web:</w:t>
            </w:r>
            <w:hyperlink r:id="rId2133">
              <w:r w:rsidRPr="000A7F83">
                <w:rPr>
                  <w:sz w:val="18"/>
                  <w:szCs w:val="18"/>
                  <w:u w:val="single"/>
                </w:rPr>
                <w:t xml:space="preserve"> www.envirocomcontrols.com</w:t>
              </w:r>
            </w:hyperlink>
          </w:p>
          <w:p w14:paraId="00B1AE6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ontact: Glen Gilmore </w:t>
            </w:r>
          </w:p>
          <w:p w14:paraId="3B7D21ED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4A8B5FE2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D5ECEDF" w14:textId="5FEA3DC9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8513C4F" w14:textId="77777777" w:rsidR="000A7F83" w:rsidRP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0A7F83">
              <w:rPr>
                <w:b/>
                <w:sz w:val="24"/>
                <w:szCs w:val="24"/>
                <w:u w:val="single"/>
              </w:rPr>
              <w:t>ESSENTIAL BUSINESS SYSTEMS INC.</w:t>
            </w:r>
          </w:p>
          <w:p w14:paraId="1F8378F2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216 North Road</w:t>
            </w:r>
          </w:p>
          <w:p w14:paraId="11C39204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hester, NJ 07930</w:t>
            </w:r>
          </w:p>
          <w:p w14:paraId="16C55C7A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908.879.2225</w:t>
            </w:r>
          </w:p>
          <w:p w14:paraId="250A8485" w14:textId="2C797090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F83" w:rsidRPr="005B48B0" w14:paraId="1EA38D62" w14:textId="77777777" w:rsidTr="000A7F83">
        <w:tc>
          <w:tcPr>
            <w:tcW w:w="4835" w:type="dxa"/>
          </w:tcPr>
          <w:p w14:paraId="7FA260D8" w14:textId="77777777" w:rsidR="000A7F83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34">
              <w:r w:rsidR="000A7F83">
                <w:rPr>
                  <w:b/>
                  <w:sz w:val="24"/>
                  <w:szCs w:val="24"/>
                  <w:u w:val="single"/>
                </w:rPr>
                <w:t>GLOBAL ELECTRONICS LTD.</w:t>
              </w:r>
            </w:hyperlink>
          </w:p>
          <w:p w14:paraId="136A42C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500 N 56th St., Suite 15</w:t>
            </w:r>
          </w:p>
          <w:p w14:paraId="6E91373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handler, AZ 85226</w:t>
            </w:r>
          </w:p>
          <w:p w14:paraId="53FF3DA6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91.6989</w:t>
            </w:r>
          </w:p>
          <w:p w14:paraId="01ECE40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602.437.8005</w:t>
            </w:r>
          </w:p>
          <w:p w14:paraId="77F5528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800.583.3062</w:t>
            </w:r>
          </w:p>
          <w:p w14:paraId="196D2C9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35">
              <w:r w:rsidRPr="000A7F83">
                <w:rPr>
                  <w:sz w:val="18"/>
                  <w:szCs w:val="18"/>
                  <w:u w:val="single"/>
                </w:rPr>
                <w:t>www.global-electronics.com</w:t>
              </w:r>
            </w:hyperlink>
          </w:p>
          <w:p w14:paraId="0C556CC3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36">
              <w:r w:rsidRPr="000A7F83">
                <w:rPr>
                  <w:sz w:val="18"/>
                  <w:szCs w:val="18"/>
                  <w:u w:val="single"/>
                </w:rPr>
                <w:t>sales@global-electronics.com</w:t>
              </w:r>
            </w:hyperlink>
          </w:p>
          <w:p w14:paraId="443A33A1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</w:t>
            </w:r>
            <w:hyperlink r:id="rId2137">
              <w:r w:rsidRPr="000A7F83">
                <w:rPr>
                  <w:sz w:val="18"/>
                  <w:szCs w:val="18"/>
                  <w:u w:val="single"/>
                </w:rPr>
                <w:t>support@global-electronics.com</w:t>
              </w:r>
            </w:hyperlink>
          </w:p>
          <w:p w14:paraId="07DB8993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0C3976F7" w14:textId="77777777" w:rsidR="000A7F83" w:rsidRDefault="000A7F83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82F1053" w14:textId="13959BCE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D86D88B" w14:textId="77777777" w:rsidR="000A7F83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38">
              <w:r w:rsidR="000A7F83">
                <w:rPr>
                  <w:b/>
                  <w:sz w:val="24"/>
                  <w:szCs w:val="24"/>
                  <w:u w:val="single"/>
                </w:rPr>
                <w:t>INTERNATIONAL CONTROLS &amp; EQUIPMENT</w:t>
              </w:r>
            </w:hyperlink>
          </w:p>
          <w:p w14:paraId="692E3ADD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35083 Cordelia</w:t>
            </w:r>
          </w:p>
          <w:p w14:paraId="2D951F8E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linton Township, MI 48035</w:t>
            </w:r>
          </w:p>
          <w:p w14:paraId="4CE85A4F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586.791.5400</w:t>
            </w:r>
          </w:p>
          <w:p w14:paraId="08DD6CBB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586.791.0903</w:t>
            </w:r>
          </w:p>
          <w:p w14:paraId="31A10838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39">
              <w:r w:rsidRPr="000A7F83">
                <w:rPr>
                  <w:sz w:val="18"/>
                  <w:szCs w:val="18"/>
                  <w:u w:val="single"/>
                </w:rPr>
                <w:t>www.icegatesystems.com</w:t>
              </w:r>
            </w:hyperlink>
          </w:p>
          <w:p w14:paraId="09C50E5C" w14:textId="77777777" w:rsidR="000A7F83" w:rsidRPr="000A7F83" w:rsidRDefault="000A7F83" w:rsidP="005623BA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cebook: https://www.facebook.com/pages/international-controls-equipment/110596675670310</w:t>
            </w:r>
          </w:p>
          <w:p w14:paraId="67C493DF" w14:textId="77777777" w:rsidR="000A7F83" w:rsidRPr="000A7F83" w:rsidRDefault="000A7F83" w:rsidP="005623BA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</w:t>
            </w:r>
          </w:p>
          <w:p w14:paraId="7B69B18B" w14:textId="77777777" w:rsidR="000A7F83" w:rsidRDefault="000A7F83" w:rsidP="005623BA">
            <w:pPr>
              <w:pStyle w:val="Normal1"/>
              <w:rPr>
                <w:sz w:val="18"/>
                <w:szCs w:val="18"/>
              </w:rPr>
            </w:pPr>
          </w:p>
          <w:p w14:paraId="37E2B9A4" w14:textId="20CD120A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DD43AB" w:rsidRPr="005B48B0" w14:paraId="2E144CEB" w14:textId="77777777" w:rsidTr="000A7F83">
        <w:tc>
          <w:tcPr>
            <w:tcW w:w="4835" w:type="dxa"/>
          </w:tcPr>
          <w:p w14:paraId="5BF64EC4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40">
              <w:r w:rsidR="000A7F83">
                <w:rPr>
                  <w:b/>
                  <w:sz w:val="24"/>
                  <w:szCs w:val="24"/>
                  <w:u w:val="single"/>
                </w:rPr>
                <w:t>KEYPADCONNECTION.COM</w:t>
              </w:r>
            </w:hyperlink>
          </w:p>
          <w:p w14:paraId="1338A586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/O Automated Security Corp</w:t>
            </w:r>
          </w:p>
          <w:p w14:paraId="7F32C3DE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64 Main St. Suite 101</w:t>
            </w:r>
          </w:p>
          <w:p w14:paraId="599112B5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st Earl, PA 17519</w:t>
            </w:r>
          </w:p>
          <w:p w14:paraId="2D879BB9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55.5KEYPAD</w:t>
            </w:r>
          </w:p>
          <w:p w14:paraId="466DC63F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855.553.9723</w:t>
            </w:r>
          </w:p>
          <w:p w14:paraId="7C5B4802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141">
              <w:r>
                <w:rPr>
                  <w:sz w:val="16"/>
                  <w:szCs w:val="16"/>
                  <w:u w:val="single"/>
                </w:rPr>
                <w:t>www.keypadconnection.com</w:t>
              </w:r>
            </w:hyperlink>
          </w:p>
          <w:p w14:paraId="54E66EDC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2142">
              <w:r>
                <w:rPr>
                  <w:sz w:val="16"/>
                  <w:szCs w:val="16"/>
                  <w:u w:val="single"/>
                </w:rPr>
                <w:t>admin@keypadconnection.com</w:t>
              </w:r>
            </w:hyperlink>
          </w:p>
          <w:p w14:paraId="2737CAC3" w14:textId="77777777" w:rsidR="000A7F83" w:rsidRDefault="000A7F83" w:rsidP="000A7F83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Keypads</w:t>
            </w:r>
          </w:p>
          <w:p w14:paraId="554E7659" w14:textId="77777777" w:rsidR="00FA6ABE" w:rsidRPr="005B48B0" w:rsidRDefault="00FA6AB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B9F6DEB" w14:textId="77777777" w:rsidR="000E774B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E48BE37" w14:textId="77777777" w:rsidR="000A7F83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7B628C3" w14:textId="77777777" w:rsidR="000A7F83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3918E39" w14:textId="77777777" w:rsidR="000A7F83" w:rsidRPr="005B48B0" w:rsidRDefault="000A7F8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6907146" w14:textId="77777777" w:rsidR="000A7F83" w:rsidRDefault="00C675BE" w:rsidP="000A7F83">
            <w:pPr>
              <w:pStyle w:val="Normal1"/>
              <w:rPr>
                <w:b/>
                <w:sz w:val="24"/>
                <w:szCs w:val="24"/>
              </w:rPr>
            </w:pPr>
            <w:hyperlink r:id="rId2143">
              <w:r w:rsidR="000A7F83">
                <w:rPr>
                  <w:b/>
                  <w:sz w:val="24"/>
                  <w:szCs w:val="24"/>
                  <w:u w:val="single"/>
                </w:rPr>
                <w:t>MACE SECURITY PRODUCTS (Mace Pro Security)</w:t>
              </w:r>
            </w:hyperlink>
          </w:p>
          <w:p w14:paraId="4E567DF8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01 N.W. 21st Ave., Suite 210</w:t>
            </w:r>
          </w:p>
          <w:p w14:paraId="672B7061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t Lauderdale, FL 33309</w:t>
            </w:r>
          </w:p>
          <w:p w14:paraId="0883188D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ling: 4400 Carnegie Ave</w:t>
            </w:r>
          </w:p>
          <w:p w14:paraId="28518E80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veland, OH 44103</w:t>
            </w:r>
          </w:p>
          <w:p w14:paraId="5BD47D98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77.585.6223</w:t>
            </w:r>
          </w:p>
          <w:p w14:paraId="01E319CC" w14:textId="77777777" w:rsidR="000A7F83" w:rsidRDefault="000A7F83" w:rsidP="000A7F83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800.775.6223</w:t>
            </w:r>
          </w:p>
          <w:p w14:paraId="006157F8" w14:textId="77777777" w:rsidR="000A7F83" w:rsidRDefault="000A7F83" w:rsidP="000A7F83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144">
              <w:r>
                <w:rPr>
                  <w:sz w:val="16"/>
                  <w:szCs w:val="16"/>
                  <w:u w:val="single"/>
                </w:rPr>
                <w:t>https://www.mace.com/</w:t>
              </w:r>
            </w:hyperlink>
          </w:p>
          <w:p w14:paraId="09A00BB1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4022F521" w14:textId="77777777" w:rsidTr="000A7F83">
        <w:tc>
          <w:tcPr>
            <w:tcW w:w="4835" w:type="dxa"/>
          </w:tcPr>
          <w:p w14:paraId="4D711D0E" w14:textId="77777777" w:rsidR="000A7F83" w:rsidRDefault="00C675BE" w:rsidP="000A7F83">
            <w:pPr>
              <w:pStyle w:val="Normal1"/>
              <w:rPr>
                <w:b/>
                <w:sz w:val="24"/>
                <w:szCs w:val="24"/>
              </w:rPr>
            </w:pPr>
            <w:hyperlink r:id="rId2145">
              <w:r w:rsidR="000A7F83">
                <w:rPr>
                  <w:b/>
                  <w:sz w:val="24"/>
                  <w:szCs w:val="24"/>
                  <w:u w:val="single"/>
                </w:rPr>
                <w:t>MELTON TECHNICAL SERVICES</w:t>
              </w:r>
            </w:hyperlink>
          </w:p>
          <w:p w14:paraId="0774702A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822 Holloway Road</w:t>
            </w:r>
          </w:p>
          <w:p w14:paraId="18FFB914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Green Mountain, NC 28740</w:t>
            </w:r>
          </w:p>
          <w:p w14:paraId="256BE22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828.682.2419</w:t>
            </w:r>
          </w:p>
          <w:p w14:paraId="36CE9F65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46">
              <w:r w:rsidRPr="000A7F83">
                <w:rPr>
                  <w:sz w:val="18"/>
                  <w:szCs w:val="18"/>
                  <w:u w:val="single"/>
                </w:rPr>
                <w:t>www.digigaterepairservice.com</w:t>
              </w:r>
            </w:hyperlink>
          </w:p>
          <w:p w14:paraId="2FC5C141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ontact: John Melton </w:t>
            </w:r>
          </w:p>
          <w:p w14:paraId="5093B31A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47">
              <w:r w:rsidRPr="000A7F83">
                <w:rPr>
                  <w:sz w:val="18"/>
                  <w:szCs w:val="18"/>
                  <w:u w:val="single"/>
                </w:rPr>
                <w:t>meltontech@gmail.com</w:t>
              </w:r>
            </w:hyperlink>
          </w:p>
          <w:p w14:paraId="4D4ADA24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Keypads</w:t>
            </w:r>
          </w:p>
          <w:p w14:paraId="7EEC7BC1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ABFDDF9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48">
              <w:r w:rsidR="000A7F83">
                <w:rPr>
                  <w:b/>
                  <w:sz w:val="24"/>
                  <w:szCs w:val="24"/>
                  <w:u w:val="single"/>
                </w:rPr>
                <w:t>PTI SECURITY SYSTEMS</w:t>
              </w:r>
            </w:hyperlink>
          </w:p>
          <w:p w14:paraId="3DB36B34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9160 E. Bahia Drive</w:t>
            </w:r>
          </w:p>
          <w:p w14:paraId="27248A4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Suite 100</w:t>
            </w:r>
          </w:p>
          <w:p w14:paraId="3FD8835B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Scottsdale, AZ 85260</w:t>
            </w:r>
          </w:p>
          <w:p w14:paraId="7034062F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23.9504</w:t>
            </w:r>
          </w:p>
          <w:p w14:paraId="16DE27E5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480.257.2600</w:t>
            </w:r>
          </w:p>
          <w:p w14:paraId="63AD488B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800.331.6224</w:t>
            </w:r>
          </w:p>
          <w:p w14:paraId="09C4D9D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480.257.2599</w:t>
            </w:r>
          </w:p>
          <w:p w14:paraId="5FE68CD6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Web:</w:t>
            </w:r>
            <w:hyperlink r:id="rId2149">
              <w:r w:rsidRPr="000A7F83">
                <w:rPr>
                  <w:sz w:val="18"/>
                  <w:szCs w:val="18"/>
                  <w:u w:val="single"/>
                </w:rPr>
                <w:t xml:space="preserve"> www.ptisecurity.com</w:t>
              </w:r>
            </w:hyperlink>
          </w:p>
          <w:p w14:paraId="2AB5C54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ontact: Franklin Young - CEO (ph ext 617)</w:t>
            </w:r>
          </w:p>
          <w:p w14:paraId="1A5D54D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  Jeff Flowers - COO/CFO (ph ext 618)</w:t>
            </w:r>
          </w:p>
          <w:p w14:paraId="098B6F41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50">
              <w:r w:rsidRPr="000A7F83">
                <w:rPr>
                  <w:sz w:val="18"/>
                  <w:szCs w:val="18"/>
                  <w:u w:val="single"/>
                </w:rPr>
                <w:t>sales@ptisecurity.com</w:t>
              </w:r>
            </w:hyperlink>
          </w:p>
          <w:p w14:paraId="4537D339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</w:t>
            </w:r>
            <w:hyperlink r:id="rId2151">
              <w:r w:rsidRPr="000A7F83">
                <w:rPr>
                  <w:sz w:val="18"/>
                  <w:szCs w:val="18"/>
                  <w:u w:val="single"/>
                </w:rPr>
                <w:t>fyoung@ptisecurity.com</w:t>
              </w:r>
            </w:hyperlink>
          </w:p>
          <w:p w14:paraId="09AF1DE8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            jflowers@ptisecurity.com</w:t>
            </w:r>
          </w:p>
          <w:p w14:paraId="1E1B0BD9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cebook: www.facebook.com/ptiaccess</w:t>
            </w:r>
          </w:p>
          <w:p w14:paraId="0EA2510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152">
              <w:r w:rsidRPr="000A7F83">
                <w:rPr>
                  <w:sz w:val="18"/>
                  <w:szCs w:val="18"/>
                  <w:u w:val="single"/>
                </w:rPr>
                <w:t>https://twitter.com/ptiaccess</w:t>
              </w:r>
            </w:hyperlink>
          </w:p>
          <w:p w14:paraId="040A9704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plete security systems</w:t>
            </w:r>
          </w:p>
          <w:p w14:paraId="7E387066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77271DD4" w14:textId="77777777" w:rsidTr="000A7F83">
        <w:tc>
          <w:tcPr>
            <w:tcW w:w="4835" w:type="dxa"/>
          </w:tcPr>
          <w:p w14:paraId="70A919D6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53">
              <w:r w:rsidR="000A7F83">
                <w:rPr>
                  <w:b/>
                  <w:sz w:val="24"/>
                  <w:szCs w:val="24"/>
                  <w:u w:val="single"/>
                </w:rPr>
                <w:t>QUADDRIX TECHNOLOGIES INC.</w:t>
              </w:r>
            </w:hyperlink>
          </w:p>
          <w:p w14:paraId="2251154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2279 N.W. 102 Place</w:t>
            </w:r>
          </w:p>
          <w:p w14:paraId="1BA9822F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Doral, FL 33172</w:t>
            </w:r>
          </w:p>
          <w:p w14:paraId="50F40C8E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05.594.2711</w:t>
            </w:r>
          </w:p>
          <w:p w14:paraId="3D92885D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54">
              <w:r w:rsidRPr="000A7F83">
                <w:rPr>
                  <w:sz w:val="18"/>
                  <w:szCs w:val="18"/>
                  <w:u w:val="single"/>
                </w:rPr>
                <w:t>https://www.securityinformed.com/companies/quaddrix-technologies-inc.html</w:t>
              </w:r>
            </w:hyperlink>
          </w:p>
          <w:p w14:paraId="39863D63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security software</w:t>
            </w:r>
          </w:p>
          <w:p w14:paraId="2A541089" w14:textId="77777777" w:rsidR="00DD43AB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A3CC687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7B46E1E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55">
              <w:r w:rsidR="000A7F83">
                <w:rPr>
                  <w:b/>
                  <w:sz w:val="24"/>
                  <w:szCs w:val="24"/>
                  <w:u w:val="single"/>
                </w:rPr>
                <w:t>QUICK SWITCH</w:t>
              </w:r>
            </w:hyperlink>
          </w:p>
          <w:p w14:paraId="5FF176C0" w14:textId="77777777" w:rsidR="000A7F83" w:rsidRDefault="000A7F83" w:rsidP="000A7F83">
            <w:pPr>
              <w:pStyle w:val="Normal1"/>
              <w:rPr>
                <w:sz w:val="18"/>
                <w:szCs w:val="18"/>
                <w:highlight w:val="white"/>
              </w:rPr>
            </w:pPr>
            <w:r>
              <w:rPr>
                <w:sz w:val="18"/>
                <w:szCs w:val="18"/>
                <w:highlight w:val="white"/>
              </w:rPr>
              <w:t>P.O. Box 626</w:t>
            </w:r>
          </w:p>
          <w:p w14:paraId="4D6580E3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  <w:highlight w:val="white"/>
              </w:rPr>
              <w:t>Springville, UT 84663</w:t>
            </w:r>
          </w:p>
          <w:p w14:paraId="4A0E55D6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ll Free: </w:t>
            </w:r>
            <w:r>
              <w:rPr>
                <w:sz w:val="18"/>
                <w:szCs w:val="18"/>
                <w:highlight w:val="white"/>
              </w:rPr>
              <w:t>844-220-0700</w:t>
            </w:r>
          </w:p>
          <w:p w14:paraId="22FFD6A0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hone: </w:t>
            </w:r>
            <w:r>
              <w:rPr>
                <w:sz w:val="18"/>
                <w:szCs w:val="18"/>
                <w:highlight w:val="white"/>
              </w:rPr>
              <w:t>801-225-1379</w:t>
            </w:r>
          </w:p>
          <w:p w14:paraId="4BD97078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56">
              <w:r>
                <w:rPr>
                  <w:sz w:val="18"/>
                  <w:szCs w:val="18"/>
                  <w:u w:val="single"/>
                </w:rPr>
                <w:t>www.quick-switch.com</w:t>
              </w:r>
            </w:hyperlink>
          </w:p>
          <w:p w14:paraId="6FBC9C35" w14:textId="77777777" w:rsidR="000A7F83" w:rsidRDefault="000A7F83" w:rsidP="000A7F83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mplete Security System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120EBB78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7326ECC8" w14:textId="77777777" w:rsidTr="000A7F83">
        <w:tc>
          <w:tcPr>
            <w:tcW w:w="4835" w:type="dxa"/>
          </w:tcPr>
          <w:p w14:paraId="246505B1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57">
              <w:r w:rsidR="000A7F83">
                <w:rPr>
                  <w:b/>
                  <w:sz w:val="24"/>
                  <w:szCs w:val="24"/>
                  <w:u w:val="single"/>
                </w:rPr>
                <w:t>QUIKSTOR SECURITY &amp; SOFTWARE</w:t>
              </w:r>
            </w:hyperlink>
          </w:p>
          <w:p w14:paraId="52982FA4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6613 Valjean Ave.</w:t>
            </w:r>
          </w:p>
          <w:p w14:paraId="336891D7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Van Nuys, CA 91406</w:t>
            </w:r>
          </w:p>
          <w:p w14:paraId="4DAFAC7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321.1987</w:t>
            </w:r>
          </w:p>
          <w:p w14:paraId="67771B87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818.922.2000</w:t>
            </w:r>
          </w:p>
          <w:p w14:paraId="5F67F7E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818.501.5785</w:t>
            </w:r>
          </w:p>
          <w:p w14:paraId="329DA43F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58">
              <w:r w:rsidRPr="000A7F83">
                <w:rPr>
                  <w:sz w:val="18"/>
                  <w:szCs w:val="18"/>
                  <w:u w:val="single"/>
                </w:rPr>
                <w:t>www.quikstor.com</w:t>
              </w:r>
            </w:hyperlink>
          </w:p>
          <w:p w14:paraId="64B2C42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E-Mail: sales@quikstor.com</w:t>
            </w:r>
          </w:p>
          <w:p w14:paraId="391AE527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cebook: www.facebook.com/pages/quikstor-security-softwaresince-1987/166231290455</w:t>
            </w:r>
          </w:p>
          <w:p w14:paraId="57D5E7BA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Twitter: </w:t>
            </w:r>
            <w:hyperlink r:id="rId2159">
              <w:r w:rsidRPr="000A7F83">
                <w:rPr>
                  <w:sz w:val="18"/>
                  <w:szCs w:val="18"/>
                  <w:u w:val="single"/>
                </w:rPr>
                <w:t>https://twitter.com/quikstor</w:t>
              </w:r>
            </w:hyperlink>
          </w:p>
          <w:p w14:paraId="4427AD40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Facility-Management Software</w:t>
            </w:r>
          </w:p>
          <w:p w14:paraId="5F7928A8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6AB340B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0">
              <w:r w:rsidR="000A7F83">
                <w:rPr>
                  <w:b/>
                  <w:sz w:val="24"/>
                  <w:szCs w:val="24"/>
                  <w:u w:val="single"/>
                </w:rPr>
                <w:t>SECURITY BRANDS INC.</w:t>
              </w:r>
            </w:hyperlink>
          </w:p>
          <w:p w14:paraId="30F86BA1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2151 East Glen Blvd</w:t>
            </w:r>
          </w:p>
          <w:p w14:paraId="4545CCF7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Mesquite, TX 75181</w:t>
            </w:r>
          </w:p>
          <w:p w14:paraId="21D4F287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541.5677</w:t>
            </w:r>
          </w:p>
          <w:p w14:paraId="0168F3DF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972.474.6390</w:t>
            </w:r>
          </w:p>
          <w:p w14:paraId="326068C9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972.567.7346</w:t>
            </w:r>
          </w:p>
          <w:p w14:paraId="37A0B865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61">
              <w:r w:rsidRPr="000A7F83">
                <w:rPr>
                  <w:sz w:val="18"/>
                  <w:szCs w:val="18"/>
                  <w:u w:val="single"/>
                </w:rPr>
                <w:t>www.securitybrandsinc.com</w:t>
              </w:r>
            </w:hyperlink>
          </w:p>
          <w:p w14:paraId="2BCEC3B6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Keypads</w:t>
            </w:r>
          </w:p>
          <w:p w14:paraId="2D78E1E7" w14:textId="77777777" w:rsidR="00DD43AB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525C5AB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28AC3892" w14:textId="77777777" w:rsidTr="000A7F83">
        <w:tc>
          <w:tcPr>
            <w:tcW w:w="4835" w:type="dxa"/>
          </w:tcPr>
          <w:p w14:paraId="1ADF0312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2">
              <w:r w:rsidR="000A7F83">
                <w:rPr>
                  <w:b/>
                  <w:sz w:val="24"/>
                  <w:szCs w:val="24"/>
                  <w:u w:val="single"/>
                </w:rPr>
                <w:t>SELECT ENGINEERED SYSTEMS</w:t>
              </w:r>
            </w:hyperlink>
          </w:p>
          <w:p w14:paraId="78857E5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7991 W. 26 Ave.</w:t>
            </w:r>
          </w:p>
          <w:p w14:paraId="344D91C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Hialeah, FL 33016</w:t>
            </w:r>
          </w:p>
          <w:p w14:paraId="1EDF1B0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342.5737</w:t>
            </w:r>
          </w:p>
          <w:p w14:paraId="701D705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05.823.5410</w:t>
            </w:r>
          </w:p>
          <w:p w14:paraId="346B1F9B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305.823.5215</w:t>
            </w:r>
          </w:p>
          <w:p w14:paraId="0CA8561A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63">
              <w:r w:rsidRPr="000A7F83">
                <w:rPr>
                  <w:sz w:val="18"/>
                  <w:szCs w:val="18"/>
                  <w:u w:val="single"/>
                </w:rPr>
                <w:t>www.selectses.com</w:t>
              </w:r>
            </w:hyperlink>
          </w:p>
          <w:p w14:paraId="30FBE04A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Communication Systems &amp; Intercoms</w:t>
            </w:r>
          </w:p>
          <w:p w14:paraId="7613E1E9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396C7C8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4">
              <w:r w:rsidR="000A7F83">
                <w:rPr>
                  <w:b/>
                  <w:sz w:val="24"/>
                  <w:szCs w:val="24"/>
                  <w:u w:val="single"/>
                </w:rPr>
                <w:t>SENTINEL AUSTRALASIA</w:t>
              </w:r>
            </w:hyperlink>
          </w:p>
          <w:p w14:paraId="3A7B1421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3/31 Redland Drive</w:t>
            </w:r>
          </w:p>
          <w:p w14:paraId="1EC012FA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Mitcham, Vic, 3132</w:t>
            </w:r>
          </w:p>
          <w:p w14:paraId="49A4C441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Australia</w:t>
            </w:r>
          </w:p>
          <w:p w14:paraId="5109DDB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+61 3 9988 2035</w:t>
            </w:r>
          </w:p>
          <w:p w14:paraId="028C534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65">
              <w:r w:rsidRPr="000A7F83">
                <w:rPr>
                  <w:sz w:val="18"/>
                  <w:szCs w:val="18"/>
                  <w:u w:val="single"/>
                </w:rPr>
                <w:t>www.storagesecurity.com.au</w:t>
              </w:r>
            </w:hyperlink>
          </w:p>
          <w:p w14:paraId="5C62DC46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Contact: Jason Keane </w:t>
            </w:r>
          </w:p>
          <w:p w14:paraId="57A94658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Facebook: </w:t>
            </w:r>
            <w:hyperlink r:id="rId2166">
              <w:r w:rsidRPr="000A7F83">
                <w:rPr>
                  <w:sz w:val="18"/>
                  <w:szCs w:val="18"/>
                  <w:u w:val="single"/>
                </w:rPr>
                <w:t>www.facebook.com/sentinelaustralasia</w:t>
              </w:r>
            </w:hyperlink>
          </w:p>
          <w:p w14:paraId="1BA43548" w14:textId="5698BCDD" w:rsidR="00DD43AB" w:rsidRPr="000A7F83" w:rsidRDefault="000A7F83" w:rsidP="000A7F83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0A7F83">
              <w:rPr>
                <w:rFonts w:ascii="Arial" w:hAnsi="Arial"/>
                <w:sz w:val="18"/>
                <w:szCs w:val="18"/>
              </w:rPr>
              <w:t>Category: security software</w:t>
            </w:r>
            <w:r w:rsidRPr="000A7F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0D99F44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29E7250D" w14:textId="77777777" w:rsidTr="000A7F83">
        <w:tc>
          <w:tcPr>
            <w:tcW w:w="4835" w:type="dxa"/>
          </w:tcPr>
          <w:p w14:paraId="4ABC514D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7">
              <w:r w:rsidR="000A7F83">
                <w:rPr>
                  <w:b/>
                  <w:sz w:val="24"/>
                  <w:szCs w:val="24"/>
                  <w:u w:val="single"/>
                </w:rPr>
                <w:t>SENTINEL SYSTEMS CORP.</w:t>
              </w:r>
            </w:hyperlink>
          </w:p>
          <w:p w14:paraId="3587D156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620 Kipling St.</w:t>
            </w:r>
          </w:p>
          <w:p w14:paraId="3676AC54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Lakewood, CO 80215</w:t>
            </w:r>
          </w:p>
          <w:p w14:paraId="01BDF56D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456.9955</w:t>
            </w:r>
          </w:p>
          <w:p w14:paraId="6F7D0114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303.242.2000</w:t>
            </w:r>
          </w:p>
          <w:p w14:paraId="299F5C19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68">
              <w:r w:rsidRPr="000A7F83">
                <w:rPr>
                  <w:sz w:val="18"/>
                  <w:szCs w:val="18"/>
                  <w:u w:val="single"/>
                </w:rPr>
                <w:t>www.sentinelsystems.com</w:t>
              </w:r>
            </w:hyperlink>
          </w:p>
          <w:p w14:paraId="619CF0FD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security software</w:t>
            </w:r>
          </w:p>
          <w:p w14:paraId="68BBA3F4" w14:textId="4CC55E37" w:rsidR="00DD43AB" w:rsidRPr="000E774B" w:rsidRDefault="00DD43AB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4788" w:type="dxa"/>
          </w:tcPr>
          <w:p w14:paraId="140CBB39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69">
              <w:r w:rsidR="000A7F83">
                <w:rPr>
                  <w:b/>
                  <w:sz w:val="24"/>
                  <w:szCs w:val="24"/>
                  <w:u w:val="single"/>
                </w:rPr>
                <w:t>STEALTH MONITORING INC.</w:t>
              </w:r>
            </w:hyperlink>
          </w:p>
          <w:p w14:paraId="477736A0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82 Marsh Lane</w:t>
            </w:r>
          </w:p>
          <w:p w14:paraId="43777C74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ison, TX 75001</w:t>
            </w:r>
          </w:p>
          <w:p w14:paraId="59EE504C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STEALTH</w:t>
            </w:r>
          </w:p>
          <w:p w14:paraId="268B4B81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70">
              <w:r>
                <w:rPr>
                  <w:sz w:val="18"/>
                  <w:szCs w:val="18"/>
                  <w:u w:val="single"/>
                </w:rPr>
                <w:t>www.stealthmonitoring.com</w:t>
              </w:r>
            </w:hyperlink>
          </w:p>
          <w:p w14:paraId="48DC49D0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Complete Security System</w:t>
            </w:r>
          </w:p>
          <w:p w14:paraId="46088202" w14:textId="77777777" w:rsidR="00FA6ABE" w:rsidRDefault="00FA6ABE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4F707193" w14:textId="77777777" w:rsidR="000A7F83" w:rsidRDefault="000A7F83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  <w:p w14:paraId="54D2483E" w14:textId="77777777" w:rsidR="000A7F83" w:rsidRPr="000E774B" w:rsidRDefault="000A7F83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DD43AB" w:rsidRPr="005B48B0" w14:paraId="175DEECC" w14:textId="77777777" w:rsidTr="000A7F83">
        <w:tc>
          <w:tcPr>
            <w:tcW w:w="4835" w:type="dxa"/>
          </w:tcPr>
          <w:p w14:paraId="6DD0FB97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71">
              <w:r w:rsidR="000A7F83">
                <w:rPr>
                  <w:b/>
                  <w:sz w:val="24"/>
                  <w:szCs w:val="24"/>
                  <w:u w:val="single"/>
                </w:rPr>
                <w:t>STOR-GUARD LLC</w:t>
              </w:r>
            </w:hyperlink>
          </w:p>
          <w:p w14:paraId="0550B68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819 Central Ave. S.</w:t>
            </w:r>
          </w:p>
          <w:p w14:paraId="04766D6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Suite 66</w:t>
            </w:r>
          </w:p>
          <w:p w14:paraId="4E4EAEAD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Kent, WA 98032</w:t>
            </w:r>
          </w:p>
          <w:p w14:paraId="3B900288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Toll Free: 800.651.3129</w:t>
            </w:r>
          </w:p>
          <w:p w14:paraId="1EBDF386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800.651.3178</w:t>
            </w:r>
          </w:p>
          <w:p w14:paraId="78342688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Web:</w:t>
            </w:r>
            <w:hyperlink r:id="rId2172">
              <w:r w:rsidRPr="000A7F83">
                <w:rPr>
                  <w:sz w:val="18"/>
                  <w:szCs w:val="18"/>
                  <w:u w:val="single"/>
                </w:rPr>
                <w:t xml:space="preserve"> www.stor-guard.com</w:t>
              </w:r>
            </w:hyperlink>
          </w:p>
          <w:p w14:paraId="03B71AD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73">
              <w:r w:rsidRPr="000A7F83">
                <w:rPr>
                  <w:sz w:val="18"/>
                  <w:szCs w:val="18"/>
                  <w:u w:val="single"/>
                </w:rPr>
                <w:t>info@stor-guard.com</w:t>
              </w:r>
            </w:hyperlink>
          </w:p>
          <w:p w14:paraId="228E0952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electronic locks</w:t>
            </w:r>
          </w:p>
          <w:p w14:paraId="73104430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43A6DDE6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74">
              <w:r w:rsidR="000A7F83">
                <w:rPr>
                  <w:b/>
                  <w:sz w:val="24"/>
                  <w:szCs w:val="24"/>
                  <w:u w:val="single"/>
                </w:rPr>
                <w:t>TRACKIT INC.</w:t>
              </w:r>
            </w:hyperlink>
          </w:p>
          <w:p w14:paraId="739B8DF4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690851</w:t>
            </w:r>
          </w:p>
          <w:p w14:paraId="31A1BBD5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uston, TX 77269-0851</w:t>
            </w:r>
          </w:p>
          <w:p w14:paraId="24AFAD54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398.9865</w:t>
            </w:r>
          </w:p>
          <w:p w14:paraId="029925EB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281.440.8199</w:t>
            </w:r>
          </w:p>
          <w:p w14:paraId="485056E7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75">
              <w:r>
                <w:rPr>
                  <w:sz w:val="18"/>
                  <w:szCs w:val="18"/>
                  <w:u w:val="single"/>
                </w:rPr>
                <w:t>www.trackitswitch.com</w:t>
              </w:r>
            </w:hyperlink>
          </w:p>
          <w:p w14:paraId="4D22AE0B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Glen Gilmore </w:t>
            </w:r>
          </w:p>
          <w:p w14:paraId="467BA979" w14:textId="77777777" w:rsidR="000A7F83" w:rsidRDefault="000A7F83" w:rsidP="000A7F83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ggilmore@trackitswitch.com</w:t>
            </w:r>
          </w:p>
          <w:p w14:paraId="112159C2" w14:textId="77777777" w:rsidR="000A7F83" w:rsidRDefault="000A7F83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Complete Security Systems</w:t>
            </w:r>
          </w:p>
          <w:p w14:paraId="16EAD8FD" w14:textId="77777777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DD43AB" w:rsidRPr="005B48B0" w14:paraId="30035B73" w14:textId="77777777" w:rsidTr="000A7F83">
        <w:tc>
          <w:tcPr>
            <w:tcW w:w="4835" w:type="dxa"/>
          </w:tcPr>
          <w:p w14:paraId="5FF2A398" w14:textId="77777777" w:rsidR="000A7F83" w:rsidRDefault="00C675BE" w:rsidP="000A7F83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76">
              <w:r w:rsidR="000A7F83">
                <w:rPr>
                  <w:b/>
                  <w:sz w:val="24"/>
                  <w:szCs w:val="24"/>
                  <w:u w:val="single"/>
                </w:rPr>
                <w:t>WHAM SECURITY SYSTEMS</w:t>
              </w:r>
            </w:hyperlink>
          </w:p>
          <w:p w14:paraId="7A7AF3EE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1635 Forest Creek Drive</w:t>
            </w:r>
          </w:p>
          <w:p w14:paraId="59ECD90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Blue Bell, PA 19422</w:t>
            </w:r>
          </w:p>
          <w:p w14:paraId="6E4E232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Phone: 267.647.9426</w:t>
            </w:r>
          </w:p>
          <w:p w14:paraId="46A67710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Fax: 267.647.9427</w:t>
            </w:r>
          </w:p>
          <w:p w14:paraId="7B328523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Web: </w:t>
            </w:r>
            <w:hyperlink r:id="rId2177">
              <w:r w:rsidRPr="000A7F83">
                <w:rPr>
                  <w:sz w:val="18"/>
                  <w:szCs w:val="18"/>
                  <w:u w:val="single"/>
                </w:rPr>
                <w:t>www.whamsystems.com</w:t>
              </w:r>
            </w:hyperlink>
          </w:p>
          <w:p w14:paraId="5C2A983C" w14:textId="77777777" w:rsidR="000A7F83" w:rsidRPr="000A7F83" w:rsidRDefault="000A7F83" w:rsidP="000A7F83">
            <w:pPr>
              <w:pStyle w:val="Normal1"/>
              <w:rPr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 xml:space="preserve">E-Mail: </w:t>
            </w:r>
            <w:hyperlink r:id="rId2178">
              <w:r w:rsidRPr="000A7F83">
                <w:rPr>
                  <w:sz w:val="18"/>
                  <w:szCs w:val="18"/>
                  <w:u w:val="single"/>
                </w:rPr>
                <w:t>info@whamsystems.com</w:t>
              </w:r>
            </w:hyperlink>
          </w:p>
          <w:p w14:paraId="691F0DD6" w14:textId="77777777" w:rsidR="000A7F83" w:rsidRPr="000A7F83" w:rsidRDefault="000A7F83" w:rsidP="000A7F83">
            <w:pPr>
              <w:pStyle w:val="Normal1"/>
              <w:rPr>
                <w:b/>
                <w:sz w:val="18"/>
                <w:szCs w:val="18"/>
              </w:rPr>
            </w:pPr>
            <w:r w:rsidRPr="000A7F83">
              <w:rPr>
                <w:sz w:val="18"/>
                <w:szCs w:val="18"/>
              </w:rPr>
              <w:t>Category: security software</w:t>
            </w:r>
          </w:p>
          <w:p w14:paraId="0B7FF00F" w14:textId="3C8216EE" w:rsidR="00DD43AB" w:rsidRPr="005B48B0" w:rsidRDefault="00DD43A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3DCA56E3" w14:textId="77777777" w:rsidR="00DD43AB" w:rsidRPr="005B48B0" w:rsidRDefault="00DD43AB" w:rsidP="000A7F83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6E316054" w14:textId="77777777" w:rsidR="00FA6ABE" w:rsidRPr="005B48B0" w:rsidRDefault="00FA6AB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D43AB" w:rsidRPr="005B48B0" w14:paraId="071EFE11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71A93EE9" w14:textId="77777777" w:rsidR="00DD43AB" w:rsidRPr="005B48B0" w:rsidRDefault="00DD43AB" w:rsidP="00BA2EAD">
            <w:pPr>
              <w:pStyle w:val="Heading2"/>
              <w:outlineLvl w:val="1"/>
            </w:pPr>
            <w:bookmarkStart w:id="82" w:name="_Fencing_&amp;_Accessories"/>
            <w:bookmarkEnd w:id="82"/>
            <w:r w:rsidRPr="005B48B0">
              <w:t>Fencing &amp; Accessories</w:t>
            </w:r>
          </w:p>
        </w:tc>
      </w:tr>
    </w:tbl>
    <w:p w14:paraId="03A8F988" w14:textId="77777777" w:rsidR="00DD43AB" w:rsidRPr="005B48B0" w:rsidRDefault="00DD43A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623BA" w:rsidRPr="005B48B0" w14:paraId="72F522BC" w14:textId="77777777" w:rsidTr="00FA6ABE">
        <w:tc>
          <w:tcPr>
            <w:tcW w:w="4788" w:type="dxa"/>
          </w:tcPr>
          <w:p w14:paraId="3273D145" w14:textId="77777777" w:rsidR="005623BA" w:rsidRPr="005623BA" w:rsidRDefault="005623BA" w:rsidP="005623BA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5623BA">
              <w:rPr>
                <w:b/>
                <w:sz w:val="24"/>
                <w:szCs w:val="24"/>
                <w:u w:val="single"/>
              </w:rPr>
              <w:t>AADVANTAGE PANELS &amp; FENCE INC.</w:t>
            </w:r>
          </w:p>
          <w:p w14:paraId="20301404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 Lehmann Farm Rd</w:t>
            </w:r>
          </w:p>
          <w:p w14:paraId="6F7CB006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 Box 1790</w:t>
            </w:r>
          </w:p>
          <w:p w14:paraId="1D79B677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itney, TX 76692.</w:t>
            </w:r>
          </w:p>
          <w:p w14:paraId="6159B670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55.637.9616</w:t>
            </w:r>
          </w:p>
          <w:p w14:paraId="49B8E444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254.694.0930</w:t>
            </w:r>
          </w:p>
          <w:p w14:paraId="5519EF07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88.607.7259</w:t>
            </w:r>
          </w:p>
          <w:p w14:paraId="5EF3AFB7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Troy Stephens </w:t>
            </w:r>
          </w:p>
          <w:p w14:paraId="45A8E6F5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Fencing &amp; Accessories</w:t>
            </w:r>
          </w:p>
          <w:p w14:paraId="7BB118EC" w14:textId="77777777" w:rsidR="005623BA" w:rsidRDefault="005623BA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D5EC483" w14:textId="5416005B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B188F2E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79">
              <w:r w:rsidR="005623BA">
                <w:rPr>
                  <w:b/>
                  <w:sz w:val="24"/>
                  <w:szCs w:val="24"/>
                  <w:u w:val="single"/>
                </w:rPr>
                <w:t>ALLTEC GATES INC.</w:t>
              </w:r>
            </w:hyperlink>
          </w:p>
          <w:p w14:paraId="2839B5A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5941 S. Harlem Ave.</w:t>
            </w:r>
          </w:p>
          <w:p w14:paraId="48FB58EE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Suite 325</w:t>
            </w:r>
          </w:p>
          <w:p w14:paraId="6D8F8D4E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inley Park, IL 60477</w:t>
            </w:r>
          </w:p>
          <w:p w14:paraId="372CEA4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00.325.4283</w:t>
            </w:r>
          </w:p>
          <w:p w14:paraId="5124E39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Direct: 708.301.9361</w:t>
            </w:r>
          </w:p>
          <w:p w14:paraId="0F3BCF0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708.429.9828</w:t>
            </w:r>
          </w:p>
          <w:p w14:paraId="0481273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Web:</w:t>
            </w:r>
            <w:hyperlink r:id="rId2180">
              <w:r w:rsidRPr="005623BA">
                <w:rPr>
                  <w:sz w:val="18"/>
                  <w:szCs w:val="18"/>
                  <w:u w:val="single"/>
                </w:rPr>
                <w:t xml:space="preserve"> www.alltecgates.com</w:t>
              </w:r>
            </w:hyperlink>
          </w:p>
          <w:p w14:paraId="69CA384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181">
              <w:r w:rsidRPr="005623BA">
                <w:rPr>
                  <w:sz w:val="18"/>
                  <w:szCs w:val="18"/>
                  <w:u w:val="single"/>
                </w:rPr>
                <w:t>info@alltecgates.com</w:t>
              </w:r>
            </w:hyperlink>
          </w:p>
          <w:p w14:paraId="0DDCF633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Gates &amp; Gate Openers</w:t>
            </w:r>
          </w:p>
          <w:p w14:paraId="1BBBB306" w14:textId="70DDBB2C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623BA" w:rsidRPr="005B48B0" w14:paraId="021689B0" w14:textId="77777777" w:rsidTr="00FA6ABE">
        <w:tc>
          <w:tcPr>
            <w:tcW w:w="4788" w:type="dxa"/>
          </w:tcPr>
          <w:p w14:paraId="0649FB5C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82">
              <w:r w:rsidR="005623BA">
                <w:rPr>
                  <w:b/>
                  <w:sz w:val="24"/>
                  <w:szCs w:val="24"/>
                  <w:u w:val="single"/>
                </w:rPr>
                <w:t>AMERISTAR PERIMETER SECURITY</w:t>
              </w:r>
            </w:hyperlink>
          </w:p>
          <w:p w14:paraId="5F3C9DCF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5 N. Mingo Rd.</w:t>
            </w:r>
          </w:p>
          <w:p w14:paraId="337F008A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6</w:t>
            </w:r>
          </w:p>
          <w:p w14:paraId="2A448F04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33.3422</w:t>
            </w:r>
          </w:p>
          <w:p w14:paraId="232F60F9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800.321.8724</w:t>
            </w:r>
          </w:p>
          <w:p w14:paraId="6BA80619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83">
              <w:r>
                <w:rPr>
                  <w:sz w:val="18"/>
                  <w:szCs w:val="18"/>
                  <w:u w:val="single"/>
                </w:rPr>
                <w:t>www.ameristarfence.com</w:t>
              </w:r>
            </w:hyperlink>
          </w:p>
          <w:p w14:paraId="27FEDE86" w14:textId="77777777" w:rsidR="005623BA" w:rsidRDefault="005623BA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Gates &amp; Gate Openers</w:t>
            </w:r>
          </w:p>
          <w:p w14:paraId="775708FD" w14:textId="77AB94D1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9870204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84">
              <w:r w:rsidR="005623BA">
                <w:rPr>
                  <w:b/>
                  <w:sz w:val="24"/>
                  <w:szCs w:val="24"/>
                  <w:u w:val="single"/>
                </w:rPr>
                <w:t>DISCOUNT FENCE SUPPLY INC.</w:t>
              </w:r>
            </w:hyperlink>
          </w:p>
          <w:p w14:paraId="6B650ABF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0050 Wellman Road</w:t>
            </w:r>
          </w:p>
          <w:p w14:paraId="1E5A438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Streetsboro, OH 44241</w:t>
            </w:r>
          </w:p>
          <w:p w14:paraId="07DDCC3E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00.878.7829</w:t>
            </w:r>
          </w:p>
          <w:p w14:paraId="62F12875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330.650.9226</w:t>
            </w:r>
          </w:p>
          <w:p w14:paraId="58AA0AB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330.650.9004</w:t>
            </w:r>
          </w:p>
          <w:p w14:paraId="0E69CBC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185">
              <w:r w:rsidRPr="005623BA">
                <w:rPr>
                  <w:sz w:val="18"/>
                  <w:szCs w:val="18"/>
                  <w:u w:val="single"/>
                </w:rPr>
                <w:t>www.discountfence.com</w:t>
              </w:r>
            </w:hyperlink>
          </w:p>
          <w:p w14:paraId="0BBB34BD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186">
              <w:r w:rsidRPr="005623BA">
                <w:rPr>
                  <w:sz w:val="18"/>
                  <w:szCs w:val="18"/>
                  <w:u w:val="single"/>
                </w:rPr>
                <w:t>sales@discountfence.com</w:t>
              </w:r>
            </w:hyperlink>
          </w:p>
          <w:p w14:paraId="27E2E6EA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Fencing &amp; Accessories</w:t>
            </w:r>
          </w:p>
          <w:p w14:paraId="3AD770C8" w14:textId="0C790379" w:rsidR="005623BA" w:rsidRPr="000E774B" w:rsidRDefault="005623BA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</w:tr>
      <w:tr w:rsidR="003A72EA" w:rsidRPr="005B48B0" w14:paraId="24956646" w14:textId="77777777" w:rsidTr="00FA6ABE">
        <w:tc>
          <w:tcPr>
            <w:tcW w:w="4788" w:type="dxa"/>
          </w:tcPr>
          <w:p w14:paraId="73245D04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87">
              <w:r w:rsidR="005623BA">
                <w:rPr>
                  <w:b/>
                  <w:sz w:val="24"/>
                  <w:szCs w:val="24"/>
                  <w:u w:val="single"/>
                </w:rPr>
                <w:t>STREET SMART SOLUTIONS</w:t>
              </w:r>
            </w:hyperlink>
          </w:p>
          <w:p w14:paraId="55116786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27 Pensier Court</w:t>
            </w:r>
          </w:p>
          <w:p w14:paraId="17BD704D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s Vegas, NV 89135</w:t>
            </w:r>
          </w:p>
          <w:p w14:paraId="5989EDAC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2.838.4880</w:t>
            </w:r>
          </w:p>
          <w:p w14:paraId="1B6FC610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66.880.4880</w:t>
            </w:r>
          </w:p>
          <w:p w14:paraId="2A0E20D7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88">
              <w:r>
                <w:rPr>
                  <w:sz w:val="18"/>
                  <w:szCs w:val="18"/>
                  <w:u w:val="single"/>
                </w:rPr>
                <w:t>www.us-postman.com</w:t>
              </w:r>
            </w:hyperlink>
          </w:p>
          <w:p w14:paraId="7B0EA774" w14:textId="77777777" w:rsidR="005623BA" w:rsidRDefault="005623BA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Fencing&amp;Accessories</w:t>
            </w:r>
          </w:p>
          <w:p w14:paraId="31FAD901" w14:textId="77777777" w:rsidR="003A72EA" w:rsidRPr="005B48B0" w:rsidRDefault="003A72E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C3AF4B0" w14:textId="77777777" w:rsidR="003A72EA" w:rsidRDefault="003A72E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CCA0556" w14:textId="77777777" w:rsidR="005623BA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D3BA8C1" w14:textId="77777777" w:rsidR="005623BA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4C5DF56" w14:textId="77777777" w:rsidR="005623BA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615BD62" w14:textId="77777777" w:rsidR="005623BA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B0F3BF6" w14:textId="77777777" w:rsidR="005623BA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2755743" w14:textId="77777777" w:rsidR="005623BA" w:rsidRPr="005B48B0" w:rsidRDefault="005623BA" w:rsidP="005623BA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511858FA" w14:textId="77777777" w:rsidR="003A72EA" w:rsidRPr="005B48B0" w:rsidRDefault="003A72E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A72EA" w:rsidRPr="005B48B0" w14:paraId="76F89335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74D9273" w14:textId="77777777" w:rsidR="003A72EA" w:rsidRPr="005B48B0" w:rsidRDefault="003A72EA" w:rsidP="00BA2EAD">
            <w:pPr>
              <w:pStyle w:val="Heading2"/>
              <w:outlineLvl w:val="1"/>
            </w:pPr>
            <w:bookmarkStart w:id="83" w:name="_Gates_&amp;_Gate"/>
            <w:bookmarkEnd w:id="83"/>
            <w:r w:rsidRPr="005B48B0">
              <w:t>Gates &amp; Gate Openers</w:t>
            </w:r>
          </w:p>
        </w:tc>
      </w:tr>
    </w:tbl>
    <w:p w14:paraId="3AA4D03A" w14:textId="77777777" w:rsidR="003A72EA" w:rsidRPr="005B48B0" w:rsidRDefault="003A72E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5162"/>
      </w:tblGrid>
      <w:tr w:rsidR="005623BA" w:rsidRPr="005B48B0" w14:paraId="4B0DB792" w14:textId="77777777" w:rsidTr="005623BA">
        <w:tc>
          <w:tcPr>
            <w:tcW w:w="4788" w:type="dxa"/>
          </w:tcPr>
          <w:p w14:paraId="5E646F84" w14:textId="77777777" w:rsidR="005623BA" w:rsidRPr="005623BA" w:rsidRDefault="005623BA" w:rsidP="005623BA">
            <w:pPr>
              <w:pStyle w:val="Normal1"/>
              <w:rPr>
                <w:b/>
                <w:sz w:val="24"/>
                <w:szCs w:val="24"/>
                <w:u w:val="single"/>
              </w:rPr>
            </w:pPr>
            <w:r w:rsidRPr="005623BA">
              <w:rPr>
                <w:b/>
                <w:sz w:val="24"/>
                <w:szCs w:val="24"/>
                <w:u w:val="single"/>
              </w:rPr>
              <w:t>1ST CHOICE SECURITY SOLUTION INC.</w:t>
            </w:r>
          </w:p>
          <w:p w14:paraId="4E16F252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0 Cooper Circle S, Suite 210</w:t>
            </w:r>
          </w:p>
          <w:p w14:paraId="615B05AF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achtree City, GA 30269</w:t>
            </w:r>
          </w:p>
          <w:p w14:paraId="7BF5F8DE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770.487.7727</w:t>
            </w:r>
          </w:p>
          <w:p w14:paraId="265944E0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inkedin: </w:t>
            </w:r>
            <w:hyperlink r:id="rId2189">
              <w:r>
                <w:rPr>
                  <w:sz w:val="16"/>
                  <w:szCs w:val="16"/>
                  <w:u w:val="single"/>
                </w:rPr>
                <w:t>https://www.linkedin.com/company/1st-choice-security-solutions-inc./about/</w:t>
              </w:r>
            </w:hyperlink>
          </w:p>
          <w:p w14:paraId="543AF862" w14:textId="49B41253" w:rsidR="005623BA" w:rsidRPr="005B48B0" w:rsidRDefault="005623BA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  <w:r>
              <w:rPr>
                <w:sz w:val="16"/>
                <w:szCs w:val="16"/>
              </w:rPr>
              <w:t>Category: Keypads</w:t>
            </w:r>
          </w:p>
        </w:tc>
        <w:tc>
          <w:tcPr>
            <w:tcW w:w="5162" w:type="dxa"/>
          </w:tcPr>
          <w:p w14:paraId="1C2FE8E6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90">
              <w:r w:rsidR="005623BA">
                <w:rPr>
                  <w:b/>
                  <w:sz w:val="24"/>
                  <w:szCs w:val="24"/>
                  <w:u w:val="single"/>
                </w:rPr>
                <w:t>ALLTEC GATES INC.</w:t>
              </w:r>
            </w:hyperlink>
          </w:p>
          <w:p w14:paraId="750684DC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941 S. Harlem Ave.</w:t>
            </w:r>
          </w:p>
          <w:p w14:paraId="1623ECCD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ite 325</w:t>
            </w:r>
          </w:p>
          <w:p w14:paraId="7B403821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inley Park, IL 60477</w:t>
            </w:r>
          </w:p>
          <w:p w14:paraId="69B64B03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00.325.4283</w:t>
            </w:r>
          </w:p>
          <w:p w14:paraId="1168AA34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rect: 708.301.9361</w:t>
            </w:r>
          </w:p>
          <w:p w14:paraId="775646E2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708.429.9828</w:t>
            </w:r>
          </w:p>
          <w:p w14:paraId="43EA3C92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191">
              <w:r>
                <w:rPr>
                  <w:sz w:val="16"/>
                  <w:szCs w:val="16"/>
                  <w:u w:val="single"/>
                </w:rPr>
                <w:t>www.alltecgates.com</w:t>
              </w:r>
            </w:hyperlink>
          </w:p>
          <w:p w14:paraId="0C22793F" w14:textId="77777777" w:rsidR="005623BA" w:rsidRDefault="005623BA" w:rsidP="005623BA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2192">
              <w:r>
                <w:rPr>
                  <w:sz w:val="16"/>
                  <w:szCs w:val="16"/>
                  <w:u w:val="single"/>
                </w:rPr>
                <w:t>info@alltecgates.com</w:t>
              </w:r>
            </w:hyperlink>
          </w:p>
          <w:p w14:paraId="21920EF3" w14:textId="77777777" w:rsidR="005623BA" w:rsidRDefault="005623BA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Gates &amp; Gate Openers</w:t>
            </w:r>
          </w:p>
          <w:p w14:paraId="64B26319" w14:textId="7B54486E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623BA" w:rsidRPr="005B48B0" w14:paraId="3316E4CD" w14:textId="77777777" w:rsidTr="005623BA">
        <w:tc>
          <w:tcPr>
            <w:tcW w:w="4788" w:type="dxa"/>
          </w:tcPr>
          <w:p w14:paraId="6B6BA117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193">
              <w:r w:rsidR="005623BA">
                <w:rPr>
                  <w:b/>
                  <w:sz w:val="24"/>
                  <w:szCs w:val="24"/>
                  <w:u w:val="single"/>
                </w:rPr>
                <w:t>AMERISTAR PERIMETER SECURITY</w:t>
              </w:r>
            </w:hyperlink>
          </w:p>
          <w:p w14:paraId="1B0FD662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5 N. Mingo Rd.</w:t>
            </w:r>
          </w:p>
          <w:p w14:paraId="49A03E26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lsa, OK 74116</w:t>
            </w:r>
          </w:p>
          <w:p w14:paraId="237D1BC3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333.3422</w:t>
            </w:r>
          </w:p>
          <w:p w14:paraId="119EC728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800.321.8724</w:t>
            </w:r>
          </w:p>
          <w:p w14:paraId="134B0FAB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194">
              <w:r>
                <w:rPr>
                  <w:sz w:val="18"/>
                  <w:szCs w:val="18"/>
                  <w:u w:val="single"/>
                </w:rPr>
                <w:t>www.ameristarfence.com</w:t>
              </w:r>
            </w:hyperlink>
          </w:p>
          <w:p w14:paraId="41A4C732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ates &amp; Gate Openers</w:t>
            </w:r>
          </w:p>
          <w:p w14:paraId="1E51C427" w14:textId="697AAC38" w:rsidR="005623BA" w:rsidRPr="005B48B0" w:rsidRDefault="005623B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162" w:type="dxa"/>
          </w:tcPr>
          <w:p w14:paraId="222DBF21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95">
              <w:r w:rsidR="005623BA">
                <w:rPr>
                  <w:b/>
                  <w:sz w:val="24"/>
                  <w:szCs w:val="24"/>
                  <w:u w:val="single"/>
                </w:rPr>
                <w:t>AUTOGATE INC.</w:t>
              </w:r>
            </w:hyperlink>
          </w:p>
          <w:p w14:paraId="500A2636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0</w:t>
            </w:r>
          </w:p>
          <w:p w14:paraId="3068BB90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06 Driver Road</w:t>
            </w:r>
          </w:p>
          <w:p w14:paraId="3CF043E7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rlin Heights, OH 44814</w:t>
            </w:r>
          </w:p>
          <w:p w14:paraId="6869BE6C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944.4283</w:t>
            </w:r>
          </w:p>
          <w:p w14:paraId="3BBB1658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19.588.2796</w:t>
            </w:r>
          </w:p>
          <w:p w14:paraId="1354F108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19.588.3514</w:t>
            </w:r>
          </w:p>
          <w:p w14:paraId="3CAF8930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:</w:t>
            </w:r>
            <w:hyperlink r:id="rId2196">
              <w:r>
                <w:rPr>
                  <w:sz w:val="18"/>
                  <w:szCs w:val="18"/>
                  <w:u w:val="single"/>
                </w:rPr>
                <w:t xml:space="preserve"> www.autogate.com</w:t>
              </w:r>
            </w:hyperlink>
          </w:p>
          <w:p w14:paraId="352EC2A4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197">
              <w:r>
                <w:rPr>
                  <w:sz w:val="18"/>
                  <w:szCs w:val="18"/>
                  <w:u w:val="single"/>
                </w:rPr>
                <w:t>sales@autogate.com</w:t>
              </w:r>
            </w:hyperlink>
          </w:p>
          <w:p w14:paraId="5DEDDD00" w14:textId="77777777" w:rsidR="005623BA" w:rsidRDefault="005623BA" w:rsidP="005623BA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Gates &amp; Gate Openers</w:t>
            </w:r>
          </w:p>
          <w:p w14:paraId="30C8D416" w14:textId="09443786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623BA" w:rsidRPr="005B48B0" w14:paraId="226D7364" w14:textId="77777777" w:rsidTr="005623BA">
        <w:tc>
          <w:tcPr>
            <w:tcW w:w="4788" w:type="dxa"/>
          </w:tcPr>
          <w:p w14:paraId="786F7EBC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198">
              <w:r w:rsidR="005623BA">
                <w:rPr>
                  <w:b/>
                  <w:sz w:val="24"/>
                  <w:szCs w:val="24"/>
                  <w:u w:val="single"/>
                </w:rPr>
                <w:t>AUTOMATED SECURITY CORP.</w:t>
              </w:r>
            </w:hyperlink>
          </w:p>
          <w:p w14:paraId="685DEA7B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564 Main St.</w:t>
            </w:r>
          </w:p>
          <w:p w14:paraId="75F9580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.O. Box 43</w:t>
            </w:r>
          </w:p>
          <w:p w14:paraId="79B2311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Goodville, PA 17528</w:t>
            </w:r>
          </w:p>
          <w:p w14:paraId="4411728E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610.873.0067</w:t>
            </w:r>
          </w:p>
          <w:p w14:paraId="6C648487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199">
              <w:r w:rsidRPr="005623BA">
                <w:rPr>
                  <w:sz w:val="18"/>
                  <w:szCs w:val="18"/>
                  <w:u w:val="single"/>
                </w:rPr>
                <w:t>www.automatedsecuritycorp.com</w:t>
              </w:r>
            </w:hyperlink>
          </w:p>
          <w:p w14:paraId="673D322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200">
              <w:r w:rsidRPr="005623BA">
                <w:rPr>
                  <w:sz w:val="18"/>
                  <w:szCs w:val="18"/>
                  <w:u w:val="single"/>
                </w:rPr>
                <w:t>info@automatedsecuritycorp.com</w:t>
              </w:r>
            </w:hyperlink>
          </w:p>
          <w:p w14:paraId="31BA70AA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Security Installation</w:t>
            </w:r>
          </w:p>
          <w:p w14:paraId="3C290CD0" w14:textId="588109D1" w:rsidR="005623BA" w:rsidRPr="005B48B0" w:rsidRDefault="005623BA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162" w:type="dxa"/>
          </w:tcPr>
          <w:p w14:paraId="69626B85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01">
              <w:r w:rsidR="005623BA">
                <w:rPr>
                  <w:b/>
                  <w:sz w:val="24"/>
                  <w:szCs w:val="24"/>
                  <w:u w:val="single"/>
                </w:rPr>
                <w:t>CELLGATE</w:t>
              </w:r>
            </w:hyperlink>
          </w:p>
          <w:p w14:paraId="7FC3A9ED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2150 Chenault Dr</w:t>
            </w:r>
          </w:p>
          <w:p w14:paraId="105AD66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rrollton, TX 75006</w:t>
            </w:r>
          </w:p>
          <w:p w14:paraId="07E0A15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855.694.2837 (855.MY.GATES)</w:t>
            </w:r>
          </w:p>
          <w:p w14:paraId="4F9936C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Noel: 972.231.1999</w:t>
            </w:r>
          </w:p>
          <w:p w14:paraId="43D668E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02">
              <w:r w:rsidRPr="005623BA">
                <w:rPr>
                  <w:sz w:val="18"/>
                  <w:szCs w:val="18"/>
                  <w:u w:val="single"/>
                </w:rPr>
                <w:t>https://cell-gate.com/</w:t>
              </w:r>
            </w:hyperlink>
          </w:p>
          <w:p w14:paraId="138310C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Press Contact: Noel Gouldin </w:t>
            </w:r>
          </w:p>
          <w:p w14:paraId="2627783D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E-Mail: info@cell-gate.com</w:t>
            </w:r>
          </w:p>
          <w:p w14:paraId="533C7CBF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cebook: https://www.facebook.com/cellgate</w:t>
            </w:r>
          </w:p>
          <w:p w14:paraId="528A9B4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LinkedIn: http://www.linkedin.com/company/2733999?trk=tyah</w:t>
            </w:r>
          </w:p>
          <w:p w14:paraId="2A72EDB9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Twitter: </w:t>
            </w:r>
            <w:hyperlink r:id="rId2203">
              <w:r w:rsidRPr="005623BA">
                <w:rPr>
                  <w:sz w:val="18"/>
                  <w:szCs w:val="18"/>
                  <w:u w:val="single"/>
                </w:rPr>
                <w:t>https://twitter.com/cellulargate</w:t>
              </w:r>
            </w:hyperlink>
          </w:p>
          <w:p w14:paraId="16169545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Gates &amp; Gate Openers</w:t>
            </w:r>
          </w:p>
          <w:p w14:paraId="312EE851" w14:textId="7B694158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5623BA" w:rsidRPr="005B48B0" w14:paraId="3DD35183" w14:textId="77777777" w:rsidTr="005623BA">
        <w:tc>
          <w:tcPr>
            <w:tcW w:w="4788" w:type="dxa"/>
          </w:tcPr>
          <w:p w14:paraId="6E4CBA44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04">
              <w:r w:rsidR="005623BA">
                <w:rPr>
                  <w:b/>
                  <w:sz w:val="24"/>
                  <w:szCs w:val="24"/>
                  <w:u w:val="single"/>
                </w:rPr>
                <w:t>DEMCO ELECTRONICS</w:t>
              </w:r>
            </w:hyperlink>
          </w:p>
          <w:p w14:paraId="1092B83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0516 Grevillea Ave.</w:t>
            </w:r>
          </w:p>
          <w:p w14:paraId="67B1027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Inglewood, CA 90304</w:t>
            </w:r>
          </w:p>
          <w:p w14:paraId="0CB7B6AB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310.677.0801</w:t>
            </w:r>
          </w:p>
          <w:p w14:paraId="7EE77D2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05">
              <w:r w:rsidRPr="005623BA">
                <w:rPr>
                  <w:sz w:val="18"/>
                  <w:szCs w:val="18"/>
                  <w:u w:val="single"/>
                </w:rPr>
                <w:t>www.demcoelectronics.com</w:t>
              </w:r>
            </w:hyperlink>
          </w:p>
          <w:p w14:paraId="11B87857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Complete Security System</w:t>
            </w:r>
          </w:p>
          <w:p w14:paraId="5CCB91E1" w14:textId="0FFCBF8A" w:rsidR="005623BA" w:rsidRPr="000E774B" w:rsidRDefault="005623BA" w:rsidP="00BA2EAD">
            <w:pPr>
              <w:rPr>
                <w:rFonts w:ascii="Helvetica" w:hAnsi="Helvetica" w:cs="Arial"/>
                <w:color w:val="464646"/>
                <w:sz w:val="18"/>
                <w:szCs w:val="18"/>
              </w:rPr>
            </w:pPr>
          </w:p>
        </w:tc>
        <w:tc>
          <w:tcPr>
            <w:tcW w:w="5162" w:type="dxa"/>
          </w:tcPr>
          <w:p w14:paraId="6CED662A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206">
              <w:r w:rsidR="005623BA">
                <w:rPr>
                  <w:b/>
                  <w:sz w:val="24"/>
                  <w:szCs w:val="24"/>
                  <w:u w:val="single"/>
                </w:rPr>
                <w:t>DISCOUNT FENCE SUPPLY INC.</w:t>
              </w:r>
            </w:hyperlink>
          </w:p>
          <w:p w14:paraId="6A753AD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0050 Wellman Road</w:t>
            </w:r>
          </w:p>
          <w:p w14:paraId="2E5E2A9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Streetsboro, OH 44241</w:t>
            </w:r>
          </w:p>
          <w:p w14:paraId="6D947AFB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00.878.7829</w:t>
            </w:r>
          </w:p>
          <w:p w14:paraId="743EDBC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330.650.9226</w:t>
            </w:r>
          </w:p>
          <w:p w14:paraId="2A815C99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330.650.9004</w:t>
            </w:r>
          </w:p>
          <w:p w14:paraId="3FCA1932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07">
              <w:r w:rsidRPr="005623BA">
                <w:rPr>
                  <w:sz w:val="18"/>
                  <w:szCs w:val="18"/>
                  <w:u w:val="single"/>
                </w:rPr>
                <w:t>www.discountfence.com</w:t>
              </w:r>
            </w:hyperlink>
          </w:p>
          <w:p w14:paraId="4735752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208">
              <w:r w:rsidRPr="005623BA">
                <w:rPr>
                  <w:sz w:val="18"/>
                  <w:szCs w:val="18"/>
                  <w:u w:val="single"/>
                </w:rPr>
                <w:t>sales@discountfence.com</w:t>
              </w:r>
            </w:hyperlink>
          </w:p>
          <w:p w14:paraId="68DCE2F0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Fencing &amp; Accessories</w:t>
            </w:r>
          </w:p>
          <w:p w14:paraId="5CCF058C" w14:textId="77777777" w:rsidR="005623BA" w:rsidRPr="005B48B0" w:rsidRDefault="005623BA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51DFC" w:rsidRPr="005B48B0" w14:paraId="66B19FA9" w14:textId="77777777" w:rsidTr="005623BA">
        <w:tc>
          <w:tcPr>
            <w:tcW w:w="4788" w:type="dxa"/>
          </w:tcPr>
          <w:p w14:paraId="05C471B3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09">
              <w:r w:rsidR="005623BA">
                <w:rPr>
                  <w:b/>
                  <w:sz w:val="24"/>
                  <w:szCs w:val="24"/>
                  <w:u w:val="single"/>
                </w:rPr>
                <w:t>DOORKING INC.</w:t>
              </w:r>
            </w:hyperlink>
          </w:p>
          <w:p w14:paraId="5C4A8DCF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20 S. Glasgow Ave.</w:t>
            </w:r>
          </w:p>
          <w:p w14:paraId="332F175D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Inglewood, CA 90301</w:t>
            </w:r>
          </w:p>
          <w:p w14:paraId="30A02A7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00.826.7493</w:t>
            </w:r>
          </w:p>
          <w:p w14:paraId="0B8A15B7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310.645.0023</w:t>
            </w:r>
          </w:p>
          <w:p w14:paraId="4B6FB1F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310.641.1586</w:t>
            </w:r>
          </w:p>
          <w:p w14:paraId="170B628B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10">
              <w:r w:rsidRPr="005623BA">
                <w:rPr>
                  <w:sz w:val="18"/>
                  <w:szCs w:val="18"/>
                  <w:u w:val="single"/>
                </w:rPr>
                <w:t>www.doorking.com</w:t>
              </w:r>
            </w:hyperlink>
          </w:p>
          <w:p w14:paraId="2AD0341B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ontact: Allen Wright</w:t>
            </w:r>
          </w:p>
          <w:p w14:paraId="106BBFD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E-Mail: awright@doorking.com</w:t>
            </w:r>
          </w:p>
          <w:p w14:paraId="10AB27E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cebook: www.facebook.com/doorking</w:t>
            </w:r>
          </w:p>
          <w:p w14:paraId="11273E89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LinkedIn: www.linkedin.com/company/doorking-inc-</w:t>
            </w:r>
          </w:p>
          <w:p w14:paraId="2996D14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Twitter: </w:t>
            </w:r>
            <w:hyperlink r:id="rId2211">
              <w:r w:rsidRPr="005623BA">
                <w:rPr>
                  <w:sz w:val="18"/>
                  <w:szCs w:val="18"/>
                  <w:u w:val="single"/>
                </w:rPr>
                <w:t>www.twitter.com/dksdoorking</w:t>
              </w:r>
            </w:hyperlink>
          </w:p>
          <w:p w14:paraId="19E783E3" w14:textId="77777777" w:rsidR="005623BA" w:rsidRDefault="005623BA" w:rsidP="005623B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Complete Security System</w:t>
            </w:r>
          </w:p>
          <w:p w14:paraId="6E9B8FD6" w14:textId="77777777" w:rsidR="00151DFC" w:rsidRPr="005B48B0" w:rsidRDefault="00151DF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162" w:type="dxa"/>
          </w:tcPr>
          <w:p w14:paraId="2B707011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212">
              <w:r w:rsidR="005623BA">
                <w:rPr>
                  <w:b/>
                  <w:sz w:val="24"/>
                  <w:szCs w:val="24"/>
                  <w:u w:val="single"/>
                </w:rPr>
                <w:t>DS SYSTEMS</w:t>
              </w:r>
            </w:hyperlink>
          </w:p>
          <w:p w14:paraId="13881245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Unit 3, 57 Windsor Ave.</w:t>
            </w:r>
          </w:p>
          <w:p w14:paraId="6631AF97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London, SW19 2RR United Kingdom</w:t>
            </w:r>
          </w:p>
          <w:p w14:paraId="1B2A1B7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020 8543 2959</w:t>
            </w:r>
          </w:p>
          <w:p w14:paraId="396D1F8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13">
              <w:r w:rsidRPr="005623BA">
                <w:rPr>
                  <w:sz w:val="18"/>
                  <w:szCs w:val="18"/>
                  <w:u w:val="single"/>
                </w:rPr>
                <w:t>www.dssecurity.co.uk</w:t>
              </w:r>
            </w:hyperlink>
          </w:p>
          <w:p w14:paraId="2A5FD384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214">
              <w:r w:rsidRPr="005623BA">
                <w:rPr>
                  <w:sz w:val="18"/>
                  <w:szCs w:val="18"/>
                  <w:u w:val="single"/>
                </w:rPr>
                <w:t>sales@dssecurity.co.uk</w:t>
              </w:r>
            </w:hyperlink>
          </w:p>
          <w:p w14:paraId="39423563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Complete Security System</w:t>
            </w:r>
          </w:p>
          <w:p w14:paraId="70EA292B" w14:textId="77777777" w:rsidR="00151DFC" w:rsidRDefault="00151DF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0ED4967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51DFC" w:rsidRPr="005B48B0" w14:paraId="4F777490" w14:textId="77777777" w:rsidTr="005623BA">
        <w:tc>
          <w:tcPr>
            <w:tcW w:w="4788" w:type="dxa"/>
          </w:tcPr>
          <w:p w14:paraId="6B986A88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215">
              <w:r w:rsidR="005623BA">
                <w:rPr>
                  <w:b/>
                  <w:sz w:val="24"/>
                  <w:szCs w:val="24"/>
                  <w:u w:val="single"/>
                </w:rPr>
                <w:t>IDEAL MANUFACTURING INC./TILT-A-WAY</w:t>
              </w:r>
            </w:hyperlink>
          </w:p>
          <w:p w14:paraId="513BCB55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2011 Harnish Blvd.</w:t>
            </w:r>
          </w:p>
          <w:p w14:paraId="7DF4535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Billings, MT 59101</w:t>
            </w:r>
          </w:p>
          <w:p w14:paraId="212D49A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00.523.3888</w:t>
            </w:r>
          </w:p>
          <w:p w14:paraId="616F75FD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406.656.4360</w:t>
            </w:r>
          </w:p>
          <w:p w14:paraId="0C0E6173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406.656.4363</w:t>
            </w:r>
          </w:p>
          <w:p w14:paraId="1EBD39E4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Web:</w:t>
            </w:r>
            <w:hyperlink r:id="rId2216">
              <w:r w:rsidRPr="005623BA">
                <w:rPr>
                  <w:sz w:val="18"/>
                  <w:szCs w:val="18"/>
                  <w:u w:val="single"/>
                </w:rPr>
                <w:t xml:space="preserve"> www.tiltaway.com</w:t>
              </w:r>
            </w:hyperlink>
          </w:p>
          <w:p w14:paraId="5C62B3BF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217">
              <w:r w:rsidRPr="005623BA">
                <w:rPr>
                  <w:sz w:val="18"/>
                  <w:szCs w:val="18"/>
                  <w:u w:val="single"/>
                </w:rPr>
                <w:t>info@tiltaway.com</w:t>
              </w:r>
            </w:hyperlink>
          </w:p>
          <w:p w14:paraId="51969102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Gates &amp; Gate Openers</w:t>
            </w:r>
          </w:p>
          <w:p w14:paraId="4D775C05" w14:textId="77777777" w:rsidR="00151DFC" w:rsidRPr="005B48B0" w:rsidRDefault="00151DF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162" w:type="dxa"/>
          </w:tcPr>
          <w:p w14:paraId="590E4B7D" w14:textId="77777777" w:rsidR="005623BA" w:rsidRDefault="00C675BE" w:rsidP="005623BA">
            <w:pPr>
              <w:pStyle w:val="Normal1"/>
              <w:rPr>
                <w:b/>
                <w:sz w:val="24"/>
                <w:szCs w:val="24"/>
              </w:rPr>
            </w:pPr>
            <w:hyperlink r:id="rId2218">
              <w:r w:rsidR="005623BA">
                <w:rPr>
                  <w:b/>
                  <w:sz w:val="24"/>
                  <w:szCs w:val="24"/>
                  <w:u w:val="single"/>
                </w:rPr>
                <w:t>INTERNATIONAL CONTROLS &amp; EQUIPMENT</w:t>
              </w:r>
            </w:hyperlink>
          </w:p>
          <w:p w14:paraId="1472D20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35083 Cordelia</w:t>
            </w:r>
          </w:p>
          <w:p w14:paraId="13EF30CE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linton Township, MI 48035</w:t>
            </w:r>
          </w:p>
          <w:p w14:paraId="5A300A67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586.791.5400</w:t>
            </w:r>
          </w:p>
          <w:p w14:paraId="000BFAC5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x: 586.791.0903</w:t>
            </w:r>
          </w:p>
          <w:p w14:paraId="66A019E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19">
              <w:r w:rsidRPr="005623BA">
                <w:rPr>
                  <w:sz w:val="18"/>
                  <w:szCs w:val="18"/>
                  <w:u w:val="single"/>
                </w:rPr>
                <w:t>www.icegatesystems.com</w:t>
              </w:r>
            </w:hyperlink>
          </w:p>
          <w:p w14:paraId="270D9D11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Facebook: https://www.facebook.com/pages/international-controls-equipment/110596675670310</w:t>
            </w:r>
          </w:p>
          <w:p w14:paraId="504F4B8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Complete Security System</w:t>
            </w:r>
          </w:p>
          <w:p w14:paraId="6D0ECE8C" w14:textId="77777777" w:rsidR="00151DFC" w:rsidRDefault="00151DF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D3FEB64" w14:textId="77777777" w:rsidR="000E774B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55B9A72" w14:textId="77777777" w:rsidR="000E774B" w:rsidRPr="005B48B0" w:rsidRDefault="000E774B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151DFC" w:rsidRPr="005B48B0" w14:paraId="7E80A6E3" w14:textId="77777777" w:rsidTr="005623BA">
        <w:tc>
          <w:tcPr>
            <w:tcW w:w="4788" w:type="dxa"/>
          </w:tcPr>
          <w:p w14:paraId="683222D7" w14:textId="77777777" w:rsidR="005623BA" w:rsidRDefault="00C675BE" w:rsidP="005623BA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20">
              <w:r w:rsidR="005623BA">
                <w:rPr>
                  <w:b/>
                  <w:sz w:val="24"/>
                  <w:szCs w:val="24"/>
                  <w:u w:val="single"/>
                </w:rPr>
                <w:t>KEYPADCONNECTION.COM</w:t>
              </w:r>
            </w:hyperlink>
          </w:p>
          <w:p w14:paraId="666F91C8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/O Automated Security Corp</w:t>
            </w:r>
          </w:p>
          <w:p w14:paraId="61389346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1564 Main St. Suite 101</w:t>
            </w:r>
          </w:p>
          <w:p w14:paraId="5276DAA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East Earl, PA 17519</w:t>
            </w:r>
          </w:p>
          <w:p w14:paraId="34AF9DBA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Toll Free: 855.5KEYPAD</w:t>
            </w:r>
          </w:p>
          <w:p w14:paraId="5042A69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Phone: 855.553.9723</w:t>
            </w:r>
          </w:p>
          <w:p w14:paraId="27FE97CC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Web: </w:t>
            </w:r>
            <w:hyperlink r:id="rId2221">
              <w:r w:rsidRPr="005623BA">
                <w:rPr>
                  <w:sz w:val="18"/>
                  <w:szCs w:val="18"/>
                  <w:u w:val="single"/>
                </w:rPr>
                <w:t>www.keypadconnection.com</w:t>
              </w:r>
            </w:hyperlink>
          </w:p>
          <w:p w14:paraId="6D1240E0" w14:textId="77777777" w:rsidR="005623BA" w:rsidRPr="005623BA" w:rsidRDefault="005623BA" w:rsidP="005623BA">
            <w:pPr>
              <w:pStyle w:val="Normal1"/>
              <w:rPr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 xml:space="preserve">E-Mail: </w:t>
            </w:r>
            <w:hyperlink r:id="rId2222">
              <w:r w:rsidRPr="005623BA">
                <w:rPr>
                  <w:sz w:val="18"/>
                  <w:szCs w:val="18"/>
                  <w:u w:val="single"/>
                </w:rPr>
                <w:t>admin@keypadconnection.com</w:t>
              </w:r>
            </w:hyperlink>
          </w:p>
          <w:p w14:paraId="704FD46C" w14:textId="77777777" w:rsidR="005623BA" w:rsidRPr="005623BA" w:rsidRDefault="005623BA" w:rsidP="005623BA">
            <w:pPr>
              <w:pStyle w:val="Normal1"/>
              <w:rPr>
                <w:b/>
                <w:sz w:val="18"/>
                <w:szCs w:val="18"/>
              </w:rPr>
            </w:pPr>
            <w:r w:rsidRPr="005623BA">
              <w:rPr>
                <w:sz w:val="18"/>
                <w:szCs w:val="18"/>
              </w:rPr>
              <w:t>Category: Keypads</w:t>
            </w:r>
          </w:p>
          <w:p w14:paraId="037F5658" w14:textId="77777777" w:rsidR="00151DFC" w:rsidRDefault="00151DF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E3E758D" w14:textId="77777777" w:rsidR="000E774B" w:rsidRPr="005B48B0" w:rsidRDefault="000E774B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162" w:type="dxa"/>
          </w:tcPr>
          <w:p w14:paraId="6A68516E" w14:textId="77777777" w:rsidR="0094121C" w:rsidRDefault="00C675BE" w:rsidP="0094121C">
            <w:pPr>
              <w:pStyle w:val="Normal1"/>
              <w:rPr>
                <w:b/>
                <w:sz w:val="24"/>
                <w:szCs w:val="24"/>
              </w:rPr>
            </w:pPr>
            <w:hyperlink r:id="rId2223">
              <w:r w:rsidR="0094121C">
                <w:rPr>
                  <w:b/>
                  <w:sz w:val="24"/>
                  <w:szCs w:val="24"/>
                  <w:u w:val="single"/>
                </w:rPr>
                <w:t xml:space="preserve">MACE SECURITY PRODUCTS </w:t>
              </w:r>
            </w:hyperlink>
            <w:r w:rsidR="0094121C">
              <w:rPr>
                <w:b/>
                <w:sz w:val="24"/>
                <w:szCs w:val="24"/>
              </w:rPr>
              <w:t>(Mace Pro Security)</w:t>
            </w:r>
          </w:p>
          <w:p w14:paraId="3F08E857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01 N.W. 21st Ave., Suite 210</w:t>
            </w:r>
          </w:p>
          <w:p w14:paraId="53C6235A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t Lauderdale, FL 33309</w:t>
            </w:r>
          </w:p>
          <w:p w14:paraId="7347140D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iling: 4400 Carnegie Ave</w:t>
            </w:r>
          </w:p>
          <w:p w14:paraId="08D92732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veland, OH 44103</w:t>
            </w:r>
          </w:p>
          <w:p w14:paraId="0DC14F02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77.585.6223</w:t>
            </w:r>
          </w:p>
          <w:p w14:paraId="4C00A8C9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800.775.6223</w:t>
            </w:r>
          </w:p>
          <w:p w14:paraId="5058158A" w14:textId="77777777" w:rsidR="0094121C" w:rsidRDefault="0094121C" w:rsidP="0094121C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224">
              <w:r>
                <w:rPr>
                  <w:sz w:val="16"/>
                  <w:szCs w:val="16"/>
                  <w:u w:val="single"/>
                </w:rPr>
                <w:t>https://www.mace.com/</w:t>
              </w:r>
            </w:hyperlink>
          </w:p>
          <w:p w14:paraId="3786A56A" w14:textId="77777777" w:rsidR="00151DFC" w:rsidRPr="005B48B0" w:rsidRDefault="00151DF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94121C" w:rsidRPr="005B48B0" w14:paraId="589F7DFE" w14:textId="77777777" w:rsidTr="005623BA">
        <w:tc>
          <w:tcPr>
            <w:tcW w:w="4788" w:type="dxa"/>
          </w:tcPr>
          <w:p w14:paraId="4AB52744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25">
              <w:r w:rsidR="0094121C">
                <w:rPr>
                  <w:b/>
                  <w:sz w:val="24"/>
                  <w:szCs w:val="24"/>
                  <w:u w:val="single"/>
                </w:rPr>
                <w:t>QUICK SWITCH</w:t>
              </w:r>
            </w:hyperlink>
          </w:p>
          <w:p w14:paraId="22B02BE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  <w:highlight w:val="white"/>
              </w:rPr>
            </w:pPr>
            <w:r w:rsidRPr="0094121C">
              <w:rPr>
                <w:sz w:val="18"/>
                <w:szCs w:val="18"/>
                <w:highlight w:val="white"/>
              </w:rPr>
              <w:t>P.O. Box 626</w:t>
            </w:r>
          </w:p>
          <w:p w14:paraId="5B9017D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  <w:highlight w:val="white"/>
              </w:rPr>
              <w:t>Springville, UT 84663</w:t>
            </w:r>
          </w:p>
          <w:p w14:paraId="41EFDA1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oll Free: </w:t>
            </w:r>
            <w:r w:rsidRPr="0094121C">
              <w:rPr>
                <w:sz w:val="18"/>
                <w:szCs w:val="18"/>
                <w:highlight w:val="white"/>
              </w:rPr>
              <w:t>844-220-0700</w:t>
            </w:r>
          </w:p>
          <w:p w14:paraId="298F752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Phone: </w:t>
            </w:r>
            <w:r w:rsidRPr="0094121C">
              <w:rPr>
                <w:sz w:val="18"/>
                <w:szCs w:val="18"/>
                <w:highlight w:val="white"/>
              </w:rPr>
              <w:t>801-225-1379</w:t>
            </w:r>
          </w:p>
          <w:p w14:paraId="7F8E6B9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26">
              <w:r w:rsidRPr="0094121C">
                <w:rPr>
                  <w:sz w:val="18"/>
                  <w:szCs w:val="18"/>
                  <w:u w:val="single"/>
                </w:rPr>
                <w:t>www.quick-switch.com</w:t>
              </w:r>
            </w:hyperlink>
          </w:p>
          <w:p w14:paraId="15C1E3C3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Gates &amp; Gate Openers</w:t>
            </w:r>
            <w:r w:rsidRPr="0094121C">
              <w:rPr>
                <w:b/>
                <w:sz w:val="18"/>
                <w:szCs w:val="18"/>
              </w:rPr>
              <w:t xml:space="preserve"> </w:t>
            </w:r>
          </w:p>
          <w:p w14:paraId="3087506E" w14:textId="4A4B5EF8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162" w:type="dxa"/>
          </w:tcPr>
          <w:p w14:paraId="48873399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27">
              <w:r w:rsidR="0094121C">
                <w:rPr>
                  <w:b/>
                  <w:sz w:val="24"/>
                  <w:szCs w:val="24"/>
                  <w:u w:val="single"/>
                </w:rPr>
                <w:t>SELECT ENGINEERED SYSTEMS</w:t>
              </w:r>
            </w:hyperlink>
          </w:p>
          <w:p w14:paraId="05D356D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7991 W. 26 Ave.</w:t>
            </w:r>
          </w:p>
          <w:p w14:paraId="17B6486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Hialeah, FL 33016</w:t>
            </w:r>
          </w:p>
          <w:p w14:paraId="47052F6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342.5737</w:t>
            </w:r>
          </w:p>
          <w:p w14:paraId="2CF93A6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305.823.5410</w:t>
            </w:r>
          </w:p>
          <w:p w14:paraId="7043023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305.823.5215</w:t>
            </w:r>
          </w:p>
          <w:p w14:paraId="55B8248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28">
              <w:r w:rsidRPr="0094121C">
                <w:rPr>
                  <w:sz w:val="18"/>
                  <w:szCs w:val="18"/>
                  <w:u w:val="single"/>
                </w:rPr>
                <w:t>www.selectses.com</w:t>
              </w:r>
            </w:hyperlink>
          </w:p>
          <w:p w14:paraId="145D823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munication Systems &amp; Intercoms</w:t>
            </w:r>
          </w:p>
          <w:p w14:paraId="625A5764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F8F558A" w14:textId="3ED7937C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2515656E" w14:textId="77777777" w:rsidTr="005623BA">
        <w:tc>
          <w:tcPr>
            <w:tcW w:w="4788" w:type="dxa"/>
          </w:tcPr>
          <w:p w14:paraId="24B021D5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29">
              <w:r w:rsidR="0094121C">
                <w:rPr>
                  <w:b/>
                  <w:sz w:val="24"/>
                  <w:szCs w:val="24"/>
                  <w:u w:val="single"/>
                </w:rPr>
                <w:t>STOR-GUARD LLC</w:t>
              </w:r>
            </w:hyperlink>
          </w:p>
          <w:p w14:paraId="140EB18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819 Central Ave. S.</w:t>
            </w:r>
          </w:p>
          <w:p w14:paraId="12BCACD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uite 66</w:t>
            </w:r>
          </w:p>
          <w:p w14:paraId="6B40253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Kent, WA 98032</w:t>
            </w:r>
          </w:p>
          <w:p w14:paraId="16E0E97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651.3129</w:t>
            </w:r>
          </w:p>
          <w:p w14:paraId="4D69CB3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00.651.3178</w:t>
            </w:r>
          </w:p>
          <w:p w14:paraId="6EA57A9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Web:</w:t>
            </w:r>
            <w:hyperlink r:id="rId2230">
              <w:r w:rsidRPr="0094121C">
                <w:rPr>
                  <w:sz w:val="18"/>
                  <w:szCs w:val="18"/>
                  <w:u w:val="single"/>
                </w:rPr>
                <w:t xml:space="preserve"> www.stor-guard.com</w:t>
              </w:r>
            </w:hyperlink>
          </w:p>
          <w:p w14:paraId="5D5C872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31">
              <w:r w:rsidRPr="0094121C">
                <w:rPr>
                  <w:sz w:val="18"/>
                  <w:szCs w:val="18"/>
                  <w:u w:val="single"/>
                </w:rPr>
                <w:t>info@stor-guard.com</w:t>
              </w:r>
            </w:hyperlink>
          </w:p>
          <w:p w14:paraId="41BA126D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electronic locks</w:t>
            </w:r>
          </w:p>
          <w:p w14:paraId="195A6791" w14:textId="1A61B3F8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162" w:type="dxa"/>
          </w:tcPr>
          <w:p w14:paraId="3141F8CD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232">
              <w:r w:rsidR="0094121C">
                <w:rPr>
                  <w:b/>
                  <w:sz w:val="24"/>
                  <w:szCs w:val="24"/>
                  <w:u w:val="single"/>
                </w:rPr>
                <w:t>WIZARD WORKS SECURITY SYSTEMS INC.</w:t>
              </w:r>
            </w:hyperlink>
          </w:p>
          <w:p w14:paraId="4AF2A3C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3693 E Iliff Ave., Suite 234</w:t>
            </w:r>
          </w:p>
          <w:p w14:paraId="59827BF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Aurora, CO 80014</w:t>
            </w:r>
          </w:p>
          <w:p w14:paraId="7DDB593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303.798.5337</w:t>
            </w:r>
          </w:p>
          <w:p w14:paraId="62F9CD8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33">
              <w:r w:rsidRPr="0094121C">
                <w:rPr>
                  <w:sz w:val="18"/>
                  <w:szCs w:val="18"/>
                  <w:u w:val="single"/>
                </w:rPr>
                <w:t>www.wizardworkssecurity.com</w:t>
              </w:r>
            </w:hyperlink>
          </w:p>
          <w:p w14:paraId="244E58FC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Security Installation/Gates &amp; Gate Openers</w:t>
            </w:r>
          </w:p>
          <w:p w14:paraId="1940DFA0" w14:textId="6CB88413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0C52309A" w14:textId="77777777" w:rsidR="003A72EA" w:rsidRDefault="003A72EA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DCC8A5D" w14:textId="77777777" w:rsidR="0094121C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5AE4FD02" w14:textId="77777777" w:rsidR="0094121C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DCB0CDF" w14:textId="77777777" w:rsidR="0094121C" w:rsidRPr="005B48B0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834EE" w:rsidRPr="005B48B0" w14:paraId="43B5FE15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55E6498" w14:textId="77777777" w:rsidR="00D834EE" w:rsidRPr="005B48B0" w:rsidRDefault="00D834EE" w:rsidP="00BA2EAD">
            <w:pPr>
              <w:pStyle w:val="Heading2"/>
              <w:outlineLvl w:val="1"/>
            </w:pPr>
            <w:bookmarkStart w:id="84" w:name="_Keypads"/>
            <w:bookmarkEnd w:id="84"/>
            <w:r w:rsidRPr="005B48B0">
              <w:t>Keypads</w:t>
            </w:r>
          </w:p>
        </w:tc>
      </w:tr>
    </w:tbl>
    <w:p w14:paraId="5AE72330" w14:textId="77777777" w:rsidR="00D834EE" w:rsidRPr="005B48B0" w:rsidRDefault="00D834E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4121C" w:rsidRPr="005B48B0" w14:paraId="22ACB0E9" w14:textId="77777777" w:rsidTr="00FA6ABE">
        <w:tc>
          <w:tcPr>
            <w:tcW w:w="4788" w:type="dxa"/>
          </w:tcPr>
          <w:p w14:paraId="6E445878" w14:textId="77777777" w:rsidR="0094121C" w:rsidRPr="0094121C" w:rsidRDefault="0094121C" w:rsidP="009E6FC1">
            <w:pPr>
              <w:pStyle w:val="Normal1"/>
              <w:rPr>
                <w:b/>
                <w:sz w:val="24"/>
                <w:szCs w:val="24"/>
                <w:u w:val="single"/>
              </w:rPr>
            </w:pPr>
            <w:r w:rsidRPr="0094121C">
              <w:rPr>
                <w:b/>
                <w:sz w:val="24"/>
                <w:szCs w:val="24"/>
                <w:u w:val="single"/>
              </w:rPr>
              <w:t>1ST CHOICE SECURITY SOLUTION INC.</w:t>
            </w:r>
          </w:p>
          <w:p w14:paraId="4F02EDB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000 Cooper Circle S, Suite 210</w:t>
            </w:r>
          </w:p>
          <w:p w14:paraId="3E66D56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eachtree City, GA 30269</w:t>
            </w:r>
          </w:p>
          <w:p w14:paraId="0A15D2A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770.487.7727</w:t>
            </w:r>
          </w:p>
          <w:p w14:paraId="023ED1F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Linkedin: </w:t>
            </w:r>
            <w:hyperlink r:id="rId2234">
              <w:r w:rsidRPr="0094121C">
                <w:rPr>
                  <w:sz w:val="18"/>
                  <w:szCs w:val="18"/>
                  <w:u w:val="single"/>
                </w:rPr>
                <w:t>https://www.linkedin.com/company/1st-choice-security-solutions-inc./about/</w:t>
              </w:r>
            </w:hyperlink>
          </w:p>
          <w:p w14:paraId="3F08E7C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Keypads</w:t>
            </w:r>
          </w:p>
          <w:p w14:paraId="70E89BAA" w14:textId="53AFFC2F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16A6779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35">
              <w:r w:rsidR="0094121C">
                <w:rPr>
                  <w:b/>
                  <w:sz w:val="24"/>
                  <w:szCs w:val="24"/>
                  <w:u w:val="single"/>
                </w:rPr>
                <w:t>ADVANCED LOCK &amp; SECURITY INC.</w:t>
              </w:r>
            </w:hyperlink>
          </w:p>
          <w:p w14:paraId="0A1062F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222 Third Ave</w:t>
            </w:r>
          </w:p>
          <w:p w14:paraId="31B1D86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enixville, PA 19460</w:t>
            </w:r>
          </w:p>
          <w:p w14:paraId="0EC6C6A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610.935.3901</w:t>
            </w:r>
          </w:p>
          <w:p w14:paraId="7ABEA33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36">
              <w:r w:rsidRPr="0094121C">
                <w:rPr>
                  <w:sz w:val="18"/>
                  <w:szCs w:val="18"/>
                  <w:u w:val="single"/>
                </w:rPr>
                <w:t>www.yoursecuritycenter.com</w:t>
              </w:r>
            </w:hyperlink>
          </w:p>
          <w:p w14:paraId="7E89676C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s</w:t>
            </w:r>
          </w:p>
          <w:p w14:paraId="0EC5C7D4" w14:textId="78519BA2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1D85F8CB" w14:textId="77777777" w:rsidTr="00FA6ABE">
        <w:tc>
          <w:tcPr>
            <w:tcW w:w="4788" w:type="dxa"/>
          </w:tcPr>
          <w:p w14:paraId="74E717FD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37">
              <w:r w:rsidR="0094121C">
                <w:rPr>
                  <w:b/>
                  <w:sz w:val="24"/>
                  <w:szCs w:val="24"/>
                  <w:u w:val="single"/>
                </w:rPr>
                <w:t>CELLGATE</w:t>
              </w:r>
            </w:hyperlink>
          </w:p>
          <w:p w14:paraId="6090298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2150 Chenault Dr</w:t>
            </w:r>
          </w:p>
          <w:p w14:paraId="15966AE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rrollton, TX 75006</w:t>
            </w:r>
          </w:p>
          <w:p w14:paraId="468EE1C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855.694.2837 (855.MY.GATES)</w:t>
            </w:r>
          </w:p>
          <w:p w14:paraId="72775C7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Noel: 972.231.1999</w:t>
            </w:r>
          </w:p>
          <w:p w14:paraId="68221EC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38">
              <w:r w:rsidRPr="0094121C">
                <w:rPr>
                  <w:sz w:val="18"/>
                  <w:szCs w:val="18"/>
                  <w:u w:val="single"/>
                </w:rPr>
                <w:t>https://cell-gate.com/</w:t>
              </w:r>
            </w:hyperlink>
          </w:p>
          <w:p w14:paraId="0003E6A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Press Contact: Noel Gouldin </w:t>
            </w:r>
          </w:p>
          <w:p w14:paraId="30B4622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-Mail: info@cell-gate.com</w:t>
            </w:r>
          </w:p>
          <w:p w14:paraId="1325F83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cebook: https://www.facebook.com/cellgate</w:t>
            </w:r>
          </w:p>
          <w:p w14:paraId="32B118C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LinkedIn: http://www.linkedin.com/company/2733999?trk=tyah</w:t>
            </w:r>
          </w:p>
          <w:p w14:paraId="4F119AD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witter: </w:t>
            </w:r>
            <w:hyperlink r:id="rId2239">
              <w:r w:rsidRPr="0094121C">
                <w:rPr>
                  <w:sz w:val="18"/>
                  <w:szCs w:val="18"/>
                  <w:u w:val="single"/>
                </w:rPr>
                <w:t>https://twitter.com/cellulargate</w:t>
              </w:r>
            </w:hyperlink>
          </w:p>
          <w:p w14:paraId="716D55C5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Gates &amp; Gate Openers</w:t>
            </w:r>
          </w:p>
          <w:p w14:paraId="0A80693F" w14:textId="77777777" w:rsidR="0094121C" w:rsidRDefault="0094121C" w:rsidP="009E6FC1">
            <w:pPr>
              <w:pStyle w:val="Normal1"/>
              <w:rPr>
                <w:sz w:val="16"/>
                <w:szCs w:val="16"/>
              </w:rPr>
            </w:pPr>
          </w:p>
          <w:p w14:paraId="06E4C58B" w14:textId="7B5240F8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D9354F2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40">
              <w:r w:rsidR="0094121C">
                <w:rPr>
                  <w:b/>
                  <w:sz w:val="24"/>
                  <w:szCs w:val="24"/>
                  <w:u w:val="single"/>
                </w:rPr>
                <w:t>DEMCO ELECTRONICS</w:t>
              </w:r>
            </w:hyperlink>
          </w:p>
          <w:p w14:paraId="382E7C4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0516 Grevillea Ave.</w:t>
            </w:r>
          </w:p>
          <w:p w14:paraId="6A62FB7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Inglewood, CA 90304</w:t>
            </w:r>
          </w:p>
          <w:p w14:paraId="7255391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310.677.0801</w:t>
            </w:r>
          </w:p>
          <w:p w14:paraId="4A7B86F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41">
              <w:r w:rsidRPr="0094121C">
                <w:rPr>
                  <w:sz w:val="18"/>
                  <w:szCs w:val="18"/>
                  <w:u w:val="single"/>
                </w:rPr>
                <w:t>www.demcoelectronics.com</w:t>
              </w:r>
            </w:hyperlink>
          </w:p>
          <w:p w14:paraId="7FF65FC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</w:t>
            </w:r>
          </w:p>
          <w:p w14:paraId="32925941" w14:textId="29C4C376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4638DDE0" w14:textId="77777777" w:rsidTr="00FA6ABE">
        <w:tc>
          <w:tcPr>
            <w:tcW w:w="4788" w:type="dxa"/>
          </w:tcPr>
          <w:p w14:paraId="420EA173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242">
              <w:r w:rsidR="0094121C">
                <w:rPr>
                  <w:b/>
                  <w:sz w:val="24"/>
                  <w:szCs w:val="24"/>
                  <w:u w:val="single"/>
                </w:rPr>
                <w:t>DISCOUNT FENCE SUPPLY INC.</w:t>
              </w:r>
            </w:hyperlink>
          </w:p>
          <w:p w14:paraId="46547FB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0050 Wellman Road</w:t>
            </w:r>
          </w:p>
          <w:p w14:paraId="32B529A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treetsboro, OH 44241</w:t>
            </w:r>
          </w:p>
          <w:p w14:paraId="6B0C147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878.7829</w:t>
            </w:r>
          </w:p>
          <w:p w14:paraId="497A959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330.650.9226</w:t>
            </w:r>
          </w:p>
          <w:p w14:paraId="7EC992B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330.650.9004</w:t>
            </w:r>
          </w:p>
          <w:p w14:paraId="160DDCD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43">
              <w:r w:rsidRPr="0094121C">
                <w:rPr>
                  <w:sz w:val="18"/>
                  <w:szCs w:val="18"/>
                  <w:u w:val="single"/>
                </w:rPr>
                <w:t>www.discountfence.com</w:t>
              </w:r>
            </w:hyperlink>
          </w:p>
          <w:p w14:paraId="2CDE92E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44">
              <w:r w:rsidRPr="0094121C">
                <w:rPr>
                  <w:sz w:val="18"/>
                  <w:szCs w:val="18"/>
                  <w:u w:val="single"/>
                </w:rPr>
                <w:t>sales@discountfence.com</w:t>
              </w:r>
            </w:hyperlink>
          </w:p>
          <w:p w14:paraId="71B67D7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Fencing &amp; Accessories</w:t>
            </w:r>
          </w:p>
          <w:p w14:paraId="552BB431" w14:textId="00F8E886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7FD1480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45">
              <w:r w:rsidR="0094121C">
                <w:rPr>
                  <w:b/>
                  <w:sz w:val="24"/>
                  <w:szCs w:val="24"/>
                  <w:u w:val="single"/>
                </w:rPr>
                <w:t>DOORKING INC.</w:t>
              </w:r>
            </w:hyperlink>
          </w:p>
          <w:p w14:paraId="730858B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20 S. Glasgow Ave.</w:t>
            </w:r>
          </w:p>
          <w:p w14:paraId="223FCD6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Inglewood, CA 90301</w:t>
            </w:r>
          </w:p>
          <w:p w14:paraId="04B7C45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826.7493</w:t>
            </w:r>
          </w:p>
          <w:p w14:paraId="18F4AC0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310.645.0023</w:t>
            </w:r>
          </w:p>
          <w:p w14:paraId="7D7861A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310.641.1586</w:t>
            </w:r>
          </w:p>
          <w:p w14:paraId="0E465C9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46">
              <w:r w:rsidRPr="0094121C">
                <w:rPr>
                  <w:sz w:val="18"/>
                  <w:szCs w:val="18"/>
                  <w:u w:val="single"/>
                </w:rPr>
                <w:t>www.doorking.com</w:t>
              </w:r>
            </w:hyperlink>
          </w:p>
          <w:p w14:paraId="3C5A02E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ontact: Allen Wright</w:t>
            </w:r>
          </w:p>
          <w:p w14:paraId="642E957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-Mail: awright@doorking.com</w:t>
            </w:r>
          </w:p>
          <w:p w14:paraId="6A29A50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cebook: www.facebook.com/doorking</w:t>
            </w:r>
          </w:p>
          <w:p w14:paraId="5AAC64A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LinkedIn: www.linkedin.com/company/doorking-inc-</w:t>
            </w:r>
          </w:p>
          <w:p w14:paraId="229EC24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witter: </w:t>
            </w:r>
            <w:hyperlink r:id="rId2247">
              <w:r w:rsidRPr="0094121C">
                <w:rPr>
                  <w:sz w:val="18"/>
                  <w:szCs w:val="18"/>
                  <w:u w:val="single"/>
                </w:rPr>
                <w:t>www.twitter.com/dksdoorking</w:t>
              </w:r>
            </w:hyperlink>
          </w:p>
          <w:p w14:paraId="3F8FBC3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</w:t>
            </w:r>
          </w:p>
          <w:p w14:paraId="2554E76F" w14:textId="08345A15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94121C" w:rsidRPr="005B48B0" w14:paraId="5DCF5655" w14:textId="77777777" w:rsidTr="00FA6ABE">
        <w:tc>
          <w:tcPr>
            <w:tcW w:w="4788" w:type="dxa"/>
          </w:tcPr>
          <w:p w14:paraId="5B7091C6" w14:textId="77777777" w:rsidR="0094121C" w:rsidRDefault="00C675BE" w:rsidP="009E6FC1">
            <w:pPr>
              <w:pStyle w:val="Normal1"/>
              <w:rPr>
                <w:sz w:val="16"/>
                <w:szCs w:val="16"/>
              </w:rPr>
            </w:pPr>
            <w:hyperlink r:id="rId2248">
              <w:r w:rsidR="0094121C">
                <w:rPr>
                  <w:b/>
                  <w:sz w:val="24"/>
                  <w:szCs w:val="24"/>
                  <w:u w:val="single"/>
                </w:rPr>
                <w:t>ENVIROCOM INC.</w:t>
              </w:r>
            </w:hyperlink>
          </w:p>
          <w:p w14:paraId="089530F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68.9694</w:t>
            </w:r>
          </w:p>
          <w:p w14:paraId="5E84845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281.440.8196</w:t>
            </w:r>
          </w:p>
          <w:p w14:paraId="1CD5ED2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49">
              <w:r w:rsidRPr="0094121C">
                <w:rPr>
                  <w:sz w:val="18"/>
                  <w:szCs w:val="18"/>
                  <w:u w:val="single"/>
                </w:rPr>
                <w:t>www.envirocomcontrols.com</w:t>
              </w:r>
            </w:hyperlink>
          </w:p>
          <w:p w14:paraId="55F89C9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Contact: Glen Gilmore </w:t>
            </w:r>
          </w:p>
          <w:p w14:paraId="3D9BD3A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</w:t>
            </w:r>
          </w:p>
          <w:p w14:paraId="1E145BA2" w14:textId="77777777" w:rsidR="0094121C" w:rsidRDefault="0094121C" w:rsidP="009E6FC1">
            <w:pPr>
              <w:pStyle w:val="Normal1"/>
              <w:rPr>
                <w:sz w:val="16"/>
                <w:szCs w:val="16"/>
              </w:rPr>
            </w:pPr>
          </w:p>
          <w:p w14:paraId="089D19A0" w14:textId="0E0C09C8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7EDFEC68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50">
              <w:r w:rsidR="0094121C">
                <w:rPr>
                  <w:b/>
                  <w:sz w:val="24"/>
                  <w:szCs w:val="24"/>
                  <w:u w:val="single"/>
                </w:rPr>
                <w:t>GLOBAL ELECTRONICS LTD.</w:t>
              </w:r>
            </w:hyperlink>
          </w:p>
          <w:p w14:paraId="6F7D5F2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500 N 56th St., Suite 15</w:t>
            </w:r>
          </w:p>
          <w:p w14:paraId="37B8EB8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handler, AZ 85226</w:t>
            </w:r>
          </w:p>
          <w:p w14:paraId="4C30A46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91.6989</w:t>
            </w:r>
          </w:p>
          <w:p w14:paraId="012122F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602.437.8005</w:t>
            </w:r>
          </w:p>
          <w:p w14:paraId="6F476C7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00.583.3062</w:t>
            </w:r>
          </w:p>
          <w:p w14:paraId="2219126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Web:</w:t>
            </w:r>
            <w:hyperlink r:id="rId2251">
              <w:r w:rsidRPr="0094121C">
                <w:rPr>
                  <w:sz w:val="18"/>
                  <w:szCs w:val="18"/>
                  <w:u w:val="single"/>
                </w:rPr>
                <w:t xml:space="preserve"> www.global-electronics.com</w:t>
              </w:r>
            </w:hyperlink>
          </w:p>
          <w:p w14:paraId="36E40AD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52">
              <w:r w:rsidRPr="0094121C">
                <w:rPr>
                  <w:sz w:val="18"/>
                  <w:szCs w:val="18"/>
                  <w:u w:val="single"/>
                </w:rPr>
                <w:t>sales@global-electronics.com</w:t>
              </w:r>
            </w:hyperlink>
          </w:p>
          <w:p w14:paraId="65813CB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</w:t>
            </w:r>
            <w:hyperlink r:id="rId2253">
              <w:r w:rsidRPr="0094121C">
                <w:rPr>
                  <w:sz w:val="18"/>
                  <w:szCs w:val="18"/>
                  <w:u w:val="single"/>
                </w:rPr>
                <w:t>support@global-electronics.com</w:t>
              </w:r>
            </w:hyperlink>
          </w:p>
          <w:p w14:paraId="2A021091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</w:t>
            </w:r>
          </w:p>
          <w:p w14:paraId="67FA0F78" w14:textId="2C426258" w:rsidR="0094121C" w:rsidRPr="000E774B" w:rsidRDefault="0094121C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4668567E" w14:textId="77777777" w:rsidTr="00FA6ABE">
        <w:tc>
          <w:tcPr>
            <w:tcW w:w="4788" w:type="dxa"/>
          </w:tcPr>
          <w:p w14:paraId="09C39161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254">
              <w:r w:rsidR="0094121C">
                <w:rPr>
                  <w:b/>
                  <w:sz w:val="24"/>
                  <w:szCs w:val="24"/>
                  <w:u w:val="single"/>
                </w:rPr>
                <w:t>IDEAL MANUFACTURING INC./TILT-A-WAY</w:t>
              </w:r>
            </w:hyperlink>
          </w:p>
          <w:p w14:paraId="2EACEDB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2011 Harnish Blvd.</w:t>
            </w:r>
          </w:p>
          <w:p w14:paraId="3B273C4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Billings, MT 59101</w:t>
            </w:r>
          </w:p>
          <w:p w14:paraId="6B4114C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23.3888</w:t>
            </w:r>
          </w:p>
          <w:p w14:paraId="3AC65EE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406.656.4360</w:t>
            </w:r>
          </w:p>
          <w:p w14:paraId="673454B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406.656.4363</w:t>
            </w:r>
          </w:p>
          <w:p w14:paraId="5DA3715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Web:</w:t>
            </w:r>
            <w:hyperlink r:id="rId2255">
              <w:r w:rsidRPr="0094121C">
                <w:rPr>
                  <w:sz w:val="18"/>
                  <w:szCs w:val="18"/>
                  <w:u w:val="single"/>
                </w:rPr>
                <w:t xml:space="preserve"> www.tiltaway.com</w:t>
              </w:r>
            </w:hyperlink>
          </w:p>
          <w:p w14:paraId="623FBD3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56">
              <w:r w:rsidRPr="0094121C">
                <w:rPr>
                  <w:sz w:val="18"/>
                  <w:szCs w:val="18"/>
                  <w:u w:val="single"/>
                </w:rPr>
                <w:t>info@tiltaway.com</w:t>
              </w:r>
            </w:hyperlink>
          </w:p>
          <w:p w14:paraId="4249EF8C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Gates &amp; Gate Openers</w:t>
            </w:r>
          </w:p>
          <w:p w14:paraId="0FA49C94" w14:textId="2977932B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B55B322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57">
              <w:r w:rsidR="0094121C">
                <w:rPr>
                  <w:b/>
                  <w:sz w:val="24"/>
                  <w:szCs w:val="24"/>
                  <w:u w:val="single"/>
                </w:rPr>
                <w:t>KEYPADCONNECTION.COM</w:t>
              </w:r>
            </w:hyperlink>
          </w:p>
          <w:p w14:paraId="51C6096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/O Automated Security Corp</w:t>
            </w:r>
          </w:p>
          <w:p w14:paraId="3562829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564 Main St. Suite 101</w:t>
            </w:r>
          </w:p>
          <w:p w14:paraId="1F39999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ast Earl, PA 17519</w:t>
            </w:r>
          </w:p>
          <w:p w14:paraId="7FC6773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55.5KEYPAD</w:t>
            </w:r>
          </w:p>
          <w:p w14:paraId="7BD97E9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855.553.9723</w:t>
            </w:r>
          </w:p>
          <w:p w14:paraId="61DAEE8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58">
              <w:r w:rsidRPr="0094121C">
                <w:rPr>
                  <w:sz w:val="18"/>
                  <w:szCs w:val="18"/>
                  <w:u w:val="single"/>
                </w:rPr>
                <w:t>www.keypadconnection.com</w:t>
              </w:r>
            </w:hyperlink>
          </w:p>
          <w:p w14:paraId="26FD926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59">
              <w:r w:rsidRPr="0094121C">
                <w:rPr>
                  <w:sz w:val="18"/>
                  <w:szCs w:val="18"/>
                  <w:u w:val="single"/>
                </w:rPr>
                <w:t>admin@keypadconnection.com</w:t>
              </w:r>
            </w:hyperlink>
          </w:p>
          <w:p w14:paraId="68E544D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Keypads</w:t>
            </w:r>
          </w:p>
          <w:p w14:paraId="77E53291" w14:textId="3E8ECF63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70D354EF" w14:textId="77777777" w:rsidTr="00FA6ABE">
        <w:tc>
          <w:tcPr>
            <w:tcW w:w="4788" w:type="dxa"/>
          </w:tcPr>
          <w:p w14:paraId="707C69D0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260">
              <w:r w:rsidR="0094121C">
                <w:rPr>
                  <w:b/>
                  <w:sz w:val="24"/>
                  <w:szCs w:val="24"/>
                  <w:u w:val="single"/>
                </w:rPr>
                <w:t>MELTON TECHNICAL SERVICES</w:t>
              </w:r>
            </w:hyperlink>
          </w:p>
          <w:p w14:paraId="6FF4383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822 Holloway Road</w:t>
            </w:r>
          </w:p>
          <w:p w14:paraId="071C6B5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Green Mountain, NC 28740</w:t>
            </w:r>
          </w:p>
          <w:p w14:paraId="684FDE9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828.682.2419</w:t>
            </w:r>
          </w:p>
          <w:p w14:paraId="5B1A76A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61">
              <w:r w:rsidRPr="0094121C">
                <w:rPr>
                  <w:sz w:val="18"/>
                  <w:szCs w:val="18"/>
                  <w:u w:val="single"/>
                </w:rPr>
                <w:t>www.digigaterepairservice.com</w:t>
              </w:r>
            </w:hyperlink>
          </w:p>
          <w:p w14:paraId="2147E3C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Contact: John Melton </w:t>
            </w:r>
          </w:p>
          <w:p w14:paraId="5DFA18B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62">
              <w:r w:rsidRPr="0094121C">
                <w:rPr>
                  <w:sz w:val="18"/>
                  <w:szCs w:val="18"/>
                  <w:u w:val="single"/>
                </w:rPr>
                <w:t>meltontech@gmail.com</w:t>
              </w:r>
            </w:hyperlink>
          </w:p>
          <w:p w14:paraId="5E93130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Keypads</w:t>
            </w:r>
          </w:p>
          <w:p w14:paraId="10BAD92C" w14:textId="4B4CBDC4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A18EF14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63">
              <w:r w:rsidR="0094121C">
                <w:rPr>
                  <w:b/>
                  <w:sz w:val="24"/>
                  <w:szCs w:val="24"/>
                  <w:u w:val="single"/>
                </w:rPr>
                <w:t>PTI SECURITY SYSTEMS</w:t>
              </w:r>
            </w:hyperlink>
          </w:p>
          <w:p w14:paraId="0998BB2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9160 E. Bahia Drive</w:t>
            </w:r>
          </w:p>
          <w:p w14:paraId="43511F7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uite 100</w:t>
            </w:r>
          </w:p>
          <w:p w14:paraId="1A31C11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cottsdale, AZ 85260</w:t>
            </w:r>
          </w:p>
          <w:p w14:paraId="01C9A8E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23.9504</w:t>
            </w:r>
          </w:p>
          <w:p w14:paraId="3060C6E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480.257.2600</w:t>
            </w:r>
          </w:p>
          <w:p w14:paraId="0BBBA63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800.331.6224</w:t>
            </w:r>
          </w:p>
          <w:p w14:paraId="38E3BCE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480.257.2599</w:t>
            </w:r>
          </w:p>
          <w:p w14:paraId="13D3DE7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64">
              <w:r w:rsidRPr="0094121C">
                <w:rPr>
                  <w:sz w:val="18"/>
                  <w:szCs w:val="18"/>
                  <w:u w:val="single"/>
                </w:rPr>
                <w:t>www.ptisecurity.com</w:t>
              </w:r>
            </w:hyperlink>
          </w:p>
          <w:p w14:paraId="420A333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ontact: Franklin Young - CEO (ph ext 617)</w:t>
            </w:r>
          </w:p>
          <w:p w14:paraId="1C5B1FA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  Jeff Flowers - COO/CFO (ph ext 618)</w:t>
            </w:r>
          </w:p>
          <w:p w14:paraId="6EDAAB6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65">
              <w:r w:rsidRPr="0094121C">
                <w:rPr>
                  <w:sz w:val="18"/>
                  <w:szCs w:val="18"/>
                  <w:u w:val="single"/>
                </w:rPr>
                <w:t>sales@ptisecurity.com</w:t>
              </w:r>
            </w:hyperlink>
          </w:p>
          <w:p w14:paraId="55EF594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</w:t>
            </w:r>
            <w:hyperlink r:id="rId2266">
              <w:r w:rsidRPr="0094121C">
                <w:rPr>
                  <w:sz w:val="18"/>
                  <w:szCs w:val="18"/>
                  <w:u w:val="single"/>
                </w:rPr>
                <w:t>fyoung@ptisecurity.com</w:t>
              </w:r>
            </w:hyperlink>
          </w:p>
          <w:p w14:paraId="5A41BD9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jflowers@ptisecurity.com</w:t>
            </w:r>
          </w:p>
          <w:p w14:paraId="2713CCF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cebook: www.facebook.com/ptiaccess</w:t>
            </w:r>
          </w:p>
          <w:p w14:paraId="3DAAB13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witter: </w:t>
            </w:r>
            <w:hyperlink r:id="rId2267">
              <w:r w:rsidRPr="0094121C">
                <w:rPr>
                  <w:sz w:val="18"/>
                  <w:szCs w:val="18"/>
                  <w:u w:val="single"/>
                </w:rPr>
                <w:t>https://twitter.com/ptiaccess</w:t>
              </w:r>
            </w:hyperlink>
          </w:p>
          <w:p w14:paraId="585C64A3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s</w:t>
            </w:r>
          </w:p>
          <w:p w14:paraId="6B8DB820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1B972EC6" w14:textId="36DD8795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734E30D3" w14:textId="77777777" w:rsidTr="00FA6ABE">
        <w:tc>
          <w:tcPr>
            <w:tcW w:w="4788" w:type="dxa"/>
          </w:tcPr>
          <w:p w14:paraId="6BA71E97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68">
              <w:r w:rsidR="0094121C">
                <w:rPr>
                  <w:b/>
                  <w:sz w:val="24"/>
                  <w:szCs w:val="24"/>
                  <w:u w:val="single"/>
                </w:rPr>
                <w:t>QUIKSTOR SECURITY &amp; SOFTWARE</w:t>
              </w:r>
            </w:hyperlink>
          </w:p>
          <w:p w14:paraId="054D814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6613 Valjean Ave.</w:t>
            </w:r>
          </w:p>
          <w:p w14:paraId="0965C63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Van Nuys, CA 91406</w:t>
            </w:r>
          </w:p>
          <w:p w14:paraId="207290D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321.1987</w:t>
            </w:r>
          </w:p>
          <w:p w14:paraId="662A4B0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818.922.2000</w:t>
            </w:r>
          </w:p>
          <w:p w14:paraId="7F8E73E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18.501.5785</w:t>
            </w:r>
          </w:p>
          <w:p w14:paraId="170290D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69">
              <w:r w:rsidRPr="0094121C">
                <w:rPr>
                  <w:sz w:val="18"/>
                  <w:szCs w:val="18"/>
                  <w:u w:val="single"/>
                </w:rPr>
                <w:t>www.quikstor.com</w:t>
              </w:r>
            </w:hyperlink>
          </w:p>
          <w:p w14:paraId="587B22B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-Mail: sales@quikstor.com</w:t>
            </w:r>
          </w:p>
          <w:p w14:paraId="06EF3FB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cebook: www.facebook.com/pages/quikstor-security-softwaresince-1987/166231290455</w:t>
            </w:r>
          </w:p>
          <w:p w14:paraId="236D022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witter: </w:t>
            </w:r>
            <w:hyperlink r:id="rId2270">
              <w:r w:rsidRPr="0094121C">
                <w:rPr>
                  <w:sz w:val="18"/>
                  <w:szCs w:val="18"/>
                  <w:u w:val="single"/>
                </w:rPr>
                <w:t>https://twitter.com/quikstor</w:t>
              </w:r>
            </w:hyperlink>
          </w:p>
          <w:p w14:paraId="27F8CA32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Facility-Management Software</w:t>
            </w:r>
          </w:p>
          <w:p w14:paraId="68600BFA" w14:textId="0E7197D7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6DAC502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71">
              <w:r w:rsidR="0094121C">
                <w:rPr>
                  <w:b/>
                  <w:sz w:val="24"/>
                  <w:szCs w:val="24"/>
                  <w:u w:val="single"/>
                </w:rPr>
                <w:t>SECURITY BRANDS INC.</w:t>
              </w:r>
            </w:hyperlink>
          </w:p>
          <w:p w14:paraId="01C4B68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2151 East Glen Blvd</w:t>
            </w:r>
          </w:p>
          <w:p w14:paraId="729AC92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Mesquite, TX 75181</w:t>
            </w:r>
          </w:p>
          <w:p w14:paraId="3723F04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41.5677</w:t>
            </w:r>
          </w:p>
          <w:p w14:paraId="78C4CD9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972.474.6390</w:t>
            </w:r>
          </w:p>
          <w:p w14:paraId="3110343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972.567.7346</w:t>
            </w:r>
          </w:p>
          <w:p w14:paraId="55AFB5F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72">
              <w:r w:rsidRPr="0094121C">
                <w:rPr>
                  <w:sz w:val="18"/>
                  <w:szCs w:val="18"/>
                  <w:u w:val="single"/>
                </w:rPr>
                <w:t>www.securitybrandsinc.com</w:t>
              </w:r>
            </w:hyperlink>
          </w:p>
          <w:p w14:paraId="50E5717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Keypads</w:t>
            </w:r>
          </w:p>
          <w:p w14:paraId="4941EADF" w14:textId="77777777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94121C" w:rsidRPr="005B48B0" w14:paraId="4DEEE3B8" w14:textId="77777777" w:rsidTr="00FA6ABE">
        <w:tc>
          <w:tcPr>
            <w:tcW w:w="4788" w:type="dxa"/>
          </w:tcPr>
          <w:p w14:paraId="145BAE51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73">
              <w:r w:rsidR="0094121C">
                <w:rPr>
                  <w:b/>
                  <w:sz w:val="24"/>
                  <w:szCs w:val="24"/>
                  <w:u w:val="single"/>
                </w:rPr>
                <w:t>STOR-GUARD LLC</w:t>
              </w:r>
            </w:hyperlink>
          </w:p>
          <w:p w14:paraId="1C3B0CE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819 Central Ave. S.</w:t>
            </w:r>
          </w:p>
          <w:p w14:paraId="206ACB9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uite 66</w:t>
            </w:r>
          </w:p>
          <w:p w14:paraId="3C11393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Kent, WA 98032</w:t>
            </w:r>
          </w:p>
          <w:p w14:paraId="7BCDF41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651.3129</w:t>
            </w:r>
          </w:p>
          <w:p w14:paraId="271AC84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00.651.3178</w:t>
            </w:r>
          </w:p>
          <w:p w14:paraId="49828AE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Web:</w:t>
            </w:r>
            <w:hyperlink r:id="rId2274">
              <w:r w:rsidRPr="0094121C">
                <w:rPr>
                  <w:sz w:val="18"/>
                  <w:szCs w:val="18"/>
                  <w:u w:val="single"/>
                </w:rPr>
                <w:t xml:space="preserve"> www.stor-guard.com</w:t>
              </w:r>
            </w:hyperlink>
          </w:p>
          <w:p w14:paraId="3018DAA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75">
              <w:r w:rsidRPr="0094121C">
                <w:rPr>
                  <w:sz w:val="18"/>
                  <w:szCs w:val="18"/>
                  <w:u w:val="single"/>
                </w:rPr>
                <w:t>info@stor-guard.com</w:t>
              </w:r>
            </w:hyperlink>
          </w:p>
          <w:p w14:paraId="4489EF3F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electronic locks</w:t>
            </w:r>
          </w:p>
          <w:p w14:paraId="4A583890" w14:textId="7AAC19E7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76AA0D7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76">
              <w:r w:rsidR="0094121C">
                <w:rPr>
                  <w:b/>
                  <w:sz w:val="24"/>
                  <w:szCs w:val="24"/>
                  <w:u w:val="single"/>
                </w:rPr>
                <w:t>WHAM SECURITY SYSTEMS</w:t>
              </w:r>
            </w:hyperlink>
          </w:p>
          <w:p w14:paraId="10A91D9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635 Forest Creek Drive</w:t>
            </w:r>
          </w:p>
          <w:p w14:paraId="42E005C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Blue Bell, PA 19422</w:t>
            </w:r>
          </w:p>
          <w:p w14:paraId="2749EBA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267.647.9426</w:t>
            </w:r>
          </w:p>
          <w:p w14:paraId="59E10E2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267.647.9427</w:t>
            </w:r>
          </w:p>
          <w:p w14:paraId="29E99EE7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77">
              <w:r w:rsidRPr="0094121C">
                <w:rPr>
                  <w:sz w:val="18"/>
                  <w:szCs w:val="18"/>
                  <w:u w:val="single"/>
                </w:rPr>
                <w:t>www.whamsystems.com</w:t>
              </w:r>
            </w:hyperlink>
          </w:p>
          <w:p w14:paraId="0281D37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78">
              <w:r w:rsidRPr="0094121C">
                <w:rPr>
                  <w:sz w:val="18"/>
                  <w:szCs w:val="18"/>
                  <w:u w:val="single"/>
                </w:rPr>
                <w:t>info@whamsystems.com</w:t>
              </w:r>
            </w:hyperlink>
          </w:p>
          <w:p w14:paraId="499B5EDE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security software</w:t>
            </w:r>
          </w:p>
          <w:p w14:paraId="0E057695" w14:textId="6893392C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50E6AE38" w14:textId="77777777" w:rsidR="00D834EE" w:rsidRDefault="00D834E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3054B9C" w14:textId="77777777" w:rsidR="0094121C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D329ED4" w14:textId="77777777" w:rsidR="0094121C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A03E7F0" w14:textId="77777777" w:rsidR="0094121C" w:rsidRDefault="0094121C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B70741B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7479C2B" w14:textId="77777777" w:rsidR="00FA6ABE" w:rsidRPr="005B48B0" w:rsidRDefault="00FA6ABE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53EF4" w:rsidRPr="005B48B0" w14:paraId="100456E9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7A13631A" w14:textId="77777777" w:rsidR="00D53EF4" w:rsidRPr="005B48B0" w:rsidRDefault="00D53EF4" w:rsidP="00BA2EAD">
            <w:pPr>
              <w:pStyle w:val="Heading2"/>
              <w:outlineLvl w:val="1"/>
            </w:pPr>
            <w:bookmarkStart w:id="85" w:name="_Locks_&amp;_Latches"/>
            <w:bookmarkEnd w:id="85"/>
            <w:r w:rsidRPr="005B48B0">
              <w:t>Locks &amp; Latches</w:t>
            </w:r>
          </w:p>
        </w:tc>
      </w:tr>
    </w:tbl>
    <w:p w14:paraId="0D9EAB41" w14:textId="77777777" w:rsidR="00D53EF4" w:rsidRPr="005B48B0" w:rsidRDefault="00D53EF4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4121C" w:rsidRPr="005B48B0" w14:paraId="1AB954F3" w14:textId="77777777" w:rsidTr="00FA6ABE">
        <w:tc>
          <w:tcPr>
            <w:tcW w:w="4788" w:type="dxa"/>
          </w:tcPr>
          <w:p w14:paraId="1135F5F7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79">
              <w:r w:rsidR="0094121C">
                <w:rPr>
                  <w:b/>
                  <w:sz w:val="24"/>
                  <w:szCs w:val="24"/>
                  <w:u w:val="single"/>
                </w:rPr>
                <w:t>3D STORAGE SYSTEMS UK LTD</w:t>
              </w:r>
            </w:hyperlink>
          </w:p>
          <w:p w14:paraId="5E29CF5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Suite 1, 30 Station Rd</w:t>
            </w:r>
          </w:p>
          <w:p w14:paraId="0504D2F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Ossett, Wakefield</w:t>
            </w:r>
          </w:p>
          <w:p w14:paraId="251E1FB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West Yorkshire WF5 8AD</w:t>
            </w:r>
          </w:p>
          <w:p w14:paraId="0FB30B4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01924 240291</w:t>
            </w:r>
          </w:p>
          <w:p w14:paraId="62C4F9F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            +44 1924 240291</w:t>
            </w:r>
          </w:p>
          <w:p w14:paraId="39B72C2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80">
              <w:r w:rsidRPr="0094121C">
                <w:rPr>
                  <w:sz w:val="18"/>
                  <w:szCs w:val="18"/>
                  <w:u w:val="single"/>
                </w:rPr>
                <w:t>http://www.3dlockers.co.uk</w:t>
              </w:r>
            </w:hyperlink>
          </w:p>
          <w:p w14:paraId="4326052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-Mail: sales@3dlockers.co.uk</w:t>
            </w:r>
          </w:p>
          <w:p w14:paraId="24A05DF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cebook: https://www.facebook.com/3dlockers</w:t>
            </w:r>
          </w:p>
          <w:p w14:paraId="3742B549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Twitter: </w:t>
            </w:r>
            <w:hyperlink r:id="rId2281">
              <w:r w:rsidRPr="0094121C">
                <w:rPr>
                  <w:sz w:val="18"/>
                  <w:szCs w:val="18"/>
                  <w:u w:val="single"/>
                </w:rPr>
                <w:t>https://twitter.com/3dlockers</w:t>
              </w:r>
            </w:hyperlink>
          </w:p>
          <w:p w14:paraId="15318D7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Locks &amp; Latches</w:t>
            </w:r>
          </w:p>
          <w:p w14:paraId="5DB3D5FA" w14:textId="290C9679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2F5790C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82">
              <w:r w:rsidR="0094121C">
                <w:rPr>
                  <w:b/>
                  <w:sz w:val="24"/>
                  <w:szCs w:val="24"/>
                  <w:u w:val="single"/>
                </w:rPr>
                <w:t>ADVANCED LOCK &amp; SECURITY INC.</w:t>
              </w:r>
            </w:hyperlink>
          </w:p>
          <w:p w14:paraId="7E319A1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222 Third Ave</w:t>
            </w:r>
          </w:p>
          <w:p w14:paraId="4FF0A72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enixville, PA 19460</w:t>
            </w:r>
          </w:p>
          <w:p w14:paraId="5E48DAA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610.935.3901</w:t>
            </w:r>
          </w:p>
          <w:p w14:paraId="2BF8486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83">
              <w:r w:rsidRPr="0094121C">
                <w:rPr>
                  <w:sz w:val="18"/>
                  <w:szCs w:val="18"/>
                  <w:u w:val="single"/>
                </w:rPr>
                <w:t>www.yoursecuritycenter.com</w:t>
              </w:r>
            </w:hyperlink>
          </w:p>
          <w:p w14:paraId="6EFF53B0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Complete Security Systems</w:t>
            </w:r>
          </w:p>
          <w:p w14:paraId="543A7BD3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4E995B57" w14:textId="62AD3547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6F9EC144" w14:textId="77777777" w:rsidTr="00FA6ABE">
        <w:tc>
          <w:tcPr>
            <w:tcW w:w="4788" w:type="dxa"/>
          </w:tcPr>
          <w:p w14:paraId="29E1C6A7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84">
              <w:r w:rsidR="0094121C">
                <w:rPr>
                  <w:b/>
                  <w:sz w:val="24"/>
                  <w:szCs w:val="24"/>
                  <w:u w:val="single"/>
                </w:rPr>
                <w:t>ALL FROM 1 SUPPLY</w:t>
              </w:r>
            </w:hyperlink>
          </w:p>
          <w:p w14:paraId="558EB0AF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47 Excelsior Drive</w:t>
            </w:r>
          </w:p>
          <w:p w14:paraId="5E1D165E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walk, CA 90650</w:t>
            </w:r>
          </w:p>
          <w:p w14:paraId="1CF00A76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55.366.1100</w:t>
            </w:r>
          </w:p>
          <w:p w14:paraId="3FCE2370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85">
              <w:r>
                <w:rPr>
                  <w:sz w:val="18"/>
                  <w:szCs w:val="18"/>
                  <w:u w:val="single"/>
                </w:rPr>
                <w:t>www.allfrom1supply.com</w:t>
              </w:r>
            </w:hyperlink>
          </w:p>
          <w:p w14:paraId="62325FF8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allfrom1supply.com</w:t>
            </w:r>
          </w:p>
          <w:p w14:paraId="41989698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  <w:r>
              <w:rPr>
                <w:b/>
                <w:sz w:val="24"/>
                <w:szCs w:val="24"/>
              </w:rPr>
              <w:t xml:space="preserve"> </w:t>
            </w:r>
          </w:p>
          <w:p w14:paraId="33DA7CFC" w14:textId="15D61578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10264AD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86">
              <w:r w:rsidR="0094121C">
                <w:rPr>
                  <w:b/>
                  <w:sz w:val="24"/>
                  <w:szCs w:val="24"/>
                  <w:u w:val="single"/>
                </w:rPr>
                <w:t>BATON LOCK &amp; HARDWARE CO. INC.</w:t>
              </w:r>
            </w:hyperlink>
          </w:p>
          <w:p w14:paraId="63DD10A5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275 Commerce Drive</w:t>
            </w:r>
          </w:p>
          <w:p w14:paraId="32D474F1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arden Grove, CA 92843</w:t>
            </w:r>
          </w:p>
          <w:p w14:paraId="1B9703B7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395.8880</w:t>
            </w:r>
          </w:p>
          <w:p w14:paraId="0B7645DF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14.265.3636</w:t>
            </w:r>
          </w:p>
          <w:p w14:paraId="53632CF0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714.265.3630</w:t>
            </w:r>
          </w:p>
          <w:p w14:paraId="1EBFE47B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87">
              <w:r>
                <w:rPr>
                  <w:sz w:val="18"/>
                  <w:szCs w:val="18"/>
                  <w:u w:val="single"/>
                </w:rPr>
                <w:t>www.batonlockusa.com</w:t>
              </w:r>
            </w:hyperlink>
          </w:p>
          <w:p w14:paraId="42AD0EBC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batonlock@aol.com</w:t>
            </w:r>
          </w:p>
          <w:p w14:paraId="041B2A27" w14:textId="77777777" w:rsidR="0094121C" w:rsidRDefault="0094121C" w:rsidP="009E6FC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212CC434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7D6F9CDF" w14:textId="4D6FD4E8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35D08462" w14:textId="77777777" w:rsidTr="00FA6ABE">
        <w:tc>
          <w:tcPr>
            <w:tcW w:w="4788" w:type="dxa"/>
          </w:tcPr>
          <w:p w14:paraId="521C8B5D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88">
              <w:r w:rsidR="0094121C">
                <w:rPr>
                  <w:b/>
                  <w:sz w:val="24"/>
                  <w:szCs w:val="24"/>
                  <w:u w:val="single"/>
                </w:rPr>
                <w:t>CHATEAU PRODUCTS INC.</w:t>
              </w:r>
            </w:hyperlink>
          </w:p>
          <w:p w14:paraId="2C1B56A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820 47th Terrace E.</w:t>
            </w:r>
          </w:p>
          <w:p w14:paraId="2FD77B9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Bradenton, FL 34203</w:t>
            </w:r>
          </w:p>
          <w:p w14:paraId="78AE0C0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833.9296</w:t>
            </w:r>
          </w:p>
          <w:p w14:paraId="48113CA4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ontact: Nancy Martin</w:t>
            </w:r>
          </w:p>
          <w:p w14:paraId="58504B66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89">
              <w:r w:rsidRPr="0094121C">
                <w:rPr>
                  <w:sz w:val="18"/>
                  <w:szCs w:val="18"/>
                  <w:u w:val="single"/>
                </w:rPr>
                <w:t>www.chateauproducts.com</w:t>
              </w:r>
            </w:hyperlink>
          </w:p>
          <w:p w14:paraId="1B69708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E-Mail: sales@chateauproducts.com</w:t>
            </w:r>
          </w:p>
          <w:p w14:paraId="370DE6A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Facebook: </w:t>
            </w:r>
            <w:hyperlink r:id="rId2290">
              <w:r w:rsidRPr="0094121C">
                <w:rPr>
                  <w:sz w:val="18"/>
                  <w:szCs w:val="18"/>
                  <w:u w:val="single"/>
                </w:rPr>
                <w:t>www.facebook.com/chateauproductsinc</w:t>
              </w:r>
            </w:hyperlink>
            <w:r w:rsidRPr="0094121C">
              <w:rPr>
                <w:sz w:val="18"/>
                <w:szCs w:val="18"/>
              </w:rPr>
              <w:t>.</w:t>
            </w:r>
          </w:p>
          <w:p w14:paraId="2B56235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Locks &amp; Latches</w:t>
            </w:r>
          </w:p>
          <w:p w14:paraId="1B646A9D" w14:textId="219A339C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2664858" w14:textId="765AB8C3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16F05BB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91">
              <w:r w:rsidR="0094121C">
                <w:rPr>
                  <w:b/>
                  <w:sz w:val="24"/>
                  <w:szCs w:val="24"/>
                  <w:u w:val="single"/>
                </w:rPr>
                <w:t>CHINROSE INTERNATIONAL</w:t>
              </w:r>
            </w:hyperlink>
          </w:p>
          <w:p w14:paraId="6B3B9832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.O. Box 548</w:t>
            </w:r>
          </w:p>
          <w:p w14:paraId="684A9805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nelius, OR 97113</w:t>
            </w:r>
          </w:p>
          <w:p w14:paraId="10B6DA5A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88.887.7553</w:t>
            </w:r>
          </w:p>
          <w:p w14:paraId="51E35CB3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503.357.7553</w:t>
            </w:r>
          </w:p>
          <w:p w14:paraId="1A682D1A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503.357.5522</w:t>
            </w:r>
          </w:p>
          <w:p w14:paraId="2996EB67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292">
              <w:r>
                <w:rPr>
                  <w:sz w:val="18"/>
                  <w:szCs w:val="18"/>
                  <w:u w:val="single"/>
                </w:rPr>
                <w:t>www.chinrose.com</w:t>
              </w:r>
            </w:hyperlink>
          </w:p>
          <w:p w14:paraId="1DD1A7A9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-Mail: </w:t>
            </w:r>
            <w:hyperlink r:id="rId2293">
              <w:r>
                <w:rPr>
                  <w:sz w:val="18"/>
                  <w:szCs w:val="18"/>
                  <w:u w:val="single"/>
                </w:rPr>
                <w:t>info@chinrose.com</w:t>
              </w:r>
            </w:hyperlink>
          </w:p>
          <w:p w14:paraId="0F19BEB0" w14:textId="77777777" w:rsidR="0094121C" w:rsidRDefault="0094121C" w:rsidP="009E6FC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2F8457EF" w14:textId="29E464A4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94121C" w:rsidRPr="005B48B0" w14:paraId="717123C7" w14:textId="77777777" w:rsidTr="00FA6ABE">
        <w:tc>
          <w:tcPr>
            <w:tcW w:w="4788" w:type="dxa"/>
          </w:tcPr>
          <w:p w14:paraId="00DBB5AC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94">
              <w:r w:rsidR="0094121C">
                <w:rPr>
                  <w:b/>
                  <w:sz w:val="24"/>
                  <w:szCs w:val="24"/>
                  <w:u w:val="single"/>
                </w:rPr>
                <w:t>ECKEY(VIZpin)</w:t>
              </w:r>
            </w:hyperlink>
          </w:p>
          <w:p w14:paraId="07D5427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717.327.4244</w:t>
            </w:r>
          </w:p>
          <w:p w14:paraId="1B63341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95">
              <w:r w:rsidRPr="0094121C">
                <w:rPr>
                  <w:sz w:val="18"/>
                  <w:szCs w:val="18"/>
                  <w:u w:val="single"/>
                </w:rPr>
                <w:t>www.eckey.com</w:t>
              </w:r>
            </w:hyperlink>
          </w:p>
          <w:p w14:paraId="47D2DE97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electronic locks</w:t>
            </w:r>
          </w:p>
          <w:p w14:paraId="48ECA40E" w14:textId="7FB222D4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FEF0A9C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96">
              <w:r w:rsidR="0094121C">
                <w:rPr>
                  <w:b/>
                  <w:sz w:val="24"/>
                  <w:szCs w:val="24"/>
                  <w:u w:val="single"/>
                </w:rPr>
                <w:t>FIREKING SECURITY GROUP</w:t>
              </w:r>
            </w:hyperlink>
          </w:p>
          <w:p w14:paraId="4076FC9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01 Security Parkway</w:t>
            </w:r>
          </w:p>
          <w:p w14:paraId="2FC4A7F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New Albany, IN 47150</w:t>
            </w:r>
          </w:p>
          <w:p w14:paraId="266D4FC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457.2424</w:t>
            </w:r>
          </w:p>
          <w:p w14:paraId="4A9B62D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12.542.3637</w:t>
            </w:r>
          </w:p>
          <w:p w14:paraId="462B6CC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297">
              <w:r w:rsidRPr="0094121C">
                <w:rPr>
                  <w:sz w:val="18"/>
                  <w:szCs w:val="18"/>
                  <w:u w:val="single"/>
                </w:rPr>
                <w:t>www.fireking.com</w:t>
              </w:r>
            </w:hyperlink>
          </w:p>
          <w:p w14:paraId="0AF9019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298">
              <w:r w:rsidRPr="0094121C">
                <w:rPr>
                  <w:sz w:val="18"/>
                  <w:szCs w:val="18"/>
                  <w:u w:val="single"/>
                </w:rPr>
                <w:t>safeinfo@fireking.com</w:t>
              </w:r>
            </w:hyperlink>
          </w:p>
          <w:p w14:paraId="0DBF860E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Locks &amp; Latches</w:t>
            </w:r>
          </w:p>
          <w:p w14:paraId="07868C66" w14:textId="77777777" w:rsidR="0094121C" w:rsidRPr="0094121C" w:rsidRDefault="0094121C" w:rsidP="009E6FC1">
            <w:pPr>
              <w:pStyle w:val="Normal1"/>
              <w:jc w:val="both"/>
              <w:rPr>
                <w:b/>
                <w:sz w:val="18"/>
                <w:szCs w:val="18"/>
              </w:rPr>
            </w:pPr>
            <w:r w:rsidRPr="0094121C">
              <w:rPr>
                <w:b/>
                <w:sz w:val="18"/>
                <w:szCs w:val="18"/>
              </w:rPr>
              <w:t xml:space="preserve"> </w:t>
            </w:r>
          </w:p>
          <w:p w14:paraId="32564413" w14:textId="4FC4D934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1549B99E" w14:textId="77777777" w:rsidTr="00FA6ABE">
        <w:tc>
          <w:tcPr>
            <w:tcW w:w="4788" w:type="dxa"/>
          </w:tcPr>
          <w:p w14:paraId="4DCD89EA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299">
              <w:r w:rsidR="0094121C">
                <w:rPr>
                  <w:b/>
                  <w:sz w:val="24"/>
                  <w:szCs w:val="24"/>
                  <w:u w:val="single"/>
                </w:rPr>
                <w:t>HOWARD BERGER CO. LLC</w:t>
              </w:r>
            </w:hyperlink>
          </w:p>
          <w:p w14:paraId="6130B0A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324 Half Acre Road #A</w:t>
            </w:r>
          </w:p>
          <w:p w14:paraId="23F68815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ranbury, NJ 08512</w:t>
            </w:r>
          </w:p>
          <w:p w14:paraId="43CF600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23.1268</w:t>
            </w:r>
          </w:p>
          <w:p w14:paraId="05A4A513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300">
              <w:r w:rsidRPr="0094121C">
                <w:rPr>
                  <w:sz w:val="18"/>
                  <w:szCs w:val="18"/>
                  <w:u w:val="single"/>
                </w:rPr>
                <w:t>www.hberger.com</w:t>
              </w:r>
            </w:hyperlink>
          </w:p>
          <w:p w14:paraId="185D6EEB" w14:textId="77777777" w:rsidR="0094121C" w:rsidRPr="0094121C" w:rsidRDefault="0094121C" w:rsidP="009E6FC1">
            <w:pPr>
              <w:pStyle w:val="Normal1"/>
              <w:rPr>
                <w:b/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Retail Product</w:t>
            </w:r>
          </w:p>
          <w:p w14:paraId="5374FCDF" w14:textId="77777777" w:rsidR="0094121C" w:rsidRDefault="0094121C" w:rsidP="009E6FC1">
            <w:pPr>
              <w:pStyle w:val="Normal1"/>
              <w:rPr>
                <w:sz w:val="16"/>
                <w:szCs w:val="16"/>
              </w:rPr>
            </w:pPr>
          </w:p>
          <w:p w14:paraId="3799A510" w14:textId="4A15C623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05EFF5C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301">
              <w:r w:rsidR="0094121C">
                <w:rPr>
                  <w:b/>
                  <w:sz w:val="24"/>
                  <w:szCs w:val="24"/>
                  <w:u w:val="single"/>
                </w:rPr>
                <w:t>LOCK AMERICA INC. (DBA L.A.I. GROUP)</w:t>
              </w:r>
            </w:hyperlink>
          </w:p>
          <w:p w14:paraId="177753AD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68 Stellar Court</w:t>
            </w:r>
          </w:p>
          <w:p w14:paraId="57D1D2DC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rona, CA 92883</w:t>
            </w:r>
          </w:p>
          <w:p w14:paraId="279338E9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422.2866</w:t>
            </w:r>
          </w:p>
          <w:p w14:paraId="55FB0734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951.277.5180</w:t>
            </w:r>
          </w:p>
          <w:p w14:paraId="1A503773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951.277.5170</w:t>
            </w:r>
          </w:p>
          <w:p w14:paraId="126BFD4A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02">
              <w:r>
                <w:rPr>
                  <w:sz w:val="18"/>
                  <w:szCs w:val="18"/>
                  <w:u w:val="single"/>
                </w:rPr>
                <w:t>www.laigroup.com</w:t>
              </w:r>
            </w:hyperlink>
          </w:p>
          <w:p w14:paraId="53E0B06F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laigroup.com</w:t>
            </w:r>
          </w:p>
          <w:p w14:paraId="6DDD8723" w14:textId="77777777" w:rsidR="0094121C" w:rsidRDefault="0094121C" w:rsidP="009E6FC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7CD66F12" w14:textId="66962A5F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0F113241" w14:textId="77777777" w:rsidTr="00FA6ABE">
        <w:tc>
          <w:tcPr>
            <w:tcW w:w="4788" w:type="dxa"/>
          </w:tcPr>
          <w:p w14:paraId="42168816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03">
              <w:r w:rsidR="0094121C">
                <w:rPr>
                  <w:b/>
                  <w:sz w:val="24"/>
                  <w:szCs w:val="24"/>
                  <w:u w:val="single"/>
                </w:rPr>
                <w:t>MFS SUPPLY</w:t>
              </w:r>
            </w:hyperlink>
          </w:p>
          <w:p w14:paraId="756F8BA8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100 Solon Road, Suite 16</w:t>
            </w:r>
          </w:p>
          <w:p w14:paraId="534D99CD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lon, OH 44139</w:t>
            </w:r>
          </w:p>
          <w:p w14:paraId="63122B5B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ll Free: 800.607.0541</w:t>
            </w:r>
          </w:p>
          <w:p w14:paraId="4B1632C0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440.248.5300, ext. 5002</w:t>
            </w:r>
          </w:p>
          <w:p w14:paraId="2DA5D0C9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440.248.5313</w:t>
            </w:r>
          </w:p>
          <w:p w14:paraId="4D476B1D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04">
              <w:r>
                <w:rPr>
                  <w:sz w:val="18"/>
                  <w:szCs w:val="18"/>
                  <w:u w:val="single"/>
                </w:rPr>
                <w:t>www.mfssupply.com</w:t>
              </w:r>
            </w:hyperlink>
          </w:p>
          <w:p w14:paraId="47E504F0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tact: Lynn Williams </w:t>
            </w:r>
          </w:p>
          <w:p w14:paraId="37FB3704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kwilliams@mfssupply.com</w:t>
            </w:r>
          </w:p>
          <w:p w14:paraId="3B7A6766" w14:textId="77777777" w:rsidR="0094121C" w:rsidRDefault="0094121C" w:rsidP="009E6FC1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61DD90D0" w14:textId="77777777" w:rsidR="0094121C" w:rsidRDefault="0094121C" w:rsidP="009E6FC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  <w:p w14:paraId="4854BA12" w14:textId="0C0976D3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2202869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305">
              <w:r w:rsidR="0094121C">
                <w:rPr>
                  <w:b/>
                  <w:sz w:val="24"/>
                  <w:szCs w:val="24"/>
                  <w:u w:val="single"/>
                </w:rPr>
                <w:t>MOVE 'N STORE</w:t>
              </w:r>
            </w:hyperlink>
          </w:p>
          <w:p w14:paraId="06BB20F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730 E. University Drive</w:t>
            </w:r>
          </w:p>
          <w:p w14:paraId="53ED190B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enix, AZ 85034</w:t>
            </w:r>
          </w:p>
          <w:p w14:paraId="49E6AF5C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562.7900</w:t>
            </w:r>
          </w:p>
          <w:p w14:paraId="31E239A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Fax: 800.552.2636</w:t>
            </w:r>
          </w:p>
          <w:p w14:paraId="4EC9D431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306">
              <w:r w:rsidRPr="0094121C">
                <w:rPr>
                  <w:sz w:val="18"/>
                  <w:szCs w:val="18"/>
                  <w:u w:val="single"/>
                </w:rPr>
                <w:t>www.movenstore.com</w:t>
              </w:r>
            </w:hyperlink>
          </w:p>
          <w:p w14:paraId="2FDE3B8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E-Mail: </w:t>
            </w:r>
            <w:hyperlink r:id="rId2307">
              <w:r w:rsidRPr="0094121C">
                <w:rPr>
                  <w:sz w:val="18"/>
                  <w:szCs w:val="18"/>
                  <w:u w:val="single"/>
                </w:rPr>
                <w:t>sales@movenstore.com</w:t>
              </w:r>
            </w:hyperlink>
          </w:p>
          <w:p w14:paraId="7B9FBC0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Locks &amp; Latches</w:t>
            </w:r>
          </w:p>
          <w:p w14:paraId="08FF76B9" w14:textId="39FD6C01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4121C" w:rsidRPr="005B48B0" w14:paraId="2E849171" w14:textId="77777777" w:rsidTr="00FA6ABE">
        <w:tc>
          <w:tcPr>
            <w:tcW w:w="4788" w:type="dxa"/>
          </w:tcPr>
          <w:p w14:paraId="4A2527D2" w14:textId="77777777" w:rsidR="0094121C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08">
              <w:r w:rsidR="0094121C">
                <w:rPr>
                  <w:b/>
                  <w:sz w:val="24"/>
                  <w:szCs w:val="24"/>
                  <w:u w:val="single"/>
                </w:rPr>
                <w:t>PILOT DOOR SYSTEMS INC.</w:t>
              </w:r>
            </w:hyperlink>
          </w:p>
          <w:p w14:paraId="0E758BBE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6 W. Industrial Drive, Suite 2</w:t>
            </w:r>
          </w:p>
          <w:p w14:paraId="4E7EB371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easant Grove, UT 84062</w:t>
            </w:r>
          </w:p>
          <w:p w14:paraId="6DB6D176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01.796.5933</w:t>
            </w:r>
          </w:p>
          <w:p w14:paraId="198E8CC9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1.796.5935</w:t>
            </w:r>
          </w:p>
          <w:p w14:paraId="0CBBCAAC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09">
              <w:r>
                <w:rPr>
                  <w:sz w:val="18"/>
                  <w:szCs w:val="18"/>
                  <w:u w:val="single"/>
                </w:rPr>
                <w:t>www.pilotdoorsystems.com</w:t>
              </w:r>
            </w:hyperlink>
          </w:p>
          <w:p w14:paraId="1B5ADF2F" w14:textId="77777777" w:rsidR="0094121C" w:rsidRDefault="0094121C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-Mail: sales@pilotdoorsystems.com</w:t>
            </w:r>
          </w:p>
          <w:p w14:paraId="0830D87B" w14:textId="77777777" w:rsidR="0094121C" w:rsidRDefault="0094121C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54EDA852" w14:textId="77777777" w:rsidR="0094121C" w:rsidRDefault="0094121C" w:rsidP="009E6FC1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  <w:p w14:paraId="2182871C" w14:textId="3C5F3020" w:rsidR="0094121C" w:rsidRPr="005B48B0" w:rsidRDefault="0094121C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AC60967" w14:textId="77777777" w:rsidR="0094121C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310">
              <w:r w:rsidR="0094121C">
                <w:rPr>
                  <w:b/>
                  <w:sz w:val="24"/>
                  <w:szCs w:val="24"/>
                  <w:u w:val="single"/>
                </w:rPr>
                <w:t>SOBO HIGH SECURITY PADLOCKS</w:t>
              </w:r>
            </w:hyperlink>
          </w:p>
          <w:p w14:paraId="0A637CB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18424 Highway 99</w:t>
            </w:r>
          </w:p>
          <w:p w14:paraId="25B4A9EA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Lynnwood, WA 98037</w:t>
            </w:r>
          </w:p>
          <w:p w14:paraId="1EE72E48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Toll Free: 800.654.1786</w:t>
            </w:r>
          </w:p>
          <w:p w14:paraId="25E74372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Phone: 425.329.2506</w:t>
            </w:r>
          </w:p>
          <w:p w14:paraId="3413243D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 xml:space="preserve">Web: </w:t>
            </w:r>
            <w:hyperlink r:id="rId2311">
              <w:r w:rsidRPr="0094121C">
                <w:rPr>
                  <w:sz w:val="18"/>
                  <w:szCs w:val="18"/>
                  <w:u w:val="single"/>
                </w:rPr>
                <w:t>www.sobolocks.com</w:t>
              </w:r>
            </w:hyperlink>
          </w:p>
          <w:p w14:paraId="5D61F7FF" w14:textId="77777777" w:rsidR="0094121C" w:rsidRPr="0094121C" w:rsidRDefault="0094121C" w:rsidP="009E6FC1">
            <w:pPr>
              <w:pStyle w:val="Normal1"/>
              <w:rPr>
                <w:sz w:val="18"/>
                <w:szCs w:val="18"/>
              </w:rPr>
            </w:pPr>
            <w:r w:rsidRPr="0094121C">
              <w:rPr>
                <w:sz w:val="18"/>
                <w:szCs w:val="18"/>
              </w:rPr>
              <w:t>Category: Locks &amp; Latches</w:t>
            </w:r>
          </w:p>
          <w:p w14:paraId="39E3055F" w14:textId="1273E88D" w:rsidR="0094121C" w:rsidRPr="005B48B0" w:rsidRDefault="0094121C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E6FC1" w:rsidRPr="005B48B0" w14:paraId="402AA0F2" w14:textId="77777777" w:rsidTr="00FA6ABE">
        <w:tc>
          <w:tcPr>
            <w:tcW w:w="4788" w:type="dxa"/>
          </w:tcPr>
          <w:p w14:paraId="1328CEC2" w14:textId="77777777" w:rsidR="009E6FC1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312">
              <w:r w:rsidR="009E6FC1">
                <w:rPr>
                  <w:b/>
                  <w:sz w:val="24"/>
                  <w:szCs w:val="24"/>
                  <w:u w:val="single"/>
                </w:rPr>
                <w:t>SUPPLY SOURCE ONE (A DIVISION OF SCHWARZ SUPPLY SOURCE)</w:t>
              </w:r>
            </w:hyperlink>
          </w:p>
          <w:p w14:paraId="1F90B727" w14:textId="77777777" w:rsidR="009E6FC1" w:rsidRDefault="009E6FC1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38 N. Austin Ave.</w:t>
            </w:r>
          </w:p>
          <w:p w14:paraId="0DCF225F" w14:textId="77777777" w:rsidR="009E6FC1" w:rsidRDefault="009E6FC1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rton Grove, IL 60053</w:t>
            </w:r>
          </w:p>
          <w:p w14:paraId="5E6649C3" w14:textId="77777777" w:rsidR="009E6FC1" w:rsidRDefault="009E6FC1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866.448.4111</w:t>
            </w:r>
          </w:p>
          <w:p w14:paraId="1528A0F9" w14:textId="77777777" w:rsidR="009E6FC1" w:rsidRDefault="009E6FC1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x: 800.687.0438</w:t>
            </w:r>
          </w:p>
          <w:p w14:paraId="52B42FD8" w14:textId="77777777" w:rsidR="009E6FC1" w:rsidRDefault="009E6FC1" w:rsidP="009E6FC1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13">
              <w:r>
                <w:rPr>
                  <w:sz w:val="18"/>
                  <w:szCs w:val="18"/>
                  <w:u w:val="single"/>
                </w:rPr>
                <w:t>www.supplysourceone.com</w:t>
              </w:r>
            </w:hyperlink>
          </w:p>
          <w:p w14:paraId="659C64EE" w14:textId="77777777" w:rsidR="009E6FC1" w:rsidRDefault="009E6FC1" w:rsidP="009E6FC1">
            <w:pPr>
              <w:pStyle w:val="Normal1"/>
              <w:jc w:val="both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: Locks &amp; Latches</w:t>
            </w:r>
          </w:p>
          <w:p w14:paraId="62900FE8" w14:textId="3BD8FB24" w:rsidR="009E6FC1" w:rsidRPr="005B48B0" w:rsidRDefault="009E6FC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E277783" w14:textId="77777777" w:rsidR="009E6FC1" w:rsidRDefault="00C675BE" w:rsidP="009E6FC1">
            <w:pPr>
              <w:pStyle w:val="Normal1"/>
              <w:rPr>
                <w:b/>
                <w:sz w:val="24"/>
                <w:szCs w:val="24"/>
              </w:rPr>
            </w:pPr>
            <w:hyperlink r:id="rId2314">
              <w:r w:rsidR="009E6FC1">
                <w:rPr>
                  <w:b/>
                  <w:sz w:val="24"/>
                  <w:szCs w:val="24"/>
                  <w:u w:val="single"/>
                </w:rPr>
                <w:t>VAULT LOCKS</w:t>
              </w:r>
            </w:hyperlink>
          </w:p>
          <w:p w14:paraId="1B20917E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31100 Solon Road</w:t>
            </w:r>
          </w:p>
          <w:p w14:paraId="4B7A4B64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Solon, OH 44139</w:t>
            </w:r>
          </w:p>
          <w:p w14:paraId="2DAB1325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Toll Free: 866.663.6409</w:t>
            </w:r>
          </w:p>
          <w:p w14:paraId="170A47CA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Web: </w:t>
            </w:r>
            <w:hyperlink r:id="rId2315">
              <w:r w:rsidRPr="009E6FC1">
                <w:rPr>
                  <w:sz w:val="18"/>
                  <w:szCs w:val="18"/>
                  <w:u w:val="single"/>
                </w:rPr>
                <w:t>www.vaultlocks.com</w:t>
              </w:r>
            </w:hyperlink>
          </w:p>
          <w:p w14:paraId="0070BF98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Category: Locks &amp; Latches</w:t>
            </w:r>
          </w:p>
          <w:p w14:paraId="484D76FD" w14:textId="0072C7F8" w:rsidR="009E6FC1" w:rsidRPr="005B48B0" w:rsidRDefault="009E6FC1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01CDF220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83CA6" w:rsidRPr="005B48B0" w14:paraId="188931EC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64324913" w14:textId="77777777" w:rsidR="00D83CA6" w:rsidRPr="005B48B0" w:rsidRDefault="00D83CA6" w:rsidP="00BA2EAD">
            <w:pPr>
              <w:pStyle w:val="Heading2"/>
              <w:outlineLvl w:val="1"/>
            </w:pPr>
            <w:bookmarkStart w:id="86" w:name="_Security_Installation"/>
            <w:bookmarkEnd w:id="86"/>
            <w:r w:rsidRPr="005B48B0">
              <w:t>Security Installation</w:t>
            </w:r>
          </w:p>
        </w:tc>
      </w:tr>
    </w:tbl>
    <w:p w14:paraId="1248DBB4" w14:textId="77777777" w:rsidR="00D83CA6" w:rsidRPr="005B48B0" w:rsidRDefault="00D83CA6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9E6FC1" w:rsidRPr="005B48B0" w14:paraId="54E94D88" w14:textId="77777777" w:rsidTr="00FA6ABE">
        <w:tc>
          <w:tcPr>
            <w:tcW w:w="4788" w:type="dxa"/>
          </w:tcPr>
          <w:p w14:paraId="47B33171" w14:textId="77777777" w:rsidR="009E6FC1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16">
              <w:r w:rsidR="009E6FC1">
                <w:rPr>
                  <w:b/>
                  <w:sz w:val="24"/>
                  <w:szCs w:val="24"/>
                  <w:u w:val="single"/>
                </w:rPr>
                <w:t>2MCCTV</w:t>
              </w:r>
            </w:hyperlink>
          </w:p>
          <w:p w14:paraId="407CA1CE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802 Greenview Drive, Suite 100</w:t>
            </w:r>
          </w:p>
          <w:p w14:paraId="085828F1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Grand Prairie, Tx 75050</w:t>
            </w:r>
          </w:p>
          <w:p w14:paraId="39275581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Phone: 877.926.2288</w:t>
            </w:r>
          </w:p>
          <w:p w14:paraId="3508194B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Web: </w:t>
            </w:r>
            <w:hyperlink r:id="rId2317">
              <w:r w:rsidRPr="009E6FC1">
                <w:rPr>
                  <w:sz w:val="18"/>
                  <w:szCs w:val="18"/>
                  <w:u w:val="single"/>
                </w:rPr>
                <w:t>www.2mcctv.com</w:t>
              </w:r>
            </w:hyperlink>
          </w:p>
          <w:p w14:paraId="12BF2D83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Twitter: </w:t>
            </w:r>
            <w:hyperlink r:id="rId2318">
              <w:r w:rsidRPr="009E6FC1">
                <w:rPr>
                  <w:sz w:val="18"/>
                  <w:szCs w:val="18"/>
                  <w:u w:val="single"/>
                </w:rPr>
                <w:t>https://twitter.com/2mcctv</w:t>
              </w:r>
            </w:hyperlink>
          </w:p>
          <w:p w14:paraId="4B41B735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Linkedin: </w:t>
            </w:r>
            <w:hyperlink r:id="rId2319">
              <w:r w:rsidRPr="009E6FC1">
                <w:rPr>
                  <w:sz w:val="18"/>
                  <w:szCs w:val="18"/>
                  <w:u w:val="single"/>
                </w:rPr>
                <w:t>https://www.linkedin.com/company/2m-solutions-inc-/</w:t>
              </w:r>
            </w:hyperlink>
          </w:p>
          <w:p w14:paraId="331E4412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Facebook: </w:t>
            </w:r>
            <w:hyperlink r:id="rId2320">
              <w:r w:rsidRPr="009E6FC1">
                <w:rPr>
                  <w:sz w:val="18"/>
                  <w:szCs w:val="18"/>
                  <w:u w:val="single"/>
                </w:rPr>
                <w:t>https://www.facebook.com/2mcctv</w:t>
              </w:r>
            </w:hyperlink>
          </w:p>
          <w:p w14:paraId="2B263BE2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Category: CCTV &amp; Video Surveillance </w:t>
            </w:r>
          </w:p>
          <w:p w14:paraId="577DBF0D" w14:textId="74D422AB" w:rsidR="009E6FC1" w:rsidRPr="005B48B0" w:rsidRDefault="009E6FC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942E499" w14:textId="77777777" w:rsidR="009E6FC1" w:rsidRPr="00613AA9" w:rsidRDefault="009E6FC1" w:rsidP="009E6FC1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613AA9">
              <w:rPr>
                <w:b/>
                <w:sz w:val="24"/>
                <w:szCs w:val="24"/>
                <w:u w:val="single"/>
              </w:rPr>
              <w:t>AMA SECURITY</w:t>
            </w:r>
          </w:p>
          <w:p w14:paraId="66487967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416 S. Palestine St</w:t>
            </w:r>
          </w:p>
          <w:p w14:paraId="05664AA0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Athens, TX 75751</w:t>
            </w:r>
          </w:p>
          <w:p w14:paraId="4049864F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Toll Free: 800.417.2113</w:t>
            </w:r>
          </w:p>
          <w:p w14:paraId="5FB268A7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Category: Security Installation</w:t>
            </w:r>
          </w:p>
          <w:p w14:paraId="31A351F8" w14:textId="5A65B458" w:rsidR="009E6FC1" w:rsidRPr="005B48B0" w:rsidRDefault="009E6FC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E6FC1" w:rsidRPr="005B48B0" w14:paraId="1ADC386B" w14:textId="77777777" w:rsidTr="00FA6ABE">
        <w:tc>
          <w:tcPr>
            <w:tcW w:w="4788" w:type="dxa"/>
          </w:tcPr>
          <w:p w14:paraId="2F812FAC" w14:textId="77777777" w:rsidR="009E6FC1" w:rsidRDefault="00C675BE" w:rsidP="009E6FC1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21">
              <w:r w:rsidR="009E6FC1">
                <w:rPr>
                  <w:b/>
                  <w:sz w:val="24"/>
                  <w:szCs w:val="24"/>
                  <w:u w:val="single"/>
                </w:rPr>
                <w:t>AUTOMATED SECURITY CORP.</w:t>
              </w:r>
            </w:hyperlink>
          </w:p>
          <w:p w14:paraId="0A0E962E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1564 Main St.</w:t>
            </w:r>
          </w:p>
          <w:p w14:paraId="6CA41B21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P.O. Box 43</w:t>
            </w:r>
          </w:p>
          <w:p w14:paraId="6EB1B892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Goodville, PA 17528</w:t>
            </w:r>
          </w:p>
          <w:p w14:paraId="3302B559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>Phone: 610.873.0067</w:t>
            </w:r>
          </w:p>
          <w:p w14:paraId="09F3D800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Web: </w:t>
            </w:r>
            <w:hyperlink r:id="rId2322">
              <w:r w:rsidRPr="009E6FC1">
                <w:rPr>
                  <w:sz w:val="18"/>
                  <w:szCs w:val="18"/>
                  <w:u w:val="single"/>
                </w:rPr>
                <w:t>www.automatedsecuritycorp.com</w:t>
              </w:r>
            </w:hyperlink>
          </w:p>
          <w:p w14:paraId="6AB2221C" w14:textId="77777777" w:rsidR="009E6FC1" w:rsidRPr="009E6FC1" w:rsidRDefault="009E6FC1" w:rsidP="009E6FC1">
            <w:pPr>
              <w:pStyle w:val="Normal1"/>
              <w:rPr>
                <w:sz w:val="18"/>
                <w:szCs w:val="18"/>
              </w:rPr>
            </w:pPr>
            <w:r w:rsidRPr="009E6FC1">
              <w:rPr>
                <w:sz w:val="18"/>
                <w:szCs w:val="18"/>
              </w:rPr>
              <w:t xml:space="preserve">E-Mail: </w:t>
            </w:r>
            <w:hyperlink r:id="rId2323">
              <w:r w:rsidRPr="009E6FC1">
                <w:rPr>
                  <w:sz w:val="18"/>
                  <w:szCs w:val="18"/>
                  <w:u w:val="single"/>
                </w:rPr>
                <w:t>info@automatedsecuritycorp.com</w:t>
              </w:r>
            </w:hyperlink>
          </w:p>
          <w:p w14:paraId="4AFEBA2D" w14:textId="77777777" w:rsidR="009E6FC1" w:rsidRDefault="009E6FC1" w:rsidP="00BA2EAD">
            <w:pPr>
              <w:rPr>
                <w:rFonts w:ascii="Arial" w:hAnsi="Arial"/>
                <w:sz w:val="18"/>
                <w:szCs w:val="18"/>
              </w:rPr>
            </w:pPr>
            <w:r w:rsidRPr="009E6FC1">
              <w:rPr>
                <w:rFonts w:ascii="Arial" w:hAnsi="Arial"/>
                <w:sz w:val="18"/>
                <w:szCs w:val="18"/>
              </w:rPr>
              <w:t>Category: Security Installation</w:t>
            </w:r>
          </w:p>
          <w:p w14:paraId="293921A6" w14:textId="77777777" w:rsidR="009E6FC1" w:rsidRDefault="009E6FC1" w:rsidP="00BA2EAD">
            <w:pPr>
              <w:rPr>
                <w:rFonts w:ascii="Arial" w:hAnsi="Arial"/>
                <w:sz w:val="18"/>
                <w:szCs w:val="18"/>
              </w:rPr>
            </w:pPr>
          </w:p>
          <w:p w14:paraId="2CB76FE4" w14:textId="2159781C" w:rsidR="009E6FC1" w:rsidRPr="000E774B" w:rsidRDefault="009E6FC1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</w:p>
        </w:tc>
        <w:tc>
          <w:tcPr>
            <w:tcW w:w="4788" w:type="dxa"/>
          </w:tcPr>
          <w:p w14:paraId="070849F1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24">
              <w:r w:rsidR="00613AA9">
                <w:rPr>
                  <w:b/>
                  <w:sz w:val="24"/>
                  <w:szCs w:val="24"/>
                  <w:u w:val="single"/>
                </w:rPr>
                <w:t>WIZARD WORKS SECURITY SYSTEMS INC.</w:t>
              </w:r>
            </w:hyperlink>
          </w:p>
          <w:p w14:paraId="6409543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13693 E Iliff Ave., Suite 234</w:t>
            </w:r>
          </w:p>
          <w:p w14:paraId="54F11F5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rora, CO 80014</w:t>
            </w:r>
          </w:p>
          <w:p w14:paraId="414B55F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303.798.5337</w:t>
            </w:r>
          </w:p>
          <w:p w14:paraId="022EDCE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25">
              <w:r w:rsidRPr="00613AA9">
                <w:rPr>
                  <w:sz w:val="18"/>
                  <w:szCs w:val="18"/>
                  <w:u w:val="single"/>
                </w:rPr>
                <w:t>www.wizardworkssecurity.com</w:t>
              </w:r>
            </w:hyperlink>
          </w:p>
          <w:p w14:paraId="5ADC2A8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Security Installation/Gates &amp; Gate Openers</w:t>
            </w:r>
          </w:p>
          <w:p w14:paraId="1F760D55" w14:textId="77777777" w:rsidR="009E6FC1" w:rsidRDefault="009E6FC1" w:rsidP="009E6FC1">
            <w:pPr>
              <w:pStyle w:val="Normal1"/>
              <w:rPr>
                <w:sz w:val="16"/>
                <w:szCs w:val="16"/>
              </w:rPr>
            </w:pPr>
          </w:p>
          <w:p w14:paraId="4514DB07" w14:textId="0EEA3BA4" w:rsidR="009E6FC1" w:rsidRPr="005B48B0" w:rsidRDefault="009E6FC1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2803D369" w14:textId="77777777" w:rsidR="00333DE5" w:rsidRPr="005B48B0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83CA6" w:rsidRPr="005B48B0" w14:paraId="735CD6FD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419C222" w14:textId="77777777" w:rsidR="00D83CA6" w:rsidRPr="005B48B0" w:rsidRDefault="00D83CA6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SOFTWARE</w:t>
            </w:r>
          </w:p>
        </w:tc>
      </w:tr>
    </w:tbl>
    <w:p w14:paraId="484CC189" w14:textId="77777777" w:rsidR="00D83CA6" w:rsidRPr="005B48B0" w:rsidRDefault="00D83CA6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0586D" w:rsidRPr="005B48B0" w14:paraId="2E8A6E2D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519436D9" w14:textId="77777777" w:rsidR="0080586D" w:rsidRPr="005B48B0" w:rsidRDefault="0080586D" w:rsidP="00BA2EAD">
            <w:pPr>
              <w:pStyle w:val="Heading2"/>
              <w:outlineLvl w:val="1"/>
            </w:pPr>
            <w:bookmarkStart w:id="87" w:name="_Accounting_Software"/>
            <w:bookmarkEnd w:id="87"/>
            <w:r w:rsidRPr="005B48B0">
              <w:t>Accounting Software</w:t>
            </w:r>
          </w:p>
        </w:tc>
      </w:tr>
    </w:tbl>
    <w:p w14:paraId="0FD5E3A7" w14:textId="77777777" w:rsidR="0080586D" w:rsidRPr="005B48B0" w:rsidRDefault="0080586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0586D" w:rsidRPr="005B48B0" w14:paraId="253CB39B" w14:textId="77777777" w:rsidTr="00FA6ABE">
        <w:tc>
          <w:tcPr>
            <w:tcW w:w="4788" w:type="dxa"/>
          </w:tcPr>
          <w:p w14:paraId="55B70FB6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26">
              <w:r w:rsidR="00613AA9">
                <w:rPr>
                  <w:b/>
                  <w:sz w:val="24"/>
                  <w:szCs w:val="24"/>
                  <w:u w:val="single"/>
                </w:rPr>
                <w:t>DILLOWARE LP</w:t>
              </w:r>
            </w:hyperlink>
          </w:p>
          <w:p w14:paraId="6AE292B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825 FM 2722</w:t>
            </w:r>
          </w:p>
          <w:p w14:paraId="1123F31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New Braunfels, TX 78132</w:t>
            </w:r>
          </w:p>
          <w:p w14:paraId="2B3092A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830.899.2100</w:t>
            </w:r>
          </w:p>
          <w:p w14:paraId="017671A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30.899.2117</w:t>
            </w:r>
          </w:p>
          <w:p w14:paraId="37F2BF8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27">
              <w:r w:rsidRPr="00613AA9">
                <w:rPr>
                  <w:sz w:val="18"/>
                  <w:szCs w:val="18"/>
                  <w:u w:val="single"/>
                </w:rPr>
                <w:t>www.dilloware.com</w:t>
              </w:r>
            </w:hyperlink>
          </w:p>
          <w:p w14:paraId="76A9754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28">
              <w:r w:rsidRPr="00613AA9">
                <w:rPr>
                  <w:sz w:val="18"/>
                  <w:szCs w:val="18"/>
                  <w:u w:val="single"/>
                </w:rPr>
                <w:t>sales@dilloware.com</w:t>
              </w:r>
            </w:hyperlink>
          </w:p>
          <w:p w14:paraId="5E06148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</w:t>
            </w:r>
            <w:hyperlink r:id="rId2329">
              <w:r w:rsidRPr="00613AA9">
                <w:rPr>
                  <w:sz w:val="18"/>
                  <w:szCs w:val="18"/>
                  <w:u w:val="single"/>
                </w:rPr>
                <w:t>support@dilloware.com</w:t>
              </w:r>
            </w:hyperlink>
          </w:p>
          <w:p w14:paraId="2A4EDEDB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Accounting Software</w:t>
            </w:r>
          </w:p>
          <w:p w14:paraId="503DED6F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7C7F454A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30">
              <w:r w:rsidR="00613AA9">
                <w:rPr>
                  <w:b/>
                  <w:sz w:val="24"/>
                  <w:szCs w:val="24"/>
                  <w:u w:val="single"/>
                </w:rPr>
                <w:t>DOMICO</w:t>
              </w:r>
            </w:hyperlink>
          </w:p>
          <w:p w14:paraId="399210B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1220 Oakland Blvd., Suite 300</w:t>
            </w:r>
          </w:p>
          <w:p w14:paraId="3397CE1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Walnut Creek, CA 94596</w:t>
            </w:r>
          </w:p>
          <w:p w14:paraId="61CA162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688.6181</w:t>
            </w:r>
          </w:p>
          <w:p w14:paraId="20BFDEA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510.841.4155</w:t>
            </w:r>
          </w:p>
          <w:p w14:paraId="7BCDB7B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510.644.3156</w:t>
            </w:r>
          </w:p>
          <w:p w14:paraId="1E0E85E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31">
              <w:r w:rsidRPr="00613AA9">
                <w:rPr>
                  <w:sz w:val="18"/>
                  <w:szCs w:val="18"/>
                  <w:u w:val="single"/>
                </w:rPr>
                <w:t>www.domico.com</w:t>
              </w:r>
            </w:hyperlink>
          </w:p>
          <w:p w14:paraId="2E34E53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32">
              <w:r w:rsidRPr="00613AA9">
                <w:rPr>
                  <w:sz w:val="18"/>
                  <w:szCs w:val="18"/>
                  <w:u w:val="single"/>
                </w:rPr>
                <w:t>support@domico.com</w:t>
              </w:r>
            </w:hyperlink>
          </w:p>
          <w:p w14:paraId="3E49213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</w:t>
            </w:r>
            <w:hyperlink r:id="rId2333">
              <w:r w:rsidRPr="00613AA9">
                <w:rPr>
                  <w:sz w:val="18"/>
                  <w:szCs w:val="18"/>
                  <w:u w:val="single"/>
                </w:rPr>
                <w:t>sales@domico.com</w:t>
              </w:r>
            </w:hyperlink>
          </w:p>
          <w:p w14:paraId="168C9028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23DD2F65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2D12A869" w14:textId="77777777" w:rsidTr="00FA6ABE">
        <w:tc>
          <w:tcPr>
            <w:tcW w:w="4788" w:type="dxa"/>
          </w:tcPr>
          <w:p w14:paraId="1FAD6415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34">
              <w:r w:rsidR="00613AA9">
                <w:rPr>
                  <w:b/>
                  <w:sz w:val="24"/>
                  <w:szCs w:val="24"/>
                  <w:u w:val="single"/>
                </w:rPr>
                <w:t>METASYSTEMS INC.</w:t>
              </w:r>
            </w:hyperlink>
          </w:p>
          <w:p w14:paraId="59E543C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13700 State Road, Suite 1</w:t>
            </w:r>
          </w:p>
          <w:p w14:paraId="4B672F4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North Royalton, OH 44133</w:t>
            </w:r>
          </w:p>
          <w:p w14:paraId="508E3AF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788.5253</w:t>
            </w:r>
          </w:p>
          <w:p w14:paraId="7B78229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440.526.1454</w:t>
            </w:r>
          </w:p>
          <w:p w14:paraId="4AD2E78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440.526.1406</w:t>
            </w:r>
          </w:p>
          <w:p w14:paraId="1809BBC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35">
              <w:r w:rsidRPr="00613AA9">
                <w:rPr>
                  <w:sz w:val="18"/>
                  <w:szCs w:val="18"/>
                  <w:u w:val="single"/>
                </w:rPr>
                <w:t>www.metasystems.com</w:t>
              </w:r>
            </w:hyperlink>
          </w:p>
          <w:p w14:paraId="48768E6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Contact: Chris Demer </w:t>
            </w:r>
          </w:p>
          <w:p w14:paraId="0742B51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36">
              <w:r w:rsidRPr="00613AA9">
                <w:rPr>
                  <w:sz w:val="18"/>
                  <w:szCs w:val="18"/>
                  <w:u w:val="single"/>
                </w:rPr>
                <w:t>chris.demer@metasystems.com</w:t>
              </w:r>
            </w:hyperlink>
          </w:p>
          <w:p w14:paraId="61D280DC" w14:textId="46549B9C" w:rsidR="0080586D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</w:tc>
        <w:tc>
          <w:tcPr>
            <w:tcW w:w="4788" w:type="dxa"/>
          </w:tcPr>
          <w:p w14:paraId="1AD1C30B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37">
              <w:r w:rsidR="00613AA9">
                <w:rPr>
                  <w:b/>
                  <w:sz w:val="24"/>
                  <w:szCs w:val="24"/>
                  <w:u w:val="single"/>
                </w:rPr>
                <w:t>SITELINK</w:t>
              </w:r>
            </w:hyperlink>
          </w:p>
          <w:p w14:paraId="7C3443A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301 Atlantic Ave.</w:t>
            </w:r>
          </w:p>
          <w:p w14:paraId="7C14428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Raleigh, NC 27604</w:t>
            </w:r>
          </w:p>
          <w:p w14:paraId="3048D50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Mailing: PO Box 19744</w:t>
            </w:r>
          </w:p>
          <w:p w14:paraId="7521A9A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Raleigh, NC 27619</w:t>
            </w:r>
          </w:p>
          <w:p w14:paraId="2777A29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19.865.0789</w:t>
            </w:r>
          </w:p>
          <w:p w14:paraId="33A5A38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38">
              <w:r w:rsidRPr="00613AA9">
                <w:rPr>
                  <w:sz w:val="18"/>
                  <w:szCs w:val="18"/>
                  <w:u w:val="single"/>
                </w:rPr>
                <w:t>www.sitelink.com</w:t>
              </w:r>
            </w:hyperlink>
          </w:p>
          <w:p w14:paraId="747EFA48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Facility-Management Software</w:t>
            </w:r>
          </w:p>
          <w:p w14:paraId="779A11C6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2A6F52D7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80586D" w:rsidRPr="005B48B0" w14:paraId="7A3FA356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7FDB454C" w14:textId="77777777" w:rsidR="0080586D" w:rsidRPr="005B48B0" w:rsidRDefault="0080586D" w:rsidP="00BA2EAD">
            <w:pPr>
              <w:pStyle w:val="Heading2"/>
              <w:outlineLvl w:val="1"/>
            </w:pPr>
            <w:bookmarkStart w:id="88" w:name="_Facility-Management_Software"/>
            <w:bookmarkEnd w:id="88"/>
            <w:r w:rsidRPr="005B48B0">
              <w:t>Facility-Management Software</w:t>
            </w:r>
          </w:p>
        </w:tc>
      </w:tr>
    </w:tbl>
    <w:p w14:paraId="72883D27" w14:textId="77777777" w:rsidR="0080586D" w:rsidRPr="005B48B0" w:rsidRDefault="0080586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80586D" w:rsidRPr="005B48B0" w14:paraId="4DFBA89E" w14:textId="77777777" w:rsidTr="00FA6ABE">
        <w:tc>
          <w:tcPr>
            <w:tcW w:w="4878" w:type="dxa"/>
          </w:tcPr>
          <w:p w14:paraId="0E0E2C7C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39">
              <w:r w:rsidR="00613AA9">
                <w:rPr>
                  <w:b/>
                  <w:sz w:val="24"/>
                  <w:szCs w:val="24"/>
                  <w:u w:val="single"/>
                </w:rPr>
                <w:t>ANDRATECH SOFTWARE CORP. (Self-Storage Pro)</w:t>
              </w:r>
            </w:hyperlink>
          </w:p>
          <w:p w14:paraId="50CD49D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.O. Box 222904</w:t>
            </w:r>
          </w:p>
          <w:p w14:paraId="6E96B12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hantilly, VA 20151</w:t>
            </w:r>
          </w:p>
          <w:p w14:paraId="2617A65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844.344.2400</w:t>
            </w:r>
          </w:p>
          <w:p w14:paraId="7454809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66.859.3124</w:t>
            </w:r>
          </w:p>
          <w:p w14:paraId="68D6E54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40">
              <w:r w:rsidRPr="00613AA9">
                <w:rPr>
                  <w:sz w:val="18"/>
                  <w:szCs w:val="18"/>
                  <w:u w:val="single"/>
                </w:rPr>
                <w:t>www.selfstoragepro.com</w:t>
              </w:r>
            </w:hyperlink>
          </w:p>
          <w:p w14:paraId="17275B9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41">
              <w:r w:rsidRPr="00613AA9">
                <w:rPr>
                  <w:sz w:val="18"/>
                  <w:szCs w:val="18"/>
                  <w:u w:val="single"/>
                </w:rPr>
                <w:t>contact@selfstoragepro.com</w:t>
              </w:r>
            </w:hyperlink>
          </w:p>
          <w:p w14:paraId="5BF0A40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</w:t>
            </w:r>
            <w:hyperlink r:id="rId2342">
              <w:r w:rsidRPr="00613AA9">
                <w:rPr>
                  <w:sz w:val="18"/>
                  <w:szCs w:val="18"/>
                  <w:u w:val="single"/>
                </w:rPr>
                <w:t>support@selfstoragepro.com</w:t>
              </w:r>
            </w:hyperlink>
          </w:p>
          <w:p w14:paraId="39D1EFB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</w:t>
            </w:r>
            <w:hyperlink r:id="rId2343">
              <w:r w:rsidRPr="00613AA9">
                <w:rPr>
                  <w:sz w:val="18"/>
                  <w:szCs w:val="18"/>
                  <w:u w:val="single"/>
                </w:rPr>
                <w:t>info@selfstoragepro.com</w:t>
              </w:r>
            </w:hyperlink>
          </w:p>
          <w:p w14:paraId="45E648C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2B53900C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383A1EE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44">
              <w:r w:rsidR="00613AA9">
                <w:rPr>
                  <w:b/>
                  <w:sz w:val="24"/>
                  <w:szCs w:val="24"/>
                  <w:u w:val="single"/>
                </w:rPr>
                <w:t>CENTREFORCE TECHNOLOGY GROUP PTY. LTD.</w:t>
              </w:r>
            </w:hyperlink>
          </w:p>
          <w:p w14:paraId="1BE82FF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ite 3 - level 8, 320 Adelaide Street</w:t>
            </w:r>
          </w:p>
          <w:p w14:paraId="3585883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Brisbane City 4000</w:t>
            </w:r>
          </w:p>
          <w:p w14:paraId="5EC7DCF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stralia</w:t>
            </w:r>
          </w:p>
          <w:p w14:paraId="34746C3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61 7 3889 9822</w:t>
            </w:r>
          </w:p>
          <w:p w14:paraId="716818D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61 7 3889 9870</w:t>
            </w:r>
          </w:p>
          <w:p w14:paraId="418E36B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45">
              <w:r w:rsidRPr="00613AA9">
                <w:rPr>
                  <w:sz w:val="18"/>
                  <w:szCs w:val="18"/>
                  <w:u w:val="single"/>
                </w:rPr>
                <w:t>www.centreforceit.com.au</w:t>
              </w:r>
            </w:hyperlink>
          </w:p>
          <w:p w14:paraId="07D6DEE2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management software</w:t>
            </w:r>
          </w:p>
          <w:p w14:paraId="097AEA3F" w14:textId="77777777" w:rsidR="0080586D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10A3742" w14:textId="77777777" w:rsidR="00FA6ABE" w:rsidRDefault="00FA6ABE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FF69320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317733A6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50525DF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18AA92F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6F8973B8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7295F98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11DF495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349F9168" w14:textId="77777777" w:rsidTr="00FA6ABE">
        <w:tc>
          <w:tcPr>
            <w:tcW w:w="4878" w:type="dxa"/>
          </w:tcPr>
          <w:p w14:paraId="258DC040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46">
              <w:r w:rsidR="00613AA9">
                <w:rPr>
                  <w:b/>
                  <w:sz w:val="24"/>
                  <w:szCs w:val="24"/>
                  <w:u w:val="single"/>
                </w:rPr>
                <w:t>CORPORATER INC.</w:t>
              </w:r>
            </w:hyperlink>
          </w:p>
          <w:p w14:paraId="4A15251A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3001 Knox St</w:t>
            </w:r>
          </w:p>
          <w:p w14:paraId="283D25B9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Suite 285 Box 29</w:t>
            </w:r>
          </w:p>
          <w:p w14:paraId="4CDCE46D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Dallas, TX 75205</w:t>
            </w:r>
          </w:p>
          <w:p w14:paraId="5134089B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Toll Free: 800.670.8942</w:t>
            </w:r>
          </w:p>
          <w:p w14:paraId="543B086F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47">
              <w:r w:rsidRPr="00B45483">
                <w:rPr>
                  <w:sz w:val="18"/>
                  <w:szCs w:val="18"/>
                  <w:u w:val="single"/>
                </w:rPr>
                <w:t>www.corporater.com</w:t>
              </w:r>
            </w:hyperlink>
          </w:p>
          <w:p w14:paraId="77BF7A4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48">
              <w:r w:rsidRPr="00B45483">
                <w:rPr>
                  <w:sz w:val="18"/>
                  <w:szCs w:val="18"/>
                  <w:u w:val="single"/>
                </w:rPr>
                <w:t>boklage@corporater.com</w:t>
              </w:r>
            </w:hyperlink>
          </w:p>
          <w:p w14:paraId="07C26AC8" w14:textId="77777777" w:rsidR="00613AA9" w:rsidRPr="00B45483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Facility-Management Software</w:t>
            </w:r>
          </w:p>
          <w:p w14:paraId="76A68B42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09DD8A3B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49">
              <w:r w:rsidR="00613AA9">
                <w:rPr>
                  <w:b/>
                  <w:sz w:val="24"/>
                  <w:szCs w:val="24"/>
                  <w:u w:val="single"/>
                </w:rPr>
                <w:t>DHS WORLDWIDE SOFTWARE SOLUTIONS</w:t>
              </w:r>
            </w:hyperlink>
          </w:p>
          <w:p w14:paraId="130CA71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563 Blanding Blvd., Suite 3</w:t>
            </w:r>
          </w:p>
          <w:p w14:paraId="6772026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Orange Park, FL 32073</w:t>
            </w:r>
          </w:p>
          <w:p w14:paraId="1BD3115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04.213.0448</w:t>
            </w:r>
          </w:p>
          <w:p w14:paraId="0B4D345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mail: </w:t>
            </w:r>
            <w:hyperlink r:id="rId2350">
              <w:r w:rsidRPr="00613AA9">
                <w:rPr>
                  <w:sz w:val="18"/>
                  <w:szCs w:val="18"/>
                  <w:u w:val="single"/>
                </w:rPr>
                <w:t>info@dhsworldwide.com</w:t>
              </w:r>
            </w:hyperlink>
          </w:p>
          <w:p w14:paraId="2BDD992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Facebook: </w:t>
            </w:r>
            <w:hyperlink r:id="rId2351">
              <w:r w:rsidRPr="00613AA9">
                <w:rPr>
                  <w:sz w:val="18"/>
                  <w:szCs w:val="18"/>
                  <w:u w:val="single"/>
                </w:rPr>
                <w:t>https://www.facebook.com/DHSWorldwide/</w:t>
              </w:r>
            </w:hyperlink>
          </w:p>
          <w:p w14:paraId="6F48C20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Linkedin: </w:t>
            </w:r>
            <w:hyperlink r:id="rId2352">
              <w:r w:rsidRPr="00613AA9">
                <w:rPr>
                  <w:sz w:val="18"/>
                  <w:szCs w:val="18"/>
                  <w:u w:val="single"/>
                </w:rPr>
                <w:t>https://www.linkedin.com/company/dhs-worldwide-software-solutions/</w:t>
              </w:r>
            </w:hyperlink>
          </w:p>
          <w:p w14:paraId="5547AEF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53">
              <w:r w:rsidRPr="00613AA9">
                <w:rPr>
                  <w:sz w:val="18"/>
                  <w:szCs w:val="18"/>
                  <w:u w:val="single"/>
                </w:rPr>
                <w:t>www.dhsworldwide.com</w:t>
              </w:r>
            </w:hyperlink>
          </w:p>
          <w:p w14:paraId="3A0F939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54">
              <w:r w:rsidRPr="00613AA9">
                <w:rPr>
                  <w:sz w:val="18"/>
                  <w:szCs w:val="18"/>
                  <w:u w:val="single"/>
                </w:rPr>
                <w:t>sales@dhsworldwide.com</w:t>
              </w:r>
            </w:hyperlink>
          </w:p>
          <w:p w14:paraId="029DF69B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7740577" w14:textId="77777777" w:rsidR="0080586D" w:rsidRPr="005B48B0" w:rsidRDefault="0080586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742F78D2" w14:textId="77777777" w:rsidTr="00FA6ABE">
        <w:tc>
          <w:tcPr>
            <w:tcW w:w="4878" w:type="dxa"/>
          </w:tcPr>
          <w:p w14:paraId="285381DF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55">
              <w:r w:rsidR="00613AA9">
                <w:rPr>
                  <w:b/>
                  <w:sz w:val="24"/>
                  <w:szCs w:val="24"/>
                  <w:u w:val="single"/>
                </w:rPr>
                <w:t>DILLOWARE LP</w:t>
              </w:r>
            </w:hyperlink>
          </w:p>
          <w:p w14:paraId="26AA18C9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2825 FM 2722</w:t>
            </w:r>
          </w:p>
          <w:p w14:paraId="6685A98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New Braunfels, TX 78132</w:t>
            </w:r>
          </w:p>
          <w:p w14:paraId="30C50645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830.899.2100</w:t>
            </w:r>
          </w:p>
          <w:p w14:paraId="118E4C5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Fax: 830.899.2117</w:t>
            </w:r>
          </w:p>
          <w:p w14:paraId="1B12DC07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56">
              <w:r w:rsidRPr="00B45483">
                <w:rPr>
                  <w:sz w:val="18"/>
                  <w:szCs w:val="18"/>
                  <w:u w:val="single"/>
                </w:rPr>
                <w:t>www.dilloware.com</w:t>
              </w:r>
            </w:hyperlink>
          </w:p>
          <w:p w14:paraId="3D8FC425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57">
              <w:r w:rsidRPr="00B45483">
                <w:rPr>
                  <w:sz w:val="18"/>
                  <w:szCs w:val="18"/>
                  <w:u w:val="single"/>
                </w:rPr>
                <w:t>sales@dilloware.com</w:t>
              </w:r>
            </w:hyperlink>
          </w:p>
          <w:p w14:paraId="4F64A3D8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            </w:t>
            </w:r>
            <w:hyperlink r:id="rId2358">
              <w:r w:rsidRPr="00B45483">
                <w:rPr>
                  <w:sz w:val="18"/>
                  <w:szCs w:val="18"/>
                  <w:u w:val="single"/>
                </w:rPr>
                <w:t>support@dilloware.com</w:t>
              </w:r>
            </w:hyperlink>
          </w:p>
          <w:p w14:paraId="62EE7E97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Accounting Software</w:t>
            </w:r>
          </w:p>
          <w:p w14:paraId="2BEF1B7D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3E51FD05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59">
              <w:r w:rsidR="00613AA9">
                <w:rPr>
                  <w:b/>
                  <w:sz w:val="24"/>
                  <w:szCs w:val="24"/>
                  <w:u w:val="single"/>
                </w:rPr>
                <w:t>Paul Darden Company</w:t>
              </w:r>
            </w:hyperlink>
          </w:p>
          <w:p w14:paraId="6A648DBE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15400 Knoll Trail Dr., Suite 106 LB42</w:t>
            </w:r>
          </w:p>
          <w:p w14:paraId="2E9EA590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Dallas, TX 75248</w:t>
            </w:r>
          </w:p>
          <w:p w14:paraId="1742629A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972.755.6464</w:t>
            </w:r>
          </w:p>
          <w:p w14:paraId="68CD66E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60">
              <w:r w:rsidRPr="00B45483">
                <w:rPr>
                  <w:sz w:val="18"/>
                  <w:szCs w:val="18"/>
                  <w:u w:val="single"/>
                </w:rPr>
                <w:t>http://www.pauldardencompany.com/</w:t>
              </w:r>
            </w:hyperlink>
          </w:p>
          <w:p w14:paraId="2AF11478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Contact: Paul Darden </w:t>
            </w:r>
          </w:p>
          <w:p w14:paraId="7DAAF8B0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Facility-Management Software</w:t>
            </w:r>
          </w:p>
          <w:p w14:paraId="10E10F51" w14:textId="77777777" w:rsidR="0080586D" w:rsidRPr="005B48B0" w:rsidRDefault="0080586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4A821D3E" w14:textId="77777777" w:rsidTr="00FA6ABE">
        <w:tc>
          <w:tcPr>
            <w:tcW w:w="4878" w:type="dxa"/>
          </w:tcPr>
          <w:p w14:paraId="74CD8D48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61">
              <w:r w:rsidR="00613AA9">
                <w:rPr>
                  <w:b/>
                  <w:sz w:val="24"/>
                  <w:szCs w:val="24"/>
                  <w:u w:val="single"/>
                </w:rPr>
                <w:t>DOMICO</w:t>
              </w:r>
            </w:hyperlink>
          </w:p>
          <w:p w14:paraId="0CB1F4D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1220 Oakland Blvd., Suite 300</w:t>
            </w:r>
          </w:p>
          <w:p w14:paraId="220A0B4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Walnut Creek, CA 94596</w:t>
            </w:r>
          </w:p>
          <w:p w14:paraId="765EBD30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Toll Free: 800.688.6181</w:t>
            </w:r>
          </w:p>
          <w:p w14:paraId="2B8CCEF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510.841.4155</w:t>
            </w:r>
          </w:p>
          <w:p w14:paraId="53EC2B80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Fax: 510.644.3156</w:t>
            </w:r>
          </w:p>
          <w:p w14:paraId="264DA492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Web:</w:t>
            </w:r>
            <w:hyperlink r:id="rId2362">
              <w:r w:rsidRPr="00B45483">
                <w:rPr>
                  <w:sz w:val="18"/>
                  <w:szCs w:val="18"/>
                  <w:u w:val="single"/>
                </w:rPr>
                <w:t xml:space="preserve"> www.domico.com</w:t>
              </w:r>
            </w:hyperlink>
          </w:p>
          <w:p w14:paraId="0BAF2B11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63">
              <w:r w:rsidRPr="00B45483">
                <w:rPr>
                  <w:sz w:val="18"/>
                  <w:szCs w:val="18"/>
                  <w:u w:val="single"/>
                </w:rPr>
                <w:t>support@domico.com</w:t>
              </w:r>
            </w:hyperlink>
          </w:p>
          <w:p w14:paraId="5A13DD3A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            </w:t>
            </w:r>
            <w:hyperlink r:id="rId2364">
              <w:r w:rsidRPr="00B45483">
                <w:rPr>
                  <w:sz w:val="18"/>
                  <w:szCs w:val="18"/>
                  <w:u w:val="single"/>
                </w:rPr>
                <w:t>sales@domico.com</w:t>
              </w:r>
            </w:hyperlink>
          </w:p>
          <w:p w14:paraId="471AE0CC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Facility-Management Software</w:t>
            </w:r>
          </w:p>
          <w:p w14:paraId="673ACA81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521F4AB1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65">
              <w:r w:rsidR="00613AA9">
                <w:rPr>
                  <w:b/>
                  <w:sz w:val="24"/>
                  <w:szCs w:val="24"/>
                  <w:u w:val="single"/>
                </w:rPr>
                <w:t>DYNAMIC SYSTEMS INC.</w:t>
              </w:r>
            </w:hyperlink>
          </w:p>
          <w:p w14:paraId="15815566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11411 NE 124th Street</w:t>
            </w:r>
          </w:p>
          <w:p w14:paraId="1DB5EF8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Suite 275</w:t>
            </w:r>
          </w:p>
          <w:p w14:paraId="67B25D0A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Kirkland, WA 98034</w:t>
            </w:r>
          </w:p>
          <w:p w14:paraId="40A82A6A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Toll Free: 800.342.3999</w:t>
            </w:r>
          </w:p>
          <w:p w14:paraId="0E6FFFEC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425.216.1204</w:t>
            </w:r>
          </w:p>
          <w:p w14:paraId="79B9CB49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Fax: 425.861.3976</w:t>
            </w:r>
          </w:p>
          <w:p w14:paraId="67B8A57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66">
              <w:r w:rsidRPr="00B45483">
                <w:rPr>
                  <w:sz w:val="18"/>
                  <w:szCs w:val="18"/>
                  <w:u w:val="single"/>
                </w:rPr>
                <w:t>https://dynamic-systemsinc.com/contact-us/</w:t>
              </w:r>
            </w:hyperlink>
          </w:p>
          <w:p w14:paraId="31B04FBF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67">
              <w:r w:rsidRPr="00B45483">
                <w:rPr>
                  <w:sz w:val="18"/>
                  <w:szCs w:val="18"/>
                  <w:u w:val="single"/>
                </w:rPr>
                <w:t>info@dynamic-systemsinc.com</w:t>
              </w:r>
            </w:hyperlink>
          </w:p>
          <w:p w14:paraId="53F02ED9" w14:textId="77777777" w:rsidR="00613AA9" w:rsidRPr="00B45483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Facility-Management Software</w:t>
            </w:r>
          </w:p>
          <w:p w14:paraId="352BE31E" w14:textId="43A2A84C" w:rsidR="0080586D" w:rsidRPr="005B48B0" w:rsidRDefault="0080586D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0C03A199" w14:textId="77777777" w:rsidTr="00613AA9">
        <w:trPr>
          <w:trHeight w:val="2115"/>
        </w:trPr>
        <w:tc>
          <w:tcPr>
            <w:tcW w:w="4878" w:type="dxa"/>
          </w:tcPr>
          <w:p w14:paraId="1844EFD4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68">
              <w:r w:rsidR="00613AA9">
                <w:rPr>
                  <w:b/>
                  <w:sz w:val="24"/>
                  <w:szCs w:val="24"/>
                  <w:u w:val="single"/>
                </w:rPr>
                <w:t>EASY STORAGE SOLUTIONS</w:t>
              </w:r>
            </w:hyperlink>
          </w:p>
          <w:p w14:paraId="27B151A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1453 S Dixie Dr. Suite 250</w:t>
            </w:r>
          </w:p>
          <w:p w14:paraId="5895A7D7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St. George, UT 84770</w:t>
            </w:r>
          </w:p>
          <w:p w14:paraId="0054C3D8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888.958.5967</w:t>
            </w:r>
          </w:p>
          <w:p w14:paraId="4EE9D5B0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69">
              <w:r w:rsidRPr="00B45483">
                <w:rPr>
                  <w:sz w:val="18"/>
                  <w:szCs w:val="18"/>
                  <w:u w:val="single"/>
                </w:rPr>
                <w:t>www.easystoragesolutions.net</w:t>
              </w:r>
            </w:hyperlink>
          </w:p>
          <w:p w14:paraId="7BB79ED2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70">
              <w:r w:rsidRPr="00B45483">
                <w:rPr>
                  <w:sz w:val="18"/>
                  <w:szCs w:val="18"/>
                  <w:u w:val="single"/>
                </w:rPr>
                <w:t>support@storageunitsoftware.com</w:t>
              </w:r>
            </w:hyperlink>
          </w:p>
          <w:p w14:paraId="4E54DD5E" w14:textId="77777777" w:rsidR="00613AA9" w:rsidRPr="00B45483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 - storage unit management software</w:t>
            </w:r>
          </w:p>
          <w:p w14:paraId="653C9E7B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C1ECFB7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71">
              <w:r w:rsidR="00613AA9">
                <w:rPr>
                  <w:b/>
                  <w:sz w:val="24"/>
                  <w:szCs w:val="24"/>
                  <w:u w:val="single"/>
                </w:rPr>
                <w:t>EDIGIN INC.</w:t>
              </w:r>
            </w:hyperlink>
          </w:p>
          <w:p w14:paraId="45139A5C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2519 N. Van Buren St</w:t>
            </w:r>
          </w:p>
          <w:p w14:paraId="1C158993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Enid, OK 73703</w:t>
            </w:r>
          </w:p>
          <w:p w14:paraId="014B9131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Phone: 877.237.5151, ext. 109</w:t>
            </w:r>
          </w:p>
          <w:p w14:paraId="4B0DAE89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International Ph: 580.237.5151</w:t>
            </w:r>
          </w:p>
          <w:p w14:paraId="66ED9E47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72">
              <w:r w:rsidRPr="00B45483">
                <w:rPr>
                  <w:sz w:val="18"/>
                  <w:szCs w:val="18"/>
                  <w:u w:val="single"/>
                </w:rPr>
                <w:t>http://edigin.com/</w:t>
              </w:r>
            </w:hyperlink>
          </w:p>
          <w:p w14:paraId="44DDED4C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E-Mail: </w:t>
            </w:r>
            <w:hyperlink r:id="rId2373">
              <w:r w:rsidRPr="00B45483">
                <w:rPr>
                  <w:sz w:val="18"/>
                  <w:szCs w:val="18"/>
                  <w:u w:val="single"/>
                </w:rPr>
                <w:t>info@edigin.com</w:t>
              </w:r>
            </w:hyperlink>
          </w:p>
          <w:p w14:paraId="10E55ED8" w14:textId="77777777" w:rsidR="00613AA9" w:rsidRPr="00B45483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Services: Call Recording</w:t>
            </w:r>
          </w:p>
          <w:p w14:paraId="47A2C910" w14:textId="77777777" w:rsidR="0080586D" w:rsidRPr="005B48B0" w:rsidRDefault="0080586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0586D" w:rsidRPr="005B48B0" w14:paraId="26AB0E87" w14:textId="77777777" w:rsidTr="00FA6ABE">
        <w:tc>
          <w:tcPr>
            <w:tcW w:w="4878" w:type="dxa"/>
          </w:tcPr>
          <w:p w14:paraId="77881989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374">
              <w:r w:rsidR="00613AA9">
                <w:rPr>
                  <w:b/>
                  <w:sz w:val="24"/>
                  <w:szCs w:val="24"/>
                  <w:u w:val="single"/>
                </w:rPr>
                <w:t>EMPOWER SOFTWARE (STORAGE COMMANDER)</w:t>
              </w:r>
            </w:hyperlink>
          </w:p>
          <w:p w14:paraId="3B489E79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41695 Date St., Suite A</w:t>
            </w:r>
          </w:p>
          <w:p w14:paraId="6BF44B9D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Murrieta, CA 92562</w:t>
            </w:r>
          </w:p>
          <w:p w14:paraId="1605C711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Toll Free: 877.672.6257</w:t>
            </w:r>
          </w:p>
          <w:p w14:paraId="76B2828E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Support: 951.301.1187</w:t>
            </w:r>
          </w:p>
          <w:p w14:paraId="3947884F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Web: </w:t>
            </w:r>
            <w:hyperlink r:id="rId2375">
              <w:r w:rsidRPr="00B45483">
                <w:rPr>
                  <w:sz w:val="18"/>
                  <w:szCs w:val="18"/>
                  <w:u w:val="single"/>
                </w:rPr>
                <w:t>www.storagecommander.com</w:t>
              </w:r>
            </w:hyperlink>
          </w:p>
          <w:p w14:paraId="084508F5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Facebook: https://www.facebook.com/storagecommander</w:t>
            </w:r>
          </w:p>
          <w:p w14:paraId="5B7552B4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LinkedIn: https://www.linkedin.com/company/3760890?trk=tyah&amp;trkInfo=tarId%3A1406223299265%2Ctas%3Astorage%20co</w:t>
            </w:r>
          </w:p>
          <w:p w14:paraId="3EF2A9F8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 xml:space="preserve">Twitter: </w:t>
            </w:r>
            <w:hyperlink r:id="rId2376">
              <w:r w:rsidRPr="00B45483">
                <w:rPr>
                  <w:sz w:val="18"/>
                  <w:szCs w:val="18"/>
                  <w:u w:val="single"/>
                </w:rPr>
                <w:t>https://twitter.com/storagecommandr</w:t>
              </w:r>
            </w:hyperlink>
          </w:p>
          <w:p w14:paraId="7E6F5C1E" w14:textId="77777777" w:rsidR="00613AA9" w:rsidRPr="00B45483" w:rsidRDefault="00613AA9" w:rsidP="00613AA9">
            <w:pPr>
              <w:pStyle w:val="Normal1"/>
              <w:rPr>
                <w:sz w:val="18"/>
                <w:szCs w:val="18"/>
              </w:rPr>
            </w:pPr>
            <w:r w:rsidRPr="00B45483">
              <w:rPr>
                <w:sz w:val="18"/>
                <w:szCs w:val="18"/>
              </w:rPr>
              <w:t>Category: management software</w:t>
            </w:r>
          </w:p>
          <w:p w14:paraId="112DE09D" w14:textId="77777777" w:rsidR="0080586D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80EA84D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10BEE8EC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DE34B10" w14:textId="77777777" w:rsidR="00613AA9" w:rsidRPr="00613AA9" w:rsidRDefault="00613AA9" w:rsidP="00613AA9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613AA9">
              <w:rPr>
                <w:b/>
                <w:sz w:val="24"/>
                <w:szCs w:val="24"/>
                <w:u w:val="single"/>
              </w:rPr>
              <w:t>ESSENTIAL BUSINESS SYSTEMS INC.</w:t>
            </w:r>
          </w:p>
          <w:p w14:paraId="13C3AB7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16 North Road</w:t>
            </w:r>
          </w:p>
          <w:p w14:paraId="5495911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hester, NJ 07930</w:t>
            </w:r>
          </w:p>
          <w:p w14:paraId="274012B1" w14:textId="08EB837C" w:rsidR="0080586D" w:rsidRPr="005B48B0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 w:rsidRPr="00613AA9">
              <w:rPr>
                <w:rFonts w:ascii="Arial" w:hAnsi="Arial"/>
                <w:sz w:val="18"/>
                <w:szCs w:val="18"/>
              </w:rPr>
              <w:t>Phone: 908.879.2225</w:t>
            </w:r>
          </w:p>
        </w:tc>
      </w:tr>
      <w:tr w:rsidR="0080586D" w:rsidRPr="005B48B0" w14:paraId="28E8835E" w14:textId="77777777" w:rsidTr="00FA6ABE">
        <w:tc>
          <w:tcPr>
            <w:tcW w:w="4878" w:type="dxa"/>
          </w:tcPr>
          <w:p w14:paraId="00C47624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77">
              <w:r w:rsidR="00613AA9">
                <w:rPr>
                  <w:b/>
                  <w:sz w:val="24"/>
                  <w:szCs w:val="24"/>
                  <w:u w:val="single"/>
                </w:rPr>
                <w:t>INTERLAKE MECALUX INC.</w:t>
              </w:r>
            </w:hyperlink>
          </w:p>
          <w:p w14:paraId="0BF4F7E8" w14:textId="77777777" w:rsidR="00613AA9" w:rsidRDefault="00613AA9" w:rsidP="00613AA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0 N. 25th Ave.</w:t>
            </w:r>
          </w:p>
          <w:p w14:paraId="4FD734EE" w14:textId="77777777" w:rsidR="00613AA9" w:rsidRDefault="00613AA9" w:rsidP="00613AA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lrose Park, IL 60160</w:t>
            </w:r>
          </w:p>
          <w:p w14:paraId="0E1675E7" w14:textId="77777777" w:rsidR="00613AA9" w:rsidRDefault="00613AA9" w:rsidP="00613AA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708.344.9999</w:t>
            </w:r>
          </w:p>
          <w:p w14:paraId="0EB5DC36" w14:textId="77777777" w:rsidR="00613AA9" w:rsidRDefault="00613AA9" w:rsidP="00613AA9">
            <w:pPr>
              <w:pStyle w:val="Normal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eb: </w:t>
            </w:r>
            <w:hyperlink r:id="rId2378">
              <w:r>
                <w:rPr>
                  <w:sz w:val="18"/>
                  <w:szCs w:val="18"/>
                  <w:u w:val="single"/>
                </w:rPr>
                <w:t>www.interlakemecalux.com</w:t>
              </w:r>
            </w:hyperlink>
          </w:p>
          <w:p w14:paraId="79119D3C" w14:textId="7F4E7ED9" w:rsidR="0080586D" w:rsidRPr="000E774B" w:rsidRDefault="00613AA9" w:rsidP="00613AA9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  <w:r>
              <w:rPr>
                <w:sz w:val="18"/>
                <w:szCs w:val="18"/>
              </w:rPr>
              <w:t>Category: Records/Storage Software &amp; Services</w:t>
            </w:r>
            <w:r w:rsidRPr="000E774B">
              <w:rPr>
                <w:rFonts w:ascii="Helvetica" w:hAnsi="Helvetica" w:cs="Arial"/>
                <w:color w:val="464646"/>
                <w:sz w:val="16"/>
                <w:szCs w:val="16"/>
              </w:rPr>
              <w:t xml:space="preserve"> </w:t>
            </w:r>
          </w:p>
        </w:tc>
        <w:tc>
          <w:tcPr>
            <w:tcW w:w="4698" w:type="dxa"/>
          </w:tcPr>
          <w:p w14:paraId="7E375BAD" w14:textId="77777777" w:rsidR="00613AA9" w:rsidRPr="00613AA9" w:rsidRDefault="00613AA9" w:rsidP="00613AA9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613AA9">
              <w:rPr>
                <w:b/>
                <w:sz w:val="24"/>
                <w:szCs w:val="24"/>
                <w:u w:val="single"/>
              </w:rPr>
              <w:t>KORCAS LLC</w:t>
            </w:r>
          </w:p>
          <w:p w14:paraId="2CC4EBD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5 Burlington Mall Road, Suite 301</w:t>
            </w:r>
          </w:p>
          <w:p w14:paraId="1997FC8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Burlington, MA 01803</w:t>
            </w:r>
          </w:p>
          <w:p w14:paraId="76BECE8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201.472.3620</w:t>
            </w:r>
          </w:p>
          <w:p w14:paraId="11071AC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Contact: Scott Mandel </w:t>
            </w:r>
          </w:p>
          <w:p w14:paraId="589BA54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79">
              <w:r w:rsidRPr="00613AA9">
                <w:rPr>
                  <w:sz w:val="18"/>
                  <w:szCs w:val="18"/>
                  <w:u w:val="single"/>
                </w:rPr>
                <w:t>sales@korcas.com</w:t>
              </w:r>
            </w:hyperlink>
          </w:p>
          <w:p w14:paraId="662166B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35358C65" w14:textId="289F3169" w:rsidR="0080586D" w:rsidRPr="000E774B" w:rsidRDefault="0080586D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</w:p>
        </w:tc>
      </w:tr>
      <w:tr w:rsidR="0080586D" w:rsidRPr="005B48B0" w14:paraId="298D1705" w14:textId="77777777" w:rsidTr="00FA6ABE">
        <w:tc>
          <w:tcPr>
            <w:tcW w:w="4878" w:type="dxa"/>
          </w:tcPr>
          <w:p w14:paraId="64AC619C" w14:textId="77777777" w:rsidR="00613AA9" w:rsidRDefault="00C675BE" w:rsidP="00613AA9">
            <w:pPr>
              <w:pStyle w:val="Normal1"/>
              <w:rPr>
                <w:sz w:val="16"/>
                <w:szCs w:val="16"/>
              </w:rPr>
            </w:pPr>
            <w:hyperlink r:id="rId2380">
              <w:r w:rsidR="00613AA9">
                <w:rPr>
                  <w:b/>
                  <w:sz w:val="24"/>
                  <w:szCs w:val="24"/>
                  <w:u w:val="single"/>
                </w:rPr>
                <w:t>LATE2LIEN LLC</w:t>
              </w:r>
            </w:hyperlink>
          </w:p>
          <w:p w14:paraId="44297EDB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81">
              <w:r w:rsidRPr="00613AA9">
                <w:rPr>
                  <w:sz w:val="18"/>
                  <w:szCs w:val="18"/>
                  <w:u w:val="single"/>
                </w:rPr>
                <w:t>www.late2lien.com</w:t>
              </w:r>
            </w:hyperlink>
          </w:p>
          <w:p w14:paraId="78B707CE" w14:textId="77777777" w:rsidR="00613AA9" w:rsidRPr="00613AA9" w:rsidRDefault="00613AA9" w:rsidP="00613AA9">
            <w:pPr>
              <w:pStyle w:val="Normal1"/>
              <w:spacing w:after="200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382">
              <w:r w:rsidRPr="00613AA9">
                <w:rPr>
                  <w:sz w:val="18"/>
                  <w:szCs w:val="18"/>
                  <w:u w:val="single"/>
                </w:rPr>
                <w:t>sales.team@late2lien.com</w:t>
              </w:r>
            </w:hyperlink>
          </w:p>
          <w:p w14:paraId="6850A303" w14:textId="20B36A31" w:rsidR="00613AA9" w:rsidRPr="00613AA9" w:rsidRDefault="00613AA9" w:rsidP="00613AA9">
            <w:pPr>
              <w:pStyle w:val="Normal1"/>
              <w:spacing w:after="200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EF1CF08" w14:textId="77777777" w:rsidR="0080586D" w:rsidRPr="005B48B0" w:rsidRDefault="0080586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2A39DEE3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83">
              <w:r w:rsidR="00613AA9">
                <w:rPr>
                  <w:b/>
                  <w:sz w:val="24"/>
                  <w:szCs w:val="24"/>
                  <w:u w:val="single"/>
                </w:rPr>
                <w:t>METASYSTEMS INC.</w:t>
              </w:r>
            </w:hyperlink>
          </w:p>
          <w:p w14:paraId="092872D9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700 State Road, Suite 1</w:t>
            </w:r>
          </w:p>
          <w:p w14:paraId="6FCAB423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th Royalton, OH 44133</w:t>
            </w:r>
          </w:p>
          <w:p w14:paraId="4E6DA397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ll Free: 800.788.5253</w:t>
            </w:r>
          </w:p>
          <w:p w14:paraId="5F29C1E1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one: 440.526.1454</w:t>
            </w:r>
          </w:p>
          <w:p w14:paraId="5FFFAF66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440.526.1406</w:t>
            </w:r>
          </w:p>
          <w:p w14:paraId="6EF8D403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eb: </w:t>
            </w:r>
            <w:hyperlink r:id="rId2384">
              <w:r>
                <w:rPr>
                  <w:sz w:val="16"/>
                  <w:szCs w:val="16"/>
                  <w:u w:val="single"/>
                </w:rPr>
                <w:t>www.metasystems.com</w:t>
              </w:r>
            </w:hyperlink>
          </w:p>
          <w:p w14:paraId="5AEA6FDF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tact: Chris Demer </w:t>
            </w:r>
          </w:p>
          <w:p w14:paraId="6ED2B6B8" w14:textId="77777777" w:rsidR="00613AA9" w:rsidRDefault="00613AA9" w:rsidP="00613AA9">
            <w:pPr>
              <w:pStyle w:val="Normal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-Mail: </w:t>
            </w:r>
            <w:hyperlink r:id="rId2385">
              <w:r>
                <w:rPr>
                  <w:sz w:val="16"/>
                  <w:szCs w:val="16"/>
                  <w:u w:val="single"/>
                </w:rPr>
                <w:t>chris.demer@metasystems.com</w:t>
              </w:r>
            </w:hyperlink>
          </w:p>
          <w:p w14:paraId="24B8A296" w14:textId="77777777" w:rsidR="00613AA9" w:rsidRDefault="00613AA9" w:rsidP="00613AA9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sz w:val="16"/>
                <w:szCs w:val="16"/>
              </w:rPr>
              <w:t>Category: Facility-Management Software</w:t>
            </w:r>
          </w:p>
          <w:p w14:paraId="0B74D533" w14:textId="77777777" w:rsidR="000E774B" w:rsidRPr="005B48B0" w:rsidRDefault="000E774B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6"/>
                <w:szCs w:val="16"/>
              </w:rPr>
            </w:pPr>
          </w:p>
        </w:tc>
      </w:tr>
      <w:tr w:rsidR="00613AA9" w:rsidRPr="005B48B0" w14:paraId="0ED6113A" w14:textId="77777777" w:rsidTr="00FA6ABE">
        <w:tc>
          <w:tcPr>
            <w:tcW w:w="4878" w:type="dxa"/>
          </w:tcPr>
          <w:p w14:paraId="24C5EEEC" w14:textId="77777777" w:rsidR="00613AA9" w:rsidRDefault="00C675BE" w:rsidP="00435487">
            <w:pPr>
              <w:pStyle w:val="Normal1"/>
              <w:rPr>
                <w:b/>
                <w:sz w:val="24"/>
                <w:szCs w:val="24"/>
              </w:rPr>
            </w:pPr>
            <w:hyperlink r:id="rId2386">
              <w:r w:rsidR="00613AA9">
                <w:rPr>
                  <w:b/>
                  <w:sz w:val="24"/>
                  <w:szCs w:val="24"/>
                  <w:u w:val="single"/>
                </w:rPr>
                <w:t>QUAYLE COMPUTER CONCEPTS</w:t>
              </w:r>
            </w:hyperlink>
          </w:p>
          <w:p w14:paraId="586BA22F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7682 Paseo Barona</w:t>
            </w:r>
          </w:p>
          <w:p w14:paraId="3439C5BC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an Juan Capistrano, CA 92675</w:t>
            </w:r>
          </w:p>
          <w:p w14:paraId="27637CEA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49.364.6314</w:t>
            </w:r>
          </w:p>
          <w:p w14:paraId="2EBBD8A7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77.772.4088</w:t>
            </w:r>
          </w:p>
          <w:p w14:paraId="7773489E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87">
              <w:r w:rsidRPr="00613AA9">
                <w:rPr>
                  <w:sz w:val="18"/>
                  <w:szCs w:val="18"/>
                  <w:u w:val="single"/>
                </w:rPr>
                <w:t>www.quayles.com</w:t>
              </w:r>
            </w:hyperlink>
          </w:p>
          <w:p w14:paraId="1CB5E051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Contact: Gordon Quayle </w:t>
            </w:r>
          </w:p>
          <w:p w14:paraId="086B5447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E-Mail: info@quayles.com</w:t>
            </w:r>
          </w:p>
          <w:p w14:paraId="188CDAE6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https://www.facebook.com/pages/quayle-computer-concepts/276194185764757</w:t>
            </w:r>
          </w:p>
          <w:p w14:paraId="6EB65862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388">
              <w:r w:rsidRPr="00613AA9">
                <w:rPr>
                  <w:sz w:val="18"/>
                  <w:szCs w:val="18"/>
                  <w:u w:val="single"/>
                </w:rPr>
                <w:t>https://twitter.com/quaylecomputer</w:t>
              </w:r>
            </w:hyperlink>
          </w:p>
          <w:p w14:paraId="64699598" w14:textId="77777777" w:rsidR="00613AA9" w:rsidRPr="00613AA9" w:rsidRDefault="00613AA9" w:rsidP="00435487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Category: Facility-Management Software </w:t>
            </w:r>
          </w:p>
          <w:p w14:paraId="04BE59BF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419CDAEF" w14:textId="77777777" w:rsidR="00613AA9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89">
              <w:r w:rsidR="00613AA9">
                <w:rPr>
                  <w:b/>
                  <w:sz w:val="24"/>
                  <w:szCs w:val="24"/>
                  <w:u w:val="single"/>
                </w:rPr>
                <w:t>QUIKSTOR SECURITY &amp; SOFTWARE</w:t>
              </w:r>
            </w:hyperlink>
          </w:p>
          <w:p w14:paraId="3987E030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6613 Valjean Ave.</w:t>
            </w:r>
          </w:p>
          <w:p w14:paraId="2CB0515A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Van Nuys, CA 91406</w:t>
            </w:r>
          </w:p>
          <w:p w14:paraId="032DC137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321.1987</w:t>
            </w:r>
          </w:p>
          <w:p w14:paraId="0D5A1474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818.922.2000</w:t>
            </w:r>
          </w:p>
          <w:p w14:paraId="53CF65D5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18.501.5785</w:t>
            </w:r>
          </w:p>
          <w:p w14:paraId="568275FE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90">
              <w:r w:rsidRPr="00613AA9">
                <w:rPr>
                  <w:sz w:val="18"/>
                  <w:szCs w:val="18"/>
                  <w:u w:val="single"/>
                </w:rPr>
                <w:t>www.quikstor.com</w:t>
              </w:r>
            </w:hyperlink>
          </w:p>
          <w:p w14:paraId="65F57467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E-Mail: sales@quikstor.com</w:t>
            </w:r>
          </w:p>
          <w:p w14:paraId="147F792C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pages/quikstor-security-softwaresince-1987/166231290455</w:t>
            </w:r>
          </w:p>
          <w:p w14:paraId="79585A15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391">
              <w:r w:rsidRPr="00613AA9">
                <w:rPr>
                  <w:sz w:val="18"/>
                  <w:szCs w:val="18"/>
                  <w:u w:val="single"/>
                </w:rPr>
                <w:t>https://twitter.com/quikstor</w:t>
              </w:r>
            </w:hyperlink>
          </w:p>
          <w:p w14:paraId="4D84D44F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507BF6D0" w14:textId="77777777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001BD4C8" w14:textId="77777777" w:rsidTr="00FA6ABE">
        <w:tc>
          <w:tcPr>
            <w:tcW w:w="4878" w:type="dxa"/>
          </w:tcPr>
          <w:p w14:paraId="560950F1" w14:textId="77777777" w:rsidR="00613AA9" w:rsidRDefault="00C675BE" w:rsidP="00435487">
            <w:pPr>
              <w:pStyle w:val="Normal1"/>
              <w:rPr>
                <w:b/>
                <w:sz w:val="24"/>
                <w:szCs w:val="24"/>
              </w:rPr>
            </w:pPr>
            <w:hyperlink r:id="rId2392">
              <w:r w:rsidR="00613AA9">
                <w:rPr>
                  <w:b/>
                  <w:sz w:val="24"/>
                  <w:szCs w:val="24"/>
                  <w:u w:val="single"/>
                </w:rPr>
                <w:t>SELF STORAGE MANAGER (E-SOFTSYS)</w:t>
              </w:r>
            </w:hyperlink>
          </w:p>
          <w:p w14:paraId="3E730A03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25 Sentry Parkway, Suite 200</w:t>
            </w:r>
          </w:p>
          <w:p w14:paraId="5E53F479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Blue Bell, PA 19422</w:t>
            </w:r>
          </w:p>
          <w:p w14:paraId="55D6A890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469.1740, ext. 1</w:t>
            </w:r>
          </w:p>
          <w:p w14:paraId="270D77A7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93">
              <w:r w:rsidRPr="00613AA9">
                <w:rPr>
                  <w:sz w:val="18"/>
                  <w:szCs w:val="18"/>
                  <w:u w:val="single"/>
                </w:rPr>
                <w:t>www.selfstoragemanager.com</w:t>
              </w:r>
            </w:hyperlink>
          </w:p>
          <w:p w14:paraId="4AB40541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selfstoragemanager</w:t>
            </w:r>
          </w:p>
          <w:p w14:paraId="773A624E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LinkedIn: </w:t>
            </w:r>
            <w:hyperlink r:id="rId2394">
              <w:r w:rsidRPr="00613AA9">
                <w:rPr>
                  <w:sz w:val="18"/>
                  <w:szCs w:val="18"/>
                  <w:u w:val="single"/>
                </w:rPr>
                <w:t>https://www.linkedin.com/company/self-storage-manager/</w:t>
              </w:r>
            </w:hyperlink>
          </w:p>
          <w:p w14:paraId="15DA466C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395">
              <w:r w:rsidRPr="00613AA9">
                <w:rPr>
                  <w:sz w:val="18"/>
                  <w:szCs w:val="18"/>
                  <w:u w:val="single"/>
                </w:rPr>
                <w:t>https://twitter.com/ssmselfstorage</w:t>
              </w:r>
            </w:hyperlink>
          </w:p>
          <w:p w14:paraId="71CC48EA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7DCD5188" w14:textId="4516353D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0005454C" w14:textId="77777777" w:rsidR="00613AA9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96">
              <w:r w:rsidR="00613AA9">
                <w:rPr>
                  <w:b/>
                  <w:sz w:val="24"/>
                  <w:szCs w:val="24"/>
                  <w:u w:val="single"/>
                </w:rPr>
                <w:t>SENTINEL AUSTRALASIA</w:t>
              </w:r>
            </w:hyperlink>
          </w:p>
          <w:p w14:paraId="654029CE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/31 Redland Drive</w:t>
            </w:r>
          </w:p>
          <w:p w14:paraId="6990C2B0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Mitcham, Vic, 3132</w:t>
            </w:r>
          </w:p>
          <w:p w14:paraId="7189D57E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stralia</w:t>
            </w:r>
          </w:p>
          <w:p w14:paraId="4FD030C4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+61 3 9988 2035</w:t>
            </w:r>
          </w:p>
          <w:p w14:paraId="00EBC1EC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397">
              <w:r w:rsidRPr="00613AA9">
                <w:rPr>
                  <w:sz w:val="18"/>
                  <w:szCs w:val="18"/>
                  <w:u w:val="single"/>
                </w:rPr>
                <w:t>www.storagesecurity.com.au</w:t>
              </w:r>
            </w:hyperlink>
          </w:p>
          <w:p w14:paraId="6F7B31BB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Contact: Jason Keane </w:t>
            </w:r>
          </w:p>
          <w:p w14:paraId="642FB936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Facebook: </w:t>
            </w:r>
            <w:hyperlink r:id="rId2398">
              <w:r w:rsidRPr="00613AA9">
                <w:rPr>
                  <w:sz w:val="18"/>
                  <w:szCs w:val="18"/>
                  <w:u w:val="single"/>
                </w:rPr>
                <w:t>www.facebook.com/sentinelaustralasia</w:t>
              </w:r>
            </w:hyperlink>
          </w:p>
          <w:p w14:paraId="15E12FC0" w14:textId="77777777" w:rsidR="00613AA9" w:rsidRPr="00613AA9" w:rsidRDefault="00613AA9" w:rsidP="00435487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security software</w:t>
            </w:r>
          </w:p>
          <w:p w14:paraId="3301E1C1" w14:textId="7AF19823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13AA9" w:rsidRPr="005B48B0" w14:paraId="05FD3404" w14:textId="77777777" w:rsidTr="00FA6ABE">
        <w:tc>
          <w:tcPr>
            <w:tcW w:w="4878" w:type="dxa"/>
          </w:tcPr>
          <w:p w14:paraId="21666A2E" w14:textId="77777777" w:rsidR="00613AA9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399">
              <w:r w:rsidR="00613AA9">
                <w:rPr>
                  <w:b/>
                  <w:sz w:val="24"/>
                  <w:szCs w:val="24"/>
                  <w:u w:val="single"/>
                </w:rPr>
                <w:t>SENTINEL SYSTEMS CORP.</w:t>
              </w:r>
            </w:hyperlink>
          </w:p>
          <w:p w14:paraId="71043D1A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1620 Kipling St.</w:t>
            </w:r>
          </w:p>
          <w:p w14:paraId="4AA8F8D8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Lakewood, CO 80215</w:t>
            </w:r>
          </w:p>
          <w:p w14:paraId="4F5F4D9C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456.9955</w:t>
            </w:r>
          </w:p>
          <w:p w14:paraId="16313D08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303.242.2000</w:t>
            </w:r>
          </w:p>
          <w:p w14:paraId="79FF09D6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00">
              <w:r w:rsidRPr="00613AA9">
                <w:rPr>
                  <w:sz w:val="18"/>
                  <w:szCs w:val="18"/>
                  <w:u w:val="single"/>
                </w:rPr>
                <w:t>www.sentinelsystems.com</w:t>
              </w:r>
            </w:hyperlink>
          </w:p>
          <w:p w14:paraId="48293DD8" w14:textId="77777777" w:rsidR="00613AA9" w:rsidRPr="00613AA9" w:rsidRDefault="00613AA9" w:rsidP="00435487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security software</w:t>
            </w:r>
          </w:p>
          <w:p w14:paraId="66072FD6" w14:textId="71365EE8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4DE3E982" w14:textId="77777777" w:rsidR="00613AA9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01">
              <w:r w:rsidR="00613AA9">
                <w:rPr>
                  <w:b/>
                  <w:sz w:val="24"/>
                  <w:szCs w:val="24"/>
                  <w:u w:val="single"/>
                </w:rPr>
                <w:t>SITELINK</w:t>
              </w:r>
            </w:hyperlink>
          </w:p>
          <w:p w14:paraId="3B820A8D" w14:textId="4E6E3F91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3</w:t>
            </w:r>
            <w:r w:rsidRPr="00613AA9">
              <w:rPr>
                <w:sz w:val="18"/>
                <w:szCs w:val="18"/>
              </w:rPr>
              <w:t>01 Atlantic Ave.</w:t>
            </w:r>
          </w:p>
          <w:p w14:paraId="06DB9366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Raleigh, NC 27604</w:t>
            </w:r>
          </w:p>
          <w:p w14:paraId="30B2712B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Mailing: PO Box 19744</w:t>
            </w:r>
          </w:p>
          <w:p w14:paraId="48AC528A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Raleigh, NC 27619</w:t>
            </w:r>
          </w:p>
          <w:p w14:paraId="15E762C2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19.865.0789</w:t>
            </w:r>
          </w:p>
          <w:p w14:paraId="68C47228" w14:textId="77777777" w:rsidR="00613AA9" w:rsidRPr="00613AA9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02">
              <w:r w:rsidRPr="00613AA9">
                <w:rPr>
                  <w:sz w:val="18"/>
                  <w:szCs w:val="18"/>
                  <w:u w:val="single"/>
                </w:rPr>
                <w:t>www.sitelink.com</w:t>
              </w:r>
            </w:hyperlink>
          </w:p>
          <w:p w14:paraId="535C65E3" w14:textId="77777777" w:rsidR="00613AA9" w:rsidRPr="00613AA9" w:rsidRDefault="00613AA9" w:rsidP="00435487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Facility-Management Software</w:t>
            </w:r>
          </w:p>
          <w:p w14:paraId="57BBBB16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58051907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569DF9CF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058552FE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66CD971D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782B2041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29814CF5" w14:textId="77777777" w:rsidR="00613AA9" w:rsidRDefault="00613AA9" w:rsidP="00BA2EAD">
            <w:pPr>
              <w:rPr>
                <w:b/>
                <w:sz w:val="24"/>
                <w:szCs w:val="24"/>
              </w:rPr>
            </w:pPr>
          </w:p>
          <w:p w14:paraId="5BB39817" w14:textId="1ABD8AE3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489C066C" w14:textId="77777777" w:rsidTr="00FA6ABE">
        <w:tc>
          <w:tcPr>
            <w:tcW w:w="4878" w:type="dxa"/>
          </w:tcPr>
          <w:p w14:paraId="3EC4D849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03">
              <w:r w:rsidR="00613AA9">
                <w:rPr>
                  <w:b/>
                  <w:sz w:val="24"/>
                  <w:szCs w:val="24"/>
                  <w:u w:val="single"/>
                </w:rPr>
                <w:t>SPACE CONTROL SYSTEMS INC.</w:t>
              </w:r>
            </w:hyperlink>
          </w:p>
          <w:p w14:paraId="20AA516C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06 Providence Mine Road, Suite 118</w:t>
            </w:r>
          </w:p>
          <w:p w14:paraId="41025B19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Nevada City, CA 95959</w:t>
            </w:r>
          </w:p>
          <w:p w14:paraId="126DB722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455.9055</w:t>
            </w:r>
          </w:p>
          <w:p w14:paraId="16176028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530.265.3133</w:t>
            </w:r>
          </w:p>
          <w:p w14:paraId="19D098FA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: 877.591.0455</w:t>
            </w:r>
          </w:p>
          <w:p w14:paraId="72897C5E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530.265.6504</w:t>
            </w:r>
          </w:p>
          <w:p w14:paraId="1F752247" w14:textId="77777777" w:rsidR="00613AA9" w:rsidRPr="00613AA9" w:rsidRDefault="00613AA9" w:rsidP="00613AA9">
            <w:pPr>
              <w:pStyle w:val="Normal1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04">
              <w:r w:rsidRPr="00613AA9">
                <w:rPr>
                  <w:sz w:val="18"/>
                  <w:szCs w:val="18"/>
                  <w:u w:val="single"/>
                </w:rPr>
                <w:t>www.spacecontrol.com</w:t>
              </w:r>
            </w:hyperlink>
          </w:p>
          <w:p w14:paraId="27817AC9" w14:textId="77777777" w:rsidR="00613AA9" w:rsidRDefault="00613AA9" w:rsidP="00613AA9">
            <w:pPr>
              <w:pStyle w:val="Normal1"/>
              <w:spacing w:after="200"/>
              <w:contextualSpacing/>
              <w:rPr>
                <w:sz w:val="18"/>
                <w:szCs w:val="18"/>
                <w:u w:val="single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05">
              <w:r w:rsidRPr="00613AA9">
                <w:rPr>
                  <w:sz w:val="18"/>
                  <w:szCs w:val="18"/>
                  <w:u w:val="single"/>
                </w:rPr>
                <w:t>info@spacecontrol.com</w:t>
              </w:r>
            </w:hyperlink>
          </w:p>
          <w:p w14:paraId="425B76F1" w14:textId="2D502D57" w:rsidR="00613AA9" w:rsidRPr="00613AA9" w:rsidRDefault="00613AA9" w:rsidP="00613AA9">
            <w:pPr>
              <w:pStyle w:val="Normal1"/>
              <w:spacing w:after="200"/>
              <w:contextualSpacing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075B066A" w14:textId="77777777" w:rsidR="00613AA9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8F1115E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56499A93" w14:textId="77777777" w:rsidR="00613AA9" w:rsidRDefault="00C675BE" w:rsidP="00613AA9">
            <w:pPr>
              <w:pStyle w:val="Normal1"/>
              <w:jc w:val="both"/>
              <w:rPr>
                <w:sz w:val="16"/>
                <w:szCs w:val="16"/>
              </w:rPr>
            </w:pPr>
            <w:hyperlink r:id="rId2406">
              <w:r w:rsidR="00613AA9">
                <w:rPr>
                  <w:b/>
                  <w:sz w:val="24"/>
                  <w:szCs w:val="24"/>
                  <w:u w:val="single"/>
                </w:rPr>
                <w:t>STORAGE COLLECTIONS</w:t>
              </w:r>
            </w:hyperlink>
          </w:p>
          <w:p w14:paraId="60BBF03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55.722.7366</w:t>
            </w:r>
          </w:p>
          <w:p w14:paraId="24FC312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813.992.1031</w:t>
            </w:r>
          </w:p>
          <w:p w14:paraId="79F6423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07">
              <w:r w:rsidRPr="00613AA9">
                <w:rPr>
                  <w:sz w:val="18"/>
                  <w:szCs w:val="18"/>
                  <w:u w:val="single"/>
                </w:rPr>
                <w:t>www.storagecollections.com</w:t>
              </w:r>
            </w:hyperlink>
          </w:p>
          <w:p w14:paraId="77580A4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ontact: Todd Sheffer - Director of Sales</w:t>
            </w:r>
          </w:p>
          <w:p w14:paraId="078F4A3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08">
              <w:r w:rsidRPr="00613AA9">
                <w:rPr>
                  <w:sz w:val="18"/>
                  <w:szCs w:val="18"/>
                  <w:u w:val="single"/>
                </w:rPr>
                <w:t>todd@storagecollections.com</w:t>
              </w:r>
            </w:hyperlink>
          </w:p>
          <w:p w14:paraId="1F1E122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</w:t>
            </w:r>
            <w:hyperlink r:id="rId2409">
              <w:r w:rsidRPr="00613AA9">
                <w:rPr>
                  <w:sz w:val="18"/>
                  <w:szCs w:val="18"/>
                  <w:u w:val="single"/>
                </w:rPr>
                <w:t>sales@storagecollections.com</w:t>
              </w:r>
            </w:hyperlink>
          </w:p>
          <w:p w14:paraId="5FAACED6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Text Messaging Service</w:t>
            </w:r>
          </w:p>
          <w:p w14:paraId="012A99F1" w14:textId="77777777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58ACF3EE" w14:textId="77777777" w:rsidTr="00FA6ABE">
        <w:tc>
          <w:tcPr>
            <w:tcW w:w="4878" w:type="dxa"/>
          </w:tcPr>
          <w:p w14:paraId="05575240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10">
              <w:r w:rsidR="00613AA9">
                <w:rPr>
                  <w:b/>
                  <w:sz w:val="24"/>
                  <w:szCs w:val="24"/>
                  <w:u w:val="single"/>
                </w:rPr>
                <w:t>STOREDGE</w:t>
              </w:r>
            </w:hyperlink>
          </w:p>
          <w:p w14:paraId="01FB10F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4830 Rainbow Blvd.</w:t>
            </w:r>
          </w:p>
          <w:p w14:paraId="17C73BB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Westwood, KS 66205</w:t>
            </w:r>
          </w:p>
          <w:p w14:paraId="514A766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13.954.4110</w:t>
            </w:r>
          </w:p>
          <w:p w14:paraId="30AC601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11">
              <w:r w:rsidRPr="00613AA9">
                <w:rPr>
                  <w:sz w:val="18"/>
                  <w:szCs w:val="18"/>
                  <w:u w:val="single"/>
                </w:rPr>
                <w:t>www.storedge.com</w:t>
              </w:r>
            </w:hyperlink>
          </w:p>
          <w:p w14:paraId="5FEF786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12">
              <w:r w:rsidRPr="00613AA9">
                <w:rPr>
                  <w:sz w:val="18"/>
                  <w:szCs w:val="18"/>
                  <w:u w:val="single"/>
                </w:rPr>
                <w:t>info@storedge.com</w:t>
              </w:r>
            </w:hyperlink>
          </w:p>
          <w:p w14:paraId="00EAA85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54D6D97E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6C2C2C1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13">
              <w:r w:rsidR="00613AA9">
                <w:rPr>
                  <w:b/>
                  <w:sz w:val="24"/>
                  <w:szCs w:val="24"/>
                  <w:u w:val="single"/>
                </w:rPr>
                <w:t>STORMAN SOFTWARE (Australia &amp; Asia)</w:t>
              </w:r>
            </w:hyperlink>
          </w:p>
          <w:p w14:paraId="28B65B1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Office: Level 9 480 St Pauls Terrace</w:t>
            </w:r>
          </w:p>
          <w:p w14:paraId="76D0D69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ortitude Valley QLD 4006</w:t>
            </w:r>
          </w:p>
          <w:p w14:paraId="44C483B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ostal: PO Box 3327</w:t>
            </w:r>
          </w:p>
          <w:p w14:paraId="41FEEEA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Newstead QLD, 4006 Australia</w:t>
            </w:r>
          </w:p>
          <w:p w14:paraId="6C168CA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ales Phone: 1300 103 454</w:t>
            </w:r>
          </w:p>
          <w:p w14:paraId="381FCD6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 Phone: 1300 669 020</w:t>
            </w:r>
          </w:p>
          <w:p w14:paraId="371781F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+61 7 33191520</w:t>
            </w:r>
          </w:p>
          <w:p w14:paraId="1BE1DE9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14">
              <w:r w:rsidRPr="00613AA9">
                <w:rPr>
                  <w:sz w:val="18"/>
                  <w:szCs w:val="18"/>
                  <w:u w:val="single"/>
                </w:rPr>
                <w:t>www.storman.com</w:t>
              </w:r>
            </w:hyperlink>
          </w:p>
          <w:p w14:paraId="4325E68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57F1E50" w14:textId="77777777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08EFE662" w14:textId="77777777" w:rsidTr="00FA6ABE">
        <w:tc>
          <w:tcPr>
            <w:tcW w:w="4878" w:type="dxa"/>
          </w:tcPr>
          <w:p w14:paraId="292A9EEB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15">
              <w:r w:rsidR="00613AA9">
                <w:rPr>
                  <w:b/>
                  <w:sz w:val="24"/>
                  <w:szCs w:val="24"/>
                  <w:u w:val="single"/>
                </w:rPr>
                <w:t>STORMAN SOFTWARE (Latin America &amp; Caribbean)</w:t>
              </w:r>
            </w:hyperlink>
          </w:p>
          <w:p w14:paraId="631F59E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anorama 514, Col. Panorama</w:t>
            </w:r>
          </w:p>
          <w:p w14:paraId="44C936D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León, Guanajuato, Mexico</w:t>
            </w:r>
          </w:p>
          <w:p w14:paraId="764A490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ales: +52 477 781 0504</w:t>
            </w:r>
          </w:p>
          <w:p w14:paraId="1AE0406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: +52 477 779 5936</w:t>
            </w:r>
          </w:p>
          <w:p w14:paraId="28126A9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16">
              <w:r w:rsidRPr="00613AA9">
                <w:rPr>
                  <w:sz w:val="18"/>
                  <w:szCs w:val="18"/>
                  <w:u w:val="single"/>
                </w:rPr>
                <w:t>https://storman.com/</w:t>
              </w:r>
            </w:hyperlink>
          </w:p>
          <w:p w14:paraId="658FA97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7619CE3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7A64589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17">
              <w:r w:rsidR="00613AA9">
                <w:rPr>
                  <w:b/>
                  <w:sz w:val="24"/>
                  <w:szCs w:val="24"/>
                  <w:u w:val="single"/>
                </w:rPr>
                <w:t>STORMAN SOFTWARE (NEW ZEALAND)</w:t>
              </w:r>
            </w:hyperlink>
          </w:p>
          <w:p w14:paraId="40C699B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Office: Level 4 AMI House</w:t>
            </w:r>
          </w:p>
          <w:p w14:paraId="1E0418E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63 Albert Street</w:t>
            </w:r>
          </w:p>
          <w:p w14:paraId="1E3C802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ckland, 1010 New Zealand</w:t>
            </w:r>
          </w:p>
          <w:p w14:paraId="120D4C6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ostal: PO Box 107091</w:t>
            </w:r>
          </w:p>
          <w:p w14:paraId="23381AE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ckland Airport</w:t>
            </w:r>
          </w:p>
          <w:p w14:paraId="3A6BE3F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Auckland 2150 New Zealand</w:t>
            </w:r>
          </w:p>
          <w:p w14:paraId="58150D0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+64 9 280 3393</w:t>
            </w:r>
          </w:p>
          <w:p w14:paraId="3AA1123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+64 9 280 3394</w:t>
            </w:r>
          </w:p>
          <w:p w14:paraId="5044B7E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18">
              <w:r w:rsidRPr="00613AA9">
                <w:rPr>
                  <w:sz w:val="18"/>
                  <w:szCs w:val="18"/>
                  <w:u w:val="single"/>
                </w:rPr>
                <w:t>https://storman.com/</w:t>
              </w:r>
            </w:hyperlink>
          </w:p>
          <w:p w14:paraId="0AF6E085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  <w:r w:rsidRPr="005B48B0">
              <w:rPr>
                <w:rFonts w:ascii="Helvetica" w:hAnsi="Helvetica" w:cs="Arial"/>
                <w:b/>
                <w:sz w:val="24"/>
                <w:szCs w:val="24"/>
              </w:rPr>
              <w:t xml:space="preserve"> </w:t>
            </w:r>
          </w:p>
          <w:p w14:paraId="6460D3AE" w14:textId="7001AA80" w:rsidR="00613AA9" w:rsidRPr="005B48B0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64214BCA" w14:textId="77777777" w:rsidTr="00FA6ABE">
        <w:tc>
          <w:tcPr>
            <w:tcW w:w="4878" w:type="dxa"/>
          </w:tcPr>
          <w:p w14:paraId="67188131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19">
              <w:r w:rsidR="00613AA9">
                <w:rPr>
                  <w:b/>
                  <w:sz w:val="24"/>
                  <w:szCs w:val="24"/>
                  <w:u w:val="single"/>
                </w:rPr>
                <w:t>STORMAN SOFTWARE (UNITED KINGDOM/EUROPE)</w:t>
              </w:r>
            </w:hyperlink>
          </w:p>
          <w:p w14:paraId="32211E8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9A Dunlop Rd</w:t>
            </w:r>
          </w:p>
          <w:p w14:paraId="3B9CDFD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Hadleigh Road Industrial Estate</w:t>
            </w:r>
          </w:p>
          <w:p w14:paraId="0C43D07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Ipswich, IP2 0UG</w:t>
            </w:r>
          </w:p>
          <w:p w14:paraId="20A10FC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+44 800 228 9784</w:t>
            </w:r>
          </w:p>
          <w:p w14:paraId="5DE798D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+44 1473 749915</w:t>
            </w:r>
          </w:p>
          <w:p w14:paraId="18DE5B0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Linkedin: </w:t>
            </w:r>
            <w:hyperlink r:id="rId2420">
              <w:r w:rsidRPr="00613AA9">
                <w:rPr>
                  <w:sz w:val="18"/>
                  <w:szCs w:val="18"/>
                  <w:u w:val="single"/>
                </w:rPr>
                <w:t>https://www.linkedin.com/company/storman-software/</w:t>
              </w:r>
            </w:hyperlink>
          </w:p>
          <w:p w14:paraId="2555D70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21">
              <w:r w:rsidRPr="00613AA9">
                <w:rPr>
                  <w:sz w:val="18"/>
                  <w:szCs w:val="18"/>
                  <w:u w:val="single"/>
                </w:rPr>
                <w:t>https://twitter.com/stormansoftware</w:t>
              </w:r>
            </w:hyperlink>
          </w:p>
          <w:p w14:paraId="6926308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Facebook: </w:t>
            </w:r>
            <w:hyperlink r:id="rId2422">
              <w:r w:rsidRPr="00613AA9">
                <w:rPr>
                  <w:sz w:val="18"/>
                  <w:szCs w:val="18"/>
                  <w:u w:val="single"/>
                </w:rPr>
                <w:t>https://www.facebook.com/stormansoftwareintl/</w:t>
              </w:r>
            </w:hyperlink>
          </w:p>
          <w:p w14:paraId="7921A6B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23">
              <w:r w:rsidRPr="00613AA9">
                <w:rPr>
                  <w:sz w:val="18"/>
                  <w:szCs w:val="18"/>
                  <w:u w:val="single"/>
                </w:rPr>
                <w:t>www.stormansoftware.co.uk</w:t>
              </w:r>
            </w:hyperlink>
          </w:p>
          <w:p w14:paraId="1B052F8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B5CFAE1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59114F0C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081259E0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430EAA09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249DF5EF" w14:textId="77777777" w:rsidR="00613AA9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  <w:p w14:paraId="7DCB1561" w14:textId="77777777" w:rsidR="00613AA9" w:rsidRPr="005B48B0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2B586F7D" w14:textId="77777777" w:rsidR="00613AA9" w:rsidRDefault="00C675BE" w:rsidP="00613AA9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24">
              <w:r w:rsidR="00613AA9">
                <w:rPr>
                  <w:b/>
                  <w:sz w:val="24"/>
                  <w:szCs w:val="24"/>
                  <w:u w:val="single"/>
                </w:rPr>
                <w:t>STORMAN SOFTWARE USA</w:t>
              </w:r>
            </w:hyperlink>
          </w:p>
          <w:p w14:paraId="7AB9EB0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410 La Sierra Ave #F488</w:t>
            </w:r>
          </w:p>
          <w:p w14:paraId="497A0C2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Riverside, CA 92503</w:t>
            </w:r>
          </w:p>
          <w:p w14:paraId="6A30752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951.900.3149</w:t>
            </w:r>
          </w:p>
          <w:p w14:paraId="600B3C3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25">
              <w:r w:rsidRPr="00613AA9">
                <w:rPr>
                  <w:sz w:val="18"/>
                  <w:szCs w:val="18"/>
                  <w:u w:val="single"/>
                </w:rPr>
                <w:t>www.storman.com</w:t>
              </w:r>
            </w:hyperlink>
          </w:p>
          <w:p w14:paraId="2A12357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Linkedin: </w:t>
            </w:r>
            <w:hyperlink r:id="rId2426">
              <w:r w:rsidRPr="00613AA9">
                <w:rPr>
                  <w:sz w:val="18"/>
                  <w:szCs w:val="18"/>
                  <w:u w:val="single"/>
                </w:rPr>
                <w:t>https://www.linkedin.com/company/storman-software/</w:t>
              </w:r>
            </w:hyperlink>
          </w:p>
          <w:p w14:paraId="179AF400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27">
              <w:r w:rsidRPr="00613AA9">
                <w:rPr>
                  <w:sz w:val="18"/>
                  <w:szCs w:val="18"/>
                  <w:u w:val="single"/>
                </w:rPr>
                <w:t>https://twitter.com/stormansoftware</w:t>
              </w:r>
            </w:hyperlink>
          </w:p>
          <w:p w14:paraId="2E8F539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Facebook: </w:t>
            </w:r>
            <w:hyperlink r:id="rId2428">
              <w:r w:rsidRPr="00613AA9">
                <w:rPr>
                  <w:sz w:val="18"/>
                  <w:szCs w:val="18"/>
                  <w:u w:val="single"/>
                </w:rPr>
                <w:t>https://www.facebook.com/stormansoftwareintl/</w:t>
              </w:r>
            </w:hyperlink>
          </w:p>
          <w:p w14:paraId="4B863BB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31BC080E" w14:textId="3F57EE29" w:rsidR="00613AA9" w:rsidRPr="005B48B0" w:rsidRDefault="00613AA9" w:rsidP="00BA2EAD">
            <w:pPr>
              <w:spacing w:after="200" w:line="276" w:lineRule="auto"/>
              <w:rPr>
                <w:rFonts w:ascii="Helvetica" w:hAnsi="Helvetica" w:cs="Arial"/>
                <w:color w:val="464646"/>
                <w:sz w:val="16"/>
                <w:szCs w:val="16"/>
              </w:rPr>
            </w:pPr>
          </w:p>
        </w:tc>
      </w:tr>
      <w:tr w:rsidR="00613AA9" w:rsidRPr="005B48B0" w14:paraId="33056291" w14:textId="77777777" w:rsidTr="00FA6ABE">
        <w:tc>
          <w:tcPr>
            <w:tcW w:w="4878" w:type="dxa"/>
          </w:tcPr>
          <w:p w14:paraId="72519B1A" w14:textId="16F6F68B" w:rsidR="00613AA9" w:rsidRP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29">
              <w:r w:rsidR="00613AA9">
                <w:rPr>
                  <w:b/>
                  <w:sz w:val="24"/>
                  <w:szCs w:val="24"/>
                  <w:u w:val="single"/>
                </w:rPr>
                <w:t>STORTRACK</w:t>
              </w:r>
            </w:hyperlink>
          </w:p>
          <w:p w14:paraId="3543A1A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615 Griswold St.</w:t>
            </w:r>
          </w:p>
          <w:p w14:paraId="7E9CB0D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Detroit, MI 48226</w:t>
            </w:r>
          </w:p>
          <w:p w14:paraId="5C3A3FD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969.7424</w:t>
            </w:r>
          </w:p>
          <w:p w14:paraId="41B0EE0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30">
              <w:r w:rsidRPr="00613AA9">
                <w:rPr>
                  <w:sz w:val="18"/>
                  <w:szCs w:val="18"/>
                  <w:u w:val="single"/>
                </w:rPr>
                <w:t>www.stortrack.com</w:t>
              </w:r>
            </w:hyperlink>
          </w:p>
          <w:p w14:paraId="3BA78BB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31">
              <w:r w:rsidRPr="00613AA9">
                <w:rPr>
                  <w:sz w:val="18"/>
                  <w:szCs w:val="18"/>
                  <w:u w:val="single"/>
                </w:rPr>
                <w:t>info@stortrack.com</w:t>
              </w:r>
            </w:hyperlink>
          </w:p>
          <w:p w14:paraId="25A7757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sales@stortrack.com</w:t>
            </w:r>
          </w:p>
          <w:p w14:paraId="2451765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support@stortrack.com</w:t>
            </w:r>
          </w:p>
          <w:p w14:paraId="643514C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Linkedin: </w:t>
            </w:r>
            <w:hyperlink r:id="rId2432">
              <w:r w:rsidRPr="00613AA9">
                <w:rPr>
                  <w:sz w:val="18"/>
                  <w:szCs w:val="18"/>
                  <w:u w:val="single"/>
                </w:rPr>
                <w:t>https://www.linkedin.com/showcase/stortrack/</w:t>
              </w:r>
            </w:hyperlink>
          </w:p>
          <w:p w14:paraId="636C2E0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stortrack</w:t>
            </w:r>
          </w:p>
          <w:p w14:paraId="482F954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33">
              <w:r w:rsidRPr="00613AA9">
                <w:rPr>
                  <w:sz w:val="18"/>
                  <w:szCs w:val="18"/>
                  <w:u w:val="single"/>
                </w:rPr>
                <w:t>https://twitter.com/stortrack</w:t>
              </w:r>
            </w:hyperlink>
          </w:p>
          <w:p w14:paraId="647F3FA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75FEBA7F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7B66E848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34">
              <w:r w:rsidR="00613AA9">
                <w:rPr>
                  <w:b/>
                  <w:sz w:val="24"/>
                  <w:szCs w:val="24"/>
                  <w:u w:val="single"/>
                </w:rPr>
                <w:t>SYRASOFT SELF STORAGE SOFTWARE</w:t>
              </w:r>
            </w:hyperlink>
          </w:p>
          <w:p w14:paraId="35E9FBC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6 Canton St.</w:t>
            </w:r>
          </w:p>
          <w:p w14:paraId="6C6DEC2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Baldwinsville, NY 13027</w:t>
            </w:r>
          </w:p>
          <w:p w14:paraId="500A21C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General/Sales Phone: 800.817.7706</w:t>
            </w:r>
          </w:p>
          <w:p w14:paraId="2FBDFE4C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 Phone: 800.559.5942</w:t>
            </w:r>
          </w:p>
          <w:p w14:paraId="26D175E3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35">
              <w:r w:rsidRPr="00613AA9">
                <w:rPr>
                  <w:sz w:val="18"/>
                  <w:szCs w:val="18"/>
                  <w:u w:val="single"/>
                </w:rPr>
                <w:t>www.syrasoft.com</w:t>
              </w:r>
            </w:hyperlink>
          </w:p>
          <w:p w14:paraId="4CA45BD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36">
              <w:r w:rsidRPr="00613AA9">
                <w:rPr>
                  <w:sz w:val="18"/>
                  <w:szCs w:val="18"/>
                  <w:u w:val="single"/>
                </w:rPr>
                <w:t>sales@syrasoft.com</w:t>
              </w:r>
            </w:hyperlink>
          </w:p>
          <w:p w14:paraId="5864CAF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support@syrasoft.com</w:t>
            </w:r>
          </w:p>
          <w:p w14:paraId="2DCAF02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syrasoft</w:t>
            </w:r>
          </w:p>
          <w:p w14:paraId="5D6B9EC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37">
              <w:r w:rsidRPr="00613AA9">
                <w:rPr>
                  <w:sz w:val="18"/>
                  <w:szCs w:val="18"/>
                  <w:u w:val="single"/>
                </w:rPr>
                <w:t>https://twitter.com/syrasoft</w:t>
              </w:r>
            </w:hyperlink>
          </w:p>
          <w:p w14:paraId="04B7CC68" w14:textId="77777777" w:rsidR="00613AA9" w:rsidRPr="00613AA9" w:rsidRDefault="00613AA9" w:rsidP="00613AA9">
            <w:pPr>
              <w:pStyle w:val="Normal1"/>
              <w:rPr>
                <w:b/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management software</w:t>
            </w:r>
          </w:p>
          <w:p w14:paraId="11F5F7D2" w14:textId="77777777" w:rsidR="00613AA9" w:rsidRPr="005B48B0" w:rsidRDefault="00613AA9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613AA9" w:rsidRPr="005B48B0" w14:paraId="48669677" w14:textId="77777777" w:rsidTr="00FA6ABE">
        <w:tc>
          <w:tcPr>
            <w:tcW w:w="4878" w:type="dxa"/>
          </w:tcPr>
          <w:p w14:paraId="2CBBB50C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38">
              <w:r w:rsidR="00613AA9">
                <w:rPr>
                  <w:b/>
                  <w:sz w:val="24"/>
                  <w:szCs w:val="24"/>
                  <w:u w:val="single"/>
                </w:rPr>
                <w:t>TREDDS SOFTWARE SOLUTIONS LLC</w:t>
              </w:r>
            </w:hyperlink>
          </w:p>
          <w:p w14:paraId="381D60F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36 Melisko Lane</w:t>
            </w:r>
          </w:p>
          <w:p w14:paraId="5A1E4BE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West Alexander, PA 15376</w:t>
            </w:r>
          </w:p>
          <w:p w14:paraId="5753E5F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Toll Free: 800.690.7956</w:t>
            </w:r>
          </w:p>
          <w:p w14:paraId="48AB16C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66.725.7016</w:t>
            </w:r>
          </w:p>
          <w:p w14:paraId="669540B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39">
              <w:r w:rsidRPr="00613AA9">
                <w:rPr>
                  <w:sz w:val="18"/>
                  <w:szCs w:val="18"/>
                  <w:u w:val="single"/>
                </w:rPr>
                <w:t>www.tredd.com</w:t>
              </w:r>
            </w:hyperlink>
          </w:p>
          <w:p w14:paraId="06E041F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E-Mail: </w:t>
            </w:r>
            <w:hyperlink r:id="rId2440">
              <w:r w:rsidRPr="00613AA9">
                <w:rPr>
                  <w:sz w:val="18"/>
                  <w:szCs w:val="18"/>
                  <w:u w:val="single"/>
                </w:rPr>
                <w:t>sales@tredd.com</w:t>
              </w:r>
            </w:hyperlink>
          </w:p>
          <w:p w14:paraId="64503F67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            support@tredd.com</w:t>
            </w:r>
          </w:p>
          <w:p w14:paraId="759D50F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treddssoftware</w:t>
            </w:r>
          </w:p>
          <w:p w14:paraId="2F383248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41">
              <w:r w:rsidRPr="00613AA9">
                <w:rPr>
                  <w:sz w:val="18"/>
                  <w:szCs w:val="18"/>
                  <w:u w:val="single"/>
                </w:rPr>
                <w:t>www.twitter.com/treddssoftware</w:t>
              </w:r>
            </w:hyperlink>
          </w:p>
          <w:p w14:paraId="19EDB51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16D2454A" w14:textId="77777777" w:rsidR="00613AA9" w:rsidRPr="005B48B0" w:rsidRDefault="00613AA9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698" w:type="dxa"/>
          </w:tcPr>
          <w:p w14:paraId="6E3920DF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42">
              <w:r w:rsidR="00613AA9">
                <w:rPr>
                  <w:b/>
                  <w:sz w:val="24"/>
                  <w:szCs w:val="24"/>
                  <w:u w:val="single"/>
                </w:rPr>
                <w:t>U-HAUL SELF-STORAGE AFFILIATE NETWORK (WEBSELFSTORAGE)</w:t>
              </w:r>
            </w:hyperlink>
          </w:p>
          <w:p w14:paraId="20AEF809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2727 N. Central Ave.</w:t>
            </w:r>
          </w:p>
          <w:p w14:paraId="736E2FD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enix, AZ 85004</w:t>
            </w:r>
          </w:p>
          <w:p w14:paraId="652DF1EB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Phone: 866.693.6683</w:t>
            </w:r>
          </w:p>
          <w:p w14:paraId="2EA6A1CF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 Phone: 877.626.4455</w:t>
            </w:r>
          </w:p>
          <w:p w14:paraId="499A491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43">
              <w:r w:rsidRPr="00613AA9">
                <w:rPr>
                  <w:sz w:val="18"/>
                  <w:szCs w:val="18"/>
                  <w:u w:val="single"/>
                </w:rPr>
                <w:t>www.webselfstorage.com</w:t>
              </w:r>
            </w:hyperlink>
          </w:p>
          <w:p w14:paraId="3EF27E06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E-Mail: affiliate@uhaul.com</w:t>
            </w:r>
          </w:p>
          <w:p w14:paraId="77D98C62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Facebook: </w:t>
            </w:r>
            <w:hyperlink r:id="rId2444">
              <w:r w:rsidRPr="00613AA9">
                <w:rPr>
                  <w:sz w:val="18"/>
                  <w:szCs w:val="18"/>
                  <w:u w:val="single"/>
                </w:rPr>
                <w:t>www.facebook.com/uhaulstorageaffiliatenetwork</w:t>
              </w:r>
            </w:hyperlink>
          </w:p>
          <w:p w14:paraId="6FEB947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  <w:p w14:paraId="59DDECE8" w14:textId="3BACA095" w:rsidR="00613AA9" w:rsidRPr="005B48B0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613AA9" w:rsidRPr="005B48B0" w14:paraId="34C09D35" w14:textId="77777777" w:rsidTr="00FA6ABE">
        <w:tc>
          <w:tcPr>
            <w:tcW w:w="4878" w:type="dxa"/>
          </w:tcPr>
          <w:p w14:paraId="32F2B56E" w14:textId="77777777" w:rsidR="00613AA9" w:rsidRDefault="00C675BE" w:rsidP="00613AA9">
            <w:pPr>
              <w:pStyle w:val="Normal1"/>
              <w:rPr>
                <w:b/>
                <w:sz w:val="24"/>
                <w:szCs w:val="24"/>
              </w:rPr>
            </w:pPr>
            <w:hyperlink r:id="rId2445">
              <w:r w:rsidR="00613AA9">
                <w:rPr>
                  <w:b/>
                  <w:sz w:val="24"/>
                  <w:szCs w:val="24"/>
                  <w:u w:val="single"/>
                </w:rPr>
                <w:t>YARDI</w:t>
              </w:r>
            </w:hyperlink>
          </w:p>
          <w:p w14:paraId="242715C1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430 S Fairview Ave</w:t>
            </w:r>
          </w:p>
          <w:p w14:paraId="0A7A49F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anta Barbara, CA 93117</w:t>
            </w:r>
          </w:p>
          <w:p w14:paraId="1074025D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ales Phone: 800.866.1144</w:t>
            </w:r>
          </w:p>
          <w:p w14:paraId="4D8B72C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Support Phone: 800.866.1124</w:t>
            </w:r>
          </w:p>
          <w:p w14:paraId="79BE9FE4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Loca Phonel: 805.699.2040</w:t>
            </w:r>
          </w:p>
          <w:p w14:paraId="2108F41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x: 805.699.2044</w:t>
            </w:r>
          </w:p>
          <w:p w14:paraId="6F89501A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Web: </w:t>
            </w:r>
            <w:hyperlink r:id="rId2446">
              <w:r w:rsidRPr="00613AA9">
                <w:rPr>
                  <w:sz w:val="18"/>
                  <w:szCs w:val="18"/>
                  <w:u w:val="single"/>
                </w:rPr>
                <w:t>www.yardi.com</w:t>
              </w:r>
            </w:hyperlink>
          </w:p>
          <w:p w14:paraId="01D2DA4E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Facebook: www.facebook.com/yardi</w:t>
            </w:r>
          </w:p>
          <w:p w14:paraId="110D8255" w14:textId="77777777" w:rsidR="00613AA9" w:rsidRPr="00613AA9" w:rsidRDefault="00613AA9" w:rsidP="00613AA9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 xml:space="preserve">Twitter: </w:t>
            </w:r>
            <w:hyperlink r:id="rId2447">
              <w:r w:rsidRPr="00613AA9">
                <w:rPr>
                  <w:sz w:val="18"/>
                  <w:szCs w:val="18"/>
                  <w:u w:val="single"/>
                </w:rPr>
                <w:t>www.twitter.com/yardi</w:t>
              </w:r>
            </w:hyperlink>
          </w:p>
          <w:p w14:paraId="227036D2" w14:textId="081F42E3" w:rsidR="00613AA9" w:rsidRPr="00435487" w:rsidRDefault="00613AA9" w:rsidP="00435487">
            <w:pPr>
              <w:pStyle w:val="Normal1"/>
              <w:rPr>
                <w:sz w:val="18"/>
                <w:szCs w:val="18"/>
              </w:rPr>
            </w:pPr>
            <w:r w:rsidRPr="00613AA9">
              <w:rPr>
                <w:sz w:val="18"/>
                <w:szCs w:val="18"/>
              </w:rPr>
              <w:t>Category: Facility-Management Software</w:t>
            </w:r>
          </w:p>
        </w:tc>
        <w:tc>
          <w:tcPr>
            <w:tcW w:w="4698" w:type="dxa"/>
          </w:tcPr>
          <w:p w14:paraId="7B6B4F1F" w14:textId="77777777" w:rsidR="00613AA9" w:rsidRPr="005B48B0" w:rsidRDefault="00613AA9" w:rsidP="00613AA9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70860FE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B4960" w:rsidRPr="005B48B0" w14:paraId="0724CD2D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5792F2D1" w14:textId="77777777" w:rsidR="005B4960" w:rsidRPr="005B48B0" w:rsidRDefault="005B4960" w:rsidP="00BA2EAD">
            <w:pPr>
              <w:pStyle w:val="Heading2"/>
              <w:outlineLvl w:val="1"/>
            </w:pPr>
            <w:bookmarkStart w:id="89" w:name="_Portable-Storage_Software"/>
            <w:bookmarkEnd w:id="89"/>
            <w:r w:rsidRPr="005B48B0">
              <w:t>Portable-Storage Software</w:t>
            </w:r>
          </w:p>
        </w:tc>
      </w:tr>
    </w:tbl>
    <w:p w14:paraId="5D5A9BD6" w14:textId="77777777" w:rsidR="005B4960" w:rsidRPr="005B48B0" w:rsidRDefault="005B496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435487" w:rsidRPr="005B48B0" w14:paraId="5C144957" w14:textId="77777777" w:rsidTr="00FA6ABE">
        <w:tc>
          <w:tcPr>
            <w:tcW w:w="4788" w:type="dxa"/>
          </w:tcPr>
          <w:p w14:paraId="7639B027" w14:textId="77777777" w:rsidR="00435487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48">
              <w:r w:rsidR="00435487">
                <w:rPr>
                  <w:b/>
                  <w:sz w:val="24"/>
                  <w:szCs w:val="24"/>
                  <w:u w:val="single"/>
                </w:rPr>
                <w:t>CORPORATER INC.</w:t>
              </w:r>
            </w:hyperlink>
          </w:p>
          <w:p w14:paraId="1E27CA9F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3001 Knox St</w:t>
            </w:r>
          </w:p>
          <w:p w14:paraId="7794F260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Suite 285 Box 29</w:t>
            </w:r>
          </w:p>
          <w:p w14:paraId="28234B0E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Dallas, TX 75205</w:t>
            </w:r>
          </w:p>
          <w:p w14:paraId="6D032D6D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Toll Free: 800.670.8942</w:t>
            </w:r>
          </w:p>
          <w:p w14:paraId="2DF2AA8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Web: </w:t>
            </w:r>
            <w:hyperlink r:id="rId2449">
              <w:r w:rsidRPr="00435487">
                <w:rPr>
                  <w:sz w:val="18"/>
                  <w:szCs w:val="18"/>
                  <w:u w:val="single"/>
                </w:rPr>
                <w:t>www.corporater.com</w:t>
              </w:r>
            </w:hyperlink>
          </w:p>
          <w:p w14:paraId="5184E7AA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E-Mail: </w:t>
            </w:r>
            <w:hyperlink r:id="rId2450">
              <w:r w:rsidRPr="00435487">
                <w:rPr>
                  <w:sz w:val="18"/>
                  <w:szCs w:val="18"/>
                  <w:u w:val="single"/>
                </w:rPr>
                <w:t>boklage@corporater.com</w:t>
              </w:r>
            </w:hyperlink>
          </w:p>
          <w:p w14:paraId="72B850CD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Category: Facility-Management Software</w:t>
            </w:r>
          </w:p>
          <w:p w14:paraId="2E0F62E3" w14:textId="2400C5D4" w:rsidR="00435487" w:rsidRPr="005B48B0" w:rsidRDefault="0043548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A3BFDBB" w14:textId="77777777" w:rsidR="00435487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51">
              <w:r w:rsidR="00435487">
                <w:rPr>
                  <w:b/>
                  <w:sz w:val="24"/>
                  <w:szCs w:val="24"/>
                  <w:u w:val="single"/>
                </w:rPr>
                <w:t>SITELINK</w:t>
              </w:r>
            </w:hyperlink>
          </w:p>
          <w:p w14:paraId="1A81D12B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3301 Atlantic Ave.</w:t>
            </w:r>
          </w:p>
          <w:p w14:paraId="0142171F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Raleigh, NC 27604</w:t>
            </w:r>
          </w:p>
          <w:p w14:paraId="5F7DB216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Mailing: PO Box 19744</w:t>
            </w:r>
          </w:p>
          <w:p w14:paraId="7425EE2D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Raleigh, NC 27619</w:t>
            </w:r>
          </w:p>
          <w:p w14:paraId="6E2F2723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Phone: 919.865.0789</w:t>
            </w:r>
          </w:p>
          <w:p w14:paraId="21FD4E0C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Web: </w:t>
            </w:r>
            <w:hyperlink r:id="rId2452">
              <w:r w:rsidRPr="00435487">
                <w:rPr>
                  <w:sz w:val="18"/>
                  <w:szCs w:val="18"/>
                  <w:u w:val="single"/>
                </w:rPr>
                <w:t>www.sitelink.com</w:t>
              </w:r>
            </w:hyperlink>
          </w:p>
          <w:p w14:paraId="2802BA44" w14:textId="0DA7DE3B" w:rsidR="00435487" w:rsidRPr="000E774B" w:rsidRDefault="00435487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  <w:r w:rsidRPr="00435487">
              <w:rPr>
                <w:rFonts w:ascii="Arial" w:hAnsi="Arial"/>
                <w:sz w:val="18"/>
                <w:szCs w:val="18"/>
              </w:rPr>
              <w:t>Category:Facility-Management Software</w:t>
            </w:r>
          </w:p>
        </w:tc>
      </w:tr>
      <w:tr w:rsidR="00435487" w:rsidRPr="005B48B0" w14:paraId="4BFA4A07" w14:textId="77777777" w:rsidTr="00FA6ABE">
        <w:tc>
          <w:tcPr>
            <w:tcW w:w="4788" w:type="dxa"/>
          </w:tcPr>
          <w:p w14:paraId="7C0535ED" w14:textId="77777777" w:rsidR="00435487" w:rsidRDefault="00C675BE" w:rsidP="00435487">
            <w:pPr>
              <w:pStyle w:val="Normal1"/>
              <w:rPr>
                <w:b/>
                <w:sz w:val="24"/>
                <w:szCs w:val="24"/>
              </w:rPr>
            </w:pPr>
            <w:hyperlink r:id="rId2453">
              <w:r w:rsidR="00435487">
                <w:rPr>
                  <w:b/>
                  <w:sz w:val="24"/>
                  <w:szCs w:val="24"/>
                  <w:u w:val="single"/>
                </w:rPr>
                <w:t>SYRASOFT SELF STORAGE SOFTWARE</w:t>
              </w:r>
            </w:hyperlink>
          </w:p>
          <w:p w14:paraId="6EF2C3A6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6 Canton St.</w:t>
            </w:r>
          </w:p>
          <w:p w14:paraId="7248AF90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Baldwinsville, NY 13027</w:t>
            </w:r>
          </w:p>
          <w:p w14:paraId="698415AE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General/Sales Phone: 800.817.7706</w:t>
            </w:r>
          </w:p>
          <w:p w14:paraId="0B40A37C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Support Phone: 800.559.5942</w:t>
            </w:r>
          </w:p>
          <w:p w14:paraId="49CC756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Web: </w:t>
            </w:r>
            <w:hyperlink r:id="rId2454">
              <w:r w:rsidRPr="00435487">
                <w:rPr>
                  <w:sz w:val="18"/>
                  <w:szCs w:val="18"/>
                  <w:u w:val="single"/>
                </w:rPr>
                <w:t>www.syrasoft.com</w:t>
              </w:r>
            </w:hyperlink>
          </w:p>
          <w:p w14:paraId="43C0FAD0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E-Mail: </w:t>
            </w:r>
            <w:hyperlink r:id="rId2455">
              <w:r w:rsidRPr="00435487">
                <w:rPr>
                  <w:sz w:val="18"/>
                  <w:szCs w:val="18"/>
                  <w:u w:val="single"/>
                </w:rPr>
                <w:t>sales@syrasoft.com</w:t>
              </w:r>
            </w:hyperlink>
          </w:p>
          <w:p w14:paraId="5D62C3D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            support@syrasoft.com</w:t>
            </w:r>
          </w:p>
          <w:p w14:paraId="31001DD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Facebook: www.facebook.com/syrasoft</w:t>
            </w:r>
          </w:p>
          <w:p w14:paraId="6C85C24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Twitter: </w:t>
            </w:r>
            <w:hyperlink r:id="rId2456">
              <w:r w:rsidRPr="00435487">
                <w:rPr>
                  <w:sz w:val="18"/>
                  <w:szCs w:val="18"/>
                  <w:u w:val="single"/>
                </w:rPr>
                <w:t>https://twitter.com/syrasoft</w:t>
              </w:r>
            </w:hyperlink>
          </w:p>
          <w:p w14:paraId="1FF0E2C8" w14:textId="3255A521" w:rsidR="00435487" w:rsidRPr="00435487" w:rsidRDefault="00435487" w:rsidP="00435487">
            <w:pPr>
              <w:pStyle w:val="Normal1"/>
              <w:rPr>
                <w:b/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Category: management soft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236A5EFC" w14:textId="26CFACA7" w:rsidR="00435487" w:rsidRPr="005B48B0" w:rsidRDefault="0043548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735BE518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44B61" w:rsidRPr="005B48B0" w14:paraId="44187E2C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716F3E82" w14:textId="77777777" w:rsidR="00A44B61" w:rsidRPr="005B48B0" w:rsidRDefault="00A44B61" w:rsidP="00BA2EAD">
            <w:pPr>
              <w:pStyle w:val="Heading2"/>
              <w:outlineLvl w:val="1"/>
            </w:pPr>
            <w:bookmarkStart w:id="90" w:name="_Records-Storage_Software"/>
            <w:bookmarkEnd w:id="90"/>
            <w:r w:rsidRPr="005B48B0">
              <w:t>Records-Storage Software</w:t>
            </w:r>
          </w:p>
        </w:tc>
      </w:tr>
    </w:tbl>
    <w:p w14:paraId="49A8D76A" w14:textId="77777777" w:rsidR="00A44B61" w:rsidRPr="005B48B0" w:rsidRDefault="00A44B6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435487" w:rsidRPr="005B48B0" w14:paraId="7B70B27C" w14:textId="77777777" w:rsidTr="00FA6ABE">
        <w:tc>
          <w:tcPr>
            <w:tcW w:w="4788" w:type="dxa"/>
          </w:tcPr>
          <w:p w14:paraId="6FD11FA2" w14:textId="77777777" w:rsidR="00435487" w:rsidRPr="00CE09DD" w:rsidRDefault="00C675BE" w:rsidP="00435487">
            <w:pPr>
              <w:pStyle w:val="Normal1"/>
              <w:jc w:val="both"/>
              <w:rPr>
                <w:b/>
                <w:sz w:val="24"/>
              </w:rPr>
            </w:pPr>
            <w:hyperlink r:id="rId2457">
              <w:r w:rsidR="00435487" w:rsidRPr="00CE09DD">
                <w:rPr>
                  <w:b/>
                  <w:sz w:val="24"/>
                  <w:u w:val="single"/>
                </w:rPr>
                <w:t>ANDREWS SOFTWARE INC.</w:t>
              </w:r>
            </w:hyperlink>
          </w:p>
          <w:p w14:paraId="44B77AD8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6930 W. Snowville Road</w:t>
            </w:r>
          </w:p>
          <w:p w14:paraId="4DF08703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leveland, OH 44141</w:t>
            </w:r>
          </w:p>
          <w:p w14:paraId="1F785010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807.2093</w:t>
            </w:r>
          </w:p>
          <w:p w14:paraId="65A444B6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40.546.9771</w:t>
            </w:r>
          </w:p>
          <w:p w14:paraId="69ECDE38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40.627.2089</w:t>
            </w:r>
          </w:p>
          <w:p w14:paraId="3F15FDF5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58">
              <w:r w:rsidRPr="00CE09DD">
                <w:rPr>
                  <w:sz w:val="18"/>
                  <w:szCs w:val="18"/>
                  <w:u w:val="single"/>
                </w:rPr>
                <w:t>www.andrewssoftware.com</w:t>
              </w:r>
            </w:hyperlink>
          </w:p>
          <w:p w14:paraId="49BC8442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59">
              <w:r w:rsidRPr="00CE09DD">
                <w:rPr>
                  <w:sz w:val="18"/>
                  <w:szCs w:val="18"/>
                  <w:u w:val="single"/>
                </w:rPr>
                <w:t>sales@andrewssoftware.com</w:t>
              </w:r>
            </w:hyperlink>
          </w:p>
          <w:p w14:paraId="602AB32A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Records-Storage Software</w:t>
            </w:r>
          </w:p>
          <w:p w14:paraId="218B1F83" w14:textId="61282E45" w:rsidR="00435487" w:rsidRPr="00CE09DD" w:rsidRDefault="00435487" w:rsidP="00BA2EAD">
            <w:pPr>
              <w:jc w:val="both"/>
              <w:rPr>
                <w:rFonts w:ascii="Helvetica" w:hAnsi="Helvetica" w:cs="Arial"/>
                <w:b/>
                <w:sz w:val="18"/>
                <w:szCs w:val="18"/>
              </w:rPr>
            </w:pPr>
            <w:r w:rsidRPr="00CE09DD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88" w:type="dxa"/>
          </w:tcPr>
          <w:p w14:paraId="5D83E900" w14:textId="77777777" w:rsidR="00435487" w:rsidRDefault="00C675BE" w:rsidP="00435487">
            <w:pPr>
              <w:pStyle w:val="Normal1"/>
              <w:rPr>
                <w:b/>
                <w:sz w:val="24"/>
                <w:szCs w:val="24"/>
              </w:rPr>
            </w:pPr>
            <w:hyperlink r:id="rId2460">
              <w:r w:rsidR="00435487">
                <w:rPr>
                  <w:b/>
                  <w:sz w:val="24"/>
                  <w:szCs w:val="24"/>
                  <w:u w:val="single"/>
                </w:rPr>
                <w:t>DHS WORLDWIDE SOFTWARE SOLUTIONS</w:t>
              </w:r>
            </w:hyperlink>
          </w:p>
          <w:p w14:paraId="288EA055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563 Blanding Blvd., Suite 3</w:t>
            </w:r>
          </w:p>
          <w:p w14:paraId="02A9B5F9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Orange Park, FL 32073</w:t>
            </w:r>
          </w:p>
          <w:p w14:paraId="43B6C3CF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Phone: 904.213.0448</w:t>
            </w:r>
          </w:p>
          <w:p w14:paraId="5582B870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Email: </w:t>
            </w:r>
            <w:hyperlink r:id="rId2461">
              <w:r w:rsidRPr="00435487">
                <w:rPr>
                  <w:sz w:val="18"/>
                  <w:szCs w:val="18"/>
                  <w:u w:val="single"/>
                </w:rPr>
                <w:t>info@dhsworldwide.com</w:t>
              </w:r>
            </w:hyperlink>
          </w:p>
          <w:p w14:paraId="12EA822C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Facebook: </w:t>
            </w:r>
            <w:hyperlink r:id="rId2462">
              <w:r w:rsidRPr="00435487">
                <w:rPr>
                  <w:sz w:val="18"/>
                  <w:szCs w:val="18"/>
                  <w:u w:val="single"/>
                </w:rPr>
                <w:t>https://www.facebook.com/DHSWorldwide/</w:t>
              </w:r>
            </w:hyperlink>
          </w:p>
          <w:p w14:paraId="49909186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Linkedin: </w:t>
            </w:r>
            <w:hyperlink r:id="rId2463">
              <w:r w:rsidRPr="00435487">
                <w:rPr>
                  <w:sz w:val="18"/>
                  <w:szCs w:val="18"/>
                  <w:u w:val="single"/>
                </w:rPr>
                <w:t>https://www.linkedin.com/company/dhs-worldwide-software-solutions/</w:t>
              </w:r>
            </w:hyperlink>
          </w:p>
          <w:p w14:paraId="4A2B9CB8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Web: </w:t>
            </w:r>
            <w:hyperlink r:id="rId2464">
              <w:r w:rsidRPr="00435487">
                <w:rPr>
                  <w:sz w:val="18"/>
                  <w:szCs w:val="18"/>
                  <w:u w:val="single"/>
                </w:rPr>
                <w:t>www.dhsworldwide.com</w:t>
              </w:r>
            </w:hyperlink>
          </w:p>
          <w:p w14:paraId="06280CEC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 xml:space="preserve">E-Mail: </w:t>
            </w:r>
            <w:hyperlink r:id="rId2465">
              <w:r w:rsidRPr="00435487">
                <w:rPr>
                  <w:sz w:val="18"/>
                  <w:szCs w:val="18"/>
                  <w:u w:val="single"/>
                </w:rPr>
                <w:t>sales@dhsworldwide.com</w:t>
              </w:r>
            </w:hyperlink>
          </w:p>
          <w:p w14:paraId="4984778D" w14:textId="77777777" w:rsidR="00435487" w:rsidRPr="00435487" w:rsidRDefault="00435487" w:rsidP="00435487">
            <w:pPr>
              <w:pStyle w:val="Normal1"/>
              <w:rPr>
                <w:sz w:val="18"/>
                <w:szCs w:val="18"/>
              </w:rPr>
            </w:pPr>
            <w:r w:rsidRPr="00435487">
              <w:rPr>
                <w:sz w:val="18"/>
                <w:szCs w:val="18"/>
              </w:rPr>
              <w:t>Category: Facility-Management Software</w:t>
            </w:r>
          </w:p>
          <w:p w14:paraId="10F3F067" w14:textId="79EB3070" w:rsidR="00435487" w:rsidRPr="005B48B0" w:rsidRDefault="0043548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35487" w:rsidRPr="005B48B0" w14:paraId="5DDD70A8" w14:textId="77777777" w:rsidTr="00FA6ABE">
        <w:tc>
          <w:tcPr>
            <w:tcW w:w="4788" w:type="dxa"/>
          </w:tcPr>
          <w:p w14:paraId="4EAE3F2F" w14:textId="77777777" w:rsidR="00435487" w:rsidRDefault="00C675BE" w:rsidP="00435487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66">
              <w:r w:rsidR="00435487">
                <w:rPr>
                  <w:b/>
                  <w:sz w:val="24"/>
                  <w:szCs w:val="24"/>
                  <w:u w:val="single"/>
                </w:rPr>
                <w:t>DOCUDATA SOFTWARE INC.</w:t>
              </w:r>
            </w:hyperlink>
          </w:p>
          <w:p w14:paraId="0DBAC9B7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O Box 38099</w:t>
            </w:r>
          </w:p>
          <w:p w14:paraId="51D92A93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entennial Plaza</w:t>
            </w:r>
          </w:p>
          <w:p w14:paraId="134332FB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Dollard-Des-Ormeaux QC H9B3J2</w:t>
            </w:r>
          </w:p>
          <w:p w14:paraId="1407780A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nada</w:t>
            </w:r>
          </w:p>
          <w:p w14:paraId="7D94DB97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66.789.2789 ext 245</w:t>
            </w:r>
          </w:p>
          <w:p w14:paraId="52B92664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514.789.2789 ext 245</w:t>
            </w:r>
          </w:p>
          <w:p w14:paraId="2402B1F5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514.322.9211</w:t>
            </w:r>
          </w:p>
          <w:p w14:paraId="1671BF80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67">
              <w:r w:rsidRPr="00CE09DD">
                <w:rPr>
                  <w:sz w:val="18"/>
                  <w:szCs w:val="18"/>
                  <w:u w:val="single"/>
                </w:rPr>
                <w:t>sales@docudatasoft.com</w:t>
              </w:r>
            </w:hyperlink>
          </w:p>
          <w:p w14:paraId="24CC4D85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468">
              <w:r w:rsidRPr="00CE09DD">
                <w:rPr>
                  <w:sz w:val="18"/>
                  <w:szCs w:val="18"/>
                  <w:u w:val="single"/>
                </w:rPr>
                <w:t>https://www.linkedin.com/company/docudata/about/</w:t>
              </w:r>
            </w:hyperlink>
          </w:p>
          <w:p w14:paraId="4CC6ADC0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69">
              <w:r w:rsidRPr="00CE09DD">
                <w:rPr>
                  <w:sz w:val="18"/>
                  <w:szCs w:val="18"/>
                  <w:u w:val="single"/>
                </w:rPr>
                <w:t>www.docudatasoft.com</w:t>
              </w:r>
            </w:hyperlink>
          </w:p>
          <w:p w14:paraId="7D046EB2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Records-Storage Software</w:t>
            </w:r>
          </w:p>
          <w:p w14:paraId="260EDBA0" w14:textId="2E179B9A" w:rsidR="00435487" w:rsidRPr="005B48B0" w:rsidRDefault="0043548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AB91D03" w14:textId="77777777" w:rsidR="00435487" w:rsidRDefault="00C675BE" w:rsidP="00435487">
            <w:pPr>
              <w:pStyle w:val="Normal1"/>
              <w:rPr>
                <w:b/>
                <w:sz w:val="24"/>
                <w:szCs w:val="24"/>
              </w:rPr>
            </w:pPr>
            <w:hyperlink r:id="rId2470">
              <w:r w:rsidR="00435487">
                <w:rPr>
                  <w:b/>
                  <w:sz w:val="24"/>
                  <w:szCs w:val="24"/>
                  <w:u w:val="single"/>
                </w:rPr>
                <w:t>DYNAMIC SYSTEMS INC.</w:t>
              </w:r>
            </w:hyperlink>
          </w:p>
          <w:p w14:paraId="0A9AF387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1411 NE 124th Street</w:t>
            </w:r>
          </w:p>
          <w:p w14:paraId="757D4A0C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275</w:t>
            </w:r>
          </w:p>
          <w:p w14:paraId="628E9D8D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Kirkland, WA 98034</w:t>
            </w:r>
          </w:p>
          <w:p w14:paraId="143F1958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342.3999</w:t>
            </w:r>
          </w:p>
          <w:p w14:paraId="53BC06C1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25.216.1204</w:t>
            </w:r>
          </w:p>
          <w:p w14:paraId="6F5C0662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25.861.3976</w:t>
            </w:r>
          </w:p>
          <w:p w14:paraId="386DC980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71">
              <w:r w:rsidRPr="00CE09DD">
                <w:rPr>
                  <w:sz w:val="18"/>
                  <w:szCs w:val="18"/>
                  <w:u w:val="single"/>
                </w:rPr>
                <w:t>https://dynamic-systemsinc.com/contact-us/</w:t>
              </w:r>
            </w:hyperlink>
          </w:p>
          <w:p w14:paraId="66D7FC8E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72">
              <w:r w:rsidRPr="00CE09DD">
                <w:rPr>
                  <w:sz w:val="18"/>
                  <w:szCs w:val="18"/>
                  <w:u w:val="single"/>
                </w:rPr>
                <w:t>info@dynamic-systemsinc.com</w:t>
              </w:r>
            </w:hyperlink>
          </w:p>
          <w:p w14:paraId="0700B140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Facility-Management Software</w:t>
            </w:r>
          </w:p>
          <w:p w14:paraId="3C6A8BF2" w14:textId="409C99AD" w:rsidR="00435487" w:rsidRPr="005B48B0" w:rsidRDefault="0043548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435487" w:rsidRPr="005B48B0" w14:paraId="1BBB8C49" w14:textId="77777777" w:rsidTr="00FA6ABE">
        <w:tc>
          <w:tcPr>
            <w:tcW w:w="4788" w:type="dxa"/>
          </w:tcPr>
          <w:p w14:paraId="52C048E1" w14:textId="77777777" w:rsidR="00435487" w:rsidRPr="00CE09DD" w:rsidRDefault="00435487" w:rsidP="00435487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E09DD">
              <w:rPr>
                <w:b/>
                <w:sz w:val="24"/>
                <w:szCs w:val="24"/>
                <w:u w:val="single"/>
              </w:rPr>
              <w:t>ESSENTIAL BUSINESS SYSTEMS INC.</w:t>
            </w:r>
          </w:p>
          <w:p w14:paraId="35B8C112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16 North Road</w:t>
            </w:r>
          </w:p>
          <w:p w14:paraId="0BD3A782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hester, NJ 07930</w:t>
            </w:r>
          </w:p>
          <w:p w14:paraId="51CDE324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908.879.2225</w:t>
            </w:r>
          </w:p>
          <w:p w14:paraId="0EE1D3B7" w14:textId="628FCFC4" w:rsidR="00435487" w:rsidRPr="005B48B0" w:rsidRDefault="00435487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2227D6D" w14:textId="77777777" w:rsidR="00435487" w:rsidRDefault="00C675BE" w:rsidP="00435487">
            <w:pPr>
              <w:pStyle w:val="Normal1"/>
              <w:rPr>
                <w:sz w:val="16"/>
                <w:szCs w:val="16"/>
              </w:rPr>
            </w:pPr>
            <w:hyperlink r:id="rId2473">
              <w:r w:rsidR="00435487">
                <w:rPr>
                  <w:b/>
                  <w:sz w:val="24"/>
                  <w:szCs w:val="24"/>
                  <w:u w:val="single"/>
                </w:rPr>
                <w:t>FILEMAN (FILE MANAGERS INC.)</w:t>
              </w:r>
            </w:hyperlink>
          </w:p>
          <w:p w14:paraId="403295AA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74">
              <w:r w:rsidRPr="00CE09DD">
                <w:rPr>
                  <w:sz w:val="18"/>
                  <w:szCs w:val="18"/>
                  <w:u w:val="single"/>
                </w:rPr>
                <w:t>www.fileman.com</w:t>
              </w:r>
            </w:hyperlink>
          </w:p>
          <w:p w14:paraId="6FA47724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Contact: Cary McGovern </w:t>
            </w:r>
          </w:p>
          <w:p w14:paraId="137B9EDC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475">
              <w:r w:rsidRPr="00CE09DD">
                <w:rPr>
                  <w:sz w:val="18"/>
                  <w:szCs w:val="18"/>
                  <w:u w:val="single"/>
                </w:rPr>
                <w:t>https://www.linkedin.com/in/fileman/</w:t>
              </w:r>
            </w:hyperlink>
          </w:p>
          <w:p w14:paraId="088A1E4A" w14:textId="77777777" w:rsidR="00435487" w:rsidRPr="00CE09DD" w:rsidRDefault="00435487" w:rsidP="00435487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Records Software</w:t>
            </w:r>
          </w:p>
          <w:p w14:paraId="35B8B17C" w14:textId="77777777" w:rsidR="00435487" w:rsidRDefault="00435487" w:rsidP="00435487">
            <w:pPr>
              <w:pStyle w:val="Normal1"/>
              <w:rPr>
                <w:sz w:val="16"/>
                <w:szCs w:val="16"/>
              </w:rPr>
            </w:pPr>
          </w:p>
          <w:p w14:paraId="46B5456C" w14:textId="097DA928" w:rsidR="00435487" w:rsidRPr="005B48B0" w:rsidRDefault="00435487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40B2ABDC" w14:textId="77777777" w:rsidTr="00FA6ABE">
        <w:tc>
          <w:tcPr>
            <w:tcW w:w="4788" w:type="dxa"/>
          </w:tcPr>
          <w:p w14:paraId="5015264C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76">
              <w:r w:rsidR="00CE09DD">
                <w:rPr>
                  <w:b/>
                  <w:sz w:val="24"/>
                  <w:szCs w:val="24"/>
                  <w:u w:val="single"/>
                </w:rPr>
                <w:t>METASYSTEMS INC.</w:t>
              </w:r>
            </w:hyperlink>
          </w:p>
          <w:p w14:paraId="566B13D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3700 State Road, Suite 1</w:t>
            </w:r>
          </w:p>
          <w:p w14:paraId="64E4FDF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North Royalton, OH 44133</w:t>
            </w:r>
          </w:p>
          <w:p w14:paraId="3FEFC4E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788.5253</w:t>
            </w:r>
          </w:p>
          <w:p w14:paraId="6C62638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40.526.1454</w:t>
            </w:r>
          </w:p>
          <w:p w14:paraId="159225E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40.526.1406</w:t>
            </w:r>
          </w:p>
          <w:p w14:paraId="22C5481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77">
              <w:r w:rsidRPr="00CE09DD">
                <w:rPr>
                  <w:sz w:val="18"/>
                  <w:szCs w:val="18"/>
                  <w:u w:val="single"/>
                </w:rPr>
                <w:t>www.metasystems.com</w:t>
              </w:r>
            </w:hyperlink>
          </w:p>
          <w:p w14:paraId="056A87A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Contact: Chris Demer </w:t>
            </w:r>
          </w:p>
          <w:p w14:paraId="62E2AC1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78">
              <w:r w:rsidRPr="00CE09DD">
                <w:rPr>
                  <w:sz w:val="18"/>
                  <w:szCs w:val="18"/>
                  <w:u w:val="single"/>
                </w:rPr>
                <w:t>chris.demer@metasystems.com</w:t>
              </w:r>
            </w:hyperlink>
          </w:p>
          <w:p w14:paraId="1B1FDC4D" w14:textId="77777777" w:rsidR="00CE09DD" w:rsidRPr="00CE09DD" w:rsidRDefault="00CE09DD" w:rsidP="00BA2EAD">
            <w:pPr>
              <w:rPr>
                <w:rFonts w:ascii="Arial" w:hAnsi="Arial"/>
                <w:sz w:val="18"/>
                <w:szCs w:val="18"/>
              </w:rPr>
            </w:pPr>
            <w:r w:rsidRPr="00CE09DD">
              <w:rPr>
                <w:rFonts w:ascii="Arial" w:hAnsi="Arial"/>
                <w:sz w:val="18"/>
                <w:szCs w:val="18"/>
              </w:rPr>
              <w:t>Category: Facility-Management Software</w:t>
            </w:r>
          </w:p>
          <w:p w14:paraId="30532567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00CEB970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15ACA913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1BDEF7E7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53D90829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481AE7AC" w14:textId="77777777" w:rsidR="00CE09DD" w:rsidRDefault="00CE09DD" w:rsidP="00BA2EAD">
            <w:pPr>
              <w:rPr>
                <w:sz w:val="16"/>
                <w:szCs w:val="16"/>
              </w:rPr>
            </w:pPr>
          </w:p>
          <w:p w14:paraId="6132B553" w14:textId="2CF1D94F" w:rsidR="00CE09DD" w:rsidRPr="000E774B" w:rsidRDefault="00CE09DD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</w:p>
        </w:tc>
        <w:tc>
          <w:tcPr>
            <w:tcW w:w="4788" w:type="dxa"/>
          </w:tcPr>
          <w:p w14:paraId="552A8071" w14:textId="77777777" w:rsidR="00CE09DD" w:rsidRDefault="00CE09DD" w:rsidP="00ED4CE2">
            <w:pPr>
              <w:pStyle w:val="Normal1"/>
              <w:jc w:val="both"/>
              <w:rPr>
                <w:sz w:val="16"/>
                <w:szCs w:val="16"/>
              </w:rPr>
            </w:pPr>
            <w:r>
              <w:rPr>
                <w:b/>
                <w:sz w:val="24"/>
                <w:szCs w:val="24"/>
              </w:rPr>
              <w:t>MINICHECK-OCR INC.</w:t>
            </w:r>
          </w:p>
          <w:p w14:paraId="5A8E599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Houston, TX</w:t>
            </w:r>
          </w:p>
          <w:p w14:paraId="221027A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Contact: Bruce Brenner </w:t>
            </w:r>
          </w:p>
          <w:p w14:paraId="60CE5981" w14:textId="77777777" w:rsidR="00CE09DD" w:rsidRPr="00CE09DD" w:rsidRDefault="00CE09DD" w:rsidP="00ED4CE2">
            <w:pPr>
              <w:pStyle w:val="Normal1"/>
              <w:rPr>
                <w:b/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479">
              <w:r w:rsidRPr="00CE09DD">
                <w:rPr>
                  <w:sz w:val="18"/>
                  <w:szCs w:val="18"/>
                  <w:u w:val="single"/>
                </w:rPr>
                <w:t>https://www.linkedin.com/in/bruce-brenner-8364676/</w:t>
              </w:r>
            </w:hyperlink>
          </w:p>
          <w:p w14:paraId="5A5C862D" w14:textId="674CA545" w:rsidR="00CE09DD" w:rsidRPr="005B48B0" w:rsidRDefault="00CE09DD" w:rsidP="00BA2EAD">
            <w:pPr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625A1D24" w14:textId="77777777" w:rsidTr="00FA6ABE">
        <w:tc>
          <w:tcPr>
            <w:tcW w:w="4788" w:type="dxa"/>
          </w:tcPr>
          <w:p w14:paraId="026D2821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80">
              <w:r w:rsidR="00CE09DD">
                <w:rPr>
                  <w:b/>
                  <w:sz w:val="24"/>
                  <w:szCs w:val="24"/>
                  <w:u w:val="single"/>
                </w:rPr>
                <w:t>O'NEIL SOFTWARE</w:t>
              </w:r>
            </w:hyperlink>
          </w:p>
          <w:p w14:paraId="30A9283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1 Cushing, Suite 100</w:t>
            </w:r>
          </w:p>
          <w:p w14:paraId="6478C8F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Irvine, CA 92618-4220</w:t>
            </w:r>
          </w:p>
          <w:p w14:paraId="08C23CF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949.458.1234</w:t>
            </w:r>
          </w:p>
          <w:p w14:paraId="1EA9A10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949.206.6949</w:t>
            </w:r>
          </w:p>
          <w:p w14:paraId="6C93667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81">
              <w:r w:rsidRPr="00CE09DD">
                <w:rPr>
                  <w:sz w:val="18"/>
                  <w:szCs w:val="18"/>
                  <w:u w:val="single"/>
                </w:rPr>
                <w:t>www.oneilsoft.com</w:t>
              </w:r>
            </w:hyperlink>
          </w:p>
          <w:p w14:paraId="6DCE52F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82">
              <w:r w:rsidRPr="00CE09DD">
                <w:rPr>
                  <w:sz w:val="18"/>
                  <w:szCs w:val="18"/>
                  <w:u w:val="single"/>
                </w:rPr>
                <w:t>sales@oneilsoft.com</w:t>
              </w:r>
            </w:hyperlink>
          </w:p>
          <w:p w14:paraId="1F51E46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483">
              <w:r w:rsidRPr="00CE09DD">
                <w:rPr>
                  <w:sz w:val="18"/>
                  <w:szCs w:val="18"/>
                  <w:u w:val="single"/>
                </w:rPr>
                <w:t>support@oneilsoft.com</w:t>
              </w:r>
            </w:hyperlink>
          </w:p>
          <w:p w14:paraId="56258A44" w14:textId="4B367A50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Records-Storage Software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75A5FFE" w14:textId="77777777" w:rsidR="00CE09DD" w:rsidRDefault="00C675BE" w:rsidP="00ED4CE2">
            <w:pPr>
              <w:pStyle w:val="Normal1"/>
              <w:rPr>
                <w:b/>
                <w:sz w:val="24"/>
                <w:szCs w:val="24"/>
              </w:rPr>
            </w:pPr>
            <w:hyperlink r:id="rId2484">
              <w:r w:rsidR="00CE09DD">
                <w:rPr>
                  <w:b/>
                  <w:sz w:val="24"/>
                  <w:szCs w:val="24"/>
                  <w:u w:val="single"/>
                </w:rPr>
                <w:t>QUAYLE COMPUTER CONCEPTS</w:t>
              </w:r>
            </w:hyperlink>
          </w:p>
          <w:p w14:paraId="01214AB9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27682 Paseo Barona</w:t>
            </w:r>
          </w:p>
          <w:p w14:paraId="753C5E91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San Juan Capistrano, CA 92675</w:t>
            </w:r>
          </w:p>
          <w:p w14:paraId="2804C5D5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Phone: 949.364.6314</w:t>
            </w:r>
          </w:p>
          <w:p w14:paraId="5A2643A2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Fax: 877.772.4088</w:t>
            </w:r>
          </w:p>
          <w:p w14:paraId="08FD9418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 xml:space="preserve">Web: </w:t>
            </w:r>
            <w:hyperlink r:id="rId2485">
              <w:r w:rsidRPr="00CE09DD">
                <w:rPr>
                  <w:sz w:val="18"/>
                  <w:szCs w:val="16"/>
                  <w:u w:val="single"/>
                </w:rPr>
                <w:t>www.quayles.com</w:t>
              </w:r>
            </w:hyperlink>
          </w:p>
          <w:p w14:paraId="032701F6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 xml:space="preserve">Contact: Gordon Quayle </w:t>
            </w:r>
          </w:p>
          <w:p w14:paraId="0A82F869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E-Mail: info@quayles.com</w:t>
            </w:r>
          </w:p>
          <w:p w14:paraId="5D8096E8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>Facebook: https://www.facebook.com/pages/quayle-computer-concepts/276194185764757</w:t>
            </w:r>
          </w:p>
          <w:p w14:paraId="292A2D0C" w14:textId="77777777" w:rsidR="00CE09DD" w:rsidRPr="00CE09DD" w:rsidRDefault="00CE09DD" w:rsidP="00ED4CE2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 xml:space="preserve">Twitter: </w:t>
            </w:r>
            <w:hyperlink r:id="rId2486">
              <w:r w:rsidRPr="00CE09DD">
                <w:rPr>
                  <w:sz w:val="18"/>
                  <w:szCs w:val="16"/>
                  <w:u w:val="single"/>
                </w:rPr>
                <w:t>https://twitter.com/quaylecomputer</w:t>
              </w:r>
            </w:hyperlink>
          </w:p>
          <w:p w14:paraId="6A47E964" w14:textId="720152DC" w:rsidR="00CE09DD" w:rsidRPr="00CE09DD" w:rsidRDefault="00CE09DD" w:rsidP="00CE09DD">
            <w:pPr>
              <w:pStyle w:val="Normal1"/>
              <w:rPr>
                <w:sz w:val="18"/>
                <w:szCs w:val="16"/>
              </w:rPr>
            </w:pPr>
            <w:r w:rsidRPr="00CE09DD">
              <w:rPr>
                <w:sz w:val="18"/>
                <w:szCs w:val="16"/>
              </w:rPr>
              <w:t xml:space="preserve">Category: Facility-Management Software </w:t>
            </w:r>
          </w:p>
        </w:tc>
      </w:tr>
    </w:tbl>
    <w:p w14:paraId="65834088" w14:textId="77777777" w:rsidR="00333DE5" w:rsidRPr="005B48B0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D3F90" w:rsidRPr="005B48B0" w14:paraId="75B3F6E4" w14:textId="77777777" w:rsidTr="00FA6ABE">
        <w:trPr>
          <w:trHeight w:val="233"/>
        </w:trPr>
        <w:tc>
          <w:tcPr>
            <w:tcW w:w="9576" w:type="dxa"/>
            <w:shd w:val="clear" w:color="auto" w:fill="BFBFBF" w:themeFill="background1" w:themeFillShade="BF"/>
          </w:tcPr>
          <w:p w14:paraId="4509A008" w14:textId="77777777" w:rsidR="005D3F90" w:rsidRPr="005B48B0" w:rsidRDefault="00A44B61" w:rsidP="00BA2EAD">
            <w:pPr>
              <w:pStyle w:val="Heading2"/>
              <w:outlineLvl w:val="1"/>
            </w:pPr>
            <w:bookmarkStart w:id="91" w:name="_Security_Software"/>
            <w:bookmarkEnd w:id="91"/>
            <w:r w:rsidRPr="005B48B0">
              <w:t>Security Software</w:t>
            </w:r>
          </w:p>
        </w:tc>
      </w:tr>
    </w:tbl>
    <w:p w14:paraId="6F41B4C5" w14:textId="77777777" w:rsidR="005D3F90" w:rsidRPr="005B48B0" w:rsidRDefault="005D3F9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10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8"/>
        <w:gridCol w:w="5760"/>
      </w:tblGrid>
      <w:tr w:rsidR="00CE09DD" w:rsidRPr="005B48B0" w14:paraId="5C8DEFB2" w14:textId="77777777" w:rsidTr="00CE09DD">
        <w:tc>
          <w:tcPr>
            <w:tcW w:w="5238" w:type="dxa"/>
          </w:tcPr>
          <w:p w14:paraId="2C86E0C6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87">
              <w:r w:rsidR="00CE09DD">
                <w:rPr>
                  <w:b/>
                  <w:sz w:val="24"/>
                  <w:szCs w:val="24"/>
                  <w:u w:val="single"/>
                </w:rPr>
                <w:t>ALLTEC GATES INC.</w:t>
              </w:r>
            </w:hyperlink>
          </w:p>
          <w:p w14:paraId="4D69C4E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5941 S. Harlem Ave.</w:t>
            </w:r>
          </w:p>
          <w:p w14:paraId="6DB2A10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325</w:t>
            </w:r>
          </w:p>
          <w:p w14:paraId="78D7CF8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inley Park, IL 60477</w:t>
            </w:r>
          </w:p>
          <w:p w14:paraId="0A42179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325.4283</w:t>
            </w:r>
          </w:p>
          <w:p w14:paraId="248F945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Direct: 708.301.9361</w:t>
            </w:r>
          </w:p>
          <w:p w14:paraId="333B501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708.429.9828</w:t>
            </w:r>
          </w:p>
          <w:p w14:paraId="057D0EF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88">
              <w:r w:rsidRPr="00CE09DD">
                <w:rPr>
                  <w:sz w:val="18"/>
                  <w:szCs w:val="18"/>
                  <w:u w:val="single"/>
                </w:rPr>
                <w:t>www.alltecgates.com</w:t>
              </w:r>
            </w:hyperlink>
          </w:p>
          <w:p w14:paraId="29B4474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89">
              <w:r w:rsidRPr="00CE09DD">
                <w:rPr>
                  <w:sz w:val="18"/>
                  <w:szCs w:val="18"/>
                  <w:u w:val="single"/>
                </w:rPr>
                <w:t>info@alltecgates.com</w:t>
              </w:r>
            </w:hyperlink>
          </w:p>
          <w:p w14:paraId="041EC94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Gates &amp; Gate Openers</w:t>
            </w:r>
          </w:p>
          <w:p w14:paraId="7826CA8F" w14:textId="2C1B9C61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3A4AFFF1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90">
              <w:r w:rsidR="00CE09DD">
                <w:rPr>
                  <w:b/>
                  <w:sz w:val="24"/>
                  <w:szCs w:val="24"/>
                  <w:u w:val="single"/>
                </w:rPr>
                <w:t>CELLGATE</w:t>
              </w:r>
            </w:hyperlink>
          </w:p>
          <w:p w14:paraId="6A499E0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150 Chenault Dr</w:t>
            </w:r>
          </w:p>
          <w:p w14:paraId="254199A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rrollton, TX 75006</w:t>
            </w:r>
          </w:p>
          <w:p w14:paraId="60B0DE0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55.694.2837 (855.MY.GATES)</w:t>
            </w:r>
          </w:p>
          <w:p w14:paraId="7C42B97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Noel: 972.231.1999</w:t>
            </w:r>
          </w:p>
          <w:p w14:paraId="26D2CF6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91">
              <w:r w:rsidRPr="00CE09DD">
                <w:rPr>
                  <w:sz w:val="18"/>
                  <w:szCs w:val="18"/>
                  <w:u w:val="single"/>
                </w:rPr>
                <w:t>https://cell-gate.com/</w:t>
              </w:r>
            </w:hyperlink>
          </w:p>
          <w:p w14:paraId="006C220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Press Contact: Noel Gouldin </w:t>
            </w:r>
          </w:p>
          <w:p w14:paraId="4F61239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E-Mail: info@cell-gate.com</w:t>
            </w:r>
          </w:p>
          <w:p w14:paraId="5C9ECCD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https://www.facebook.com/cellgate</w:t>
            </w:r>
          </w:p>
          <w:p w14:paraId="532544D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http://www.linkedin.com/company/2733999?trk=tyah</w:t>
            </w:r>
          </w:p>
          <w:p w14:paraId="57D0070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492">
              <w:r w:rsidRPr="00CE09DD">
                <w:rPr>
                  <w:sz w:val="18"/>
                  <w:szCs w:val="18"/>
                  <w:u w:val="single"/>
                </w:rPr>
                <w:t>https://twitter.com/cellulargate</w:t>
              </w:r>
            </w:hyperlink>
          </w:p>
          <w:p w14:paraId="62A9DC6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Gates &amp; Gate Openers</w:t>
            </w:r>
          </w:p>
          <w:p w14:paraId="0E8DA56E" w14:textId="297A0F60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415CBB6F" w14:textId="77777777" w:rsidTr="00CE09DD">
        <w:tc>
          <w:tcPr>
            <w:tcW w:w="5238" w:type="dxa"/>
          </w:tcPr>
          <w:p w14:paraId="4AAC9E2E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93">
              <w:r w:rsidR="00CE09DD">
                <w:rPr>
                  <w:b/>
                  <w:sz w:val="24"/>
                  <w:szCs w:val="24"/>
                  <w:u w:val="single"/>
                </w:rPr>
                <w:t>EDIGIN INC.</w:t>
              </w:r>
            </w:hyperlink>
          </w:p>
          <w:p w14:paraId="5B3D2F6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519 N. Van Buren St</w:t>
            </w:r>
          </w:p>
          <w:p w14:paraId="5550D42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Enid, OK 73703</w:t>
            </w:r>
          </w:p>
          <w:p w14:paraId="18E752B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77.237.5151, ext. 109</w:t>
            </w:r>
          </w:p>
          <w:p w14:paraId="7D5D87C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International Ph: 580.237.5151</w:t>
            </w:r>
          </w:p>
          <w:p w14:paraId="082DDD5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94">
              <w:r w:rsidRPr="00CE09DD">
                <w:rPr>
                  <w:sz w:val="18"/>
                  <w:szCs w:val="18"/>
                  <w:u w:val="single"/>
                </w:rPr>
                <w:t>http://edigin.com/</w:t>
              </w:r>
            </w:hyperlink>
          </w:p>
          <w:p w14:paraId="62903CF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495">
              <w:r w:rsidRPr="00CE09DD">
                <w:rPr>
                  <w:sz w:val="18"/>
                  <w:szCs w:val="18"/>
                  <w:u w:val="single"/>
                </w:rPr>
                <w:t>info@edigin.com</w:t>
              </w:r>
            </w:hyperlink>
          </w:p>
          <w:p w14:paraId="5280006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ervices: Call Recording</w:t>
            </w:r>
          </w:p>
          <w:p w14:paraId="7D209475" w14:textId="139CA1D3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7AF8E1C8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496">
              <w:r w:rsidR="00CE09DD">
                <w:rPr>
                  <w:b/>
                  <w:sz w:val="24"/>
                  <w:szCs w:val="24"/>
                  <w:u w:val="single"/>
                </w:rPr>
                <w:t>ELASTICA - Acquired by Symantec</w:t>
              </w:r>
            </w:hyperlink>
          </w:p>
          <w:p w14:paraId="38FAB67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350 Ellis Street</w:t>
            </w:r>
          </w:p>
          <w:p w14:paraId="053689A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Mountain View, CA 94043</w:t>
            </w:r>
          </w:p>
          <w:p w14:paraId="184AF19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650.527.8000</w:t>
            </w:r>
          </w:p>
          <w:p w14:paraId="0E23946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497">
              <w:r w:rsidRPr="00CE09DD">
                <w:rPr>
                  <w:sz w:val="18"/>
                  <w:szCs w:val="18"/>
                  <w:u w:val="single"/>
                </w:rPr>
                <w:t>http://www.elastica.net</w:t>
              </w:r>
            </w:hyperlink>
          </w:p>
          <w:p w14:paraId="06015677" w14:textId="77777777" w:rsidR="00CE09DD" w:rsidRPr="00CE09DD" w:rsidRDefault="00C675BE" w:rsidP="00ED4CE2">
            <w:pPr>
              <w:pStyle w:val="Normal1"/>
              <w:rPr>
                <w:sz w:val="18"/>
                <w:szCs w:val="18"/>
              </w:rPr>
            </w:pPr>
            <w:hyperlink r:id="rId2498">
              <w:r w:rsidR="00CE09DD" w:rsidRPr="00CE09DD">
                <w:rPr>
                  <w:sz w:val="18"/>
                  <w:szCs w:val="18"/>
                  <w:u w:val="single"/>
                </w:rPr>
                <w:t>https://www.symantec.com/products/cloud-application-security-cloudsoc</w:t>
              </w:r>
            </w:hyperlink>
          </w:p>
          <w:p w14:paraId="7C5ED04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499">
              <w:r w:rsidRPr="00CE09DD">
                <w:rPr>
                  <w:sz w:val="18"/>
                  <w:szCs w:val="18"/>
                  <w:u w:val="single"/>
                </w:rPr>
                <w:t>https://www.linkedin.com/company/elastica</w:t>
              </w:r>
            </w:hyperlink>
          </w:p>
          <w:p w14:paraId="5C69CED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Security Software</w:t>
            </w:r>
          </w:p>
          <w:p w14:paraId="34D64E50" w14:textId="58C6EB00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59FD1C7C" w14:textId="77777777" w:rsidTr="00CE09DD">
        <w:tc>
          <w:tcPr>
            <w:tcW w:w="5238" w:type="dxa"/>
          </w:tcPr>
          <w:p w14:paraId="3A3F4608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00">
              <w:r w:rsidR="00CE09DD">
                <w:rPr>
                  <w:b/>
                  <w:sz w:val="24"/>
                  <w:szCs w:val="24"/>
                  <w:u w:val="single"/>
                </w:rPr>
                <w:t>GLOBAL ELECTRONICS LTD.</w:t>
              </w:r>
            </w:hyperlink>
          </w:p>
          <w:p w14:paraId="286E82B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500 N 56th St., Suite 15</w:t>
            </w:r>
          </w:p>
          <w:p w14:paraId="3298755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handler, AZ 85226</w:t>
            </w:r>
          </w:p>
          <w:p w14:paraId="1DDAC84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591.6989</w:t>
            </w:r>
          </w:p>
          <w:p w14:paraId="6D410ED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602.437.8005</w:t>
            </w:r>
          </w:p>
          <w:p w14:paraId="73E28AB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800.583.3062</w:t>
            </w:r>
          </w:p>
          <w:p w14:paraId="54F18FF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01">
              <w:r w:rsidRPr="00CE09DD">
                <w:rPr>
                  <w:sz w:val="18"/>
                  <w:szCs w:val="18"/>
                  <w:u w:val="single"/>
                </w:rPr>
                <w:t>www.global-electronics.com</w:t>
              </w:r>
            </w:hyperlink>
          </w:p>
          <w:p w14:paraId="522DA53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02">
              <w:r w:rsidRPr="00CE09DD">
                <w:rPr>
                  <w:sz w:val="18"/>
                  <w:szCs w:val="18"/>
                  <w:u w:val="single"/>
                </w:rPr>
                <w:t>sales@global-electronics.com</w:t>
              </w:r>
            </w:hyperlink>
          </w:p>
          <w:p w14:paraId="3C2813A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503">
              <w:r w:rsidRPr="00CE09DD">
                <w:rPr>
                  <w:sz w:val="18"/>
                  <w:szCs w:val="18"/>
                  <w:u w:val="single"/>
                </w:rPr>
                <w:t>support@global-electronics.com</w:t>
              </w:r>
            </w:hyperlink>
          </w:p>
          <w:p w14:paraId="6887FF3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omplete Security System</w:t>
            </w:r>
          </w:p>
          <w:p w14:paraId="1981C34D" w14:textId="77777777" w:rsidR="00CE09DD" w:rsidRDefault="00CE09DD" w:rsidP="00BA2EAD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222E1D11" w14:textId="77777777" w:rsidR="00CE09DD" w:rsidRDefault="00CE09DD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5E1DE293" w14:textId="77777777" w:rsidR="00CE09DD" w:rsidRDefault="00CE09DD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3B8A1398" w14:textId="77777777" w:rsidR="00CE09DD" w:rsidRDefault="00CE09DD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3B1E812A" w14:textId="77777777" w:rsidR="00CE09DD" w:rsidRDefault="00CE09DD" w:rsidP="00BA2EAD">
            <w:pPr>
              <w:jc w:val="both"/>
              <w:rPr>
                <w:b/>
                <w:sz w:val="24"/>
                <w:szCs w:val="24"/>
              </w:rPr>
            </w:pPr>
          </w:p>
          <w:p w14:paraId="04CEDCE7" w14:textId="44567DE7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760" w:type="dxa"/>
          </w:tcPr>
          <w:p w14:paraId="4528E51A" w14:textId="77777777" w:rsidR="00CE09DD" w:rsidRDefault="00C675BE" w:rsidP="00ED4CE2">
            <w:pPr>
              <w:pStyle w:val="Normal1"/>
              <w:rPr>
                <w:b/>
                <w:sz w:val="24"/>
                <w:szCs w:val="24"/>
              </w:rPr>
            </w:pPr>
            <w:hyperlink r:id="rId2504">
              <w:r w:rsidR="00CE09DD">
                <w:rPr>
                  <w:b/>
                  <w:sz w:val="24"/>
                  <w:szCs w:val="24"/>
                  <w:u w:val="single"/>
                </w:rPr>
                <w:t>IDEAL MANUFACTURING INC./TILT-A-WAY</w:t>
              </w:r>
            </w:hyperlink>
          </w:p>
          <w:p w14:paraId="4CE9FCA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011 Harnish Blvd.</w:t>
            </w:r>
          </w:p>
          <w:p w14:paraId="478E3CD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Billings, MT 59101</w:t>
            </w:r>
          </w:p>
          <w:p w14:paraId="36C15B2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523.3888</w:t>
            </w:r>
          </w:p>
          <w:p w14:paraId="32D2A67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06.656.4360</w:t>
            </w:r>
          </w:p>
          <w:p w14:paraId="5649A92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06.656.4363</w:t>
            </w:r>
          </w:p>
          <w:p w14:paraId="62EC242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05">
              <w:r w:rsidRPr="00CE09DD">
                <w:rPr>
                  <w:sz w:val="18"/>
                  <w:szCs w:val="18"/>
                  <w:u w:val="single"/>
                </w:rPr>
                <w:t>www.tiltaway.com</w:t>
              </w:r>
            </w:hyperlink>
          </w:p>
          <w:p w14:paraId="1833A8D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06">
              <w:r w:rsidRPr="00CE09DD">
                <w:rPr>
                  <w:sz w:val="18"/>
                  <w:szCs w:val="18"/>
                  <w:u w:val="single"/>
                </w:rPr>
                <w:t>info@tiltaway.com</w:t>
              </w:r>
            </w:hyperlink>
          </w:p>
          <w:p w14:paraId="10E1DEB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Gates &amp; Gate Openers</w:t>
            </w:r>
          </w:p>
          <w:p w14:paraId="442996FA" w14:textId="77777777" w:rsidR="00CE09DD" w:rsidRDefault="00CE09DD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0A91CAC4" w14:textId="77777777" w:rsidR="00CE09DD" w:rsidRDefault="00CE09DD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  <w:p w14:paraId="3F21EDEB" w14:textId="161C81CB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045401B0" w14:textId="77777777" w:rsidTr="00CE09DD">
        <w:tc>
          <w:tcPr>
            <w:tcW w:w="5238" w:type="dxa"/>
          </w:tcPr>
          <w:p w14:paraId="5EAC1240" w14:textId="77777777" w:rsidR="00CE09DD" w:rsidRPr="00CE09DD" w:rsidRDefault="00CE09DD" w:rsidP="00ED4CE2">
            <w:pPr>
              <w:pStyle w:val="Normal1"/>
              <w:jc w:val="both"/>
              <w:rPr>
                <w:sz w:val="16"/>
                <w:szCs w:val="16"/>
                <w:u w:val="single"/>
              </w:rPr>
            </w:pPr>
            <w:r w:rsidRPr="00CE09DD">
              <w:rPr>
                <w:b/>
                <w:sz w:val="24"/>
                <w:szCs w:val="24"/>
                <w:u w:val="single"/>
              </w:rPr>
              <w:t>MINICHECK-OCR INC.</w:t>
            </w:r>
          </w:p>
          <w:p w14:paraId="0A45025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Houston, TX</w:t>
            </w:r>
          </w:p>
          <w:p w14:paraId="1478467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Contact: Bruce Brenner </w:t>
            </w:r>
          </w:p>
          <w:p w14:paraId="6534CC5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507">
              <w:r w:rsidRPr="00CE09DD">
                <w:rPr>
                  <w:sz w:val="18"/>
                  <w:szCs w:val="18"/>
                  <w:u w:val="single"/>
                </w:rPr>
                <w:t>https://www.linkedin.com/in/bruce-brenner-8364676/</w:t>
              </w:r>
            </w:hyperlink>
          </w:p>
          <w:p w14:paraId="7F0EB446" w14:textId="1C4E0506" w:rsidR="00CE09DD" w:rsidRPr="005B48B0" w:rsidRDefault="00CE09DD" w:rsidP="00CE09DD">
            <w:pPr>
              <w:tabs>
                <w:tab w:val="right" w:pos="4572"/>
              </w:tabs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ab/>
            </w:r>
          </w:p>
        </w:tc>
        <w:tc>
          <w:tcPr>
            <w:tcW w:w="5760" w:type="dxa"/>
          </w:tcPr>
          <w:p w14:paraId="5CFD2844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08">
              <w:r w:rsidR="00CE09DD">
                <w:rPr>
                  <w:b/>
                  <w:sz w:val="24"/>
                  <w:szCs w:val="24"/>
                  <w:u w:val="single"/>
                </w:rPr>
                <w:t>PTI SECURITY SYSTEMS</w:t>
              </w:r>
            </w:hyperlink>
          </w:p>
          <w:p w14:paraId="76FEA73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9160 E. Bahia Drive</w:t>
            </w:r>
          </w:p>
          <w:p w14:paraId="22620C7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100</w:t>
            </w:r>
          </w:p>
          <w:p w14:paraId="268564F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cottsdale, AZ 85260</w:t>
            </w:r>
          </w:p>
          <w:p w14:paraId="667FE80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523.9504</w:t>
            </w:r>
          </w:p>
          <w:p w14:paraId="53F4E4C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80.257.2600</w:t>
            </w:r>
          </w:p>
          <w:p w14:paraId="74FA764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800.331.6224</w:t>
            </w:r>
          </w:p>
          <w:p w14:paraId="4798213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80.257.2599</w:t>
            </w:r>
          </w:p>
          <w:p w14:paraId="323E0C7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09">
              <w:r w:rsidRPr="00CE09DD">
                <w:rPr>
                  <w:sz w:val="18"/>
                  <w:szCs w:val="18"/>
                  <w:u w:val="single"/>
                </w:rPr>
                <w:t>www.ptisecurity.com</w:t>
              </w:r>
            </w:hyperlink>
          </w:p>
          <w:p w14:paraId="1171563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ontact: Franklin Young - CEO (ph ext 617)</w:t>
            </w:r>
          </w:p>
          <w:p w14:paraId="4405A17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  Jeff Flowers - COO/CFO (ph ext 618)</w:t>
            </w:r>
          </w:p>
          <w:p w14:paraId="2711685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10">
              <w:r w:rsidRPr="00CE09DD">
                <w:rPr>
                  <w:sz w:val="18"/>
                  <w:szCs w:val="18"/>
                  <w:u w:val="single"/>
                </w:rPr>
                <w:t>sales@ptisecurity.com</w:t>
              </w:r>
            </w:hyperlink>
          </w:p>
          <w:p w14:paraId="61DCBE5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511">
              <w:r w:rsidRPr="00CE09DD">
                <w:rPr>
                  <w:sz w:val="18"/>
                  <w:szCs w:val="18"/>
                  <w:u w:val="single"/>
                </w:rPr>
                <w:t>fyoung@ptisecurity.com</w:t>
              </w:r>
            </w:hyperlink>
          </w:p>
          <w:p w14:paraId="6C7E657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jflowers@ptisecurity.com</w:t>
            </w:r>
          </w:p>
          <w:p w14:paraId="48088FD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www.facebook.com/ptiaccess</w:t>
            </w:r>
          </w:p>
          <w:p w14:paraId="0B82980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12">
              <w:r w:rsidRPr="00CE09DD">
                <w:rPr>
                  <w:sz w:val="18"/>
                  <w:szCs w:val="18"/>
                  <w:u w:val="single"/>
                </w:rPr>
                <w:t>https://twitter.com/ptiaccess</w:t>
              </w:r>
            </w:hyperlink>
          </w:p>
          <w:p w14:paraId="2C0E05A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omplete security systems</w:t>
            </w:r>
          </w:p>
          <w:p w14:paraId="4D47D881" w14:textId="30FAABDC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1F8D8CC3" w14:textId="77777777" w:rsidTr="00CE09DD">
        <w:tc>
          <w:tcPr>
            <w:tcW w:w="5238" w:type="dxa"/>
          </w:tcPr>
          <w:p w14:paraId="26037A3A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13">
              <w:r w:rsidR="00CE09DD">
                <w:rPr>
                  <w:b/>
                  <w:sz w:val="24"/>
                  <w:szCs w:val="24"/>
                  <w:u w:val="single"/>
                </w:rPr>
                <w:t>QUADDRIX TECHNOLOGIES INC.</w:t>
              </w:r>
            </w:hyperlink>
          </w:p>
          <w:p w14:paraId="6E74D47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279 N.W. 102 Place</w:t>
            </w:r>
          </w:p>
          <w:p w14:paraId="1306D6E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Doral, FL 33172</w:t>
            </w:r>
          </w:p>
          <w:p w14:paraId="0870474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305.594.2711</w:t>
            </w:r>
          </w:p>
          <w:p w14:paraId="566A0D1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14">
              <w:r w:rsidRPr="00CE09DD">
                <w:rPr>
                  <w:sz w:val="18"/>
                  <w:szCs w:val="18"/>
                  <w:u w:val="single"/>
                </w:rPr>
                <w:t>https://www.securityinformed.com/companies/quaddrix-technologies-inc.html</w:t>
              </w:r>
            </w:hyperlink>
          </w:p>
          <w:p w14:paraId="3D85C11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security software</w:t>
            </w:r>
          </w:p>
          <w:p w14:paraId="4F4E5C7C" w14:textId="77777777" w:rsidR="00CE09DD" w:rsidRDefault="00CE09DD" w:rsidP="00ED4CE2">
            <w:pPr>
              <w:pStyle w:val="Normal1"/>
              <w:rPr>
                <w:sz w:val="16"/>
                <w:szCs w:val="16"/>
              </w:rPr>
            </w:pPr>
          </w:p>
          <w:p w14:paraId="2D66D429" w14:textId="0C3EF0EB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60" w:type="dxa"/>
          </w:tcPr>
          <w:p w14:paraId="65AD221D" w14:textId="77777777" w:rsidR="00CE09DD" w:rsidRDefault="00CE09DD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hyperlink r:id="rId2515">
              <w:r>
                <w:rPr>
                  <w:b/>
                  <w:sz w:val="24"/>
                  <w:szCs w:val="24"/>
                  <w:u w:val="single"/>
                </w:rPr>
                <w:t>SENTINEL AUSTRALASIA</w:t>
              </w:r>
            </w:hyperlink>
          </w:p>
          <w:p w14:paraId="3E029BF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3/31 Redland Drive</w:t>
            </w:r>
          </w:p>
          <w:p w14:paraId="0525F5A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Mitcham, Vic, 3132</w:t>
            </w:r>
          </w:p>
          <w:p w14:paraId="1C4DAD8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Australia</w:t>
            </w:r>
          </w:p>
          <w:p w14:paraId="6B0623A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+61 3 9988 2035</w:t>
            </w:r>
          </w:p>
          <w:p w14:paraId="659285D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16">
              <w:r w:rsidRPr="00CE09DD">
                <w:rPr>
                  <w:sz w:val="18"/>
                  <w:szCs w:val="18"/>
                  <w:u w:val="single"/>
                </w:rPr>
                <w:t>www.storagesecurity.com.au</w:t>
              </w:r>
            </w:hyperlink>
          </w:p>
          <w:p w14:paraId="4124C67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Contact: Jason Keane </w:t>
            </w:r>
          </w:p>
          <w:p w14:paraId="3ADFBD9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Facebook: </w:t>
            </w:r>
            <w:hyperlink r:id="rId2517">
              <w:r w:rsidRPr="00CE09DD">
                <w:rPr>
                  <w:sz w:val="18"/>
                  <w:szCs w:val="18"/>
                  <w:u w:val="single"/>
                </w:rPr>
                <w:t>www.facebook.com/sentinelaustralasia</w:t>
              </w:r>
            </w:hyperlink>
          </w:p>
          <w:p w14:paraId="347A3B2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security software</w:t>
            </w:r>
          </w:p>
          <w:p w14:paraId="5309C24E" w14:textId="77777777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E09DD" w:rsidRPr="005B48B0" w14:paraId="42079C54" w14:textId="77777777" w:rsidTr="00CE09DD">
        <w:tc>
          <w:tcPr>
            <w:tcW w:w="5238" w:type="dxa"/>
          </w:tcPr>
          <w:p w14:paraId="503D12F3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18">
              <w:r w:rsidR="00CE09DD">
                <w:rPr>
                  <w:b/>
                  <w:sz w:val="24"/>
                  <w:szCs w:val="24"/>
                  <w:u w:val="single"/>
                </w:rPr>
                <w:t>SENTINEL SYSTEMS CORP.</w:t>
              </w:r>
            </w:hyperlink>
          </w:p>
          <w:p w14:paraId="520CD9C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620 Kipling St.</w:t>
            </w:r>
          </w:p>
          <w:p w14:paraId="520C926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akewood, CO 80215</w:t>
            </w:r>
          </w:p>
          <w:p w14:paraId="47590F5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456.9955</w:t>
            </w:r>
          </w:p>
          <w:p w14:paraId="3EAF91D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303.242.2000</w:t>
            </w:r>
          </w:p>
          <w:p w14:paraId="7079E4C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19">
              <w:r w:rsidRPr="00CE09DD">
                <w:rPr>
                  <w:sz w:val="18"/>
                  <w:szCs w:val="18"/>
                  <w:u w:val="single"/>
                </w:rPr>
                <w:t>www.sentinelsystems.com</w:t>
              </w:r>
            </w:hyperlink>
          </w:p>
          <w:p w14:paraId="0F49943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security software</w:t>
            </w:r>
          </w:p>
          <w:p w14:paraId="476E3855" w14:textId="77777777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5760" w:type="dxa"/>
          </w:tcPr>
          <w:p w14:paraId="14C6A16C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20">
              <w:r w:rsidR="00CE09DD">
                <w:rPr>
                  <w:b/>
                  <w:sz w:val="24"/>
                  <w:szCs w:val="24"/>
                  <w:u w:val="single"/>
                </w:rPr>
                <w:t>WHAM SECURITY SYSTEMS</w:t>
              </w:r>
            </w:hyperlink>
          </w:p>
          <w:p w14:paraId="232B779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635 Forest Creek Drive</w:t>
            </w:r>
          </w:p>
          <w:p w14:paraId="5598918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Blue Bell, PA 19422</w:t>
            </w:r>
          </w:p>
          <w:p w14:paraId="591403E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267.647.9426</w:t>
            </w:r>
          </w:p>
          <w:p w14:paraId="6FE63AD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267.647.9427</w:t>
            </w:r>
          </w:p>
          <w:p w14:paraId="6E6C0AF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21">
              <w:r w:rsidRPr="00CE09DD">
                <w:rPr>
                  <w:sz w:val="18"/>
                  <w:szCs w:val="18"/>
                  <w:u w:val="single"/>
                </w:rPr>
                <w:t>www.whamsystems.com</w:t>
              </w:r>
            </w:hyperlink>
          </w:p>
          <w:p w14:paraId="41EE97C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22">
              <w:r w:rsidRPr="00CE09DD">
                <w:rPr>
                  <w:sz w:val="18"/>
                  <w:szCs w:val="18"/>
                  <w:u w:val="single"/>
                </w:rPr>
                <w:t>info@whamsystems.com</w:t>
              </w:r>
            </w:hyperlink>
          </w:p>
          <w:p w14:paraId="7942721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security software</w:t>
            </w:r>
          </w:p>
          <w:p w14:paraId="77E05C47" w14:textId="77777777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7C486702" w14:textId="77777777" w:rsidR="005D3F90" w:rsidRDefault="005D3F90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7F01845E" w14:textId="77777777" w:rsidR="00EA5341" w:rsidRDefault="00EA534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E31F02C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5205F76" w14:textId="77777777" w:rsidR="00CE09DD" w:rsidRDefault="00CE09D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D43E0C1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CB8617E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117F76E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3CB97867" w14:textId="77777777" w:rsidR="00333DE5" w:rsidRDefault="00333DE5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58FDDC1" w14:textId="77777777" w:rsidR="00EA5341" w:rsidRDefault="00EA534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6A7416F" w14:textId="77777777" w:rsidR="00EA5341" w:rsidRPr="005B48B0" w:rsidRDefault="00EA5341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F5B9F" w:rsidRPr="005B48B0" w14:paraId="77ECD73D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7934B15C" w14:textId="77777777" w:rsidR="009F5B9F" w:rsidRPr="005B48B0" w:rsidRDefault="009F5B9F" w:rsidP="00BA2EAD">
            <w:pPr>
              <w:jc w:val="center"/>
              <w:rPr>
                <w:rFonts w:ascii="Helvetica" w:hAnsi="Helvetica" w:cs="Arial"/>
                <w:b/>
                <w:sz w:val="36"/>
                <w:szCs w:val="36"/>
              </w:rPr>
            </w:pPr>
            <w:r w:rsidRPr="005B48B0">
              <w:rPr>
                <w:rFonts w:ascii="Helvetica" w:hAnsi="Helvetica" w:cs="Arial"/>
                <w:b/>
                <w:sz w:val="36"/>
                <w:szCs w:val="36"/>
              </w:rPr>
              <w:t>TECHNOLOGY</w:t>
            </w:r>
          </w:p>
        </w:tc>
      </w:tr>
    </w:tbl>
    <w:p w14:paraId="34941B3E" w14:textId="77777777" w:rsidR="009F5B9F" w:rsidRDefault="009F5B9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A66BC52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F5B9F" w:rsidRPr="005B48B0" w14:paraId="6A5F53A0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2E4E23A3" w14:textId="77777777" w:rsidR="009F5B9F" w:rsidRPr="005B48B0" w:rsidRDefault="009F5B9F" w:rsidP="00BA2EAD">
            <w:pPr>
              <w:pStyle w:val="Heading2"/>
              <w:outlineLvl w:val="1"/>
            </w:pPr>
            <w:bookmarkStart w:id="92" w:name="_Call-Center_Technology"/>
            <w:bookmarkEnd w:id="92"/>
            <w:r w:rsidRPr="005B48B0">
              <w:t>Call-Center Technology</w:t>
            </w:r>
          </w:p>
        </w:tc>
      </w:tr>
    </w:tbl>
    <w:p w14:paraId="38FCF290" w14:textId="77777777" w:rsidR="009F5B9F" w:rsidRPr="005B48B0" w:rsidRDefault="009F5B9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E09DD" w:rsidRPr="005B48B0" w14:paraId="007E1509" w14:textId="77777777" w:rsidTr="00FA6ABE">
        <w:tc>
          <w:tcPr>
            <w:tcW w:w="4788" w:type="dxa"/>
          </w:tcPr>
          <w:p w14:paraId="027186F0" w14:textId="77777777" w:rsidR="00CE09DD" w:rsidRDefault="00C675BE" w:rsidP="00ED4CE2">
            <w:pPr>
              <w:pStyle w:val="Normal1"/>
              <w:jc w:val="both"/>
              <w:rPr>
                <w:sz w:val="16"/>
                <w:szCs w:val="16"/>
              </w:rPr>
            </w:pPr>
            <w:hyperlink r:id="rId2523">
              <w:r w:rsidR="00CE09DD">
                <w:rPr>
                  <w:b/>
                  <w:sz w:val="24"/>
                  <w:szCs w:val="24"/>
                  <w:u w:val="single"/>
                </w:rPr>
                <w:t>CALLPOTENTIAL</w:t>
              </w:r>
            </w:hyperlink>
          </w:p>
          <w:p w14:paraId="58524E0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77.552.2557</w:t>
            </w:r>
          </w:p>
          <w:p w14:paraId="688815C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24">
              <w:r w:rsidRPr="00CE09DD">
                <w:rPr>
                  <w:sz w:val="18"/>
                  <w:szCs w:val="18"/>
                  <w:u w:val="single"/>
                </w:rPr>
                <w:t>www.callpotential.com</w:t>
              </w:r>
            </w:hyperlink>
          </w:p>
          <w:p w14:paraId="47B906E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25">
              <w:r w:rsidRPr="00CE09DD">
                <w:rPr>
                  <w:sz w:val="18"/>
                  <w:szCs w:val="18"/>
                  <w:u w:val="single"/>
                </w:rPr>
                <w:t>sales@callpotential.com</w:t>
              </w:r>
            </w:hyperlink>
          </w:p>
          <w:p w14:paraId="2049C26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526">
              <w:r w:rsidRPr="00CE09DD">
                <w:rPr>
                  <w:sz w:val="18"/>
                  <w:szCs w:val="18"/>
                  <w:u w:val="single"/>
                </w:rPr>
                <w:t>help@callpotential.com</w:t>
              </w:r>
            </w:hyperlink>
          </w:p>
          <w:p w14:paraId="48B49D86" w14:textId="77777777" w:rsidR="00CE09DD" w:rsidRPr="00CE09DD" w:rsidRDefault="00CE09DD" w:rsidP="00ED4CE2">
            <w:pPr>
              <w:pStyle w:val="Normal1"/>
              <w:rPr>
                <w:b/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all center technology</w:t>
            </w:r>
          </w:p>
          <w:p w14:paraId="2AB2B43E" w14:textId="540BF3EC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69998132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27">
              <w:r w:rsidR="00CE09DD">
                <w:rPr>
                  <w:b/>
                  <w:sz w:val="24"/>
                  <w:szCs w:val="24"/>
                  <w:u w:val="single"/>
                </w:rPr>
                <w:t>OPENTECH ALLIANCE INC.</w:t>
              </w:r>
            </w:hyperlink>
          </w:p>
          <w:p w14:paraId="40FE3A8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501 W. Dunlap Ave., Suite 255</w:t>
            </w:r>
          </w:p>
          <w:p w14:paraId="7418EF7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enix, AZ 85021</w:t>
            </w:r>
          </w:p>
          <w:p w14:paraId="7BA7839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Main Phone: 602.749.9370</w:t>
            </w:r>
          </w:p>
          <w:p w14:paraId="646F3BB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ales Phone: 800.481.7459</w:t>
            </w:r>
          </w:p>
          <w:p w14:paraId="1A521CC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28">
              <w:r w:rsidRPr="00CE09DD">
                <w:rPr>
                  <w:sz w:val="18"/>
                  <w:szCs w:val="18"/>
                  <w:u w:val="single"/>
                </w:rPr>
                <w:t>www.opentechalliance.com</w:t>
              </w:r>
            </w:hyperlink>
          </w:p>
          <w:p w14:paraId="5B2663C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E-Mail: sales@opentechalliance.com</w:t>
            </w:r>
          </w:p>
          <w:p w14:paraId="6ACE4AD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www.facebook.com/opentechalliance</w:t>
            </w:r>
          </w:p>
          <w:p w14:paraId="071AF96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www.linkedin.com/company/799057</w:t>
            </w:r>
          </w:p>
          <w:p w14:paraId="30DD795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29">
              <w:r w:rsidRPr="00CE09DD">
                <w:rPr>
                  <w:sz w:val="18"/>
                  <w:szCs w:val="18"/>
                  <w:u w:val="single"/>
                </w:rPr>
                <w:t>https://twitter.com/opentechinc</w:t>
              </w:r>
            </w:hyperlink>
          </w:p>
          <w:p w14:paraId="3B85EC68" w14:textId="77777777" w:rsidR="00CE09DD" w:rsidRPr="00CE09DD" w:rsidRDefault="00CE09DD" w:rsidP="00ED4CE2">
            <w:pPr>
              <w:pStyle w:val="Normal1"/>
              <w:rPr>
                <w:b/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all center services</w:t>
            </w:r>
          </w:p>
          <w:p w14:paraId="4CC8985A" w14:textId="1FAE0550" w:rsidR="00CE09DD" w:rsidRPr="00CE09DD" w:rsidRDefault="00CE09DD" w:rsidP="00CE09DD">
            <w:pPr>
              <w:pStyle w:val="Normal1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CE09DD" w:rsidRPr="005B48B0" w14:paraId="2DCB6B3D" w14:textId="77777777" w:rsidTr="00FA6ABE">
        <w:tc>
          <w:tcPr>
            <w:tcW w:w="4788" w:type="dxa"/>
          </w:tcPr>
          <w:p w14:paraId="7E1955C7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30">
              <w:r w:rsidR="00CE09DD">
                <w:rPr>
                  <w:b/>
                  <w:sz w:val="24"/>
                  <w:szCs w:val="24"/>
                  <w:u w:val="single"/>
                </w:rPr>
                <w:t>PRP STORAGE</w:t>
              </w:r>
            </w:hyperlink>
          </w:p>
          <w:p w14:paraId="2CFC9F1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6885 Alton Parkway</w:t>
            </w:r>
          </w:p>
          <w:p w14:paraId="7271040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100</w:t>
            </w:r>
          </w:p>
          <w:p w14:paraId="74B59C3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Irvine, CA 92618</w:t>
            </w:r>
          </w:p>
          <w:p w14:paraId="763627F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949.453.9993</w:t>
            </w:r>
          </w:p>
          <w:p w14:paraId="16A82E0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949.453.9995</w:t>
            </w:r>
          </w:p>
          <w:p w14:paraId="4CFADA1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31">
              <w:r w:rsidRPr="00CE09DD">
                <w:rPr>
                  <w:sz w:val="18"/>
                  <w:szCs w:val="18"/>
                  <w:u w:val="single"/>
                </w:rPr>
                <w:t>www.prpmgmt.com</w:t>
              </w:r>
            </w:hyperlink>
          </w:p>
          <w:p w14:paraId="4E8EC2B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32">
              <w:r w:rsidRPr="00CE09DD">
                <w:rPr>
                  <w:sz w:val="18"/>
                  <w:szCs w:val="18"/>
                  <w:u w:val="single"/>
                </w:rPr>
                <w:t>info@prpmgmt.com</w:t>
              </w:r>
            </w:hyperlink>
          </w:p>
          <w:p w14:paraId="55D085B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management services</w:t>
            </w:r>
          </w:p>
          <w:p w14:paraId="62916EA0" w14:textId="3BA70098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10CEA0C3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33">
              <w:r w:rsidR="00CE09DD">
                <w:rPr>
                  <w:b/>
                  <w:sz w:val="24"/>
                  <w:szCs w:val="24"/>
                  <w:u w:val="single"/>
                </w:rPr>
                <w:t>XO COMMUNICATIONS</w:t>
              </w:r>
            </w:hyperlink>
          </w:p>
          <w:p w14:paraId="61FA0EA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3865 Sunrise Valley Dr.</w:t>
            </w:r>
          </w:p>
          <w:p w14:paraId="51106D1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Herndon, VA 20171</w:t>
            </w:r>
          </w:p>
          <w:p w14:paraId="7E35D81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703.547.2000</w:t>
            </w:r>
          </w:p>
          <w:p w14:paraId="72AF777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866.349.0134</w:t>
            </w:r>
          </w:p>
          <w:p w14:paraId="5087085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34">
              <w:r w:rsidRPr="00CE09DD">
                <w:rPr>
                  <w:sz w:val="18"/>
                  <w:szCs w:val="18"/>
                  <w:u w:val="single"/>
                </w:rPr>
                <w:t>https://www.xo.com/</w:t>
              </w:r>
            </w:hyperlink>
          </w:p>
          <w:p w14:paraId="6757D20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Linkedin: </w:t>
            </w:r>
            <w:hyperlink r:id="rId2535">
              <w:r w:rsidRPr="00CE09DD">
                <w:rPr>
                  <w:sz w:val="18"/>
                  <w:szCs w:val="18"/>
                  <w:u w:val="single"/>
                </w:rPr>
                <w:t>https://www.linkedin.com/company/xo-communications/</w:t>
              </w:r>
            </w:hyperlink>
          </w:p>
          <w:p w14:paraId="2F219AB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36">
              <w:r w:rsidRPr="00CE09DD">
                <w:rPr>
                  <w:sz w:val="18"/>
                  <w:szCs w:val="18"/>
                  <w:u w:val="single"/>
                </w:rPr>
                <w:t>https://twitter.com/VZBizMarkets</w:t>
              </w:r>
            </w:hyperlink>
          </w:p>
          <w:p w14:paraId="3738D9C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all-center technology</w:t>
            </w:r>
          </w:p>
          <w:p w14:paraId="632CBB1B" w14:textId="1B06D6AC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17354A7C" w14:textId="77777777" w:rsidR="009F5B9F" w:rsidRDefault="009F5B9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6644C875" w14:textId="77777777" w:rsidR="000E774B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385650D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F5B9F" w:rsidRPr="005B48B0" w14:paraId="75DE23C7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5B9E118C" w14:textId="77777777" w:rsidR="009F5B9F" w:rsidRPr="005B48B0" w:rsidRDefault="009F5B9F" w:rsidP="00BA2EAD">
            <w:pPr>
              <w:pStyle w:val="Heading2"/>
              <w:outlineLvl w:val="1"/>
            </w:pPr>
            <w:bookmarkStart w:id="93" w:name="_Electronic_Locks"/>
            <w:bookmarkEnd w:id="93"/>
            <w:r w:rsidRPr="005B48B0">
              <w:t>Electronic Locks</w:t>
            </w:r>
          </w:p>
        </w:tc>
      </w:tr>
    </w:tbl>
    <w:p w14:paraId="0819998C" w14:textId="77777777" w:rsidR="009F5B9F" w:rsidRPr="005B48B0" w:rsidRDefault="009F5B9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E09DD" w:rsidRPr="005B48B0" w14:paraId="43878884" w14:textId="77777777" w:rsidTr="00CE09DD">
        <w:trPr>
          <w:trHeight w:val="1773"/>
        </w:trPr>
        <w:tc>
          <w:tcPr>
            <w:tcW w:w="4788" w:type="dxa"/>
          </w:tcPr>
          <w:p w14:paraId="041164CB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37">
              <w:r w:rsidR="00CE09DD">
                <w:rPr>
                  <w:b/>
                  <w:sz w:val="24"/>
                  <w:szCs w:val="24"/>
                  <w:u w:val="single"/>
                </w:rPr>
                <w:t>ECKEY(VIZpin)</w:t>
              </w:r>
            </w:hyperlink>
          </w:p>
          <w:p w14:paraId="2A54811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717.327.4244</w:t>
            </w:r>
          </w:p>
          <w:p w14:paraId="06E8EB7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38">
              <w:r w:rsidRPr="00CE09DD">
                <w:rPr>
                  <w:sz w:val="18"/>
                  <w:szCs w:val="18"/>
                  <w:u w:val="single"/>
                </w:rPr>
                <w:t>www.eckey.com</w:t>
              </w:r>
            </w:hyperlink>
          </w:p>
          <w:p w14:paraId="309D9F6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electronic locks</w:t>
            </w:r>
          </w:p>
          <w:p w14:paraId="29F8F93A" w14:textId="77777777" w:rsidR="00CE09DD" w:rsidRDefault="00CE09DD" w:rsidP="00CE09DD">
            <w:pPr>
              <w:pStyle w:val="Normal1"/>
              <w:jc w:val="center"/>
              <w:rPr>
                <w:sz w:val="16"/>
                <w:szCs w:val="16"/>
              </w:rPr>
            </w:pPr>
          </w:p>
          <w:p w14:paraId="4F7DF27F" w14:textId="77777777" w:rsidR="00CE09DD" w:rsidRDefault="00CE09DD" w:rsidP="00ED4CE2">
            <w:pPr>
              <w:pStyle w:val="Normal1"/>
              <w:rPr>
                <w:sz w:val="16"/>
                <w:szCs w:val="16"/>
              </w:rPr>
            </w:pPr>
          </w:p>
          <w:p w14:paraId="594392BB" w14:textId="2DCCD678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5E402EDB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39">
              <w:r w:rsidR="00CE09DD">
                <w:rPr>
                  <w:b/>
                  <w:sz w:val="24"/>
                  <w:szCs w:val="24"/>
                  <w:u w:val="single"/>
                </w:rPr>
                <w:t>STOR-GUARD LLC</w:t>
              </w:r>
            </w:hyperlink>
          </w:p>
          <w:p w14:paraId="5F5263D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819 Central Ave. S.</w:t>
            </w:r>
          </w:p>
          <w:p w14:paraId="76CE337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66</w:t>
            </w:r>
          </w:p>
          <w:p w14:paraId="5F98FA5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Kent, WA 98032</w:t>
            </w:r>
          </w:p>
          <w:p w14:paraId="0AC9297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651.3129</w:t>
            </w:r>
          </w:p>
          <w:p w14:paraId="62475FE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800.651.3178</w:t>
            </w:r>
          </w:p>
          <w:p w14:paraId="67367C2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40">
              <w:r w:rsidRPr="00CE09DD">
                <w:rPr>
                  <w:sz w:val="18"/>
                  <w:szCs w:val="18"/>
                  <w:u w:val="single"/>
                </w:rPr>
                <w:t>www.stor-guard.com</w:t>
              </w:r>
            </w:hyperlink>
          </w:p>
          <w:p w14:paraId="3044D0B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41">
              <w:r w:rsidRPr="00CE09DD">
                <w:rPr>
                  <w:sz w:val="18"/>
                  <w:szCs w:val="18"/>
                  <w:u w:val="single"/>
                </w:rPr>
                <w:t>info@stor-guard.com</w:t>
              </w:r>
            </w:hyperlink>
          </w:p>
          <w:p w14:paraId="03DDBFBE" w14:textId="5B079DF9" w:rsidR="00CE09DD" w:rsidRPr="000E774B" w:rsidRDefault="00CE09DD" w:rsidP="00BA2EAD">
            <w:pPr>
              <w:rPr>
                <w:rFonts w:ascii="Helvetica" w:hAnsi="Helvetica" w:cs="Arial"/>
                <w:color w:val="464646"/>
                <w:sz w:val="16"/>
                <w:szCs w:val="16"/>
              </w:rPr>
            </w:pPr>
            <w:r w:rsidRPr="00CE09DD">
              <w:rPr>
                <w:rFonts w:ascii="Arial" w:hAnsi="Arial"/>
                <w:sz w:val="18"/>
                <w:szCs w:val="18"/>
              </w:rPr>
              <w:t>Category: electronic locks</w:t>
            </w:r>
          </w:p>
        </w:tc>
      </w:tr>
    </w:tbl>
    <w:p w14:paraId="3EB34A2E" w14:textId="77777777" w:rsidR="009F5B9F" w:rsidRDefault="009F5B9F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B2EE627" w14:textId="77777777" w:rsidR="000E774B" w:rsidRPr="005B48B0" w:rsidRDefault="000E774B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56749" w:rsidRPr="005B48B0" w14:paraId="0E479CAF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19959C17" w14:textId="77777777" w:rsidR="00256749" w:rsidRPr="005B48B0" w:rsidRDefault="00256749" w:rsidP="00BA2EAD">
            <w:pPr>
              <w:pStyle w:val="Heading2"/>
              <w:outlineLvl w:val="1"/>
            </w:pPr>
            <w:bookmarkStart w:id="94" w:name="_Kiosks"/>
            <w:bookmarkEnd w:id="94"/>
            <w:r w:rsidRPr="005B48B0">
              <w:t>Kiosks</w:t>
            </w:r>
          </w:p>
        </w:tc>
      </w:tr>
    </w:tbl>
    <w:p w14:paraId="1C49920C" w14:textId="77777777" w:rsidR="00256749" w:rsidRPr="005B48B0" w:rsidRDefault="0025674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E09DD" w:rsidRPr="005B48B0" w14:paraId="193188A8" w14:textId="77777777" w:rsidTr="00FA6ABE">
        <w:tc>
          <w:tcPr>
            <w:tcW w:w="4788" w:type="dxa"/>
          </w:tcPr>
          <w:p w14:paraId="35F5C06A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42">
              <w:r w:rsidR="00CE09DD">
                <w:rPr>
                  <w:b/>
                  <w:sz w:val="24"/>
                  <w:szCs w:val="24"/>
                  <w:u w:val="single"/>
                </w:rPr>
                <w:t>OPENTECH ALLIANCE INC.</w:t>
              </w:r>
            </w:hyperlink>
          </w:p>
          <w:p w14:paraId="2FE37E8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501 W. Dunlap Ave., Suite 255</w:t>
            </w:r>
          </w:p>
          <w:p w14:paraId="457B003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enix, AZ 85021</w:t>
            </w:r>
          </w:p>
          <w:p w14:paraId="1AC4877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Main Phone: 602.749.9370</w:t>
            </w:r>
          </w:p>
          <w:p w14:paraId="008DA44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ales Phone: 800.481.7459</w:t>
            </w:r>
          </w:p>
          <w:p w14:paraId="54E39BD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43">
              <w:r w:rsidRPr="00CE09DD">
                <w:rPr>
                  <w:sz w:val="18"/>
                  <w:szCs w:val="18"/>
                  <w:u w:val="single"/>
                </w:rPr>
                <w:t>www.opentechalliance.com</w:t>
              </w:r>
            </w:hyperlink>
          </w:p>
          <w:p w14:paraId="3ADE90D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E-Mail: sales@opentechalliance.com</w:t>
            </w:r>
          </w:p>
          <w:p w14:paraId="0766CE6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www.facebook.com/opentechalliance</w:t>
            </w:r>
          </w:p>
          <w:p w14:paraId="0E09713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www.linkedin.com/company/799057</w:t>
            </w:r>
          </w:p>
          <w:p w14:paraId="1B49AB2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44">
              <w:r w:rsidRPr="00CE09DD">
                <w:rPr>
                  <w:sz w:val="18"/>
                  <w:szCs w:val="18"/>
                  <w:u w:val="single"/>
                </w:rPr>
                <w:t>https://twitter.com/opentechinc</w:t>
              </w:r>
            </w:hyperlink>
          </w:p>
          <w:p w14:paraId="7438561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all center services</w:t>
            </w:r>
          </w:p>
          <w:p w14:paraId="7D3D8BEF" w14:textId="304B25B8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DF2BF69" w14:textId="77777777" w:rsidR="00CE09DD" w:rsidRDefault="00C675BE" w:rsidP="00ED4CE2">
            <w:pPr>
              <w:pStyle w:val="Normal1"/>
              <w:jc w:val="both"/>
              <w:rPr>
                <w:sz w:val="16"/>
                <w:szCs w:val="16"/>
              </w:rPr>
            </w:pPr>
            <w:hyperlink r:id="rId2545">
              <w:r w:rsidR="00CE09DD">
                <w:rPr>
                  <w:b/>
                  <w:sz w:val="24"/>
                  <w:szCs w:val="24"/>
                  <w:u w:val="single"/>
                </w:rPr>
                <w:t>PAYMENT SERVICE NETWORK INC.</w:t>
              </w:r>
            </w:hyperlink>
          </w:p>
          <w:p w14:paraId="74A6087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66.917.7368</w:t>
            </w:r>
          </w:p>
          <w:p w14:paraId="20A0B27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46">
              <w:r w:rsidRPr="00CE09DD">
                <w:rPr>
                  <w:sz w:val="18"/>
                  <w:szCs w:val="18"/>
                  <w:u w:val="single"/>
                </w:rPr>
                <w:t>www.paymentservicenetwork.com</w:t>
              </w:r>
            </w:hyperlink>
          </w:p>
          <w:p w14:paraId="4FEAB62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47">
              <w:r w:rsidRPr="00CE09DD">
                <w:rPr>
                  <w:sz w:val="18"/>
                  <w:szCs w:val="18"/>
                  <w:u w:val="single"/>
                </w:rPr>
                <w:t>sales@paymentservicenetwork.com</w:t>
              </w:r>
            </w:hyperlink>
          </w:p>
          <w:p w14:paraId="7A5BB25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payment services</w:t>
            </w:r>
          </w:p>
          <w:p w14:paraId="700FD6AB" w14:textId="2AD687B5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2D5F75EB" w14:textId="77777777" w:rsidR="00256749" w:rsidRPr="005B48B0" w:rsidRDefault="0025674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56749" w:rsidRPr="005B48B0" w14:paraId="7983A0B4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4B5A160C" w14:textId="77777777" w:rsidR="00256749" w:rsidRPr="005B48B0" w:rsidRDefault="00256749" w:rsidP="00BA2EAD">
            <w:pPr>
              <w:pStyle w:val="Heading2"/>
              <w:outlineLvl w:val="1"/>
            </w:pPr>
            <w:bookmarkStart w:id="95" w:name="_Mobile_Apps"/>
            <w:bookmarkEnd w:id="95"/>
            <w:r w:rsidRPr="005B48B0">
              <w:t>Mobile Apps</w:t>
            </w:r>
          </w:p>
        </w:tc>
      </w:tr>
    </w:tbl>
    <w:p w14:paraId="0336256A" w14:textId="77777777" w:rsidR="00256749" w:rsidRPr="005B48B0" w:rsidRDefault="0025674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698"/>
      </w:tblGrid>
      <w:tr w:rsidR="00CE09DD" w:rsidRPr="005B48B0" w14:paraId="2D7C2363" w14:textId="77777777" w:rsidTr="00FA6ABE">
        <w:tc>
          <w:tcPr>
            <w:tcW w:w="4878" w:type="dxa"/>
          </w:tcPr>
          <w:p w14:paraId="1B01C647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48">
              <w:r w:rsidR="00CE09DD">
                <w:rPr>
                  <w:b/>
                  <w:sz w:val="24"/>
                  <w:szCs w:val="24"/>
                  <w:u w:val="single"/>
                </w:rPr>
                <w:t>CENTREFORCE TECHNOLOGY GROUP PTY. LTD.</w:t>
              </w:r>
            </w:hyperlink>
          </w:p>
          <w:p w14:paraId="2E204AF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3 - level 8, 320 Adelaide Street</w:t>
            </w:r>
          </w:p>
          <w:p w14:paraId="27E8AFE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Brisbane City 4000</w:t>
            </w:r>
          </w:p>
          <w:p w14:paraId="24B150B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Australia</w:t>
            </w:r>
          </w:p>
          <w:p w14:paraId="41734D5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61 7 3889 9822</w:t>
            </w:r>
          </w:p>
          <w:p w14:paraId="7F6B8F12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61 7 3889 9870</w:t>
            </w:r>
          </w:p>
          <w:p w14:paraId="5C5C9EC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49">
              <w:r w:rsidRPr="00CE09DD">
                <w:rPr>
                  <w:sz w:val="18"/>
                  <w:szCs w:val="18"/>
                  <w:u w:val="single"/>
                </w:rPr>
                <w:t>www.centreforceit.com.au</w:t>
              </w:r>
            </w:hyperlink>
          </w:p>
          <w:p w14:paraId="6843E7D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management software</w:t>
            </w:r>
          </w:p>
          <w:p w14:paraId="24D91485" w14:textId="10233CF7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98" w:type="dxa"/>
          </w:tcPr>
          <w:p w14:paraId="32E6993C" w14:textId="77777777" w:rsidR="00CE09DD" w:rsidRDefault="00C675BE" w:rsidP="00ED4CE2">
            <w:pPr>
              <w:pStyle w:val="Normal1"/>
              <w:rPr>
                <w:b/>
                <w:sz w:val="24"/>
                <w:szCs w:val="24"/>
              </w:rPr>
            </w:pPr>
            <w:hyperlink r:id="rId2550">
              <w:r w:rsidR="00CE09DD">
                <w:rPr>
                  <w:b/>
                  <w:sz w:val="24"/>
                  <w:szCs w:val="24"/>
                  <w:u w:val="single"/>
                </w:rPr>
                <w:t>EMPOWER SOFTWARE (STORAGE COMMANDER)</w:t>
              </w:r>
            </w:hyperlink>
          </w:p>
          <w:p w14:paraId="539173E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41695 Date St., Suite A</w:t>
            </w:r>
          </w:p>
          <w:p w14:paraId="0E184E58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Murrieta, CA 92562</w:t>
            </w:r>
          </w:p>
          <w:p w14:paraId="55824F3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77.672.6257</w:t>
            </w:r>
          </w:p>
          <w:p w14:paraId="0327167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pport: 951.301.1187</w:t>
            </w:r>
          </w:p>
          <w:p w14:paraId="0D952F9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51">
              <w:r w:rsidRPr="00CE09DD">
                <w:rPr>
                  <w:sz w:val="18"/>
                  <w:szCs w:val="18"/>
                  <w:u w:val="single"/>
                </w:rPr>
                <w:t>www.storagecommander.com</w:t>
              </w:r>
            </w:hyperlink>
          </w:p>
          <w:p w14:paraId="2F4E95D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https://www.facebook.com/storagecommander</w:t>
            </w:r>
          </w:p>
          <w:p w14:paraId="74D6FA2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https://www.linkedin.com/company/3760890?trk=tyah&amp;trkInfo=tarId%3A1406223299265%2Ctas%3Astorage%20co</w:t>
            </w:r>
          </w:p>
          <w:p w14:paraId="7647619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52">
              <w:r w:rsidRPr="00CE09DD">
                <w:rPr>
                  <w:sz w:val="18"/>
                  <w:szCs w:val="18"/>
                  <w:u w:val="single"/>
                </w:rPr>
                <w:t>https://twitter.com/storagecommandr</w:t>
              </w:r>
            </w:hyperlink>
          </w:p>
          <w:p w14:paraId="212F357E" w14:textId="77777777" w:rsidR="00CE09DD" w:rsidRPr="00CE09DD" w:rsidRDefault="00CE09DD" w:rsidP="00BA2EAD">
            <w:pPr>
              <w:jc w:val="both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management software</w:t>
            </w:r>
          </w:p>
          <w:p w14:paraId="585C4CE0" w14:textId="2B78ADC3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CE09DD" w:rsidRPr="005B48B0" w14:paraId="7F51C689" w14:textId="77777777" w:rsidTr="00FA6ABE">
        <w:tc>
          <w:tcPr>
            <w:tcW w:w="4878" w:type="dxa"/>
          </w:tcPr>
          <w:p w14:paraId="4FAED0B4" w14:textId="77777777" w:rsidR="00CE09DD" w:rsidRDefault="00CE09DD" w:rsidP="00ED4CE2">
            <w:pPr>
              <w:pStyle w:val="Normal1"/>
              <w:rPr>
                <w:sz w:val="16"/>
                <w:szCs w:val="16"/>
              </w:rPr>
            </w:pPr>
          </w:p>
          <w:p w14:paraId="00897272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53">
              <w:r w:rsidR="00CE09DD">
                <w:rPr>
                  <w:b/>
                  <w:sz w:val="24"/>
                  <w:szCs w:val="24"/>
                  <w:u w:val="single"/>
                </w:rPr>
                <w:t>STORAGE GROUP, THE</w:t>
              </w:r>
            </w:hyperlink>
          </w:p>
          <w:p w14:paraId="33F825D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25 S Westmonte Dr.</w:t>
            </w:r>
          </w:p>
          <w:p w14:paraId="51D0FD0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ite 2020</w:t>
            </w:r>
          </w:p>
          <w:p w14:paraId="5986E86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Altamonte Springs, FL 32714</w:t>
            </w:r>
          </w:p>
          <w:p w14:paraId="278F12F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407.392.2328</w:t>
            </w:r>
          </w:p>
          <w:p w14:paraId="36D722C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407.392.2329</w:t>
            </w:r>
          </w:p>
          <w:p w14:paraId="765E546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54">
              <w:r w:rsidRPr="00CE09DD">
                <w:rPr>
                  <w:sz w:val="18"/>
                  <w:szCs w:val="18"/>
                  <w:u w:val="single"/>
                </w:rPr>
                <w:t>www.storageinternetmarketing.com</w:t>
              </w:r>
            </w:hyperlink>
          </w:p>
          <w:p w14:paraId="1BD9F0E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E-Mail: info@storagegroupinc.com</w:t>
            </w:r>
          </w:p>
          <w:p w14:paraId="12FAB76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www.facebook.com/thestoragegroup?ref=hl</w:t>
            </w:r>
          </w:p>
          <w:p w14:paraId="375A2E0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www.linkedin.com/company/the-storage-group</w:t>
            </w:r>
          </w:p>
          <w:p w14:paraId="19A48CF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55">
              <w:r w:rsidRPr="00CE09DD">
                <w:rPr>
                  <w:sz w:val="18"/>
                  <w:szCs w:val="18"/>
                  <w:u w:val="single"/>
                </w:rPr>
                <w:t>https://twitter.com/storage_group</w:t>
              </w:r>
            </w:hyperlink>
          </w:p>
          <w:p w14:paraId="2AE03788" w14:textId="58C007EA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 w:rsidRPr="00CE09DD">
              <w:rPr>
                <w:sz w:val="18"/>
                <w:szCs w:val="18"/>
              </w:rPr>
              <w:t>Category: digital marketing</w:t>
            </w:r>
          </w:p>
        </w:tc>
        <w:tc>
          <w:tcPr>
            <w:tcW w:w="4698" w:type="dxa"/>
          </w:tcPr>
          <w:p w14:paraId="59FC7A57" w14:textId="77777777" w:rsidR="00CE09DD" w:rsidRDefault="00C675BE" w:rsidP="00ED4CE2">
            <w:pPr>
              <w:pStyle w:val="Normal1"/>
              <w:rPr>
                <w:b/>
                <w:sz w:val="24"/>
                <w:szCs w:val="24"/>
              </w:rPr>
            </w:pPr>
            <w:hyperlink r:id="rId2556">
              <w:r w:rsidR="00CE09DD">
                <w:rPr>
                  <w:b/>
                  <w:sz w:val="24"/>
                  <w:szCs w:val="24"/>
                  <w:u w:val="single"/>
                </w:rPr>
                <w:t>SYRASOFT SELF STORAGE SOFTWARE</w:t>
              </w:r>
            </w:hyperlink>
          </w:p>
          <w:p w14:paraId="45EE4FB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6 Canton St.</w:t>
            </w:r>
          </w:p>
          <w:p w14:paraId="62761AB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Baldwinsville, NY 13027</w:t>
            </w:r>
          </w:p>
          <w:p w14:paraId="67EADD0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General/Sales Phone: 800.817.7706</w:t>
            </w:r>
          </w:p>
          <w:p w14:paraId="382D4E00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upport Phone: 800.559.5942</w:t>
            </w:r>
          </w:p>
          <w:p w14:paraId="3D16194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57">
              <w:r w:rsidRPr="00CE09DD">
                <w:rPr>
                  <w:sz w:val="18"/>
                  <w:szCs w:val="18"/>
                  <w:u w:val="single"/>
                </w:rPr>
                <w:t>www.syrasoft.com</w:t>
              </w:r>
            </w:hyperlink>
          </w:p>
          <w:p w14:paraId="13D4E3B5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58">
              <w:r w:rsidRPr="00CE09DD">
                <w:rPr>
                  <w:sz w:val="18"/>
                  <w:szCs w:val="18"/>
                  <w:u w:val="single"/>
                </w:rPr>
                <w:t>sales@syrasoft.com</w:t>
              </w:r>
            </w:hyperlink>
          </w:p>
          <w:p w14:paraId="6930569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support@syrasoft.com</w:t>
            </w:r>
          </w:p>
          <w:p w14:paraId="7E76D5C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www.facebook.com/syrasoft</w:t>
            </w:r>
          </w:p>
          <w:p w14:paraId="2FF3A42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59">
              <w:r w:rsidRPr="00CE09DD">
                <w:rPr>
                  <w:sz w:val="18"/>
                  <w:szCs w:val="18"/>
                  <w:u w:val="single"/>
                </w:rPr>
                <w:t>https://twitter.com/syrasoft</w:t>
              </w:r>
            </w:hyperlink>
          </w:p>
          <w:p w14:paraId="428E4597" w14:textId="30ED785C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 w:rsidRPr="00CE09DD">
              <w:rPr>
                <w:sz w:val="18"/>
                <w:szCs w:val="18"/>
              </w:rPr>
              <w:t>Category: management software</w:t>
            </w:r>
          </w:p>
        </w:tc>
      </w:tr>
    </w:tbl>
    <w:p w14:paraId="60A12ACC" w14:textId="77777777" w:rsidR="00256749" w:rsidRDefault="0025674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2B23F4F9" w14:textId="77777777" w:rsidR="00CE09DD" w:rsidRDefault="00CE09D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1D79B1E7" w14:textId="77777777" w:rsidR="00CE09DD" w:rsidRPr="005B48B0" w:rsidRDefault="00CE09DD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56749" w:rsidRPr="005B48B0" w14:paraId="2C014C93" w14:textId="77777777" w:rsidTr="00FA6ABE">
        <w:tc>
          <w:tcPr>
            <w:tcW w:w="9576" w:type="dxa"/>
            <w:shd w:val="clear" w:color="auto" w:fill="BFBFBF" w:themeFill="background1" w:themeFillShade="BF"/>
          </w:tcPr>
          <w:p w14:paraId="319F6886" w14:textId="77777777" w:rsidR="00256749" w:rsidRPr="005B48B0" w:rsidRDefault="00256749" w:rsidP="00BA2EAD">
            <w:pPr>
              <w:pStyle w:val="Heading2"/>
              <w:outlineLvl w:val="1"/>
            </w:pPr>
            <w:bookmarkStart w:id="96" w:name="_Text_Messaging_Service"/>
            <w:bookmarkEnd w:id="96"/>
            <w:r w:rsidRPr="005B48B0">
              <w:t>Text Messaging Service</w:t>
            </w:r>
          </w:p>
        </w:tc>
      </w:tr>
    </w:tbl>
    <w:p w14:paraId="6651B094" w14:textId="77777777" w:rsidR="00256749" w:rsidRPr="005B48B0" w:rsidRDefault="00256749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E09DD" w:rsidRPr="005B48B0" w14:paraId="427F9F83" w14:textId="77777777" w:rsidTr="00FA6ABE">
        <w:tc>
          <w:tcPr>
            <w:tcW w:w="4788" w:type="dxa"/>
          </w:tcPr>
          <w:p w14:paraId="2DEC7E27" w14:textId="77777777" w:rsidR="00CE09DD" w:rsidRDefault="00C675BE" w:rsidP="00ED4CE2">
            <w:pPr>
              <w:pStyle w:val="Normal1"/>
              <w:jc w:val="both"/>
              <w:rPr>
                <w:sz w:val="16"/>
                <w:szCs w:val="16"/>
              </w:rPr>
            </w:pPr>
            <w:hyperlink r:id="rId2560">
              <w:r w:rsidR="00CE09DD">
                <w:rPr>
                  <w:b/>
                  <w:sz w:val="24"/>
                  <w:szCs w:val="24"/>
                  <w:u w:val="single"/>
                </w:rPr>
                <w:t>CALLPOTENTIAL</w:t>
              </w:r>
            </w:hyperlink>
          </w:p>
          <w:p w14:paraId="64B062C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77.552.2557</w:t>
            </w:r>
          </w:p>
          <w:p w14:paraId="5DCB3AF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61">
              <w:r w:rsidRPr="00CE09DD">
                <w:rPr>
                  <w:sz w:val="18"/>
                  <w:szCs w:val="18"/>
                  <w:u w:val="single"/>
                </w:rPr>
                <w:t>www.callpotential.com</w:t>
              </w:r>
            </w:hyperlink>
          </w:p>
          <w:p w14:paraId="58A3316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62">
              <w:r w:rsidRPr="00CE09DD">
                <w:rPr>
                  <w:sz w:val="18"/>
                  <w:szCs w:val="18"/>
                  <w:u w:val="single"/>
                </w:rPr>
                <w:t>sales@callpotential.com</w:t>
              </w:r>
            </w:hyperlink>
          </w:p>
          <w:p w14:paraId="07AA7A4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563">
              <w:r w:rsidRPr="00CE09DD">
                <w:rPr>
                  <w:sz w:val="18"/>
                  <w:szCs w:val="18"/>
                  <w:u w:val="single"/>
                </w:rPr>
                <w:t>help@callpotential.com</w:t>
              </w:r>
            </w:hyperlink>
          </w:p>
          <w:p w14:paraId="322100E8" w14:textId="77777777" w:rsidR="00CE09DD" w:rsidRPr="00CE09DD" w:rsidRDefault="00CE09DD" w:rsidP="00ED4CE2">
            <w:pPr>
              <w:pStyle w:val="Normal1"/>
              <w:rPr>
                <w:b/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call center technology</w:t>
            </w:r>
          </w:p>
          <w:p w14:paraId="62EABFD9" w14:textId="372C9056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43A9F4BB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64">
              <w:r w:rsidR="00CE09DD">
                <w:rPr>
                  <w:b/>
                  <w:sz w:val="24"/>
                  <w:szCs w:val="24"/>
                  <w:u w:val="single"/>
                </w:rPr>
                <w:t>DIALMYCALLS.COM</w:t>
              </w:r>
            </w:hyperlink>
          </w:p>
          <w:p w14:paraId="6A1E7A5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070 E. Indiantown Road</w:t>
            </w:r>
          </w:p>
          <w:p w14:paraId="2E47E4E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Jupiter, FL 33477</w:t>
            </w:r>
          </w:p>
          <w:p w14:paraId="1725131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00.928.2086</w:t>
            </w:r>
          </w:p>
          <w:p w14:paraId="045B04EC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x: 866.515.8331</w:t>
            </w:r>
          </w:p>
          <w:p w14:paraId="32D88CDB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65">
              <w:r w:rsidRPr="00CE09DD">
                <w:rPr>
                  <w:sz w:val="18"/>
                  <w:szCs w:val="18"/>
                  <w:u w:val="single"/>
                </w:rPr>
                <w:t>www.dialmycalls.com</w:t>
              </w:r>
            </w:hyperlink>
          </w:p>
          <w:p w14:paraId="38A06D19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https://www.facebook.com/massnotification</w:t>
            </w:r>
          </w:p>
          <w:p w14:paraId="7D86331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Twitter: </w:t>
            </w:r>
            <w:hyperlink r:id="rId2566">
              <w:r w:rsidRPr="00CE09DD">
                <w:rPr>
                  <w:sz w:val="18"/>
                  <w:szCs w:val="18"/>
                  <w:u w:val="single"/>
                </w:rPr>
                <w:t>https://twitter.com/dialmycalls</w:t>
              </w:r>
            </w:hyperlink>
          </w:p>
          <w:p w14:paraId="2063FA5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ervice: Text Messaging Service</w:t>
            </w:r>
          </w:p>
          <w:p w14:paraId="0B67A37A" w14:textId="36879992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E09DD" w:rsidRPr="005B48B0" w14:paraId="0CDBF980" w14:textId="77777777" w:rsidTr="00FA6ABE">
        <w:tc>
          <w:tcPr>
            <w:tcW w:w="4788" w:type="dxa"/>
          </w:tcPr>
          <w:p w14:paraId="0B1B5833" w14:textId="77777777" w:rsidR="00CE09DD" w:rsidRDefault="00C675BE" w:rsidP="00ED4CE2">
            <w:pPr>
              <w:pStyle w:val="Normal1"/>
              <w:jc w:val="both"/>
              <w:rPr>
                <w:b/>
                <w:sz w:val="24"/>
                <w:szCs w:val="24"/>
              </w:rPr>
            </w:pPr>
            <w:hyperlink r:id="rId2567">
              <w:r w:rsidR="00CE09DD">
                <w:rPr>
                  <w:b/>
                  <w:sz w:val="24"/>
                  <w:szCs w:val="24"/>
                  <w:u w:val="single"/>
                </w:rPr>
                <w:t>EASY STORAGE SOLUTIONS</w:t>
              </w:r>
            </w:hyperlink>
          </w:p>
          <w:p w14:paraId="33134E0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1453 S Dixie Dr. Suite 250</w:t>
            </w:r>
          </w:p>
          <w:p w14:paraId="06A64B67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St. George, UT 84770</w:t>
            </w:r>
          </w:p>
          <w:p w14:paraId="34A75981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88.958.5967</w:t>
            </w:r>
          </w:p>
          <w:p w14:paraId="13216E5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Web: </w:t>
            </w:r>
            <w:hyperlink r:id="rId2568">
              <w:r w:rsidRPr="00CE09DD">
                <w:rPr>
                  <w:sz w:val="18"/>
                  <w:szCs w:val="18"/>
                  <w:u w:val="single"/>
                </w:rPr>
                <w:t>www.easystoragesolutions.net</w:t>
              </w:r>
            </w:hyperlink>
          </w:p>
          <w:p w14:paraId="049326ED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69">
              <w:r w:rsidRPr="00CE09DD">
                <w:rPr>
                  <w:sz w:val="18"/>
                  <w:szCs w:val="18"/>
                  <w:u w:val="single"/>
                </w:rPr>
                <w:t>support@storageunitsoftware.com</w:t>
              </w:r>
            </w:hyperlink>
          </w:p>
          <w:p w14:paraId="1C48F65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 - storage unit management software</w:t>
            </w:r>
          </w:p>
          <w:p w14:paraId="56679CE3" w14:textId="36202454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0A1E7C7E" w14:textId="77777777" w:rsidR="00CE09DD" w:rsidRDefault="00C675BE" w:rsidP="00ED4CE2">
            <w:pPr>
              <w:pStyle w:val="Normal1"/>
              <w:jc w:val="both"/>
              <w:rPr>
                <w:sz w:val="16"/>
                <w:szCs w:val="16"/>
              </w:rPr>
            </w:pPr>
            <w:hyperlink r:id="rId2570">
              <w:r w:rsidR="00CE09DD">
                <w:rPr>
                  <w:b/>
                  <w:sz w:val="24"/>
                  <w:szCs w:val="24"/>
                  <w:u w:val="single"/>
                </w:rPr>
                <w:t>STORAGE COLLECTIONS</w:t>
              </w:r>
            </w:hyperlink>
          </w:p>
          <w:p w14:paraId="4E9A964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55.722.7366</w:t>
            </w:r>
          </w:p>
          <w:p w14:paraId="1B8538CE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Phone: 813.992.1031</w:t>
            </w:r>
          </w:p>
          <w:p w14:paraId="60E10416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Web:</w:t>
            </w:r>
            <w:hyperlink r:id="rId2571">
              <w:r w:rsidRPr="00CE09DD">
                <w:rPr>
                  <w:sz w:val="18"/>
                  <w:szCs w:val="18"/>
                  <w:u w:val="single"/>
                </w:rPr>
                <w:t xml:space="preserve"> www.storagecollections.com</w:t>
              </w:r>
            </w:hyperlink>
          </w:p>
          <w:p w14:paraId="3366A43F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ontact: Todd Sheffer - Director of Sales</w:t>
            </w:r>
          </w:p>
          <w:p w14:paraId="03B7E014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E-Mail: </w:t>
            </w:r>
            <w:hyperlink r:id="rId2572">
              <w:r w:rsidRPr="00CE09DD">
                <w:rPr>
                  <w:sz w:val="18"/>
                  <w:szCs w:val="18"/>
                  <w:u w:val="single"/>
                </w:rPr>
                <w:t>todd@storagecollections.com</w:t>
              </w:r>
            </w:hyperlink>
          </w:p>
          <w:p w14:paraId="401C14EA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 xml:space="preserve">            </w:t>
            </w:r>
            <w:hyperlink r:id="rId2573">
              <w:r w:rsidRPr="00CE09DD">
                <w:rPr>
                  <w:sz w:val="18"/>
                  <w:szCs w:val="18"/>
                  <w:u w:val="single"/>
                </w:rPr>
                <w:t>sales@storagecollections.com</w:t>
              </w:r>
            </w:hyperlink>
          </w:p>
          <w:p w14:paraId="105B30F3" w14:textId="77777777" w:rsidR="00CE09DD" w:rsidRPr="00CE09DD" w:rsidRDefault="00CE09DD" w:rsidP="00ED4CE2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Category: Text Messaging Service</w:t>
            </w:r>
          </w:p>
          <w:p w14:paraId="157188E3" w14:textId="77777777" w:rsidR="00CE09DD" w:rsidRDefault="00CE09DD" w:rsidP="00ED4CE2">
            <w:pPr>
              <w:pStyle w:val="Normal1"/>
              <w:rPr>
                <w:sz w:val="16"/>
                <w:szCs w:val="16"/>
              </w:rPr>
            </w:pPr>
          </w:p>
          <w:p w14:paraId="3F9D1F31" w14:textId="77777777" w:rsidR="00CE09DD" w:rsidRDefault="00CE09DD" w:rsidP="00ED4CE2">
            <w:pPr>
              <w:pStyle w:val="Normal1"/>
              <w:rPr>
                <w:sz w:val="16"/>
                <w:szCs w:val="16"/>
              </w:rPr>
            </w:pPr>
          </w:p>
          <w:p w14:paraId="708C7045" w14:textId="09C27385" w:rsidR="00CE09DD" w:rsidRPr="005B48B0" w:rsidRDefault="00CE09DD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8A1DA3" w:rsidRPr="005B48B0" w14:paraId="605B4F8F" w14:textId="77777777" w:rsidTr="00FA6ABE">
        <w:tc>
          <w:tcPr>
            <w:tcW w:w="4788" w:type="dxa"/>
          </w:tcPr>
          <w:p w14:paraId="1F53089A" w14:textId="77777777" w:rsidR="00CE09DD" w:rsidRPr="00CE09DD" w:rsidRDefault="00CE09DD" w:rsidP="00CE09DD">
            <w:pPr>
              <w:pStyle w:val="Normal1"/>
              <w:jc w:val="both"/>
              <w:rPr>
                <w:b/>
                <w:sz w:val="24"/>
                <w:szCs w:val="24"/>
                <w:u w:val="single"/>
              </w:rPr>
            </w:pPr>
            <w:r w:rsidRPr="00CE09DD">
              <w:rPr>
                <w:b/>
                <w:sz w:val="24"/>
                <w:szCs w:val="24"/>
                <w:u w:val="single"/>
              </w:rPr>
              <w:t>STORAGE NETWORK ADVANTAGE</w:t>
            </w:r>
          </w:p>
          <w:p w14:paraId="4F7DAD9F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2424 S.E. Bristol St., Suite 250</w:t>
            </w:r>
          </w:p>
          <w:p w14:paraId="237A9703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Newport Beach, CA 92660</w:t>
            </w:r>
          </w:p>
          <w:p w14:paraId="3100174C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oll Free: 800.615.7153</w:t>
            </w:r>
          </w:p>
          <w:p w14:paraId="6B8A83D7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Facebook: https://www.facebook.com/pages/storage-network-advantage/122472447793325</w:t>
            </w:r>
          </w:p>
          <w:p w14:paraId="3BF0C904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LinkedIn: https://www.linkedin.com/company/1025811?trk=tyah</w:t>
            </w:r>
          </w:p>
          <w:p w14:paraId="1F5C6650" w14:textId="77777777" w:rsidR="00CE09DD" w:rsidRPr="00CE09DD" w:rsidRDefault="00CE09DD" w:rsidP="00CE09DD">
            <w:pPr>
              <w:pStyle w:val="Normal1"/>
              <w:rPr>
                <w:sz w:val="18"/>
                <w:szCs w:val="18"/>
              </w:rPr>
            </w:pPr>
            <w:r w:rsidRPr="00CE09DD">
              <w:rPr>
                <w:sz w:val="18"/>
                <w:szCs w:val="18"/>
              </w:rPr>
              <w:t>Twitter: https://twitter.com/storagenetworka</w:t>
            </w:r>
          </w:p>
          <w:p w14:paraId="6763EF0D" w14:textId="77777777" w:rsidR="008A1DA3" w:rsidRPr="005B48B0" w:rsidRDefault="008A1DA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1DD748A9" w14:textId="77777777" w:rsidR="008A1DA3" w:rsidRPr="005B48B0" w:rsidRDefault="008A1DA3" w:rsidP="00CE09D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  <w:tr w:rsidR="008A1DA3" w:rsidRPr="005B48B0" w14:paraId="35D8252B" w14:textId="77777777" w:rsidTr="00FA6ABE">
        <w:tc>
          <w:tcPr>
            <w:tcW w:w="4788" w:type="dxa"/>
          </w:tcPr>
          <w:p w14:paraId="7D4F9FD9" w14:textId="77777777" w:rsidR="008A1DA3" w:rsidRPr="005B48B0" w:rsidRDefault="008A1DA3" w:rsidP="00CE09DD">
            <w:pPr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6480232A" w14:textId="77777777" w:rsidR="008A1DA3" w:rsidRPr="005B48B0" w:rsidRDefault="008A1DA3" w:rsidP="00BA2EAD">
            <w:pPr>
              <w:jc w:val="both"/>
              <w:rPr>
                <w:rFonts w:ascii="Helvetica" w:hAnsi="Helvetica" w:cs="Arial"/>
                <w:b/>
                <w:sz w:val="24"/>
                <w:szCs w:val="24"/>
              </w:rPr>
            </w:pPr>
          </w:p>
        </w:tc>
      </w:tr>
    </w:tbl>
    <w:p w14:paraId="0B07B018" w14:textId="77777777" w:rsidR="001422F4" w:rsidRDefault="001422F4" w:rsidP="00BA2EAD">
      <w:pPr>
        <w:jc w:val="both"/>
        <w:rPr>
          <w:rFonts w:ascii="Helvetica" w:hAnsi="Helvetica" w:cs="Arial"/>
          <w:b/>
          <w:sz w:val="24"/>
          <w:szCs w:val="24"/>
        </w:rPr>
      </w:pPr>
    </w:p>
    <w:p w14:paraId="0A6959E7" w14:textId="77777777" w:rsidR="00EA5341" w:rsidRPr="00EA5341" w:rsidRDefault="00EA5341" w:rsidP="00BA2EAD">
      <w:pPr>
        <w:rPr>
          <w:rFonts w:ascii="Helvetica" w:hAnsi="Helvetica" w:cs="Arial"/>
          <w:b/>
          <w:sz w:val="32"/>
          <w:szCs w:val="32"/>
        </w:rPr>
      </w:pPr>
      <w:r>
        <w:rPr>
          <w:rFonts w:ascii="Helvetica" w:hAnsi="Helvetica" w:cs="Arial"/>
          <w:b/>
          <w:sz w:val="32"/>
          <w:szCs w:val="32"/>
        </w:rPr>
        <w:t xml:space="preserve"> </w:t>
      </w:r>
    </w:p>
    <w:sectPr w:rsidR="00EA5341" w:rsidRPr="00EA5341" w:rsidSect="00665E20">
      <w:pgSz w:w="12240" w:h="15840" w:code="1"/>
      <w:pgMar w:top="576" w:right="720" w:bottom="432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13F33" w14:textId="77777777" w:rsidR="007A3DC2" w:rsidRDefault="007A3DC2" w:rsidP="00665E20">
      <w:pPr>
        <w:spacing w:after="0" w:line="240" w:lineRule="auto"/>
      </w:pPr>
      <w:r>
        <w:separator/>
      </w:r>
    </w:p>
  </w:endnote>
  <w:endnote w:type="continuationSeparator" w:id="0">
    <w:p w14:paraId="0A2F02A0" w14:textId="77777777" w:rsidR="007A3DC2" w:rsidRDefault="007A3DC2" w:rsidP="0066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swald">
    <w:altName w:val="Times New Roman"/>
    <w:charset w:val="00"/>
    <w:family w:val="auto"/>
    <w:pitch w:val="variable"/>
    <w:sig w:usb0="A000006F" w:usb1="40000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38375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CB141C1" w14:textId="77777777" w:rsidR="00435487" w:rsidRDefault="00435487">
            <w:pPr>
              <w:pStyle w:val="Footer"/>
              <w:jc w:val="right"/>
            </w:pPr>
            <w:r w:rsidRPr="006875E0">
              <w:rPr>
                <w:rFonts w:ascii="Helvetica" w:hAnsi="Helvetica" w:cs="Helvetica"/>
                <w:sz w:val="18"/>
                <w:szCs w:val="18"/>
              </w:rPr>
              <w:t xml:space="preserve">Page </w: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begin"/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instrText xml:space="preserve"> PAGE </w:instrTex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separate"/>
            </w:r>
            <w:r w:rsidR="00B54EB0">
              <w:rPr>
                <w:rFonts w:ascii="Helvetica" w:hAnsi="Helvetica" w:cs="Helvetica"/>
                <w:b/>
                <w:bCs/>
                <w:noProof/>
                <w:sz w:val="18"/>
                <w:szCs w:val="18"/>
              </w:rPr>
              <w:t>13</w: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end"/>
            </w:r>
            <w:r w:rsidRPr="006875E0">
              <w:rPr>
                <w:rFonts w:ascii="Helvetica" w:hAnsi="Helvetica" w:cs="Helvetica"/>
                <w:sz w:val="18"/>
                <w:szCs w:val="18"/>
              </w:rPr>
              <w:t xml:space="preserve"> of </w: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begin"/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instrText xml:space="preserve"> NUMPAGES  </w:instrTex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separate"/>
            </w:r>
            <w:r w:rsidR="00B54EB0">
              <w:rPr>
                <w:rFonts w:ascii="Helvetica" w:hAnsi="Helvetica" w:cs="Helvetica"/>
                <w:b/>
                <w:bCs/>
                <w:noProof/>
                <w:sz w:val="18"/>
                <w:szCs w:val="18"/>
              </w:rPr>
              <w:t>136</w:t>
            </w:r>
            <w:r w:rsidRPr="006875E0">
              <w:rPr>
                <w:rFonts w:ascii="Helvetica" w:hAnsi="Helvetica" w:cs="Helvetica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0D23F00E" w14:textId="77777777" w:rsidR="00435487" w:rsidRDefault="004354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EE698" w14:textId="77777777" w:rsidR="007A3DC2" w:rsidRDefault="007A3DC2" w:rsidP="00665E20">
      <w:pPr>
        <w:spacing w:after="0" w:line="240" w:lineRule="auto"/>
      </w:pPr>
      <w:r>
        <w:separator/>
      </w:r>
    </w:p>
  </w:footnote>
  <w:footnote w:type="continuationSeparator" w:id="0">
    <w:p w14:paraId="1415D8AC" w14:textId="77777777" w:rsidR="007A3DC2" w:rsidRDefault="007A3DC2" w:rsidP="0066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C6BA8" w14:textId="77777777" w:rsidR="00435487" w:rsidRDefault="00435487" w:rsidP="00665E20">
    <w:pPr>
      <w:pStyle w:val="Header"/>
      <w:jc w:val="center"/>
    </w:pPr>
    <w:r>
      <w:rPr>
        <w:noProof/>
        <w:lang w:bidi="ar-SA"/>
      </w:rPr>
      <w:drawing>
        <wp:inline distT="0" distB="0" distL="0" distR="0" wp14:anchorId="3A3E1EF3" wp14:editId="07777777">
          <wp:extent cx="861303" cy="647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25" cy="654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1C7F3FA" w14:textId="77777777" w:rsidR="00435487" w:rsidRDefault="004354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44568"/>
    <w:multiLevelType w:val="hybridMultilevel"/>
    <w:tmpl w:val="70A4ACFA"/>
    <w:lvl w:ilvl="0" w:tplc="9034C0D6">
      <w:numFmt w:val="bullet"/>
      <w:lvlText w:val="•"/>
      <w:lvlJc w:val="left"/>
      <w:pPr>
        <w:ind w:left="870" w:hanging="510"/>
      </w:pPr>
      <w:rPr>
        <w:rFonts w:ascii="Helvetica" w:eastAsiaTheme="minorEastAsia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wMDIwNzEwNDE3MTJS0lEKTi0uzszPAykwrAUATBcS5ywAAAA="/>
  </w:docVars>
  <w:rsids>
    <w:rsidRoot w:val="00D1109A"/>
    <w:rsid w:val="00024746"/>
    <w:rsid w:val="000333D9"/>
    <w:rsid w:val="00034F3F"/>
    <w:rsid w:val="00037ADC"/>
    <w:rsid w:val="000415FB"/>
    <w:rsid w:val="00043572"/>
    <w:rsid w:val="0004498B"/>
    <w:rsid w:val="000473B5"/>
    <w:rsid w:val="0006517A"/>
    <w:rsid w:val="000A7F83"/>
    <w:rsid w:val="000B3DC7"/>
    <w:rsid w:val="000B429B"/>
    <w:rsid w:val="000B4AB8"/>
    <w:rsid w:val="000E087C"/>
    <w:rsid w:val="000E0A11"/>
    <w:rsid w:val="000E774B"/>
    <w:rsid w:val="000F0E18"/>
    <w:rsid w:val="00102CB7"/>
    <w:rsid w:val="001035C9"/>
    <w:rsid w:val="001422F4"/>
    <w:rsid w:val="00151670"/>
    <w:rsid w:val="0015169D"/>
    <w:rsid w:val="00151DFC"/>
    <w:rsid w:val="00154731"/>
    <w:rsid w:val="001547DA"/>
    <w:rsid w:val="00157B99"/>
    <w:rsid w:val="00183FC5"/>
    <w:rsid w:val="00192330"/>
    <w:rsid w:val="001A40C3"/>
    <w:rsid w:val="001B3369"/>
    <w:rsid w:val="001B4266"/>
    <w:rsid w:val="001C5540"/>
    <w:rsid w:val="001E0C93"/>
    <w:rsid w:val="001E2A4E"/>
    <w:rsid w:val="001F261F"/>
    <w:rsid w:val="002104FF"/>
    <w:rsid w:val="00211908"/>
    <w:rsid w:val="00232345"/>
    <w:rsid w:val="00243585"/>
    <w:rsid w:val="00256749"/>
    <w:rsid w:val="0026343A"/>
    <w:rsid w:val="00276F86"/>
    <w:rsid w:val="00277928"/>
    <w:rsid w:val="002949AF"/>
    <w:rsid w:val="002A1761"/>
    <w:rsid w:val="002B5ED0"/>
    <w:rsid w:val="002C0BD3"/>
    <w:rsid w:val="002C4EB9"/>
    <w:rsid w:val="002D40F1"/>
    <w:rsid w:val="002D6C53"/>
    <w:rsid w:val="002E5E07"/>
    <w:rsid w:val="00305472"/>
    <w:rsid w:val="003138E5"/>
    <w:rsid w:val="00333DE5"/>
    <w:rsid w:val="003345B7"/>
    <w:rsid w:val="00336736"/>
    <w:rsid w:val="00357EF0"/>
    <w:rsid w:val="0037437B"/>
    <w:rsid w:val="0039504D"/>
    <w:rsid w:val="003977AE"/>
    <w:rsid w:val="003A6EBF"/>
    <w:rsid w:val="003A72EA"/>
    <w:rsid w:val="003B6F4D"/>
    <w:rsid w:val="003D200B"/>
    <w:rsid w:val="003D2456"/>
    <w:rsid w:val="003D290F"/>
    <w:rsid w:val="003E2FE2"/>
    <w:rsid w:val="003F4640"/>
    <w:rsid w:val="004000E7"/>
    <w:rsid w:val="00414F55"/>
    <w:rsid w:val="00426EC1"/>
    <w:rsid w:val="004332B7"/>
    <w:rsid w:val="00435487"/>
    <w:rsid w:val="004512C4"/>
    <w:rsid w:val="0045524A"/>
    <w:rsid w:val="00461023"/>
    <w:rsid w:val="00463BC7"/>
    <w:rsid w:val="0047524F"/>
    <w:rsid w:val="00475856"/>
    <w:rsid w:val="004E7FAA"/>
    <w:rsid w:val="004F036F"/>
    <w:rsid w:val="0055038A"/>
    <w:rsid w:val="005544E5"/>
    <w:rsid w:val="005623BA"/>
    <w:rsid w:val="00570801"/>
    <w:rsid w:val="005828AD"/>
    <w:rsid w:val="00582E94"/>
    <w:rsid w:val="00583414"/>
    <w:rsid w:val="00596E7B"/>
    <w:rsid w:val="005B46D3"/>
    <w:rsid w:val="005B48B0"/>
    <w:rsid w:val="005B4960"/>
    <w:rsid w:val="005D3F90"/>
    <w:rsid w:val="005E0ED9"/>
    <w:rsid w:val="006075EA"/>
    <w:rsid w:val="00612B7E"/>
    <w:rsid w:val="00613AA9"/>
    <w:rsid w:val="00625282"/>
    <w:rsid w:val="006533CF"/>
    <w:rsid w:val="00665E20"/>
    <w:rsid w:val="006875E0"/>
    <w:rsid w:val="006977AF"/>
    <w:rsid w:val="006A2981"/>
    <w:rsid w:val="006F5E07"/>
    <w:rsid w:val="007042B2"/>
    <w:rsid w:val="00712D25"/>
    <w:rsid w:val="00713B77"/>
    <w:rsid w:val="00715C89"/>
    <w:rsid w:val="00722B01"/>
    <w:rsid w:val="007262C7"/>
    <w:rsid w:val="0073393D"/>
    <w:rsid w:val="00746A1D"/>
    <w:rsid w:val="00767EA3"/>
    <w:rsid w:val="007A3DC2"/>
    <w:rsid w:val="007E466C"/>
    <w:rsid w:val="007F0255"/>
    <w:rsid w:val="007F0C97"/>
    <w:rsid w:val="007F3F12"/>
    <w:rsid w:val="0080586D"/>
    <w:rsid w:val="008067F8"/>
    <w:rsid w:val="0080703B"/>
    <w:rsid w:val="00810DAD"/>
    <w:rsid w:val="00813A13"/>
    <w:rsid w:val="008362B2"/>
    <w:rsid w:val="00841BA1"/>
    <w:rsid w:val="00881679"/>
    <w:rsid w:val="00884251"/>
    <w:rsid w:val="00892DED"/>
    <w:rsid w:val="008A1DA3"/>
    <w:rsid w:val="008C1159"/>
    <w:rsid w:val="008C500E"/>
    <w:rsid w:val="008E7AD5"/>
    <w:rsid w:val="008F1B0F"/>
    <w:rsid w:val="008F487D"/>
    <w:rsid w:val="00902733"/>
    <w:rsid w:val="00915C9C"/>
    <w:rsid w:val="00927B40"/>
    <w:rsid w:val="00930015"/>
    <w:rsid w:val="00932653"/>
    <w:rsid w:val="0094121C"/>
    <w:rsid w:val="00952E96"/>
    <w:rsid w:val="00957627"/>
    <w:rsid w:val="00961FF4"/>
    <w:rsid w:val="00987012"/>
    <w:rsid w:val="009A2AC1"/>
    <w:rsid w:val="009A65BC"/>
    <w:rsid w:val="009C377D"/>
    <w:rsid w:val="009D031D"/>
    <w:rsid w:val="009D0AA9"/>
    <w:rsid w:val="009D15A7"/>
    <w:rsid w:val="009E6FC1"/>
    <w:rsid w:val="009F39E2"/>
    <w:rsid w:val="009F5B9F"/>
    <w:rsid w:val="00A03827"/>
    <w:rsid w:val="00A26E5C"/>
    <w:rsid w:val="00A4310B"/>
    <w:rsid w:val="00A44B61"/>
    <w:rsid w:val="00A477D3"/>
    <w:rsid w:val="00A56546"/>
    <w:rsid w:val="00A57388"/>
    <w:rsid w:val="00A5778F"/>
    <w:rsid w:val="00A617B5"/>
    <w:rsid w:val="00A6378E"/>
    <w:rsid w:val="00A86CD4"/>
    <w:rsid w:val="00AD6EE8"/>
    <w:rsid w:val="00AE451E"/>
    <w:rsid w:val="00AE5739"/>
    <w:rsid w:val="00B07175"/>
    <w:rsid w:val="00B32ADD"/>
    <w:rsid w:val="00B42E15"/>
    <w:rsid w:val="00B5112B"/>
    <w:rsid w:val="00B54EB0"/>
    <w:rsid w:val="00B64D3E"/>
    <w:rsid w:val="00B75621"/>
    <w:rsid w:val="00B75CB7"/>
    <w:rsid w:val="00B82249"/>
    <w:rsid w:val="00B916DA"/>
    <w:rsid w:val="00BA009D"/>
    <w:rsid w:val="00BA2EAD"/>
    <w:rsid w:val="00BB6068"/>
    <w:rsid w:val="00BD3C8B"/>
    <w:rsid w:val="00BE02C1"/>
    <w:rsid w:val="00BE46D3"/>
    <w:rsid w:val="00BF7CF3"/>
    <w:rsid w:val="00C00ECC"/>
    <w:rsid w:val="00C0631E"/>
    <w:rsid w:val="00C113B6"/>
    <w:rsid w:val="00C1629C"/>
    <w:rsid w:val="00C2789B"/>
    <w:rsid w:val="00C47A4B"/>
    <w:rsid w:val="00C579A6"/>
    <w:rsid w:val="00C615E2"/>
    <w:rsid w:val="00C675BE"/>
    <w:rsid w:val="00C713A4"/>
    <w:rsid w:val="00C7479C"/>
    <w:rsid w:val="00C948FD"/>
    <w:rsid w:val="00CC4444"/>
    <w:rsid w:val="00CE09DD"/>
    <w:rsid w:val="00CF18C7"/>
    <w:rsid w:val="00CF2BE0"/>
    <w:rsid w:val="00D1109A"/>
    <w:rsid w:val="00D53EF4"/>
    <w:rsid w:val="00D55B32"/>
    <w:rsid w:val="00D6253B"/>
    <w:rsid w:val="00D65761"/>
    <w:rsid w:val="00D724F3"/>
    <w:rsid w:val="00D8191A"/>
    <w:rsid w:val="00D834EE"/>
    <w:rsid w:val="00D83CA6"/>
    <w:rsid w:val="00D85571"/>
    <w:rsid w:val="00D92AD1"/>
    <w:rsid w:val="00DB3710"/>
    <w:rsid w:val="00DB3C38"/>
    <w:rsid w:val="00DC5DFD"/>
    <w:rsid w:val="00DD43AB"/>
    <w:rsid w:val="00DD4DE3"/>
    <w:rsid w:val="00DF44B5"/>
    <w:rsid w:val="00E0092B"/>
    <w:rsid w:val="00E03399"/>
    <w:rsid w:val="00E06D9C"/>
    <w:rsid w:val="00E10034"/>
    <w:rsid w:val="00E10BCF"/>
    <w:rsid w:val="00E36357"/>
    <w:rsid w:val="00E4441D"/>
    <w:rsid w:val="00E561A6"/>
    <w:rsid w:val="00E608F2"/>
    <w:rsid w:val="00E6521D"/>
    <w:rsid w:val="00EA5341"/>
    <w:rsid w:val="00EB73EB"/>
    <w:rsid w:val="00ED0FB6"/>
    <w:rsid w:val="00EE7AAC"/>
    <w:rsid w:val="00EF3BDB"/>
    <w:rsid w:val="00F1167C"/>
    <w:rsid w:val="00F11A13"/>
    <w:rsid w:val="00F17DC6"/>
    <w:rsid w:val="00F37878"/>
    <w:rsid w:val="00F510CC"/>
    <w:rsid w:val="00F57F6A"/>
    <w:rsid w:val="00F60D23"/>
    <w:rsid w:val="00F94736"/>
    <w:rsid w:val="00F94773"/>
    <w:rsid w:val="00F96E39"/>
    <w:rsid w:val="00FA6ABE"/>
    <w:rsid w:val="00FB1DDD"/>
    <w:rsid w:val="00FB3BA3"/>
    <w:rsid w:val="00FC436D"/>
    <w:rsid w:val="00FE646C"/>
    <w:rsid w:val="2AFF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5D62894"/>
  <w15:docId w15:val="{5578D3C0-082F-413D-8E19-BFE346007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191A"/>
  </w:style>
  <w:style w:type="paragraph" w:styleId="Heading1">
    <w:name w:val="heading 1"/>
    <w:basedOn w:val="Normal"/>
    <w:next w:val="Normal"/>
    <w:link w:val="Heading1Char"/>
    <w:uiPriority w:val="9"/>
    <w:qFormat/>
    <w:rsid w:val="00D8191A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22B01"/>
    <w:pPr>
      <w:tabs>
        <w:tab w:val="left" w:pos="5220"/>
      </w:tabs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191A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191A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191A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191A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191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191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191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10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D1109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109A"/>
    <w:rPr>
      <w:color w:val="800080" w:themeColor="followedHyperlink"/>
      <w:u w:val="single"/>
    </w:rPr>
  </w:style>
  <w:style w:type="table" w:customStyle="1" w:styleId="Calendar3">
    <w:name w:val="Calendar 3"/>
    <w:basedOn w:val="TableNormal"/>
    <w:uiPriority w:val="99"/>
    <w:qFormat/>
    <w:rsid w:val="005544E5"/>
    <w:pPr>
      <w:spacing w:after="0" w:line="240" w:lineRule="auto"/>
      <w:jc w:val="right"/>
    </w:pPr>
    <w:rPr>
      <w:rFonts w:asciiTheme="majorHAnsi" w:eastAsiaTheme="majorEastAsia" w:hAnsiTheme="majorHAnsi" w:cstheme="majorBidi"/>
      <w:color w:val="7F7F7F" w:themeColor="text1" w:themeTint="80"/>
    </w:rPr>
    <w:tblPr/>
    <w:tblStylePr w:type="firstRow">
      <w:pPr>
        <w:wordWrap/>
        <w:jc w:val="right"/>
      </w:pPr>
      <w:rPr>
        <w:color w:val="000000" w:themeColor="accent1" w:themeShade="BF"/>
        <w:sz w:val="44"/>
        <w:szCs w:val="44"/>
      </w:rPr>
    </w:tblStylePr>
    <w:tblStylePr w:type="firstCol">
      <w:rPr>
        <w:color w:val="000000" w:themeColor="accent1" w:themeShade="BF"/>
      </w:rPr>
    </w:tblStylePr>
    <w:tblStylePr w:type="lastCol">
      <w:rPr>
        <w:color w:val="000000" w:themeColor="accent1" w:themeShade="BF"/>
      </w:rPr>
    </w:tblStylePr>
  </w:style>
  <w:style w:type="character" w:customStyle="1" w:styleId="apple-converted-space">
    <w:name w:val="apple-converted-space"/>
    <w:basedOn w:val="DefaultParagraphFont"/>
    <w:rsid w:val="007042B2"/>
  </w:style>
  <w:style w:type="character" w:customStyle="1" w:styleId="Heading2Char">
    <w:name w:val="Heading 2 Char"/>
    <w:basedOn w:val="DefaultParagraphFont"/>
    <w:link w:val="Heading2"/>
    <w:rsid w:val="00722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D819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191A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414F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Strong">
    <w:name w:val="Strong"/>
    <w:uiPriority w:val="22"/>
    <w:qFormat/>
    <w:rsid w:val="00D8191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8191A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191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191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191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191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191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191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D8191A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8191A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8191A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91A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8191A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Emphasis">
    <w:name w:val="Emphasis"/>
    <w:uiPriority w:val="20"/>
    <w:qFormat/>
    <w:rsid w:val="00D8191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D8191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8191A"/>
  </w:style>
  <w:style w:type="paragraph" w:styleId="Quote">
    <w:name w:val="Quote"/>
    <w:basedOn w:val="Normal"/>
    <w:next w:val="Normal"/>
    <w:link w:val="QuoteChar"/>
    <w:uiPriority w:val="29"/>
    <w:qFormat/>
    <w:rsid w:val="00D8191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8191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91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191A"/>
    <w:rPr>
      <w:b/>
      <w:bCs/>
      <w:i/>
      <w:iCs/>
    </w:rPr>
  </w:style>
  <w:style w:type="character" w:styleId="SubtleEmphasis">
    <w:name w:val="Subtle Emphasis"/>
    <w:uiPriority w:val="19"/>
    <w:qFormat/>
    <w:rsid w:val="00D8191A"/>
    <w:rPr>
      <w:i/>
      <w:iCs/>
    </w:rPr>
  </w:style>
  <w:style w:type="character" w:styleId="IntenseEmphasis">
    <w:name w:val="Intense Emphasis"/>
    <w:uiPriority w:val="21"/>
    <w:qFormat/>
    <w:rsid w:val="00D8191A"/>
    <w:rPr>
      <w:b/>
      <w:bCs/>
    </w:rPr>
  </w:style>
  <w:style w:type="character" w:styleId="SubtleReference">
    <w:name w:val="Subtle Reference"/>
    <w:uiPriority w:val="31"/>
    <w:qFormat/>
    <w:rsid w:val="00D8191A"/>
    <w:rPr>
      <w:smallCaps/>
    </w:rPr>
  </w:style>
  <w:style w:type="character" w:styleId="IntenseReference">
    <w:name w:val="Intense Reference"/>
    <w:uiPriority w:val="32"/>
    <w:qFormat/>
    <w:rsid w:val="00D8191A"/>
    <w:rPr>
      <w:smallCaps/>
      <w:spacing w:val="5"/>
      <w:u w:val="single"/>
    </w:rPr>
  </w:style>
  <w:style w:type="character" w:styleId="BookTitle">
    <w:name w:val="Book Title"/>
    <w:uiPriority w:val="33"/>
    <w:qFormat/>
    <w:rsid w:val="00D8191A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8191A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7E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65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E20"/>
  </w:style>
  <w:style w:type="paragraph" w:styleId="Footer">
    <w:name w:val="footer"/>
    <w:basedOn w:val="Normal"/>
    <w:link w:val="FooterChar"/>
    <w:uiPriority w:val="99"/>
    <w:unhideWhenUsed/>
    <w:rsid w:val="00665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E20"/>
  </w:style>
  <w:style w:type="paragraph" w:styleId="BalloonText">
    <w:name w:val="Balloon Text"/>
    <w:basedOn w:val="Normal"/>
    <w:link w:val="BalloonTextChar"/>
    <w:uiPriority w:val="99"/>
    <w:semiHidden/>
    <w:unhideWhenUsed/>
    <w:rsid w:val="00E561A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1A6"/>
    <w:rPr>
      <w:rFonts w:ascii="Lucida Grande" w:hAnsi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E561A6"/>
    <w:pPr>
      <w:spacing w:after="0"/>
      <w:ind w:left="220"/>
    </w:pPr>
    <w:rPr>
      <w:b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561A6"/>
    <w:pPr>
      <w:spacing w:before="120" w:after="0"/>
    </w:pPr>
    <w:rPr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561A6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561A6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561A6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561A6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561A6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561A6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561A6"/>
    <w:pPr>
      <w:spacing w:after="0"/>
      <w:ind w:left="1760"/>
    </w:pPr>
    <w:rPr>
      <w:sz w:val="20"/>
      <w:szCs w:val="20"/>
    </w:rPr>
  </w:style>
  <w:style w:type="paragraph" w:customStyle="1" w:styleId="Normal1">
    <w:name w:val="Normal1"/>
    <w:rsid w:val="00D724F3"/>
    <w:pPr>
      <w:spacing w:after="0"/>
    </w:pPr>
    <w:rPr>
      <w:rFonts w:ascii="Arial" w:eastAsia="Arial" w:hAnsi="Arial" w:cs="Arial"/>
      <w:lang w:val="e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9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91847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8922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58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5674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5282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3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1459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90655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91116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84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67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365370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018708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91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57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27507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81676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61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2312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0120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6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9375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68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2389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7219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51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39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32475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7044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77936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1381785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73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3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8973762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0552598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3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802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064825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7216133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44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75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5612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34435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1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755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81528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33676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94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1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37137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5543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31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168508">
          <w:marLeft w:val="150"/>
          <w:marRight w:val="0"/>
          <w:marTop w:val="150"/>
          <w:marBottom w:val="0"/>
          <w:divBdr>
            <w:top w:val="single" w:sz="6" w:space="8" w:color="999999"/>
            <w:left w:val="single" w:sz="6" w:space="8" w:color="999999"/>
            <w:bottom w:val="single" w:sz="6" w:space="8" w:color="999999"/>
            <w:right w:val="single" w:sz="6" w:space="8" w:color="999999"/>
          </w:divBdr>
          <w:divsChild>
            <w:div w:id="20322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2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7450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499896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107026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331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276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9451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6141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37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652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21155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2527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42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986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93737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9633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2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109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336217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984056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0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4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0460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021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14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40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9645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8066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18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69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79883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78777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4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373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4843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41594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7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403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64250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64633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65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9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50256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83872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91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382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6366925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2966241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4719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34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57003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2056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8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57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30358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43294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524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052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19236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080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0657863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117534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08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783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6675466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830940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085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75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31567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84619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1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83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46398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43204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10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6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00107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71260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05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8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39700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17828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5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014121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13375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3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10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35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27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46990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566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32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33377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56278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2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94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1791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28637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8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550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31628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84000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8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272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5568705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478614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34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185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5659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69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96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38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14352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96191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3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477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83073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7897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08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06438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30772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73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407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458489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7234638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89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27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40713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4714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5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487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93070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89504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07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001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37901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25191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0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1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07073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07911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19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031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71842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0045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82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8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77538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6371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8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26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0032260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36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583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42033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0679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1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70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73653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9526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6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34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6924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65265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1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287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0263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85130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3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24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5819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9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9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84922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82424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6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83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18555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36425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1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01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32088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33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2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17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8748507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638966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80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4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680040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9907283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9876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38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02683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4682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1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10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8448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25036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8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369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23011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75776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3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457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51293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64575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634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3403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23657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52445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3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7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57072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48463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90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872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286670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237844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02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831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0836860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901128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27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262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856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6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17589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0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9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227831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4987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8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7245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94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67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0922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4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50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8309890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580207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2999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16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93409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8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79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17405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58104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2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3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2437544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587907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07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233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35871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12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48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83765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6005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8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175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0011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0846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57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046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3077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76811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64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906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64954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8526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44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0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7142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98033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1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8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28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7146084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983538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03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7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2160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7537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5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6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378365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82286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7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8345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0719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98057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4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3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0848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27091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31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09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525533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184431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46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7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27814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36571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4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33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9137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74019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6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6482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76512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00089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6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7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37816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87349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3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4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32669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0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63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1035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23282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8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9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16724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77760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6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3430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51795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95510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6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197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92377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01359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33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85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16310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86875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35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45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0469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71126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1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1340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448557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7654853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84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348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41859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38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97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02881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5768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40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1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00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872111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595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75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565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02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83881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50115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999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9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37183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4563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3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5096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23291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4369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42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83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9567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63816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8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53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86346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03741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894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08967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88984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7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1032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811402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3413394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966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21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3510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4465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5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05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6958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60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8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30619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80632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4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372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3017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6605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7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62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27045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4225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3132309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2508797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27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29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18995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5755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9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003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5847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8018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8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86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51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43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5102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9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411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72189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34594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43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026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2347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1504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71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8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3470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46911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04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130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2822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4058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9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85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33586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278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30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1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231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631647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89417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191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281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78143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5368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9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0356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671201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3629855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934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934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927748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0032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8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185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48791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6454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10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0273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089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04884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20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69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72645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16805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29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404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94348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1180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3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2647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25324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34968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68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013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79137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30307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300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4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09221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04760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0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080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36564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0636910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731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84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2794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5573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312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9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0613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1359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0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313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2056681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5943133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148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745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0889532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725163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166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00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08658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2330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231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774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01356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54937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246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81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91350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01871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256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14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63312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63498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267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7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1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4110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7315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287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71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862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07046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09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98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03977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10026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21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62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75131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1636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28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309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22300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3057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29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26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2439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9836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50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14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3444049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007130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373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7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9606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2776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89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561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971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5438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393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76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98035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1688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00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84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80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5630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00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681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88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07247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83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9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3229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1411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31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3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98882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63710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46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22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35968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4731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51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190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31711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0198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82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9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31223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56858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483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758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9844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4545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1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44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37626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09649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35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28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362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6209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54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0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2939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95953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55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01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02219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1121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60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9282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43847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37629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57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1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6087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2422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10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7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056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938225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978583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611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6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9304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0470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13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06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19298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8560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14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684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4125774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1138493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63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5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820955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691043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641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898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54283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8052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43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61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0324478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540735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647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7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64440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58323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63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462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3346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92492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76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517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4054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8911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85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06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79938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13156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689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9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192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025421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327033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698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11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0930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78683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716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0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59134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06896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7355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647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5196924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496739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74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4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99946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79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6477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746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2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45761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9261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751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3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47635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02415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763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238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654397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05179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04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26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6548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7621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08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1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4285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46085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22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69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77604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7465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27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413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4738278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518067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847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828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74938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28322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5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13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54978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47807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863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291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993427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606045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885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94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785117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323405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894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1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220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58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26370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927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1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4187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47363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965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2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0613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7281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983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3000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3949015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441654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99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8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43033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61620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001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0979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231744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26787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001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79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9551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0036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003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16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50739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6846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67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16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27161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2935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075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2827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173336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778355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105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607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54896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6593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115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11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454630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8732446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122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5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24108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03296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13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14018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55493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138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64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07132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8568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187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07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328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63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6204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196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099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5640452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987482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3208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4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05431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5444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216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44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56532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62825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22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61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42440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8285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240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91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52470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5621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258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456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59684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62168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261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79395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797292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835352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33013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80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0170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14266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330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719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1887349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7906638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3378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89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11688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0619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389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675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286853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3333878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34020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7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38607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21974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430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83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23816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8758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449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0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2852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16951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472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64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93601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4019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0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60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92632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5297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26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1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04560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37629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10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2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42229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573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43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17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39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983470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913755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27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88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2724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3941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48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552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96270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59429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49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6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58059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26793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55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1371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8732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53081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27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1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60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73284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2014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757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0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639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71121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58351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87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26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31374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3161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96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2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4826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5225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598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79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3548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29536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00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1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4425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1632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02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8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59127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9508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02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801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28716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4525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393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2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09124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474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35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3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13460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0444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50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8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075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677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584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355586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661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4604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0885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46904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6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59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16028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6393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7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462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8204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17334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884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93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57174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1810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89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76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2272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6270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89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217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2288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3648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692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7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56262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1714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7265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502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6421278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965499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935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4339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5331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06441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973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300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28061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772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35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95774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96891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788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1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0392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9156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01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83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93195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9219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02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6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856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24360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13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3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94100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79719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1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49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5605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73685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23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505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7185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153816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30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49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2293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36445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835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29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097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30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932142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8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8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92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7123273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020941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3903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5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90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3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09518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912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87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2390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25332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928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438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01764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85585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67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4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2137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3908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935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9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25024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1774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3944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223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65535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39774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05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958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079118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682138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005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55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65980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5642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1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01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1876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5197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37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8611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25334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42353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62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224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82410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5126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726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1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813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716256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267528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095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106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4170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97930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96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6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17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8582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17780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098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6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6489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71207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139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19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6618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47183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151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38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87697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88677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710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32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475666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334814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4176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77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24909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19086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04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50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73090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1807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23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737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4194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98295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3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7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84860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45348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38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917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813252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293441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26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00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75419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0458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81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31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34496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2256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974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97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9197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8212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298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78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2038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27787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10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1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2543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10355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24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47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37265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8964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41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83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6357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81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45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547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3760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0439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65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07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47853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9905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70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47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56124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13825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929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6023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69163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15133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395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69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93187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7805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47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20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559502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829948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456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50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95318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7110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650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22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7283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3075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68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13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7869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31927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79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43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71075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74587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81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28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37998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80303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487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015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30585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5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8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60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7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7347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50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32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18839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539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330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37481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8843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72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676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91225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83355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552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13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73397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5392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554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836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1382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4486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21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11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114920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301195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651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725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254714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552892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657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7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44586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26166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5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36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38361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44963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68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0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5527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2061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72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26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52153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9528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867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37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77562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5059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694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0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18575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42307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04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0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59942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28955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27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6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9233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41442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32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36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79682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12752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33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639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8738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24784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41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1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2695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68506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51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136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64865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0815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575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7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36792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38393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59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97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1091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19836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71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3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32496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9842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86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0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76550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08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52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79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73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80751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22110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16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9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5579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12167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17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75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93636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9757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30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2176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9843442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809490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4841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0473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0159751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0958484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4869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68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9939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59742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86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21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09501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17320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92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1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8831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2914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894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87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4091924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0631527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90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256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9680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997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06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09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722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89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8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8176926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4933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09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8912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6402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38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518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49450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0760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56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05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43269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00877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63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46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555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1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56205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69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90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6413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94421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73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2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98486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98076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4995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67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47022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6167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196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41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07837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7146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8999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45482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36447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45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731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7673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87466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56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8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12904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4200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64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14543">
          <w:marLeft w:val="150"/>
          <w:marRight w:val="0"/>
          <w:marTop w:val="150"/>
          <w:marBottom w:val="0"/>
          <w:divBdr>
            <w:top w:val="single" w:sz="6" w:space="8" w:color="999999"/>
            <w:left w:val="single" w:sz="6" w:space="8" w:color="999999"/>
            <w:bottom w:val="single" w:sz="6" w:space="8" w:color="999999"/>
            <w:right w:val="single" w:sz="6" w:space="8" w:color="999999"/>
          </w:divBdr>
          <w:divsChild>
            <w:div w:id="870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0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7670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824749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166333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074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01271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4521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087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3994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84359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81435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119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87857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2441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131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47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28428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7498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170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4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15610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73571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05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91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64529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58536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18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509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1066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57523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232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743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08273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42705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27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7580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8435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0568921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245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96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0284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676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4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4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3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23996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62004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58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3500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75577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760777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281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116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5920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5578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90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32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0676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4728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2980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352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6300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4261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18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81689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9724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01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26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029876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5124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0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03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778975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2569493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334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86013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00220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42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1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7045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49606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46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36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6194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44699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71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63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8656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65205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383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10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1002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46757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32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6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1834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80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85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42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40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5295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33300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55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013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1798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94701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7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58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36736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76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81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9646198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3068215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486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78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53481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4387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486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4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6501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22984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49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7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1860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36057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531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4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50870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546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622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0995289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564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039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301381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8772670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572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352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599273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814769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573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9056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9145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656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34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0958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03438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672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677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50798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93862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681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31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4211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03498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685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337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36132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24001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696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525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24983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3587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7088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4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1036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13169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763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2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014748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0307250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529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254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17604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2705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79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0286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46916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8486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04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12835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8873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07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007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21909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0920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07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41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77921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13211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10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22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46703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8553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20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7067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4813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24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214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79624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40592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28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84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5829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1279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41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72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8536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9128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56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70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48080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70135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21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66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41907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2761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88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39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8036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8035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940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019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7384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40840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12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51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30824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3239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1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300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29816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62691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21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086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555418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5717705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5935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9812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6972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35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6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6095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9722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44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74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04109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16620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49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2584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1774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98513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64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25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86450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73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92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71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891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6087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03653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71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770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5147541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6233684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974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99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77035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29919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74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546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228842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5127767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5976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3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33478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45815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5988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185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9563982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1317046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625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4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78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96435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59243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021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81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39058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027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29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9710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67364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029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7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4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5530913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318639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048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107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8904956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022918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0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7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5772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8639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091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79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84865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09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3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02708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07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39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9306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66614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25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607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77049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2939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29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00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25957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6153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31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76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8330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12404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81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874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63612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784342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1256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6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85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56617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07830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186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0484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3197209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42013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191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18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51819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0436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05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073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27520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31652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20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1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493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21926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43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4539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24689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85710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50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71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1360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49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9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55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599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473590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4982683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262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6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94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97765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87539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81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854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6719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57510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292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01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54833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63553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032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89047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69098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14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264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445361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962494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3348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884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9942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3065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40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548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88545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21786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46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5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71942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8980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52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2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7172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782962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81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72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16133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30195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8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39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1329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9724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93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916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86831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89765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9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153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50767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4249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398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26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368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74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013748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404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5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9861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0677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08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8579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7839442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158307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414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4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8927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95242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300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150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44924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44182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30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72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926976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08955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35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47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53675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0275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45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119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44929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64382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71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6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80651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7142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56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490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4887323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992284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477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42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6225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9035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80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0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5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53051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11648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482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13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844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619542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793185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490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625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486858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233856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500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6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38101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45331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510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7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2905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700597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69732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510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662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0499270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800644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552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14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64539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7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0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557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3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483125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929175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557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050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841242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28912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594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564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30701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0624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595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25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5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54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18807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02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8929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7008938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925391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604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7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3714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92907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20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42488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22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3283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995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9003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28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94734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82492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68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239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92315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54408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69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193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7162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88340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679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8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0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56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8875206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5238495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679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230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7785542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048100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682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2734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34855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06187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745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849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738600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158733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840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07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8251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855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47204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1513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46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16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7665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28176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871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68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193686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708356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6890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7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9913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97043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09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09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67316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59055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19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33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5512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7609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27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4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8760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58181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35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820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5652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93781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51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619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246718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3787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54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87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04368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26030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53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2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64624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9824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54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78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27807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4412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71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480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1528483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564694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6977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5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7942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5855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08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6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39334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16283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6984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7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833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796271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719677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026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30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2529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14909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042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7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234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5641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58615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053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8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23450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35676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067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11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2715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26817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076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45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0018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826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23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10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5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89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2899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06909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25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53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692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44841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74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5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10364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8075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182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5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46650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53814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02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7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7786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56700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3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065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076229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778891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234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28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5981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00198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42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68764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7799365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250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49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18638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3411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71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536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6730349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290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989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5058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7119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94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810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0644582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398816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  <w:div w:id="1072122743">
          <w:marLeft w:val="150"/>
          <w:marRight w:val="0"/>
          <w:marTop w:val="150"/>
          <w:marBottom w:val="0"/>
          <w:divBdr>
            <w:top w:val="single" w:sz="6" w:space="8" w:color="999999"/>
            <w:left w:val="single" w:sz="6" w:space="8" w:color="999999"/>
            <w:bottom w:val="single" w:sz="6" w:space="8" w:color="999999"/>
            <w:right w:val="single" w:sz="6" w:space="8" w:color="999999"/>
          </w:divBdr>
          <w:divsChild>
            <w:div w:id="17185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5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3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6564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90999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299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26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9178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9307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300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22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1504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4034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32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910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3256755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6890799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663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825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2868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0199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333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4743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91247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71108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3658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8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33209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22884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397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30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36072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94497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405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19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4173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01165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40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515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130251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950994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7409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701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801110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8492423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7412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30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73923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58427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414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13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33807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6779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55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3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895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4232158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3737614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7018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3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67002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2178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13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6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3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2629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0037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4469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235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6778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93164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464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2309680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788913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495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11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1643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71352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15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903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6154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5241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19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4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96330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3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324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32356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58096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51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518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98695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30400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59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559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8780259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2697510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7560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16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6733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84780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595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75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1643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2977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01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2039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4814157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789226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3320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8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243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33248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71253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10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4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6171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12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878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8332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8985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28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95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109182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8698284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7650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39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55905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50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94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77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6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67517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48591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99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9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09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8749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1020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685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41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160200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688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9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72499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5597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26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762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5668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41910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32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0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00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312490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934006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750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9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567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90930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63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433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51665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3424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68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375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06570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60853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86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389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97951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62993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787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4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85410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12087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808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98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0730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1384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810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28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5024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0944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822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2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836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443498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6308647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7825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166112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11853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47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17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75539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0033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6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8026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24898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43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8452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4206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53516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63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190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68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33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5228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73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133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55623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25467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77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6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24978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54668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83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79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1873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7675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7996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3353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29191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86928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00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2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2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8304657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4566454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258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6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0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1029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99993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25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70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65218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7050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45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259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43593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61801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4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0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9693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5513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69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41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242141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834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74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1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40589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76759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083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6629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19575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1519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43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112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8066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45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64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05611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19375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48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17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9067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7936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56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11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06843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73612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66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68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54758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55496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68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79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27640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1175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7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233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6045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98657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181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2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3946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27580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38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3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32024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51721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39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9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2390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00752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45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472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93352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0560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47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42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0837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1706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50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464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8386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63881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6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7106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171584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6177895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286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13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6994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2450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86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689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2441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3701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289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8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20348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58453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346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19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88738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55289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350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77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8439589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4721960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362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48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9284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32234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365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41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693673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990089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752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78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3956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5730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3908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354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4872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76150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403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8733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530517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994078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418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931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475945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9082805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421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0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45422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6017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422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8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06478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68466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445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1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1924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6716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475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32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87263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75923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485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7259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38951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4846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00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59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12848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1694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36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0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852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99836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70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87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2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098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7002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41702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31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746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7802488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0803767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534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8981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91353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05918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34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98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171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72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17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35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79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72808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65400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56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423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5445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8110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895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6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33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6605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43936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73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9595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2786948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3102035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599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342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5045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8574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620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2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70937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00781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626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265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77532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36234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743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16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3270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33407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752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10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89407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2637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768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8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19166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187690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171303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8776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3951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93338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793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4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64613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1852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814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9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2368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06112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829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70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74732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51974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852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215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136234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429623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8882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71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19421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42688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886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292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73038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53021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89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4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2067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00417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918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3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1029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35964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931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19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31864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0649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943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291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0976982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7946480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8943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49822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341461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8716051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8953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24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9024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0285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8975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2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81759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9471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02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1746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1544478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57526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007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1388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56655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3231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21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84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06294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81397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29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299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6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77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13114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36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79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311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9169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7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488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0751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00212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38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2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30478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09971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42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1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8849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9083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44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1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5865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3337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894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9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6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724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273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05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920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0402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96472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096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91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71365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6708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00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3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61662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7416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14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957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54925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6176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20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0392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3035277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156436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1227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219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655539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801318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9126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4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7887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5913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42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29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63078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85565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62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75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46511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0489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74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6206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2302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43824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78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7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99991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35257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199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94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76326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01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24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13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6652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87273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40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1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69076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46873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40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6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21092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49734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41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74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86116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63707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3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07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68791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82614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47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62541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223280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043350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0329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1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075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21013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188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53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872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5906170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4822112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267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515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82960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2049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96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0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68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00372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5767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293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34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3165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79324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400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6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779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80083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5630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39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529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50633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0112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67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325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25137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57813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68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408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55962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27341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71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817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5052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19911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73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4273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57867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21374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3771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2913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7456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9953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24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080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2825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15378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09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43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008154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963512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9411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8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12930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733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15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71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27515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09035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20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47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3362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22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753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09451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80168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49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6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62085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0885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69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6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86613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5644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490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63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1199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7471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30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4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21364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3941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37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381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50436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5778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47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6434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3335993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646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36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3036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9292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78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2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9425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38827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595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87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60043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673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73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7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61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31950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61766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059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711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5257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49336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634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16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67948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78217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95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492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20081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544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678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482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80258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6248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683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4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7711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3321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687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4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94413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6520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693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1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34208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8368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720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6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2360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68965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734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79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0822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00228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770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020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886686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609420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802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68156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31183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821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763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4687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72123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848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141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012744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4048756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9858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72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90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48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94488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858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45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9523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9344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8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5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65421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8721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12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814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07759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02576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17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04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5886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57405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26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930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1127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78419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44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869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6536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9445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63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161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30158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1063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9990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7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114048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664257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9999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08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121164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822438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391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9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701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900841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419958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033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585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7851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037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765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16787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0884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056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183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17815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32538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1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03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79195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6885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16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9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48404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80033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31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21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44633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31913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49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7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33001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4552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43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46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8861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0722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89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520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91820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78995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199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08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59706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608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00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36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1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14166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2100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37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670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8383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50493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57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12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4539660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7142725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257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30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21070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44613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6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1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07591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38405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78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09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99938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6662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89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830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1200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48695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295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32275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52093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22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5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5363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38550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27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83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7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786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39890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42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574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63853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88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00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037007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900692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391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21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61047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24675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398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885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0153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37676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428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795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5484246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6336151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0438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808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25210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7225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451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02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70527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38443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8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763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03809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91701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30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93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1226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35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86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0741163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3791947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0536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31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1473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46032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39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0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38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386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66458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63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89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93872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58589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828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4367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7406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1226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9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3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45016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3455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92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2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8433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15964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597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79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026619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5040692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0597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6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71970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9317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020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61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3448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34915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18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32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1608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27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5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0581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75358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45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905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3572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2458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651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54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156121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349203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662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97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4702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15638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703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47682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714057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335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14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71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96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060795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482981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759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30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1065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0550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766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0304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12802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7236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8156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111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702972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7336650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08194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4462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9472290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0050484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0824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8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8318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32313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84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55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013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5363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8865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13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15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35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75698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887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11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9990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147995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892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565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59499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71656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90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53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8601714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694650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091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22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93866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2707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965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4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02610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4629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976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7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88048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79771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0990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7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53866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04450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01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153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9736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9533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068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66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9070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00605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09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94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78237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901270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017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20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491551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8354880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1036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08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43383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08877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17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72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1622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0054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50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915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21730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10656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54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303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6551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00636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60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7562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77520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37621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66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61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8852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96238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0966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47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3822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86620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06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43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1792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14478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09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524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71438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90226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1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0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96363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1204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27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03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9929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9991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43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67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7185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41149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50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06790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3285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80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522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71789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65205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309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108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703716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569089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292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76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42964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94138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94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5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996432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10466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295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595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41242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03245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51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9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60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5217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42995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307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56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8206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73420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319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647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39940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5154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337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586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0177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8396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339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126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603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5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8363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350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0450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7582796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925606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135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66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7988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6743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00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468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317472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362578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41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93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07757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48333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82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6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101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6621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08097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19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8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7791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16920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401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134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8383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54413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624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996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72304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65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44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2651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80931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485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134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57083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58702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36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3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7025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0135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44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5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11279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0257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51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766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2227300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8507399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1560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3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81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413091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037208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566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20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44858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34906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77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1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56263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31494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86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087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70272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6620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599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6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2954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10052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25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875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37587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01678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11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47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03378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91221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17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11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15753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31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926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6615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9711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31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9946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24839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29970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37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41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347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6933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47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5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1594450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577791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679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697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33532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03674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687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43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2141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46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85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28047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46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40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3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20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3184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48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8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27010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8543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77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9159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36797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55661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78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17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01910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41783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89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4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4474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72629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797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1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5232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7482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18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47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57279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0443934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83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51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63181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7473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52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984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68398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52988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71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8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46622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77905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73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863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6497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20043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883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889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21467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71230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05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884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5812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97458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05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88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9368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61397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28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0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96927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09037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6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80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93216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0308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487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4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2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46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468789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517446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977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07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71519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22879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74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7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023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20530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51179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1980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084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619870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490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1985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1985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592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903536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836814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003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9166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59030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16902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47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116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51792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03446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54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181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53812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95727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62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86920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5741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88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8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55253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09943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7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370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64840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4022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84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59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2911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69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2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088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3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748695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52347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137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78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19928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52899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142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53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52086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6169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157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50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3264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7374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16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83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057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81744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03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14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85933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91837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04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46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89912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15342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06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877869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110378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2215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3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64761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28620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19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5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69346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99491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647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0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45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65497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89153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35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4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7810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99997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240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8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912000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13441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0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5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8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87883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8867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3254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62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2378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1658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328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68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6039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333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50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36880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65090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356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3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52291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77069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58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522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20490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12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1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06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5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62415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3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5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9936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27767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7927050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448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77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6604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51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4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48190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9520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74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9959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253265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932361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2479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88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3449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2941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250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287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2352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8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438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1494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12762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484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05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1189786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8798750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542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23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9853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36421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197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5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575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6536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97222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568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10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5504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53867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592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6144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45732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38180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595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40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64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289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58633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6422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1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63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4639752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6544549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662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105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557437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8964684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2703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939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9331204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218511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27043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5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96813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5248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723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04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0835072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898111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888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0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84785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379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9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734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78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876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75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548672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74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337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95854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363056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7744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9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39623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77000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03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46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5357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04874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793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1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204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3085389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75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354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797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805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4923358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582201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187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05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4433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10665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38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6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446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9284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847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36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5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27116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82575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499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3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4197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376606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972029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252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630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05282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1898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59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03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0633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28354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66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8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9327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94513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73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4625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21114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47389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881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915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507486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893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61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26304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26269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08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98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7768445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012620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2927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766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6710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31384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3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8492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5239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39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934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40783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62571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57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57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9487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67107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57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982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71439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06106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59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1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71587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8431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60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072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30160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4488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60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284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6999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3276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2975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13268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1785587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2273689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29763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3319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37378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30182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15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808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69917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2696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88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38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4632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3882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7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09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48187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8478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084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272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5908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80407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679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4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72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75318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3474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15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353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87838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97319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20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7564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86642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09674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7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00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37173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67405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256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44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86236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07635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23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7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95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8261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5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247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775228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210272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3175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385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2104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83143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96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821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15300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93263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196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85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85437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8339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09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70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94352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75748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14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91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08331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16670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18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0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8350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79652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58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81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40848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27594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58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197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7840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9794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287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2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40768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334793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291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41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3356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30102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319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12656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162572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110297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321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7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60020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90047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78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66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03741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21290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337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6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2866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60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510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369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55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831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5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71048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378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3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27646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23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3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380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0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822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463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98521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87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4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43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22347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20560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14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33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45893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74854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20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2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0061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89747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21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4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6610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73352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416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327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41866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93875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65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3561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6262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6876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6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33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301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71438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63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6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5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29984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11492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497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43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2915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28458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07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53361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79814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09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806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7958948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1825466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3511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528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5577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73108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24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86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20750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25446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3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73779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13124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40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7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36651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06662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42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783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34699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612383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3543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181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27096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99122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87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674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6580438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2321286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7022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22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06333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6590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94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86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07790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78064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596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432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2521864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8236417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3606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538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32592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51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9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65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000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3694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21171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66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01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0075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6586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69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00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26457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923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82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23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0000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66305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690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7054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0760742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736961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21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0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21570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393643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21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69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09924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8555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25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023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5887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75528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27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33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9891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93328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3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513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65489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2852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32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102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1250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71654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37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62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4803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7047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20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20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00143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7990126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748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24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620880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079418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74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517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2965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75304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51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4630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9111495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6177894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835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63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9973360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102657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3766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78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8652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2680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71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816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90244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58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4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7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76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64675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54043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799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499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59562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59442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816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753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47188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1182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82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6473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802649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888025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3888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09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9590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0765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04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92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5070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4479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07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05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11453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4995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180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69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3424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04821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44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9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158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64233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70553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2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1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48029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18858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6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127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48322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71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5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46870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56205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7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44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5165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16866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3995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1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97547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84524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01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94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78389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01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6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65953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7299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18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9372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227647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727737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029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76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51694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35876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44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22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2220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27981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057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2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261589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091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381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057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9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33152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6769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1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57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609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6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745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27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03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322083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30129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35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75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07998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89132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40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6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01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95152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08207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60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3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8294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95190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61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3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24326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5457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65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87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405648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6762090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168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6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17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033773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229645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174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1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35091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66535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8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43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431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98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71753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188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82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003261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360280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740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3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794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05339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54069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5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1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69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81022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57863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22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41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0312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25630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30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587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9369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01738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33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7333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180660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750705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234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44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55416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40295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39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559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67330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5671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43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485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5062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18639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58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992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79728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996558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67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9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13387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19163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290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3056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8669344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100577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381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5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9091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06649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00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1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77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1178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53970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29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4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03427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9076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44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39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210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1394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48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799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22901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41305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57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842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502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33014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461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06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66136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9595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08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4710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74978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6248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248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89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24646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69551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28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47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3874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79196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49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819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5174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53654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50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50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4079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819934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57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87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852256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0563842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567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782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2808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87939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78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334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73728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38724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81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9255744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173896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583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349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44418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75000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5964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64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00582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73507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0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111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973147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051975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61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95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5356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16053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6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4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20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59839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94757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24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539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8190515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318345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634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368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71582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6486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41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67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6543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45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29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45675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0533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694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12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36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361657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178440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6971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6707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517838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600480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713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6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51938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8883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717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35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02223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921692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733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59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346302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921267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  <w:div w:id="1298024637">
          <w:marLeft w:val="150"/>
          <w:marRight w:val="0"/>
          <w:marTop w:val="150"/>
          <w:marBottom w:val="0"/>
          <w:divBdr>
            <w:top w:val="single" w:sz="6" w:space="8" w:color="999999"/>
            <w:left w:val="single" w:sz="6" w:space="8" w:color="999999"/>
            <w:bottom w:val="single" w:sz="6" w:space="8" w:color="999999"/>
            <w:right w:val="single" w:sz="6" w:space="8" w:color="999999"/>
          </w:divBdr>
          <w:divsChild>
            <w:div w:id="14880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4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107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54266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24374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760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2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0497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42692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35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6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18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61278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48540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7937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06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68244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1089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265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26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87542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40942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42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22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49201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386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45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46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8532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85812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46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6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03441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77035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57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2631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24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10519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6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4993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85951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43660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87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32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74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293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68617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89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54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26732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9420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95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76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55688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899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588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955692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2277320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4914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397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84360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52890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940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794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58800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3791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9534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38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379626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835746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964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3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176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645338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115655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4976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359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45416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87147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4980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9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61583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44289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06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15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40201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13559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10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3202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03370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70133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20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1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29797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4021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26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9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54212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3115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49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67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217705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11955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0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4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7680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9197396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607955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769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86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03511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9483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141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01632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80363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193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38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78986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5033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197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2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659755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87752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202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4898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9246309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9835021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850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0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5608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1914322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411534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5226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0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01213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8462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230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72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62080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93031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255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11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96894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6406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267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409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3485775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2251142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0345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96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76404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1182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30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75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9954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32537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07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886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03937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47485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403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82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45632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7396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446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62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938488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8914286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54560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06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011501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546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210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61350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92340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496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963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06868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79854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496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508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9030084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979652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964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33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406863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323232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5521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1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25632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6392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585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9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023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60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45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56328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04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0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619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394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8048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56817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635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36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66618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05557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635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19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17650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510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27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5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4734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225498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133818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2394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3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13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46419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697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671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9810305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9708552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5708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68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15785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85633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13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866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9186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5442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16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44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88372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60838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41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51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30581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22434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65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0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30006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7764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67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7225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323515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66034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74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23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45378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74792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87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1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41175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35759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792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727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42998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8784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16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35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13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03974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80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9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68914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8510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51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9479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4842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3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33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3952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16851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886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485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95189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0285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06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166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13834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6252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13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048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81279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59589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16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262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5265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7498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2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15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66426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9537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55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17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57231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3525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75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0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6075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57093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598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64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76672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81760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014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2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32606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6723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058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02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5884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25457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079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267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53183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1545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088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297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25631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67236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089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1640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319105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265459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6668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4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9680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8587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23656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11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7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2335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74454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56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29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12738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36476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140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2035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240252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877839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6153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68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88651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49343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165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803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165587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788100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213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64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726570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55261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26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23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5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34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38431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41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90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1677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97371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43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3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8612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07626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43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404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62244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7164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6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230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424936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80172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406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358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469199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4771412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129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67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29853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13861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87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87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92021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12365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290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57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9765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60816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24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5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8182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5593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10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08180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0670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19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67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371806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17306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47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5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02360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76049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55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183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02703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31808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5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316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32330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39623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5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224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14393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4359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382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02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82118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80280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44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585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18841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15424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09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1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44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39058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76332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11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2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05325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5200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18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669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94165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71614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25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322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80782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98351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26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4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8411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54278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26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50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8436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85128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29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87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54336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16105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33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024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6941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45298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37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4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05273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49245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41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759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806025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091465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448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22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04161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93939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465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45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582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9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04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962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31014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94032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055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574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04717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23738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008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0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5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97098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00692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28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640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241799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5138107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6531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01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30805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54962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48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8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03592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15972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82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3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83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27257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79313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589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2366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2204907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027550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631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00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27928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36766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670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862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81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986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69512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05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790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46735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48627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11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37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6238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13418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28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8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09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06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36172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37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01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4251756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815882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755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43034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782511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013971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767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71712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95591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776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647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0787964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9075259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6783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31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50140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52152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03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1287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59611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13985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31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82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6989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3648332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842935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833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83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8915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98826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48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497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9088565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5761982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6858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67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52573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4982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85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59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2272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67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71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888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5903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33739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5999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921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4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1006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22935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946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57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82361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76119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6964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3227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656833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923996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064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87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849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3385548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4423211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6992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11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2007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2965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010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897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598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786071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021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768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604036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8516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035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743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05426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0472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075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42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636551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0387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077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12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49110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31841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120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6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32946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66512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129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1439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74293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32136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142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59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08389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31468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148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65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583916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309884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7198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22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0973723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210007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293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84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7256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8003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62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953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7872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78498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221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079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000915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929132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228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0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83832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54096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242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9876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0667901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3069249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820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4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44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2849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4547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277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258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436589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2912574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279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0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779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4576503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975176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  <w:div w:id="1887138380">
          <w:marLeft w:val="150"/>
          <w:marRight w:val="0"/>
          <w:marTop w:val="150"/>
          <w:marBottom w:val="0"/>
          <w:divBdr>
            <w:top w:val="single" w:sz="6" w:space="8" w:color="999999"/>
            <w:left w:val="single" w:sz="6" w:space="8" w:color="999999"/>
            <w:bottom w:val="single" w:sz="6" w:space="8" w:color="999999"/>
            <w:right w:val="single" w:sz="6" w:space="8" w:color="999999"/>
          </w:divBdr>
          <w:divsChild>
            <w:div w:id="8243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709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93093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1300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299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75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346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2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67026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29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9910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23717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37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6978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88920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42140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58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5616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10156092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6973490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372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3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22279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2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00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77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23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6969666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9865458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383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525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19486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77355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84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1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77454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686210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88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800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62043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07339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399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46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83745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79586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47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5230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892512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856810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924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7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7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76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655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5130289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7411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2371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0975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63670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41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36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008164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704947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440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47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82458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45693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457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65901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5640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474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001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1255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91540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142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0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0498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93277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540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18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345644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844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02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6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15589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3450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1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1247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5430025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6109943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622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7557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03191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8628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22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5994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8363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31605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57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60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57698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10717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69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3639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064009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673126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671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41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28908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80720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74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1455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333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18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7682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029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83960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2778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83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284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637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492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60326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698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89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8957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89295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00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544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6902862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9364445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715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5632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06073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14512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21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06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834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5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0809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369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8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81097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8655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62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21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82191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878033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63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803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91189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22609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68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96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66347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75534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70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54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36794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00888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92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443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42726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8821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796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527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76551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21475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808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5109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3997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529594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869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32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2799171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341332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7871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59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79877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59099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00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64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01261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9761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05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05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65146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09276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53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63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85327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10777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53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52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01232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4011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68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891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12541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33585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7968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11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756206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86077809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8009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734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87225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07252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45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89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92197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50405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45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5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00661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51080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45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671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75337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70243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53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78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62105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89380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73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71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28002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64357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81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47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93919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9333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09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920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209067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4165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1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6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62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21586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7386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56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55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68398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71970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63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44758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60801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668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2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2381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53353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783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889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428078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69875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79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62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7016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45410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195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421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21501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16861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0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308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8141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97920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21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9895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88671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5609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663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69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935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9811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529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44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91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46986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6127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53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6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95865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78862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652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89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73343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35626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2696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321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320424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7499290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301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37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0379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6631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328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0998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0616283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93640856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337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3731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9045520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3561949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344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56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53161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03596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360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1540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57819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84992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95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43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45877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385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361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69431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12306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386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1484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23620877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4759546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393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1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90708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93269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394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89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78143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67538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69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158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7069930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930649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8438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6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69031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6749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444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83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0071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00308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45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51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1441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7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02114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462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2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9846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932396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8390304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483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05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48250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434234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48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60020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5403840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039242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56098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4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793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47249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2563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53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940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7926008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236116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8564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800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4663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1748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575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6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36278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24292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58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0707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66964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0770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609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3671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5636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10026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6505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44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72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92278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655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9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62055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42291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681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646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33346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002588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688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981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447256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742888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70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679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578357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80496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723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374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51714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434825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752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957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0794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09603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771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48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23871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15989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804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66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49403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77074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81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27251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7848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839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068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776910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59844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848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343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0334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48570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851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849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57651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421960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90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4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71219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85090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930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399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392740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2941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940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351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281171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784530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8954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63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04632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72084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967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2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246685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43431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66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249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33089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0825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8993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456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92495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82739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07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589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296974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9487261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007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63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5699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02523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12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38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862976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100595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25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3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23470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74613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39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186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6127913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694445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073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51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2220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64916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83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24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9475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52174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093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999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539483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995240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04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782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21289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50435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62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012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05990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22284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9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335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48326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3223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19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3923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9092717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8849060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93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094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225909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37674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00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415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16947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683379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029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75782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3262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291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8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592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05344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29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20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74091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92584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276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75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935017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498102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281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55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155975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400628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323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943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86473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41142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35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88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36002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01326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5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192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86889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49575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6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36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23144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2800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9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665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744443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54468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396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036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1103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13862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15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58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24088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61267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18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81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75356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47869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3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12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778489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05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49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74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04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33964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09432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81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93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33961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45237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489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789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468196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582774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501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74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58792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33301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12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53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0472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14416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15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01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4669113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771422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516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56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93461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33538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38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6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59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599865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96137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31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90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564582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36386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37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8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93644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28614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45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266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08565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669488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58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038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14206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65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8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7987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154747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866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754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50874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73340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576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710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809705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0729277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582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03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88299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963529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04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039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771008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36638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14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26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361110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66998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22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872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284217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72992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26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7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833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9661286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1993874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626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005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37475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89807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53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54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005995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37768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64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50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704020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37848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66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19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20742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39978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6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7803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79731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620684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80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64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38898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35932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698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23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097590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496179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06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92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607397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31562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16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711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34455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32414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29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90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78296316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91199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9733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282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5462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873181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4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557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598637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64139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43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72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105722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17337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56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45820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6788345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64712877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338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8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385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09581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357388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71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007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42699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592943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76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245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55852000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7413437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787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08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36900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54504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790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24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24217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919269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19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8238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2630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253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27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9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729872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13007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29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05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560194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44124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30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89929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21104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41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5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040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784907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699909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19868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9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3303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10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75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7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26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127218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981031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88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0673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37372988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72668029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943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17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54969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65147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11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29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78234835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0572447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9914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79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57140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38102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22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92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217083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686466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34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225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82805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44303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44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0809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006571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15286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51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37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33758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39951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52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8843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205102972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45178356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9957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181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571454971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0835148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19958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542260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36065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19995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6566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7203411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6019945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00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144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62964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10180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613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29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306457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89317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020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276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70972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43351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047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150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081709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80185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054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029001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37492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609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8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676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04542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89146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060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0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22882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677787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115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57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72116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52481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38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77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06454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326273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13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0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836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699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81992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146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71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06239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566929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146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5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994311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948711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587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346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100535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34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30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238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04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48348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566113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88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52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73823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840742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8259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13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7365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6869775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10229074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2729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77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596096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86697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26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3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896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5327032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3265699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2836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965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1102012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5668951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29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32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00589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703448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365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234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743619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241628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371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9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12485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3089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372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4306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5934998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835829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381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8563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9525220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02409504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393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6398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859331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56301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3988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01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612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464805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05618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3989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42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222024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518651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15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32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787114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08487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429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1070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989162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5561400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444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30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276635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169013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452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536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2724532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573992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471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53407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883503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496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79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221680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6024109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03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13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500337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449826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07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707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05829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3897224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23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50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9941095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809548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31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4587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2460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652460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71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93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8462987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97307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74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87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83310819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65368073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576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4587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5407552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034309828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42712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1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6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84685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150280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593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873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6754391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6216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4672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86550919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8321114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0653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873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56629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4446521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655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025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9778026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330105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6779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158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819049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313038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207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092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35116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30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174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8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71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3108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90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73922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728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027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32896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101309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761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884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77197263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3515635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768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373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2216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24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292646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790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33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9334030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93946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0791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1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698414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612566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60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52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0710077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948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665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74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51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493236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74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335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7719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107897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85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6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348270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54160142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888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063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40127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183415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916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804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838756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6908763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922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131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370658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216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05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935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720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9153183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373408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93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69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175469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052831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0967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842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82282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07180347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001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891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1878628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48507678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1004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713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62103703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1968717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100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9548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093533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83220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019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983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15122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38256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04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7564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192984631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  <w:div w:id="311131969">
          <w:marLeft w:val="0"/>
          <w:marRight w:val="0"/>
          <w:marTop w:val="0"/>
          <w:marBottom w:val="68"/>
          <w:divBdr>
            <w:top w:val="none" w:sz="0" w:space="0" w:color="auto"/>
            <w:left w:val="none" w:sz="0" w:space="0" w:color="auto"/>
            <w:bottom w:val="dotted" w:sz="6" w:space="3" w:color="auto"/>
            <w:right w:val="none" w:sz="0" w:space="0" w:color="auto"/>
          </w:divBdr>
        </w:div>
      </w:divsChild>
    </w:div>
    <w:div w:id="21043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3045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07006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007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26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049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457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2975517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5447145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1055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5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8473780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127183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064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6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001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981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100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568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038456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475687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113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10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6774640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8537136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119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74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873535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471417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131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5853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274352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5515425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172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258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0176482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06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404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430203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08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940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974036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58412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3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953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62196157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9729148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5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3824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6072176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47291661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77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7189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7217719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212719478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81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81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028361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712625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293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983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6825051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0891891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332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102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33504175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2417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897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335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2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61940954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605142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337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1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1281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23242814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78769860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1406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582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541106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9081507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14095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14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1100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643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450931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36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25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338225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74433059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3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975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9195580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2519569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376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366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7462074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58985166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39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6152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70937554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8364549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53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5660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34663562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  <w:div w:id="18051936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dotted" w:sz="6" w:space="4" w:color="auto"/>
            <w:right w:val="none" w:sz="0" w:space="0" w:color="auto"/>
          </w:divBdr>
        </w:div>
      </w:divsChild>
    </w:div>
    <w:div w:id="21467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0468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137346285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  <w:div w:id="20116378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dotted" w:sz="6" w:space="4" w:color="auto"/>
                <w:right w:val="none" w:sz="0" w:space="0" w:color="auto"/>
              </w:divBdr>
            </w:div>
          </w:divsChild>
        </w:div>
      </w:divsChild>
    </w:div>
    <w:div w:id="21468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827" Type="http://schemas.openxmlformats.org/officeDocument/2006/relationships/hyperlink" Target="http://www.storage.com" TargetMode="External"/><Relationship Id="rId170" Type="http://schemas.openxmlformats.org/officeDocument/2006/relationships/hyperlink" Target="http://www.tigertaco.com" TargetMode="External"/><Relationship Id="rId987" Type="http://schemas.openxmlformats.org/officeDocument/2006/relationships/hyperlink" Target="http://www.carraraservices.com/" TargetMode="External"/><Relationship Id="rId847" Type="http://schemas.openxmlformats.org/officeDocument/2006/relationships/hyperlink" Target="http://www.ncb-builders.com" TargetMode="External"/><Relationship Id="rId1477" Type="http://schemas.openxmlformats.org/officeDocument/2006/relationships/hyperlink" Target="mailto:howse@pmreservices.com" TargetMode="External"/><Relationship Id="rId1684" Type="http://schemas.openxmlformats.org/officeDocument/2006/relationships/hyperlink" Target="http://www.getroionline.com" TargetMode="External"/><Relationship Id="rId1891" Type="http://schemas.openxmlformats.org/officeDocument/2006/relationships/hyperlink" Target="http://www.williamwarren.com" TargetMode="External"/><Relationship Id="rId2528" Type="http://schemas.openxmlformats.org/officeDocument/2006/relationships/hyperlink" Target="http://www.opentechalliance.com" TargetMode="External"/><Relationship Id="rId707" Type="http://schemas.openxmlformats.org/officeDocument/2006/relationships/hyperlink" Target="http://www.abrusa.com" TargetMode="External"/><Relationship Id="rId914" Type="http://schemas.openxmlformats.org/officeDocument/2006/relationships/hyperlink" Target="http://www.kabtechusa.com" TargetMode="External"/><Relationship Id="rId1337" Type="http://schemas.openxmlformats.org/officeDocument/2006/relationships/hyperlink" Target="http://www.storageunitauctionlist.com/" TargetMode="External"/><Relationship Id="rId1544" Type="http://schemas.openxmlformats.org/officeDocument/2006/relationships/hyperlink" Target="http://www.skilcheck.com" TargetMode="External"/><Relationship Id="rId1751" Type="http://schemas.openxmlformats.org/officeDocument/2006/relationships/hyperlink" Target="http://www.allkingsflags.com" TargetMode="External"/><Relationship Id="rId43" Type="http://schemas.openxmlformats.org/officeDocument/2006/relationships/hyperlink" Target="mailto:sales@ameritainer.com" TargetMode="External"/><Relationship Id="rId1404" Type="http://schemas.openxmlformats.org/officeDocument/2006/relationships/hyperlink" Target="mailto:sales@movenstore.com" TargetMode="External"/><Relationship Id="rId1611" Type="http://schemas.openxmlformats.org/officeDocument/2006/relationships/hyperlink" Target="https://findlocalstorage.com/" TargetMode="External"/><Relationship Id="rId497" Type="http://schemas.openxmlformats.org/officeDocument/2006/relationships/hyperlink" Target="http://www.parkline.com/" TargetMode="External"/><Relationship Id="rId2178" Type="http://schemas.openxmlformats.org/officeDocument/2006/relationships/hyperlink" Target="mailto:info@whamsystems.com" TargetMode="External"/><Relationship Id="rId2385" Type="http://schemas.openxmlformats.org/officeDocument/2006/relationships/hyperlink" Target="mailto:chris.demer@metasystems.com" TargetMode="External"/><Relationship Id="rId357" Type="http://schemas.openxmlformats.org/officeDocument/2006/relationships/hyperlink" Target="https://www.arcat.com/arcatcos/cos46/arc46066.html" TargetMode="External"/><Relationship Id="rId1194" Type="http://schemas.openxmlformats.org/officeDocument/2006/relationships/hyperlink" Target="http://www.nssa.nl/" TargetMode="External"/><Relationship Id="rId2038" Type="http://schemas.openxmlformats.org/officeDocument/2006/relationships/hyperlink" Target="http://www.pfgcapital.com" TargetMode="External"/><Relationship Id="rId217" Type="http://schemas.openxmlformats.org/officeDocument/2006/relationships/hyperlink" Target="http://www.quick-switch.com" TargetMode="External"/><Relationship Id="rId564" Type="http://schemas.openxmlformats.org/officeDocument/2006/relationships/hyperlink" Target="http://www.eastbayconstruction-usa.com/" TargetMode="External"/><Relationship Id="rId771" Type="http://schemas.openxmlformats.org/officeDocument/2006/relationships/hyperlink" Target="http://www.seaconllc.com" TargetMode="External"/><Relationship Id="rId2245" Type="http://schemas.openxmlformats.org/officeDocument/2006/relationships/hyperlink" Target="http://www.doorking.com/" TargetMode="External"/><Relationship Id="rId2452" Type="http://schemas.openxmlformats.org/officeDocument/2006/relationships/hyperlink" Target="http://www.sitelink.com" TargetMode="External"/><Relationship Id="rId424" Type="http://schemas.openxmlformats.org/officeDocument/2006/relationships/hyperlink" Target="mailto:geoff@abccontainers.com.au" TargetMode="External"/><Relationship Id="rId631" Type="http://schemas.openxmlformats.org/officeDocument/2006/relationships/hyperlink" Target="mailto:info@markeyelectric.com" TargetMode="External"/><Relationship Id="rId1054" Type="http://schemas.openxmlformats.org/officeDocument/2006/relationships/hyperlink" Target="http://www.sebusiness.org" TargetMode="External"/><Relationship Id="rId1261" Type="http://schemas.openxmlformats.org/officeDocument/2006/relationships/hyperlink" Target="http://www.providentfgp.com" TargetMode="External"/><Relationship Id="rId2105" Type="http://schemas.openxmlformats.org/officeDocument/2006/relationships/hyperlink" Target="http://www.doorking.com/" TargetMode="External"/><Relationship Id="rId2312" Type="http://schemas.openxmlformats.org/officeDocument/2006/relationships/hyperlink" Target="http://www.supplysourceone.com" TargetMode="External"/><Relationship Id="rId1121" Type="http://schemas.openxmlformats.org/officeDocument/2006/relationships/hyperlink" Target="mailto:INSSAExecDir@selfstorage.org" TargetMode="External"/><Relationship Id="rId1938" Type="http://schemas.openxmlformats.org/officeDocument/2006/relationships/hyperlink" Target="mailto:info@bwecap.com" TargetMode="External"/><Relationship Id="rId281" Type="http://schemas.openxmlformats.org/officeDocument/2006/relationships/hyperlink" Target="mailto:rstover@toppsproducts.com" TargetMode="External"/><Relationship Id="rId141" Type="http://schemas.openxmlformats.org/officeDocument/2006/relationships/hyperlink" Target="mailto:info@boxbuddy.ca" TargetMode="External"/><Relationship Id="rId7" Type="http://schemas.openxmlformats.org/officeDocument/2006/relationships/settings" Target="settings.xml"/><Relationship Id="rId958" Type="http://schemas.openxmlformats.org/officeDocument/2006/relationships/hyperlink" Target="mailto:contact@irellc.com" TargetMode="External"/><Relationship Id="rId1588" Type="http://schemas.openxmlformats.org/officeDocument/2006/relationships/hyperlink" Target="http://www.golocalinteractive.com" TargetMode="External"/><Relationship Id="rId1795" Type="http://schemas.openxmlformats.org/officeDocument/2006/relationships/hyperlink" Target="http://www.digiwurx.com" TargetMode="External"/><Relationship Id="rId87" Type="http://schemas.openxmlformats.org/officeDocument/2006/relationships/hyperlink" Target="http://www.seattlebox.com" TargetMode="External"/><Relationship Id="rId818" Type="http://schemas.openxmlformats.org/officeDocument/2006/relationships/hyperlink" Target="http://www.conroydev.com" TargetMode="External"/><Relationship Id="rId1448" Type="http://schemas.openxmlformats.org/officeDocument/2006/relationships/hyperlink" Target="http://www.cmrflorida.com/" TargetMode="External"/><Relationship Id="rId1655" Type="http://schemas.openxmlformats.org/officeDocument/2006/relationships/hyperlink" Target="https://www.getg5.com/" TargetMode="External"/><Relationship Id="rId1308" Type="http://schemas.openxmlformats.org/officeDocument/2006/relationships/hyperlink" Target="http://www.sboati.com" TargetMode="External"/><Relationship Id="rId1862" Type="http://schemas.openxmlformats.org/officeDocument/2006/relationships/hyperlink" Target="http://www.ires-llc.com/" TargetMode="External"/><Relationship Id="rId1515" Type="http://schemas.openxmlformats.org/officeDocument/2006/relationships/hyperlink" Target="http://www.joshuamanagement.com" TargetMode="External"/><Relationship Id="rId1722" Type="http://schemas.openxmlformats.org/officeDocument/2006/relationships/hyperlink" Target="mailto:mark@brandgraphicsolutions.com" TargetMode="External"/><Relationship Id="rId14" Type="http://schemas.openxmlformats.org/officeDocument/2006/relationships/hyperlink" Target="http://www.cchalaw.com" TargetMode="External"/><Relationship Id="rId2289" Type="http://schemas.openxmlformats.org/officeDocument/2006/relationships/hyperlink" Target="http://www.chateauproducts.com" TargetMode="External"/><Relationship Id="rId2496" Type="http://schemas.openxmlformats.org/officeDocument/2006/relationships/hyperlink" Target="http://www.elastica.net/" TargetMode="External"/><Relationship Id="rId468" Type="http://schemas.openxmlformats.org/officeDocument/2006/relationships/hyperlink" Target="http://www.gargoylesteelstructures.com/" TargetMode="External"/><Relationship Id="rId675" Type="http://schemas.openxmlformats.org/officeDocument/2006/relationships/hyperlink" Target="http://www.tlwconstruction.com" TargetMode="External"/><Relationship Id="rId882" Type="http://schemas.openxmlformats.org/officeDocument/2006/relationships/hyperlink" Target="http://www.store-it.com" TargetMode="External"/><Relationship Id="rId1098" Type="http://schemas.openxmlformats.org/officeDocument/2006/relationships/hyperlink" Target="http://www.arssa.org" TargetMode="External"/><Relationship Id="rId2149" Type="http://schemas.openxmlformats.org/officeDocument/2006/relationships/hyperlink" Target="http://www.ptisecurity.com" TargetMode="External"/><Relationship Id="rId2356" Type="http://schemas.openxmlformats.org/officeDocument/2006/relationships/hyperlink" Target="http://www.dilloware.com" TargetMode="External"/><Relationship Id="rId2563" Type="http://schemas.openxmlformats.org/officeDocument/2006/relationships/hyperlink" Target="mailto:help@callpotential.com" TargetMode="External"/><Relationship Id="rId328" Type="http://schemas.openxmlformats.org/officeDocument/2006/relationships/hyperlink" Target="http://www.parkline.com/" TargetMode="External"/><Relationship Id="rId535" Type="http://schemas.openxmlformats.org/officeDocument/2006/relationships/hyperlink" Target="http://www.universalstoragecontainers.com" TargetMode="External"/><Relationship Id="rId742" Type="http://schemas.openxmlformats.org/officeDocument/2006/relationships/hyperlink" Target="http://www.jacoroofing.com/" TargetMode="External"/><Relationship Id="rId1165" Type="http://schemas.openxmlformats.org/officeDocument/2006/relationships/hyperlink" Target="http://www.paselfstorage.org/" TargetMode="External"/><Relationship Id="rId1372" Type="http://schemas.openxmlformats.org/officeDocument/2006/relationships/hyperlink" Target="http://www.aps123.com/" TargetMode="External"/><Relationship Id="rId2009" Type="http://schemas.openxmlformats.org/officeDocument/2006/relationships/hyperlink" Target="http://www.thekatsikosgroup.com" TargetMode="External"/><Relationship Id="rId2216" Type="http://schemas.openxmlformats.org/officeDocument/2006/relationships/hyperlink" Target="http://www.tiltaway.com" TargetMode="External"/><Relationship Id="rId2423" Type="http://schemas.openxmlformats.org/officeDocument/2006/relationships/hyperlink" Target="http://www.stormansoftware.co.uk" TargetMode="External"/><Relationship Id="rId602" Type="http://schemas.openxmlformats.org/officeDocument/2006/relationships/hyperlink" Target="http://www.simonroofing.com" TargetMode="External"/><Relationship Id="rId1025" Type="http://schemas.openxmlformats.org/officeDocument/2006/relationships/hyperlink" Target="http://www.mjpartners.com" TargetMode="External"/><Relationship Id="rId1232" Type="http://schemas.openxmlformats.org/officeDocument/2006/relationships/hyperlink" Target="http://www.insideselfstorageworldexpo.com" TargetMode="External"/><Relationship Id="rId185" Type="http://schemas.openxmlformats.org/officeDocument/2006/relationships/hyperlink" Target="http://www.desem.co.uk" TargetMode="External"/><Relationship Id="rId1909" Type="http://schemas.openxmlformats.org/officeDocument/2006/relationships/hyperlink" Target="mailto:chris.hitler@ires-llc.com" TargetMode="External"/><Relationship Id="rId392" Type="http://schemas.openxmlformats.org/officeDocument/2006/relationships/hyperlink" Target="http://www.logis-tech.com" TargetMode="External"/><Relationship Id="rId2073" Type="http://schemas.openxmlformats.org/officeDocument/2006/relationships/hyperlink" Target="https://www.linkedin.com/company/2m-solutions-inc-/" TargetMode="External"/><Relationship Id="rId2280" Type="http://schemas.openxmlformats.org/officeDocument/2006/relationships/hyperlink" Target="http://www.3dlockers.co.uk" TargetMode="External"/><Relationship Id="rId252" Type="http://schemas.openxmlformats.org/officeDocument/2006/relationships/hyperlink" Target="http://www.duracoolinc.com/" TargetMode="External"/><Relationship Id="rId2140" Type="http://schemas.openxmlformats.org/officeDocument/2006/relationships/hyperlink" Target="http://www.keypadconnection.com/" TargetMode="External"/><Relationship Id="rId112" Type="http://schemas.openxmlformats.org/officeDocument/2006/relationships/hyperlink" Target="http://www.supplysideusa.com/" TargetMode="External"/><Relationship Id="rId1699" Type="http://schemas.openxmlformats.org/officeDocument/2006/relationships/hyperlink" Target="http://www.storage.com/" TargetMode="External"/><Relationship Id="rId2000" Type="http://schemas.openxmlformats.org/officeDocument/2006/relationships/hyperlink" Target="http://www.iwrealty.com" TargetMode="External"/><Relationship Id="rId929" Type="http://schemas.openxmlformats.org/officeDocument/2006/relationships/hyperlink" Target="http://www.tait.com/" TargetMode="External"/><Relationship Id="rId1559" Type="http://schemas.openxmlformats.org/officeDocument/2006/relationships/hyperlink" Target="https://www.linkedin.com/in/bruce-brenner-8364676/" TargetMode="External"/><Relationship Id="rId1766" Type="http://schemas.openxmlformats.org/officeDocument/2006/relationships/hyperlink" Target="http://www.icesigns.com/" TargetMode="External"/><Relationship Id="rId1973" Type="http://schemas.openxmlformats.org/officeDocument/2006/relationships/hyperlink" Target="http://www.aaaaselfstorage.com" TargetMode="External"/><Relationship Id="rId58" Type="http://schemas.openxmlformats.org/officeDocument/2006/relationships/hyperlink" Target="http://www.866-get-a-cow.com" TargetMode="External"/><Relationship Id="rId1419" Type="http://schemas.openxmlformats.org/officeDocument/2006/relationships/hyperlink" Target="http://www.us-postman.com/" TargetMode="External"/><Relationship Id="rId1626" Type="http://schemas.openxmlformats.org/officeDocument/2006/relationships/hyperlink" Target="http://www.txssa.org/" TargetMode="External"/><Relationship Id="rId1833" Type="http://schemas.openxmlformats.org/officeDocument/2006/relationships/hyperlink" Target="http://www.straightnorth.com" TargetMode="External"/><Relationship Id="rId1900" Type="http://schemas.openxmlformats.org/officeDocument/2006/relationships/hyperlink" Target="mailto:dkeller@bancapselfstorage.com" TargetMode="External"/><Relationship Id="rId579" Type="http://schemas.openxmlformats.org/officeDocument/2006/relationships/hyperlink" Target="http://www.karnakcorp.com" TargetMode="External"/><Relationship Id="rId786" Type="http://schemas.openxmlformats.org/officeDocument/2006/relationships/hyperlink" Target="http://www.180selfstorage.com/" TargetMode="External"/><Relationship Id="rId993" Type="http://schemas.openxmlformats.org/officeDocument/2006/relationships/hyperlink" Target="http://www.benchmarkfin.com/" TargetMode="External"/><Relationship Id="rId2467" Type="http://schemas.openxmlformats.org/officeDocument/2006/relationships/hyperlink" Target="mailto:sales@docudatasoft.com" TargetMode="External"/><Relationship Id="rId439" Type="http://schemas.openxmlformats.org/officeDocument/2006/relationships/hyperlink" Target="http://www.linkedin.com/company/bos-container-usa?trk=tyah&amp;trkInfo=tarId%3A1400605338628%2Ctas%3Abo" TargetMode="External"/><Relationship Id="rId646" Type="http://schemas.openxmlformats.org/officeDocument/2006/relationships/hyperlink" Target="http://www.calibermetalbuildings.net" TargetMode="External"/><Relationship Id="rId1069" Type="http://schemas.openxmlformats.org/officeDocument/2006/relationships/hyperlink" Target="https://www.linkedin.com/in/bruce-brenner-8364676/" TargetMode="External"/><Relationship Id="rId1276" Type="http://schemas.openxmlformats.org/officeDocument/2006/relationships/hyperlink" Target="http://www.cowangroup.ca" TargetMode="External"/><Relationship Id="rId1483" Type="http://schemas.openxmlformats.org/officeDocument/2006/relationships/hyperlink" Target="http://www.prpmgmt.com/" TargetMode="External"/><Relationship Id="rId2327" Type="http://schemas.openxmlformats.org/officeDocument/2006/relationships/hyperlink" Target="http://www.dilloware.com" TargetMode="External"/><Relationship Id="rId506" Type="http://schemas.openxmlformats.org/officeDocument/2006/relationships/hyperlink" Target="http://www.pilotdoorsystems.com" TargetMode="External"/><Relationship Id="rId853" Type="http://schemas.openxmlformats.org/officeDocument/2006/relationships/hyperlink" Target="http://www.pauldardencompany.com/" TargetMode="External"/><Relationship Id="rId1136" Type="http://schemas.openxmlformats.org/officeDocument/2006/relationships/hyperlink" Target="http://www.ssamaryland.org/" TargetMode="External"/><Relationship Id="rId1690" Type="http://schemas.openxmlformats.org/officeDocument/2006/relationships/hyperlink" Target="http://www.sparefoot.com" TargetMode="External"/><Relationship Id="rId2534" Type="http://schemas.openxmlformats.org/officeDocument/2006/relationships/hyperlink" Target="https://www.xo.com/" TargetMode="External"/><Relationship Id="rId713" Type="http://schemas.openxmlformats.org/officeDocument/2006/relationships/hyperlink" Target="http://www.butlermfg.com" TargetMode="External"/><Relationship Id="rId920" Type="http://schemas.openxmlformats.org/officeDocument/2006/relationships/hyperlink" Target="http://www.noahsarkdevelopment.com" TargetMode="External"/><Relationship Id="rId1343" Type="http://schemas.openxmlformats.org/officeDocument/2006/relationships/hyperlink" Target="http://www.bockandclark.com" TargetMode="External"/><Relationship Id="rId1550" Type="http://schemas.openxmlformats.org/officeDocument/2006/relationships/hyperlink" Target="http://www.simi.org" TargetMode="External"/><Relationship Id="rId1203" Type="http://schemas.openxmlformats.org/officeDocument/2006/relationships/hyperlink" Target="http://www.wiselfstorage.org/" TargetMode="External"/><Relationship Id="rId1410" Type="http://schemas.openxmlformats.org/officeDocument/2006/relationships/hyperlink" Target="http://www.postguard.com" TargetMode="External"/><Relationship Id="rId296" Type="http://schemas.openxmlformats.org/officeDocument/2006/relationships/hyperlink" Target="http://www.aerosb.com" TargetMode="External"/><Relationship Id="rId2184" Type="http://schemas.openxmlformats.org/officeDocument/2006/relationships/hyperlink" Target="http://www.discountfence.com/" TargetMode="External"/><Relationship Id="rId2391" Type="http://schemas.openxmlformats.org/officeDocument/2006/relationships/hyperlink" Target="https://twitter.com/quikstor" TargetMode="External"/><Relationship Id="rId156" Type="http://schemas.openxmlformats.org/officeDocument/2006/relationships/hyperlink" Target="http://www.mfssupply.com/" TargetMode="External"/><Relationship Id="rId363" Type="http://schemas.openxmlformats.org/officeDocument/2006/relationships/hyperlink" Target="mailto:info@egaproducts.com" TargetMode="External"/><Relationship Id="rId570" Type="http://schemas.openxmlformats.org/officeDocument/2006/relationships/hyperlink" Target="http://www.globalroofingcompany.com/" TargetMode="External"/><Relationship Id="rId2044" Type="http://schemas.openxmlformats.org/officeDocument/2006/relationships/hyperlink" Target="mailto:howse@pmreservices.com" TargetMode="External"/><Relationship Id="rId2251" Type="http://schemas.openxmlformats.org/officeDocument/2006/relationships/hyperlink" Target="http://www.global-electronics.com" TargetMode="External"/><Relationship Id="rId223" Type="http://schemas.openxmlformats.org/officeDocument/2006/relationships/hyperlink" Target="http://www.brinco.com" TargetMode="External"/><Relationship Id="rId430" Type="http://schemas.openxmlformats.org/officeDocument/2006/relationships/hyperlink" Target="http://www.americanbuildings.com" TargetMode="External"/><Relationship Id="rId1060" Type="http://schemas.openxmlformats.org/officeDocument/2006/relationships/hyperlink" Target="http://www.aps123.com" TargetMode="External"/><Relationship Id="rId2111" Type="http://schemas.openxmlformats.org/officeDocument/2006/relationships/hyperlink" Target="http://www.selectses.com" TargetMode="External"/><Relationship Id="rId1877" Type="http://schemas.openxmlformats.org/officeDocument/2006/relationships/hyperlink" Target="mailto:admin@revelunderwood.com" TargetMode="External"/><Relationship Id="rId1737" Type="http://schemas.openxmlformats.org/officeDocument/2006/relationships/hyperlink" Target="http://www.michaelswilder.com" TargetMode="External"/><Relationship Id="rId1944" Type="http://schemas.openxmlformats.org/officeDocument/2006/relationships/hyperlink" Target="http://www.conroydev.com" TargetMode="External"/><Relationship Id="rId29" Type="http://schemas.openxmlformats.org/officeDocument/2006/relationships/hyperlink" Target="http://www.storageunitsoftware.com" TargetMode="External"/><Relationship Id="rId1804" Type="http://schemas.openxmlformats.org/officeDocument/2006/relationships/hyperlink" Target="https://www.getg5.com/" TargetMode="External"/><Relationship Id="rId897" Type="http://schemas.openxmlformats.org/officeDocument/2006/relationships/hyperlink" Target="http://www.archconarchitecture.com" TargetMode="External"/><Relationship Id="rId757" Type="http://schemas.openxmlformats.org/officeDocument/2006/relationships/hyperlink" Target="http://www.ncb-builders.com/" TargetMode="External"/><Relationship Id="rId964" Type="http://schemas.openxmlformats.org/officeDocument/2006/relationships/hyperlink" Target="http://www.noahsarkdevelopment.com" TargetMode="External"/><Relationship Id="rId1387" Type="http://schemas.openxmlformats.org/officeDocument/2006/relationships/hyperlink" Target="http://www.allfrom1supply.com" TargetMode="External"/><Relationship Id="rId1594" Type="http://schemas.openxmlformats.org/officeDocument/2006/relationships/hyperlink" Target="http://www.ndmr.com" TargetMode="External"/><Relationship Id="rId2438" Type="http://schemas.openxmlformats.org/officeDocument/2006/relationships/hyperlink" Target="http://www.tredd.com/" TargetMode="External"/><Relationship Id="rId93" Type="http://schemas.openxmlformats.org/officeDocument/2006/relationships/hyperlink" Target="http://www.store-anything-fast-easy.com/" TargetMode="External"/><Relationship Id="rId617" Type="http://schemas.openxmlformats.org/officeDocument/2006/relationships/hyperlink" Target="http://www.toppsproducts.com" TargetMode="External"/><Relationship Id="rId824" Type="http://schemas.openxmlformats.org/officeDocument/2006/relationships/hyperlink" Target="http://www.edgecombarchitects.com" TargetMode="External"/><Relationship Id="rId1247" Type="http://schemas.openxmlformats.org/officeDocument/2006/relationships/hyperlink" Target="mailto:storage-insurance@deanshomer.com" TargetMode="External"/><Relationship Id="rId1454" Type="http://schemas.openxmlformats.org/officeDocument/2006/relationships/hyperlink" Target="mailto:info@cuttingedgeselfstorage.com" TargetMode="External"/><Relationship Id="rId1661" Type="http://schemas.openxmlformats.org/officeDocument/2006/relationships/hyperlink" Target="http://www.golocalinteractive.com/" TargetMode="External"/><Relationship Id="rId2505" Type="http://schemas.openxmlformats.org/officeDocument/2006/relationships/hyperlink" Target="http://www.tiltaway.com" TargetMode="External"/><Relationship Id="rId1107" Type="http://schemas.openxmlformats.org/officeDocument/2006/relationships/hyperlink" Target="http://www.coloradossa.com" TargetMode="External"/><Relationship Id="rId1314" Type="http://schemas.openxmlformats.org/officeDocument/2006/relationships/hyperlink" Target="mailto:info@fisherauction.com" TargetMode="External"/><Relationship Id="rId1521" Type="http://schemas.openxmlformats.org/officeDocument/2006/relationships/hyperlink" Target="https://mini-management.com/" TargetMode="External"/><Relationship Id="rId20" Type="http://schemas.openxmlformats.org/officeDocument/2006/relationships/hyperlink" Target="https://selfstorage101.com/" TargetMode="External"/><Relationship Id="rId2088" Type="http://schemas.openxmlformats.org/officeDocument/2006/relationships/hyperlink" Target="http://www.icegatesystems.com/" TargetMode="External"/><Relationship Id="rId2295" Type="http://schemas.openxmlformats.org/officeDocument/2006/relationships/hyperlink" Target="http://www.eckey.com" TargetMode="External"/><Relationship Id="rId267" Type="http://schemas.openxmlformats.org/officeDocument/2006/relationships/hyperlink" Target="http://www.platinumroofinginc.com" TargetMode="External"/><Relationship Id="rId474" Type="http://schemas.openxmlformats.org/officeDocument/2006/relationships/hyperlink" Target="mailto:heritagesales@heritagebuildings.com" TargetMode="External"/><Relationship Id="rId2155" Type="http://schemas.openxmlformats.org/officeDocument/2006/relationships/hyperlink" Target="http://www.quick-switch.com/" TargetMode="External"/><Relationship Id="rId127" Type="http://schemas.openxmlformats.org/officeDocument/2006/relationships/hyperlink" Target="http://www.oneilsoft.com/" TargetMode="External"/><Relationship Id="rId681" Type="http://schemas.openxmlformats.org/officeDocument/2006/relationships/hyperlink" Target="http://www.edgecombarchitects.com" TargetMode="External"/><Relationship Id="rId2362" Type="http://schemas.openxmlformats.org/officeDocument/2006/relationships/hyperlink" Target="http://www.domico.com" TargetMode="External"/><Relationship Id="rId334" Type="http://schemas.openxmlformats.org/officeDocument/2006/relationships/hyperlink" Target="http://www.solidthresholds.com/" TargetMode="External"/><Relationship Id="rId541" Type="http://schemas.openxmlformats.org/officeDocument/2006/relationships/hyperlink" Target="http://www.amezz.com/" TargetMode="External"/><Relationship Id="rId1171" Type="http://schemas.openxmlformats.org/officeDocument/2006/relationships/hyperlink" Target="http://www.selfstorage.com.au/" TargetMode="External"/><Relationship Id="rId2015" Type="http://schemas.openxmlformats.org/officeDocument/2006/relationships/hyperlink" Target="http://www.lockegrp.com" TargetMode="External"/><Relationship Id="rId2222" Type="http://schemas.openxmlformats.org/officeDocument/2006/relationships/hyperlink" Target="mailto:admin@keypadconnection.com" TargetMode="External"/><Relationship Id="rId401" Type="http://schemas.openxmlformats.org/officeDocument/2006/relationships/hyperlink" Target="http://www.americanpermalight.com" TargetMode="External"/><Relationship Id="rId1031" Type="http://schemas.openxmlformats.org/officeDocument/2006/relationships/hyperlink" Target="http://www.ngkf.com/storage" TargetMode="External"/><Relationship Id="rId1988" Type="http://schemas.openxmlformats.org/officeDocument/2006/relationships/hyperlink" Target="http://www.casterinvestment.com/" TargetMode="External"/><Relationship Id="rId1848" Type="http://schemas.openxmlformats.org/officeDocument/2006/relationships/hyperlink" Target="mailto:info@argus-realestate.com" TargetMode="External"/><Relationship Id="rId191" Type="http://schemas.openxmlformats.org/officeDocument/2006/relationships/hyperlink" Target="http://www.ajayequipment.com" TargetMode="External"/><Relationship Id="rId1708" Type="http://schemas.openxmlformats.org/officeDocument/2006/relationships/hyperlink" Target="http://www.straightnorth.com" TargetMode="External"/><Relationship Id="rId1915" Type="http://schemas.openxmlformats.org/officeDocument/2006/relationships/hyperlink" Target="https://twitter.com/aswerdlin" TargetMode="External"/><Relationship Id="rId868" Type="http://schemas.openxmlformats.org/officeDocument/2006/relationships/hyperlink" Target="http://www.selfstoragepartners.com" TargetMode="External"/><Relationship Id="rId1498" Type="http://schemas.openxmlformats.org/officeDocument/2006/relationships/hyperlink" Target="http://www.skilcheck.com/" TargetMode="External"/><Relationship Id="rId2549" Type="http://schemas.openxmlformats.org/officeDocument/2006/relationships/hyperlink" Target="http://www.centreforceit.com.au" TargetMode="External"/><Relationship Id="rId728" Type="http://schemas.openxmlformats.org/officeDocument/2006/relationships/hyperlink" Target="http://www.eastbayconstruction-usa.com/" TargetMode="External"/><Relationship Id="rId935" Type="http://schemas.openxmlformats.org/officeDocument/2006/relationships/hyperlink" Target="http://www.advantageconsultingmanagement.com/" TargetMode="External"/><Relationship Id="rId1358" Type="http://schemas.openxmlformats.org/officeDocument/2006/relationships/hyperlink" Target="mailto:scott@wzlegal.com" TargetMode="External"/><Relationship Id="rId1565" Type="http://schemas.openxmlformats.org/officeDocument/2006/relationships/hyperlink" Target="http://www.automatit.net/" TargetMode="External"/><Relationship Id="rId1772" Type="http://schemas.openxmlformats.org/officeDocument/2006/relationships/hyperlink" Target="http://www.practicalpromotions.com" TargetMode="External"/><Relationship Id="rId2409" Type="http://schemas.openxmlformats.org/officeDocument/2006/relationships/hyperlink" Target="mailto:sales@storagecollections.com" TargetMode="External"/><Relationship Id="rId64" Type="http://schemas.openxmlformats.org/officeDocument/2006/relationships/hyperlink" Target="http://www.gominis.com" TargetMode="External"/><Relationship Id="rId1218" Type="http://schemas.openxmlformats.org/officeDocument/2006/relationships/hyperlink" Target="http://www.stratton-research.com" TargetMode="External"/><Relationship Id="rId1425" Type="http://schemas.openxmlformats.org/officeDocument/2006/relationships/hyperlink" Target="https://www.toppsproducts.com/about/our-team/stover-ross" TargetMode="External"/><Relationship Id="rId1632" Type="http://schemas.openxmlformats.org/officeDocument/2006/relationships/hyperlink" Target="http://www.yodle.com" TargetMode="External"/><Relationship Id="rId2199" Type="http://schemas.openxmlformats.org/officeDocument/2006/relationships/hyperlink" Target="http://www.automatedsecuritycorp.com" TargetMode="External"/><Relationship Id="rId378" Type="http://schemas.openxmlformats.org/officeDocument/2006/relationships/hyperlink" Target="http://www.roofvents.com/" TargetMode="External"/><Relationship Id="rId585" Type="http://schemas.openxmlformats.org/officeDocument/2006/relationships/hyperlink" Target="http://www.parkline.com" TargetMode="External"/><Relationship Id="rId792" Type="http://schemas.openxmlformats.org/officeDocument/2006/relationships/hyperlink" Target="http://www.storage-solutions.org/" TargetMode="External"/><Relationship Id="rId2059" Type="http://schemas.openxmlformats.org/officeDocument/2006/relationships/hyperlink" Target="http://www.sentryselfstorage.net" TargetMode="External"/><Relationship Id="rId2266" Type="http://schemas.openxmlformats.org/officeDocument/2006/relationships/hyperlink" Target="mailto:fyoung@ptisecurity.com" TargetMode="External"/><Relationship Id="rId2473" Type="http://schemas.openxmlformats.org/officeDocument/2006/relationships/hyperlink" Target="http://www.fileman.com/" TargetMode="External"/><Relationship Id="rId238" Type="http://schemas.openxmlformats.org/officeDocument/2006/relationships/hyperlink" Target="http://www.munters.us" TargetMode="External"/><Relationship Id="rId445" Type="http://schemas.openxmlformats.org/officeDocument/2006/relationships/hyperlink" Target="http://www.calibermetalbuildings.net" TargetMode="External"/><Relationship Id="rId652" Type="http://schemas.openxmlformats.org/officeDocument/2006/relationships/hyperlink" Target="http://www.gargoylesteelstructures.com" TargetMode="External"/><Relationship Id="rId1075" Type="http://schemas.openxmlformats.org/officeDocument/2006/relationships/hyperlink" Target="http://www.paymentservicenetwork.com/" TargetMode="External"/><Relationship Id="rId1282" Type="http://schemas.openxmlformats.org/officeDocument/2006/relationships/hyperlink" Target="http://www.ponderosainsurance.com/" TargetMode="External"/><Relationship Id="rId2126" Type="http://schemas.openxmlformats.org/officeDocument/2006/relationships/hyperlink" Target="https://www.facebook.com/pages/category/Defense-Company/Dallas-CCTV-Security-Cameras-746635678700665/" TargetMode="External"/><Relationship Id="rId2333" Type="http://schemas.openxmlformats.org/officeDocument/2006/relationships/hyperlink" Target="mailto:sales@domico.com" TargetMode="External"/><Relationship Id="rId2540" Type="http://schemas.openxmlformats.org/officeDocument/2006/relationships/hyperlink" Target="http://www.stor-guard.com" TargetMode="External"/><Relationship Id="rId305" Type="http://schemas.openxmlformats.org/officeDocument/2006/relationships/hyperlink" Target="http://www.betcoinc.com" TargetMode="External"/><Relationship Id="rId512" Type="http://schemas.openxmlformats.org/officeDocument/2006/relationships/hyperlink" Target="http://www.spirco.com" TargetMode="External"/><Relationship Id="rId1142" Type="http://schemas.openxmlformats.org/officeDocument/2006/relationships/hyperlink" Target="http://www.msssoa.org" TargetMode="External"/><Relationship Id="rId2400" Type="http://schemas.openxmlformats.org/officeDocument/2006/relationships/hyperlink" Target="http://www.sentinelsystems.com" TargetMode="External"/><Relationship Id="rId1002" Type="http://schemas.openxmlformats.org/officeDocument/2006/relationships/hyperlink" Target="http://www.cbre.com/ssag" TargetMode="External"/><Relationship Id="rId1959" Type="http://schemas.openxmlformats.org/officeDocument/2006/relationships/hyperlink" Target="http://www.revelunderwood.com/" TargetMode="External"/><Relationship Id="rId1819" Type="http://schemas.openxmlformats.org/officeDocument/2006/relationships/hyperlink" Target="http://www.getroionline.com" TargetMode="External"/><Relationship Id="rId2190" Type="http://schemas.openxmlformats.org/officeDocument/2006/relationships/hyperlink" Target="http://www.alltecgates.com/" TargetMode="External"/><Relationship Id="rId162" Type="http://schemas.openxmlformats.org/officeDocument/2006/relationships/hyperlink" Target="http://www.store-anything-fast-easy.com/" TargetMode="External"/><Relationship Id="rId2050" Type="http://schemas.openxmlformats.org/officeDocument/2006/relationships/hyperlink" Target="http://www.selfstoragebrokersofamerica.com/" TargetMode="External"/><Relationship Id="rId979" Type="http://schemas.openxmlformats.org/officeDocument/2006/relationships/hyperlink" Target="http://www.stratton-research.com" TargetMode="External"/><Relationship Id="rId839" Type="http://schemas.openxmlformats.org/officeDocument/2006/relationships/hyperlink" Target="http://www.managementblueprints.com" TargetMode="External"/><Relationship Id="rId1469" Type="http://schemas.openxmlformats.org/officeDocument/2006/relationships/hyperlink" Target="http://www.optivestproperties.com" TargetMode="External"/><Relationship Id="rId1676" Type="http://schemas.openxmlformats.org/officeDocument/2006/relationships/hyperlink" Target="mailto:info@ndmr.com" TargetMode="External"/><Relationship Id="rId1883" Type="http://schemas.openxmlformats.org/officeDocument/2006/relationships/hyperlink" Target="http://www.storageprosmanagement.com/" TargetMode="External"/><Relationship Id="rId906" Type="http://schemas.openxmlformats.org/officeDocument/2006/relationships/hyperlink" Target="http://www.desem.co.uk" TargetMode="External"/><Relationship Id="rId1329" Type="http://schemas.openxmlformats.org/officeDocument/2006/relationships/hyperlink" Target="http://www.philrinerauctions.com" TargetMode="External"/><Relationship Id="rId1536" Type="http://schemas.openxmlformats.org/officeDocument/2006/relationships/hyperlink" Target="http://www.schmittandco.com/" TargetMode="External"/><Relationship Id="rId1743" Type="http://schemas.openxmlformats.org/officeDocument/2006/relationships/hyperlink" Target="http://www.pindotmedia.com" TargetMode="External"/><Relationship Id="rId1950" Type="http://schemas.openxmlformats.org/officeDocument/2006/relationships/hyperlink" Target="http://listselfstorage.com" TargetMode="External"/><Relationship Id="rId35" Type="http://schemas.openxmlformats.org/officeDocument/2006/relationships/hyperlink" Target="http://www.abccontainers.com.au/" TargetMode="External"/><Relationship Id="rId1603" Type="http://schemas.openxmlformats.org/officeDocument/2006/relationships/hyperlink" Target="http://www.straightnorth.com/" TargetMode="External"/><Relationship Id="rId1810" Type="http://schemas.openxmlformats.org/officeDocument/2006/relationships/hyperlink" Target="http://www.golocalinteractive.com/" TargetMode="External"/><Relationship Id="rId489" Type="http://schemas.openxmlformats.org/officeDocument/2006/relationships/hyperlink" Target="http://www.modularministorage.com" TargetMode="External"/><Relationship Id="rId696" Type="http://schemas.openxmlformats.org/officeDocument/2006/relationships/hyperlink" Target="http://www.mstcon.com" TargetMode="External"/><Relationship Id="rId2377" Type="http://schemas.openxmlformats.org/officeDocument/2006/relationships/hyperlink" Target="http://www.interlakemecalux.com/" TargetMode="External"/><Relationship Id="rId349" Type="http://schemas.openxmlformats.org/officeDocument/2006/relationships/hyperlink" Target="http://www.wayne-dalton.com" TargetMode="External"/><Relationship Id="rId556" Type="http://schemas.openxmlformats.org/officeDocument/2006/relationships/hyperlink" Target="http://www.capsteelinc.com/" TargetMode="External"/><Relationship Id="rId763" Type="http://schemas.openxmlformats.org/officeDocument/2006/relationships/hyperlink" Target="http://www.paramountmetalsystems.com/" TargetMode="External"/><Relationship Id="rId1186" Type="http://schemas.openxmlformats.org/officeDocument/2006/relationships/hyperlink" Target="http://www.ssauk.com" TargetMode="External"/><Relationship Id="rId1393" Type="http://schemas.openxmlformats.org/officeDocument/2006/relationships/hyperlink" Target="https://empireworks.com/" TargetMode="External"/><Relationship Id="rId2237" Type="http://schemas.openxmlformats.org/officeDocument/2006/relationships/hyperlink" Target="https://cell-gate.com/" TargetMode="External"/><Relationship Id="rId2444" Type="http://schemas.openxmlformats.org/officeDocument/2006/relationships/hyperlink" Target="http://www.facebook.com/uhaulstorageaffiliatenetwork" TargetMode="External"/><Relationship Id="rId209" Type="http://schemas.openxmlformats.org/officeDocument/2006/relationships/hyperlink" Target="http://www.ameristarfence.com/" TargetMode="External"/><Relationship Id="rId416" Type="http://schemas.openxmlformats.org/officeDocument/2006/relationships/hyperlink" Target="http://www.trackitswitch.com/" TargetMode="External"/><Relationship Id="rId970" Type="http://schemas.openxmlformats.org/officeDocument/2006/relationships/hyperlink" Target="http://sierraselfstorageconsulting.com/" TargetMode="External"/><Relationship Id="rId1046" Type="http://schemas.openxmlformats.org/officeDocument/2006/relationships/hyperlink" Target="http://www.pfgcapital.com/" TargetMode="External"/><Relationship Id="rId1253" Type="http://schemas.openxmlformats.org/officeDocument/2006/relationships/hyperlink" Target="http://www.hbtinsurance.com" TargetMode="External"/><Relationship Id="rId623" Type="http://schemas.openxmlformats.org/officeDocument/2006/relationships/hyperlink" Target="http://www.whitcoroofing.com/" TargetMode="External"/><Relationship Id="rId830" Type="http://schemas.openxmlformats.org/officeDocument/2006/relationships/hyperlink" Target="http://www.storagedesigner.com/" TargetMode="External"/><Relationship Id="rId1460" Type="http://schemas.openxmlformats.org/officeDocument/2006/relationships/hyperlink" Target="http://www.havilandstorageservices.com" TargetMode="External"/><Relationship Id="rId2304" Type="http://schemas.openxmlformats.org/officeDocument/2006/relationships/hyperlink" Target="http://www.mfssupply.com" TargetMode="External"/><Relationship Id="rId2511" Type="http://schemas.openxmlformats.org/officeDocument/2006/relationships/hyperlink" Target="mailto:fyoung@ptisecurity.com" TargetMode="External"/><Relationship Id="rId1113" Type="http://schemas.openxmlformats.org/officeDocument/2006/relationships/hyperlink" Target="http://www.gassa.org/" TargetMode="External"/><Relationship Id="rId1320" Type="http://schemas.openxmlformats.org/officeDocument/2006/relationships/hyperlink" Target="mailto:sales.team@late2lien.com" TargetMode="External"/><Relationship Id="rId2094" Type="http://schemas.openxmlformats.org/officeDocument/2006/relationships/hyperlink" Target="mailto:meltontech@gmail.com" TargetMode="External"/><Relationship Id="rId273" Type="http://schemas.openxmlformats.org/officeDocument/2006/relationships/hyperlink" Target="http://www.roofhugger.com/" TargetMode="External"/><Relationship Id="rId480" Type="http://schemas.openxmlformats.org/officeDocument/2006/relationships/hyperlink" Target="http://www.kiwiconstruction.com" TargetMode="External"/><Relationship Id="rId2161" Type="http://schemas.openxmlformats.org/officeDocument/2006/relationships/hyperlink" Target="http://www.securitybrandsinc.com" TargetMode="External"/><Relationship Id="rId133" Type="http://schemas.openxmlformats.org/officeDocument/2006/relationships/hyperlink" Target="http://www.storagefirst.com/" TargetMode="External"/><Relationship Id="rId340" Type="http://schemas.openxmlformats.org/officeDocument/2006/relationships/hyperlink" Target="http://www.trachte.com/" TargetMode="External"/><Relationship Id="rId2021" Type="http://schemas.openxmlformats.org/officeDocument/2006/relationships/hyperlink" Target="http://www.midcoastproperties.com" TargetMode="External"/><Relationship Id="rId200" Type="http://schemas.openxmlformats.org/officeDocument/2006/relationships/hyperlink" Target="http://www.seattlebox.com" TargetMode="External"/><Relationship Id="rId1787" Type="http://schemas.openxmlformats.org/officeDocument/2006/relationships/hyperlink" Target="https://baltimoredrew.com/" TargetMode="External"/><Relationship Id="rId1994" Type="http://schemas.openxmlformats.org/officeDocument/2006/relationships/hyperlink" Target="mailto:info@fisherauction.com" TargetMode="External"/><Relationship Id="rId79" Type="http://schemas.openxmlformats.org/officeDocument/2006/relationships/hyperlink" Target="http://www.port-a-store.com" TargetMode="External"/><Relationship Id="rId1647" Type="http://schemas.openxmlformats.org/officeDocument/2006/relationships/hyperlink" Target="http://www.ezwebselfstorage.com/" TargetMode="External"/><Relationship Id="rId1854" Type="http://schemas.openxmlformats.org/officeDocument/2006/relationships/hyperlink" Target="http://www.creatingwealththroughselfstorage.com" TargetMode="External"/><Relationship Id="rId1507" Type="http://schemas.openxmlformats.org/officeDocument/2006/relationships/hyperlink" Target="http://www.aaaaselfstorage.com/" TargetMode="External"/><Relationship Id="rId1714" Type="http://schemas.openxmlformats.org/officeDocument/2006/relationships/hyperlink" Target="http://www.usstoragesearch.com" TargetMode="External"/><Relationship Id="rId1921" Type="http://schemas.openxmlformats.org/officeDocument/2006/relationships/hyperlink" Target="http://www.vertical-consultants.com" TargetMode="External"/><Relationship Id="rId2488" Type="http://schemas.openxmlformats.org/officeDocument/2006/relationships/hyperlink" Target="http://www.alltecgates.com" TargetMode="External"/><Relationship Id="rId1297" Type="http://schemas.openxmlformats.org/officeDocument/2006/relationships/hyperlink" Target="http://www.webselfstorage.com" TargetMode="External"/><Relationship Id="rId667" Type="http://schemas.openxmlformats.org/officeDocument/2006/relationships/hyperlink" Target="http://www.pascalsteel.com" TargetMode="External"/><Relationship Id="rId874" Type="http://schemas.openxmlformats.org/officeDocument/2006/relationships/hyperlink" Target="http://www.simi.org" TargetMode="External"/><Relationship Id="rId2348" Type="http://schemas.openxmlformats.org/officeDocument/2006/relationships/hyperlink" Target="mailto:boklage@corporater.com" TargetMode="External"/><Relationship Id="rId2555" Type="http://schemas.openxmlformats.org/officeDocument/2006/relationships/hyperlink" Target="https://twitter.com/storage_group" TargetMode="External"/><Relationship Id="rId527" Type="http://schemas.openxmlformats.org/officeDocument/2006/relationships/hyperlink" Target="http://www.techfast.com/" TargetMode="External"/><Relationship Id="rId734" Type="http://schemas.openxmlformats.org/officeDocument/2006/relationships/hyperlink" Target="http://www.forgebuildings.com/" TargetMode="External"/><Relationship Id="rId941" Type="http://schemas.openxmlformats.org/officeDocument/2006/relationships/hyperlink" Target="mailto:ben@storagestudy.com" TargetMode="External"/><Relationship Id="rId1157" Type="http://schemas.openxmlformats.org/officeDocument/2006/relationships/hyperlink" Target="http://www.northdakotassa.com/" TargetMode="External"/><Relationship Id="rId1364" Type="http://schemas.openxmlformats.org/officeDocument/2006/relationships/hyperlink" Target="http://www.opentechalliance.com/" TargetMode="External"/><Relationship Id="rId1571" Type="http://schemas.openxmlformats.org/officeDocument/2006/relationships/hyperlink" Target="https://twitter.com/cbddesign" TargetMode="External"/><Relationship Id="rId2208" Type="http://schemas.openxmlformats.org/officeDocument/2006/relationships/hyperlink" Target="mailto:sales@discountfence.com" TargetMode="External"/><Relationship Id="rId2415" Type="http://schemas.openxmlformats.org/officeDocument/2006/relationships/hyperlink" Target="https://storman.com/" TargetMode="External"/><Relationship Id="rId70" Type="http://schemas.openxmlformats.org/officeDocument/2006/relationships/hyperlink" Target="http://www.janusintl.com" TargetMode="External"/><Relationship Id="rId801" Type="http://schemas.openxmlformats.org/officeDocument/2006/relationships/hyperlink" Target="http://www.boardwalkstoragesolutionsllc.com" TargetMode="External"/><Relationship Id="rId1017" Type="http://schemas.openxmlformats.org/officeDocument/2006/relationships/hyperlink" Target="http://www.jernigancapital.com" TargetMode="External"/><Relationship Id="rId1224" Type="http://schemas.openxmlformats.org/officeDocument/2006/relationships/hyperlink" Target="http://www.selfstoragetalk.com" TargetMode="External"/><Relationship Id="rId1431" Type="http://schemas.openxmlformats.org/officeDocument/2006/relationships/hyperlink" Target="http://www.unitsstorage.com/" TargetMode="External"/><Relationship Id="rId177" Type="http://schemas.openxmlformats.org/officeDocument/2006/relationships/hyperlink" Target="http://www.onthemovetrucks.com/" TargetMode="External"/><Relationship Id="rId384" Type="http://schemas.openxmlformats.org/officeDocument/2006/relationships/hyperlink" Target="http://www.telcoenvirotrols.com" TargetMode="External"/><Relationship Id="rId591" Type="http://schemas.openxmlformats.org/officeDocument/2006/relationships/hyperlink" Target="http://www.rabco.com" TargetMode="External"/><Relationship Id="rId2065" Type="http://schemas.openxmlformats.org/officeDocument/2006/relationships/hyperlink" Target="http://www.virtusre.com" TargetMode="External"/><Relationship Id="rId2272" Type="http://schemas.openxmlformats.org/officeDocument/2006/relationships/hyperlink" Target="http://www.securitybrandsinc.com" TargetMode="External"/><Relationship Id="rId244" Type="http://schemas.openxmlformats.org/officeDocument/2006/relationships/hyperlink" Target="http://www.abrusa.com" TargetMode="External"/><Relationship Id="rId1081" Type="http://schemas.openxmlformats.org/officeDocument/2006/relationships/hyperlink" Target="http://www.selectmerchantsolutions.com" TargetMode="External"/><Relationship Id="rId451" Type="http://schemas.openxmlformats.org/officeDocument/2006/relationships/hyperlink" Target="http://www.capsteelinc.com" TargetMode="External"/><Relationship Id="rId2132" Type="http://schemas.openxmlformats.org/officeDocument/2006/relationships/hyperlink" Target="http://www.envirocomcontrols.com/" TargetMode="External"/><Relationship Id="rId104" Type="http://schemas.openxmlformats.org/officeDocument/2006/relationships/hyperlink" Target="http://www.boxbuddy.ca" TargetMode="External"/><Relationship Id="rId311" Type="http://schemas.openxmlformats.org/officeDocument/2006/relationships/hyperlink" Target="http://www.chinrose.com" TargetMode="External"/><Relationship Id="rId1898" Type="http://schemas.openxmlformats.org/officeDocument/2006/relationships/hyperlink" Target="http://www.bancapselfstorage.com/" TargetMode="External"/><Relationship Id="rId1758" Type="http://schemas.openxmlformats.org/officeDocument/2006/relationships/hyperlink" Target="mailto:mark@brandgraphicsolutions.com" TargetMode="External"/><Relationship Id="rId1965" Type="http://schemas.openxmlformats.org/officeDocument/2006/relationships/hyperlink" Target="http://www.smartstopselfstorage.com/" TargetMode="External"/><Relationship Id="rId1618" Type="http://schemas.openxmlformats.org/officeDocument/2006/relationships/hyperlink" Target="http://www.selfstoragefinders.com/" TargetMode="External"/><Relationship Id="rId1825" Type="http://schemas.openxmlformats.org/officeDocument/2006/relationships/hyperlink" Target="http://www.storagerentals247.com" TargetMode="External"/><Relationship Id="rId778" Type="http://schemas.openxmlformats.org/officeDocument/2006/relationships/hyperlink" Target="http://www.tviole.com/" TargetMode="External"/><Relationship Id="rId985" Type="http://schemas.openxmlformats.org/officeDocument/2006/relationships/hyperlink" Target="http://www.kernuttstokes.com/" TargetMode="External"/><Relationship Id="rId2459" Type="http://schemas.openxmlformats.org/officeDocument/2006/relationships/hyperlink" Target="mailto:sales@andrewssoftware.com" TargetMode="External"/><Relationship Id="rId638" Type="http://schemas.openxmlformats.org/officeDocument/2006/relationships/hyperlink" Target="http://www.acibuildingsystems.com" TargetMode="External"/><Relationship Id="rId845" Type="http://schemas.openxmlformats.org/officeDocument/2006/relationships/hyperlink" Target="http://www.mstcon.com" TargetMode="External"/><Relationship Id="rId1268" Type="http://schemas.openxmlformats.org/officeDocument/2006/relationships/hyperlink" Target="http://www.storageinsurancebrokers.com" TargetMode="External"/><Relationship Id="rId1475" Type="http://schemas.openxmlformats.org/officeDocument/2006/relationships/hyperlink" Target="http://www.pmreservices.com/" TargetMode="External"/><Relationship Id="rId1682" Type="http://schemas.openxmlformats.org/officeDocument/2006/relationships/hyperlink" Target="mailto:sales@relevantads.com" TargetMode="External"/><Relationship Id="rId2319" Type="http://schemas.openxmlformats.org/officeDocument/2006/relationships/hyperlink" Target="https://www.linkedin.com/company/2m-solutions-inc-/" TargetMode="External"/><Relationship Id="rId2526" Type="http://schemas.openxmlformats.org/officeDocument/2006/relationships/hyperlink" Target="mailto:help@callpotential.com" TargetMode="External"/><Relationship Id="rId705" Type="http://schemas.openxmlformats.org/officeDocument/2006/relationships/hyperlink" Target="http://www.alertbuildingsystems.com" TargetMode="External"/><Relationship Id="rId1128" Type="http://schemas.openxmlformats.org/officeDocument/2006/relationships/hyperlink" Target="http://www.kyssa.org/" TargetMode="External"/><Relationship Id="rId1335" Type="http://schemas.openxmlformats.org/officeDocument/2006/relationships/hyperlink" Target="http://www.storagetreasures.com" TargetMode="External"/><Relationship Id="rId1542" Type="http://schemas.openxmlformats.org/officeDocument/2006/relationships/hyperlink" Target="http://sierraselfstorageconsulting.com" TargetMode="External"/><Relationship Id="rId912" Type="http://schemas.openxmlformats.org/officeDocument/2006/relationships/hyperlink" Target="http://www.storagedesigner.com" TargetMode="External"/><Relationship Id="rId41" Type="http://schemas.openxmlformats.org/officeDocument/2006/relationships/hyperlink" Target="http://www.ameritainer.com/" TargetMode="External"/><Relationship Id="rId1402" Type="http://schemas.openxmlformats.org/officeDocument/2006/relationships/hyperlink" Target="http://www.movenstore.com/" TargetMode="External"/><Relationship Id="rId288" Type="http://schemas.openxmlformats.org/officeDocument/2006/relationships/hyperlink" Target="http://www.unitnumber.com" TargetMode="External"/><Relationship Id="rId495" Type="http://schemas.openxmlformats.org/officeDocument/2006/relationships/hyperlink" Target="http://www.paramountmetalsystems.com/" TargetMode="External"/><Relationship Id="rId2176" Type="http://schemas.openxmlformats.org/officeDocument/2006/relationships/hyperlink" Target="http://www.whamsystems.com/" TargetMode="External"/><Relationship Id="rId2383" Type="http://schemas.openxmlformats.org/officeDocument/2006/relationships/hyperlink" Target="http://www.metasystems.com/" TargetMode="External"/><Relationship Id="rId148" Type="http://schemas.openxmlformats.org/officeDocument/2006/relationships/hyperlink" Target="http://www.chateauproducts.com" TargetMode="External"/><Relationship Id="rId355" Type="http://schemas.openxmlformats.org/officeDocument/2006/relationships/hyperlink" Target="http://www.ajayequipment.com/" TargetMode="External"/><Relationship Id="rId562" Type="http://schemas.openxmlformats.org/officeDocument/2006/relationships/hyperlink" Target="http://www.duracoolinc.com/" TargetMode="External"/><Relationship Id="rId1192" Type="http://schemas.openxmlformats.org/officeDocument/2006/relationships/hyperlink" Target="http://www.txssa.org/" TargetMode="External"/><Relationship Id="rId2036" Type="http://schemas.openxmlformats.org/officeDocument/2006/relationships/hyperlink" Target="mailto:storagespecialist@gmail.com" TargetMode="External"/><Relationship Id="rId2243" Type="http://schemas.openxmlformats.org/officeDocument/2006/relationships/hyperlink" Target="http://www.discountfence.com" TargetMode="External"/><Relationship Id="rId2450" Type="http://schemas.openxmlformats.org/officeDocument/2006/relationships/hyperlink" Target="mailto:boklage@corporater.com" TargetMode="External"/><Relationship Id="rId215" Type="http://schemas.openxmlformats.org/officeDocument/2006/relationships/hyperlink" Target="http://www.postguard.com" TargetMode="External"/><Relationship Id="rId422" Type="http://schemas.openxmlformats.org/officeDocument/2006/relationships/hyperlink" Target="http://www.abccontainers.com.au/" TargetMode="External"/><Relationship Id="rId1052" Type="http://schemas.openxmlformats.org/officeDocument/2006/relationships/hyperlink" Target="http://www.securitymortgagegroup.net" TargetMode="External"/><Relationship Id="rId2103" Type="http://schemas.openxmlformats.org/officeDocument/2006/relationships/hyperlink" Target="http://www.wizardworkssecurity.com" TargetMode="External"/><Relationship Id="rId2310" Type="http://schemas.openxmlformats.org/officeDocument/2006/relationships/hyperlink" Target="http://www.sobolocks.com" TargetMode="External"/><Relationship Id="rId1869" Type="http://schemas.openxmlformats.org/officeDocument/2006/relationships/hyperlink" Target="https://twitter.com/MindfulMGMT" TargetMode="External"/><Relationship Id="rId1729" Type="http://schemas.openxmlformats.org/officeDocument/2006/relationships/hyperlink" Target="http://www.insideselfstoragestore.com" TargetMode="External"/><Relationship Id="rId1936" Type="http://schemas.openxmlformats.org/officeDocument/2006/relationships/hyperlink" Target="http://bellwetherenterprise.com/" TargetMode="External"/><Relationship Id="rId377" Type="http://schemas.openxmlformats.org/officeDocument/2006/relationships/hyperlink" Target="http://www.wildeck.com" TargetMode="External"/><Relationship Id="rId584" Type="http://schemas.openxmlformats.org/officeDocument/2006/relationships/hyperlink" Target="http://www.parkline.com/" TargetMode="External"/><Relationship Id="rId2058" Type="http://schemas.openxmlformats.org/officeDocument/2006/relationships/hyperlink" Target="http://www.sentryselfstorage.net/" TargetMode="External"/><Relationship Id="rId2265" Type="http://schemas.openxmlformats.org/officeDocument/2006/relationships/hyperlink" Target="mailto:sales@ptisecurity.com" TargetMode="External"/><Relationship Id="rId5" Type="http://schemas.openxmlformats.org/officeDocument/2006/relationships/numbering" Target="numbering.xml"/><Relationship Id="rId237" Type="http://schemas.openxmlformats.org/officeDocument/2006/relationships/hyperlink" Target="http://www.munters.us/" TargetMode="External"/><Relationship Id="rId791" Type="http://schemas.openxmlformats.org/officeDocument/2006/relationships/hyperlink" Target="http://www.areassociates.com" TargetMode="External"/><Relationship Id="rId889" Type="http://schemas.openxmlformats.org/officeDocument/2006/relationships/hyperlink" Target="http://www.thkassoc.com/" TargetMode="External"/><Relationship Id="rId1074" Type="http://schemas.openxmlformats.org/officeDocument/2006/relationships/hyperlink" Target="http://www.openedgepay.com" TargetMode="External"/><Relationship Id="rId2472" Type="http://schemas.openxmlformats.org/officeDocument/2006/relationships/hyperlink" Target="mailto:info@dynamic-systemsinc.com" TargetMode="External"/><Relationship Id="rId444" Type="http://schemas.openxmlformats.org/officeDocument/2006/relationships/hyperlink" Target="http://www.calibermetalbuildings.net/" TargetMode="External"/><Relationship Id="rId651" Type="http://schemas.openxmlformats.org/officeDocument/2006/relationships/hyperlink" Target="http://www.gargoylesteelstructures.com/" TargetMode="External"/><Relationship Id="rId749" Type="http://schemas.openxmlformats.org/officeDocument/2006/relationships/hyperlink" Target="http://www.landmarkinterest.com" TargetMode="External"/><Relationship Id="rId1281" Type="http://schemas.openxmlformats.org/officeDocument/2006/relationships/hyperlink" Target="http://www.minico.com" TargetMode="External"/><Relationship Id="rId1379" Type="http://schemas.openxmlformats.org/officeDocument/2006/relationships/hyperlink" Target="http://www.storagecollections.com" TargetMode="External"/><Relationship Id="rId1586" Type="http://schemas.openxmlformats.org/officeDocument/2006/relationships/hyperlink" Target="https://twitter.com/G5Platform" TargetMode="External"/><Relationship Id="rId2125" Type="http://schemas.openxmlformats.org/officeDocument/2006/relationships/hyperlink" Target="http://www.barantec.com" TargetMode="External"/><Relationship Id="rId2332" Type="http://schemas.openxmlformats.org/officeDocument/2006/relationships/hyperlink" Target="mailto:support@domico.com" TargetMode="External"/><Relationship Id="rId304" Type="http://schemas.openxmlformats.org/officeDocument/2006/relationships/hyperlink" Target="http://www.betcoinc.com/" TargetMode="External"/><Relationship Id="rId511" Type="http://schemas.openxmlformats.org/officeDocument/2006/relationships/hyperlink" Target="http://www.spirco.com/" TargetMode="External"/><Relationship Id="rId609" Type="http://schemas.openxmlformats.org/officeDocument/2006/relationships/hyperlink" Target="http://www.starbuildings.com/" TargetMode="External"/><Relationship Id="rId956" Type="http://schemas.openxmlformats.org/officeDocument/2006/relationships/hyperlink" Target="http://www.irellc.com/" TargetMode="External"/><Relationship Id="rId1141" Type="http://schemas.openxmlformats.org/officeDocument/2006/relationships/hyperlink" Target="http://www.msssoa.org/" TargetMode="External"/><Relationship Id="rId1239" Type="http://schemas.openxmlformats.org/officeDocument/2006/relationships/hyperlink" Target="http://www.a1tx.com/" TargetMode="External"/><Relationship Id="rId1793" Type="http://schemas.openxmlformats.org/officeDocument/2006/relationships/hyperlink" Target="http://www.crucialclicks.com" TargetMode="External"/><Relationship Id="rId85" Type="http://schemas.openxmlformats.org/officeDocument/2006/relationships/hyperlink" Target="http://quickloadz.com/" TargetMode="External"/><Relationship Id="rId816" Type="http://schemas.openxmlformats.org/officeDocument/2006/relationships/hyperlink" Target="http://www.compassbuilding.com" TargetMode="External"/><Relationship Id="rId1001" Type="http://schemas.openxmlformats.org/officeDocument/2006/relationships/hyperlink" Target="http://www.cbre.com/ssag" TargetMode="External"/><Relationship Id="rId1446" Type="http://schemas.openxmlformats.org/officeDocument/2006/relationships/hyperlink" Target="http://www.azstorage.com/" TargetMode="External"/><Relationship Id="rId1653" Type="http://schemas.openxmlformats.org/officeDocument/2006/relationships/hyperlink" Target="https://twitter.com/full_occupancy" TargetMode="External"/><Relationship Id="rId1860" Type="http://schemas.openxmlformats.org/officeDocument/2006/relationships/hyperlink" Target="mailto:chris.hitler@ires-llc.com" TargetMode="External"/><Relationship Id="rId1306" Type="http://schemas.openxmlformats.org/officeDocument/2006/relationships/hyperlink" Target="https://twitter.com/MindfulMGMT" TargetMode="External"/><Relationship Id="rId1513" Type="http://schemas.openxmlformats.org/officeDocument/2006/relationships/hyperlink" Target="https://twitter.com/s_haviland" TargetMode="External"/><Relationship Id="rId1720" Type="http://schemas.openxmlformats.org/officeDocument/2006/relationships/hyperlink" Target="http://www.brandgraphicsolutions.com" TargetMode="External"/><Relationship Id="rId1958" Type="http://schemas.openxmlformats.org/officeDocument/2006/relationships/hyperlink" Target="http://www.naicapital.com" TargetMode="External"/><Relationship Id="rId12" Type="http://schemas.openxmlformats.org/officeDocument/2006/relationships/footer" Target="footer1.xml"/><Relationship Id="rId1818" Type="http://schemas.openxmlformats.org/officeDocument/2006/relationships/hyperlink" Target="http://www.getroionline.com/" TargetMode="External"/><Relationship Id="rId161" Type="http://schemas.openxmlformats.org/officeDocument/2006/relationships/hyperlink" Target="https://unitsstorage.com/" TargetMode="External"/><Relationship Id="rId399" Type="http://schemas.openxmlformats.org/officeDocument/2006/relationships/hyperlink" Target="http://www.american-illumination.com" TargetMode="External"/><Relationship Id="rId2287" Type="http://schemas.openxmlformats.org/officeDocument/2006/relationships/hyperlink" Target="http://www.batonlockusa.com" TargetMode="External"/><Relationship Id="rId2494" Type="http://schemas.openxmlformats.org/officeDocument/2006/relationships/hyperlink" Target="http://edigin.com/" TargetMode="External"/><Relationship Id="rId259" Type="http://schemas.openxmlformats.org/officeDocument/2006/relationships/hyperlink" Target="http://www.globalroofingcompany.com" TargetMode="External"/><Relationship Id="rId466" Type="http://schemas.openxmlformats.org/officeDocument/2006/relationships/hyperlink" Target="http://www.ministoragebuilders.com/" TargetMode="External"/><Relationship Id="rId673" Type="http://schemas.openxmlformats.org/officeDocument/2006/relationships/hyperlink" Target="http://www.storagestructuresinc.com" TargetMode="External"/><Relationship Id="rId880" Type="http://schemas.openxmlformats.org/officeDocument/2006/relationships/hyperlink" Target="http://www.superiorstoragegroup.com" TargetMode="External"/><Relationship Id="rId1096" Type="http://schemas.openxmlformats.org/officeDocument/2006/relationships/hyperlink" Target="http://www.azselfstorage.org" TargetMode="External"/><Relationship Id="rId2147" Type="http://schemas.openxmlformats.org/officeDocument/2006/relationships/hyperlink" Target="mailto:meltontech@gmail.com" TargetMode="External"/><Relationship Id="rId2354" Type="http://schemas.openxmlformats.org/officeDocument/2006/relationships/hyperlink" Target="mailto:sales@dhsworldwide.com" TargetMode="External"/><Relationship Id="rId2561" Type="http://schemas.openxmlformats.org/officeDocument/2006/relationships/hyperlink" Target="http://www.callpotential.com" TargetMode="External"/><Relationship Id="rId119" Type="http://schemas.openxmlformats.org/officeDocument/2006/relationships/hyperlink" Target="http://www.dhsworldwide.com/" TargetMode="External"/><Relationship Id="rId326" Type="http://schemas.openxmlformats.org/officeDocument/2006/relationships/hyperlink" Target="https://www.overheaddoors.com/" TargetMode="External"/><Relationship Id="rId533" Type="http://schemas.openxmlformats.org/officeDocument/2006/relationships/hyperlink" Target="http://www.vulcansteel.com/" TargetMode="External"/><Relationship Id="rId978" Type="http://schemas.openxmlformats.org/officeDocument/2006/relationships/hyperlink" Target="http://www.stratton-research.com/" TargetMode="External"/><Relationship Id="rId1163" Type="http://schemas.openxmlformats.org/officeDocument/2006/relationships/hyperlink" Target="http://www.orssa.org/" TargetMode="External"/><Relationship Id="rId1370" Type="http://schemas.openxmlformats.org/officeDocument/2006/relationships/hyperlink" Target="http://www.self-storage-consulting.com/" TargetMode="External"/><Relationship Id="rId2007" Type="http://schemas.openxmlformats.org/officeDocument/2006/relationships/hyperlink" Target="mailto:pshitler@gmail.com" TargetMode="External"/><Relationship Id="rId2214" Type="http://schemas.openxmlformats.org/officeDocument/2006/relationships/hyperlink" Target="mailto:sales@dssecurity.co.uk" TargetMode="External"/><Relationship Id="rId740" Type="http://schemas.openxmlformats.org/officeDocument/2006/relationships/hyperlink" Target="http://www.henckengaines.com/" TargetMode="External"/><Relationship Id="rId838" Type="http://schemas.openxmlformats.org/officeDocument/2006/relationships/hyperlink" Target="http://www.managementblueprints.com/" TargetMode="External"/><Relationship Id="rId1023" Type="http://schemas.openxmlformats.org/officeDocument/2006/relationships/hyperlink" Target="http://www.liveoakbank.com/self-storage/" TargetMode="External"/><Relationship Id="rId1468" Type="http://schemas.openxmlformats.org/officeDocument/2006/relationships/hyperlink" Target="http://www.optivestproperties.com/" TargetMode="External"/><Relationship Id="rId1675" Type="http://schemas.openxmlformats.org/officeDocument/2006/relationships/hyperlink" Target="http://www.ndmr.com" TargetMode="External"/><Relationship Id="rId1882" Type="http://schemas.openxmlformats.org/officeDocument/2006/relationships/hyperlink" Target="https://www.facebook.com/smartstopss" TargetMode="External"/><Relationship Id="rId2421" Type="http://schemas.openxmlformats.org/officeDocument/2006/relationships/hyperlink" Target="https://twitter.com/stormansoftware" TargetMode="External"/><Relationship Id="rId2519" Type="http://schemas.openxmlformats.org/officeDocument/2006/relationships/hyperlink" Target="http://www.sentinelsystems.com" TargetMode="External"/><Relationship Id="rId600" Type="http://schemas.openxmlformats.org/officeDocument/2006/relationships/hyperlink" Target="http://www.rspss.com" TargetMode="External"/><Relationship Id="rId1230" Type="http://schemas.openxmlformats.org/officeDocument/2006/relationships/hyperlink" Target="http://www.insideselfstoragestore.com" TargetMode="External"/><Relationship Id="rId1328" Type="http://schemas.openxmlformats.org/officeDocument/2006/relationships/hyperlink" Target="http://www.philrinerauctions.com/" TargetMode="External"/><Relationship Id="rId1535" Type="http://schemas.openxmlformats.org/officeDocument/2006/relationships/hyperlink" Target="mailto:info@prpmgmt.com" TargetMode="External"/><Relationship Id="rId905" Type="http://schemas.openxmlformats.org/officeDocument/2006/relationships/hyperlink" Target="http://www.desem.co.uk/" TargetMode="External"/><Relationship Id="rId1742" Type="http://schemas.openxmlformats.org/officeDocument/2006/relationships/hyperlink" Target="http://www.pindotmedia.com/" TargetMode="External"/><Relationship Id="rId34" Type="http://schemas.openxmlformats.org/officeDocument/2006/relationships/hyperlink" Target="https://www.facebook.com/pages/aac-forearm-forklift-inc/219959188065745" TargetMode="External"/><Relationship Id="rId1602" Type="http://schemas.openxmlformats.org/officeDocument/2006/relationships/hyperlink" Target="https://twitter.com/getroionline" TargetMode="External"/><Relationship Id="rId183" Type="http://schemas.openxmlformats.org/officeDocument/2006/relationships/hyperlink" Target="http://www.linkedin.com/company/bos-container-usa?trk=tyah&amp;trkInfo=tarId%3A1400605338628%2Ctas%3Abo" TargetMode="External"/><Relationship Id="rId390" Type="http://schemas.openxmlformats.org/officeDocument/2006/relationships/hyperlink" Target="http://www.karnakcorp.com" TargetMode="External"/><Relationship Id="rId1907" Type="http://schemas.openxmlformats.org/officeDocument/2006/relationships/hyperlink" Target="http://www.ires-llc.com/" TargetMode="External"/><Relationship Id="rId2071" Type="http://schemas.openxmlformats.org/officeDocument/2006/relationships/hyperlink" Target="http://www.2mcctv.com" TargetMode="External"/><Relationship Id="rId250" Type="http://schemas.openxmlformats.org/officeDocument/2006/relationships/hyperlink" Target="http://www.cofair.com/" TargetMode="External"/><Relationship Id="rId488" Type="http://schemas.openxmlformats.org/officeDocument/2006/relationships/hyperlink" Target="http://www.millerbldgs.com" TargetMode="External"/><Relationship Id="rId695" Type="http://schemas.openxmlformats.org/officeDocument/2006/relationships/hyperlink" Target="http://www.mstcon.com/" TargetMode="External"/><Relationship Id="rId2169" Type="http://schemas.openxmlformats.org/officeDocument/2006/relationships/hyperlink" Target="http://www.stealthmonitoring.com/" TargetMode="External"/><Relationship Id="rId2376" Type="http://schemas.openxmlformats.org/officeDocument/2006/relationships/hyperlink" Target="https://twitter.com/storagecommandr" TargetMode="External"/><Relationship Id="rId110" Type="http://schemas.openxmlformats.org/officeDocument/2006/relationships/hyperlink" Target="http://www.moverscorp.com/" TargetMode="External"/><Relationship Id="rId348" Type="http://schemas.openxmlformats.org/officeDocument/2006/relationships/hyperlink" Target="http://www.wayne-dalton.com/" TargetMode="External"/><Relationship Id="rId555" Type="http://schemas.openxmlformats.org/officeDocument/2006/relationships/hyperlink" Target="http://www.calibermetalbuildings.net" TargetMode="External"/><Relationship Id="rId762" Type="http://schemas.openxmlformats.org/officeDocument/2006/relationships/hyperlink" Target="http://www.everbritecontractor.com" TargetMode="External"/><Relationship Id="rId1185" Type="http://schemas.openxmlformats.org/officeDocument/2006/relationships/hyperlink" Target="http://www.ssauk.com/" TargetMode="External"/><Relationship Id="rId1392" Type="http://schemas.openxmlformats.org/officeDocument/2006/relationships/hyperlink" Target="http://www.cofair.com" TargetMode="External"/><Relationship Id="rId2029" Type="http://schemas.openxmlformats.org/officeDocument/2006/relationships/hyperlink" Target="http://www.ngkf.com/storage" TargetMode="External"/><Relationship Id="rId2236" Type="http://schemas.openxmlformats.org/officeDocument/2006/relationships/hyperlink" Target="http://www.yoursecuritycenter.com" TargetMode="External"/><Relationship Id="rId2443" Type="http://schemas.openxmlformats.org/officeDocument/2006/relationships/hyperlink" Target="http://www.webselfstorage.com" TargetMode="External"/><Relationship Id="rId208" Type="http://schemas.openxmlformats.org/officeDocument/2006/relationships/hyperlink" Target="mailto:sales@actionhandling.co.uk" TargetMode="External"/><Relationship Id="rId415" Type="http://schemas.openxmlformats.org/officeDocument/2006/relationships/hyperlink" Target="http://www.securitylighting.com" TargetMode="External"/><Relationship Id="rId622" Type="http://schemas.openxmlformats.org/officeDocument/2006/relationships/hyperlink" Target="http://www.waikatoinc.com" TargetMode="External"/><Relationship Id="rId1045" Type="http://schemas.openxmlformats.org/officeDocument/2006/relationships/hyperlink" Target="http://www.psrs.com" TargetMode="External"/><Relationship Id="rId1252" Type="http://schemas.openxmlformats.org/officeDocument/2006/relationships/hyperlink" Target="http://www.hbtinsurance.com/" TargetMode="External"/><Relationship Id="rId1697" Type="http://schemas.openxmlformats.org/officeDocument/2006/relationships/hyperlink" Target="http://www.storagerentals247.com/" TargetMode="External"/><Relationship Id="rId2303" Type="http://schemas.openxmlformats.org/officeDocument/2006/relationships/hyperlink" Target="http://www.mfssupply.com/" TargetMode="External"/><Relationship Id="rId2510" Type="http://schemas.openxmlformats.org/officeDocument/2006/relationships/hyperlink" Target="mailto:sales@ptisecurity.com" TargetMode="External"/><Relationship Id="rId927" Type="http://schemas.openxmlformats.org/officeDocument/2006/relationships/hyperlink" Target="https://www.ss20bldg.com/" TargetMode="External"/><Relationship Id="rId1112" Type="http://schemas.openxmlformats.org/officeDocument/2006/relationships/hyperlink" Target="http://www.floridassa.org" TargetMode="External"/><Relationship Id="rId1557" Type="http://schemas.openxmlformats.org/officeDocument/2006/relationships/hyperlink" Target="http://www.noodor.com" TargetMode="External"/><Relationship Id="rId1764" Type="http://schemas.openxmlformats.org/officeDocument/2006/relationships/hyperlink" Target="http://www.focusdigitaldisplays.com/" TargetMode="External"/><Relationship Id="rId1971" Type="http://schemas.openxmlformats.org/officeDocument/2006/relationships/hyperlink" Target="http://www.tricoinvestments.com" TargetMode="External"/><Relationship Id="rId56" Type="http://schemas.openxmlformats.org/officeDocument/2006/relationships/hyperlink" Target="mailto:allen@contraltrailers.com" TargetMode="External"/><Relationship Id="rId1417" Type="http://schemas.openxmlformats.org/officeDocument/2006/relationships/hyperlink" Target="http://www.storagemaintenance.com" TargetMode="External"/><Relationship Id="rId1624" Type="http://schemas.openxmlformats.org/officeDocument/2006/relationships/hyperlink" Target="http://www.storage.com" TargetMode="External"/><Relationship Id="rId1831" Type="http://schemas.openxmlformats.org/officeDocument/2006/relationships/hyperlink" Target="mailto:info@storedge.com" TargetMode="External"/><Relationship Id="rId1929" Type="http://schemas.openxmlformats.org/officeDocument/2006/relationships/hyperlink" Target="http://www.alltimeselfstorage.com/" TargetMode="External"/><Relationship Id="rId2093" Type="http://schemas.openxmlformats.org/officeDocument/2006/relationships/hyperlink" Target="http://www.digigaterepairservice.com" TargetMode="External"/><Relationship Id="rId2398" Type="http://schemas.openxmlformats.org/officeDocument/2006/relationships/hyperlink" Target="http://www.facebook.com/sentinelaustralasia" TargetMode="External"/><Relationship Id="rId272" Type="http://schemas.openxmlformats.org/officeDocument/2006/relationships/hyperlink" Target="http://www.renoviaservices.com" TargetMode="External"/><Relationship Id="rId577" Type="http://schemas.openxmlformats.org/officeDocument/2006/relationships/hyperlink" Target="http://www.kabtechusa.com" TargetMode="External"/><Relationship Id="rId2160" Type="http://schemas.openxmlformats.org/officeDocument/2006/relationships/hyperlink" Target="http://www.securitybrandsinc.com/" TargetMode="External"/><Relationship Id="rId2258" Type="http://schemas.openxmlformats.org/officeDocument/2006/relationships/hyperlink" Target="http://www.keypadconnection.com" TargetMode="External"/><Relationship Id="rId132" Type="http://schemas.openxmlformats.org/officeDocument/2006/relationships/hyperlink" Target="http://www.rebstorage.com" TargetMode="External"/><Relationship Id="rId784" Type="http://schemas.openxmlformats.org/officeDocument/2006/relationships/hyperlink" Target="http://www.whitcoroofing.com/" TargetMode="External"/><Relationship Id="rId991" Type="http://schemas.openxmlformats.org/officeDocument/2006/relationships/hyperlink" Target="http://1stsss.com/" TargetMode="External"/><Relationship Id="rId1067" Type="http://schemas.openxmlformats.org/officeDocument/2006/relationships/hyperlink" Target="http://www.ezypay.com/" TargetMode="External"/><Relationship Id="rId2020" Type="http://schemas.openxmlformats.org/officeDocument/2006/relationships/hyperlink" Target="http://www.midcoastproperties.com/" TargetMode="External"/><Relationship Id="rId2465" Type="http://schemas.openxmlformats.org/officeDocument/2006/relationships/hyperlink" Target="mailto:sales@dhsworldwide.com" TargetMode="External"/><Relationship Id="rId437" Type="http://schemas.openxmlformats.org/officeDocument/2006/relationships/hyperlink" Target="https://www.boscontainer.com/" TargetMode="External"/><Relationship Id="rId644" Type="http://schemas.openxmlformats.org/officeDocument/2006/relationships/hyperlink" Target="http://www.bajacarports.com" TargetMode="External"/><Relationship Id="rId851" Type="http://schemas.openxmlformats.org/officeDocument/2006/relationships/hyperlink" Target="http://www.noahsarkdevelopment.com" TargetMode="External"/><Relationship Id="rId1274" Type="http://schemas.openxmlformats.org/officeDocument/2006/relationships/hyperlink" Target="http://www.baderco.com" TargetMode="External"/><Relationship Id="rId1481" Type="http://schemas.openxmlformats.org/officeDocument/2006/relationships/hyperlink" Target="http://www.progressiverealtypartners.com/" TargetMode="External"/><Relationship Id="rId1579" Type="http://schemas.openxmlformats.org/officeDocument/2006/relationships/hyperlink" Target="https://findlocalstorage.com/" TargetMode="External"/><Relationship Id="rId2118" Type="http://schemas.openxmlformats.org/officeDocument/2006/relationships/hyperlink" Target="https://twitter.com/VZBizMarkets" TargetMode="External"/><Relationship Id="rId2325" Type="http://schemas.openxmlformats.org/officeDocument/2006/relationships/hyperlink" Target="http://www.wizardworkssecurity.com" TargetMode="External"/><Relationship Id="rId2532" Type="http://schemas.openxmlformats.org/officeDocument/2006/relationships/hyperlink" Target="mailto:info@prpmgmt.com" TargetMode="External"/><Relationship Id="rId504" Type="http://schemas.openxmlformats.org/officeDocument/2006/relationships/hyperlink" Target="http://www.rabco.com" TargetMode="External"/><Relationship Id="rId711" Type="http://schemas.openxmlformats.org/officeDocument/2006/relationships/hyperlink" Target="http://www.branstockbuildings.com" TargetMode="External"/><Relationship Id="rId949" Type="http://schemas.openxmlformats.org/officeDocument/2006/relationships/hyperlink" Target="http://www.cuttingedgeselfstorage.com/" TargetMode="External"/><Relationship Id="rId1134" Type="http://schemas.openxmlformats.org/officeDocument/2006/relationships/hyperlink" Target="http://www.mainessa.com/" TargetMode="External"/><Relationship Id="rId1341" Type="http://schemas.openxmlformats.org/officeDocument/2006/relationships/hyperlink" Target="mailto:texas.auction@gmail.com" TargetMode="External"/><Relationship Id="rId1786" Type="http://schemas.openxmlformats.org/officeDocument/2006/relationships/hyperlink" Target="https://baltimoredrew.com/" TargetMode="External"/><Relationship Id="rId1993" Type="http://schemas.openxmlformats.org/officeDocument/2006/relationships/hyperlink" Target="http://www.fisherauction.com" TargetMode="External"/><Relationship Id="rId78" Type="http://schemas.openxmlformats.org/officeDocument/2006/relationships/hyperlink" Target="http://www.onsitestorage.com" TargetMode="External"/><Relationship Id="rId809" Type="http://schemas.openxmlformats.org/officeDocument/2006/relationships/hyperlink" Target="http://www.ideacache.com/" TargetMode="External"/><Relationship Id="rId1201" Type="http://schemas.openxmlformats.org/officeDocument/2006/relationships/hyperlink" Target="http://www.wa-ssa.org" TargetMode="External"/><Relationship Id="rId1439" Type="http://schemas.openxmlformats.org/officeDocument/2006/relationships/hyperlink" Target="http://www.argusstoragemanagement.com" TargetMode="External"/><Relationship Id="rId1646" Type="http://schemas.openxmlformats.org/officeDocument/2006/relationships/hyperlink" Target="https://twitter.com/getepiccreative" TargetMode="External"/><Relationship Id="rId1853" Type="http://schemas.openxmlformats.org/officeDocument/2006/relationships/hyperlink" Target="http://www.creatingwealththroughselfstorage.com" TargetMode="External"/><Relationship Id="rId1506" Type="http://schemas.openxmlformats.org/officeDocument/2006/relationships/hyperlink" Target="mailto:info@3miledomination.com" TargetMode="External"/><Relationship Id="rId1713" Type="http://schemas.openxmlformats.org/officeDocument/2006/relationships/hyperlink" Target="mailto:kathy@suttonwatkins.com" TargetMode="External"/><Relationship Id="rId1920" Type="http://schemas.openxmlformats.org/officeDocument/2006/relationships/hyperlink" Target="http://www.vertical-consultants.com/" TargetMode="External"/><Relationship Id="rId294" Type="http://schemas.openxmlformats.org/officeDocument/2006/relationships/hyperlink" Target="http://www.engravedplastics.com" TargetMode="External"/><Relationship Id="rId2182" Type="http://schemas.openxmlformats.org/officeDocument/2006/relationships/hyperlink" Target="http://www.ameristarfence.com" TargetMode="External"/><Relationship Id="rId154" Type="http://schemas.openxmlformats.org/officeDocument/2006/relationships/hyperlink" Target="http://www.hberger.com/" TargetMode="External"/><Relationship Id="rId361" Type="http://schemas.openxmlformats.org/officeDocument/2006/relationships/hyperlink" Target="http://www.egaproducts.com/" TargetMode="External"/><Relationship Id="rId599" Type="http://schemas.openxmlformats.org/officeDocument/2006/relationships/hyperlink" Target="http://www.rspss.com/" TargetMode="External"/><Relationship Id="rId2042" Type="http://schemas.openxmlformats.org/officeDocument/2006/relationships/hyperlink" Target="http://www.pmreservices.com/" TargetMode="External"/><Relationship Id="rId2487" Type="http://schemas.openxmlformats.org/officeDocument/2006/relationships/hyperlink" Target="http://www.alltecgates.com/" TargetMode="External"/><Relationship Id="rId459" Type="http://schemas.openxmlformats.org/officeDocument/2006/relationships/hyperlink" Target="http://www.expbldgsys.com" TargetMode="External"/><Relationship Id="rId666" Type="http://schemas.openxmlformats.org/officeDocument/2006/relationships/hyperlink" Target="http://www.pascalsteel.com/" TargetMode="External"/><Relationship Id="rId873" Type="http://schemas.openxmlformats.org/officeDocument/2006/relationships/hyperlink" Target="http://www.simi.org/" TargetMode="External"/><Relationship Id="rId1089" Type="http://schemas.openxmlformats.org/officeDocument/2006/relationships/hyperlink" Target="mailto:customerservice@storagerentpayment.com" TargetMode="External"/><Relationship Id="rId1296" Type="http://schemas.openxmlformats.org/officeDocument/2006/relationships/hyperlink" Target="http://www.webselfstorage.com" TargetMode="External"/><Relationship Id="rId2347" Type="http://schemas.openxmlformats.org/officeDocument/2006/relationships/hyperlink" Target="http://www.corporater.com" TargetMode="External"/><Relationship Id="rId2554" Type="http://schemas.openxmlformats.org/officeDocument/2006/relationships/hyperlink" Target="http://www.storageinternetmarketing.com" TargetMode="External"/><Relationship Id="rId221" Type="http://schemas.openxmlformats.org/officeDocument/2006/relationships/hyperlink" Target="http://www.us-postman.com" TargetMode="External"/><Relationship Id="rId319" Type="http://schemas.openxmlformats.org/officeDocument/2006/relationships/hyperlink" Target="mailto:marketing@janusintl.com" TargetMode="External"/><Relationship Id="rId526" Type="http://schemas.openxmlformats.org/officeDocument/2006/relationships/hyperlink" Target="http://www.tlwconstruction.com" TargetMode="External"/><Relationship Id="rId1156" Type="http://schemas.openxmlformats.org/officeDocument/2006/relationships/hyperlink" Target="http://www.ncssaonline.org" TargetMode="External"/><Relationship Id="rId1363" Type="http://schemas.openxmlformats.org/officeDocument/2006/relationships/hyperlink" Target="https://twitter.com/dialmycalls" TargetMode="External"/><Relationship Id="rId2207" Type="http://schemas.openxmlformats.org/officeDocument/2006/relationships/hyperlink" Target="http://www.discountfence.com" TargetMode="External"/><Relationship Id="rId733" Type="http://schemas.openxmlformats.org/officeDocument/2006/relationships/hyperlink" Target="http://www.fbibuildings.com" TargetMode="External"/><Relationship Id="rId940" Type="http://schemas.openxmlformats.org/officeDocument/2006/relationships/hyperlink" Target="http://www.storagestudy.com" TargetMode="External"/><Relationship Id="rId1016" Type="http://schemas.openxmlformats.org/officeDocument/2006/relationships/hyperlink" Target="http://www.jernigancapital.com/" TargetMode="External"/><Relationship Id="rId1570" Type="http://schemas.openxmlformats.org/officeDocument/2006/relationships/hyperlink" Target="https://creativeblenddesign.com/" TargetMode="External"/><Relationship Id="rId1668" Type="http://schemas.openxmlformats.org/officeDocument/2006/relationships/hyperlink" Target="http://www.ltsolutions.com/" TargetMode="External"/><Relationship Id="rId1875" Type="http://schemas.openxmlformats.org/officeDocument/2006/relationships/hyperlink" Target="http://www.revelunderwood.com/" TargetMode="External"/><Relationship Id="rId2414" Type="http://schemas.openxmlformats.org/officeDocument/2006/relationships/hyperlink" Target="http://www.storman.com" TargetMode="External"/><Relationship Id="rId800" Type="http://schemas.openxmlformats.org/officeDocument/2006/relationships/hyperlink" Target="http://www.boardwalkstoragesolutionsllc.com/" TargetMode="External"/><Relationship Id="rId1223" Type="http://schemas.openxmlformats.org/officeDocument/2006/relationships/hyperlink" Target="http://www.selfstoragetalk.com/" TargetMode="External"/><Relationship Id="rId1430" Type="http://schemas.openxmlformats.org/officeDocument/2006/relationships/hyperlink" Target="http://www.unitsstorage.com/" TargetMode="External"/><Relationship Id="rId1528" Type="http://schemas.openxmlformats.org/officeDocument/2006/relationships/hyperlink" Target="http://www.proselfstorage.com/" TargetMode="External"/><Relationship Id="rId1735" Type="http://schemas.openxmlformats.org/officeDocument/2006/relationships/hyperlink" Target="https://mindstreammedia.com/" TargetMode="External"/><Relationship Id="rId1942" Type="http://schemas.openxmlformats.org/officeDocument/2006/relationships/hyperlink" Target="http://www.casterinvestment.com" TargetMode="External"/><Relationship Id="rId27" Type="http://schemas.openxmlformats.org/officeDocument/2006/relationships/hyperlink" Target="https://www.sdretirementplans.com/" TargetMode="External"/><Relationship Id="rId1802" Type="http://schemas.openxmlformats.org/officeDocument/2006/relationships/hyperlink" Target="https://twitter.com/full_occupancy" TargetMode="External"/><Relationship Id="rId176" Type="http://schemas.openxmlformats.org/officeDocument/2006/relationships/hyperlink" Target="http://www.866-get-a-cow.com" TargetMode="External"/><Relationship Id="rId383" Type="http://schemas.openxmlformats.org/officeDocument/2006/relationships/hyperlink" Target="http://www.telcoenvirotrols.com/" TargetMode="External"/><Relationship Id="rId590" Type="http://schemas.openxmlformats.org/officeDocument/2006/relationships/hyperlink" Target="http://www.rabco.com/" TargetMode="External"/><Relationship Id="rId2064" Type="http://schemas.openxmlformats.org/officeDocument/2006/relationships/hyperlink" Target="http://www.virtusre.com/" TargetMode="External"/><Relationship Id="rId2271" Type="http://schemas.openxmlformats.org/officeDocument/2006/relationships/hyperlink" Target="http://www.securitybrandsinc.com/" TargetMode="External"/><Relationship Id="rId243" Type="http://schemas.openxmlformats.org/officeDocument/2006/relationships/hyperlink" Target="http://www.abrusa.com/" TargetMode="External"/><Relationship Id="rId450" Type="http://schemas.openxmlformats.org/officeDocument/2006/relationships/hyperlink" Target="http://www.capsteelinc.com/" TargetMode="External"/><Relationship Id="rId688" Type="http://schemas.openxmlformats.org/officeDocument/2006/relationships/hyperlink" Target="http://www.storagedesigner.com" TargetMode="External"/><Relationship Id="rId895" Type="http://schemas.openxmlformats.org/officeDocument/2006/relationships/hyperlink" Target="mailto:pat.reilly@urbanstorage.com" TargetMode="External"/><Relationship Id="rId1080" Type="http://schemas.openxmlformats.org/officeDocument/2006/relationships/hyperlink" Target="http://www.selectmerchantsolutions.com/" TargetMode="External"/><Relationship Id="rId2131" Type="http://schemas.openxmlformats.org/officeDocument/2006/relationships/hyperlink" Target="mailto:sales@dssecurity.co.uk" TargetMode="External"/><Relationship Id="rId2369" Type="http://schemas.openxmlformats.org/officeDocument/2006/relationships/hyperlink" Target="http://www.easystoragesolutions.net" TargetMode="External"/><Relationship Id="rId103" Type="http://schemas.openxmlformats.org/officeDocument/2006/relationships/hyperlink" Target="http://www.boxbuddy.ca/" TargetMode="External"/><Relationship Id="rId310" Type="http://schemas.openxmlformats.org/officeDocument/2006/relationships/hyperlink" Target="http://www.chinrose.com" TargetMode="External"/><Relationship Id="rId548" Type="http://schemas.openxmlformats.org/officeDocument/2006/relationships/hyperlink" Target="http://www.aerosb.com/" TargetMode="External"/><Relationship Id="rId755" Type="http://schemas.openxmlformats.org/officeDocument/2006/relationships/hyperlink" Target="http://www.mstcon.com/" TargetMode="External"/><Relationship Id="rId962" Type="http://schemas.openxmlformats.org/officeDocument/2006/relationships/hyperlink" Target="http://www.managementblueprints.com" TargetMode="External"/><Relationship Id="rId1178" Type="http://schemas.openxmlformats.org/officeDocument/2006/relationships/hyperlink" Target="http://www.ci-selfstockage.fr" TargetMode="External"/><Relationship Id="rId1385" Type="http://schemas.openxmlformats.org/officeDocument/2006/relationships/hyperlink" Target="http://www.ajayequipment.com" TargetMode="External"/><Relationship Id="rId1592" Type="http://schemas.openxmlformats.org/officeDocument/2006/relationships/hyperlink" Target="http://www.michaelswilder.com" TargetMode="External"/><Relationship Id="rId2229" Type="http://schemas.openxmlformats.org/officeDocument/2006/relationships/hyperlink" Target="http://www.stor-guard.com/" TargetMode="External"/><Relationship Id="rId2436" Type="http://schemas.openxmlformats.org/officeDocument/2006/relationships/hyperlink" Target="mailto:sales@syrasoft.com" TargetMode="External"/><Relationship Id="rId91" Type="http://schemas.openxmlformats.org/officeDocument/2006/relationships/hyperlink" Target="http://www.storagefirst.com" TargetMode="External"/><Relationship Id="rId408" Type="http://schemas.openxmlformats.org/officeDocument/2006/relationships/hyperlink" Target="http://www.prioritylighting.com" TargetMode="External"/><Relationship Id="rId615" Type="http://schemas.openxmlformats.org/officeDocument/2006/relationships/hyperlink" Target="http://www.toppsproducts.com" TargetMode="External"/><Relationship Id="rId822" Type="http://schemas.openxmlformats.org/officeDocument/2006/relationships/hyperlink" Target="http://www.dstefano.com" TargetMode="External"/><Relationship Id="rId1038" Type="http://schemas.openxmlformats.org/officeDocument/2006/relationships/hyperlink" Target="https://twitter.com/marcboorstein" TargetMode="External"/><Relationship Id="rId1245" Type="http://schemas.openxmlformats.org/officeDocument/2006/relationships/hyperlink" Target="http://www.deanshomer.com/" TargetMode="External"/><Relationship Id="rId1452" Type="http://schemas.openxmlformats.org/officeDocument/2006/relationships/hyperlink" Target="http://www.cuttingedgeselfstorage.com/" TargetMode="External"/><Relationship Id="rId1897" Type="http://schemas.openxmlformats.org/officeDocument/2006/relationships/hyperlink" Target="https://twitter.com/auctionmasters" TargetMode="External"/><Relationship Id="rId2503" Type="http://schemas.openxmlformats.org/officeDocument/2006/relationships/hyperlink" Target="mailto:support@global-electronics.com" TargetMode="External"/><Relationship Id="rId1105" Type="http://schemas.openxmlformats.org/officeDocument/2006/relationships/hyperlink" Target="http://www.cssa.ca" TargetMode="External"/><Relationship Id="rId1312" Type="http://schemas.openxmlformats.org/officeDocument/2006/relationships/hyperlink" Target="http://www.fisherauction.com/" TargetMode="External"/><Relationship Id="rId1757" Type="http://schemas.openxmlformats.org/officeDocument/2006/relationships/hyperlink" Target="http://www.brandgraphicsolutions.com" TargetMode="External"/><Relationship Id="rId1964" Type="http://schemas.openxmlformats.org/officeDocument/2006/relationships/hyperlink" Target="https://www.facebook.com/smartstopss" TargetMode="External"/><Relationship Id="rId49" Type="http://schemas.openxmlformats.org/officeDocument/2006/relationships/hyperlink" Target="mailto:info@carolinacovertech.com" TargetMode="External"/><Relationship Id="rId1617" Type="http://schemas.openxmlformats.org/officeDocument/2006/relationships/hyperlink" Target="https://twitter.com/moverscorp" TargetMode="External"/><Relationship Id="rId1824" Type="http://schemas.openxmlformats.org/officeDocument/2006/relationships/hyperlink" Target="http://www.storagerentals247.com/" TargetMode="External"/><Relationship Id="rId198" Type="http://schemas.openxmlformats.org/officeDocument/2006/relationships/hyperlink" Target="http://www.janusintl.com/" TargetMode="External"/><Relationship Id="rId2086" Type="http://schemas.openxmlformats.org/officeDocument/2006/relationships/hyperlink" Target="http://www.fireking.com" TargetMode="External"/><Relationship Id="rId2293" Type="http://schemas.openxmlformats.org/officeDocument/2006/relationships/hyperlink" Target="mailto:info@chinrose.com" TargetMode="External"/><Relationship Id="rId265" Type="http://schemas.openxmlformats.org/officeDocument/2006/relationships/hyperlink" Target="http://www.everbritecontractor.com" TargetMode="External"/><Relationship Id="rId472" Type="http://schemas.openxmlformats.org/officeDocument/2006/relationships/hyperlink" Target="http://www.heritagebuildings.com/" TargetMode="External"/><Relationship Id="rId2153" Type="http://schemas.openxmlformats.org/officeDocument/2006/relationships/hyperlink" Target="https://www.securityinformed.com/companies/quaddrix-technologies-inc.html" TargetMode="External"/><Relationship Id="rId2360" Type="http://schemas.openxmlformats.org/officeDocument/2006/relationships/hyperlink" Target="http://www.pauldardencompany.com/" TargetMode="External"/><Relationship Id="rId125" Type="http://schemas.openxmlformats.org/officeDocument/2006/relationships/hyperlink" Target="http://www.interlakemecalux.com/" TargetMode="External"/><Relationship Id="rId332" Type="http://schemas.openxmlformats.org/officeDocument/2006/relationships/hyperlink" Target="http://www.sealeze.com/" TargetMode="External"/><Relationship Id="rId777" Type="http://schemas.openxmlformats.org/officeDocument/2006/relationships/hyperlink" Target="http://www.summitconstructionmanagement.com" TargetMode="External"/><Relationship Id="rId984" Type="http://schemas.openxmlformats.org/officeDocument/2006/relationships/hyperlink" Target="http://www.carraraservices.com" TargetMode="External"/><Relationship Id="rId2013" Type="http://schemas.openxmlformats.org/officeDocument/2006/relationships/hyperlink" Target="https://twitter.com/listselfstorage?lang=en" TargetMode="External"/><Relationship Id="rId2220" Type="http://schemas.openxmlformats.org/officeDocument/2006/relationships/hyperlink" Target="http://www.keypadconnection.com/" TargetMode="External"/><Relationship Id="rId2458" Type="http://schemas.openxmlformats.org/officeDocument/2006/relationships/hyperlink" Target="http://www.andrewssoftware.com" TargetMode="External"/><Relationship Id="rId637" Type="http://schemas.openxmlformats.org/officeDocument/2006/relationships/hyperlink" Target="http://www.acibuildingsystems.com/" TargetMode="External"/><Relationship Id="rId844" Type="http://schemas.openxmlformats.org/officeDocument/2006/relationships/hyperlink" Target="http://www.mstcon.com/" TargetMode="External"/><Relationship Id="rId1267" Type="http://schemas.openxmlformats.org/officeDocument/2006/relationships/hyperlink" Target="http://www.storageinsurancebrokers.com/" TargetMode="External"/><Relationship Id="rId1474" Type="http://schemas.openxmlformats.org/officeDocument/2006/relationships/hyperlink" Target="https://twitter.com/pogodacompanies" TargetMode="External"/><Relationship Id="rId1681" Type="http://schemas.openxmlformats.org/officeDocument/2006/relationships/hyperlink" Target="http://www.relevantads.com" TargetMode="External"/><Relationship Id="rId2318" Type="http://schemas.openxmlformats.org/officeDocument/2006/relationships/hyperlink" Target="https://twitter.com/2mcctv" TargetMode="External"/><Relationship Id="rId2525" Type="http://schemas.openxmlformats.org/officeDocument/2006/relationships/hyperlink" Target="mailto:sales@callpotential.com" TargetMode="External"/><Relationship Id="rId704" Type="http://schemas.openxmlformats.org/officeDocument/2006/relationships/hyperlink" Target="http://www.alertbuildingsystems.com/" TargetMode="External"/><Relationship Id="rId911" Type="http://schemas.openxmlformats.org/officeDocument/2006/relationships/hyperlink" Target="http://www.storagedesigner.com/" TargetMode="External"/><Relationship Id="rId1127" Type="http://schemas.openxmlformats.org/officeDocument/2006/relationships/hyperlink" Target="mailto:KansasStorage@gmail.com" TargetMode="External"/><Relationship Id="rId1334" Type="http://schemas.openxmlformats.org/officeDocument/2006/relationships/hyperlink" Target="http://www.storagetreasures.com/" TargetMode="External"/><Relationship Id="rId1541" Type="http://schemas.openxmlformats.org/officeDocument/2006/relationships/hyperlink" Target="http://sierraselfstorageconsulting.com/" TargetMode="External"/><Relationship Id="rId1779" Type="http://schemas.openxmlformats.org/officeDocument/2006/relationships/hyperlink" Target="http://www.swimport.com" TargetMode="External"/><Relationship Id="rId1986" Type="http://schemas.openxmlformats.org/officeDocument/2006/relationships/hyperlink" Target="http://www.storagestudy.com/" TargetMode="External"/><Relationship Id="rId40" Type="http://schemas.openxmlformats.org/officeDocument/2006/relationships/hyperlink" Target="mailto:sales@actionhandling.co.uk" TargetMode="External"/><Relationship Id="rId1401" Type="http://schemas.openxmlformats.org/officeDocument/2006/relationships/hyperlink" Target="mailto:info@idealshield.com" TargetMode="External"/><Relationship Id="rId1639" Type="http://schemas.openxmlformats.org/officeDocument/2006/relationships/hyperlink" Target="http://www.crucialclicks.com" TargetMode="External"/><Relationship Id="rId1846" Type="http://schemas.openxmlformats.org/officeDocument/2006/relationships/hyperlink" Target="http://www.argus-selfstorage.com/" TargetMode="External"/><Relationship Id="rId1706" Type="http://schemas.openxmlformats.org/officeDocument/2006/relationships/hyperlink" Target="http://www.storedge.com" TargetMode="External"/><Relationship Id="rId1913" Type="http://schemas.openxmlformats.org/officeDocument/2006/relationships/hyperlink" Target="http://www.ngkf.com/storage" TargetMode="External"/><Relationship Id="rId287" Type="http://schemas.openxmlformats.org/officeDocument/2006/relationships/hyperlink" Target="http://www.unitnumber.com/" TargetMode="External"/><Relationship Id="rId494" Type="http://schemas.openxmlformats.org/officeDocument/2006/relationships/hyperlink" Target="http://www.monsterminis.ca" TargetMode="External"/><Relationship Id="rId2175" Type="http://schemas.openxmlformats.org/officeDocument/2006/relationships/hyperlink" Target="http://www.trackitswitch.com" TargetMode="External"/><Relationship Id="rId2382" Type="http://schemas.openxmlformats.org/officeDocument/2006/relationships/hyperlink" Target="mailto:sales.team@late2lien.com" TargetMode="External"/><Relationship Id="rId147" Type="http://schemas.openxmlformats.org/officeDocument/2006/relationships/hyperlink" Target="http://www.chateauproducts.com" TargetMode="External"/><Relationship Id="rId354" Type="http://schemas.openxmlformats.org/officeDocument/2006/relationships/hyperlink" Target="mailto:sales@actionhandling.co.uk" TargetMode="External"/><Relationship Id="rId799" Type="http://schemas.openxmlformats.org/officeDocument/2006/relationships/hyperlink" Target="http://www.storagestudy.com" TargetMode="External"/><Relationship Id="rId1191" Type="http://schemas.openxmlformats.org/officeDocument/2006/relationships/hyperlink" Target="http://www.tnssa.net" TargetMode="External"/><Relationship Id="rId2035" Type="http://schemas.openxmlformats.org/officeDocument/2006/relationships/hyperlink" Target="http://www.performanceselfstoragegroup.com" TargetMode="External"/><Relationship Id="rId561" Type="http://schemas.openxmlformats.org/officeDocument/2006/relationships/hyperlink" Target="http://www.compassbuilding.com" TargetMode="External"/><Relationship Id="rId659" Type="http://schemas.openxmlformats.org/officeDocument/2006/relationships/hyperlink" Target="http://www.kiwiconstruction.com" TargetMode="External"/><Relationship Id="rId866" Type="http://schemas.openxmlformats.org/officeDocument/2006/relationships/hyperlink" Target="http://www.selfstoragemanagement.com" TargetMode="External"/><Relationship Id="rId1289" Type="http://schemas.openxmlformats.org/officeDocument/2006/relationships/hyperlink" Target="http://www.thesboa.com" TargetMode="External"/><Relationship Id="rId1496" Type="http://schemas.openxmlformats.org/officeDocument/2006/relationships/hyperlink" Target="http://www.intelli-shop.com/" TargetMode="External"/><Relationship Id="rId2242" Type="http://schemas.openxmlformats.org/officeDocument/2006/relationships/hyperlink" Target="http://www.discountfence.com/" TargetMode="External"/><Relationship Id="rId2547" Type="http://schemas.openxmlformats.org/officeDocument/2006/relationships/hyperlink" Target="mailto:sales@paymentservicenetwork.com" TargetMode="External"/><Relationship Id="rId214" Type="http://schemas.openxmlformats.org/officeDocument/2006/relationships/hyperlink" Target="http://www.postguard.com/" TargetMode="External"/><Relationship Id="rId421" Type="http://schemas.openxmlformats.org/officeDocument/2006/relationships/hyperlink" Target="http://www.alertbuildingsystems.com" TargetMode="External"/><Relationship Id="rId519" Type="http://schemas.openxmlformats.org/officeDocument/2006/relationships/hyperlink" Target="http://www.steelmetalsystems.com/" TargetMode="External"/><Relationship Id="rId1051" Type="http://schemas.openxmlformats.org/officeDocument/2006/relationships/hyperlink" Target="http://www.securitymortgagegroup.net/" TargetMode="External"/><Relationship Id="rId1149" Type="http://schemas.openxmlformats.org/officeDocument/2006/relationships/hyperlink" Target="mailto:nhssa.board@gmail.com" TargetMode="External"/><Relationship Id="rId1356" Type="http://schemas.openxmlformats.org/officeDocument/2006/relationships/hyperlink" Target="http://www.wzlegal.com/" TargetMode="External"/><Relationship Id="rId2102" Type="http://schemas.openxmlformats.org/officeDocument/2006/relationships/hyperlink" Target="http://www.wizardworkssecurity.com/" TargetMode="External"/><Relationship Id="rId726" Type="http://schemas.openxmlformats.org/officeDocument/2006/relationships/hyperlink" Target="http://www.dcb1.com" TargetMode="External"/><Relationship Id="rId933" Type="http://schemas.openxmlformats.org/officeDocument/2006/relationships/hyperlink" Target="http://www.180selfstorage.com/" TargetMode="External"/><Relationship Id="rId1009" Type="http://schemas.openxmlformats.org/officeDocument/2006/relationships/hyperlink" Target="http://www.defeasewithease.com" TargetMode="External"/><Relationship Id="rId1563" Type="http://schemas.openxmlformats.org/officeDocument/2006/relationships/hyperlink" Target="http://www.4logogear.com" TargetMode="External"/><Relationship Id="rId1770" Type="http://schemas.openxmlformats.org/officeDocument/2006/relationships/hyperlink" Target="http://www.insignianational.com" TargetMode="External"/><Relationship Id="rId1868" Type="http://schemas.openxmlformats.org/officeDocument/2006/relationships/hyperlink" Target="http://www.mindfulmanagementllc.com" TargetMode="External"/><Relationship Id="rId2407" Type="http://schemas.openxmlformats.org/officeDocument/2006/relationships/hyperlink" Target="http://www.storagecollections.com" TargetMode="External"/><Relationship Id="rId62" Type="http://schemas.openxmlformats.org/officeDocument/2006/relationships/hyperlink" Target="http://www.egaproducts.com" TargetMode="External"/><Relationship Id="rId1216" Type="http://schemas.openxmlformats.org/officeDocument/2006/relationships/hyperlink" Target="https://twitter.com/stortrack" TargetMode="External"/><Relationship Id="rId1423" Type="http://schemas.openxmlformats.org/officeDocument/2006/relationships/hyperlink" Target="https://twitter.com/supplysideusa" TargetMode="External"/><Relationship Id="rId1630" Type="http://schemas.openxmlformats.org/officeDocument/2006/relationships/hyperlink" Target="http://www.usstoragesearch.com" TargetMode="External"/><Relationship Id="rId1728" Type="http://schemas.openxmlformats.org/officeDocument/2006/relationships/hyperlink" Target="http://www.insideselfstoragestore.com/" TargetMode="External"/><Relationship Id="rId1935" Type="http://schemas.openxmlformats.org/officeDocument/2006/relationships/hyperlink" Target="mailto:dgarsenault@ccim.net" TargetMode="External"/><Relationship Id="rId2197" Type="http://schemas.openxmlformats.org/officeDocument/2006/relationships/hyperlink" Target="mailto:sales@autogate.com" TargetMode="External"/><Relationship Id="rId169" Type="http://schemas.openxmlformats.org/officeDocument/2006/relationships/hyperlink" Target="http://www.tigertaco.com/" TargetMode="External"/><Relationship Id="rId376" Type="http://schemas.openxmlformats.org/officeDocument/2006/relationships/hyperlink" Target="http://www.wildeck.com/" TargetMode="External"/><Relationship Id="rId583" Type="http://schemas.openxmlformats.org/officeDocument/2006/relationships/hyperlink" Target="http://www.paramountmetalsystems.com" TargetMode="External"/><Relationship Id="rId790" Type="http://schemas.openxmlformats.org/officeDocument/2006/relationships/hyperlink" Target="http://www.areassociates.com/" TargetMode="External"/><Relationship Id="rId2057" Type="http://schemas.openxmlformats.org/officeDocument/2006/relationships/hyperlink" Target="mailto:info@selfstorageinvesting.com" TargetMode="External"/><Relationship Id="rId2264" Type="http://schemas.openxmlformats.org/officeDocument/2006/relationships/hyperlink" Target="http://www.ptisecurity.com" TargetMode="External"/><Relationship Id="rId2471" Type="http://schemas.openxmlformats.org/officeDocument/2006/relationships/hyperlink" Target="https://dynamic-systemsinc.com/contact-us/" TargetMode="External"/><Relationship Id="rId4" Type="http://schemas.openxmlformats.org/officeDocument/2006/relationships/customXml" Target="../customXml/item4.xml"/><Relationship Id="rId236" Type="http://schemas.openxmlformats.org/officeDocument/2006/relationships/hyperlink" Target="http://www.logis-tech.com" TargetMode="External"/><Relationship Id="rId443" Type="http://schemas.openxmlformats.org/officeDocument/2006/relationships/hyperlink" Target="http://www.butlermfg.com" TargetMode="External"/><Relationship Id="rId650" Type="http://schemas.openxmlformats.org/officeDocument/2006/relationships/hyperlink" Target="http://www.expbldgsys.com" TargetMode="External"/><Relationship Id="rId888" Type="http://schemas.openxmlformats.org/officeDocument/2006/relationships/hyperlink" Target="http://www.tamarackgrove.com" TargetMode="External"/><Relationship Id="rId1073" Type="http://schemas.openxmlformats.org/officeDocument/2006/relationships/hyperlink" Target="http://www.openedgepay.com/" TargetMode="External"/><Relationship Id="rId1280" Type="http://schemas.openxmlformats.org/officeDocument/2006/relationships/hyperlink" Target="http://www.minico.com/" TargetMode="External"/><Relationship Id="rId2124" Type="http://schemas.openxmlformats.org/officeDocument/2006/relationships/hyperlink" Target="http://www.barantec.com/" TargetMode="External"/><Relationship Id="rId2331" Type="http://schemas.openxmlformats.org/officeDocument/2006/relationships/hyperlink" Target="http://www.domico.com" TargetMode="External"/><Relationship Id="rId2569" Type="http://schemas.openxmlformats.org/officeDocument/2006/relationships/hyperlink" Target="mailto:support@storageunitsoftware.com" TargetMode="External"/><Relationship Id="rId303" Type="http://schemas.openxmlformats.org/officeDocument/2006/relationships/hyperlink" Target="http://www.batonlockusa.com" TargetMode="External"/><Relationship Id="rId748" Type="http://schemas.openxmlformats.org/officeDocument/2006/relationships/hyperlink" Target="http://www.landmarkinterest.com/" TargetMode="External"/><Relationship Id="rId955" Type="http://schemas.openxmlformats.org/officeDocument/2006/relationships/hyperlink" Target="http://www.executiveselfstorage.com" TargetMode="External"/><Relationship Id="rId1140" Type="http://schemas.openxmlformats.org/officeDocument/2006/relationships/hyperlink" Target="mailto:MNSSAExecDir@selfstorage.org" TargetMode="External"/><Relationship Id="rId1378" Type="http://schemas.openxmlformats.org/officeDocument/2006/relationships/hyperlink" Target="http://www.storagecollections.com/" TargetMode="External"/><Relationship Id="rId1585" Type="http://schemas.openxmlformats.org/officeDocument/2006/relationships/hyperlink" Target="mailto:business.development@getg5.com" TargetMode="External"/><Relationship Id="rId1792" Type="http://schemas.openxmlformats.org/officeDocument/2006/relationships/hyperlink" Target="http://www.crucialclicks.com/" TargetMode="External"/><Relationship Id="rId2429" Type="http://schemas.openxmlformats.org/officeDocument/2006/relationships/hyperlink" Target="http://www.syrasoft.com/" TargetMode="External"/><Relationship Id="rId84" Type="http://schemas.openxmlformats.org/officeDocument/2006/relationships/hyperlink" Target="https://www.mobileattic.net/locations/columbia/" TargetMode="External"/><Relationship Id="rId510" Type="http://schemas.openxmlformats.org/officeDocument/2006/relationships/hyperlink" Target="http://sentinelbuildings.com/" TargetMode="External"/><Relationship Id="rId608" Type="http://schemas.openxmlformats.org/officeDocument/2006/relationships/hyperlink" Target="http://www.spirco.com" TargetMode="External"/><Relationship Id="rId815" Type="http://schemas.openxmlformats.org/officeDocument/2006/relationships/hyperlink" Target="http://www.compassbuilding.com/" TargetMode="External"/><Relationship Id="rId1238" Type="http://schemas.openxmlformats.org/officeDocument/2006/relationships/hyperlink" Target="http://www.ajg.com" TargetMode="External"/><Relationship Id="rId1445" Type="http://schemas.openxmlformats.org/officeDocument/2006/relationships/hyperlink" Target="http://www.bmsgrp.com" TargetMode="External"/><Relationship Id="rId1652" Type="http://schemas.openxmlformats.org/officeDocument/2006/relationships/hyperlink" Target="https://www.findstoragefast.ca/" TargetMode="External"/><Relationship Id="rId1000" Type="http://schemas.openxmlformats.org/officeDocument/2006/relationships/hyperlink" Target="http://www.thebscgroup.com" TargetMode="External"/><Relationship Id="rId1305" Type="http://schemas.openxmlformats.org/officeDocument/2006/relationships/hyperlink" Target="http://www.mindfulmanagementllc.com" TargetMode="External"/><Relationship Id="rId1957" Type="http://schemas.openxmlformats.org/officeDocument/2006/relationships/hyperlink" Target="http://www.naicapital.com/" TargetMode="External"/><Relationship Id="rId1512" Type="http://schemas.openxmlformats.org/officeDocument/2006/relationships/hyperlink" Target="http://www.havilandstorageservices.com" TargetMode="External"/><Relationship Id="rId1817" Type="http://schemas.openxmlformats.org/officeDocument/2006/relationships/hyperlink" Target="http://www.pindotmedia.com" TargetMode="External"/><Relationship Id="rId11" Type="http://schemas.openxmlformats.org/officeDocument/2006/relationships/header" Target="header1.xml"/><Relationship Id="rId398" Type="http://schemas.openxmlformats.org/officeDocument/2006/relationships/hyperlink" Target="http://www.american-illumination.com/" TargetMode="External"/><Relationship Id="rId2079" Type="http://schemas.openxmlformats.org/officeDocument/2006/relationships/hyperlink" Target="https://www.facebook.com/pages/category/Defense-Company/Dallas-CCTV-Security-Cameras-746635678700665/" TargetMode="External"/><Relationship Id="rId160" Type="http://schemas.openxmlformats.org/officeDocument/2006/relationships/hyperlink" Target="https://unitsstorage.com/" TargetMode="External"/><Relationship Id="rId2286" Type="http://schemas.openxmlformats.org/officeDocument/2006/relationships/hyperlink" Target="http://www.batonlockusa.com/" TargetMode="External"/><Relationship Id="rId2493" Type="http://schemas.openxmlformats.org/officeDocument/2006/relationships/hyperlink" Target="http://edigin.com/" TargetMode="External"/><Relationship Id="rId258" Type="http://schemas.openxmlformats.org/officeDocument/2006/relationships/hyperlink" Target="http://www.globalroofingcompany.com/" TargetMode="External"/><Relationship Id="rId465" Type="http://schemas.openxmlformats.org/officeDocument/2006/relationships/hyperlink" Target="http://www.forgebuildings.com" TargetMode="External"/><Relationship Id="rId672" Type="http://schemas.openxmlformats.org/officeDocument/2006/relationships/hyperlink" Target="http://www.storagestructuresinc.com/" TargetMode="External"/><Relationship Id="rId1095" Type="http://schemas.openxmlformats.org/officeDocument/2006/relationships/hyperlink" Target="http://www.azselfstorage.org/" TargetMode="External"/><Relationship Id="rId2146" Type="http://schemas.openxmlformats.org/officeDocument/2006/relationships/hyperlink" Target="http://www.digigaterepairservice.com" TargetMode="External"/><Relationship Id="rId2353" Type="http://schemas.openxmlformats.org/officeDocument/2006/relationships/hyperlink" Target="http://www.dhsworldwide.com" TargetMode="External"/><Relationship Id="rId2560" Type="http://schemas.openxmlformats.org/officeDocument/2006/relationships/hyperlink" Target="http://www.callpotential.com/" TargetMode="External"/><Relationship Id="rId118" Type="http://schemas.openxmlformats.org/officeDocument/2006/relationships/hyperlink" Target="http://www.andrewssoftware.com" TargetMode="External"/><Relationship Id="rId325" Type="http://schemas.openxmlformats.org/officeDocument/2006/relationships/hyperlink" Target="http://www.mfssupply.com" TargetMode="External"/><Relationship Id="rId532" Type="http://schemas.openxmlformats.org/officeDocument/2006/relationships/hyperlink" Target="http://www.trachte.com" TargetMode="External"/><Relationship Id="rId977" Type="http://schemas.openxmlformats.org/officeDocument/2006/relationships/hyperlink" Target="http://www.sterling-mgmt.com" TargetMode="External"/><Relationship Id="rId1162" Type="http://schemas.openxmlformats.org/officeDocument/2006/relationships/hyperlink" Target="http://www.ohiossa.org" TargetMode="External"/><Relationship Id="rId2006" Type="http://schemas.openxmlformats.org/officeDocument/2006/relationships/hyperlink" Target="mailto:chris.hitler@ires-llc.com" TargetMode="External"/><Relationship Id="rId2213" Type="http://schemas.openxmlformats.org/officeDocument/2006/relationships/hyperlink" Target="http://www.dssecurity.co.uk" TargetMode="External"/><Relationship Id="rId2420" Type="http://schemas.openxmlformats.org/officeDocument/2006/relationships/hyperlink" Target="https://www.linkedin.com/company/storman-software/" TargetMode="External"/><Relationship Id="rId837" Type="http://schemas.openxmlformats.org/officeDocument/2006/relationships/hyperlink" Target="http://www.leslieindustries.com" TargetMode="External"/><Relationship Id="rId1022" Type="http://schemas.openxmlformats.org/officeDocument/2006/relationships/hyperlink" Target="http://www.liveoakbank.com/self-storage/" TargetMode="External"/><Relationship Id="rId1467" Type="http://schemas.openxmlformats.org/officeDocument/2006/relationships/hyperlink" Target="mailto:lappleby@limetreemanagement.com" TargetMode="External"/><Relationship Id="rId1674" Type="http://schemas.openxmlformats.org/officeDocument/2006/relationships/hyperlink" Target="http://www.ndmr.com/" TargetMode="External"/><Relationship Id="rId1881" Type="http://schemas.openxmlformats.org/officeDocument/2006/relationships/hyperlink" Target="http://www.smartstopselfstorage.com" TargetMode="External"/><Relationship Id="rId2518" Type="http://schemas.openxmlformats.org/officeDocument/2006/relationships/hyperlink" Target="http://www.sentinelsystems.com/" TargetMode="External"/><Relationship Id="rId904" Type="http://schemas.openxmlformats.org/officeDocument/2006/relationships/hyperlink" Target="mailto:info@dcb1.com" TargetMode="External"/><Relationship Id="rId1327" Type="http://schemas.openxmlformats.org/officeDocument/2006/relationships/hyperlink" Target="https://twitter.com/sellingunits" TargetMode="External"/><Relationship Id="rId1534" Type="http://schemas.openxmlformats.org/officeDocument/2006/relationships/hyperlink" Target="http://www.prpmgmt.com" TargetMode="External"/><Relationship Id="rId1741" Type="http://schemas.openxmlformats.org/officeDocument/2006/relationships/hyperlink" Target="mailto:b.maciel@ndmr.com" TargetMode="External"/><Relationship Id="rId1979" Type="http://schemas.openxmlformats.org/officeDocument/2006/relationships/hyperlink" Target="mailto:dgarsenault@ccim.net" TargetMode="External"/><Relationship Id="rId33" Type="http://schemas.openxmlformats.org/officeDocument/2006/relationships/hyperlink" Target="https://www.forearmforklift.com/" TargetMode="External"/><Relationship Id="rId1601" Type="http://schemas.openxmlformats.org/officeDocument/2006/relationships/hyperlink" Target="http://www.getroionline.com" TargetMode="External"/><Relationship Id="rId1839" Type="http://schemas.openxmlformats.org/officeDocument/2006/relationships/hyperlink" Target="http://www.xpsusa.com" TargetMode="External"/><Relationship Id="rId182" Type="http://schemas.openxmlformats.org/officeDocument/2006/relationships/hyperlink" Target="https://www.boscontainer.com/" TargetMode="External"/><Relationship Id="rId1906" Type="http://schemas.openxmlformats.org/officeDocument/2006/relationships/hyperlink" Target="mailto:info@irr.com" TargetMode="External"/><Relationship Id="rId487" Type="http://schemas.openxmlformats.org/officeDocument/2006/relationships/hyperlink" Target="http://www.millerbldgs.com" TargetMode="External"/><Relationship Id="rId694" Type="http://schemas.openxmlformats.org/officeDocument/2006/relationships/hyperlink" Target="http://www.gmooredesign.com" TargetMode="External"/><Relationship Id="rId2070" Type="http://schemas.openxmlformats.org/officeDocument/2006/relationships/hyperlink" Target="http://www.2mcctv.com/" TargetMode="External"/><Relationship Id="rId2168" Type="http://schemas.openxmlformats.org/officeDocument/2006/relationships/hyperlink" Target="http://www.sentinelsystems.com" TargetMode="External"/><Relationship Id="rId2375" Type="http://schemas.openxmlformats.org/officeDocument/2006/relationships/hyperlink" Target="http://www.storagecommander.com" TargetMode="External"/><Relationship Id="rId347" Type="http://schemas.openxmlformats.org/officeDocument/2006/relationships/hyperlink" Target="http://www.warehousecubed.com/" TargetMode="External"/><Relationship Id="rId999" Type="http://schemas.openxmlformats.org/officeDocument/2006/relationships/hyperlink" Target="http://www.thebscgroup.com/" TargetMode="External"/><Relationship Id="rId1184" Type="http://schemas.openxmlformats.org/officeDocument/2006/relationships/hyperlink" Target="http://www.3sa.ch" TargetMode="External"/><Relationship Id="rId2028" Type="http://schemas.openxmlformats.org/officeDocument/2006/relationships/hyperlink" Target="http://www.naicapital.com" TargetMode="External"/><Relationship Id="rId554" Type="http://schemas.openxmlformats.org/officeDocument/2006/relationships/hyperlink" Target="http://www.calibermetalbuildings.net/" TargetMode="External"/><Relationship Id="rId761" Type="http://schemas.openxmlformats.org/officeDocument/2006/relationships/hyperlink" Target="http://www.everbritecontractor.com/" TargetMode="External"/><Relationship Id="rId859" Type="http://schemas.openxmlformats.org/officeDocument/2006/relationships/hyperlink" Target="http://www.pfgcapital.com/" TargetMode="External"/><Relationship Id="rId1391" Type="http://schemas.openxmlformats.org/officeDocument/2006/relationships/hyperlink" Target="http://www.cofair.com/" TargetMode="External"/><Relationship Id="rId1489" Type="http://schemas.openxmlformats.org/officeDocument/2006/relationships/hyperlink" Target="http://www.williamwarren.com/" TargetMode="External"/><Relationship Id="rId1696" Type="http://schemas.openxmlformats.org/officeDocument/2006/relationships/hyperlink" Target="https://twitter.com/storage_group" TargetMode="External"/><Relationship Id="rId2235" Type="http://schemas.openxmlformats.org/officeDocument/2006/relationships/hyperlink" Target="http://www.yoursecuritycenter.com/" TargetMode="External"/><Relationship Id="rId2442" Type="http://schemas.openxmlformats.org/officeDocument/2006/relationships/hyperlink" Target="http://www.webselfstorage.com/" TargetMode="External"/><Relationship Id="rId207" Type="http://schemas.openxmlformats.org/officeDocument/2006/relationships/hyperlink" Target="https://actionhandling.co.uk/" TargetMode="External"/><Relationship Id="rId414" Type="http://schemas.openxmlformats.org/officeDocument/2006/relationships/hyperlink" Target="http://www.securitylighting.com/" TargetMode="External"/><Relationship Id="rId621" Type="http://schemas.openxmlformats.org/officeDocument/2006/relationships/hyperlink" Target="http://www.waikatoinc.com/" TargetMode="External"/><Relationship Id="rId1044" Type="http://schemas.openxmlformats.org/officeDocument/2006/relationships/hyperlink" Target="http://www.psrs.com/" TargetMode="External"/><Relationship Id="rId1251" Type="http://schemas.openxmlformats.org/officeDocument/2006/relationships/hyperlink" Target="http://www.fordinsurance.com" TargetMode="External"/><Relationship Id="rId1349" Type="http://schemas.openxmlformats.org/officeDocument/2006/relationships/hyperlink" Target="mailto:info@selfstoragelegal.com" TargetMode="External"/><Relationship Id="rId2302" Type="http://schemas.openxmlformats.org/officeDocument/2006/relationships/hyperlink" Target="http://www.laigroup.com" TargetMode="External"/><Relationship Id="rId719" Type="http://schemas.openxmlformats.org/officeDocument/2006/relationships/hyperlink" Target="http://www.capcosteel.com/" TargetMode="External"/><Relationship Id="rId926" Type="http://schemas.openxmlformats.org/officeDocument/2006/relationships/hyperlink" Target="mailto:dtimmons@shermco.com" TargetMode="External"/><Relationship Id="rId1111" Type="http://schemas.openxmlformats.org/officeDocument/2006/relationships/hyperlink" Target="http://www.floridassa.org/" TargetMode="External"/><Relationship Id="rId1556" Type="http://schemas.openxmlformats.org/officeDocument/2006/relationships/hyperlink" Target="http://www.noodor.com" TargetMode="External"/><Relationship Id="rId1763" Type="http://schemas.openxmlformats.org/officeDocument/2006/relationships/hyperlink" Target="https://twitter.com/cbddesign" TargetMode="External"/><Relationship Id="rId1970" Type="http://schemas.openxmlformats.org/officeDocument/2006/relationships/hyperlink" Target="http://www.tricoinvestments.com" TargetMode="External"/><Relationship Id="rId55" Type="http://schemas.openxmlformats.org/officeDocument/2006/relationships/hyperlink" Target="http://www.chaindrive.com" TargetMode="External"/><Relationship Id="rId1209" Type="http://schemas.openxmlformats.org/officeDocument/2006/relationships/hyperlink" Target="http://www.kureit.org" TargetMode="External"/><Relationship Id="rId1416" Type="http://schemas.openxmlformats.org/officeDocument/2006/relationships/hyperlink" Target="http://www.storagemaintenance.com/" TargetMode="External"/><Relationship Id="rId1623" Type="http://schemas.openxmlformats.org/officeDocument/2006/relationships/hyperlink" Target="http://www.storage.com/" TargetMode="External"/><Relationship Id="rId1830" Type="http://schemas.openxmlformats.org/officeDocument/2006/relationships/hyperlink" Target="http://www.storedge.com" TargetMode="External"/><Relationship Id="rId1928" Type="http://schemas.openxmlformats.org/officeDocument/2006/relationships/hyperlink" Target="http://www.unitsstorage.com" TargetMode="External"/><Relationship Id="rId2092" Type="http://schemas.openxmlformats.org/officeDocument/2006/relationships/hyperlink" Target="http://www.digigaterepairservice.com/" TargetMode="External"/><Relationship Id="rId271" Type="http://schemas.openxmlformats.org/officeDocument/2006/relationships/hyperlink" Target="http://www.renoviaservices.com" TargetMode="External"/><Relationship Id="rId2397" Type="http://schemas.openxmlformats.org/officeDocument/2006/relationships/hyperlink" Target="http://www.storagesecurity.com.au" TargetMode="External"/><Relationship Id="rId131" Type="http://schemas.openxmlformats.org/officeDocument/2006/relationships/hyperlink" Target="https://rebstorage.com/" TargetMode="External"/><Relationship Id="rId369" Type="http://schemas.openxmlformats.org/officeDocument/2006/relationships/hyperlink" Target="http://www.kabtechusa.com" TargetMode="External"/><Relationship Id="rId576" Type="http://schemas.openxmlformats.org/officeDocument/2006/relationships/hyperlink" Target="http://www.kabtechusa.com/" TargetMode="External"/><Relationship Id="rId783" Type="http://schemas.openxmlformats.org/officeDocument/2006/relationships/hyperlink" Target="http://www.trachte.com" TargetMode="External"/><Relationship Id="rId990" Type="http://schemas.openxmlformats.org/officeDocument/2006/relationships/hyperlink" Target="http://www.costsegtaxsavings.com" TargetMode="External"/><Relationship Id="rId2257" Type="http://schemas.openxmlformats.org/officeDocument/2006/relationships/hyperlink" Target="http://www.keypadconnection.com/" TargetMode="External"/><Relationship Id="rId2464" Type="http://schemas.openxmlformats.org/officeDocument/2006/relationships/hyperlink" Target="http://www.dhsworldwide.com" TargetMode="External"/><Relationship Id="rId229" Type="http://schemas.openxmlformats.org/officeDocument/2006/relationships/hyperlink" Target="http://www.eva-dry.com" TargetMode="External"/><Relationship Id="rId436" Type="http://schemas.openxmlformats.org/officeDocument/2006/relationships/hyperlink" Target="http://www.betcoinc.com" TargetMode="External"/><Relationship Id="rId643" Type="http://schemas.openxmlformats.org/officeDocument/2006/relationships/hyperlink" Target="http://www.bajacarports.com/" TargetMode="External"/><Relationship Id="rId1066" Type="http://schemas.openxmlformats.org/officeDocument/2006/relationships/hyperlink" Target="http://www.redeposit.com" TargetMode="External"/><Relationship Id="rId1273" Type="http://schemas.openxmlformats.org/officeDocument/2006/relationships/hyperlink" Target="http://www.baderco.com/" TargetMode="External"/><Relationship Id="rId1480" Type="http://schemas.openxmlformats.org/officeDocument/2006/relationships/hyperlink" Target="http://www.progressiverealtypartners.com/" TargetMode="External"/><Relationship Id="rId2117" Type="http://schemas.openxmlformats.org/officeDocument/2006/relationships/hyperlink" Target="https://www.linkedin.com/company/xo-communications/" TargetMode="External"/><Relationship Id="rId2324" Type="http://schemas.openxmlformats.org/officeDocument/2006/relationships/hyperlink" Target="http://www.wizardworkssecurity.com/" TargetMode="External"/><Relationship Id="rId850" Type="http://schemas.openxmlformats.org/officeDocument/2006/relationships/hyperlink" Target="http://www.noahsarkdevelopment.com/" TargetMode="External"/><Relationship Id="rId948" Type="http://schemas.openxmlformats.org/officeDocument/2006/relationships/hyperlink" Target="http://www.selfstorageconsulting.com" TargetMode="External"/><Relationship Id="rId1133" Type="http://schemas.openxmlformats.org/officeDocument/2006/relationships/hyperlink" Target="mailto:info@ssala.org" TargetMode="External"/><Relationship Id="rId1578" Type="http://schemas.openxmlformats.org/officeDocument/2006/relationships/hyperlink" Target="https://findlocalstorage.com/" TargetMode="External"/><Relationship Id="rId1785" Type="http://schemas.openxmlformats.org/officeDocument/2006/relationships/hyperlink" Target="mailto:bbrown@yesco.com" TargetMode="External"/><Relationship Id="rId1992" Type="http://schemas.openxmlformats.org/officeDocument/2006/relationships/hyperlink" Target="http://www.fisherauction.com" TargetMode="External"/><Relationship Id="rId2531" Type="http://schemas.openxmlformats.org/officeDocument/2006/relationships/hyperlink" Target="http://www.prpmgmt.com" TargetMode="External"/><Relationship Id="rId77" Type="http://schemas.openxmlformats.org/officeDocument/2006/relationships/hyperlink" Target="http://www.onsitestorage.com" TargetMode="External"/><Relationship Id="rId503" Type="http://schemas.openxmlformats.org/officeDocument/2006/relationships/hyperlink" Target="http://www.rabco.com/" TargetMode="External"/><Relationship Id="rId710" Type="http://schemas.openxmlformats.org/officeDocument/2006/relationships/hyperlink" Target="http://www.branstockbuildings.com/" TargetMode="External"/><Relationship Id="rId808" Type="http://schemas.openxmlformats.org/officeDocument/2006/relationships/hyperlink" Target="mailto:info@canadianmetal.ca" TargetMode="External"/><Relationship Id="rId1340" Type="http://schemas.openxmlformats.org/officeDocument/2006/relationships/hyperlink" Target="mailto:texas.auction@gmail.com" TargetMode="External"/><Relationship Id="rId1438" Type="http://schemas.openxmlformats.org/officeDocument/2006/relationships/hyperlink" Target="http://www.argusstoragemanagement.com/" TargetMode="External"/><Relationship Id="rId1645" Type="http://schemas.openxmlformats.org/officeDocument/2006/relationships/hyperlink" Target="http://www.getepiccreative.com" TargetMode="External"/><Relationship Id="rId1200" Type="http://schemas.openxmlformats.org/officeDocument/2006/relationships/hyperlink" Target="http://www.wa-ssa.org/" TargetMode="External"/><Relationship Id="rId1852" Type="http://schemas.openxmlformats.org/officeDocument/2006/relationships/hyperlink" Target="http://www.cbre.com/ssag" TargetMode="External"/><Relationship Id="rId1505" Type="http://schemas.openxmlformats.org/officeDocument/2006/relationships/hyperlink" Target="http://www.3miledomination.com" TargetMode="External"/><Relationship Id="rId1712" Type="http://schemas.openxmlformats.org/officeDocument/2006/relationships/hyperlink" Target="http://www.suttonwatkins.com" TargetMode="External"/><Relationship Id="rId293" Type="http://schemas.openxmlformats.org/officeDocument/2006/relationships/hyperlink" Target="http://www.engravedplastics.com/" TargetMode="External"/><Relationship Id="rId2181" Type="http://schemas.openxmlformats.org/officeDocument/2006/relationships/hyperlink" Target="mailto:info@alltecgates.com" TargetMode="External"/><Relationship Id="rId153" Type="http://schemas.openxmlformats.org/officeDocument/2006/relationships/hyperlink" Target="http://www.eva-dry.com" TargetMode="External"/><Relationship Id="rId360" Type="http://schemas.openxmlformats.org/officeDocument/2006/relationships/hyperlink" Target="http://www.desem.co.uk" TargetMode="External"/><Relationship Id="rId598" Type="http://schemas.openxmlformats.org/officeDocument/2006/relationships/hyperlink" Target="http://www.roofconnect.com" TargetMode="External"/><Relationship Id="rId2041" Type="http://schemas.openxmlformats.org/officeDocument/2006/relationships/hyperlink" Target="https://twitter.com/pogodacompanies" TargetMode="External"/><Relationship Id="rId2279" Type="http://schemas.openxmlformats.org/officeDocument/2006/relationships/hyperlink" Target="http://www.3dlockers.co.uk/" TargetMode="External"/><Relationship Id="rId2486" Type="http://schemas.openxmlformats.org/officeDocument/2006/relationships/hyperlink" Target="https://twitter.com/quaylecomputer" TargetMode="External"/><Relationship Id="rId220" Type="http://schemas.openxmlformats.org/officeDocument/2006/relationships/hyperlink" Target="http://www.us-postman.com/" TargetMode="External"/><Relationship Id="rId458" Type="http://schemas.openxmlformats.org/officeDocument/2006/relationships/hyperlink" Target="http://www.expbldgsys.com/" TargetMode="External"/><Relationship Id="rId665" Type="http://schemas.openxmlformats.org/officeDocument/2006/relationships/hyperlink" Target="http://www.makosteel.com" TargetMode="External"/><Relationship Id="rId872" Type="http://schemas.openxmlformats.org/officeDocument/2006/relationships/hyperlink" Target="http://www.storagecapital.ca" TargetMode="External"/><Relationship Id="rId1088" Type="http://schemas.openxmlformats.org/officeDocument/2006/relationships/hyperlink" Target="http://www.storagerentpayment.com" TargetMode="External"/><Relationship Id="rId1295" Type="http://schemas.openxmlformats.org/officeDocument/2006/relationships/hyperlink" Target="http://www.tenantpropertyprotection.com" TargetMode="External"/><Relationship Id="rId2139" Type="http://schemas.openxmlformats.org/officeDocument/2006/relationships/hyperlink" Target="http://www.icegatesystems.com" TargetMode="External"/><Relationship Id="rId2346" Type="http://schemas.openxmlformats.org/officeDocument/2006/relationships/hyperlink" Target="http://www.corporater.com/" TargetMode="External"/><Relationship Id="rId2553" Type="http://schemas.openxmlformats.org/officeDocument/2006/relationships/hyperlink" Target="http://www.storageinternetmarketing.com/" TargetMode="External"/><Relationship Id="rId318" Type="http://schemas.openxmlformats.org/officeDocument/2006/relationships/hyperlink" Target="http://www.janusintl.com" TargetMode="External"/><Relationship Id="rId525" Type="http://schemas.openxmlformats.org/officeDocument/2006/relationships/hyperlink" Target="http://www.tlwconstruction.com/" TargetMode="External"/><Relationship Id="rId732" Type="http://schemas.openxmlformats.org/officeDocument/2006/relationships/hyperlink" Target="http://www.fbibuildings.com/" TargetMode="External"/><Relationship Id="rId1155" Type="http://schemas.openxmlformats.org/officeDocument/2006/relationships/hyperlink" Target="http://www.ncssaonline.org/" TargetMode="External"/><Relationship Id="rId1362" Type="http://schemas.openxmlformats.org/officeDocument/2006/relationships/hyperlink" Target="http://www.dialmycalls.com" TargetMode="External"/><Relationship Id="rId2206" Type="http://schemas.openxmlformats.org/officeDocument/2006/relationships/hyperlink" Target="http://www.discountfence.com/" TargetMode="External"/><Relationship Id="rId2413" Type="http://schemas.openxmlformats.org/officeDocument/2006/relationships/hyperlink" Target="http://www.storman.com/" TargetMode="External"/><Relationship Id="rId99" Type="http://schemas.openxmlformats.org/officeDocument/2006/relationships/hyperlink" Target="http://www.universalstoragecontainers.com" TargetMode="External"/><Relationship Id="rId1015" Type="http://schemas.openxmlformats.org/officeDocument/2006/relationships/hyperlink" Target="http://www.home-savings-bank.com" TargetMode="External"/><Relationship Id="rId1222" Type="http://schemas.openxmlformats.org/officeDocument/2006/relationships/hyperlink" Target="mailto:info@calltowerleaseexperts.com" TargetMode="External"/><Relationship Id="rId1667" Type="http://schemas.openxmlformats.org/officeDocument/2006/relationships/hyperlink" Target="http://www.ltsolutions.com" TargetMode="External"/><Relationship Id="rId1874" Type="http://schemas.openxmlformats.org/officeDocument/2006/relationships/hyperlink" Target="https://twitter.com/pogodacompanies" TargetMode="External"/><Relationship Id="rId1527" Type="http://schemas.openxmlformats.org/officeDocument/2006/relationships/hyperlink" Target="http://www.pauldardencompany.com/" TargetMode="External"/><Relationship Id="rId1734" Type="http://schemas.openxmlformats.org/officeDocument/2006/relationships/hyperlink" Target="https://mindstreammedia.com/" TargetMode="External"/><Relationship Id="rId1941" Type="http://schemas.openxmlformats.org/officeDocument/2006/relationships/hyperlink" Target="http://www.casterinvestment.com/" TargetMode="External"/><Relationship Id="rId26" Type="http://schemas.openxmlformats.org/officeDocument/2006/relationships/hyperlink" Target="https://www.sdretirementplans.com/" TargetMode="External"/><Relationship Id="rId175" Type="http://schemas.openxmlformats.org/officeDocument/2006/relationships/hyperlink" Target="http://www.866-get-a-cow.com" TargetMode="External"/><Relationship Id="rId1801" Type="http://schemas.openxmlformats.org/officeDocument/2006/relationships/hyperlink" Target="http://www.ezwebselfstorage.com" TargetMode="External"/><Relationship Id="rId382" Type="http://schemas.openxmlformats.org/officeDocument/2006/relationships/hyperlink" Target="http://www.allgreenrecycling.com" TargetMode="External"/><Relationship Id="rId687" Type="http://schemas.openxmlformats.org/officeDocument/2006/relationships/hyperlink" Target="http://www.storagedesigner.com/" TargetMode="External"/><Relationship Id="rId2063" Type="http://schemas.openxmlformats.org/officeDocument/2006/relationships/hyperlink" Target="http://www.store-it.com" TargetMode="External"/><Relationship Id="rId2270" Type="http://schemas.openxmlformats.org/officeDocument/2006/relationships/hyperlink" Target="https://twitter.com/quikstor" TargetMode="External"/><Relationship Id="rId2368" Type="http://schemas.openxmlformats.org/officeDocument/2006/relationships/hyperlink" Target="http://www.easystoragesolutions.net/" TargetMode="External"/><Relationship Id="rId242" Type="http://schemas.openxmlformats.org/officeDocument/2006/relationships/hyperlink" Target="http://www.sealeze.com" TargetMode="External"/><Relationship Id="rId894" Type="http://schemas.openxmlformats.org/officeDocument/2006/relationships/hyperlink" Target="http://www.urbanstorage.com" TargetMode="External"/><Relationship Id="rId1177" Type="http://schemas.openxmlformats.org/officeDocument/2006/relationships/hyperlink" Target="http://www.ci-selfstockage.fr/" TargetMode="External"/><Relationship Id="rId2130" Type="http://schemas.openxmlformats.org/officeDocument/2006/relationships/hyperlink" Target="http://www.dssecurity.co.uk" TargetMode="External"/><Relationship Id="rId2575" Type="http://schemas.openxmlformats.org/officeDocument/2006/relationships/theme" Target="theme/theme1.xml"/><Relationship Id="rId102" Type="http://schemas.openxmlformats.org/officeDocument/2006/relationships/hyperlink" Target="http://www.zippyshell.com" TargetMode="External"/><Relationship Id="rId547" Type="http://schemas.openxmlformats.org/officeDocument/2006/relationships/hyperlink" Target="http://www.roofvents.com" TargetMode="External"/><Relationship Id="rId754" Type="http://schemas.openxmlformats.org/officeDocument/2006/relationships/hyperlink" Target="http://www.monsterminis.ca" TargetMode="External"/><Relationship Id="rId961" Type="http://schemas.openxmlformats.org/officeDocument/2006/relationships/hyperlink" Target="http://www.managementblueprints.com/" TargetMode="External"/><Relationship Id="rId1384" Type="http://schemas.openxmlformats.org/officeDocument/2006/relationships/hyperlink" Target="http://www.ajayequipment.com/" TargetMode="External"/><Relationship Id="rId1591" Type="http://schemas.openxmlformats.org/officeDocument/2006/relationships/hyperlink" Target="http://www.michaelswilder.com" TargetMode="External"/><Relationship Id="rId1689" Type="http://schemas.openxmlformats.org/officeDocument/2006/relationships/hyperlink" Target="http://www.sparefoot.com/" TargetMode="External"/><Relationship Id="rId2228" Type="http://schemas.openxmlformats.org/officeDocument/2006/relationships/hyperlink" Target="http://www.selectses.com" TargetMode="External"/><Relationship Id="rId2435" Type="http://schemas.openxmlformats.org/officeDocument/2006/relationships/hyperlink" Target="http://www.syrasoft.com" TargetMode="External"/><Relationship Id="rId90" Type="http://schemas.openxmlformats.org/officeDocument/2006/relationships/hyperlink" Target="http://www.steelmetalsystems.com" TargetMode="External"/><Relationship Id="rId407" Type="http://schemas.openxmlformats.org/officeDocument/2006/relationships/hyperlink" Target="http://www.prioritylighting.com/" TargetMode="External"/><Relationship Id="rId614" Type="http://schemas.openxmlformats.org/officeDocument/2006/relationships/hyperlink" Target="http://www.tophatframing.com" TargetMode="External"/><Relationship Id="rId821" Type="http://schemas.openxmlformats.org/officeDocument/2006/relationships/hyperlink" Target="http://www.dstefano.com/" TargetMode="External"/><Relationship Id="rId1037" Type="http://schemas.openxmlformats.org/officeDocument/2006/relationships/hyperlink" Target="mailto:info@mjpartners.com" TargetMode="External"/><Relationship Id="rId1244" Type="http://schemas.openxmlformats.org/officeDocument/2006/relationships/hyperlink" Target="http://www.cowangroup.ca" TargetMode="External"/><Relationship Id="rId1451" Type="http://schemas.openxmlformats.org/officeDocument/2006/relationships/hyperlink" Target="http://www.cubesmart.com" TargetMode="External"/><Relationship Id="rId1896" Type="http://schemas.openxmlformats.org/officeDocument/2006/relationships/hyperlink" Target="http://www.auctionmasters.com" TargetMode="External"/><Relationship Id="rId2502" Type="http://schemas.openxmlformats.org/officeDocument/2006/relationships/hyperlink" Target="mailto:sales@global-electronics.com" TargetMode="External"/><Relationship Id="rId919" Type="http://schemas.openxmlformats.org/officeDocument/2006/relationships/hyperlink" Target="http://www.noahsarkdevelopment.com/" TargetMode="External"/><Relationship Id="rId1104" Type="http://schemas.openxmlformats.org/officeDocument/2006/relationships/hyperlink" Target="http://www.cssa.ca/" TargetMode="External"/><Relationship Id="rId1311" Type="http://schemas.openxmlformats.org/officeDocument/2006/relationships/hyperlink" Target="http://www.tenantpropertyprotection.com" TargetMode="External"/><Relationship Id="rId1549" Type="http://schemas.openxmlformats.org/officeDocument/2006/relationships/hyperlink" Target="http://www.simi.org/" TargetMode="External"/><Relationship Id="rId1756" Type="http://schemas.openxmlformats.org/officeDocument/2006/relationships/hyperlink" Target="http://www.brandgraphicsolutions.com/" TargetMode="External"/><Relationship Id="rId1963" Type="http://schemas.openxmlformats.org/officeDocument/2006/relationships/hyperlink" Target="http://www.smartstopselfstorage.com" TargetMode="External"/><Relationship Id="rId48" Type="http://schemas.openxmlformats.org/officeDocument/2006/relationships/hyperlink" Target="http://www.carolinacovertech.com/" TargetMode="External"/><Relationship Id="rId1409" Type="http://schemas.openxmlformats.org/officeDocument/2006/relationships/hyperlink" Target="http://www.postguard.com/" TargetMode="External"/><Relationship Id="rId1616" Type="http://schemas.openxmlformats.org/officeDocument/2006/relationships/hyperlink" Target="http://www.moverscorp.com" TargetMode="External"/><Relationship Id="rId1823" Type="http://schemas.openxmlformats.org/officeDocument/2006/relationships/hyperlink" Target="https://twitter.com/storage_group" TargetMode="External"/><Relationship Id="rId197" Type="http://schemas.openxmlformats.org/officeDocument/2006/relationships/hyperlink" Target="http://www.interlakemecalux.com" TargetMode="External"/><Relationship Id="rId2085" Type="http://schemas.openxmlformats.org/officeDocument/2006/relationships/hyperlink" Target="http://www.fireking.com/" TargetMode="External"/><Relationship Id="rId2292" Type="http://schemas.openxmlformats.org/officeDocument/2006/relationships/hyperlink" Target="http://www.chinrose.com" TargetMode="External"/><Relationship Id="rId264" Type="http://schemas.openxmlformats.org/officeDocument/2006/relationships/hyperlink" Target="http://www.everbritecontractor.com/" TargetMode="External"/><Relationship Id="rId471" Type="http://schemas.openxmlformats.org/officeDocument/2006/relationships/hyperlink" Target="http://www.globalroofingcompany.com" TargetMode="External"/><Relationship Id="rId2152" Type="http://schemas.openxmlformats.org/officeDocument/2006/relationships/hyperlink" Target="https://twitter.com/ptiaccess" TargetMode="External"/><Relationship Id="rId124" Type="http://schemas.openxmlformats.org/officeDocument/2006/relationships/hyperlink" Target="mailto:sales@docudatasoft.com" TargetMode="External"/><Relationship Id="rId569" Type="http://schemas.openxmlformats.org/officeDocument/2006/relationships/hyperlink" Target="http://www.foremostbuildings.com" TargetMode="External"/><Relationship Id="rId776" Type="http://schemas.openxmlformats.org/officeDocument/2006/relationships/hyperlink" Target="http://www.summitconstructionmanagement.com/" TargetMode="External"/><Relationship Id="rId983" Type="http://schemas.openxmlformats.org/officeDocument/2006/relationships/hyperlink" Target="http://www.carraraservices.com/" TargetMode="External"/><Relationship Id="rId1199" Type="http://schemas.openxmlformats.org/officeDocument/2006/relationships/hyperlink" Target="http://www.virginiassa.org" TargetMode="External"/><Relationship Id="rId2457" Type="http://schemas.openxmlformats.org/officeDocument/2006/relationships/hyperlink" Target="http://www.andrewssoftware.com/" TargetMode="External"/><Relationship Id="rId331" Type="http://schemas.openxmlformats.org/officeDocument/2006/relationships/hyperlink" Target="http://www.pilotdoorsystems.com" TargetMode="External"/><Relationship Id="rId429" Type="http://schemas.openxmlformats.org/officeDocument/2006/relationships/hyperlink" Target="http://www.americanbuildings.com/" TargetMode="External"/><Relationship Id="rId636" Type="http://schemas.openxmlformats.org/officeDocument/2006/relationships/hyperlink" Target="mailto:geoff@abccontainers.com.au" TargetMode="External"/><Relationship Id="rId1059" Type="http://schemas.openxmlformats.org/officeDocument/2006/relationships/hyperlink" Target="http://www.aps123.com/" TargetMode="External"/><Relationship Id="rId1266" Type="http://schemas.openxmlformats.org/officeDocument/2006/relationships/hyperlink" Target="http://www.setnorbyer.com" TargetMode="External"/><Relationship Id="rId1473" Type="http://schemas.openxmlformats.org/officeDocument/2006/relationships/hyperlink" Target="http://www.pogodaco.com" TargetMode="External"/><Relationship Id="rId2012" Type="http://schemas.openxmlformats.org/officeDocument/2006/relationships/hyperlink" Target="http://www.thekatsikosgroup.com/" TargetMode="External"/><Relationship Id="rId2317" Type="http://schemas.openxmlformats.org/officeDocument/2006/relationships/hyperlink" Target="http://www.2mcctv.com" TargetMode="External"/><Relationship Id="rId843" Type="http://schemas.openxmlformats.org/officeDocument/2006/relationships/hyperlink" Target="http://www.gmooredesign.com" TargetMode="External"/><Relationship Id="rId1126" Type="http://schemas.openxmlformats.org/officeDocument/2006/relationships/hyperlink" Target="http://www.kssoa.org" TargetMode="External"/><Relationship Id="rId1680" Type="http://schemas.openxmlformats.org/officeDocument/2006/relationships/hyperlink" Target="http://www.relevantads.com/" TargetMode="External"/><Relationship Id="rId1778" Type="http://schemas.openxmlformats.org/officeDocument/2006/relationships/hyperlink" Target="http://www.selfstoragesigns.com" TargetMode="External"/><Relationship Id="rId1985" Type="http://schemas.openxmlformats.org/officeDocument/2006/relationships/hyperlink" Target="mailto:info@bwecap.com" TargetMode="External"/><Relationship Id="rId2524" Type="http://schemas.openxmlformats.org/officeDocument/2006/relationships/hyperlink" Target="http://www.callpotential.com" TargetMode="External"/><Relationship Id="rId703" Type="http://schemas.openxmlformats.org/officeDocument/2006/relationships/hyperlink" Target="http://www.tait.com" TargetMode="External"/><Relationship Id="rId910" Type="http://schemas.openxmlformats.org/officeDocument/2006/relationships/hyperlink" Target="http://www.fbibuildings.com" TargetMode="External"/><Relationship Id="rId1333" Type="http://schemas.openxmlformats.org/officeDocument/2006/relationships/hyperlink" Target="http://www.auctionstorage.com" TargetMode="External"/><Relationship Id="rId1540" Type="http://schemas.openxmlformats.org/officeDocument/2006/relationships/hyperlink" Target="http://www.self-storage-consulting.com" TargetMode="External"/><Relationship Id="rId1638" Type="http://schemas.openxmlformats.org/officeDocument/2006/relationships/hyperlink" Target="http://www.gob5.com" TargetMode="External"/><Relationship Id="rId1400" Type="http://schemas.openxmlformats.org/officeDocument/2006/relationships/hyperlink" Target="http://www.idealshield.com" TargetMode="External"/><Relationship Id="rId1845" Type="http://schemas.openxmlformats.org/officeDocument/2006/relationships/hyperlink" Target="http://www.alltimeselfstorage.com" TargetMode="External"/><Relationship Id="rId1705" Type="http://schemas.openxmlformats.org/officeDocument/2006/relationships/hyperlink" Target="http://www.storedge.com" TargetMode="External"/><Relationship Id="rId1912" Type="http://schemas.openxmlformats.org/officeDocument/2006/relationships/hyperlink" Target="http://www.naicapital.com" TargetMode="External"/><Relationship Id="rId286" Type="http://schemas.openxmlformats.org/officeDocument/2006/relationships/hyperlink" Target="mailto:info@americanpermalight.com" TargetMode="External"/><Relationship Id="rId493" Type="http://schemas.openxmlformats.org/officeDocument/2006/relationships/hyperlink" Target="http://www.monsterminis.ca/" TargetMode="External"/><Relationship Id="rId2174" Type="http://schemas.openxmlformats.org/officeDocument/2006/relationships/hyperlink" Target="http://www.trackitswitch.com/" TargetMode="External"/><Relationship Id="rId2381" Type="http://schemas.openxmlformats.org/officeDocument/2006/relationships/hyperlink" Target="http://www.late2lien.com" TargetMode="External"/><Relationship Id="rId146" Type="http://schemas.openxmlformats.org/officeDocument/2006/relationships/hyperlink" Target="http://www.cds-usa.com" TargetMode="External"/><Relationship Id="rId353" Type="http://schemas.openxmlformats.org/officeDocument/2006/relationships/hyperlink" Target="https://actionhandling.co.uk/" TargetMode="External"/><Relationship Id="rId560" Type="http://schemas.openxmlformats.org/officeDocument/2006/relationships/hyperlink" Target="http://www.compassbuilding.com/" TargetMode="External"/><Relationship Id="rId798" Type="http://schemas.openxmlformats.org/officeDocument/2006/relationships/hyperlink" Target="http://www.storagestudy.com/" TargetMode="External"/><Relationship Id="rId1190" Type="http://schemas.openxmlformats.org/officeDocument/2006/relationships/hyperlink" Target="http://www.tnssa.net/" TargetMode="External"/><Relationship Id="rId2034" Type="http://schemas.openxmlformats.org/officeDocument/2006/relationships/hyperlink" Target="http://www.performanceselfstoragegroup.com" TargetMode="External"/><Relationship Id="rId2241" Type="http://schemas.openxmlformats.org/officeDocument/2006/relationships/hyperlink" Target="http://www.demcoelectronics.com" TargetMode="External"/><Relationship Id="rId2479" Type="http://schemas.openxmlformats.org/officeDocument/2006/relationships/hyperlink" Target="https://www.linkedin.com/in/bruce-brenner-8364676/" TargetMode="External"/><Relationship Id="rId213" Type="http://schemas.openxmlformats.org/officeDocument/2006/relationships/hyperlink" Target="mailto:info@idealshield.com" TargetMode="External"/><Relationship Id="rId420" Type="http://schemas.openxmlformats.org/officeDocument/2006/relationships/hyperlink" Target="http://www.alertbuildingsystems.com/" TargetMode="External"/><Relationship Id="rId658" Type="http://schemas.openxmlformats.org/officeDocument/2006/relationships/hyperlink" Target="http://www.kiwiconstruction.com/" TargetMode="External"/><Relationship Id="rId865" Type="http://schemas.openxmlformats.org/officeDocument/2006/relationships/hyperlink" Target="http://www.selfstoragemanagement.com/" TargetMode="External"/><Relationship Id="rId1050" Type="http://schemas.openxmlformats.org/officeDocument/2006/relationships/hyperlink" Target="mailto:howse@pmreservices.com" TargetMode="External"/><Relationship Id="rId1288" Type="http://schemas.openxmlformats.org/officeDocument/2006/relationships/hyperlink" Target="http://www.thesboa.com" TargetMode="External"/><Relationship Id="rId1495" Type="http://schemas.openxmlformats.org/officeDocument/2006/relationships/hyperlink" Target="http://www.cirrusmktg.com" TargetMode="External"/><Relationship Id="rId2101" Type="http://schemas.openxmlformats.org/officeDocument/2006/relationships/hyperlink" Target="mailto:sales@storagemaintenance.com" TargetMode="External"/><Relationship Id="rId2339" Type="http://schemas.openxmlformats.org/officeDocument/2006/relationships/hyperlink" Target="http://www.selfstoragepro.com/" TargetMode="External"/><Relationship Id="rId2546" Type="http://schemas.openxmlformats.org/officeDocument/2006/relationships/hyperlink" Target="http://www.paymentservicenetwork.com" TargetMode="External"/><Relationship Id="rId518" Type="http://schemas.openxmlformats.org/officeDocument/2006/relationships/hyperlink" Target="http://www.storagestructuresinc.com" TargetMode="External"/><Relationship Id="rId725" Type="http://schemas.openxmlformats.org/officeDocument/2006/relationships/hyperlink" Target="http://www.dcb1.com/" TargetMode="External"/><Relationship Id="rId932" Type="http://schemas.openxmlformats.org/officeDocument/2006/relationships/hyperlink" Target="http://www.tamarackgrove.com" TargetMode="External"/><Relationship Id="rId1148" Type="http://schemas.openxmlformats.org/officeDocument/2006/relationships/hyperlink" Target="http://www.nhssa.net" TargetMode="External"/><Relationship Id="rId1355" Type="http://schemas.openxmlformats.org/officeDocument/2006/relationships/hyperlink" Target="mailto:reception@mathesonlegal.com" TargetMode="External"/><Relationship Id="rId1562" Type="http://schemas.openxmlformats.org/officeDocument/2006/relationships/hyperlink" Target="mailto:info@3miledomination.com" TargetMode="External"/><Relationship Id="rId2406" Type="http://schemas.openxmlformats.org/officeDocument/2006/relationships/hyperlink" Target="http://www.storagecollections.com/" TargetMode="External"/><Relationship Id="rId1008" Type="http://schemas.openxmlformats.org/officeDocument/2006/relationships/hyperlink" Target="http://www.defeasewithease.com/" TargetMode="External"/><Relationship Id="rId1215" Type="http://schemas.openxmlformats.org/officeDocument/2006/relationships/hyperlink" Target="https://www.linkedin.com/showcase/stortrack/" TargetMode="External"/><Relationship Id="rId1422" Type="http://schemas.openxmlformats.org/officeDocument/2006/relationships/hyperlink" Target="http://www.supplysideusa.com" TargetMode="External"/><Relationship Id="rId1867" Type="http://schemas.openxmlformats.org/officeDocument/2006/relationships/hyperlink" Target="http://www.mindfulmanagementllc.com/" TargetMode="External"/><Relationship Id="rId61" Type="http://schemas.openxmlformats.org/officeDocument/2006/relationships/hyperlink" Target="http://www.egaproducts.com" TargetMode="External"/><Relationship Id="rId1727" Type="http://schemas.openxmlformats.org/officeDocument/2006/relationships/hyperlink" Target="http://www.insideselfstorage.com" TargetMode="External"/><Relationship Id="rId1934" Type="http://schemas.openxmlformats.org/officeDocument/2006/relationships/hyperlink" Target="http://www.arsenaultrealtyhomes.com/" TargetMode="External"/><Relationship Id="rId19" Type="http://schemas.openxmlformats.org/officeDocument/2006/relationships/hyperlink" Target="https://selfstorage101.com/" TargetMode="External"/><Relationship Id="rId2196" Type="http://schemas.openxmlformats.org/officeDocument/2006/relationships/hyperlink" Target="http://www.autogate.com" TargetMode="External"/><Relationship Id="rId168" Type="http://schemas.openxmlformats.org/officeDocument/2006/relationships/hyperlink" Target="http://www.supplysourceone.com" TargetMode="External"/><Relationship Id="rId375" Type="http://schemas.openxmlformats.org/officeDocument/2006/relationships/hyperlink" Target="http://www.warehousecubed.com/" TargetMode="External"/><Relationship Id="rId582" Type="http://schemas.openxmlformats.org/officeDocument/2006/relationships/hyperlink" Target="http://www.paramountmetalsystems.com/" TargetMode="External"/><Relationship Id="rId2056" Type="http://schemas.openxmlformats.org/officeDocument/2006/relationships/hyperlink" Target="http://selfstorageinvesting.com" TargetMode="External"/><Relationship Id="rId2263" Type="http://schemas.openxmlformats.org/officeDocument/2006/relationships/hyperlink" Target="http://www.ptisecurity.com/" TargetMode="External"/><Relationship Id="rId2470" Type="http://schemas.openxmlformats.org/officeDocument/2006/relationships/hyperlink" Target="https://dynamic-systemsinc.com/contact-us/" TargetMode="External"/><Relationship Id="rId3" Type="http://schemas.openxmlformats.org/officeDocument/2006/relationships/customXml" Target="../customXml/item3.xml"/><Relationship Id="rId235" Type="http://schemas.openxmlformats.org/officeDocument/2006/relationships/hyperlink" Target="http://www.logis-tech.com/" TargetMode="External"/><Relationship Id="rId442" Type="http://schemas.openxmlformats.org/officeDocument/2006/relationships/hyperlink" Target="http://www.butlermfg.com/" TargetMode="External"/><Relationship Id="rId887" Type="http://schemas.openxmlformats.org/officeDocument/2006/relationships/hyperlink" Target="http://www.tamarackgrove.com/" TargetMode="External"/><Relationship Id="rId1072" Type="http://schemas.openxmlformats.org/officeDocument/2006/relationships/hyperlink" Target="mailto:corpaccounts@nabancard.com" TargetMode="External"/><Relationship Id="rId2123" Type="http://schemas.openxmlformats.org/officeDocument/2006/relationships/hyperlink" Target="https://www.facebook.com/2mcctv" TargetMode="External"/><Relationship Id="rId2330" Type="http://schemas.openxmlformats.org/officeDocument/2006/relationships/hyperlink" Target="http://www.domico.com/" TargetMode="External"/><Relationship Id="rId2568" Type="http://schemas.openxmlformats.org/officeDocument/2006/relationships/hyperlink" Target="http://www.easystoragesolutions.net" TargetMode="External"/><Relationship Id="rId302" Type="http://schemas.openxmlformats.org/officeDocument/2006/relationships/hyperlink" Target="http://www.batonlockusa.com/" TargetMode="External"/><Relationship Id="rId747" Type="http://schemas.openxmlformats.org/officeDocument/2006/relationships/hyperlink" Target="http://www.pempek.com" TargetMode="External"/><Relationship Id="rId954" Type="http://schemas.openxmlformats.org/officeDocument/2006/relationships/hyperlink" Target="http://www.executiveselfstorage.com/" TargetMode="External"/><Relationship Id="rId1377" Type="http://schemas.openxmlformats.org/officeDocument/2006/relationships/hyperlink" Target="https://twitter.com/dialmycalls" TargetMode="External"/><Relationship Id="rId1584" Type="http://schemas.openxmlformats.org/officeDocument/2006/relationships/hyperlink" Target="https://www.getg5.com/" TargetMode="External"/><Relationship Id="rId1791" Type="http://schemas.openxmlformats.org/officeDocument/2006/relationships/hyperlink" Target="http://www.gob5.com" TargetMode="External"/><Relationship Id="rId2428" Type="http://schemas.openxmlformats.org/officeDocument/2006/relationships/hyperlink" Target="https://www.facebook.com/stormansoftwareintl/" TargetMode="External"/><Relationship Id="rId83" Type="http://schemas.openxmlformats.org/officeDocument/2006/relationships/hyperlink" Target="https://www.mobileattic.net/locations/columbia/" TargetMode="External"/><Relationship Id="rId607" Type="http://schemas.openxmlformats.org/officeDocument/2006/relationships/hyperlink" Target="http://www.spirco.com/" TargetMode="External"/><Relationship Id="rId814" Type="http://schemas.openxmlformats.org/officeDocument/2006/relationships/hyperlink" Target="http://www.selfstorageconsulting.com" TargetMode="External"/><Relationship Id="rId1237" Type="http://schemas.openxmlformats.org/officeDocument/2006/relationships/hyperlink" Target="http://www.ajg.com/" TargetMode="External"/><Relationship Id="rId1444" Type="http://schemas.openxmlformats.org/officeDocument/2006/relationships/hyperlink" Target="http://www.bmsgrp.com/" TargetMode="External"/><Relationship Id="rId1651" Type="http://schemas.openxmlformats.org/officeDocument/2006/relationships/hyperlink" Target="https://www.findstoragefast.ca/" TargetMode="External"/><Relationship Id="rId1889" Type="http://schemas.openxmlformats.org/officeDocument/2006/relationships/hyperlink" Target="http://www.virtusre.com" TargetMode="External"/><Relationship Id="rId1304" Type="http://schemas.openxmlformats.org/officeDocument/2006/relationships/hyperlink" Target="http://www.mindfulmanagementllc.com/" TargetMode="External"/><Relationship Id="rId1511" Type="http://schemas.openxmlformats.org/officeDocument/2006/relationships/hyperlink" Target="http://www.havilandstorageservices.com" TargetMode="External"/><Relationship Id="rId1749" Type="http://schemas.openxmlformats.org/officeDocument/2006/relationships/hyperlink" Target="mailto:teri.lanza@informa.com" TargetMode="External"/><Relationship Id="rId1956" Type="http://schemas.openxmlformats.org/officeDocument/2006/relationships/hyperlink" Target="https://twitter.com/MindfulMGMT" TargetMode="External"/><Relationship Id="rId1609" Type="http://schemas.openxmlformats.org/officeDocument/2006/relationships/hyperlink" Target="http://www.xpsusa.com/" TargetMode="External"/><Relationship Id="rId1816" Type="http://schemas.openxmlformats.org/officeDocument/2006/relationships/hyperlink" Target="http://www.pindotmedia.com/" TargetMode="External"/><Relationship Id="rId10" Type="http://schemas.openxmlformats.org/officeDocument/2006/relationships/endnotes" Target="endnotes.xml"/><Relationship Id="rId397" Type="http://schemas.openxmlformats.org/officeDocument/2006/relationships/hyperlink" Target="http://www.solarharmonics.com" TargetMode="External"/><Relationship Id="rId2078" Type="http://schemas.openxmlformats.org/officeDocument/2006/relationships/hyperlink" Target="http://www.crestelectronics.com" TargetMode="External"/><Relationship Id="rId2285" Type="http://schemas.openxmlformats.org/officeDocument/2006/relationships/hyperlink" Target="http://www.allfrom1supply.com" TargetMode="External"/><Relationship Id="rId2492" Type="http://schemas.openxmlformats.org/officeDocument/2006/relationships/hyperlink" Target="https://twitter.com/cellulargate" TargetMode="External"/><Relationship Id="rId257" Type="http://schemas.openxmlformats.org/officeDocument/2006/relationships/hyperlink" Target="http://www.freshlookincpainting.com" TargetMode="External"/><Relationship Id="rId464" Type="http://schemas.openxmlformats.org/officeDocument/2006/relationships/hyperlink" Target="http://www.forgebuildings.com/" TargetMode="External"/><Relationship Id="rId1094" Type="http://schemas.openxmlformats.org/officeDocument/2006/relationships/hyperlink" Target="http://www.alabamassa.org" TargetMode="External"/><Relationship Id="rId2145" Type="http://schemas.openxmlformats.org/officeDocument/2006/relationships/hyperlink" Target="http://www.digigaterepairservice.com/" TargetMode="External"/><Relationship Id="rId117" Type="http://schemas.openxmlformats.org/officeDocument/2006/relationships/hyperlink" Target="http://www.andrewssoftware.com/" TargetMode="External"/><Relationship Id="rId671" Type="http://schemas.openxmlformats.org/officeDocument/2006/relationships/hyperlink" Target="http://www.rspss.com" TargetMode="External"/><Relationship Id="rId769" Type="http://schemas.openxmlformats.org/officeDocument/2006/relationships/hyperlink" Target="http://www.sbsworld.net" TargetMode="External"/><Relationship Id="rId976" Type="http://schemas.openxmlformats.org/officeDocument/2006/relationships/hyperlink" Target="http://www.sterling-mgmt.com/" TargetMode="External"/><Relationship Id="rId1399" Type="http://schemas.openxmlformats.org/officeDocument/2006/relationships/hyperlink" Target="http://www.idealshield.com/" TargetMode="External"/><Relationship Id="rId2352" Type="http://schemas.openxmlformats.org/officeDocument/2006/relationships/hyperlink" Target="https://www.linkedin.com/company/dhs-worldwide-software-solutions/" TargetMode="External"/><Relationship Id="rId324" Type="http://schemas.openxmlformats.org/officeDocument/2006/relationships/hyperlink" Target="http://www.mfssupply.com/" TargetMode="External"/><Relationship Id="rId531" Type="http://schemas.openxmlformats.org/officeDocument/2006/relationships/hyperlink" Target="http://www.trachte.com/" TargetMode="External"/><Relationship Id="rId629" Type="http://schemas.openxmlformats.org/officeDocument/2006/relationships/hyperlink" Target="http://www.sunnectsolar.com/" TargetMode="External"/><Relationship Id="rId1161" Type="http://schemas.openxmlformats.org/officeDocument/2006/relationships/hyperlink" Target="http://www.ohiossa.org" TargetMode="External"/><Relationship Id="rId1259" Type="http://schemas.openxmlformats.org/officeDocument/2006/relationships/hyperlink" Target="http://www.onthemovetrucks.com" TargetMode="External"/><Relationship Id="rId1466" Type="http://schemas.openxmlformats.org/officeDocument/2006/relationships/hyperlink" Target="http://www.limetreemanagement.com" TargetMode="External"/><Relationship Id="rId2005" Type="http://schemas.openxmlformats.org/officeDocument/2006/relationships/hyperlink" Target="http://www.ires-llc.com" TargetMode="External"/><Relationship Id="rId2212" Type="http://schemas.openxmlformats.org/officeDocument/2006/relationships/hyperlink" Target="http://www.dssecurity.co.uk/" TargetMode="External"/><Relationship Id="rId836" Type="http://schemas.openxmlformats.org/officeDocument/2006/relationships/hyperlink" Target="http://www.leslieindustries.com/" TargetMode="External"/><Relationship Id="rId1021" Type="http://schemas.openxmlformats.org/officeDocument/2006/relationships/hyperlink" Target="http://www.libertynationwide.com" TargetMode="External"/><Relationship Id="rId1119" Type="http://schemas.openxmlformats.org/officeDocument/2006/relationships/hyperlink" Target="http://www.ssaindiana.org/" TargetMode="External"/><Relationship Id="rId1673" Type="http://schemas.openxmlformats.org/officeDocument/2006/relationships/hyperlink" Target="http://www.michaelswilder.com" TargetMode="External"/><Relationship Id="rId1880" Type="http://schemas.openxmlformats.org/officeDocument/2006/relationships/hyperlink" Target="http://www.smartstopselfstorage.com/" TargetMode="External"/><Relationship Id="rId1978" Type="http://schemas.openxmlformats.org/officeDocument/2006/relationships/hyperlink" Target="http://www.arsenaultrealtyhomes.com/" TargetMode="External"/><Relationship Id="rId2517" Type="http://schemas.openxmlformats.org/officeDocument/2006/relationships/hyperlink" Target="http://www.facebook.com/sentinelaustralasia" TargetMode="External"/><Relationship Id="rId903" Type="http://schemas.openxmlformats.org/officeDocument/2006/relationships/hyperlink" Target="http://www.dcb1.com" TargetMode="External"/><Relationship Id="rId1326" Type="http://schemas.openxmlformats.org/officeDocument/2006/relationships/hyperlink" Target="http://www.onlinestorageauctions.com" TargetMode="External"/><Relationship Id="rId1533" Type="http://schemas.openxmlformats.org/officeDocument/2006/relationships/hyperlink" Target="http://www.prpmgmt.com/" TargetMode="External"/><Relationship Id="rId1740" Type="http://schemas.openxmlformats.org/officeDocument/2006/relationships/hyperlink" Target="mailto:info@ndmr.com" TargetMode="External"/><Relationship Id="rId32" Type="http://schemas.openxmlformats.org/officeDocument/2006/relationships/hyperlink" Target="https://www.forearmforklift.com/" TargetMode="External"/><Relationship Id="rId1600" Type="http://schemas.openxmlformats.org/officeDocument/2006/relationships/hyperlink" Target="http://www.performanceselfstoragegroup.com/" TargetMode="External"/><Relationship Id="rId1838" Type="http://schemas.openxmlformats.org/officeDocument/2006/relationships/hyperlink" Target="http://www.xpsusa.com" TargetMode="External"/><Relationship Id="rId181" Type="http://schemas.openxmlformats.org/officeDocument/2006/relationships/hyperlink" Target="https://www.boscontainer.com/" TargetMode="External"/><Relationship Id="rId1905" Type="http://schemas.openxmlformats.org/officeDocument/2006/relationships/hyperlink" Target="http://www.irr.com" TargetMode="External"/><Relationship Id="rId279" Type="http://schemas.openxmlformats.org/officeDocument/2006/relationships/hyperlink" Target="https://www.toppsproducts.com/about/our-team/stover-ross" TargetMode="External"/><Relationship Id="rId486" Type="http://schemas.openxmlformats.org/officeDocument/2006/relationships/hyperlink" Target="http://www.makosteel.com" TargetMode="External"/><Relationship Id="rId693" Type="http://schemas.openxmlformats.org/officeDocument/2006/relationships/hyperlink" Target="http://www.gmooredesign.com/" TargetMode="External"/><Relationship Id="rId2167" Type="http://schemas.openxmlformats.org/officeDocument/2006/relationships/hyperlink" Target="http://www.sentinelsystems.com/" TargetMode="External"/><Relationship Id="rId2374" Type="http://schemas.openxmlformats.org/officeDocument/2006/relationships/hyperlink" Target="http://www.storagecommander.com/" TargetMode="External"/><Relationship Id="rId139" Type="http://schemas.openxmlformats.org/officeDocument/2006/relationships/hyperlink" Target="http://www.boxbuddy.ca" TargetMode="External"/><Relationship Id="rId346" Type="http://schemas.openxmlformats.org/officeDocument/2006/relationships/hyperlink" Target="http://www.warehousecubed.com/" TargetMode="External"/><Relationship Id="rId553" Type="http://schemas.openxmlformats.org/officeDocument/2006/relationships/hyperlink" Target="http://www.butlermfg.com" TargetMode="External"/><Relationship Id="rId760" Type="http://schemas.openxmlformats.org/officeDocument/2006/relationships/hyperlink" Target="http://www.orionpaving.com" TargetMode="External"/><Relationship Id="rId998" Type="http://schemas.openxmlformats.org/officeDocument/2006/relationships/hyperlink" Target="http://www.broadacrefinancial.com" TargetMode="External"/><Relationship Id="rId1183" Type="http://schemas.openxmlformats.org/officeDocument/2006/relationships/hyperlink" Target="http://www.3sa.ch/" TargetMode="External"/><Relationship Id="rId1390" Type="http://schemas.openxmlformats.org/officeDocument/2006/relationships/hyperlink" Target="http://www.facebook.com/chateauproductsinc" TargetMode="External"/><Relationship Id="rId2027" Type="http://schemas.openxmlformats.org/officeDocument/2006/relationships/hyperlink" Target="http://www.naicapital.com" TargetMode="External"/><Relationship Id="rId2234" Type="http://schemas.openxmlformats.org/officeDocument/2006/relationships/hyperlink" Target="https://www.linkedin.com/company/1st-choice-security-solutions-inc./about/" TargetMode="External"/><Relationship Id="rId2441" Type="http://schemas.openxmlformats.org/officeDocument/2006/relationships/hyperlink" Target="http://www.twitter.com/treddssoftware" TargetMode="External"/><Relationship Id="rId206" Type="http://schemas.openxmlformats.org/officeDocument/2006/relationships/hyperlink" Target="https://actionhandling.co.uk/" TargetMode="External"/><Relationship Id="rId413" Type="http://schemas.openxmlformats.org/officeDocument/2006/relationships/hyperlink" Target="http://www.relumination.com" TargetMode="External"/><Relationship Id="rId858" Type="http://schemas.openxmlformats.org/officeDocument/2006/relationships/hyperlink" Target="mailto:ms@personalministorage.com" TargetMode="External"/><Relationship Id="rId1043" Type="http://schemas.openxmlformats.org/officeDocument/2006/relationships/hyperlink" Target="https://twitter.com/aswerdlin" TargetMode="External"/><Relationship Id="rId1488" Type="http://schemas.openxmlformats.org/officeDocument/2006/relationships/hyperlink" Target="mailto:info@schmittandco.com" TargetMode="External"/><Relationship Id="rId1695" Type="http://schemas.openxmlformats.org/officeDocument/2006/relationships/hyperlink" Target="http://www.storageinternetmarketing.com" TargetMode="External"/><Relationship Id="rId2539" Type="http://schemas.openxmlformats.org/officeDocument/2006/relationships/hyperlink" Target="http://www.stor-guard.com/" TargetMode="External"/><Relationship Id="rId620" Type="http://schemas.openxmlformats.org/officeDocument/2006/relationships/hyperlink" Target="http://www.uniflexroof.com" TargetMode="External"/><Relationship Id="rId718" Type="http://schemas.openxmlformats.org/officeDocument/2006/relationships/hyperlink" Target="http://www.cannonstorage.com" TargetMode="External"/><Relationship Id="rId925" Type="http://schemas.openxmlformats.org/officeDocument/2006/relationships/hyperlink" Target="http://www.southwestenergysystems.com" TargetMode="External"/><Relationship Id="rId1250" Type="http://schemas.openxmlformats.org/officeDocument/2006/relationships/hyperlink" Target="http://www.fordinsurance.com/" TargetMode="External"/><Relationship Id="rId1348" Type="http://schemas.openxmlformats.org/officeDocument/2006/relationships/hyperlink" Target="http://www.selfstoragelegal.com" TargetMode="External"/><Relationship Id="rId1555" Type="http://schemas.openxmlformats.org/officeDocument/2006/relationships/hyperlink" Target="mailto:scott@wzlegal.com" TargetMode="External"/><Relationship Id="rId1762" Type="http://schemas.openxmlformats.org/officeDocument/2006/relationships/hyperlink" Target="https://creativeblenddesign.com/" TargetMode="External"/><Relationship Id="rId2301" Type="http://schemas.openxmlformats.org/officeDocument/2006/relationships/hyperlink" Target="http://www.laigroup.com" TargetMode="External"/><Relationship Id="rId1110" Type="http://schemas.openxmlformats.org/officeDocument/2006/relationships/hyperlink" Target="http://www.fedessa.org" TargetMode="External"/><Relationship Id="rId1208" Type="http://schemas.openxmlformats.org/officeDocument/2006/relationships/hyperlink" Target="http://www.kureit.org/" TargetMode="External"/><Relationship Id="rId1415" Type="http://schemas.openxmlformats.org/officeDocument/2006/relationships/hyperlink" Target="http://www.solidthresholds.com" TargetMode="External"/><Relationship Id="rId54" Type="http://schemas.openxmlformats.org/officeDocument/2006/relationships/hyperlink" Target="http://www.chaindrive.com" TargetMode="External"/><Relationship Id="rId1622" Type="http://schemas.openxmlformats.org/officeDocument/2006/relationships/hyperlink" Target="http://www.sparefoot.com" TargetMode="External"/><Relationship Id="rId1927" Type="http://schemas.openxmlformats.org/officeDocument/2006/relationships/hyperlink" Target="http://www.unitsstorage.com/" TargetMode="External"/><Relationship Id="rId2091" Type="http://schemas.openxmlformats.org/officeDocument/2006/relationships/hyperlink" Target="https://www.mace.com/" TargetMode="External"/><Relationship Id="rId2189" Type="http://schemas.openxmlformats.org/officeDocument/2006/relationships/hyperlink" Target="https://www.linkedin.com/company/1st-choice-security-solutions-inc./about/" TargetMode="External"/><Relationship Id="rId270" Type="http://schemas.openxmlformats.org/officeDocument/2006/relationships/hyperlink" Target="https://precisionwallcovering.net/" TargetMode="External"/><Relationship Id="rId2396" Type="http://schemas.openxmlformats.org/officeDocument/2006/relationships/hyperlink" Target="http://www.storagesecurity.com.au/" TargetMode="External"/><Relationship Id="rId130" Type="http://schemas.openxmlformats.org/officeDocument/2006/relationships/hyperlink" Target="http://www.prismintl.org" TargetMode="External"/><Relationship Id="rId368" Type="http://schemas.openxmlformats.org/officeDocument/2006/relationships/hyperlink" Target="http://www.kabtechusa.com/" TargetMode="External"/><Relationship Id="rId575" Type="http://schemas.openxmlformats.org/officeDocument/2006/relationships/hyperlink" Target="http://www.jacoroofing.com" TargetMode="External"/><Relationship Id="rId782" Type="http://schemas.openxmlformats.org/officeDocument/2006/relationships/hyperlink" Target="http://www.trachte.com/" TargetMode="External"/><Relationship Id="rId2049" Type="http://schemas.openxmlformats.org/officeDocument/2006/relationships/hyperlink" Target="mailto:admin@revelunderwood.com" TargetMode="External"/><Relationship Id="rId2256" Type="http://schemas.openxmlformats.org/officeDocument/2006/relationships/hyperlink" Target="mailto:info@tiltaway.com" TargetMode="External"/><Relationship Id="rId2463" Type="http://schemas.openxmlformats.org/officeDocument/2006/relationships/hyperlink" Target="https://www.linkedin.com/company/dhs-worldwide-software-solutions/" TargetMode="External"/><Relationship Id="rId228" Type="http://schemas.openxmlformats.org/officeDocument/2006/relationships/hyperlink" Target="http://www.eva-dry.com" TargetMode="External"/><Relationship Id="rId435" Type="http://schemas.openxmlformats.org/officeDocument/2006/relationships/hyperlink" Target="http://www.betcoinc.com/" TargetMode="External"/><Relationship Id="rId642" Type="http://schemas.openxmlformats.org/officeDocument/2006/relationships/hyperlink" Target="http://www.avid-buildings.com" TargetMode="External"/><Relationship Id="rId1065" Type="http://schemas.openxmlformats.org/officeDocument/2006/relationships/hyperlink" Target="http://www.redeposit.com/" TargetMode="External"/><Relationship Id="rId1272" Type="http://schemas.openxmlformats.org/officeDocument/2006/relationships/hyperlink" Target="http://www.uistorage.com" TargetMode="External"/><Relationship Id="rId2116" Type="http://schemas.openxmlformats.org/officeDocument/2006/relationships/hyperlink" Target="https://www.xo.com/" TargetMode="External"/><Relationship Id="rId2323" Type="http://schemas.openxmlformats.org/officeDocument/2006/relationships/hyperlink" Target="mailto:info@automatedsecuritycorp.com" TargetMode="External"/><Relationship Id="rId2530" Type="http://schemas.openxmlformats.org/officeDocument/2006/relationships/hyperlink" Target="http://www.prpmgmt.com/" TargetMode="External"/><Relationship Id="rId502" Type="http://schemas.openxmlformats.org/officeDocument/2006/relationships/hyperlink" Target="http://www.pascalsteel.com" TargetMode="External"/><Relationship Id="rId947" Type="http://schemas.openxmlformats.org/officeDocument/2006/relationships/hyperlink" Target="http://www.selfstorageconsulting.com/" TargetMode="External"/><Relationship Id="rId1132" Type="http://schemas.openxmlformats.org/officeDocument/2006/relationships/hyperlink" Target="http://www.ssala.org" TargetMode="External"/><Relationship Id="rId1577" Type="http://schemas.openxmlformats.org/officeDocument/2006/relationships/hyperlink" Target="https://twitter.com/getepiccreative" TargetMode="External"/><Relationship Id="rId1784" Type="http://schemas.openxmlformats.org/officeDocument/2006/relationships/hyperlink" Target="http://www.yesco.com" TargetMode="External"/><Relationship Id="rId1991" Type="http://schemas.openxmlformats.org/officeDocument/2006/relationships/hyperlink" Target="http://www.cbre.com/ssag" TargetMode="External"/><Relationship Id="rId76" Type="http://schemas.openxmlformats.org/officeDocument/2006/relationships/hyperlink" Target="http://www.modularministorage.com" TargetMode="External"/><Relationship Id="rId807" Type="http://schemas.openxmlformats.org/officeDocument/2006/relationships/hyperlink" Target="http://www.canadianmetal.ca" TargetMode="External"/><Relationship Id="rId1437" Type="http://schemas.openxmlformats.org/officeDocument/2006/relationships/hyperlink" Target="http://www.advantageconsultingmanagement.com" TargetMode="External"/><Relationship Id="rId1644" Type="http://schemas.openxmlformats.org/officeDocument/2006/relationships/hyperlink" Target="http://www.getepiccreative.com" TargetMode="External"/><Relationship Id="rId1851" Type="http://schemas.openxmlformats.org/officeDocument/2006/relationships/hyperlink" Target="http://www.cbre.com/ssag" TargetMode="External"/><Relationship Id="rId1504" Type="http://schemas.openxmlformats.org/officeDocument/2006/relationships/hyperlink" Target="http://www.3miledomination.com/" TargetMode="External"/><Relationship Id="rId1711" Type="http://schemas.openxmlformats.org/officeDocument/2006/relationships/hyperlink" Target="http://www.suttonwatkins.com/" TargetMode="External"/><Relationship Id="rId1949" Type="http://schemas.openxmlformats.org/officeDocument/2006/relationships/hyperlink" Target="http://listselfstorage.com/" TargetMode="External"/><Relationship Id="rId292" Type="http://schemas.openxmlformats.org/officeDocument/2006/relationships/hyperlink" Target="http://www.selfstoragesigns.com" TargetMode="External"/><Relationship Id="rId1809" Type="http://schemas.openxmlformats.org/officeDocument/2006/relationships/hyperlink" Target="mailto:info@gmrwebteam.com" TargetMode="External"/><Relationship Id="rId597" Type="http://schemas.openxmlformats.org/officeDocument/2006/relationships/hyperlink" Target="http://www.roofconnect.com/" TargetMode="External"/><Relationship Id="rId2180" Type="http://schemas.openxmlformats.org/officeDocument/2006/relationships/hyperlink" Target="http://www.alltecgates.com" TargetMode="External"/><Relationship Id="rId2278" Type="http://schemas.openxmlformats.org/officeDocument/2006/relationships/hyperlink" Target="mailto:info@whamsystems.com" TargetMode="External"/><Relationship Id="rId2485" Type="http://schemas.openxmlformats.org/officeDocument/2006/relationships/hyperlink" Target="http://www.quayles.com" TargetMode="External"/><Relationship Id="rId152" Type="http://schemas.openxmlformats.org/officeDocument/2006/relationships/hyperlink" Target="http://www.eva-dry.com" TargetMode="External"/><Relationship Id="rId457" Type="http://schemas.openxmlformats.org/officeDocument/2006/relationships/hyperlink" Target="http://www.dstefano.com" TargetMode="External"/><Relationship Id="rId1087" Type="http://schemas.openxmlformats.org/officeDocument/2006/relationships/hyperlink" Target="http://www.storagerentpayment.com/" TargetMode="External"/><Relationship Id="rId1294" Type="http://schemas.openxmlformats.org/officeDocument/2006/relationships/hyperlink" Target="http://www.tenantpropertyprotection.com/" TargetMode="External"/><Relationship Id="rId2040" Type="http://schemas.openxmlformats.org/officeDocument/2006/relationships/hyperlink" Target="http://www.pogodaco.com" TargetMode="External"/><Relationship Id="rId2138" Type="http://schemas.openxmlformats.org/officeDocument/2006/relationships/hyperlink" Target="http://www.icegatesystems.com/" TargetMode="External"/><Relationship Id="rId664" Type="http://schemas.openxmlformats.org/officeDocument/2006/relationships/hyperlink" Target="http://www.makosteel.com/" TargetMode="External"/><Relationship Id="rId871" Type="http://schemas.openxmlformats.org/officeDocument/2006/relationships/hyperlink" Target="http://www.storagecapital.ca/" TargetMode="External"/><Relationship Id="rId969" Type="http://schemas.openxmlformats.org/officeDocument/2006/relationships/hyperlink" Target="http://www.selfstoragepartners.com" TargetMode="External"/><Relationship Id="rId1599" Type="http://schemas.openxmlformats.org/officeDocument/2006/relationships/hyperlink" Target="mailto:storagespecialist@gmail.com" TargetMode="External"/><Relationship Id="rId2345" Type="http://schemas.openxmlformats.org/officeDocument/2006/relationships/hyperlink" Target="http://www.centreforceit.com.au" TargetMode="External"/><Relationship Id="rId2552" Type="http://schemas.openxmlformats.org/officeDocument/2006/relationships/hyperlink" Target="https://twitter.com/storagecommandr" TargetMode="External"/><Relationship Id="rId317" Type="http://schemas.openxmlformats.org/officeDocument/2006/relationships/hyperlink" Target="http://www.janusintl.com" TargetMode="External"/><Relationship Id="rId524" Type="http://schemas.openxmlformats.org/officeDocument/2006/relationships/hyperlink" Target="http://www.tviole.com" TargetMode="External"/><Relationship Id="rId731" Type="http://schemas.openxmlformats.org/officeDocument/2006/relationships/hyperlink" Target="http://www.renewstorage.com" TargetMode="External"/><Relationship Id="rId1154" Type="http://schemas.openxmlformats.org/officeDocument/2006/relationships/hyperlink" Target="mailto:admin@nyselfstorage.org" TargetMode="External"/><Relationship Id="rId1361" Type="http://schemas.openxmlformats.org/officeDocument/2006/relationships/hyperlink" Target="http://www.dialmycalls.com/" TargetMode="External"/><Relationship Id="rId1459" Type="http://schemas.openxmlformats.org/officeDocument/2006/relationships/hyperlink" Target="http://www.havilandstorageservices.com/" TargetMode="External"/><Relationship Id="rId2205" Type="http://schemas.openxmlformats.org/officeDocument/2006/relationships/hyperlink" Target="http://www.demcoelectronics.com" TargetMode="External"/><Relationship Id="rId2412" Type="http://schemas.openxmlformats.org/officeDocument/2006/relationships/hyperlink" Target="mailto:info@storedge.com" TargetMode="External"/><Relationship Id="rId98" Type="http://schemas.openxmlformats.org/officeDocument/2006/relationships/hyperlink" Target="http://www.unitsstorage.com/" TargetMode="External"/><Relationship Id="rId829" Type="http://schemas.openxmlformats.org/officeDocument/2006/relationships/hyperlink" Target="http://www.henckengaines.com" TargetMode="External"/><Relationship Id="rId1014" Type="http://schemas.openxmlformats.org/officeDocument/2006/relationships/hyperlink" Target="http://www.home-savings-bank.com/" TargetMode="External"/><Relationship Id="rId1221" Type="http://schemas.openxmlformats.org/officeDocument/2006/relationships/hyperlink" Target="http://www.vertical-consultants.com" TargetMode="External"/><Relationship Id="rId1666" Type="http://schemas.openxmlformats.org/officeDocument/2006/relationships/hyperlink" Target="http://www.ltsolutions.com/" TargetMode="External"/><Relationship Id="rId1873" Type="http://schemas.openxmlformats.org/officeDocument/2006/relationships/hyperlink" Target="http://www.pogodaco.com" TargetMode="External"/><Relationship Id="rId1319" Type="http://schemas.openxmlformats.org/officeDocument/2006/relationships/hyperlink" Target="http://www.late2lien.com" TargetMode="External"/><Relationship Id="rId1526" Type="http://schemas.openxmlformats.org/officeDocument/2006/relationships/hyperlink" Target="http://www.pauldardencompany.com/" TargetMode="External"/><Relationship Id="rId1733" Type="http://schemas.openxmlformats.org/officeDocument/2006/relationships/hyperlink" Target="https://www.thelsa.org/lsa/home.aspx" TargetMode="External"/><Relationship Id="rId1940" Type="http://schemas.openxmlformats.org/officeDocument/2006/relationships/hyperlink" Target="http://www.thebscgroup.com" TargetMode="External"/><Relationship Id="rId25" Type="http://schemas.openxmlformats.org/officeDocument/2006/relationships/hyperlink" Target="http://www.storehere.com" TargetMode="External"/><Relationship Id="rId1800" Type="http://schemas.openxmlformats.org/officeDocument/2006/relationships/hyperlink" Target="http://www.ezwebselfstorage.com/" TargetMode="External"/><Relationship Id="rId174" Type="http://schemas.openxmlformats.org/officeDocument/2006/relationships/hyperlink" Target="http://www.containerrental.com" TargetMode="External"/><Relationship Id="rId381" Type="http://schemas.openxmlformats.org/officeDocument/2006/relationships/hyperlink" Target="http://www.allgreenrecycling.com/" TargetMode="External"/><Relationship Id="rId2062" Type="http://schemas.openxmlformats.org/officeDocument/2006/relationships/hyperlink" Target="http://www.store-it.com/" TargetMode="External"/><Relationship Id="rId241" Type="http://schemas.openxmlformats.org/officeDocument/2006/relationships/hyperlink" Target="http://www.sealeze.com/" TargetMode="External"/><Relationship Id="rId479" Type="http://schemas.openxmlformats.org/officeDocument/2006/relationships/hyperlink" Target="http://www.kiwiconstruction.com/" TargetMode="External"/><Relationship Id="rId686" Type="http://schemas.openxmlformats.org/officeDocument/2006/relationships/hyperlink" Target="mailto:info@henckenandgaines.com" TargetMode="External"/><Relationship Id="rId893" Type="http://schemas.openxmlformats.org/officeDocument/2006/relationships/hyperlink" Target="http://www.urbanstorage.com/" TargetMode="External"/><Relationship Id="rId2367" Type="http://schemas.openxmlformats.org/officeDocument/2006/relationships/hyperlink" Target="mailto:info@dynamic-systemsinc.com" TargetMode="External"/><Relationship Id="rId2574" Type="http://schemas.openxmlformats.org/officeDocument/2006/relationships/fontTable" Target="fontTable.xml"/><Relationship Id="rId339" Type="http://schemas.openxmlformats.org/officeDocument/2006/relationships/hyperlink" Target="http://www.tracrite.com" TargetMode="External"/><Relationship Id="rId546" Type="http://schemas.openxmlformats.org/officeDocument/2006/relationships/hyperlink" Target="https://www.google.com/search?sxsrf=ACYBGNTsFUAVqXU8g-oI4VMWRqYQDeXbQg%3A1569351810912&amp;ei=gmiKXZubN4Xb-gSO7a3IBg&amp;q=ACTIVE+VENTILATION+PRODUCTS+311+First+St.+Newburgh%2C+NY+12550&amp;oq=ACTIVE+VENTILATION+PRODUCTS+311+First+St.+Newburgh%2C+NY+12550&amp;gs_l=psy-ab.3..0i71l8.236015.236015..236520...0.4..0.0.0.......0....2j1..gws-wiz.8AtuO_ttFO0&amp;ved=0ahUKEwib5N2Jk-rkAhWFrZ4KHY52C2kQ4dUDCAs&amp;uact=5" TargetMode="External"/><Relationship Id="rId753" Type="http://schemas.openxmlformats.org/officeDocument/2006/relationships/hyperlink" Target="http://www.monsterminis.ca/" TargetMode="External"/><Relationship Id="rId1176" Type="http://schemas.openxmlformats.org/officeDocument/2006/relationships/hyperlink" Target="http://www.varastointia.com" TargetMode="External"/><Relationship Id="rId1383" Type="http://schemas.openxmlformats.org/officeDocument/2006/relationships/hyperlink" Target="http://www.abrusa.com" TargetMode="External"/><Relationship Id="rId2227" Type="http://schemas.openxmlformats.org/officeDocument/2006/relationships/hyperlink" Target="http://www.selectses.com/" TargetMode="External"/><Relationship Id="rId2434" Type="http://schemas.openxmlformats.org/officeDocument/2006/relationships/hyperlink" Target="http://www.syrasoft.com/" TargetMode="External"/><Relationship Id="rId101" Type="http://schemas.openxmlformats.org/officeDocument/2006/relationships/hyperlink" Target="http://www.zippyshell.com/" TargetMode="External"/><Relationship Id="rId406" Type="http://schemas.openxmlformats.org/officeDocument/2006/relationships/hyperlink" Target="http://www.lithonia.com" TargetMode="External"/><Relationship Id="rId960" Type="http://schemas.openxmlformats.org/officeDocument/2006/relationships/hyperlink" Target="http://www.jordanarchitects.com" TargetMode="External"/><Relationship Id="rId1036" Type="http://schemas.openxmlformats.org/officeDocument/2006/relationships/hyperlink" Target="http://www.mjpartners.com" TargetMode="External"/><Relationship Id="rId1243" Type="http://schemas.openxmlformats.org/officeDocument/2006/relationships/hyperlink" Target="http://www.cowangroup.ca/" TargetMode="External"/><Relationship Id="rId1590" Type="http://schemas.openxmlformats.org/officeDocument/2006/relationships/hyperlink" Target="http://www.intelli-shop.com" TargetMode="External"/><Relationship Id="rId1688" Type="http://schemas.openxmlformats.org/officeDocument/2006/relationships/hyperlink" Target="mailto:marketing@selfstoragefinders.com" TargetMode="External"/><Relationship Id="rId1895" Type="http://schemas.openxmlformats.org/officeDocument/2006/relationships/hyperlink" Target="http://www.auctionmasters.com/" TargetMode="External"/><Relationship Id="rId613" Type="http://schemas.openxmlformats.org/officeDocument/2006/relationships/hyperlink" Target="http://www.tophatframing.com/" TargetMode="External"/><Relationship Id="rId820" Type="http://schemas.openxmlformats.org/officeDocument/2006/relationships/hyperlink" Target="http://www.cuttingedgeselfstorage.com" TargetMode="External"/><Relationship Id="rId918" Type="http://schemas.openxmlformats.org/officeDocument/2006/relationships/hyperlink" Target="http://www.makosteel.com" TargetMode="External"/><Relationship Id="rId1450" Type="http://schemas.openxmlformats.org/officeDocument/2006/relationships/hyperlink" Target="http://www.cubesmart.com/" TargetMode="External"/><Relationship Id="rId1548" Type="http://schemas.openxmlformats.org/officeDocument/2006/relationships/hyperlink" Target="mailto:don@corkoutlet.com" TargetMode="External"/><Relationship Id="rId1755" Type="http://schemas.openxmlformats.org/officeDocument/2006/relationships/hyperlink" Target="mailto:info@americanpermalight.com" TargetMode="External"/><Relationship Id="rId2501" Type="http://schemas.openxmlformats.org/officeDocument/2006/relationships/hyperlink" Target="http://www.global-electronics.com" TargetMode="External"/><Relationship Id="rId1103" Type="http://schemas.openxmlformats.org/officeDocument/2006/relationships/hyperlink" Target="http://www.californiaselfstorage.org" TargetMode="External"/><Relationship Id="rId1310" Type="http://schemas.openxmlformats.org/officeDocument/2006/relationships/hyperlink" Target="http://www.tenantpropertyprotection.com/" TargetMode="External"/><Relationship Id="rId1408" Type="http://schemas.openxmlformats.org/officeDocument/2006/relationships/hyperlink" Target="http://www.platinumroofinginc.com" TargetMode="External"/><Relationship Id="rId1962" Type="http://schemas.openxmlformats.org/officeDocument/2006/relationships/hyperlink" Target="http://www.smartstopselfstorage.com/" TargetMode="External"/><Relationship Id="rId47" Type="http://schemas.openxmlformats.org/officeDocument/2006/relationships/hyperlink" Target="http://www.carolinacovertech.com/" TargetMode="External"/><Relationship Id="rId1615" Type="http://schemas.openxmlformats.org/officeDocument/2006/relationships/hyperlink" Target="https://www.findstoragefast.ca/" TargetMode="External"/><Relationship Id="rId1822" Type="http://schemas.openxmlformats.org/officeDocument/2006/relationships/hyperlink" Target="http://www.storageinternetmarketing.com" TargetMode="External"/><Relationship Id="rId196" Type="http://schemas.openxmlformats.org/officeDocument/2006/relationships/hyperlink" Target="http://www.interlakemecalux.com/" TargetMode="External"/><Relationship Id="rId2084" Type="http://schemas.openxmlformats.org/officeDocument/2006/relationships/hyperlink" Target="http://www.envirocomcontrols.com" TargetMode="External"/><Relationship Id="rId2291" Type="http://schemas.openxmlformats.org/officeDocument/2006/relationships/hyperlink" Target="http://www.chinrose.com" TargetMode="External"/><Relationship Id="rId263" Type="http://schemas.openxmlformats.org/officeDocument/2006/relationships/hyperlink" Target="http://www.northerncoatings.com/" TargetMode="External"/><Relationship Id="rId470" Type="http://schemas.openxmlformats.org/officeDocument/2006/relationships/hyperlink" Target="http://www.globalroofingcompany.com/" TargetMode="External"/><Relationship Id="rId2151" Type="http://schemas.openxmlformats.org/officeDocument/2006/relationships/hyperlink" Target="mailto:fyoung@ptisecurity.com" TargetMode="External"/><Relationship Id="rId2389" Type="http://schemas.openxmlformats.org/officeDocument/2006/relationships/hyperlink" Target="http://www.quikstor.com/" TargetMode="External"/><Relationship Id="rId123" Type="http://schemas.openxmlformats.org/officeDocument/2006/relationships/hyperlink" Target="http://www.docudatasoft.com" TargetMode="External"/><Relationship Id="rId330" Type="http://schemas.openxmlformats.org/officeDocument/2006/relationships/hyperlink" Target="http://www.pilotdoorsystems.com/" TargetMode="External"/><Relationship Id="rId568" Type="http://schemas.openxmlformats.org/officeDocument/2006/relationships/hyperlink" Target="http://www.foremostbuildings.com" TargetMode="External"/><Relationship Id="rId775" Type="http://schemas.openxmlformats.org/officeDocument/2006/relationships/hyperlink" Target="http://www.starbuildings.com" TargetMode="External"/><Relationship Id="rId982" Type="http://schemas.openxmlformats.org/officeDocument/2006/relationships/hyperlink" Target="http://www.townestoragemanagement.com" TargetMode="External"/><Relationship Id="rId1198" Type="http://schemas.openxmlformats.org/officeDocument/2006/relationships/hyperlink" Target="http://www.virginiassa.org/" TargetMode="External"/><Relationship Id="rId2011" Type="http://schemas.openxmlformats.org/officeDocument/2006/relationships/hyperlink" Target="http://www.thekatsikosgroup.com/" TargetMode="External"/><Relationship Id="rId2249" Type="http://schemas.openxmlformats.org/officeDocument/2006/relationships/hyperlink" Target="http://www.envirocomcontrols.com" TargetMode="External"/><Relationship Id="rId2456" Type="http://schemas.openxmlformats.org/officeDocument/2006/relationships/hyperlink" Target="https://twitter.com/syrasoft" TargetMode="External"/><Relationship Id="rId428" Type="http://schemas.openxmlformats.org/officeDocument/2006/relationships/hyperlink" Target="http://www.aerosb.com" TargetMode="External"/><Relationship Id="rId635" Type="http://schemas.openxmlformats.org/officeDocument/2006/relationships/hyperlink" Target="http://www.abccontainers.com.au/" TargetMode="External"/><Relationship Id="rId842" Type="http://schemas.openxmlformats.org/officeDocument/2006/relationships/hyperlink" Target="http://www.gmooredesign.com/" TargetMode="External"/><Relationship Id="rId1058" Type="http://schemas.openxmlformats.org/officeDocument/2006/relationships/hyperlink" Target="http://www.virtusre.com" TargetMode="External"/><Relationship Id="rId1265" Type="http://schemas.openxmlformats.org/officeDocument/2006/relationships/hyperlink" Target="http://www.setnorbyer.com/" TargetMode="External"/><Relationship Id="rId1472" Type="http://schemas.openxmlformats.org/officeDocument/2006/relationships/hyperlink" Target="http://www.pogodaco.com/" TargetMode="External"/><Relationship Id="rId2109" Type="http://schemas.openxmlformats.org/officeDocument/2006/relationships/hyperlink" Target="http://www.securitybrandsinc.com" TargetMode="External"/><Relationship Id="rId2316" Type="http://schemas.openxmlformats.org/officeDocument/2006/relationships/hyperlink" Target="http://www.2mcctv.com/" TargetMode="External"/><Relationship Id="rId2523" Type="http://schemas.openxmlformats.org/officeDocument/2006/relationships/hyperlink" Target="http://www.callpotential.com/" TargetMode="External"/><Relationship Id="rId702" Type="http://schemas.openxmlformats.org/officeDocument/2006/relationships/hyperlink" Target="http://www.tait.com/" TargetMode="External"/><Relationship Id="rId1125" Type="http://schemas.openxmlformats.org/officeDocument/2006/relationships/hyperlink" Target="http://www.kssoa.org/" TargetMode="External"/><Relationship Id="rId1332" Type="http://schemas.openxmlformats.org/officeDocument/2006/relationships/hyperlink" Target="http://www.auctionstorage.com/" TargetMode="External"/><Relationship Id="rId1777" Type="http://schemas.openxmlformats.org/officeDocument/2006/relationships/hyperlink" Target="http://www.selfstoragesigns.com/" TargetMode="External"/><Relationship Id="rId1984" Type="http://schemas.openxmlformats.org/officeDocument/2006/relationships/hyperlink" Target="http://bellwetherenterprise.com/" TargetMode="External"/><Relationship Id="rId69" Type="http://schemas.openxmlformats.org/officeDocument/2006/relationships/hyperlink" Target="http://www.janusintl.com" TargetMode="External"/><Relationship Id="rId1637" Type="http://schemas.openxmlformats.org/officeDocument/2006/relationships/hyperlink" Target="http://www.gob5.com" TargetMode="External"/><Relationship Id="rId1844" Type="http://schemas.openxmlformats.org/officeDocument/2006/relationships/hyperlink" Target="mailto:royersford@alltimeselfstorage.com" TargetMode="External"/><Relationship Id="rId1704" Type="http://schemas.openxmlformats.org/officeDocument/2006/relationships/hyperlink" Target="mailto:support@storagetreasures.com" TargetMode="External"/><Relationship Id="rId285" Type="http://schemas.openxmlformats.org/officeDocument/2006/relationships/hyperlink" Target="http://www.americanpermalight.com" TargetMode="External"/><Relationship Id="rId1911" Type="http://schemas.openxmlformats.org/officeDocument/2006/relationships/hyperlink" Target="http://www.naicapital.com/" TargetMode="External"/><Relationship Id="rId492" Type="http://schemas.openxmlformats.org/officeDocument/2006/relationships/hyperlink" Target="http://www.ndsconstruction.com" TargetMode="External"/><Relationship Id="rId797" Type="http://schemas.openxmlformats.org/officeDocument/2006/relationships/hyperlink" Target="http://www.bmsgrp.com" TargetMode="External"/><Relationship Id="rId2173" Type="http://schemas.openxmlformats.org/officeDocument/2006/relationships/hyperlink" Target="mailto:info@stor-guard.com" TargetMode="External"/><Relationship Id="rId2380" Type="http://schemas.openxmlformats.org/officeDocument/2006/relationships/hyperlink" Target="http://www.late2lien.com/" TargetMode="External"/><Relationship Id="rId2478" Type="http://schemas.openxmlformats.org/officeDocument/2006/relationships/hyperlink" Target="mailto:chris.demer@metasystems.com" TargetMode="External"/><Relationship Id="rId145" Type="http://schemas.openxmlformats.org/officeDocument/2006/relationships/hyperlink" Target="http://www.cds-usa.com" TargetMode="External"/><Relationship Id="rId352" Type="http://schemas.openxmlformats.org/officeDocument/2006/relationships/hyperlink" Target="https://actionhandling.co.uk/" TargetMode="External"/><Relationship Id="rId1287" Type="http://schemas.openxmlformats.org/officeDocument/2006/relationships/hyperlink" Target="mailto:support@sboati.com" TargetMode="External"/><Relationship Id="rId2033" Type="http://schemas.openxmlformats.org/officeDocument/2006/relationships/hyperlink" Target="mailto:heymann@cox.net" TargetMode="External"/><Relationship Id="rId2240" Type="http://schemas.openxmlformats.org/officeDocument/2006/relationships/hyperlink" Target="http://www.demcoelectronics.com/" TargetMode="External"/><Relationship Id="rId212" Type="http://schemas.openxmlformats.org/officeDocument/2006/relationships/hyperlink" Target="http://www.idealshield.com" TargetMode="External"/><Relationship Id="rId657" Type="http://schemas.openxmlformats.org/officeDocument/2006/relationships/hyperlink" Target="http://www.pointofthemountainstorage.com" TargetMode="External"/><Relationship Id="rId864" Type="http://schemas.openxmlformats.org/officeDocument/2006/relationships/hyperlink" Target="http://www.seaconllc.com" TargetMode="External"/><Relationship Id="rId1494" Type="http://schemas.openxmlformats.org/officeDocument/2006/relationships/hyperlink" Target="http://www.cirrusmktg.com/" TargetMode="External"/><Relationship Id="rId1799" Type="http://schemas.openxmlformats.org/officeDocument/2006/relationships/hyperlink" Target="https://twitter.com/getepiccreative" TargetMode="External"/><Relationship Id="rId2100" Type="http://schemas.openxmlformats.org/officeDocument/2006/relationships/hyperlink" Target="http://www.storagemaintenance.com" TargetMode="External"/><Relationship Id="rId2338" Type="http://schemas.openxmlformats.org/officeDocument/2006/relationships/hyperlink" Target="http://www.sitelink.com" TargetMode="External"/><Relationship Id="rId2545" Type="http://schemas.openxmlformats.org/officeDocument/2006/relationships/hyperlink" Target="http://www.paymentservicenetwork.com/" TargetMode="External"/><Relationship Id="rId517" Type="http://schemas.openxmlformats.org/officeDocument/2006/relationships/hyperlink" Target="http://www.storagestructuresinc.com/" TargetMode="External"/><Relationship Id="rId724" Type="http://schemas.openxmlformats.org/officeDocument/2006/relationships/hyperlink" Target="http://www.daigc.com" TargetMode="External"/><Relationship Id="rId931" Type="http://schemas.openxmlformats.org/officeDocument/2006/relationships/hyperlink" Target="http://www.tamarackgrove.com/" TargetMode="External"/><Relationship Id="rId1147" Type="http://schemas.openxmlformats.org/officeDocument/2006/relationships/hyperlink" Target="http://www.nhssa.net/" TargetMode="External"/><Relationship Id="rId1354" Type="http://schemas.openxmlformats.org/officeDocument/2006/relationships/hyperlink" Target="http://www.mathesonlegal.com" TargetMode="External"/><Relationship Id="rId1561" Type="http://schemas.openxmlformats.org/officeDocument/2006/relationships/hyperlink" Target="http://www.3miledomination.com" TargetMode="External"/><Relationship Id="rId2405" Type="http://schemas.openxmlformats.org/officeDocument/2006/relationships/hyperlink" Target="mailto:info@spacecontrol.com" TargetMode="External"/><Relationship Id="rId60" Type="http://schemas.openxmlformats.org/officeDocument/2006/relationships/hyperlink" Target="http://www.dbci.com" TargetMode="External"/><Relationship Id="rId1007" Type="http://schemas.openxmlformats.org/officeDocument/2006/relationships/hyperlink" Target="http://www.coastcc.com" TargetMode="External"/><Relationship Id="rId1214" Type="http://schemas.openxmlformats.org/officeDocument/2006/relationships/hyperlink" Target="mailto:info@stortrack.com" TargetMode="External"/><Relationship Id="rId1421" Type="http://schemas.openxmlformats.org/officeDocument/2006/relationships/hyperlink" Target="http://www.supplysideusa.com/" TargetMode="External"/><Relationship Id="rId1659" Type="http://schemas.openxmlformats.org/officeDocument/2006/relationships/hyperlink" Target="https://www.gmrwebteam.com/" TargetMode="External"/><Relationship Id="rId1866" Type="http://schemas.openxmlformats.org/officeDocument/2006/relationships/hyperlink" Target="http://www.metrostoragecorporate.com" TargetMode="External"/><Relationship Id="rId1519" Type="http://schemas.openxmlformats.org/officeDocument/2006/relationships/hyperlink" Target="http://www.managementblueprints.com/" TargetMode="External"/><Relationship Id="rId1726" Type="http://schemas.openxmlformats.org/officeDocument/2006/relationships/hyperlink" Target="http://www.insideselfstorage.com/" TargetMode="External"/><Relationship Id="rId1933" Type="http://schemas.openxmlformats.org/officeDocument/2006/relationships/hyperlink" Target="http://www.arsenaultrealtyhomes.com/" TargetMode="External"/><Relationship Id="rId18" Type="http://schemas.openxmlformats.org/officeDocument/2006/relationships/hyperlink" Target="http://www.crowdfundinglawyers.net/" TargetMode="External"/><Relationship Id="rId2195" Type="http://schemas.openxmlformats.org/officeDocument/2006/relationships/hyperlink" Target="http://www.autogate.com/" TargetMode="External"/><Relationship Id="rId167" Type="http://schemas.openxmlformats.org/officeDocument/2006/relationships/hyperlink" Target="http://www.supplysourceone.com" TargetMode="External"/><Relationship Id="rId374" Type="http://schemas.openxmlformats.org/officeDocument/2006/relationships/hyperlink" Target="http://www.warehousecubed.com/" TargetMode="External"/><Relationship Id="rId581" Type="http://schemas.openxmlformats.org/officeDocument/2006/relationships/hyperlink" Target="http://www.millerbldgs.com" TargetMode="External"/><Relationship Id="rId2055" Type="http://schemas.openxmlformats.org/officeDocument/2006/relationships/hyperlink" Target="http://selfstorageinvesting.com/" TargetMode="External"/><Relationship Id="rId2262" Type="http://schemas.openxmlformats.org/officeDocument/2006/relationships/hyperlink" Target="mailto:meltontech@gmail.com" TargetMode="External"/><Relationship Id="rId234" Type="http://schemas.openxmlformats.org/officeDocument/2006/relationships/hyperlink" Target="http://www.insul.net" TargetMode="External"/><Relationship Id="rId679" Type="http://schemas.openxmlformats.org/officeDocument/2006/relationships/hyperlink" Target="http://www.areassociates.com" TargetMode="External"/><Relationship Id="rId886" Type="http://schemas.openxmlformats.org/officeDocument/2006/relationships/hyperlink" Target="http://www.tait.com" TargetMode="External"/><Relationship Id="rId2567" Type="http://schemas.openxmlformats.org/officeDocument/2006/relationships/hyperlink" Target="http://www.easystoragesolutions.net/" TargetMode="External"/><Relationship Id="rId2" Type="http://schemas.openxmlformats.org/officeDocument/2006/relationships/customXml" Target="../customXml/item2.xml"/><Relationship Id="rId441" Type="http://schemas.openxmlformats.org/officeDocument/2006/relationships/hyperlink" Target="http://www.branstockbuildings.com" TargetMode="External"/><Relationship Id="rId539" Type="http://schemas.openxmlformats.org/officeDocument/2006/relationships/hyperlink" Target="http://www.alertbuildingsystems.com/" TargetMode="External"/><Relationship Id="rId746" Type="http://schemas.openxmlformats.org/officeDocument/2006/relationships/hyperlink" Target="http://www.pempek.com/" TargetMode="External"/><Relationship Id="rId1071" Type="http://schemas.openxmlformats.org/officeDocument/2006/relationships/hyperlink" Target="http://www.nabancard.com" TargetMode="External"/><Relationship Id="rId1169" Type="http://schemas.openxmlformats.org/officeDocument/2006/relationships/hyperlink" Target="http://www.selfstorage.org/" TargetMode="External"/><Relationship Id="rId1376" Type="http://schemas.openxmlformats.org/officeDocument/2006/relationships/hyperlink" Target="http://www.dialmycalls.com" TargetMode="External"/><Relationship Id="rId1583" Type="http://schemas.openxmlformats.org/officeDocument/2006/relationships/hyperlink" Target="https://www.getg5.com/" TargetMode="External"/><Relationship Id="rId2122" Type="http://schemas.openxmlformats.org/officeDocument/2006/relationships/hyperlink" Target="https://www.linkedin.com/company/2m-solutions-inc-/" TargetMode="External"/><Relationship Id="rId2427" Type="http://schemas.openxmlformats.org/officeDocument/2006/relationships/hyperlink" Target="https://twitter.com/stormansoftware" TargetMode="External"/><Relationship Id="rId301" Type="http://schemas.openxmlformats.org/officeDocument/2006/relationships/hyperlink" Target="mailto:rp@auto-care.com" TargetMode="External"/><Relationship Id="rId953" Type="http://schemas.openxmlformats.org/officeDocument/2006/relationships/hyperlink" Target="mailto:info@dcb1.com" TargetMode="External"/><Relationship Id="rId1029" Type="http://schemas.openxmlformats.org/officeDocument/2006/relationships/hyperlink" Target="mailto:heymann@cox.net" TargetMode="External"/><Relationship Id="rId1236" Type="http://schemas.openxmlformats.org/officeDocument/2006/relationships/hyperlink" Target="http://www.minico.com" TargetMode="External"/><Relationship Id="rId1790" Type="http://schemas.openxmlformats.org/officeDocument/2006/relationships/hyperlink" Target="http://www.gob5.com" TargetMode="External"/><Relationship Id="rId1888" Type="http://schemas.openxmlformats.org/officeDocument/2006/relationships/hyperlink" Target="http://www.virtusre.com/" TargetMode="External"/><Relationship Id="rId82" Type="http://schemas.openxmlformats.org/officeDocument/2006/relationships/hyperlink" Target="https://unitsstorage.com/" TargetMode="External"/><Relationship Id="rId606" Type="http://schemas.openxmlformats.org/officeDocument/2006/relationships/hyperlink" Target="http://www.snojax.com" TargetMode="External"/><Relationship Id="rId813" Type="http://schemas.openxmlformats.org/officeDocument/2006/relationships/hyperlink" Target="http://www.selfstorageconsulting.com/" TargetMode="External"/><Relationship Id="rId1443" Type="http://schemas.openxmlformats.org/officeDocument/2006/relationships/hyperlink" Target="http://www.barrymor.com" TargetMode="External"/><Relationship Id="rId1650" Type="http://schemas.openxmlformats.org/officeDocument/2006/relationships/hyperlink" Target="https://findlocalstorage.com/" TargetMode="External"/><Relationship Id="rId1748" Type="http://schemas.openxmlformats.org/officeDocument/2006/relationships/hyperlink" Target="http://www.selfstoragetalk.com" TargetMode="External"/><Relationship Id="rId1303" Type="http://schemas.openxmlformats.org/officeDocument/2006/relationships/hyperlink" Target="mailto:storage-insurance@deanshomer.com" TargetMode="External"/><Relationship Id="rId1510" Type="http://schemas.openxmlformats.org/officeDocument/2006/relationships/hyperlink" Target="http://www.storage-solutions.org" TargetMode="External"/><Relationship Id="rId1955" Type="http://schemas.openxmlformats.org/officeDocument/2006/relationships/hyperlink" Target="http://www.mindfulmanagementllc.com" TargetMode="External"/><Relationship Id="rId1608" Type="http://schemas.openxmlformats.org/officeDocument/2006/relationships/hyperlink" Target="mailto:kathy@suttonwatkins.com" TargetMode="External"/><Relationship Id="rId1815" Type="http://schemas.openxmlformats.org/officeDocument/2006/relationships/hyperlink" Target="https://mindstreammedia.com/" TargetMode="External"/><Relationship Id="rId189" Type="http://schemas.openxmlformats.org/officeDocument/2006/relationships/hyperlink" Target="http://www.rebstorage.com" TargetMode="External"/><Relationship Id="rId396" Type="http://schemas.openxmlformats.org/officeDocument/2006/relationships/hyperlink" Target="http://www.solarharmonics.com/" TargetMode="External"/><Relationship Id="rId2077" Type="http://schemas.openxmlformats.org/officeDocument/2006/relationships/hyperlink" Target="http://www.crestelectronics.com/" TargetMode="External"/><Relationship Id="rId2284" Type="http://schemas.openxmlformats.org/officeDocument/2006/relationships/hyperlink" Target="http://www.allfrom1supply.com/" TargetMode="External"/><Relationship Id="rId2491" Type="http://schemas.openxmlformats.org/officeDocument/2006/relationships/hyperlink" Target="https://cell-gate.com/" TargetMode="External"/><Relationship Id="rId256" Type="http://schemas.openxmlformats.org/officeDocument/2006/relationships/hyperlink" Target="http://www.freshlookincpainting.com/" TargetMode="External"/><Relationship Id="rId463" Type="http://schemas.openxmlformats.org/officeDocument/2006/relationships/hyperlink" Target="http://www.foremostbuildings.com" TargetMode="External"/><Relationship Id="rId670" Type="http://schemas.openxmlformats.org/officeDocument/2006/relationships/hyperlink" Target="http://www.rspss.com/" TargetMode="External"/><Relationship Id="rId1093" Type="http://schemas.openxmlformats.org/officeDocument/2006/relationships/hyperlink" Target="http://www.alabamassa.org/" TargetMode="External"/><Relationship Id="rId2144" Type="http://schemas.openxmlformats.org/officeDocument/2006/relationships/hyperlink" Target="https://www.mace.com/" TargetMode="External"/><Relationship Id="rId2351" Type="http://schemas.openxmlformats.org/officeDocument/2006/relationships/hyperlink" Target="https://www.facebook.com/DHSWorldwide/" TargetMode="External"/><Relationship Id="rId116" Type="http://schemas.openxmlformats.org/officeDocument/2006/relationships/hyperlink" Target="http://www.tigertaco.com" TargetMode="External"/><Relationship Id="rId323" Type="http://schemas.openxmlformats.org/officeDocument/2006/relationships/hyperlink" Target="http://www.laigroup.com" TargetMode="External"/><Relationship Id="rId530" Type="http://schemas.openxmlformats.org/officeDocument/2006/relationships/hyperlink" Target="http://www.tripleeight.net" TargetMode="External"/><Relationship Id="rId768" Type="http://schemas.openxmlformats.org/officeDocument/2006/relationships/hyperlink" Target="http://www.sbsworld.net/" TargetMode="External"/><Relationship Id="rId975" Type="http://schemas.openxmlformats.org/officeDocument/2006/relationships/hyperlink" Target="http://www.thkassoc.com" TargetMode="External"/><Relationship Id="rId1160" Type="http://schemas.openxmlformats.org/officeDocument/2006/relationships/hyperlink" Target="http://www.nssa.no" TargetMode="External"/><Relationship Id="rId1398" Type="http://schemas.openxmlformats.org/officeDocument/2006/relationships/hyperlink" Target="http://www.freshlookincpainting.com" TargetMode="External"/><Relationship Id="rId2004" Type="http://schemas.openxmlformats.org/officeDocument/2006/relationships/hyperlink" Target="http://www.ires-llc.com/" TargetMode="External"/><Relationship Id="rId2211" Type="http://schemas.openxmlformats.org/officeDocument/2006/relationships/hyperlink" Target="http://www.twitter.com/dksdoorking" TargetMode="External"/><Relationship Id="rId2449" Type="http://schemas.openxmlformats.org/officeDocument/2006/relationships/hyperlink" Target="http://www.corporater.com" TargetMode="External"/><Relationship Id="rId628" Type="http://schemas.openxmlformats.org/officeDocument/2006/relationships/hyperlink" Target="http://www.solarharmonics.com" TargetMode="External"/><Relationship Id="rId835" Type="http://schemas.openxmlformats.org/officeDocument/2006/relationships/hyperlink" Target="http://www.jordanarchitects.com" TargetMode="External"/><Relationship Id="rId1258" Type="http://schemas.openxmlformats.org/officeDocument/2006/relationships/hyperlink" Target="http://www.onthemovetrucks.com/" TargetMode="External"/><Relationship Id="rId1465" Type="http://schemas.openxmlformats.org/officeDocument/2006/relationships/hyperlink" Target="http://www.limetreemanagement.com/" TargetMode="External"/><Relationship Id="rId1672" Type="http://schemas.openxmlformats.org/officeDocument/2006/relationships/hyperlink" Target="http://www.michaelswilder.com/" TargetMode="External"/><Relationship Id="rId2309" Type="http://schemas.openxmlformats.org/officeDocument/2006/relationships/hyperlink" Target="http://www.pilotdoorsystems.com" TargetMode="External"/><Relationship Id="rId2516" Type="http://schemas.openxmlformats.org/officeDocument/2006/relationships/hyperlink" Target="http://www.storagesecurity.com.au" TargetMode="External"/><Relationship Id="rId1020" Type="http://schemas.openxmlformats.org/officeDocument/2006/relationships/hyperlink" Target="http://www.libertynationwide.com/" TargetMode="External"/><Relationship Id="rId1118" Type="http://schemas.openxmlformats.org/officeDocument/2006/relationships/hyperlink" Target="http://www.ilselfstorage.org" TargetMode="External"/><Relationship Id="rId1325" Type="http://schemas.openxmlformats.org/officeDocument/2006/relationships/hyperlink" Target="http://www.onlinestorageauctions.com/" TargetMode="External"/><Relationship Id="rId1532" Type="http://schemas.openxmlformats.org/officeDocument/2006/relationships/hyperlink" Target="mailto:info@prpmgmt.com" TargetMode="External"/><Relationship Id="rId1977" Type="http://schemas.openxmlformats.org/officeDocument/2006/relationships/hyperlink" Target="http://www.arsenaultrealtyhomes.com/" TargetMode="External"/><Relationship Id="rId902" Type="http://schemas.openxmlformats.org/officeDocument/2006/relationships/hyperlink" Target="http://www.dcb1.com/" TargetMode="External"/><Relationship Id="rId1837" Type="http://schemas.openxmlformats.org/officeDocument/2006/relationships/hyperlink" Target="mailto:kathy@suttonwatkins.com" TargetMode="External"/><Relationship Id="rId31" Type="http://schemas.openxmlformats.org/officeDocument/2006/relationships/hyperlink" Target="http://www.refundtechnology1.com" TargetMode="External"/><Relationship Id="rId2099" Type="http://schemas.openxmlformats.org/officeDocument/2006/relationships/hyperlink" Target="http://www.storagemaintenance.com" TargetMode="External"/><Relationship Id="rId180" Type="http://schemas.openxmlformats.org/officeDocument/2006/relationships/hyperlink" Target="http://www.uhaul.com/dealer" TargetMode="External"/><Relationship Id="rId278" Type="http://schemas.openxmlformats.org/officeDocument/2006/relationships/hyperlink" Target="http://www.toppsproducts.com" TargetMode="External"/><Relationship Id="rId1904" Type="http://schemas.openxmlformats.org/officeDocument/2006/relationships/hyperlink" Target="http://www.irr.com/" TargetMode="External"/><Relationship Id="rId485" Type="http://schemas.openxmlformats.org/officeDocument/2006/relationships/hyperlink" Target="http://www.makosteel.com/" TargetMode="External"/><Relationship Id="rId692" Type="http://schemas.openxmlformats.org/officeDocument/2006/relationships/hyperlink" Target="http://www.kaufmandesigngrouparchitects.com" TargetMode="External"/><Relationship Id="rId2166" Type="http://schemas.openxmlformats.org/officeDocument/2006/relationships/hyperlink" Target="http://www.facebook.com/sentinelaustralasia" TargetMode="External"/><Relationship Id="rId2373" Type="http://schemas.openxmlformats.org/officeDocument/2006/relationships/hyperlink" Target="mailto:info@edigin.com" TargetMode="External"/><Relationship Id="rId138" Type="http://schemas.openxmlformats.org/officeDocument/2006/relationships/hyperlink" Target="http://www.forearmforklift.com" TargetMode="External"/><Relationship Id="rId345" Type="http://schemas.openxmlformats.org/officeDocument/2006/relationships/hyperlink" Target="http://www.vulcansteel.com" TargetMode="External"/><Relationship Id="rId552" Type="http://schemas.openxmlformats.org/officeDocument/2006/relationships/hyperlink" Target="http://www.butlermfg.com/" TargetMode="External"/><Relationship Id="rId997" Type="http://schemas.openxmlformats.org/officeDocument/2006/relationships/hyperlink" Target="http://www.broadacrefinancial.com/" TargetMode="External"/><Relationship Id="rId1182" Type="http://schemas.openxmlformats.org/officeDocument/2006/relationships/hyperlink" Target="http://www.selfstoragemichigan.org" TargetMode="External"/><Relationship Id="rId2026" Type="http://schemas.openxmlformats.org/officeDocument/2006/relationships/hyperlink" Target="https://twitter.com/marcboorstein" TargetMode="External"/><Relationship Id="rId2233" Type="http://schemas.openxmlformats.org/officeDocument/2006/relationships/hyperlink" Target="http://www.wizardworkssecurity.com" TargetMode="External"/><Relationship Id="rId2440" Type="http://schemas.openxmlformats.org/officeDocument/2006/relationships/hyperlink" Target="mailto:sales@tredd.com" TargetMode="External"/><Relationship Id="rId205" Type="http://schemas.openxmlformats.org/officeDocument/2006/relationships/hyperlink" Target="http://www.amezz.com" TargetMode="External"/><Relationship Id="rId412" Type="http://schemas.openxmlformats.org/officeDocument/2006/relationships/hyperlink" Target="http://www.relumination.com/" TargetMode="External"/><Relationship Id="rId857" Type="http://schemas.openxmlformats.org/officeDocument/2006/relationships/hyperlink" Target="http://www.personalministorage.com" TargetMode="External"/><Relationship Id="rId1042" Type="http://schemas.openxmlformats.org/officeDocument/2006/relationships/hyperlink" Target="http://www.ngkf.com/storage" TargetMode="External"/><Relationship Id="rId1487" Type="http://schemas.openxmlformats.org/officeDocument/2006/relationships/hyperlink" Target="http://www.schmittandco.com" TargetMode="External"/><Relationship Id="rId1694" Type="http://schemas.openxmlformats.org/officeDocument/2006/relationships/hyperlink" Target="http://www.storageinternetmarketing.com" TargetMode="External"/><Relationship Id="rId2300" Type="http://schemas.openxmlformats.org/officeDocument/2006/relationships/hyperlink" Target="http://www.hberger.com" TargetMode="External"/><Relationship Id="rId2538" Type="http://schemas.openxmlformats.org/officeDocument/2006/relationships/hyperlink" Target="http://www.eckey.com" TargetMode="External"/><Relationship Id="rId717" Type="http://schemas.openxmlformats.org/officeDocument/2006/relationships/hyperlink" Target="http://www.cannonstorage.com/" TargetMode="External"/><Relationship Id="rId924" Type="http://schemas.openxmlformats.org/officeDocument/2006/relationships/hyperlink" Target="http://www.southwestenergysystems.com/" TargetMode="External"/><Relationship Id="rId1347" Type="http://schemas.openxmlformats.org/officeDocument/2006/relationships/hyperlink" Target="http://www.selfstoragelegal.com/" TargetMode="External"/><Relationship Id="rId1554" Type="http://schemas.openxmlformats.org/officeDocument/2006/relationships/hyperlink" Target="http://www.wzlegal.com" TargetMode="External"/><Relationship Id="rId1761" Type="http://schemas.openxmlformats.org/officeDocument/2006/relationships/hyperlink" Target="https://creativeblenddesign.com/" TargetMode="External"/><Relationship Id="rId1999" Type="http://schemas.openxmlformats.org/officeDocument/2006/relationships/hyperlink" Target="mailto:ghuffman@iwrealty.com" TargetMode="External"/><Relationship Id="rId53" Type="http://schemas.openxmlformats.org/officeDocument/2006/relationships/hyperlink" Target="http://www.containerrental.com" TargetMode="External"/><Relationship Id="rId1207" Type="http://schemas.openxmlformats.org/officeDocument/2006/relationships/hyperlink" Target="http://www.charitystorage.org" TargetMode="External"/><Relationship Id="rId1414" Type="http://schemas.openxmlformats.org/officeDocument/2006/relationships/hyperlink" Target="http://www.solidthresholds.com/" TargetMode="External"/><Relationship Id="rId1621" Type="http://schemas.openxmlformats.org/officeDocument/2006/relationships/hyperlink" Target="http://www.sparefoot.com/" TargetMode="External"/><Relationship Id="rId1859" Type="http://schemas.openxmlformats.org/officeDocument/2006/relationships/hyperlink" Target="http://www.ires-llc.com" TargetMode="External"/><Relationship Id="rId1719" Type="http://schemas.openxmlformats.org/officeDocument/2006/relationships/hyperlink" Target="http://www.4logogear.com" TargetMode="External"/><Relationship Id="rId1926" Type="http://schemas.openxmlformats.org/officeDocument/2006/relationships/hyperlink" Target="http://www.uhaul.com/dealer" TargetMode="External"/><Relationship Id="rId2090" Type="http://schemas.openxmlformats.org/officeDocument/2006/relationships/hyperlink" Target="https://www.mace.com/" TargetMode="External"/><Relationship Id="rId2188" Type="http://schemas.openxmlformats.org/officeDocument/2006/relationships/hyperlink" Target="http://www.us-postman.com" TargetMode="External"/><Relationship Id="rId2395" Type="http://schemas.openxmlformats.org/officeDocument/2006/relationships/hyperlink" Target="https://twitter.com/ssmselfstorage" TargetMode="External"/><Relationship Id="rId367" Type="http://schemas.openxmlformats.org/officeDocument/2006/relationships/hyperlink" Target="http://www.hmf-uk.com" TargetMode="External"/><Relationship Id="rId574" Type="http://schemas.openxmlformats.org/officeDocument/2006/relationships/hyperlink" Target="http://www.jacoroofing.com/" TargetMode="External"/><Relationship Id="rId2048" Type="http://schemas.openxmlformats.org/officeDocument/2006/relationships/hyperlink" Target="http://www.revelunderwood.com" TargetMode="External"/><Relationship Id="rId2255" Type="http://schemas.openxmlformats.org/officeDocument/2006/relationships/hyperlink" Target="http://www.tiltaway.com" TargetMode="External"/><Relationship Id="rId227" Type="http://schemas.openxmlformats.org/officeDocument/2006/relationships/hyperlink" Target="http://www.ebacusa.com" TargetMode="External"/><Relationship Id="rId781" Type="http://schemas.openxmlformats.org/officeDocument/2006/relationships/hyperlink" Target="http://www.tlwconstruction.com" TargetMode="External"/><Relationship Id="rId879" Type="http://schemas.openxmlformats.org/officeDocument/2006/relationships/hyperlink" Target="http://www.superiorstoragegroup.com/" TargetMode="External"/><Relationship Id="rId2462" Type="http://schemas.openxmlformats.org/officeDocument/2006/relationships/hyperlink" Target="https://www.facebook.com/DHSWorldwide/" TargetMode="External"/><Relationship Id="rId434" Type="http://schemas.openxmlformats.org/officeDocument/2006/relationships/hyperlink" Target="http://www.bajacarports.com" TargetMode="External"/><Relationship Id="rId641" Type="http://schemas.openxmlformats.org/officeDocument/2006/relationships/hyperlink" Target="http://www.avid-buildings.com/" TargetMode="External"/><Relationship Id="rId739" Type="http://schemas.openxmlformats.org/officeDocument/2006/relationships/hyperlink" Target="http://www.gargoylesteelstructures.com" TargetMode="External"/><Relationship Id="rId1064" Type="http://schemas.openxmlformats.org/officeDocument/2006/relationships/hyperlink" Target="http://www.cheq.net" TargetMode="External"/><Relationship Id="rId1271" Type="http://schemas.openxmlformats.org/officeDocument/2006/relationships/hyperlink" Target="http://www.uistorage.com/" TargetMode="External"/><Relationship Id="rId1369" Type="http://schemas.openxmlformats.org/officeDocument/2006/relationships/hyperlink" Target="mailto:info@prpmgmt.com" TargetMode="External"/><Relationship Id="rId1576" Type="http://schemas.openxmlformats.org/officeDocument/2006/relationships/hyperlink" Target="http://www.getepiccreative.com" TargetMode="External"/><Relationship Id="rId2115" Type="http://schemas.openxmlformats.org/officeDocument/2006/relationships/hyperlink" Target="https://www.xo.com/" TargetMode="External"/><Relationship Id="rId2322" Type="http://schemas.openxmlformats.org/officeDocument/2006/relationships/hyperlink" Target="http://www.automatedsecuritycorp.com" TargetMode="External"/><Relationship Id="rId501" Type="http://schemas.openxmlformats.org/officeDocument/2006/relationships/hyperlink" Target="http://www.pascalsteel.com/" TargetMode="External"/><Relationship Id="rId946" Type="http://schemas.openxmlformats.org/officeDocument/2006/relationships/hyperlink" Target="http://www.ideacache.com" TargetMode="External"/><Relationship Id="rId1131" Type="http://schemas.openxmlformats.org/officeDocument/2006/relationships/hyperlink" Target="http://www.ssala.org/" TargetMode="External"/><Relationship Id="rId1229" Type="http://schemas.openxmlformats.org/officeDocument/2006/relationships/hyperlink" Target="http://www.insideselfstoragestore.com/" TargetMode="External"/><Relationship Id="rId1783" Type="http://schemas.openxmlformats.org/officeDocument/2006/relationships/hyperlink" Target="http://www.yesco.com" TargetMode="External"/><Relationship Id="rId1990" Type="http://schemas.openxmlformats.org/officeDocument/2006/relationships/hyperlink" Target="http://www.cbre.com/ssag" TargetMode="External"/><Relationship Id="rId75" Type="http://schemas.openxmlformats.org/officeDocument/2006/relationships/hyperlink" Target="http://www.modularministorage.com" TargetMode="External"/><Relationship Id="rId806" Type="http://schemas.openxmlformats.org/officeDocument/2006/relationships/hyperlink" Target="http://www.canadianmetal.ca/" TargetMode="External"/><Relationship Id="rId1436" Type="http://schemas.openxmlformats.org/officeDocument/2006/relationships/hyperlink" Target="http://www.advantageconsultingmanagement.com/" TargetMode="External"/><Relationship Id="rId1643" Type="http://schemas.openxmlformats.org/officeDocument/2006/relationships/hyperlink" Target="http://www.digiwurx.com" TargetMode="External"/><Relationship Id="rId1850" Type="http://schemas.openxmlformats.org/officeDocument/2006/relationships/hyperlink" Target="http://www.casterinvestment.com" TargetMode="External"/><Relationship Id="rId1503" Type="http://schemas.openxmlformats.org/officeDocument/2006/relationships/hyperlink" Target="mailto:info@telemeasure.biz" TargetMode="External"/><Relationship Id="rId1710" Type="http://schemas.openxmlformats.org/officeDocument/2006/relationships/hyperlink" Target="https://twitter.com/straightnorth/" TargetMode="External"/><Relationship Id="rId1948" Type="http://schemas.openxmlformats.org/officeDocument/2006/relationships/hyperlink" Target="http://www.jernigancapital.com" TargetMode="External"/><Relationship Id="rId291" Type="http://schemas.openxmlformats.org/officeDocument/2006/relationships/hyperlink" Target="http://www.selfstoragesigns.com/" TargetMode="External"/><Relationship Id="rId1808" Type="http://schemas.openxmlformats.org/officeDocument/2006/relationships/hyperlink" Target="https://www.gmrwebteam.com/" TargetMode="External"/><Relationship Id="rId151" Type="http://schemas.openxmlformats.org/officeDocument/2006/relationships/hyperlink" Target="mailto:info@chinrose.com" TargetMode="External"/><Relationship Id="rId389" Type="http://schemas.openxmlformats.org/officeDocument/2006/relationships/hyperlink" Target="http://www.karnakcorp.com/" TargetMode="External"/><Relationship Id="rId596" Type="http://schemas.openxmlformats.org/officeDocument/2006/relationships/hyperlink" Target="http://www.roofthings.com" TargetMode="External"/><Relationship Id="rId2277" Type="http://schemas.openxmlformats.org/officeDocument/2006/relationships/hyperlink" Target="http://www.whamsystems.com" TargetMode="External"/><Relationship Id="rId2484" Type="http://schemas.openxmlformats.org/officeDocument/2006/relationships/hyperlink" Target="http://www.quayles.com/" TargetMode="External"/><Relationship Id="rId249" Type="http://schemas.openxmlformats.org/officeDocument/2006/relationships/hyperlink" Target="mailto:rp@auto-care.com" TargetMode="External"/><Relationship Id="rId456" Type="http://schemas.openxmlformats.org/officeDocument/2006/relationships/hyperlink" Target="http://www.dstefano.com/" TargetMode="External"/><Relationship Id="rId663" Type="http://schemas.openxmlformats.org/officeDocument/2006/relationships/hyperlink" Target="http://www.lucasmetalworks.com" TargetMode="External"/><Relationship Id="rId870" Type="http://schemas.openxmlformats.org/officeDocument/2006/relationships/hyperlink" Target="http://www.storagerealty.com" TargetMode="External"/><Relationship Id="rId1086" Type="http://schemas.openxmlformats.org/officeDocument/2006/relationships/hyperlink" Target="mailto:info@thesboa.com" TargetMode="External"/><Relationship Id="rId1293" Type="http://schemas.openxmlformats.org/officeDocument/2006/relationships/hyperlink" Target="mailto:info@storsmartinsurance.com" TargetMode="External"/><Relationship Id="rId2137" Type="http://schemas.openxmlformats.org/officeDocument/2006/relationships/hyperlink" Target="mailto:support@global-electronics.com" TargetMode="External"/><Relationship Id="rId2344" Type="http://schemas.openxmlformats.org/officeDocument/2006/relationships/hyperlink" Target="http://www.centreforceit.com.au/" TargetMode="External"/><Relationship Id="rId2551" Type="http://schemas.openxmlformats.org/officeDocument/2006/relationships/hyperlink" Target="http://www.storagecommander.com" TargetMode="External"/><Relationship Id="rId109" Type="http://schemas.openxmlformats.org/officeDocument/2006/relationships/hyperlink" Target="http://www.cds-usa.com" TargetMode="External"/><Relationship Id="rId316" Type="http://schemas.openxmlformats.org/officeDocument/2006/relationships/hyperlink" Target="http://www.foremostbuildings.com" TargetMode="External"/><Relationship Id="rId523" Type="http://schemas.openxmlformats.org/officeDocument/2006/relationships/hyperlink" Target="http://www.tviole.com/" TargetMode="External"/><Relationship Id="rId968" Type="http://schemas.openxmlformats.org/officeDocument/2006/relationships/hyperlink" Target="http://www.selfstoragepartners.com/" TargetMode="External"/><Relationship Id="rId1153" Type="http://schemas.openxmlformats.org/officeDocument/2006/relationships/hyperlink" Target="http://www.nyselfstorage.org" TargetMode="External"/><Relationship Id="rId1598" Type="http://schemas.openxmlformats.org/officeDocument/2006/relationships/hyperlink" Target="http://www.performanceselfstoragegroup.com" TargetMode="External"/><Relationship Id="rId2204" Type="http://schemas.openxmlformats.org/officeDocument/2006/relationships/hyperlink" Target="http://www.demcoelectronics.com/" TargetMode="External"/><Relationship Id="rId97" Type="http://schemas.openxmlformats.org/officeDocument/2006/relationships/hyperlink" Target="http://www.unitsstorage.com/" TargetMode="External"/><Relationship Id="rId730" Type="http://schemas.openxmlformats.org/officeDocument/2006/relationships/hyperlink" Target="http://www.renewstorage.com/" TargetMode="External"/><Relationship Id="rId828" Type="http://schemas.openxmlformats.org/officeDocument/2006/relationships/hyperlink" Target="http://www.henckengaines.com/" TargetMode="External"/><Relationship Id="rId1013" Type="http://schemas.openxmlformats.org/officeDocument/2006/relationships/hyperlink" Target="http://www.hartstoragerealty.com" TargetMode="External"/><Relationship Id="rId1360" Type="http://schemas.openxmlformats.org/officeDocument/2006/relationships/hyperlink" Target="http://www.cirrusmktg.com" TargetMode="External"/><Relationship Id="rId1458" Type="http://schemas.openxmlformats.org/officeDocument/2006/relationships/hyperlink" Target="http://www.executiveselfstorage.com" TargetMode="External"/><Relationship Id="rId1665" Type="http://schemas.openxmlformats.org/officeDocument/2006/relationships/hyperlink" Target="http://twitter.com/invensis" TargetMode="External"/><Relationship Id="rId1872" Type="http://schemas.openxmlformats.org/officeDocument/2006/relationships/hyperlink" Target="http://www.pogodaco.com/" TargetMode="External"/><Relationship Id="rId2411" Type="http://schemas.openxmlformats.org/officeDocument/2006/relationships/hyperlink" Target="http://www.storedge.com" TargetMode="External"/><Relationship Id="rId2509" Type="http://schemas.openxmlformats.org/officeDocument/2006/relationships/hyperlink" Target="http://www.ptisecurity.com" TargetMode="External"/><Relationship Id="rId1220" Type="http://schemas.openxmlformats.org/officeDocument/2006/relationships/hyperlink" Target="http://www.vertical-consultants.com/" TargetMode="External"/><Relationship Id="rId1318" Type="http://schemas.openxmlformats.org/officeDocument/2006/relationships/hyperlink" Target="http://www.late2lien.com/" TargetMode="External"/><Relationship Id="rId1525" Type="http://schemas.openxmlformats.org/officeDocument/2006/relationships/hyperlink" Target="http://www.optivestproperties.com" TargetMode="External"/><Relationship Id="rId1732" Type="http://schemas.openxmlformats.org/officeDocument/2006/relationships/hyperlink" Target="https://www.thelsa.org/lsa/home.aspx" TargetMode="External"/><Relationship Id="rId24" Type="http://schemas.openxmlformats.org/officeDocument/2006/relationships/hyperlink" Target="http://www.storehere.com" TargetMode="External"/><Relationship Id="rId2299" Type="http://schemas.openxmlformats.org/officeDocument/2006/relationships/hyperlink" Target="http://www.hberger.com/" TargetMode="External"/><Relationship Id="rId173" Type="http://schemas.openxmlformats.org/officeDocument/2006/relationships/hyperlink" Target="http://www.containerrental.com" TargetMode="External"/><Relationship Id="rId380" Type="http://schemas.openxmlformats.org/officeDocument/2006/relationships/hyperlink" Target="http://www.roofvents.com" TargetMode="External"/><Relationship Id="rId2061" Type="http://schemas.openxmlformats.org/officeDocument/2006/relationships/hyperlink" Target="http://www.storagerealty.com" TargetMode="External"/><Relationship Id="rId240" Type="http://schemas.openxmlformats.org/officeDocument/2006/relationships/hyperlink" Target="http://rankingroup.com/" TargetMode="External"/><Relationship Id="rId478" Type="http://schemas.openxmlformats.org/officeDocument/2006/relationships/hyperlink" Target="http://www.landmarkinterest.com" TargetMode="External"/><Relationship Id="rId685" Type="http://schemas.openxmlformats.org/officeDocument/2006/relationships/hyperlink" Target="mailto:info@henckenandgaines.com" TargetMode="External"/><Relationship Id="rId892" Type="http://schemas.openxmlformats.org/officeDocument/2006/relationships/hyperlink" Target="http://www.townestoragemanagement.com" TargetMode="External"/><Relationship Id="rId2159" Type="http://schemas.openxmlformats.org/officeDocument/2006/relationships/hyperlink" Target="https://twitter.com/quikstor" TargetMode="External"/><Relationship Id="rId2366" Type="http://schemas.openxmlformats.org/officeDocument/2006/relationships/hyperlink" Target="https://dynamic-systemsinc.com/contact-us/" TargetMode="External"/><Relationship Id="rId2573" Type="http://schemas.openxmlformats.org/officeDocument/2006/relationships/hyperlink" Target="mailto:sales@storagecollections.com" TargetMode="External"/><Relationship Id="rId100" Type="http://schemas.openxmlformats.org/officeDocument/2006/relationships/hyperlink" Target="http://www.universalstoragecontainers.com" TargetMode="External"/><Relationship Id="rId338" Type="http://schemas.openxmlformats.org/officeDocument/2006/relationships/hyperlink" Target="http://www.tracrite.com/" TargetMode="External"/><Relationship Id="rId545" Type="http://schemas.openxmlformats.org/officeDocument/2006/relationships/hyperlink" Target="http://www.roofvents.com/" TargetMode="External"/><Relationship Id="rId752" Type="http://schemas.openxmlformats.org/officeDocument/2006/relationships/hyperlink" Target="mailto:cclarke@monconst.com" TargetMode="External"/><Relationship Id="rId1175" Type="http://schemas.openxmlformats.org/officeDocument/2006/relationships/hyperlink" Target="http://www.varastointia.com/" TargetMode="External"/><Relationship Id="rId1382" Type="http://schemas.openxmlformats.org/officeDocument/2006/relationships/hyperlink" Target="http://www.abrusa.com/" TargetMode="External"/><Relationship Id="rId2019" Type="http://schemas.openxmlformats.org/officeDocument/2006/relationships/hyperlink" Target="http://www.metrostoragecorporate.com" TargetMode="External"/><Relationship Id="rId2226" Type="http://schemas.openxmlformats.org/officeDocument/2006/relationships/hyperlink" Target="http://www.quick-switch.com" TargetMode="External"/><Relationship Id="rId2433" Type="http://schemas.openxmlformats.org/officeDocument/2006/relationships/hyperlink" Target="https://twitter.com/stortrack" TargetMode="External"/><Relationship Id="rId405" Type="http://schemas.openxmlformats.org/officeDocument/2006/relationships/hyperlink" Target="http://www.lithonia.com/" TargetMode="External"/><Relationship Id="rId612" Type="http://schemas.openxmlformats.org/officeDocument/2006/relationships/hyperlink" Target="http://www.storagestructuresinc.com" TargetMode="External"/><Relationship Id="rId1035" Type="http://schemas.openxmlformats.org/officeDocument/2006/relationships/hyperlink" Target="http://www.mjpartners.com/" TargetMode="External"/><Relationship Id="rId1242" Type="http://schemas.openxmlformats.org/officeDocument/2006/relationships/hyperlink" Target="http://www.baderco.com" TargetMode="External"/><Relationship Id="rId1687" Type="http://schemas.openxmlformats.org/officeDocument/2006/relationships/hyperlink" Target="http://www.selfstoragefinders.com" TargetMode="External"/><Relationship Id="rId1894" Type="http://schemas.openxmlformats.org/officeDocument/2006/relationships/hyperlink" Target="mailto:dgarsenault@ccim.net" TargetMode="External"/><Relationship Id="rId2500" Type="http://schemas.openxmlformats.org/officeDocument/2006/relationships/hyperlink" Target="http://www.global-electronics.com/" TargetMode="External"/><Relationship Id="rId917" Type="http://schemas.openxmlformats.org/officeDocument/2006/relationships/hyperlink" Target="http://www.makosteel.com/" TargetMode="External"/><Relationship Id="rId1102" Type="http://schemas.openxmlformats.org/officeDocument/2006/relationships/hyperlink" Target="http://www.californiaselfstorage.org" TargetMode="External"/><Relationship Id="rId1547" Type="http://schemas.openxmlformats.org/officeDocument/2006/relationships/hyperlink" Target="http://www.sterling-mgmt.com" TargetMode="External"/><Relationship Id="rId1754" Type="http://schemas.openxmlformats.org/officeDocument/2006/relationships/hyperlink" Target="http://www.americanpermalight.com" TargetMode="External"/><Relationship Id="rId1961" Type="http://schemas.openxmlformats.org/officeDocument/2006/relationships/hyperlink" Target="mailto:admin@revelunderwood.com" TargetMode="External"/><Relationship Id="rId46" Type="http://schemas.openxmlformats.org/officeDocument/2006/relationships/hyperlink" Target="http://www.linkedin.com/company/bos-container-usa?trk=tyah&amp;trkInfo=tarId%3A1400605338628%2Ctas%3Abo" TargetMode="External"/><Relationship Id="rId1407" Type="http://schemas.openxmlformats.org/officeDocument/2006/relationships/hyperlink" Target="http://www.platinumroofinginc.com/" TargetMode="External"/><Relationship Id="rId1614" Type="http://schemas.openxmlformats.org/officeDocument/2006/relationships/hyperlink" Target="https://www.findstoragefast.ca/" TargetMode="External"/><Relationship Id="rId1821" Type="http://schemas.openxmlformats.org/officeDocument/2006/relationships/hyperlink" Target="http://www.storageinternetmarketing.com/" TargetMode="External"/><Relationship Id="rId195" Type="http://schemas.openxmlformats.org/officeDocument/2006/relationships/hyperlink" Target="http://www.ebacusa.com" TargetMode="External"/><Relationship Id="rId1919" Type="http://schemas.openxmlformats.org/officeDocument/2006/relationships/hyperlink" Target="http://www.thkassoc.com" TargetMode="External"/><Relationship Id="rId2083" Type="http://schemas.openxmlformats.org/officeDocument/2006/relationships/hyperlink" Target="http://www.envirocomcontrols.com/" TargetMode="External"/><Relationship Id="rId2290" Type="http://schemas.openxmlformats.org/officeDocument/2006/relationships/hyperlink" Target="http://www.facebook.com/chateauproductsinc" TargetMode="External"/><Relationship Id="rId2388" Type="http://schemas.openxmlformats.org/officeDocument/2006/relationships/hyperlink" Target="https://twitter.com/quaylecomputer" TargetMode="External"/><Relationship Id="rId262" Type="http://schemas.openxmlformats.org/officeDocument/2006/relationships/hyperlink" Target="http://www.northerncoatings.com/" TargetMode="External"/><Relationship Id="rId567" Type="http://schemas.openxmlformats.org/officeDocument/2006/relationships/hyperlink" Target="http://www.expbldgsys.com" TargetMode="External"/><Relationship Id="rId1197" Type="http://schemas.openxmlformats.org/officeDocument/2006/relationships/hyperlink" Target="http://www.ssautah.org" TargetMode="External"/><Relationship Id="rId2150" Type="http://schemas.openxmlformats.org/officeDocument/2006/relationships/hyperlink" Target="mailto:sales@ptisecurity.com" TargetMode="External"/><Relationship Id="rId2248" Type="http://schemas.openxmlformats.org/officeDocument/2006/relationships/hyperlink" Target="http://www.envirocomcontrols.com/" TargetMode="External"/><Relationship Id="rId122" Type="http://schemas.openxmlformats.org/officeDocument/2006/relationships/hyperlink" Target="http://www.docudatasoft.com/" TargetMode="External"/><Relationship Id="rId774" Type="http://schemas.openxmlformats.org/officeDocument/2006/relationships/hyperlink" Target="http://www.starbuildings.com/" TargetMode="External"/><Relationship Id="rId981" Type="http://schemas.openxmlformats.org/officeDocument/2006/relationships/hyperlink" Target="http://www.townestoragemanagement.com/" TargetMode="External"/><Relationship Id="rId1057" Type="http://schemas.openxmlformats.org/officeDocument/2006/relationships/hyperlink" Target="http://www.virtusre.com/" TargetMode="External"/><Relationship Id="rId2010" Type="http://schemas.openxmlformats.org/officeDocument/2006/relationships/hyperlink" Target="mailto:lkatsikos@thekatsikosgroup.com" TargetMode="External"/><Relationship Id="rId2455" Type="http://schemas.openxmlformats.org/officeDocument/2006/relationships/hyperlink" Target="mailto:sales@syrasoft.com" TargetMode="External"/><Relationship Id="rId427" Type="http://schemas.openxmlformats.org/officeDocument/2006/relationships/hyperlink" Target="http://www.aerosb.com/" TargetMode="External"/><Relationship Id="rId634" Type="http://schemas.openxmlformats.org/officeDocument/2006/relationships/hyperlink" Target="http://www.abccontainers.com.au/" TargetMode="External"/><Relationship Id="rId841" Type="http://schemas.openxmlformats.org/officeDocument/2006/relationships/hyperlink" Target="http://www.monsterminis.ca" TargetMode="External"/><Relationship Id="rId1264" Type="http://schemas.openxmlformats.org/officeDocument/2006/relationships/hyperlink" Target="http://www.safehold.com" TargetMode="External"/><Relationship Id="rId1471" Type="http://schemas.openxmlformats.org/officeDocument/2006/relationships/hyperlink" Target="http://www.pauldardencompany.com/" TargetMode="External"/><Relationship Id="rId1569" Type="http://schemas.openxmlformats.org/officeDocument/2006/relationships/hyperlink" Target="https://creativeblenddesign.com/" TargetMode="External"/><Relationship Id="rId2108" Type="http://schemas.openxmlformats.org/officeDocument/2006/relationships/hyperlink" Target="http://www.securitybrandsinc.com/" TargetMode="External"/><Relationship Id="rId2315" Type="http://schemas.openxmlformats.org/officeDocument/2006/relationships/hyperlink" Target="http://www.vaultlocks.com" TargetMode="External"/><Relationship Id="rId2522" Type="http://schemas.openxmlformats.org/officeDocument/2006/relationships/hyperlink" Target="mailto:info@whamsystems.com" TargetMode="External"/><Relationship Id="rId701" Type="http://schemas.openxmlformats.org/officeDocument/2006/relationships/hyperlink" Target="http://www.summitconstructionmanagement.com" TargetMode="External"/><Relationship Id="rId939" Type="http://schemas.openxmlformats.org/officeDocument/2006/relationships/hyperlink" Target="http://www.storagestudy.com/" TargetMode="External"/><Relationship Id="rId1124" Type="http://schemas.openxmlformats.org/officeDocument/2006/relationships/hyperlink" Target="mailto:info@elephant.ie" TargetMode="External"/><Relationship Id="rId1331" Type="http://schemas.openxmlformats.org/officeDocument/2006/relationships/hyperlink" Target="http://www.storageauctionkings.com" TargetMode="External"/><Relationship Id="rId1776" Type="http://schemas.openxmlformats.org/officeDocument/2006/relationships/hyperlink" Target="http://www.quiknumber.com" TargetMode="External"/><Relationship Id="rId1983" Type="http://schemas.openxmlformats.org/officeDocument/2006/relationships/hyperlink" Target="http://bellwetherenterprise.com/" TargetMode="External"/><Relationship Id="rId68" Type="http://schemas.openxmlformats.org/officeDocument/2006/relationships/hyperlink" Target="http://www.horizontallift.com" TargetMode="External"/><Relationship Id="rId1429" Type="http://schemas.openxmlformats.org/officeDocument/2006/relationships/hyperlink" Target="http://www.uniflexroof.com" TargetMode="External"/><Relationship Id="rId1636" Type="http://schemas.openxmlformats.org/officeDocument/2006/relationships/hyperlink" Target="http://www.automatit.net" TargetMode="External"/><Relationship Id="rId1843" Type="http://schemas.openxmlformats.org/officeDocument/2006/relationships/hyperlink" Target="mailto:southampton@alltimeselfstorage.com" TargetMode="External"/><Relationship Id="rId1703" Type="http://schemas.openxmlformats.org/officeDocument/2006/relationships/hyperlink" Target="http://www.storagetreasures.com" TargetMode="External"/><Relationship Id="rId1910" Type="http://schemas.openxmlformats.org/officeDocument/2006/relationships/hyperlink" Target="mailto:pshitler@gmail.com" TargetMode="External"/><Relationship Id="rId284" Type="http://schemas.openxmlformats.org/officeDocument/2006/relationships/hyperlink" Target="http://www.americanpermalight.com/" TargetMode="External"/><Relationship Id="rId491" Type="http://schemas.openxmlformats.org/officeDocument/2006/relationships/hyperlink" Target="http://www.ndsconstruction.com/" TargetMode="External"/><Relationship Id="rId2172" Type="http://schemas.openxmlformats.org/officeDocument/2006/relationships/hyperlink" Target="http://www.stor-guard.com" TargetMode="External"/><Relationship Id="rId144" Type="http://schemas.openxmlformats.org/officeDocument/2006/relationships/hyperlink" Target="mailto:info@boxescubed.com" TargetMode="External"/><Relationship Id="rId589" Type="http://schemas.openxmlformats.org/officeDocument/2006/relationships/hyperlink" Target="http://www.platinumroofinginc.com" TargetMode="External"/><Relationship Id="rId796" Type="http://schemas.openxmlformats.org/officeDocument/2006/relationships/hyperlink" Target="http://www.bmsgrp.com/" TargetMode="External"/><Relationship Id="rId2477" Type="http://schemas.openxmlformats.org/officeDocument/2006/relationships/hyperlink" Target="http://www.metasystems.com" TargetMode="External"/><Relationship Id="rId351" Type="http://schemas.openxmlformats.org/officeDocument/2006/relationships/hyperlink" Target="http://www.amezz.com" TargetMode="External"/><Relationship Id="rId449" Type="http://schemas.openxmlformats.org/officeDocument/2006/relationships/hyperlink" Target="http://www.capcosteel.com" TargetMode="External"/><Relationship Id="rId656" Type="http://schemas.openxmlformats.org/officeDocument/2006/relationships/hyperlink" Target="http://www.pointofthemountainstorage.com/" TargetMode="External"/><Relationship Id="rId863" Type="http://schemas.openxmlformats.org/officeDocument/2006/relationships/hyperlink" Target="http://www.seaconllc.com/" TargetMode="External"/><Relationship Id="rId1079" Type="http://schemas.openxmlformats.org/officeDocument/2006/relationships/hyperlink" Target="http://www.sboams.com" TargetMode="External"/><Relationship Id="rId1286" Type="http://schemas.openxmlformats.org/officeDocument/2006/relationships/hyperlink" Target="http://www.sboati.com" TargetMode="External"/><Relationship Id="rId1493" Type="http://schemas.openxmlformats.org/officeDocument/2006/relationships/hyperlink" Target="mailto:info@mini-management.com" TargetMode="External"/><Relationship Id="rId2032" Type="http://schemas.openxmlformats.org/officeDocument/2006/relationships/hyperlink" Target="https://www.linkedin.com/in/rick-heymann-16881411/" TargetMode="External"/><Relationship Id="rId2337" Type="http://schemas.openxmlformats.org/officeDocument/2006/relationships/hyperlink" Target="http://www.sitelink.com/" TargetMode="External"/><Relationship Id="rId2544" Type="http://schemas.openxmlformats.org/officeDocument/2006/relationships/hyperlink" Target="https://twitter.com/opentechinc" TargetMode="External"/><Relationship Id="rId211" Type="http://schemas.openxmlformats.org/officeDocument/2006/relationships/hyperlink" Target="http://www.idealshield.com/" TargetMode="External"/><Relationship Id="rId309" Type="http://schemas.openxmlformats.org/officeDocument/2006/relationships/hyperlink" Target="http://www.capsteelinc.com" TargetMode="External"/><Relationship Id="rId516" Type="http://schemas.openxmlformats.org/officeDocument/2006/relationships/hyperlink" Target="https://www.ss20bldg.com/" TargetMode="External"/><Relationship Id="rId1146" Type="http://schemas.openxmlformats.org/officeDocument/2006/relationships/hyperlink" Target="http://www.npsa.org" TargetMode="External"/><Relationship Id="rId1798" Type="http://schemas.openxmlformats.org/officeDocument/2006/relationships/hyperlink" Target="http://www.getepiccreative.com" TargetMode="External"/><Relationship Id="rId723" Type="http://schemas.openxmlformats.org/officeDocument/2006/relationships/hyperlink" Target="http://www.daigc.com/" TargetMode="External"/><Relationship Id="rId930" Type="http://schemas.openxmlformats.org/officeDocument/2006/relationships/hyperlink" Target="http://www.tait.com" TargetMode="External"/><Relationship Id="rId1006" Type="http://schemas.openxmlformats.org/officeDocument/2006/relationships/hyperlink" Target="http://www.coastcc.com/" TargetMode="External"/><Relationship Id="rId1353" Type="http://schemas.openxmlformats.org/officeDocument/2006/relationships/hyperlink" Target="http://www.mathesonlegal.com/" TargetMode="External"/><Relationship Id="rId1560" Type="http://schemas.openxmlformats.org/officeDocument/2006/relationships/hyperlink" Target="http://www.3miledomination.com/" TargetMode="External"/><Relationship Id="rId1658" Type="http://schemas.openxmlformats.org/officeDocument/2006/relationships/hyperlink" Target="https://www.gmrwebteam.com/" TargetMode="External"/><Relationship Id="rId1865" Type="http://schemas.openxmlformats.org/officeDocument/2006/relationships/hyperlink" Target="http://www.metrostoragecorporate.com/" TargetMode="External"/><Relationship Id="rId2404" Type="http://schemas.openxmlformats.org/officeDocument/2006/relationships/hyperlink" Target="http://www.spacecontrol.com" TargetMode="External"/><Relationship Id="rId1213" Type="http://schemas.openxmlformats.org/officeDocument/2006/relationships/hyperlink" Target="http://www.stortrack.com" TargetMode="External"/><Relationship Id="rId1420" Type="http://schemas.openxmlformats.org/officeDocument/2006/relationships/hyperlink" Target="http://www.us-postman.com" TargetMode="External"/><Relationship Id="rId1518" Type="http://schemas.openxmlformats.org/officeDocument/2006/relationships/hyperlink" Target="mailto:lappleby@limetreemanagement.com" TargetMode="External"/><Relationship Id="rId1725" Type="http://schemas.openxmlformats.org/officeDocument/2006/relationships/hyperlink" Target="https://twitter.com/cbddesign" TargetMode="External"/><Relationship Id="rId1932" Type="http://schemas.openxmlformats.org/officeDocument/2006/relationships/hyperlink" Target="http://www.alltimeselfstorage.com" TargetMode="External"/><Relationship Id="rId17" Type="http://schemas.openxmlformats.org/officeDocument/2006/relationships/hyperlink" Target="http://www.crowdfundinglawyers.net/" TargetMode="External"/><Relationship Id="rId2194" Type="http://schemas.openxmlformats.org/officeDocument/2006/relationships/hyperlink" Target="http://www.ameristarfence.com" TargetMode="External"/><Relationship Id="rId166" Type="http://schemas.openxmlformats.org/officeDocument/2006/relationships/hyperlink" Target="https://twitter.com/supplysideusa" TargetMode="External"/><Relationship Id="rId373" Type="http://schemas.openxmlformats.org/officeDocument/2006/relationships/hyperlink" Target="http://www.us.schindler.com" TargetMode="External"/><Relationship Id="rId580" Type="http://schemas.openxmlformats.org/officeDocument/2006/relationships/hyperlink" Target="http://www.millerbldgs.com" TargetMode="External"/><Relationship Id="rId2054" Type="http://schemas.openxmlformats.org/officeDocument/2006/relationships/hyperlink" Target="https://usedstoragevaults.com/home-wooden-storage-containers.html" TargetMode="External"/><Relationship Id="rId2261" Type="http://schemas.openxmlformats.org/officeDocument/2006/relationships/hyperlink" Target="http://www.digigaterepairservice.com" TargetMode="External"/><Relationship Id="rId2499" Type="http://schemas.openxmlformats.org/officeDocument/2006/relationships/hyperlink" Target="https://www.linkedin.com/company/elastica" TargetMode="External"/><Relationship Id="rId1" Type="http://schemas.openxmlformats.org/officeDocument/2006/relationships/customXml" Target="../customXml/item1.xml"/><Relationship Id="rId233" Type="http://schemas.openxmlformats.org/officeDocument/2006/relationships/hyperlink" Target="http://www.insul.net/" TargetMode="External"/><Relationship Id="rId440" Type="http://schemas.openxmlformats.org/officeDocument/2006/relationships/hyperlink" Target="http://www.branstockbuildings.com/" TargetMode="External"/><Relationship Id="rId678" Type="http://schemas.openxmlformats.org/officeDocument/2006/relationships/hyperlink" Target="http://www.areassociates.com/" TargetMode="External"/><Relationship Id="rId885" Type="http://schemas.openxmlformats.org/officeDocument/2006/relationships/hyperlink" Target="http://www.tait.com/" TargetMode="External"/><Relationship Id="rId1070" Type="http://schemas.openxmlformats.org/officeDocument/2006/relationships/hyperlink" Target="http://www.nabancard.com/" TargetMode="External"/><Relationship Id="rId2121" Type="http://schemas.openxmlformats.org/officeDocument/2006/relationships/hyperlink" Target="https://twitter.com/2mcctv" TargetMode="External"/><Relationship Id="rId2359" Type="http://schemas.openxmlformats.org/officeDocument/2006/relationships/hyperlink" Target="http://www.pauldardencompany.com/" TargetMode="External"/><Relationship Id="rId2566" Type="http://schemas.openxmlformats.org/officeDocument/2006/relationships/hyperlink" Target="https://twitter.com/dialmycalls" TargetMode="External"/><Relationship Id="rId300" Type="http://schemas.openxmlformats.org/officeDocument/2006/relationships/hyperlink" Target="http://www.auto-care.com" TargetMode="External"/><Relationship Id="rId538" Type="http://schemas.openxmlformats.org/officeDocument/2006/relationships/hyperlink" Target="http://www.waikatoinc.com" TargetMode="External"/><Relationship Id="rId745" Type="http://schemas.openxmlformats.org/officeDocument/2006/relationships/hyperlink" Target="mailto:jeff@federlinecg.net" TargetMode="External"/><Relationship Id="rId952" Type="http://schemas.openxmlformats.org/officeDocument/2006/relationships/hyperlink" Target="http://www.dcb1.com" TargetMode="External"/><Relationship Id="rId1168" Type="http://schemas.openxmlformats.org/officeDocument/2006/relationships/hyperlink" Target="http://www.rentalspace.org/english" TargetMode="External"/><Relationship Id="rId1375" Type="http://schemas.openxmlformats.org/officeDocument/2006/relationships/hyperlink" Target="http://www.cheq.net" TargetMode="External"/><Relationship Id="rId1582" Type="http://schemas.openxmlformats.org/officeDocument/2006/relationships/hyperlink" Target="https://twitter.com/full_occupancy" TargetMode="External"/><Relationship Id="rId2219" Type="http://schemas.openxmlformats.org/officeDocument/2006/relationships/hyperlink" Target="http://www.icegatesystems.com" TargetMode="External"/><Relationship Id="rId2426" Type="http://schemas.openxmlformats.org/officeDocument/2006/relationships/hyperlink" Target="https://www.linkedin.com/company/storman-software/" TargetMode="External"/><Relationship Id="rId81" Type="http://schemas.openxmlformats.org/officeDocument/2006/relationships/hyperlink" Target="https://unitsstorage.com/" TargetMode="External"/><Relationship Id="rId605" Type="http://schemas.openxmlformats.org/officeDocument/2006/relationships/hyperlink" Target="http://www.snojax.com/" TargetMode="External"/><Relationship Id="rId812" Type="http://schemas.openxmlformats.org/officeDocument/2006/relationships/hyperlink" Target="http://www.chamberlaininc.com" TargetMode="External"/><Relationship Id="rId1028" Type="http://schemas.openxmlformats.org/officeDocument/2006/relationships/hyperlink" Target="https://www.linkedin.com/in/rick-heymann-16881411/" TargetMode="External"/><Relationship Id="rId1235" Type="http://schemas.openxmlformats.org/officeDocument/2006/relationships/hyperlink" Target="http://www.minico.com/" TargetMode="External"/><Relationship Id="rId1442" Type="http://schemas.openxmlformats.org/officeDocument/2006/relationships/hyperlink" Target="http://www.barrymor.com/" TargetMode="External"/><Relationship Id="rId1887" Type="http://schemas.openxmlformats.org/officeDocument/2006/relationships/hyperlink" Target="http://www.tricoinvestments.com" TargetMode="External"/><Relationship Id="rId1302" Type="http://schemas.openxmlformats.org/officeDocument/2006/relationships/hyperlink" Target="http://www.deanshomer.com" TargetMode="External"/><Relationship Id="rId1747" Type="http://schemas.openxmlformats.org/officeDocument/2006/relationships/hyperlink" Target="http://www.selfstoragetalk.com/" TargetMode="External"/><Relationship Id="rId1954" Type="http://schemas.openxmlformats.org/officeDocument/2006/relationships/hyperlink" Target="http://www.mindfulmanagementllc.com/" TargetMode="External"/><Relationship Id="rId39" Type="http://schemas.openxmlformats.org/officeDocument/2006/relationships/hyperlink" Target="https://actionhandling.co.uk/" TargetMode="External"/><Relationship Id="rId1607" Type="http://schemas.openxmlformats.org/officeDocument/2006/relationships/hyperlink" Target="http://www.suttonwatkins.com" TargetMode="External"/><Relationship Id="rId1814" Type="http://schemas.openxmlformats.org/officeDocument/2006/relationships/hyperlink" Target="https://mindstreammedia.com/" TargetMode="External"/><Relationship Id="rId188" Type="http://schemas.openxmlformats.org/officeDocument/2006/relationships/hyperlink" Target="https://rebstorage.com/" TargetMode="External"/><Relationship Id="rId395" Type="http://schemas.openxmlformats.org/officeDocument/2006/relationships/hyperlink" Target="http://www.relumination.com" TargetMode="External"/><Relationship Id="rId2076" Type="http://schemas.openxmlformats.org/officeDocument/2006/relationships/hyperlink" Target="http://www.yoursecuritycenter.com" TargetMode="External"/><Relationship Id="rId2283" Type="http://schemas.openxmlformats.org/officeDocument/2006/relationships/hyperlink" Target="http://www.yoursecuritycenter.com" TargetMode="External"/><Relationship Id="rId2490" Type="http://schemas.openxmlformats.org/officeDocument/2006/relationships/hyperlink" Target="https://cell-gate.com/" TargetMode="External"/><Relationship Id="rId255" Type="http://schemas.openxmlformats.org/officeDocument/2006/relationships/hyperlink" Target="http://www.renewstorage.com" TargetMode="External"/><Relationship Id="rId462" Type="http://schemas.openxmlformats.org/officeDocument/2006/relationships/hyperlink" Target="http://www.foremostbuildings.com" TargetMode="External"/><Relationship Id="rId1092" Type="http://schemas.openxmlformats.org/officeDocument/2006/relationships/hyperlink" Target="http://www.facebook.com/uhaulstorageaffiliatenetwork" TargetMode="External"/><Relationship Id="rId1397" Type="http://schemas.openxmlformats.org/officeDocument/2006/relationships/hyperlink" Target="http://www.freshlookincpainting.com/" TargetMode="External"/><Relationship Id="rId2143" Type="http://schemas.openxmlformats.org/officeDocument/2006/relationships/hyperlink" Target="https://www.mace.com/" TargetMode="External"/><Relationship Id="rId2350" Type="http://schemas.openxmlformats.org/officeDocument/2006/relationships/hyperlink" Target="mailto:info@dhsworldwide.com" TargetMode="External"/><Relationship Id="rId115" Type="http://schemas.openxmlformats.org/officeDocument/2006/relationships/hyperlink" Target="http://www.tigertaco.com/" TargetMode="External"/><Relationship Id="rId322" Type="http://schemas.openxmlformats.org/officeDocument/2006/relationships/hyperlink" Target="http://www.laigroup.com" TargetMode="External"/><Relationship Id="rId767" Type="http://schemas.openxmlformats.org/officeDocument/2006/relationships/hyperlink" Target="https://precisionwallcovering.net/" TargetMode="External"/><Relationship Id="rId974" Type="http://schemas.openxmlformats.org/officeDocument/2006/relationships/hyperlink" Target="http://www.thkassoc.com/" TargetMode="External"/><Relationship Id="rId2003" Type="http://schemas.openxmlformats.org/officeDocument/2006/relationships/hyperlink" Target="http://www.ires-llc.com/" TargetMode="External"/><Relationship Id="rId2210" Type="http://schemas.openxmlformats.org/officeDocument/2006/relationships/hyperlink" Target="http://www.doorking.com" TargetMode="External"/><Relationship Id="rId2448" Type="http://schemas.openxmlformats.org/officeDocument/2006/relationships/hyperlink" Target="http://www.corporater.com/" TargetMode="External"/><Relationship Id="rId627" Type="http://schemas.openxmlformats.org/officeDocument/2006/relationships/hyperlink" Target="http://www.solarharmonics.com/" TargetMode="External"/><Relationship Id="rId834" Type="http://schemas.openxmlformats.org/officeDocument/2006/relationships/hyperlink" Target="http://www.jordanarchitects.com/" TargetMode="External"/><Relationship Id="rId1257" Type="http://schemas.openxmlformats.org/officeDocument/2006/relationships/hyperlink" Target="http://www.minico.com" TargetMode="External"/><Relationship Id="rId1464" Type="http://schemas.openxmlformats.org/officeDocument/2006/relationships/hyperlink" Target="http://www.joshuamanagement.com" TargetMode="External"/><Relationship Id="rId1671" Type="http://schemas.openxmlformats.org/officeDocument/2006/relationships/hyperlink" Target="https://mindstreammedia.com/" TargetMode="External"/><Relationship Id="rId2308" Type="http://schemas.openxmlformats.org/officeDocument/2006/relationships/hyperlink" Target="http://www.pilotdoorsystems.com/" TargetMode="External"/><Relationship Id="rId2515" Type="http://schemas.openxmlformats.org/officeDocument/2006/relationships/hyperlink" Target="http://www.whamsystems.com/" TargetMode="External"/><Relationship Id="rId901" Type="http://schemas.openxmlformats.org/officeDocument/2006/relationships/hyperlink" Target="http://www.dstefano.com" TargetMode="External"/><Relationship Id="rId1117" Type="http://schemas.openxmlformats.org/officeDocument/2006/relationships/hyperlink" Target="http://www.ilselfstorage.org/" TargetMode="External"/><Relationship Id="rId1324" Type="http://schemas.openxmlformats.org/officeDocument/2006/relationships/hyperlink" Target="http://www.billtrack50.com" TargetMode="External"/><Relationship Id="rId1531" Type="http://schemas.openxmlformats.org/officeDocument/2006/relationships/hyperlink" Target="http://www.progressiverealtypartners.com/" TargetMode="External"/><Relationship Id="rId1769" Type="http://schemas.openxmlformats.org/officeDocument/2006/relationships/hyperlink" Target="http://www.insignianational.com" TargetMode="External"/><Relationship Id="rId1976" Type="http://schemas.openxmlformats.org/officeDocument/2006/relationships/hyperlink" Target="mailto:info@argus-realestate.com" TargetMode="External"/><Relationship Id="rId30" Type="http://schemas.openxmlformats.org/officeDocument/2006/relationships/hyperlink" Target="http://www.refundtechnology1.com" TargetMode="External"/><Relationship Id="rId1629" Type="http://schemas.openxmlformats.org/officeDocument/2006/relationships/hyperlink" Target="http://www.usstoragesearch.com/" TargetMode="External"/><Relationship Id="rId1836" Type="http://schemas.openxmlformats.org/officeDocument/2006/relationships/hyperlink" Target="http://www.suttonwatkins.com" TargetMode="External"/><Relationship Id="rId1903" Type="http://schemas.openxmlformats.org/officeDocument/2006/relationships/hyperlink" Target="mailto:info@fisherauction.com" TargetMode="External"/><Relationship Id="rId2098" Type="http://schemas.openxmlformats.org/officeDocument/2006/relationships/hyperlink" Target="http://www.stealthmonitoring.com" TargetMode="External"/><Relationship Id="rId277" Type="http://schemas.openxmlformats.org/officeDocument/2006/relationships/hyperlink" Target="http://www.roofconnect.com" TargetMode="External"/><Relationship Id="rId484" Type="http://schemas.openxmlformats.org/officeDocument/2006/relationships/hyperlink" Target="http://www.leslieindustries.com" TargetMode="External"/><Relationship Id="rId2165" Type="http://schemas.openxmlformats.org/officeDocument/2006/relationships/hyperlink" Target="http://www.storagesecurity.com.au" TargetMode="External"/><Relationship Id="rId137" Type="http://schemas.openxmlformats.org/officeDocument/2006/relationships/hyperlink" Target="http://www.forearmforklift.com" TargetMode="External"/><Relationship Id="rId344" Type="http://schemas.openxmlformats.org/officeDocument/2006/relationships/hyperlink" Target="http://www.vulcansteel.com/" TargetMode="External"/><Relationship Id="rId691" Type="http://schemas.openxmlformats.org/officeDocument/2006/relationships/hyperlink" Target="http://www.kaufmandesigngrouparchitects.com/" TargetMode="External"/><Relationship Id="rId789" Type="http://schemas.openxmlformats.org/officeDocument/2006/relationships/hyperlink" Target="http://www.archconarchitecture.com" TargetMode="External"/><Relationship Id="rId996" Type="http://schemas.openxmlformats.org/officeDocument/2006/relationships/hyperlink" Target="http://www.bmccapital.com" TargetMode="External"/><Relationship Id="rId2025" Type="http://schemas.openxmlformats.org/officeDocument/2006/relationships/hyperlink" Target="mailto:info@mjpartners.com" TargetMode="External"/><Relationship Id="rId2372" Type="http://schemas.openxmlformats.org/officeDocument/2006/relationships/hyperlink" Target="http://edigin.com/" TargetMode="External"/><Relationship Id="rId551" Type="http://schemas.openxmlformats.org/officeDocument/2006/relationships/hyperlink" Target="http://www.betcoinc.com" TargetMode="External"/><Relationship Id="rId649" Type="http://schemas.openxmlformats.org/officeDocument/2006/relationships/hyperlink" Target="http://www.expbldgsys.com/" TargetMode="External"/><Relationship Id="rId856" Type="http://schemas.openxmlformats.org/officeDocument/2006/relationships/hyperlink" Target="http://www.personalministorage.com/" TargetMode="External"/><Relationship Id="rId1181" Type="http://schemas.openxmlformats.org/officeDocument/2006/relationships/hyperlink" Target="http://www.selfstoragemichigan.org/" TargetMode="External"/><Relationship Id="rId1279" Type="http://schemas.openxmlformats.org/officeDocument/2006/relationships/hyperlink" Target="mailto:storage-insurance@deanshomer.com" TargetMode="External"/><Relationship Id="rId1486" Type="http://schemas.openxmlformats.org/officeDocument/2006/relationships/hyperlink" Target="http://www.schmittandco.com/" TargetMode="External"/><Relationship Id="rId2232" Type="http://schemas.openxmlformats.org/officeDocument/2006/relationships/hyperlink" Target="http://www.wizardworkssecurity.com/" TargetMode="External"/><Relationship Id="rId2537" Type="http://schemas.openxmlformats.org/officeDocument/2006/relationships/hyperlink" Target="http://www.eckey.com/" TargetMode="External"/><Relationship Id="rId204" Type="http://schemas.openxmlformats.org/officeDocument/2006/relationships/hyperlink" Target="http://www.amezz.com/" TargetMode="External"/><Relationship Id="rId411" Type="http://schemas.openxmlformats.org/officeDocument/2006/relationships/hyperlink" Target="http://www.rabweb.com" TargetMode="External"/><Relationship Id="rId509" Type="http://schemas.openxmlformats.org/officeDocument/2006/relationships/hyperlink" Target="http://sentinelbuildings.com/" TargetMode="External"/><Relationship Id="rId1041" Type="http://schemas.openxmlformats.org/officeDocument/2006/relationships/hyperlink" Target="http://www.ngkf.com/storage" TargetMode="External"/><Relationship Id="rId1139" Type="http://schemas.openxmlformats.org/officeDocument/2006/relationships/hyperlink" Target="http://www.minnesotassa.org" TargetMode="External"/><Relationship Id="rId1346" Type="http://schemas.openxmlformats.org/officeDocument/2006/relationships/hyperlink" Target="http://www.hselaw.com" TargetMode="External"/><Relationship Id="rId1693" Type="http://schemas.openxmlformats.org/officeDocument/2006/relationships/hyperlink" Target="mailto:info@thesboa.com" TargetMode="External"/><Relationship Id="rId1998" Type="http://schemas.openxmlformats.org/officeDocument/2006/relationships/hyperlink" Target="http://www.iwrealty.com" TargetMode="External"/><Relationship Id="rId716" Type="http://schemas.openxmlformats.org/officeDocument/2006/relationships/hyperlink" Target="mailto:info@canadianmetal.ca" TargetMode="External"/><Relationship Id="rId923" Type="http://schemas.openxmlformats.org/officeDocument/2006/relationships/hyperlink" Target="http://www.sbsworld.net" TargetMode="External"/><Relationship Id="rId1553" Type="http://schemas.openxmlformats.org/officeDocument/2006/relationships/hyperlink" Target="http://www.wzlegal.com/" TargetMode="External"/><Relationship Id="rId1760" Type="http://schemas.openxmlformats.org/officeDocument/2006/relationships/hyperlink" Target="http://www.unitnumber.com" TargetMode="External"/><Relationship Id="rId1858" Type="http://schemas.openxmlformats.org/officeDocument/2006/relationships/hyperlink" Target="http://www.ires-llc.com/" TargetMode="External"/><Relationship Id="rId52" Type="http://schemas.openxmlformats.org/officeDocument/2006/relationships/hyperlink" Target="http://www.containerrental.com" TargetMode="External"/><Relationship Id="rId1206" Type="http://schemas.openxmlformats.org/officeDocument/2006/relationships/hyperlink" Target="http://www.charitystorage.org/" TargetMode="External"/><Relationship Id="rId1413" Type="http://schemas.openxmlformats.org/officeDocument/2006/relationships/hyperlink" Target="mailto:info@premiereworks.com" TargetMode="External"/><Relationship Id="rId1620" Type="http://schemas.openxmlformats.org/officeDocument/2006/relationships/hyperlink" Target="mailto:marketing@selfstoragefinders.com" TargetMode="External"/><Relationship Id="rId1718" Type="http://schemas.openxmlformats.org/officeDocument/2006/relationships/hyperlink" Target="http://www.4logogear.com" TargetMode="External"/><Relationship Id="rId1925" Type="http://schemas.openxmlformats.org/officeDocument/2006/relationships/hyperlink" Target="http://www.uhaul.com/dealer" TargetMode="External"/><Relationship Id="rId299" Type="http://schemas.openxmlformats.org/officeDocument/2006/relationships/hyperlink" Target="http://www.auto-care.com/" TargetMode="External"/><Relationship Id="rId2187" Type="http://schemas.openxmlformats.org/officeDocument/2006/relationships/hyperlink" Target="http://www.us-postman.com/" TargetMode="External"/><Relationship Id="rId2394" Type="http://schemas.openxmlformats.org/officeDocument/2006/relationships/hyperlink" Target="https://www.linkedin.com/company/self-storage-manager/" TargetMode="External"/><Relationship Id="rId159" Type="http://schemas.openxmlformats.org/officeDocument/2006/relationships/hyperlink" Target="http://www.movenstore.com" TargetMode="External"/><Relationship Id="rId366" Type="http://schemas.openxmlformats.org/officeDocument/2006/relationships/hyperlink" Target="http://www.hmf-uk.com/" TargetMode="External"/><Relationship Id="rId573" Type="http://schemas.openxmlformats.org/officeDocument/2006/relationships/hyperlink" Target="http://www.insul.net" TargetMode="External"/><Relationship Id="rId780" Type="http://schemas.openxmlformats.org/officeDocument/2006/relationships/hyperlink" Target="http://www.tlwconstruction.com/" TargetMode="External"/><Relationship Id="rId2047" Type="http://schemas.openxmlformats.org/officeDocument/2006/relationships/hyperlink" Target="http://www.revelunderwood.com/" TargetMode="External"/><Relationship Id="rId2254" Type="http://schemas.openxmlformats.org/officeDocument/2006/relationships/hyperlink" Target="http://www.tiltaway.com/" TargetMode="External"/><Relationship Id="rId2461" Type="http://schemas.openxmlformats.org/officeDocument/2006/relationships/hyperlink" Target="mailto:info@dhsworldwide.com" TargetMode="External"/><Relationship Id="rId226" Type="http://schemas.openxmlformats.org/officeDocument/2006/relationships/hyperlink" Target="http://www.ebacusa.com/" TargetMode="External"/><Relationship Id="rId433" Type="http://schemas.openxmlformats.org/officeDocument/2006/relationships/hyperlink" Target="http://www.bajacarports.com/" TargetMode="External"/><Relationship Id="rId878" Type="http://schemas.openxmlformats.org/officeDocument/2006/relationships/hyperlink" Target="http://www.summitconstructionmanagement.com" TargetMode="External"/><Relationship Id="rId1063" Type="http://schemas.openxmlformats.org/officeDocument/2006/relationships/hyperlink" Target="http://www.cheq.net/" TargetMode="External"/><Relationship Id="rId1270" Type="http://schemas.openxmlformats.org/officeDocument/2006/relationships/hyperlink" Target="http://www.storagefirst.com" TargetMode="External"/><Relationship Id="rId2114" Type="http://schemas.openxmlformats.org/officeDocument/2006/relationships/hyperlink" Target="mailto:sales@storagemaintenance.com" TargetMode="External"/><Relationship Id="rId2559" Type="http://schemas.openxmlformats.org/officeDocument/2006/relationships/hyperlink" Target="https://twitter.com/syrasoft" TargetMode="External"/><Relationship Id="rId640" Type="http://schemas.openxmlformats.org/officeDocument/2006/relationships/hyperlink" Target="http://www.areassociates.com" TargetMode="External"/><Relationship Id="rId738" Type="http://schemas.openxmlformats.org/officeDocument/2006/relationships/hyperlink" Target="http://www.gargoylesteelstructures.com/" TargetMode="External"/><Relationship Id="rId945" Type="http://schemas.openxmlformats.org/officeDocument/2006/relationships/hyperlink" Target="http://www.ideacache.com/" TargetMode="External"/><Relationship Id="rId1368" Type="http://schemas.openxmlformats.org/officeDocument/2006/relationships/hyperlink" Target="http://www.progressiverealtypartners.com/" TargetMode="External"/><Relationship Id="rId1575" Type="http://schemas.openxmlformats.org/officeDocument/2006/relationships/hyperlink" Target="http://www.getepiccreative.com/" TargetMode="External"/><Relationship Id="rId1782" Type="http://schemas.openxmlformats.org/officeDocument/2006/relationships/hyperlink" Target="http://www.engravedplastics.com" TargetMode="External"/><Relationship Id="rId2321" Type="http://schemas.openxmlformats.org/officeDocument/2006/relationships/hyperlink" Target="http://www.automatedsecuritycorp.com/" TargetMode="External"/><Relationship Id="rId2419" Type="http://schemas.openxmlformats.org/officeDocument/2006/relationships/hyperlink" Target="http://www.stormansoftware.co.uk/" TargetMode="External"/><Relationship Id="rId74" Type="http://schemas.openxmlformats.org/officeDocument/2006/relationships/hyperlink" Target="http://www.millerbldgs.com" TargetMode="External"/><Relationship Id="rId500" Type="http://schemas.openxmlformats.org/officeDocument/2006/relationships/hyperlink" Target="http://www.pellabuildings.com" TargetMode="External"/><Relationship Id="rId805" Type="http://schemas.openxmlformats.org/officeDocument/2006/relationships/hyperlink" Target="http://www.thebscgroup.com" TargetMode="External"/><Relationship Id="rId1130" Type="http://schemas.openxmlformats.org/officeDocument/2006/relationships/hyperlink" Target="mailto:kyssaexecdir@selfstorage.org" TargetMode="External"/><Relationship Id="rId1228" Type="http://schemas.openxmlformats.org/officeDocument/2006/relationships/hyperlink" Target="http://www.insideselfstorage.com" TargetMode="External"/><Relationship Id="rId1435" Type="http://schemas.openxmlformats.org/officeDocument/2006/relationships/hyperlink" Target="http://www.aaaaselfstorage.com" TargetMode="External"/><Relationship Id="rId1642" Type="http://schemas.openxmlformats.org/officeDocument/2006/relationships/hyperlink" Target="http://www.digiwurx.com/" TargetMode="External"/><Relationship Id="rId1947" Type="http://schemas.openxmlformats.org/officeDocument/2006/relationships/hyperlink" Target="http://www.jernigancapital.com/" TargetMode="External"/><Relationship Id="rId1502" Type="http://schemas.openxmlformats.org/officeDocument/2006/relationships/hyperlink" Target="http://www.telemeasure.biz" TargetMode="External"/><Relationship Id="rId1807" Type="http://schemas.openxmlformats.org/officeDocument/2006/relationships/hyperlink" Target="https://www.gmrwebteam.com/" TargetMode="External"/><Relationship Id="rId290" Type="http://schemas.openxmlformats.org/officeDocument/2006/relationships/hyperlink" Target="http://www.quiknumber.com" TargetMode="External"/><Relationship Id="rId388" Type="http://schemas.openxmlformats.org/officeDocument/2006/relationships/hyperlink" Target="http://www.insul.net" TargetMode="External"/><Relationship Id="rId2069" Type="http://schemas.openxmlformats.org/officeDocument/2006/relationships/hyperlink" Target="http://www.titanbank.com/" TargetMode="External"/><Relationship Id="rId150" Type="http://schemas.openxmlformats.org/officeDocument/2006/relationships/hyperlink" Target="http://www.chinrose.com" TargetMode="External"/><Relationship Id="rId595" Type="http://schemas.openxmlformats.org/officeDocument/2006/relationships/hyperlink" Target="http://www.roofthings.com/" TargetMode="External"/><Relationship Id="rId2276" Type="http://schemas.openxmlformats.org/officeDocument/2006/relationships/hyperlink" Target="http://www.whamsystems.com/" TargetMode="External"/><Relationship Id="rId2483" Type="http://schemas.openxmlformats.org/officeDocument/2006/relationships/hyperlink" Target="mailto:support@oneilsoft.com" TargetMode="External"/><Relationship Id="rId248" Type="http://schemas.openxmlformats.org/officeDocument/2006/relationships/hyperlink" Target="http://www.auto-care.com" TargetMode="External"/><Relationship Id="rId455" Type="http://schemas.openxmlformats.org/officeDocument/2006/relationships/hyperlink" Target="http://www.compassbuilding.com" TargetMode="External"/><Relationship Id="rId662" Type="http://schemas.openxmlformats.org/officeDocument/2006/relationships/hyperlink" Target="http://www.lucasmetalworks.com/" TargetMode="External"/><Relationship Id="rId1085" Type="http://schemas.openxmlformats.org/officeDocument/2006/relationships/hyperlink" Target="http://www.thesboa.com" TargetMode="External"/><Relationship Id="rId1292" Type="http://schemas.openxmlformats.org/officeDocument/2006/relationships/hyperlink" Target="http://www.storsmartinsurance.com" TargetMode="External"/><Relationship Id="rId2136" Type="http://schemas.openxmlformats.org/officeDocument/2006/relationships/hyperlink" Target="mailto:sales@global-electronics.com" TargetMode="External"/><Relationship Id="rId2343" Type="http://schemas.openxmlformats.org/officeDocument/2006/relationships/hyperlink" Target="mailto:info@selfstoragepro.com" TargetMode="External"/><Relationship Id="rId2550" Type="http://schemas.openxmlformats.org/officeDocument/2006/relationships/hyperlink" Target="http://www.storagecommander.com/" TargetMode="External"/><Relationship Id="rId108" Type="http://schemas.openxmlformats.org/officeDocument/2006/relationships/hyperlink" Target="http://www.cds-usa.com/" TargetMode="External"/><Relationship Id="rId315" Type="http://schemas.openxmlformats.org/officeDocument/2006/relationships/hyperlink" Target="http://www.foremostbuildings.com" TargetMode="External"/><Relationship Id="rId522" Type="http://schemas.openxmlformats.org/officeDocument/2006/relationships/hyperlink" Target="http://www.tamarackgrove.com" TargetMode="External"/><Relationship Id="rId967" Type="http://schemas.openxmlformats.org/officeDocument/2006/relationships/hyperlink" Target="https://selfstorage101.com/" TargetMode="External"/><Relationship Id="rId1152" Type="http://schemas.openxmlformats.org/officeDocument/2006/relationships/hyperlink" Target="http://www.nyselfstorage.org/" TargetMode="External"/><Relationship Id="rId1597" Type="http://schemas.openxmlformats.org/officeDocument/2006/relationships/hyperlink" Target="http://www.performanceselfstoragegroup.com/" TargetMode="External"/><Relationship Id="rId2203" Type="http://schemas.openxmlformats.org/officeDocument/2006/relationships/hyperlink" Target="https://twitter.com/cellulargate" TargetMode="External"/><Relationship Id="rId2410" Type="http://schemas.openxmlformats.org/officeDocument/2006/relationships/hyperlink" Target="http://www.storedge.com/" TargetMode="External"/><Relationship Id="rId96" Type="http://schemas.openxmlformats.org/officeDocument/2006/relationships/hyperlink" Target="http://www.tripleeight.net" TargetMode="External"/><Relationship Id="rId827" Type="http://schemas.openxmlformats.org/officeDocument/2006/relationships/hyperlink" Target="http://www.executiveselfstorage.com" TargetMode="External"/><Relationship Id="rId1012" Type="http://schemas.openxmlformats.org/officeDocument/2006/relationships/hyperlink" Target="http://www.hartstoragerealty.com/" TargetMode="External"/><Relationship Id="rId1457" Type="http://schemas.openxmlformats.org/officeDocument/2006/relationships/hyperlink" Target="http://www.executiveselfstorage.com/" TargetMode="External"/><Relationship Id="rId1664" Type="http://schemas.openxmlformats.org/officeDocument/2006/relationships/hyperlink" Target="http://www.invensis.net" TargetMode="External"/><Relationship Id="rId1871" Type="http://schemas.openxmlformats.org/officeDocument/2006/relationships/hyperlink" Target="http://www.optivestproperties.com" TargetMode="External"/><Relationship Id="rId2508" Type="http://schemas.openxmlformats.org/officeDocument/2006/relationships/hyperlink" Target="http://www.ptisecurity.com/" TargetMode="External"/><Relationship Id="rId1317" Type="http://schemas.openxmlformats.org/officeDocument/2006/relationships/hyperlink" Target="mailto:info@fowlerauction.com" TargetMode="External"/><Relationship Id="rId1524" Type="http://schemas.openxmlformats.org/officeDocument/2006/relationships/hyperlink" Target="http://www.optivestproperties.com/" TargetMode="External"/><Relationship Id="rId1731" Type="http://schemas.openxmlformats.org/officeDocument/2006/relationships/hyperlink" Target="http://www.linkmedia360.com" TargetMode="External"/><Relationship Id="rId1969" Type="http://schemas.openxmlformats.org/officeDocument/2006/relationships/hyperlink" Target="http://www.talonvest.com" TargetMode="External"/><Relationship Id="rId23" Type="http://schemas.openxmlformats.org/officeDocument/2006/relationships/hyperlink" Target="http://www.storehere.com" TargetMode="External"/><Relationship Id="rId1829" Type="http://schemas.openxmlformats.org/officeDocument/2006/relationships/hyperlink" Target="http://www.storedge.com/" TargetMode="External"/><Relationship Id="rId2298" Type="http://schemas.openxmlformats.org/officeDocument/2006/relationships/hyperlink" Target="mailto:safeinfo@fireking.com" TargetMode="External"/><Relationship Id="rId172" Type="http://schemas.openxmlformats.org/officeDocument/2006/relationships/hyperlink" Target="http://www.vaultlocks.com" TargetMode="External"/><Relationship Id="rId477" Type="http://schemas.openxmlformats.org/officeDocument/2006/relationships/hyperlink" Target="http://www.landmarkinterest.com/" TargetMode="External"/><Relationship Id="rId684" Type="http://schemas.openxmlformats.org/officeDocument/2006/relationships/hyperlink" Target="http://www.henckengaines.com" TargetMode="External"/><Relationship Id="rId2060" Type="http://schemas.openxmlformats.org/officeDocument/2006/relationships/hyperlink" Target="http://www.storagerealty.com/" TargetMode="External"/><Relationship Id="rId2158" Type="http://schemas.openxmlformats.org/officeDocument/2006/relationships/hyperlink" Target="http://www.quikstor.com" TargetMode="External"/><Relationship Id="rId2365" Type="http://schemas.openxmlformats.org/officeDocument/2006/relationships/hyperlink" Target="https://dynamic-systemsinc.com/contact-us/" TargetMode="External"/><Relationship Id="rId337" Type="http://schemas.openxmlformats.org/officeDocument/2006/relationships/hyperlink" Target="http://www.supplysourceone.com" TargetMode="External"/><Relationship Id="rId891" Type="http://schemas.openxmlformats.org/officeDocument/2006/relationships/hyperlink" Target="http://www.townestoragemanagement.com/" TargetMode="External"/><Relationship Id="rId989" Type="http://schemas.openxmlformats.org/officeDocument/2006/relationships/hyperlink" Target="http://www.costsegtaxsavings.com/" TargetMode="External"/><Relationship Id="rId2018" Type="http://schemas.openxmlformats.org/officeDocument/2006/relationships/hyperlink" Target="http://www.metrostoragecorporate.com/" TargetMode="External"/><Relationship Id="rId2572" Type="http://schemas.openxmlformats.org/officeDocument/2006/relationships/hyperlink" Target="mailto:todd@storagecollections.com" TargetMode="External"/><Relationship Id="rId544" Type="http://schemas.openxmlformats.org/officeDocument/2006/relationships/hyperlink" Target="http://www.acibuildingsystems.com" TargetMode="External"/><Relationship Id="rId751" Type="http://schemas.openxmlformats.org/officeDocument/2006/relationships/hyperlink" Target="http://www.monconst.com" TargetMode="External"/><Relationship Id="rId849" Type="http://schemas.openxmlformats.org/officeDocument/2006/relationships/hyperlink" Target="http://www.ndsconstruction.com" TargetMode="External"/><Relationship Id="rId1174" Type="http://schemas.openxmlformats.org/officeDocument/2006/relationships/hyperlink" Target="http://www.selfstoragedenmark.dk" TargetMode="External"/><Relationship Id="rId1381" Type="http://schemas.openxmlformats.org/officeDocument/2006/relationships/hyperlink" Target="mailto:sales@storagecollections.com" TargetMode="External"/><Relationship Id="rId1479" Type="http://schemas.openxmlformats.org/officeDocument/2006/relationships/hyperlink" Target="http://www.proselfstorage.com" TargetMode="External"/><Relationship Id="rId1686" Type="http://schemas.openxmlformats.org/officeDocument/2006/relationships/hyperlink" Target="http://www.selfstoragefinders.com/" TargetMode="External"/><Relationship Id="rId2225" Type="http://schemas.openxmlformats.org/officeDocument/2006/relationships/hyperlink" Target="http://www.quick-switch.com/" TargetMode="External"/><Relationship Id="rId2432" Type="http://schemas.openxmlformats.org/officeDocument/2006/relationships/hyperlink" Target="https://www.linkedin.com/showcase/stortrack/" TargetMode="External"/><Relationship Id="rId404" Type="http://schemas.openxmlformats.org/officeDocument/2006/relationships/hyperlink" Target="http://www.enduraliteled.ca" TargetMode="External"/><Relationship Id="rId611" Type="http://schemas.openxmlformats.org/officeDocument/2006/relationships/hyperlink" Target="http://www.storagestructuresinc.com/" TargetMode="External"/><Relationship Id="rId1034" Type="http://schemas.openxmlformats.org/officeDocument/2006/relationships/hyperlink" Target="http://www.psrs.com" TargetMode="External"/><Relationship Id="rId1241" Type="http://schemas.openxmlformats.org/officeDocument/2006/relationships/hyperlink" Target="http://www.baderco.com/" TargetMode="External"/><Relationship Id="rId1339" Type="http://schemas.openxmlformats.org/officeDocument/2006/relationships/hyperlink" Target="https://twitter.com/" TargetMode="External"/><Relationship Id="rId1893" Type="http://schemas.openxmlformats.org/officeDocument/2006/relationships/hyperlink" Target="http://www.arsenaultrealtyhomes.com/" TargetMode="External"/><Relationship Id="rId709" Type="http://schemas.openxmlformats.org/officeDocument/2006/relationships/hyperlink" Target="http://www.barrymor.com" TargetMode="External"/><Relationship Id="rId916" Type="http://schemas.openxmlformats.org/officeDocument/2006/relationships/hyperlink" Target="http://www.kiwiconstruction.com" TargetMode="External"/><Relationship Id="rId1101" Type="http://schemas.openxmlformats.org/officeDocument/2006/relationships/hyperlink" Target="http://www.californiaselfstorage.org/" TargetMode="External"/><Relationship Id="rId1546" Type="http://schemas.openxmlformats.org/officeDocument/2006/relationships/hyperlink" Target="http://www.sterling-mgmt.com/" TargetMode="External"/><Relationship Id="rId1753" Type="http://schemas.openxmlformats.org/officeDocument/2006/relationships/hyperlink" Target="http://www.americanpermalight.com/" TargetMode="External"/><Relationship Id="rId1960" Type="http://schemas.openxmlformats.org/officeDocument/2006/relationships/hyperlink" Target="http://www.revelunderwood.com" TargetMode="External"/><Relationship Id="rId45" Type="http://schemas.openxmlformats.org/officeDocument/2006/relationships/hyperlink" Target="https://www.boscontainer.com/" TargetMode="External"/><Relationship Id="rId1406" Type="http://schemas.openxmlformats.org/officeDocument/2006/relationships/hyperlink" Target="http://www.everbritecontractor.com" TargetMode="External"/><Relationship Id="rId1613" Type="http://schemas.openxmlformats.org/officeDocument/2006/relationships/hyperlink" Target="https://www.findstoragefast.ca/" TargetMode="External"/><Relationship Id="rId1820" Type="http://schemas.openxmlformats.org/officeDocument/2006/relationships/hyperlink" Target="https://twitter.com/getroionline" TargetMode="External"/><Relationship Id="rId194" Type="http://schemas.openxmlformats.org/officeDocument/2006/relationships/hyperlink" Target="http://www.ebacusa.com/" TargetMode="External"/><Relationship Id="rId1918" Type="http://schemas.openxmlformats.org/officeDocument/2006/relationships/hyperlink" Target="http://www.thkassoc.com/" TargetMode="External"/><Relationship Id="rId2082" Type="http://schemas.openxmlformats.org/officeDocument/2006/relationships/hyperlink" Target="mailto:sales@dssecurity.co.uk" TargetMode="External"/><Relationship Id="rId261" Type="http://schemas.openxmlformats.org/officeDocument/2006/relationships/hyperlink" Target="http://www.karnakcorp.com" TargetMode="External"/><Relationship Id="rId499" Type="http://schemas.openxmlformats.org/officeDocument/2006/relationships/hyperlink" Target="http://www.pellabuildings.com/" TargetMode="External"/><Relationship Id="rId2387" Type="http://schemas.openxmlformats.org/officeDocument/2006/relationships/hyperlink" Target="http://www.quayles.com" TargetMode="External"/><Relationship Id="rId359" Type="http://schemas.openxmlformats.org/officeDocument/2006/relationships/hyperlink" Target="http://www.desem.co.uk/" TargetMode="External"/><Relationship Id="rId566" Type="http://schemas.openxmlformats.org/officeDocument/2006/relationships/hyperlink" Target="http://www.expbldgsys.com/" TargetMode="External"/><Relationship Id="rId773" Type="http://schemas.openxmlformats.org/officeDocument/2006/relationships/hyperlink" Target="http://www.selfstoragepartners.com" TargetMode="External"/><Relationship Id="rId1196" Type="http://schemas.openxmlformats.org/officeDocument/2006/relationships/hyperlink" Target="http://www.ssautah.org/" TargetMode="External"/><Relationship Id="rId2247" Type="http://schemas.openxmlformats.org/officeDocument/2006/relationships/hyperlink" Target="http://www.twitter.com/dksdoorking" TargetMode="External"/><Relationship Id="rId2454" Type="http://schemas.openxmlformats.org/officeDocument/2006/relationships/hyperlink" Target="http://www.syrasoft.com" TargetMode="External"/><Relationship Id="rId121" Type="http://schemas.openxmlformats.org/officeDocument/2006/relationships/hyperlink" Target="mailto:info@dhsworldwide.com" TargetMode="External"/><Relationship Id="rId219" Type="http://schemas.openxmlformats.org/officeDocument/2006/relationships/hyperlink" Target="http://www.renoviaservices.com" TargetMode="External"/><Relationship Id="rId426" Type="http://schemas.openxmlformats.org/officeDocument/2006/relationships/hyperlink" Target="http://www.acibuildingsystems.com" TargetMode="External"/><Relationship Id="rId633" Type="http://schemas.openxmlformats.org/officeDocument/2006/relationships/hyperlink" Target="http://www.whitcoroofing.com" TargetMode="External"/><Relationship Id="rId980" Type="http://schemas.openxmlformats.org/officeDocument/2006/relationships/hyperlink" Target="mailto:jds737@earthlink.net" TargetMode="External"/><Relationship Id="rId1056" Type="http://schemas.openxmlformats.org/officeDocument/2006/relationships/hyperlink" Target="http://www.storagecapital.ca" TargetMode="External"/><Relationship Id="rId1263" Type="http://schemas.openxmlformats.org/officeDocument/2006/relationships/hyperlink" Target="http://www.safehold.com/" TargetMode="External"/><Relationship Id="rId2107" Type="http://schemas.openxmlformats.org/officeDocument/2006/relationships/hyperlink" Target="http://www.twitter.com/dksdoorking" TargetMode="External"/><Relationship Id="rId2314" Type="http://schemas.openxmlformats.org/officeDocument/2006/relationships/hyperlink" Target="http://www.vaultlocks.com/" TargetMode="External"/><Relationship Id="rId840" Type="http://schemas.openxmlformats.org/officeDocument/2006/relationships/hyperlink" Target="http://www.monsterminis.ca/" TargetMode="External"/><Relationship Id="rId938" Type="http://schemas.openxmlformats.org/officeDocument/2006/relationships/hyperlink" Target="http://www.bmsgrp.com" TargetMode="External"/><Relationship Id="rId1470" Type="http://schemas.openxmlformats.org/officeDocument/2006/relationships/hyperlink" Target="http://www.pauldardencompany.com/" TargetMode="External"/><Relationship Id="rId1568" Type="http://schemas.openxmlformats.org/officeDocument/2006/relationships/hyperlink" Target="http://www.gob5.com" TargetMode="External"/><Relationship Id="rId1775" Type="http://schemas.openxmlformats.org/officeDocument/2006/relationships/hyperlink" Target="http://www.quiknumber.com/" TargetMode="External"/><Relationship Id="rId2521" Type="http://schemas.openxmlformats.org/officeDocument/2006/relationships/hyperlink" Target="http://www.whamsystems.com" TargetMode="External"/><Relationship Id="rId67" Type="http://schemas.openxmlformats.org/officeDocument/2006/relationships/hyperlink" Target="http://www.horizontallift.com" TargetMode="External"/><Relationship Id="rId700" Type="http://schemas.openxmlformats.org/officeDocument/2006/relationships/hyperlink" Target="http://www.summitconstructionmanagement.com/" TargetMode="External"/><Relationship Id="rId1123" Type="http://schemas.openxmlformats.org/officeDocument/2006/relationships/hyperlink" Target="http://www.irishselfstorageassociation.ie" TargetMode="External"/><Relationship Id="rId1330" Type="http://schemas.openxmlformats.org/officeDocument/2006/relationships/hyperlink" Target="http://www.storageauctionkings.com/" TargetMode="External"/><Relationship Id="rId1428" Type="http://schemas.openxmlformats.org/officeDocument/2006/relationships/hyperlink" Target="http://www.uniflexroof.com/" TargetMode="External"/><Relationship Id="rId1635" Type="http://schemas.openxmlformats.org/officeDocument/2006/relationships/hyperlink" Target="https://baltimoredrew.com/" TargetMode="External"/><Relationship Id="rId1982" Type="http://schemas.openxmlformats.org/officeDocument/2006/relationships/hyperlink" Target="mailto:dkeller@bancapselfstorage.com" TargetMode="External"/><Relationship Id="rId1842" Type="http://schemas.openxmlformats.org/officeDocument/2006/relationships/hyperlink" Target="http://www.alltimeselfstorage.com/" TargetMode="External"/><Relationship Id="rId1702" Type="http://schemas.openxmlformats.org/officeDocument/2006/relationships/hyperlink" Target="http://www.storagetreasures.com/" TargetMode="External"/><Relationship Id="rId283" Type="http://schemas.openxmlformats.org/officeDocument/2006/relationships/hyperlink" Target="http://www.uniflexroof.com" TargetMode="External"/><Relationship Id="rId490" Type="http://schemas.openxmlformats.org/officeDocument/2006/relationships/hyperlink" Target="http://www.modularministorage.com" TargetMode="External"/><Relationship Id="rId2171" Type="http://schemas.openxmlformats.org/officeDocument/2006/relationships/hyperlink" Target="http://www.stor-guard.com/" TargetMode="External"/><Relationship Id="rId143" Type="http://schemas.openxmlformats.org/officeDocument/2006/relationships/hyperlink" Target="http://www.boxescubed.com" TargetMode="External"/><Relationship Id="rId350" Type="http://schemas.openxmlformats.org/officeDocument/2006/relationships/hyperlink" Target="http://www.amezz.com/" TargetMode="External"/><Relationship Id="rId588" Type="http://schemas.openxmlformats.org/officeDocument/2006/relationships/hyperlink" Target="http://www.platinumroofinginc.com/" TargetMode="External"/><Relationship Id="rId795" Type="http://schemas.openxmlformats.org/officeDocument/2006/relationships/hyperlink" Target="http://www.barrymor.com" TargetMode="External"/><Relationship Id="rId2031" Type="http://schemas.openxmlformats.org/officeDocument/2006/relationships/hyperlink" Target="https://twitter.com/aswerdlin" TargetMode="External"/><Relationship Id="rId2269" Type="http://schemas.openxmlformats.org/officeDocument/2006/relationships/hyperlink" Target="http://www.quikstor.com" TargetMode="External"/><Relationship Id="rId2476" Type="http://schemas.openxmlformats.org/officeDocument/2006/relationships/hyperlink" Target="http://www.metasystems.com/" TargetMode="External"/><Relationship Id="rId9" Type="http://schemas.openxmlformats.org/officeDocument/2006/relationships/footnotes" Target="footnotes.xml"/><Relationship Id="rId210" Type="http://schemas.openxmlformats.org/officeDocument/2006/relationships/hyperlink" Target="http://www.ameristarfence.com" TargetMode="External"/><Relationship Id="rId448" Type="http://schemas.openxmlformats.org/officeDocument/2006/relationships/hyperlink" Target="http://www.capcosteel.com/" TargetMode="External"/><Relationship Id="rId655" Type="http://schemas.openxmlformats.org/officeDocument/2006/relationships/hyperlink" Target="mailto:heritagesales@heritagebuildings.com" TargetMode="External"/><Relationship Id="rId862" Type="http://schemas.openxmlformats.org/officeDocument/2006/relationships/hyperlink" Target="http://www.sbsworld.net" TargetMode="External"/><Relationship Id="rId1078" Type="http://schemas.openxmlformats.org/officeDocument/2006/relationships/hyperlink" Target="http://www.sboams.com/" TargetMode="External"/><Relationship Id="rId1285" Type="http://schemas.openxmlformats.org/officeDocument/2006/relationships/hyperlink" Target="http://www.sboati.com/" TargetMode="External"/><Relationship Id="rId1492" Type="http://schemas.openxmlformats.org/officeDocument/2006/relationships/hyperlink" Target="https://mini-management.com/" TargetMode="External"/><Relationship Id="rId2129" Type="http://schemas.openxmlformats.org/officeDocument/2006/relationships/hyperlink" Target="http://www.dssecurity.co.uk/" TargetMode="External"/><Relationship Id="rId2336" Type="http://schemas.openxmlformats.org/officeDocument/2006/relationships/hyperlink" Target="mailto:chris.demer@metasystems.com" TargetMode="External"/><Relationship Id="rId2543" Type="http://schemas.openxmlformats.org/officeDocument/2006/relationships/hyperlink" Target="http://www.opentechalliance.com" TargetMode="External"/><Relationship Id="rId308" Type="http://schemas.openxmlformats.org/officeDocument/2006/relationships/hyperlink" Target="http://www.capsteelinc.com/" TargetMode="External"/><Relationship Id="rId515" Type="http://schemas.openxmlformats.org/officeDocument/2006/relationships/hyperlink" Target="https://www.ss20bldg.com/" TargetMode="External"/><Relationship Id="rId722" Type="http://schemas.openxmlformats.org/officeDocument/2006/relationships/hyperlink" Target="http://www.chamberlaininc.com" TargetMode="External"/><Relationship Id="rId1145" Type="http://schemas.openxmlformats.org/officeDocument/2006/relationships/hyperlink" Target="http://www.npsa.org/" TargetMode="External"/><Relationship Id="rId1352" Type="http://schemas.openxmlformats.org/officeDocument/2006/relationships/hyperlink" Target="mailto:sfrank@saflaw.com" TargetMode="External"/><Relationship Id="rId1797" Type="http://schemas.openxmlformats.org/officeDocument/2006/relationships/hyperlink" Target="http://www.getepiccreative.com" TargetMode="External"/><Relationship Id="rId2403" Type="http://schemas.openxmlformats.org/officeDocument/2006/relationships/hyperlink" Target="http://www.spacecontrol.com/" TargetMode="External"/><Relationship Id="rId89" Type="http://schemas.openxmlformats.org/officeDocument/2006/relationships/hyperlink" Target="http://www.steelmetalsystems.com/" TargetMode="External"/><Relationship Id="rId1005" Type="http://schemas.openxmlformats.org/officeDocument/2006/relationships/hyperlink" Target="mailto:ngussis@ccmcommercialmortgage.com" TargetMode="External"/><Relationship Id="rId1212" Type="http://schemas.openxmlformats.org/officeDocument/2006/relationships/hyperlink" Target="http://www.stortrack.com/" TargetMode="External"/><Relationship Id="rId1657" Type="http://schemas.openxmlformats.org/officeDocument/2006/relationships/hyperlink" Target="https://twitter.com/G5Platform" TargetMode="External"/><Relationship Id="rId1864" Type="http://schemas.openxmlformats.org/officeDocument/2006/relationships/hyperlink" Target="https://twitter.com/listselfstorage?lang=en" TargetMode="External"/><Relationship Id="rId1517" Type="http://schemas.openxmlformats.org/officeDocument/2006/relationships/hyperlink" Target="http://www.limetreemanagement.com" TargetMode="External"/><Relationship Id="rId1724" Type="http://schemas.openxmlformats.org/officeDocument/2006/relationships/hyperlink" Target="https://creativeblenddesign.com/" TargetMode="External"/><Relationship Id="rId16" Type="http://schemas.openxmlformats.org/officeDocument/2006/relationships/hyperlink" Target="http://www.crowdfundinglawyers.net/" TargetMode="External"/><Relationship Id="rId1931" Type="http://schemas.openxmlformats.org/officeDocument/2006/relationships/hyperlink" Target="mailto:royersford@alltimeselfstorage.com" TargetMode="External"/><Relationship Id="rId2193" Type="http://schemas.openxmlformats.org/officeDocument/2006/relationships/hyperlink" Target="http://www.ameristarfence.com/" TargetMode="External"/><Relationship Id="rId2498" Type="http://schemas.openxmlformats.org/officeDocument/2006/relationships/hyperlink" Target="https://www.symantec.com/products/cloud-application-security-cloudsoc" TargetMode="External"/><Relationship Id="rId165" Type="http://schemas.openxmlformats.org/officeDocument/2006/relationships/hyperlink" Target="http://www.supplysideusa.com" TargetMode="External"/><Relationship Id="rId372" Type="http://schemas.openxmlformats.org/officeDocument/2006/relationships/hyperlink" Target="http://www.us.schindler.com/" TargetMode="External"/><Relationship Id="rId677" Type="http://schemas.openxmlformats.org/officeDocument/2006/relationships/hyperlink" Target="http://www.archconarchitecture.com" TargetMode="External"/><Relationship Id="rId2053" Type="http://schemas.openxmlformats.org/officeDocument/2006/relationships/hyperlink" Target="https://usedstoragevaults.com/home-wooden-storage-containers.html" TargetMode="External"/><Relationship Id="rId2260" Type="http://schemas.openxmlformats.org/officeDocument/2006/relationships/hyperlink" Target="http://www.digigaterepairservice.com/" TargetMode="External"/><Relationship Id="rId2358" Type="http://schemas.openxmlformats.org/officeDocument/2006/relationships/hyperlink" Target="mailto:support@dilloware.com" TargetMode="External"/><Relationship Id="rId232" Type="http://schemas.openxmlformats.org/officeDocument/2006/relationships/hyperlink" Target="mailto:heritagesales@heritagebuildings.com" TargetMode="External"/><Relationship Id="rId884" Type="http://schemas.openxmlformats.org/officeDocument/2006/relationships/hyperlink" Target="http://www.tviole.com" TargetMode="External"/><Relationship Id="rId2120" Type="http://schemas.openxmlformats.org/officeDocument/2006/relationships/hyperlink" Target="http://www.2mcctv.com" TargetMode="External"/><Relationship Id="rId2565" Type="http://schemas.openxmlformats.org/officeDocument/2006/relationships/hyperlink" Target="http://www.dialmycalls.com" TargetMode="External"/><Relationship Id="rId537" Type="http://schemas.openxmlformats.org/officeDocument/2006/relationships/hyperlink" Target="http://www.waikatoinc.com/" TargetMode="External"/><Relationship Id="rId744" Type="http://schemas.openxmlformats.org/officeDocument/2006/relationships/hyperlink" Target="http://www.federlinecg.net/" TargetMode="External"/><Relationship Id="rId951" Type="http://schemas.openxmlformats.org/officeDocument/2006/relationships/hyperlink" Target="http://www.dcb1.com/" TargetMode="External"/><Relationship Id="rId1167" Type="http://schemas.openxmlformats.org/officeDocument/2006/relationships/hyperlink" Target="http://www.rentalspace.org/english" TargetMode="External"/><Relationship Id="rId1374" Type="http://schemas.openxmlformats.org/officeDocument/2006/relationships/hyperlink" Target="http://www.cheq.net/" TargetMode="External"/><Relationship Id="rId1581" Type="http://schemas.openxmlformats.org/officeDocument/2006/relationships/hyperlink" Target="https://www.findstoragefast.ca/" TargetMode="External"/><Relationship Id="rId1679" Type="http://schemas.openxmlformats.org/officeDocument/2006/relationships/hyperlink" Target="http://www.pindotmedia.com" TargetMode="External"/><Relationship Id="rId2218" Type="http://schemas.openxmlformats.org/officeDocument/2006/relationships/hyperlink" Target="http://www.icegatesystems.com/" TargetMode="External"/><Relationship Id="rId2425" Type="http://schemas.openxmlformats.org/officeDocument/2006/relationships/hyperlink" Target="http://www.storman.com" TargetMode="External"/><Relationship Id="rId80" Type="http://schemas.openxmlformats.org/officeDocument/2006/relationships/hyperlink" Target="http://www.port-a-store.com" TargetMode="External"/><Relationship Id="rId604" Type="http://schemas.openxmlformats.org/officeDocument/2006/relationships/hyperlink" Target="http://www.snogem.com" TargetMode="External"/><Relationship Id="rId811" Type="http://schemas.openxmlformats.org/officeDocument/2006/relationships/hyperlink" Target="http://www.chamberlaininc.com/" TargetMode="External"/><Relationship Id="rId1027" Type="http://schemas.openxmlformats.org/officeDocument/2006/relationships/hyperlink" Target="https://twitter.com/marcboorstein" TargetMode="External"/><Relationship Id="rId1234" Type="http://schemas.openxmlformats.org/officeDocument/2006/relationships/hyperlink" Target="http://www.billtrack50.com" TargetMode="External"/><Relationship Id="rId1441" Type="http://schemas.openxmlformats.org/officeDocument/2006/relationships/hyperlink" Target="http://www.storage-solutions.org" TargetMode="External"/><Relationship Id="rId1886" Type="http://schemas.openxmlformats.org/officeDocument/2006/relationships/hyperlink" Target="http://www.tricoinvestments.com/" TargetMode="External"/><Relationship Id="rId909" Type="http://schemas.openxmlformats.org/officeDocument/2006/relationships/hyperlink" Target="http://www.fbibuildings.com/" TargetMode="External"/><Relationship Id="rId1301" Type="http://schemas.openxmlformats.org/officeDocument/2006/relationships/hyperlink" Target="http://www.deanshomer.com/" TargetMode="External"/><Relationship Id="rId1539" Type="http://schemas.openxmlformats.org/officeDocument/2006/relationships/hyperlink" Target="http://www.self-storage-consulting.com/" TargetMode="External"/><Relationship Id="rId1746" Type="http://schemas.openxmlformats.org/officeDocument/2006/relationships/hyperlink" Target="mailto:terry@practicalpromotions.com" TargetMode="External"/><Relationship Id="rId1953" Type="http://schemas.openxmlformats.org/officeDocument/2006/relationships/hyperlink" Target="http://www.metrostoragecorporate.com" TargetMode="External"/><Relationship Id="rId38" Type="http://schemas.openxmlformats.org/officeDocument/2006/relationships/hyperlink" Target="https://actionhandling.co.uk/" TargetMode="External"/><Relationship Id="rId1606" Type="http://schemas.openxmlformats.org/officeDocument/2006/relationships/hyperlink" Target="http://www.suttonwatkins.com/" TargetMode="External"/><Relationship Id="rId1813" Type="http://schemas.openxmlformats.org/officeDocument/2006/relationships/hyperlink" Target="http://www.linkmedia360.com" TargetMode="External"/><Relationship Id="rId187" Type="http://schemas.openxmlformats.org/officeDocument/2006/relationships/hyperlink" Target="http://www.hmf-uk.com" TargetMode="External"/><Relationship Id="rId394" Type="http://schemas.openxmlformats.org/officeDocument/2006/relationships/hyperlink" Target="http://www.munters.us" TargetMode="External"/><Relationship Id="rId2075" Type="http://schemas.openxmlformats.org/officeDocument/2006/relationships/hyperlink" Target="http://www.yoursecuritycenter.com" TargetMode="External"/><Relationship Id="rId2282" Type="http://schemas.openxmlformats.org/officeDocument/2006/relationships/hyperlink" Target="http://www.yoursecuritycenter.com/" TargetMode="External"/><Relationship Id="rId254" Type="http://schemas.openxmlformats.org/officeDocument/2006/relationships/hyperlink" Target="http://www.renewstorage.com/" TargetMode="External"/><Relationship Id="rId699" Type="http://schemas.openxmlformats.org/officeDocument/2006/relationships/hyperlink" Target="http://www.stinardarch.com" TargetMode="External"/><Relationship Id="rId1091" Type="http://schemas.openxmlformats.org/officeDocument/2006/relationships/hyperlink" Target="http://www.webselfstorage.com" TargetMode="External"/><Relationship Id="rId114" Type="http://schemas.openxmlformats.org/officeDocument/2006/relationships/hyperlink" Target="https://twitter.com/supplysideusa" TargetMode="External"/><Relationship Id="rId461" Type="http://schemas.openxmlformats.org/officeDocument/2006/relationships/hyperlink" Target="http://www.fbibuildings.com" TargetMode="External"/><Relationship Id="rId559" Type="http://schemas.openxmlformats.org/officeDocument/2006/relationships/hyperlink" Target="http://www.cofair.com" TargetMode="External"/><Relationship Id="rId766" Type="http://schemas.openxmlformats.org/officeDocument/2006/relationships/hyperlink" Target="about:blank" TargetMode="External"/><Relationship Id="rId1189" Type="http://schemas.openxmlformats.org/officeDocument/2006/relationships/hyperlink" Target="http://www.scselfstorage.org" TargetMode="External"/><Relationship Id="rId1396" Type="http://schemas.openxmlformats.org/officeDocument/2006/relationships/hyperlink" Target="http://www.renewstorage.com" TargetMode="External"/><Relationship Id="rId2142" Type="http://schemas.openxmlformats.org/officeDocument/2006/relationships/hyperlink" Target="mailto:admin@keypadconnection.com" TargetMode="External"/><Relationship Id="rId2447" Type="http://schemas.openxmlformats.org/officeDocument/2006/relationships/hyperlink" Target="http://www.twitter.com/yardi" TargetMode="External"/><Relationship Id="rId321" Type="http://schemas.openxmlformats.org/officeDocument/2006/relationships/hyperlink" Target="http://www.janusintl.co.uk" TargetMode="External"/><Relationship Id="rId419" Type="http://schemas.openxmlformats.org/officeDocument/2006/relationships/hyperlink" Target="http://www.wyndsorlighting.com" TargetMode="External"/><Relationship Id="rId626" Type="http://schemas.openxmlformats.org/officeDocument/2006/relationships/hyperlink" Target="http://www.bajacarports.com" TargetMode="External"/><Relationship Id="rId973" Type="http://schemas.openxmlformats.org/officeDocument/2006/relationships/hyperlink" Target="http://www.storagerealty.com" TargetMode="External"/><Relationship Id="rId1049" Type="http://schemas.openxmlformats.org/officeDocument/2006/relationships/hyperlink" Target="http://www.pmreservices.com" TargetMode="External"/><Relationship Id="rId1256" Type="http://schemas.openxmlformats.org/officeDocument/2006/relationships/hyperlink" Target="http://www.minico.com/" TargetMode="External"/><Relationship Id="rId2002" Type="http://schemas.openxmlformats.org/officeDocument/2006/relationships/hyperlink" Target="http://www.irellc.com" TargetMode="External"/><Relationship Id="rId2307" Type="http://schemas.openxmlformats.org/officeDocument/2006/relationships/hyperlink" Target="mailto:sales@movenstore.com" TargetMode="External"/><Relationship Id="rId833" Type="http://schemas.openxmlformats.org/officeDocument/2006/relationships/hyperlink" Target="http://www.janusintl.co.uk" TargetMode="External"/><Relationship Id="rId1116" Type="http://schemas.openxmlformats.org/officeDocument/2006/relationships/hyperlink" Target="http://www.idssa.org" TargetMode="External"/><Relationship Id="rId1463" Type="http://schemas.openxmlformats.org/officeDocument/2006/relationships/hyperlink" Target="http://www.joshuamanagement.com/" TargetMode="External"/><Relationship Id="rId1670" Type="http://schemas.openxmlformats.org/officeDocument/2006/relationships/hyperlink" Target="https://mindstreammedia.com/" TargetMode="External"/><Relationship Id="rId1768" Type="http://schemas.openxmlformats.org/officeDocument/2006/relationships/hyperlink" Target="mailto:sales@icesigns.com" TargetMode="External"/><Relationship Id="rId2514" Type="http://schemas.openxmlformats.org/officeDocument/2006/relationships/hyperlink" Target="https://www.securityinformed.com/companies/quaddrix-technologies-inc.html" TargetMode="External"/><Relationship Id="rId900" Type="http://schemas.openxmlformats.org/officeDocument/2006/relationships/hyperlink" Target="http://www.dstefano.com/" TargetMode="External"/><Relationship Id="rId1323" Type="http://schemas.openxmlformats.org/officeDocument/2006/relationships/hyperlink" Target="http://www.billtrack50.com" TargetMode="External"/><Relationship Id="rId1530" Type="http://schemas.openxmlformats.org/officeDocument/2006/relationships/hyperlink" Target="http://www.progressiverealtypartners.com/" TargetMode="External"/><Relationship Id="rId1628" Type="http://schemas.openxmlformats.org/officeDocument/2006/relationships/hyperlink" Target="http://www.facebook.com/txssa" TargetMode="External"/><Relationship Id="rId1975" Type="http://schemas.openxmlformats.org/officeDocument/2006/relationships/hyperlink" Target="http://www.argus-selfstorage.com" TargetMode="External"/><Relationship Id="rId1835" Type="http://schemas.openxmlformats.org/officeDocument/2006/relationships/hyperlink" Target="http://www.suttonwatkins.com/" TargetMode="External"/><Relationship Id="rId1902" Type="http://schemas.openxmlformats.org/officeDocument/2006/relationships/hyperlink" Target="http://www.fisherauction.com" TargetMode="External"/><Relationship Id="rId2097" Type="http://schemas.openxmlformats.org/officeDocument/2006/relationships/hyperlink" Target="http://www.stealthmonitoring.com/" TargetMode="External"/><Relationship Id="rId276" Type="http://schemas.openxmlformats.org/officeDocument/2006/relationships/hyperlink" Target="http://www.roofconnect.com/" TargetMode="External"/><Relationship Id="rId483" Type="http://schemas.openxmlformats.org/officeDocument/2006/relationships/hyperlink" Target="http://www.leslieindustries.com/" TargetMode="External"/><Relationship Id="rId690" Type="http://schemas.openxmlformats.org/officeDocument/2006/relationships/hyperlink" Target="http://www.jordanarchitects.com" TargetMode="External"/><Relationship Id="rId2164" Type="http://schemas.openxmlformats.org/officeDocument/2006/relationships/hyperlink" Target="http://www.storagesecurity.com.au/" TargetMode="External"/><Relationship Id="rId2371" Type="http://schemas.openxmlformats.org/officeDocument/2006/relationships/hyperlink" Target="http://edigin.com/" TargetMode="External"/><Relationship Id="rId136" Type="http://schemas.openxmlformats.org/officeDocument/2006/relationships/hyperlink" Target="http://www.4logogear.com" TargetMode="External"/><Relationship Id="rId343" Type="http://schemas.openxmlformats.org/officeDocument/2006/relationships/hyperlink" Target="http://www.trackitswitch.com" TargetMode="External"/><Relationship Id="rId550" Type="http://schemas.openxmlformats.org/officeDocument/2006/relationships/hyperlink" Target="http://www.betcoinc.com/" TargetMode="External"/><Relationship Id="rId788" Type="http://schemas.openxmlformats.org/officeDocument/2006/relationships/hyperlink" Target="http://www.archconarchitecture.com/" TargetMode="External"/><Relationship Id="rId995" Type="http://schemas.openxmlformats.org/officeDocument/2006/relationships/hyperlink" Target="http://www.bmccapital.com/" TargetMode="External"/><Relationship Id="rId1180" Type="http://schemas.openxmlformats.org/officeDocument/2006/relationships/hyperlink" Target="http://www.selfstorage-verband.de" TargetMode="External"/><Relationship Id="rId2024" Type="http://schemas.openxmlformats.org/officeDocument/2006/relationships/hyperlink" Target="http://www.mjpartners.com" TargetMode="External"/><Relationship Id="rId2231" Type="http://schemas.openxmlformats.org/officeDocument/2006/relationships/hyperlink" Target="mailto:info@stor-guard.com" TargetMode="External"/><Relationship Id="rId2469" Type="http://schemas.openxmlformats.org/officeDocument/2006/relationships/hyperlink" Target="http://www.docudatasoft.com" TargetMode="External"/><Relationship Id="rId203" Type="http://schemas.openxmlformats.org/officeDocument/2006/relationships/hyperlink" Target="http://www.wayne-dalton.com" TargetMode="External"/><Relationship Id="rId648" Type="http://schemas.openxmlformats.org/officeDocument/2006/relationships/hyperlink" Target="http://www.cannonstorage.com" TargetMode="External"/><Relationship Id="rId855" Type="http://schemas.openxmlformats.org/officeDocument/2006/relationships/hyperlink" Target="http://www.pellabuildings.com" TargetMode="External"/><Relationship Id="rId1040" Type="http://schemas.openxmlformats.org/officeDocument/2006/relationships/hyperlink" Target="mailto:heymann@cox.net" TargetMode="External"/><Relationship Id="rId1278" Type="http://schemas.openxmlformats.org/officeDocument/2006/relationships/hyperlink" Target="http://www.deanshomer.com" TargetMode="External"/><Relationship Id="rId1485" Type="http://schemas.openxmlformats.org/officeDocument/2006/relationships/hyperlink" Target="mailto:info@prpmgmt.com" TargetMode="External"/><Relationship Id="rId1692" Type="http://schemas.openxmlformats.org/officeDocument/2006/relationships/hyperlink" Target="http://www.thesboa.com" TargetMode="External"/><Relationship Id="rId2329" Type="http://schemas.openxmlformats.org/officeDocument/2006/relationships/hyperlink" Target="mailto:support@dilloware.com" TargetMode="External"/><Relationship Id="rId2536" Type="http://schemas.openxmlformats.org/officeDocument/2006/relationships/hyperlink" Target="https://twitter.com/VZBizMarkets" TargetMode="External"/><Relationship Id="rId410" Type="http://schemas.openxmlformats.org/officeDocument/2006/relationships/hyperlink" Target="http://www.rabweb.com/" TargetMode="External"/><Relationship Id="rId508" Type="http://schemas.openxmlformats.org/officeDocument/2006/relationships/hyperlink" Target="http://www.rspss.com" TargetMode="External"/><Relationship Id="rId715" Type="http://schemas.openxmlformats.org/officeDocument/2006/relationships/hyperlink" Target="http://www.canadianmetal.ca" TargetMode="External"/><Relationship Id="rId922" Type="http://schemas.openxmlformats.org/officeDocument/2006/relationships/hyperlink" Target="http://www.sbsworld.net/" TargetMode="External"/><Relationship Id="rId1138" Type="http://schemas.openxmlformats.org/officeDocument/2006/relationships/hyperlink" Target="http://www.minnesotassa.org/" TargetMode="External"/><Relationship Id="rId1345" Type="http://schemas.openxmlformats.org/officeDocument/2006/relationships/hyperlink" Target="http://www.hselaw.com/" TargetMode="External"/><Relationship Id="rId1552" Type="http://schemas.openxmlformats.org/officeDocument/2006/relationships/hyperlink" Target="http://www.superiorstoragegroup.com" TargetMode="External"/><Relationship Id="rId1997" Type="http://schemas.openxmlformats.org/officeDocument/2006/relationships/hyperlink" Target="http://www.iwrealty.com/" TargetMode="External"/><Relationship Id="rId1205" Type="http://schemas.openxmlformats.org/officeDocument/2006/relationships/hyperlink" Target="mailto:info@wiselfstorage.org" TargetMode="External"/><Relationship Id="rId1857" Type="http://schemas.openxmlformats.org/officeDocument/2006/relationships/hyperlink" Target="http://www.cubesmart.com" TargetMode="External"/><Relationship Id="rId51" Type="http://schemas.openxmlformats.org/officeDocument/2006/relationships/hyperlink" Target="http://www.cds-usa.com" TargetMode="External"/><Relationship Id="rId1412" Type="http://schemas.openxmlformats.org/officeDocument/2006/relationships/hyperlink" Target="http://www.premiereworks.com/" TargetMode="External"/><Relationship Id="rId1717" Type="http://schemas.openxmlformats.org/officeDocument/2006/relationships/hyperlink" Target="http://www.yodle.com" TargetMode="External"/><Relationship Id="rId1924" Type="http://schemas.openxmlformats.org/officeDocument/2006/relationships/hyperlink" Target="http://www.gominis.com" TargetMode="External"/><Relationship Id="rId298" Type="http://schemas.openxmlformats.org/officeDocument/2006/relationships/hyperlink" Target="http://www.astadoor.com" TargetMode="External"/><Relationship Id="rId158" Type="http://schemas.openxmlformats.org/officeDocument/2006/relationships/hyperlink" Target="http://www.movenstore.com/" TargetMode="External"/><Relationship Id="rId2186" Type="http://schemas.openxmlformats.org/officeDocument/2006/relationships/hyperlink" Target="mailto:sales@discountfence.com" TargetMode="External"/><Relationship Id="rId2393" Type="http://schemas.openxmlformats.org/officeDocument/2006/relationships/hyperlink" Target="http://www.selfstoragemanager.com" TargetMode="External"/><Relationship Id="rId365" Type="http://schemas.openxmlformats.org/officeDocument/2006/relationships/hyperlink" Target="http://www.giantlift.com" TargetMode="External"/><Relationship Id="rId572" Type="http://schemas.openxmlformats.org/officeDocument/2006/relationships/hyperlink" Target="http://www.insul.net/" TargetMode="External"/><Relationship Id="rId2046" Type="http://schemas.openxmlformats.org/officeDocument/2006/relationships/hyperlink" Target="http://www.rgcre.com/" TargetMode="External"/><Relationship Id="rId2253" Type="http://schemas.openxmlformats.org/officeDocument/2006/relationships/hyperlink" Target="mailto:support@global-electronics.com" TargetMode="External"/><Relationship Id="rId2460" Type="http://schemas.openxmlformats.org/officeDocument/2006/relationships/hyperlink" Target="http://www.dhsworldwide.com/" TargetMode="External"/><Relationship Id="rId225" Type="http://schemas.openxmlformats.org/officeDocument/2006/relationships/hyperlink" Target="http://www.duracoolinc.com" TargetMode="External"/><Relationship Id="rId432" Type="http://schemas.openxmlformats.org/officeDocument/2006/relationships/hyperlink" Target="http://www.avid-buildings.com" TargetMode="External"/><Relationship Id="rId877" Type="http://schemas.openxmlformats.org/officeDocument/2006/relationships/hyperlink" Target="http://www.summitconstructionmanagement.com/" TargetMode="External"/><Relationship Id="rId1062" Type="http://schemas.openxmlformats.org/officeDocument/2006/relationships/hyperlink" Target="http://www.bluepay.com/processing-services/merchant-types/offices" TargetMode="External"/><Relationship Id="rId2113" Type="http://schemas.openxmlformats.org/officeDocument/2006/relationships/hyperlink" Target="http://www.storagemaintenance.com" TargetMode="External"/><Relationship Id="rId2320" Type="http://schemas.openxmlformats.org/officeDocument/2006/relationships/hyperlink" Target="https://www.facebook.com/2mcctv" TargetMode="External"/><Relationship Id="rId2558" Type="http://schemas.openxmlformats.org/officeDocument/2006/relationships/hyperlink" Target="mailto:sales@syrasoft.com" TargetMode="External"/><Relationship Id="rId737" Type="http://schemas.openxmlformats.org/officeDocument/2006/relationships/hyperlink" Target="http://www.ministoragebuilders.com/" TargetMode="External"/><Relationship Id="rId944" Type="http://schemas.openxmlformats.org/officeDocument/2006/relationships/hyperlink" Target="mailto:info@canadianmetal.ca" TargetMode="External"/><Relationship Id="rId1367" Type="http://schemas.openxmlformats.org/officeDocument/2006/relationships/hyperlink" Target="http://www.progressiverealtypartners.com/" TargetMode="External"/><Relationship Id="rId1574" Type="http://schemas.openxmlformats.org/officeDocument/2006/relationships/hyperlink" Target="https://twitter.com/crucialclicks" TargetMode="External"/><Relationship Id="rId1781" Type="http://schemas.openxmlformats.org/officeDocument/2006/relationships/hyperlink" Target="http://www.engravedplastics.com/" TargetMode="External"/><Relationship Id="rId2418" Type="http://schemas.openxmlformats.org/officeDocument/2006/relationships/hyperlink" Target="https://storman.com/" TargetMode="External"/><Relationship Id="rId73" Type="http://schemas.openxmlformats.org/officeDocument/2006/relationships/hyperlink" Target="http://www.millerbldgs.com" TargetMode="External"/><Relationship Id="rId804" Type="http://schemas.openxmlformats.org/officeDocument/2006/relationships/hyperlink" Target="http://www.thebscgroup.com/" TargetMode="External"/><Relationship Id="rId1227" Type="http://schemas.openxmlformats.org/officeDocument/2006/relationships/hyperlink" Target="http://www.insideselfstorage.com/" TargetMode="External"/><Relationship Id="rId1434" Type="http://schemas.openxmlformats.org/officeDocument/2006/relationships/hyperlink" Target="http://www.aaaaselfstorage.com/" TargetMode="External"/><Relationship Id="rId1641" Type="http://schemas.openxmlformats.org/officeDocument/2006/relationships/hyperlink" Target="https://twitter.com/crucialclicks" TargetMode="External"/><Relationship Id="rId1879" Type="http://schemas.openxmlformats.org/officeDocument/2006/relationships/hyperlink" Target="http://www.sentryselfstorage.net" TargetMode="External"/><Relationship Id="rId1501" Type="http://schemas.openxmlformats.org/officeDocument/2006/relationships/hyperlink" Target="http://www.telemeasure.biz/" TargetMode="External"/><Relationship Id="rId1739" Type="http://schemas.openxmlformats.org/officeDocument/2006/relationships/hyperlink" Target="http://www.ndmr.com" TargetMode="External"/><Relationship Id="rId1946" Type="http://schemas.openxmlformats.org/officeDocument/2006/relationships/hyperlink" Target="http://www.cubesmart.com" TargetMode="External"/><Relationship Id="rId1806" Type="http://schemas.openxmlformats.org/officeDocument/2006/relationships/hyperlink" Target="https://twitter.com/G5Platform" TargetMode="External"/><Relationship Id="rId387" Type="http://schemas.openxmlformats.org/officeDocument/2006/relationships/hyperlink" Target="http://www.insul.net/" TargetMode="External"/><Relationship Id="rId594" Type="http://schemas.openxmlformats.org/officeDocument/2006/relationships/hyperlink" Target="mailto:sales@roofhugger.com" TargetMode="External"/><Relationship Id="rId2068" Type="http://schemas.openxmlformats.org/officeDocument/2006/relationships/hyperlink" Target="http://www.titanbank.com/" TargetMode="External"/><Relationship Id="rId2275" Type="http://schemas.openxmlformats.org/officeDocument/2006/relationships/hyperlink" Target="mailto:info@stor-guard.com" TargetMode="External"/><Relationship Id="rId247" Type="http://schemas.openxmlformats.org/officeDocument/2006/relationships/hyperlink" Target="http://www.auto-care.com/" TargetMode="External"/><Relationship Id="rId899" Type="http://schemas.openxmlformats.org/officeDocument/2006/relationships/hyperlink" Target="http://www.bockandclark.com" TargetMode="External"/><Relationship Id="rId1084" Type="http://schemas.openxmlformats.org/officeDocument/2006/relationships/hyperlink" Target="http://www.thesboa.com" TargetMode="External"/><Relationship Id="rId2482" Type="http://schemas.openxmlformats.org/officeDocument/2006/relationships/hyperlink" Target="mailto:sales@oneilsoft.com" TargetMode="External"/><Relationship Id="rId107" Type="http://schemas.openxmlformats.org/officeDocument/2006/relationships/hyperlink" Target="http://www.boxescubed.com" TargetMode="External"/><Relationship Id="rId454" Type="http://schemas.openxmlformats.org/officeDocument/2006/relationships/hyperlink" Target="http://www.compassbuilding.com/" TargetMode="External"/><Relationship Id="rId661" Type="http://schemas.openxmlformats.org/officeDocument/2006/relationships/hyperlink" Target="http://www.landmarkinterest.com" TargetMode="External"/><Relationship Id="rId759" Type="http://schemas.openxmlformats.org/officeDocument/2006/relationships/hyperlink" Target="http://www.orionpaving.com/" TargetMode="External"/><Relationship Id="rId966" Type="http://schemas.openxmlformats.org/officeDocument/2006/relationships/hyperlink" Target="https://selfstorage101.com/" TargetMode="External"/><Relationship Id="rId1291" Type="http://schemas.openxmlformats.org/officeDocument/2006/relationships/hyperlink" Target="http://www.storsmartinsurance.com/" TargetMode="External"/><Relationship Id="rId1389" Type="http://schemas.openxmlformats.org/officeDocument/2006/relationships/hyperlink" Target="http://www.chateauproducts.com" TargetMode="External"/><Relationship Id="rId1596" Type="http://schemas.openxmlformats.org/officeDocument/2006/relationships/hyperlink" Target="mailto:b.maciel@ndmr.com" TargetMode="External"/><Relationship Id="rId2135" Type="http://schemas.openxmlformats.org/officeDocument/2006/relationships/hyperlink" Target="http://www.global-electronics.com" TargetMode="External"/><Relationship Id="rId2342" Type="http://schemas.openxmlformats.org/officeDocument/2006/relationships/hyperlink" Target="mailto:support@selfstoragepro.com" TargetMode="External"/><Relationship Id="rId314" Type="http://schemas.openxmlformats.org/officeDocument/2006/relationships/hyperlink" Target="http://www.dbci.com" TargetMode="External"/><Relationship Id="rId521" Type="http://schemas.openxmlformats.org/officeDocument/2006/relationships/hyperlink" Target="http://www.tamarackgrove.com/" TargetMode="External"/><Relationship Id="rId619" Type="http://schemas.openxmlformats.org/officeDocument/2006/relationships/hyperlink" Target="http://www.uniflexroof.com/" TargetMode="External"/><Relationship Id="rId1151" Type="http://schemas.openxmlformats.org/officeDocument/2006/relationships/hyperlink" Target="http://www.njssa.org" TargetMode="External"/><Relationship Id="rId1249" Type="http://schemas.openxmlformats.org/officeDocument/2006/relationships/hyperlink" Target="http://www.firsttex.com" TargetMode="External"/><Relationship Id="rId2202" Type="http://schemas.openxmlformats.org/officeDocument/2006/relationships/hyperlink" Target="https://cell-gate.com/" TargetMode="External"/><Relationship Id="rId95" Type="http://schemas.openxmlformats.org/officeDocument/2006/relationships/hyperlink" Target="http://www.tripleeight.net/" TargetMode="External"/><Relationship Id="rId826" Type="http://schemas.openxmlformats.org/officeDocument/2006/relationships/hyperlink" Target="http://www.executiveselfstorage.com/" TargetMode="External"/><Relationship Id="rId1011" Type="http://schemas.openxmlformats.org/officeDocument/2006/relationships/hyperlink" Target="http://www.ezypay.com" TargetMode="External"/><Relationship Id="rId1109" Type="http://schemas.openxmlformats.org/officeDocument/2006/relationships/hyperlink" Target="http://www.fedessa.org/" TargetMode="External"/><Relationship Id="rId1456" Type="http://schemas.openxmlformats.org/officeDocument/2006/relationships/hyperlink" Target="http://www.devonselfstorage.com" TargetMode="External"/><Relationship Id="rId1663" Type="http://schemas.openxmlformats.org/officeDocument/2006/relationships/hyperlink" Target="http://www.invensis.net/" TargetMode="External"/><Relationship Id="rId1870" Type="http://schemas.openxmlformats.org/officeDocument/2006/relationships/hyperlink" Target="http://www.optivestproperties.com/" TargetMode="External"/><Relationship Id="rId1968" Type="http://schemas.openxmlformats.org/officeDocument/2006/relationships/hyperlink" Target="http://www.talonvest.com/" TargetMode="External"/><Relationship Id="rId2507" Type="http://schemas.openxmlformats.org/officeDocument/2006/relationships/hyperlink" Target="https://www.linkedin.com/in/bruce-brenner-8364676/" TargetMode="External"/><Relationship Id="rId1316" Type="http://schemas.openxmlformats.org/officeDocument/2006/relationships/hyperlink" Target="http://www.fowlerauction.com" TargetMode="External"/><Relationship Id="rId1523" Type="http://schemas.openxmlformats.org/officeDocument/2006/relationships/hyperlink" Target="mailto:info@mini-management.com" TargetMode="External"/><Relationship Id="rId1730" Type="http://schemas.openxmlformats.org/officeDocument/2006/relationships/hyperlink" Target="http://www.linkmedia360.com" TargetMode="External"/><Relationship Id="rId22" Type="http://schemas.openxmlformats.org/officeDocument/2006/relationships/hyperlink" Target="http://www.liveoakbank.com/self-storage/" TargetMode="External"/><Relationship Id="rId1828" Type="http://schemas.openxmlformats.org/officeDocument/2006/relationships/hyperlink" Target="mailto:customerhelp@storage.com" TargetMode="External"/><Relationship Id="rId171" Type="http://schemas.openxmlformats.org/officeDocument/2006/relationships/hyperlink" Target="http://www.vaultlocks.com/" TargetMode="External"/><Relationship Id="rId2297" Type="http://schemas.openxmlformats.org/officeDocument/2006/relationships/hyperlink" Target="http://www.fireking.com" TargetMode="External"/><Relationship Id="rId269" Type="http://schemas.openxmlformats.org/officeDocument/2006/relationships/hyperlink" Target="http://precisionwallcovering.net" TargetMode="External"/><Relationship Id="rId476" Type="http://schemas.openxmlformats.org/officeDocument/2006/relationships/hyperlink" Target="http://www.pointofthemountainstorage.com" TargetMode="External"/><Relationship Id="rId683" Type="http://schemas.openxmlformats.org/officeDocument/2006/relationships/hyperlink" Target="http://www.henckengaines.com/" TargetMode="External"/><Relationship Id="rId890" Type="http://schemas.openxmlformats.org/officeDocument/2006/relationships/hyperlink" Target="http://www.thkassoc.com" TargetMode="External"/><Relationship Id="rId2157" Type="http://schemas.openxmlformats.org/officeDocument/2006/relationships/hyperlink" Target="http://www.quikstor.com/" TargetMode="External"/><Relationship Id="rId2364" Type="http://schemas.openxmlformats.org/officeDocument/2006/relationships/hyperlink" Target="mailto:sales@domico.com" TargetMode="External"/><Relationship Id="rId2571" Type="http://schemas.openxmlformats.org/officeDocument/2006/relationships/hyperlink" Target="http://www.storagecollections.com" TargetMode="External"/><Relationship Id="rId129" Type="http://schemas.openxmlformats.org/officeDocument/2006/relationships/hyperlink" Target="https://prismintl.org/" TargetMode="External"/><Relationship Id="rId336" Type="http://schemas.openxmlformats.org/officeDocument/2006/relationships/hyperlink" Target="http://www.supplysourceone.com" TargetMode="External"/><Relationship Id="rId543" Type="http://schemas.openxmlformats.org/officeDocument/2006/relationships/hyperlink" Target="http://www.acibuildingsystems.com/" TargetMode="External"/><Relationship Id="rId988" Type="http://schemas.openxmlformats.org/officeDocument/2006/relationships/hyperlink" Target="http://www.carraraservices.com" TargetMode="External"/><Relationship Id="rId1173" Type="http://schemas.openxmlformats.org/officeDocument/2006/relationships/hyperlink" Target="http://www.selfstoragedenmark.dk/" TargetMode="External"/><Relationship Id="rId1380" Type="http://schemas.openxmlformats.org/officeDocument/2006/relationships/hyperlink" Target="mailto:todd@storagecollections.com" TargetMode="External"/><Relationship Id="rId2017" Type="http://schemas.openxmlformats.org/officeDocument/2006/relationships/hyperlink" Target="http://www.marcusmillichap.com" TargetMode="External"/><Relationship Id="rId2224" Type="http://schemas.openxmlformats.org/officeDocument/2006/relationships/hyperlink" Target="https://www.mace.com/" TargetMode="External"/><Relationship Id="rId403" Type="http://schemas.openxmlformats.org/officeDocument/2006/relationships/hyperlink" Target="http://www.enduraliteled.ca/" TargetMode="External"/><Relationship Id="rId750" Type="http://schemas.openxmlformats.org/officeDocument/2006/relationships/hyperlink" Target="http://www.monconst.com/" TargetMode="External"/><Relationship Id="rId848" Type="http://schemas.openxmlformats.org/officeDocument/2006/relationships/hyperlink" Target="http://www.ndsconstruction.com/" TargetMode="External"/><Relationship Id="rId1033" Type="http://schemas.openxmlformats.org/officeDocument/2006/relationships/hyperlink" Target="http://www.psrs.com/" TargetMode="External"/><Relationship Id="rId1478" Type="http://schemas.openxmlformats.org/officeDocument/2006/relationships/hyperlink" Target="http://www.proselfstorage.com/" TargetMode="External"/><Relationship Id="rId1685" Type="http://schemas.openxmlformats.org/officeDocument/2006/relationships/hyperlink" Target="https://twitter.com/getroionline" TargetMode="External"/><Relationship Id="rId1892" Type="http://schemas.openxmlformats.org/officeDocument/2006/relationships/hyperlink" Target="http://www.arsenaultrealtyhomes.com/" TargetMode="External"/><Relationship Id="rId2431" Type="http://schemas.openxmlformats.org/officeDocument/2006/relationships/hyperlink" Target="mailto:info@stortrack.com" TargetMode="External"/><Relationship Id="rId2529" Type="http://schemas.openxmlformats.org/officeDocument/2006/relationships/hyperlink" Target="https://twitter.com/opentechinc" TargetMode="External"/><Relationship Id="rId610" Type="http://schemas.openxmlformats.org/officeDocument/2006/relationships/hyperlink" Target="http://www.starbuildings.com" TargetMode="External"/><Relationship Id="rId708" Type="http://schemas.openxmlformats.org/officeDocument/2006/relationships/hyperlink" Target="http://www.barrymor.com/" TargetMode="External"/><Relationship Id="rId915" Type="http://schemas.openxmlformats.org/officeDocument/2006/relationships/hyperlink" Target="http://www.kiwiconstruction.com/" TargetMode="External"/><Relationship Id="rId1240" Type="http://schemas.openxmlformats.org/officeDocument/2006/relationships/hyperlink" Target="http://www.a1tx.com" TargetMode="External"/><Relationship Id="rId1338" Type="http://schemas.openxmlformats.org/officeDocument/2006/relationships/hyperlink" Target="http://www.storageunitauctionlist.com" TargetMode="External"/><Relationship Id="rId1545" Type="http://schemas.openxmlformats.org/officeDocument/2006/relationships/hyperlink" Target="https://twitter.com/skilcheck" TargetMode="External"/><Relationship Id="rId1100" Type="http://schemas.openxmlformats.org/officeDocument/2006/relationships/hyperlink" Target="https://www.fedessa.org/membership/how-to-join/belgium/" TargetMode="External"/><Relationship Id="rId1405" Type="http://schemas.openxmlformats.org/officeDocument/2006/relationships/hyperlink" Target="http://www.everbritecontractor.com/" TargetMode="External"/><Relationship Id="rId1752" Type="http://schemas.openxmlformats.org/officeDocument/2006/relationships/hyperlink" Target="http://www.facebook.com/allkingsflags" TargetMode="External"/><Relationship Id="rId44" Type="http://schemas.openxmlformats.org/officeDocument/2006/relationships/hyperlink" Target="https://www.boscontainer.com/" TargetMode="External"/><Relationship Id="rId1612" Type="http://schemas.openxmlformats.org/officeDocument/2006/relationships/hyperlink" Target="https://findlocalstorage.com/" TargetMode="External"/><Relationship Id="rId1917" Type="http://schemas.openxmlformats.org/officeDocument/2006/relationships/hyperlink" Target="https://usedstoragevaults.com/home-wooden-storage-containers.html" TargetMode="External"/><Relationship Id="rId193" Type="http://schemas.openxmlformats.org/officeDocument/2006/relationships/hyperlink" Target="http://www.dbci.com" TargetMode="External"/><Relationship Id="rId498" Type="http://schemas.openxmlformats.org/officeDocument/2006/relationships/hyperlink" Target="http://www.parkline.com" TargetMode="External"/><Relationship Id="rId2081" Type="http://schemas.openxmlformats.org/officeDocument/2006/relationships/hyperlink" Target="http://www.dssecurity.co.uk" TargetMode="External"/><Relationship Id="rId2179" Type="http://schemas.openxmlformats.org/officeDocument/2006/relationships/hyperlink" Target="http://www.alltecgates.com/" TargetMode="External"/><Relationship Id="rId260" Type="http://schemas.openxmlformats.org/officeDocument/2006/relationships/hyperlink" Target="http://www.karnakcorp.com/" TargetMode="External"/><Relationship Id="rId2386" Type="http://schemas.openxmlformats.org/officeDocument/2006/relationships/hyperlink" Target="http://www.quayles.com/" TargetMode="External"/><Relationship Id="rId120" Type="http://schemas.openxmlformats.org/officeDocument/2006/relationships/hyperlink" Target="http://www.dhsworldwide.com" TargetMode="External"/><Relationship Id="rId358" Type="http://schemas.openxmlformats.org/officeDocument/2006/relationships/hyperlink" Target="https://www.arcat.com/arcatcos/cos46/arc46066.html" TargetMode="External"/><Relationship Id="rId565" Type="http://schemas.openxmlformats.org/officeDocument/2006/relationships/hyperlink" Target="http://www.eastbayconstruction-usa.com" TargetMode="External"/><Relationship Id="rId772" Type="http://schemas.openxmlformats.org/officeDocument/2006/relationships/hyperlink" Target="http://www.selfstoragepartners.com/" TargetMode="External"/><Relationship Id="rId1195" Type="http://schemas.openxmlformats.org/officeDocument/2006/relationships/hyperlink" Target="http://www.nssa.nl" TargetMode="External"/><Relationship Id="rId2039" Type="http://schemas.openxmlformats.org/officeDocument/2006/relationships/hyperlink" Target="http://www.pogodaco.com/" TargetMode="External"/><Relationship Id="rId2246" Type="http://schemas.openxmlformats.org/officeDocument/2006/relationships/hyperlink" Target="http://www.doorking.com" TargetMode="External"/><Relationship Id="rId2453" Type="http://schemas.openxmlformats.org/officeDocument/2006/relationships/hyperlink" Target="http://www.syrasoft.com/" TargetMode="External"/><Relationship Id="rId218" Type="http://schemas.openxmlformats.org/officeDocument/2006/relationships/hyperlink" Target="http://www.renoviaservices.com" TargetMode="External"/><Relationship Id="rId425" Type="http://schemas.openxmlformats.org/officeDocument/2006/relationships/hyperlink" Target="http://www.acibuildingsystems.com/" TargetMode="External"/><Relationship Id="rId632" Type="http://schemas.openxmlformats.org/officeDocument/2006/relationships/hyperlink" Target="http://www.whitcoroofing.com/" TargetMode="External"/><Relationship Id="rId1055" Type="http://schemas.openxmlformats.org/officeDocument/2006/relationships/hyperlink" Target="http://www.storagecapital.ca/" TargetMode="External"/><Relationship Id="rId1262" Type="http://schemas.openxmlformats.org/officeDocument/2006/relationships/hyperlink" Target="mailto:info@providentfgp.com" TargetMode="External"/><Relationship Id="rId2106" Type="http://schemas.openxmlformats.org/officeDocument/2006/relationships/hyperlink" Target="http://www.doorking.com" TargetMode="External"/><Relationship Id="rId2313" Type="http://schemas.openxmlformats.org/officeDocument/2006/relationships/hyperlink" Target="http://www.supplysourceone.com" TargetMode="External"/><Relationship Id="rId2520" Type="http://schemas.openxmlformats.org/officeDocument/2006/relationships/hyperlink" Target="http://www.whamsystems.com/" TargetMode="External"/><Relationship Id="rId937" Type="http://schemas.openxmlformats.org/officeDocument/2006/relationships/hyperlink" Target="http://www.bmsgrp.com/" TargetMode="External"/><Relationship Id="rId1122" Type="http://schemas.openxmlformats.org/officeDocument/2006/relationships/hyperlink" Target="http://www.irishselfstorageassociation.ie/" TargetMode="External"/><Relationship Id="rId1567" Type="http://schemas.openxmlformats.org/officeDocument/2006/relationships/hyperlink" Target="http://www.gob5.com/" TargetMode="External"/><Relationship Id="rId1774" Type="http://schemas.openxmlformats.org/officeDocument/2006/relationships/hyperlink" Target="mailto:terry@practicalpromotions.com" TargetMode="External"/><Relationship Id="rId1981" Type="http://schemas.openxmlformats.org/officeDocument/2006/relationships/hyperlink" Target="http://www.bancapselfstorage.com" TargetMode="External"/><Relationship Id="rId66" Type="http://schemas.openxmlformats.org/officeDocument/2006/relationships/hyperlink" Target="http://www.thehardtop.com" TargetMode="External"/><Relationship Id="rId1427" Type="http://schemas.openxmlformats.org/officeDocument/2006/relationships/hyperlink" Target="mailto:rstover@toppsproducts.com" TargetMode="External"/><Relationship Id="rId1634" Type="http://schemas.openxmlformats.org/officeDocument/2006/relationships/hyperlink" Target="https://baltimoredrew.com/" TargetMode="External"/><Relationship Id="rId1841" Type="http://schemas.openxmlformats.org/officeDocument/2006/relationships/hyperlink" Target="http://www.yodle.com" TargetMode="External"/><Relationship Id="rId1939" Type="http://schemas.openxmlformats.org/officeDocument/2006/relationships/hyperlink" Target="http://www.thebscgroup.com/" TargetMode="External"/><Relationship Id="rId1701" Type="http://schemas.openxmlformats.org/officeDocument/2006/relationships/hyperlink" Target="mailto:customerhelp@storage.com" TargetMode="External"/><Relationship Id="rId282" Type="http://schemas.openxmlformats.org/officeDocument/2006/relationships/hyperlink" Target="http://www.uniflexroof.com/" TargetMode="External"/><Relationship Id="rId587" Type="http://schemas.openxmlformats.org/officeDocument/2006/relationships/hyperlink" Target="http://www.pascalsteel.com" TargetMode="External"/><Relationship Id="rId2170" Type="http://schemas.openxmlformats.org/officeDocument/2006/relationships/hyperlink" Target="http://www.stealthmonitoring.com" TargetMode="External"/><Relationship Id="rId2268" Type="http://schemas.openxmlformats.org/officeDocument/2006/relationships/hyperlink" Target="http://www.quikstor.com/" TargetMode="External"/><Relationship Id="rId8" Type="http://schemas.openxmlformats.org/officeDocument/2006/relationships/webSettings" Target="webSettings.xml"/><Relationship Id="rId142" Type="http://schemas.openxmlformats.org/officeDocument/2006/relationships/hyperlink" Target="http://www.boxescubed.com" TargetMode="External"/><Relationship Id="rId447" Type="http://schemas.openxmlformats.org/officeDocument/2006/relationships/hyperlink" Target="http://www.cannonstorage.com" TargetMode="External"/><Relationship Id="rId794" Type="http://schemas.openxmlformats.org/officeDocument/2006/relationships/hyperlink" Target="http://www.barrymor.com/" TargetMode="External"/><Relationship Id="rId1077" Type="http://schemas.openxmlformats.org/officeDocument/2006/relationships/hyperlink" Target="mailto:sales@paymentservicenetwork.com" TargetMode="External"/><Relationship Id="rId2030" Type="http://schemas.openxmlformats.org/officeDocument/2006/relationships/hyperlink" Target="http://www.ngkf.com/storage" TargetMode="External"/><Relationship Id="rId2128" Type="http://schemas.openxmlformats.org/officeDocument/2006/relationships/hyperlink" Target="http://www.demcoelectronics.com" TargetMode="External"/><Relationship Id="rId2475" Type="http://schemas.openxmlformats.org/officeDocument/2006/relationships/hyperlink" Target="https://www.linkedin.com/in/fileman/" TargetMode="External"/><Relationship Id="rId654" Type="http://schemas.openxmlformats.org/officeDocument/2006/relationships/hyperlink" Target="http://www.heritagebuildings.com" TargetMode="External"/><Relationship Id="rId861" Type="http://schemas.openxmlformats.org/officeDocument/2006/relationships/hyperlink" Target="http://www.sbsworld.net/" TargetMode="External"/><Relationship Id="rId959" Type="http://schemas.openxmlformats.org/officeDocument/2006/relationships/hyperlink" Target="http://www.jordanarchitects.com/" TargetMode="External"/><Relationship Id="rId1284" Type="http://schemas.openxmlformats.org/officeDocument/2006/relationships/hyperlink" Target="https://twitter.com/selfstorageins" TargetMode="External"/><Relationship Id="rId1491" Type="http://schemas.openxmlformats.org/officeDocument/2006/relationships/hyperlink" Target="https://mini-management.com/" TargetMode="External"/><Relationship Id="rId1589" Type="http://schemas.openxmlformats.org/officeDocument/2006/relationships/hyperlink" Target="http://www.intelli-shop.com" TargetMode="External"/><Relationship Id="rId2335" Type="http://schemas.openxmlformats.org/officeDocument/2006/relationships/hyperlink" Target="http://www.metasystems.com" TargetMode="External"/><Relationship Id="rId2542" Type="http://schemas.openxmlformats.org/officeDocument/2006/relationships/hyperlink" Target="http://www.opentechalliance.com/" TargetMode="External"/><Relationship Id="rId307" Type="http://schemas.openxmlformats.org/officeDocument/2006/relationships/hyperlink" Target="http://www.buydoorsdirect.com" TargetMode="External"/><Relationship Id="rId514" Type="http://schemas.openxmlformats.org/officeDocument/2006/relationships/hyperlink" Target="http://www.starbuildings.com" TargetMode="External"/><Relationship Id="rId721" Type="http://schemas.openxmlformats.org/officeDocument/2006/relationships/hyperlink" Target="http://www.chamberlaininc.com/" TargetMode="External"/><Relationship Id="rId1144" Type="http://schemas.openxmlformats.org/officeDocument/2006/relationships/hyperlink" Target="http://www.mssoa.org" TargetMode="External"/><Relationship Id="rId1351" Type="http://schemas.openxmlformats.org/officeDocument/2006/relationships/hyperlink" Target="http://www.saflaw.com" TargetMode="External"/><Relationship Id="rId1449" Type="http://schemas.openxmlformats.org/officeDocument/2006/relationships/hyperlink" Target="http://www.cmrflorida.com" TargetMode="External"/><Relationship Id="rId1796" Type="http://schemas.openxmlformats.org/officeDocument/2006/relationships/hyperlink" Target="http://www.digiwurx.com" TargetMode="External"/><Relationship Id="rId2402" Type="http://schemas.openxmlformats.org/officeDocument/2006/relationships/hyperlink" Target="http://www.sitelink.com" TargetMode="External"/><Relationship Id="rId88" Type="http://schemas.openxmlformats.org/officeDocument/2006/relationships/hyperlink" Target="http://www.seattlebox.com" TargetMode="External"/><Relationship Id="rId819" Type="http://schemas.openxmlformats.org/officeDocument/2006/relationships/hyperlink" Target="http://www.cuttingedgeselfstorage.com/" TargetMode="External"/><Relationship Id="rId1004" Type="http://schemas.openxmlformats.org/officeDocument/2006/relationships/hyperlink" Target="http://www.ccmcommercialmortgage.com" TargetMode="External"/><Relationship Id="rId1211" Type="http://schemas.openxmlformats.org/officeDocument/2006/relationships/hyperlink" Target="http://www.refundtechnology1.com" TargetMode="External"/><Relationship Id="rId1656" Type="http://schemas.openxmlformats.org/officeDocument/2006/relationships/hyperlink" Target="mailto:business.development@getg5.com" TargetMode="External"/><Relationship Id="rId1863" Type="http://schemas.openxmlformats.org/officeDocument/2006/relationships/hyperlink" Target="http://www.ires-llc.com/" TargetMode="External"/><Relationship Id="rId1309" Type="http://schemas.openxmlformats.org/officeDocument/2006/relationships/hyperlink" Target="mailto:support@sboati.com" TargetMode="External"/><Relationship Id="rId1516" Type="http://schemas.openxmlformats.org/officeDocument/2006/relationships/hyperlink" Target="http://www.limetreemanagement.com/" TargetMode="External"/><Relationship Id="rId1723" Type="http://schemas.openxmlformats.org/officeDocument/2006/relationships/hyperlink" Target="https://creativeblenddesign.com/" TargetMode="External"/><Relationship Id="rId1930" Type="http://schemas.openxmlformats.org/officeDocument/2006/relationships/hyperlink" Target="mailto:southampton@alltimeselfstorage.com" TargetMode="External"/><Relationship Id="rId15" Type="http://schemas.openxmlformats.org/officeDocument/2006/relationships/hyperlink" Target="mailto:edouthit@cchalaw.com" TargetMode="External"/><Relationship Id="rId2192" Type="http://schemas.openxmlformats.org/officeDocument/2006/relationships/hyperlink" Target="mailto:info@alltecgates.com" TargetMode="External"/><Relationship Id="rId164" Type="http://schemas.openxmlformats.org/officeDocument/2006/relationships/hyperlink" Target="http://www.supplysideusa.com/" TargetMode="External"/><Relationship Id="rId371" Type="http://schemas.openxmlformats.org/officeDocument/2006/relationships/hyperlink" Target="http://www.rebstorage.com" TargetMode="External"/><Relationship Id="rId2052" Type="http://schemas.openxmlformats.org/officeDocument/2006/relationships/hyperlink" Target="mailto:ssba@indy.rr.com" TargetMode="External"/><Relationship Id="rId2497" Type="http://schemas.openxmlformats.org/officeDocument/2006/relationships/hyperlink" Target="http://www.elastica.net" TargetMode="External"/><Relationship Id="rId469" Type="http://schemas.openxmlformats.org/officeDocument/2006/relationships/hyperlink" Target="http://www.gargoylesteelstructures.com" TargetMode="External"/><Relationship Id="rId676" Type="http://schemas.openxmlformats.org/officeDocument/2006/relationships/hyperlink" Target="http://www.archconarchitecture.com/" TargetMode="External"/><Relationship Id="rId883" Type="http://schemas.openxmlformats.org/officeDocument/2006/relationships/hyperlink" Target="http://www.tviole.com/" TargetMode="External"/><Relationship Id="rId1099" Type="http://schemas.openxmlformats.org/officeDocument/2006/relationships/hyperlink" Target="https://www.fedessa.org/membership/how-to-join/belgium/" TargetMode="External"/><Relationship Id="rId2357" Type="http://schemas.openxmlformats.org/officeDocument/2006/relationships/hyperlink" Target="mailto:sales@dilloware.com" TargetMode="External"/><Relationship Id="rId2564" Type="http://schemas.openxmlformats.org/officeDocument/2006/relationships/hyperlink" Target="http://www.dialmycalls.com/" TargetMode="External"/><Relationship Id="rId231" Type="http://schemas.openxmlformats.org/officeDocument/2006/relationships/hyperlink" Target="http://www.heritagebuildings.com" TargetMode="External"/><Relationship Id="rId329" Type="http://schemas.openxmlformats.org/officeDocument/2006/relationships/hyperlink" Target="http://www.parkline.com" TargetMode="External"/><Relationship Id="rId536" Type="http://schemas.openxmlformats.org/officeDocument/2006/relationships/hyperlink" Target="http://www.universalstoragecontainers.com" TargetMode="External"/><Relationship Id="rId1166" Type="http://schemas.openxmlformats.org/officeDocument/2006/relationships/hyperlink" Target="http://www.paselfstorage.org" TargetMode="External"/><Relationship Id="rId1373" Type="http://schemas.openxmlformats.org/officeDocument/2006/relationships/hyperlink" Target="http://www.aps123.com" TargetMode="External"/><Relationship Id="rId2217" Type="http://schemas.openxmlformats.org/officeDocument/2006/relationships/hyperlink" Target="mailto:info@tiltaway.com" TargetMode="External"/><Relationship Id="rId743" Type="http://schemas.openxmlformats.org/officeDocument/2006/relationships/hyperlink" Target="http://www.jacoroofing.com" TargetMode="External"/><Relationship Id="rId950" Type="http://schemas.openxmlformats.org/officeDocument/2006/relationships/hyperlink" Target="http://www.cuttingedgeselfstorage.com" TargetMode="External"/><Relationship Id="rId1026" Type="http://schemas.openxmlformats.org/officeDocument/2006/relationships/hyperlink" Target="mailto:info@mjpartners.com" TargetMode="External"/><Relationship Id="rId1580" Type="http://schemas.openxmlformats.org/officeDocument/2006/relationships/hyperlink" Target="https://www.findstoragefast.ca/" TargetMode="External"/><Relationship Id="rId1678" Type="http://schemas.openxmlformats.org/officeDocument/2006/relationships/hyperlink" Target="http://www.pindotmedia.com/" TargetMode="External"/><Relationship Id="rId1885" Type="http://schemas.openxmlformats.org/officeDocument/2006/relationships/hyperlink" Target="mailto:mdonovan@thestoragepros.com" TargetMode="External"/><Relationship Id="rId2424" Type="http://schemas.openxmlformats.org/officeDocument/2006/relationships/hyperlink" Target="http://www.storman.com/" TargetMode="External"/><Relationship Id="rId603" Type="http://schemas.openxmlformats.org/officeDocument/2006/relationships/hyperlink" Target="http://www.snogem.com/" TargetMode="External"/><Relationship Id="rId810" Type="http://schemas.openxmlformats.org/officeDocument/2006/relationships/hyperlink" Target="http://www.ideacache.com" TargetMode="External"/><Relationship Id="rId908" Type="http://schemas.openxmlformats.org/officeDocument/2006/relationships/hyperlink" Target="http://www.eastbayconstruction-usa.com" TargetMode="External"/><Relationship Id="rId1233" Type="http://schemas.openxmlformats.org/officeDocument/2006/relationships/hyperlink" Target="http://www.billtrack50.com" TargetMode="External"/><Relationship Id="rId1440" Type="http://schemas.openxmlformats.org/officeDocument/2006/relationships/hyperlink" Target="http://www.storage-solutions.org/" TargetMode="External"/><Relationship Id="rId1538" Type="http://schemas.openxmlformats.org/officeDocument/2006/relationships/hyperlink" Target="mailto:info@schmittandco.com" TargetMode="External"/><Relationship Id="rId1300" Type="http://schemas.openxmlformats.org/officeDocument/2006/relationships/hyperlink" Target="http://www.cowangroup.ca" TargetMode="External"/><Relationship Id="rId1745" Type="http://schemas.openxmlformats.org/officeDocument/2006/relationships/hyperlink" Target="http://www.practicalpromotions.com" TargetMode="External"/><Relationship Id="rId1952" Type="http://schemas.openxmlformats.org/officeDocument/2006/relationships/hyperlink" Target="http://www.metrostoragecorporate.com/" TargetMode="External"/><Relationship Id="rId37" Type="http://schemas.openxmlformats.org/officeDocument/2006/relationships/hyperlink" Target="mailto:geoff@abccontainers.com.au" TargetMode="External"/><Relationship Id="rId1605" Type="http://schemas.openxmlformats.org/officeDocument/2006/relationships/hyperlink" Target="https://twitter.com/straightnorth/" TargetMode="External"/><Relationship Id="rId1812" Type="http://schemas.openxmlformats.org/officeDocument/2006/relationships/hyperlink" Target="http://www.linkmedia360.com/" TargetMode="External"/><Relationship Id="rId186" Type="http://schemas.openxmlformats.org/officeDocument/2006/relationships/hyperlink" Target="http://www.hmf-uk.com/" TargetMode="External"/><Relationship Id="rId393" Type="http://schemas.openxmlformats.org/officeDocument/2006/relationships/hyperlink" Target="http://www.munters.us/" TargetMode="External"/><Relationship Id="rId2074" Type="http://schemas.openxmlformats.org/officeDocument/2006/relationships/hyperlink" Target="https://www.facebook.com/2mcctv" TargetMode="External"/><Relationship Id="rId2281" Type="http://schemas.openxmlformats.org/officeDocument/2006/relationships/hyperlink" Target="https://twitter.com/3dlockers" TargetMode="External"/><Relationship Id="rId253" Type="http://schemas.openxmlformats.org/officeDocument/2006/relationships/hyperlink" Target="http://www.duracoolinc.com" TargetMode="External"/><Relationship Id="rId460" Type="http://schemas.openxmlformats.org/officeDocument/2006/relationships/hyperlink" Target="http://www.fbibuildings.com/" TargetMode="External"/><Relationship Id="rId698" Type="http://schemas.openxmlformats.org/officeDocument/2006/relationships/hyperlink" Target="http://www.ncb-builders.com" TargetMode="External"/><Relationship Id="rId1090" Type="http://schemas.openxmlformats.org/officeDocument/2006/relationships/hyperlink" Target="http://www.webselfstorage.com/" TargetMode="External"/><Relationship Id="rId2141" Type="http://schemas.openxmlformats.org/officeDocument/2006/relationships/hyperlink" Target="http://www.keypadconnection.com" TargetMode="External"/><Relationship Id="rId2379" Type="http://schemas.openxmlformats.org/officeDocument/2006/relationships/hyperlink" Target="mailto:sales@korcas.com" TargetMode="External"/><Relationship Id="rId113" Type="http://schemas.openxmlformats.org/officeDocument/2006/relationships/hyperlink" Target="http://www.supplysideusa.com" TargetMode="External"/><Relationship Id="rId320" Type="http://schemas.openxmlformats.org/officeDocument/2006/relationships/hyperlink" Target="http://www.janusintl.co.uk/" TargetMode="External"/><Relationship Id="rId558" Type="http://schemas.openxmlformats.org/officeDocument/2006/relationships/hyperlink" Target="http://www.cofair.com/" TargetMode="External"/><Relationship Id="rId765" Type="http://schemas.openxmlformats.org/officeDocument/2006/relationships/hyperlink" Target="https://precisionwallcovering.net/" TargetMode="External"/><Relationship Id="rId972" Type="http://schemas.openxmlformats.org/officeDocument/2006/relationships/hyperlink" Target="http://www.storagerealty.com/" TargetMode="External"/><Relationship Id="rId1188" Type="http://schemas.openxmlformats.org/officeDocument/2006/relationships/hyperlink" Target="http://www.scselfstorage.org/" TargetMode="External"/><Relationship Id="rId1395" Type="http://schemas.openxmlformats.org/officeDocument/2006/relationships/hyperlink" Target="http://www.renewstorage.com/" TargetMode="External"/><Relationship Id="rId2001" Type="http://schemas.openxmlformats.org/officeDocument/2006/relationships/hyperlink" Target="http://www.irellc.com/" TargetMode="External"/><Relationship Id="rId2239" Type="http://schemas.openxmlformats.org/officeDocument/2006/relationships/hyperlink" Target="https://twitter.com/cellulargate" TargetMode="External"/><Relationship Id="rId2446" Type="http://schemas.openxmlformats.org/officeDocument/2006/relationships/hyperlink" Target="http://www.yardi.com" TargetMode="External"/><Relationship Id="rId418" Type="http://schemas.openxmlformats.org/officeDocument/2006/relationships/hyperlink" Target="http://www.wyndsorlighting.com/" TargetMode="External"/><Relationship Id="rId625" Type="http://schemas.openxmlformats.org/officeDocument/2006/relationships/hyperlink" Target="http://www.bajacarports.com/" TargetMode="External"/><Relationship Id="rId832" Type="http://schemas.openxmlformats.org/officeDocument/2006/relationships/hyperlink" Target="http://www.janusintl.co.uk/" TargetMode="External"/><Relationship Id="rId1048" Type="http://schemas.openxmlformats.org/officeDocument/2006/relationships/hyperlink" Target="http://www.pmreservices.com/" TargetMode="External"/><Relationship Id="rId1255" Type="http://schemas.openxmlformats.org/officeDocument/2006/relationships/hyperlink" Target="http://www.jjbins.com" TargetMode="External"/><Relationship Id="rId1462" Type="http://schemas.openxmlformats.org/officeDocument/2006/relationships/hyperlink" Target="http://www.ipisandiego.com" TargetMode="External"/><Relationship Id="rId2306" Type="http://schemas.openxmlformats.org/officeDocument/2006/relationships/hyperlink" Target="http://www.movenstore.com" TargetMode="External"/><Relationship Id="rId2513" Type="http://schemas.openxmlformats.org/officeDocument/2006/relationships/hyperlink" Target="https://www.securityinformed.com/companies/quaddrix-technologies-inc.html" TargetMode="External"/><Relationship Id="rId1115" Type="http://schemas.openxmlformats.org/officeDocument/2006/relationships/hyperlink" Target="http://www.idssa.org/" TargetMode="External"/><Relationship Id="rId1322" Type="http://schemas.openxmlformats.org/officeDocument/2006/relationships/hyperlink" Target="http://www.bidlegacy.com" TargetMode="External"/><Relationship Id="rId1767" Type="http://schemas.openxmlformats.org/officeDocument/2006/relationships/hyperlink" Target="http://www.icesigns.com" TargetMode="External"/><Relationship Id="rId1974" Type="http://schemas.openxmlformats.org/officeDocument/2006/relationships/hyperlink" Target="http://www.argus-selfstorage.com/" TargetMode="External"/><Relationship Id="rId59" Type="http://schemas.openxmlformats.org/officeDocument/2006/relationships/hyperlink" Target="http://www.dbci.com" TargetMode="External"/><Relationship Id="rId1627" Type="http://schemas.openxmlformats.org/officeDocument/2006/relationships/hyperlink" Target="http://www.txssa.org" TargetMode="External"/><Relationship Id="rId1834" Type="http://schemas.openxmlformats.org/officeDocument/2006/relationships/hyperlink" Target="https://twitter.com/straightnorth/" TargetMode="External"/><Relationship Id="rId2096" Type="http://schemas.openxmlformats.org/officeDocument/2006/relationships/hyperlink" Target="https://www.securityinformed.com/companies/quaddrix-technologies-inc.html" TargetMode="External"/><Relationship Id="rId1901" Type="http://schemas.openxmlformats.org/officeDocument/2006/relationships/hyperlink" Target="http://www.fisherauction.com/" TargetMode="External"/><Relationship Id="rId275" Type="http://schemas.openxmlformats.org/officeDocument/2006/relationships/hyperlink" Target="mailto:sales@roofhugger.com" TargetMode="External"/><Relationship Id="rId482" Type="http://schemas.openxmlformats.org/officeDocument/2006/relationships/hyperlink" Target="http://www.lucasmetalworks.com" TargetMode="External"/><Relationship Id="rId2163" Type="http://schemas.openxmlformats.org/officeDocument/2006/relationships/hyperlink" Target="http://www.selectses.com" TargetMode="External"/><Relationship Id="rId2370" Type="http://schemas.openxmlformats.org/officeDocument/2006/relationships/hyperlink" Target="mailto:support@storageunitsoftware.com" TargetMode="External"/><Relationship Id="rId135" Type="http://schemas.openxmlformats.org/officeDocument/2006/relationships/hyperlink" Target="http://www.4logogear.com" TargetMode="External"/><Relationship Id="rId342" Type="http://schemas.openxmlformats.org/officeDocument/2006/relationships/hyperlink" Target="http://www.trackitswitch.com/" TargetMode="External"/><Relationship Id="rId787" Type="http://schemas.openxmlformats.org/officeDocument/2006/relationships/hyperlink" Target="http://www.180selfstorage.com" TargetMode="External"/><Relationship Id="rId994" Type="http://schemas.openxmlformats.org/officeDocument/2006/relationships/hyperlink" Target="http://www.benchmarkfin.com" TargetMode="External"/><Relationship Id="rId2023" Type="http://schemas.openxmlformats.org/officeDocument/2006/relationships/hyperlink" Target="http://www.mjpartners.com/" TargetMode="External"/><Relationship Id="rId2230" Type="http://schemas.openxmlformats.org/officeDocument/2006/relationships/hyperlink" Target="http://www.stor-guard.com" TargetMode="External"/><Relationship Id="rId2468" Type="http://schemas.openxmlformats.org/officeDocument/2006/relationships/hyperlink" Target="https://www.linkedin.com/company/docudata/about/" TargetMode="External"/><Relationship Id="rId202" Type="http://schemas.openxmlformats.org/officeDocument/2006/relationships/hyperlink" Target="http://www.wayne-dalton.com/" TargetMode="External"/><Relationship Id="rId647" Type="http://schemas.openxmlformats.org/officeDocument/2006/relationships/hyperlink" Target="http://www.cannonstorage.com/" TargetMode="External"/><Relationship Id="rId854" Type="http://schemas.openxmlformats.org/officeDocument/2006/relationships/hyperlink" Target="http://www.pellabuildings.com/" TargetMode="External"/><Relationship Id="rId1277" Type="http://schemas.openxmlformats.org/officeDocument/2006/relationships/hyperlink" Target="http://www.deanshomer.com/" TargetMode="External"/><Relationship Id="rId1484" Type="http://schemas.openxmlformats.org/officeDocument/2006/relationships/hyperlink" Target="http://www.prpmgmt.com" TargetMode="External"/><Relationship Id="rId1691" Type="http://schemas.openxmlformats.org/officeDocument/2006/relationships/hyperlink" Target="http://www.thesboa.com" TargetMode="External"/><Relationship Id="rId2328" Type="http://schemas.openxmlformats.org/officeDocument/2006/relationships/hyperlink" Target="mailto:sales@dilloware.com" TargetMode="External"/><Relationship Id="rId2535" Type="http://schemas.openxmlformats.org/officeDocument/2006/relationships/hyperlink" Target="https://www.linkedin.com/company/xo-communications/" TargetMode="External"/><Relationship Id="rId507" Type="http://schemas.openxmlformats.org/officeDocument/2006/relationships/hyperlink" Target="http://www.rspss.com/" TargetMode="External"/><Relationship Id="rId714" Type="http://schemas.openxmlformats.org/officeDocument/2006/relationships/hyperlink" Target="http://www.canadianmetal.ca/" TargetMode="External"/><Relationship Id="rId921" Type="http://schemas.openxmlformats.org/officeDocument/2006/relationships/hyperlink" Target="http://www.rmvolpe.com" TargetMode="External"/><Relationship Id="rId1137" Type="http://schemas.openxmlformats.org/officeDocument/2006/relationships/hyperlink" Target="http://www.ssamaryland.org" TargetMode="External"/><Relationship Id="rId1344" Type="http://schemas.openxmlformats.org/officeDocument/2006/relationships/hyperlink" Target="http://www.bockandclark.com" TargetMode="External"/><Relationship Id="rId1551" Type="http://schemas.openxmlformats.org/officeDocument/2006/relationships/hyperlink" Target="http://www.superiorstoragegroup.com/" TargetMode="External"/><Relationship Id="rId1789" Type="http://schemas.openxmlformats.org/officeDocument/2006/relationships/hyperlink" Target="http://www.automatit.net" TargetMode="External"/><Relationship Id="rId1996" Type="http://schemas.openxmlformats.org/officeDocument/2006/relationships/hyperlink" Target="http://www.hartstoragerealty.com" TargetMode="External"/><Relationship Id="rId50" Type="http://schemas.openxmlformats.org/officeDocument/2006/relationships/hyperlink" Target="http://www.cds-usa.com" TargetMode="External"/><Relationship Id="rId1204" Type="http://schemas.openxmlformats.org/officeDocument/2006/relationships/hyperlink" Target="http://www.wiselfstorage.org" TargetMode="External"/><Relationship Id="rId1411" Type="http://schemas.openxmlformats.org/officeDocument/2006/relationships/hyperlink" Target="http://www.premiereworks.com/" TargetMode="External"/><Relationship Id="rId1649" Type="http://schemas.openxmlformats.org/officeDocument/2006/relationships/hyperlink" Target="https://findlocalstorage.com/" TargetMode="External"/><Relationship Id="rId1856" Type="http://schemas.openxmlformats.org/officeDocument/2006/relationships/hyperlink" Target="http://www.cubesmart.com/" TargetMode="External"/><Relationship Id="rId1509" Type="http://schemas.openxmlformats.org/officeDocument/2006/relationships/hyperlink" Target="http://www.storage-solutions.org/" TargetMode="External"/><Relationship Id="rId1716" Type="http://schemas.openxmlformats.org/officeDocument/2006/relationships/hyperlink" Target="http://www.yodle.com/" TargetMode="External"/><Relationship Id="rId1923" Type="http://schemas.openxmlformats.org/officeDocument/2006/relationships/hyperlink" Target="http://www.gominis.com" TargetMode="External"/><Relationship Id="rId297" Type="http://schemas.openxmlformats.org/officeDocument/2006/relationships/hyperlink" Target="http://www.astadoor.com/" TargetMode="External"/><Relationship Id="rId2185" Type="http://schemas.openxmlformats.org/officeDocument/2006/relationships/hyperlink" Target="http://www.discountfence.com" TargetMode="External"/><Relationship Id="rId2392" Type="http://schemas.openxmlformats.org/officeDocument/2006/relationships/hyperlink" Target="http://www.selfstoragemanager.com/" TargetMode="External"/><Relationship Id="rId157" Type="http://schemas.openxmlformats.org/officeDocument/2006/relationships/hyperlink" Target="http://www.mfssupply.com" TargetMode="External"/><Relationship Id="rId364" Type="http://schemas.openxmlformats.org/officeDocument/2006/relationships/hyperlink" Target="http://www.giantlift.com/" TargetMode="External"/><Relationship Id="rId2045" Type="http://schemas.openxmlformats.org/officeDocument/2006/relationships/hyperlink" Target="http://www.rgcre.com/" TargetMode="External"/><Relationship Id="rId571" Type="http://schemas.openxmlformats.org/officeDocument/2006/relationships/hyperlink" Target="http://www.globalroofingcompany.com" TargetMode="External"/><Relationship Id="rId669" Type="http://schemas.openxmlformats.org/officeDocument/2006/relationships/hyperlink" Target="http://www.rabco.com" TargetMode="External"/><Relationship Id="rId876" Type="http://schemas.openxmlformats.org/officeDocument/2006/relationships/hyperlink" Target="http://www.mystorageasia.com" TargetMode="External"/><Relationship Id="rId1299" Type="http://schemas.openxmlformats.org/officeDocument/2006/relationships/hyperlink" Target="http://www.cowangroup.ca/" TargetMode="External"/><Relationship Id="rId2252" Type="http://schemas.openxmlformats.org/officeDocument/2006/relationships/hyperlink" Target="mailto:sales@global-electronics.com" TargetMode="External"/><Relationship Id="rId2557" Type="http://schemas.openxmlformats.org/officeDocument/2006/relationships/hyperlink" Target="http://www.syrasoft.com" TargetMode="External"/><Relationship Id="rId224" Type="http://schemas.openxmlformats.org/officeDocument/2006/relationships/hyperlink" Target="http://www.duracoolinc.com/" TargetMode="External"/><Relationship Id="rId431" Type="http://schemas.openxmlformats.org/officeDocument/2006/relationships/hyperlink" Target="http://www.avid-buildings.com/" TargetMode="External"/><Relationship Id="rId529" Type="http://schemas.openxmlformats.org/officeDocument/2006/relationships/hyperlink" Target="http://www.tripleeight.net/" TargetMode="External"/><Relationship Id="rId736" Type="http://schemas.openxmlformats.org/officeDocument/2006/relationships/hyperlink" Target="http://www.ministoragebuilders.com/" TargetMode="External"/><Relationship Id="rId1061" Type="http://schemas.openxmlformats.org/officeDocument/2006/relationships/hyperlink" Target="http://www.bluepay.com/processing-services/merchant-types/offices" TargetMode="External"/><Relationship Id="rId1159" Type="http://schemas.openxmlformats.org/officeDocument/2006/relationships/hyperlink" Target="http://www.nssa.no/" TargetMode="External"/><Relationship Id="rId1366" Type="http://schemas.openxmlformats.org/officeDocument/2006/relationships/hyperlink" Target="https://twitter.com/opentechinc" TargetMode="External"/><Relationship Id="rId2112" Type="http://schemas.openxmlformats.org/officeDocument/2006/relationships/hyperlink" Target="http://www.storagemaintenance.com/" TargetMode="External"/><Relationship Id="rId2417" Type="http://schemas.openxmlformats.org/officeDocument/2006/relationships/hyperlink" Target="https://storman.com/" TargetMode="External"/><Relationship Id="rId943" Type="http://schemas.openxmlformats.org/officeDocument/2006/relationships/hyperlink" Target="http://www.canadianmetal.ca" TargetMode="External"/><Relationship Id="rId1019" Type="http://schemas.openxmlformats.org/officeDocument/2006/relationships/hyperlink" Target="http://www.lehighfinancialgroup.com" TargetMode="External"/><Relationship Id="rId1573" Type="http://schemas.openxmlformats.org/officeDocument/2006/relationships/hyperlink" Target="http://www.crucialclicks.com" TargetMode="External"/><Relationship Id="rId1780" Type="http://schemas.openxmlformats.org/officeDocument/2006/relationships/hyperlink" Target="http://www.swimport.com" TargetMode="External"/><Relationship Id="rId1878" Type="http://schemas.openxmlformats.org/officeDocument/2006/relationships/hyperlink" Target="http://www.sentryselfstorage.net/" TargetMode="External"/><Relationship Id="rId72" Type="http://schemas.openxmlformats.org/officeDocument/2006/relationships/hyperlink" Target="http://www.janusintl.co.uk" TargetMode="External"/><Relationship Id="rId803" Type="http://schemas.openxmlformats.org/officeDocument/2006/relationships/hyperlink" Target="http://www.azstorage.com" TargetMode="External"/><Relationship Id="rId1226" Type="http://schemas.openxmlformats.org/officeDocument/2006/relationships/hyperlink" Target="http://www.floridassa.org" TargetMode="External"/><Relationship Id="rId1433" Type="http://schemas.openxmlformats.org/officeDocument/2006/relationships/hyperlink" Target="http://www.180selfstorage.com" TargetMode="External"/><Relationship Id="rId1640" Type="http://schemas.openxmlformats.org/officeDocument/2006/relationships/hyperlink" Target="http://www.crucialclicks.com" TargetMode="External"/><Relationship Id="rId1738" Type="http://schemas.openxmlformats.org/officeDocument/2006/relationships/hyperlink" Target="http://www.ndmr.com/" TargetMode="External"/><Relationship Id="rId1500" Type="http://schemas.openxmlformats.org/officeDocument/2006/relationships/hyperlink" Target="https://twitter.com/skilcheck" TargetMode="External"/><Relationship Id="rId1945" Type="http://schemas.openxmlformats.org/officeDocument/2006/relationships/hyperlink" Target="http://www.cubesmart.com/" TargetMode="External"/><Relationship Id="rId1805" Type="http://schemas.openxmlformats.org/officeDocument/2006/relationships/hyperlink" Target="mailto:business.development@getg5.com" TargetMode="External"/><Relationship Id="rId179" Type="http://schemas.openxmlformats.org/officeDocument/2006/relationships/hyperlink" Target="http://www.uhaul.com/dealer" TargetMode="External"/><Relationship Id="rId386" Type="http://schemas.openxmlformats.org/officeDocument/2006/relationships/hyperlink" Target="http://www.freshlookincpainting.com" TargetMode="External"/><Relationship Id="rId593" Type="http://schemas.openxmlformats.org/officeDocument/2006/relationships/hyperlink" Target="http://www.roofhugger.com" TargetMode="External"/><Relationship Id="rId2067" Type="http://schemas.openxmlformats.org/officeDocument/2006/relationships/hyperlink" Target="https://www.sdretirementplans.com/" TargetMode="External"/><Relationship Id="rId2274" Type="http://schemas.openxmlformats.org/officeDocument/2006/relationships/hyperlink" Target="http://www.stor-guard.com" TargetMode="External"/><Relationship Id="rId2481" Type="http://schemas.openxmlformats.org/officeDocument/2006/relationships/hyperlink" Target="http://www.oneilsoft.com" TargetMode="External"/><Relationship Id="rId246" Type="http://schemas.openxmlformats.org/officeDocument/2006/relationships/hyperlink" Target="http://www.allfrom1supply.com" TargetMode="External"/><Relationship Id="rId453" Type="http://schemas.openxmlformats.org/officeDocument/2006/relationships/hyperlink" Target="http://www.carportcentral.com" TargetMode="External"/><Relationship Id="rId660" Type="http://schemas.openxmlformats.org/officeDocument/2006/relationships/hyperlink" Target="http://www.landmarkinterest.com/" TargetMode="External"/><Relationship Id="rId898" Type="http://schemas.openxmlformats.org/officeDocument/2006/relationships/hyperlink" Target="http://www.bockandclark.com" TargetMode="External"/><Relationship Id="rId1083" Type="http://schemas.openxmlformats.org/officeDocument/2006/relationships/hyperlink" Target="http://www.sitelink.com" TargetMode="External"/><Relationship Id="rId1290" Type="http://schemas.openxmlformats.org/officeDocument/2006/relationships/hyperlink" Target="mailto:info@thesboa.com" TargetMode="External"/><Relationship Id="rId2134" Type="http://schemas.openxmlformats.org/officeDocument/2006/relationships/hyperlink" Target="http://www.global-electronics.com/" TargetMode="External"/><Relationship Id="rId2341" Type="http://schemas.openxmlformats.org/officeDocument/2006/relationships/hyperlink" Target="mailto:contact@selfstoragepro.com" TargetMode="External"/><Relationship Id="rId106" Type="http://schemas.openxmlformats.org/officeDocument/2006/relationships/hyperlink" Target="http://www.boxescubed.com/" TargetMode="External"/><Relationship Id="rId313" Type="http://schemas.openxmlformats.org/officeDocument/2006/relationships/hyperlink" Target="http://www.dbci.com" TargetMode="External"/><Relationship Id="rId758" Type="http://schemas.openxmlformats.org/officeDocument/2006/relationships/hyperlink" Target="http://www.ncb-builders.com" TargetMode="External"/><Relationship Id="rId965" Type="http://schemas.openxmlformats.org/officeDocument/2006/relationships/hyperlink" Target="http://www.rmvolpe.com" TargetMode="External"/><Relationship Id="rId1150" Type="http://schemas.openxmlformats.org/officeDocument/2006/relationships/hyperlink" Target="http://www.njssa.org/" TargetMode="External"/><Relationship Id="rId1388" Type="http://schemas.openxmlformats.org/officeDocument/2006/relationships/hyperlink" Target="http://www.chateauproducts.com/" TargetMode="External"/><Relationship Id="rId1595" Type="http://schemas.openxmlformats.org/officeDocument/2006/relationships/hyperlink" Target="mailto:info@ndmr.com" TargetMode="External"/><Relationship Id="rId2439" Type="http://schemas.openxmlformats.org/officeDocument/2006/relationships/hyperlink" Target="http://www.tredd.com" TargetMode="External"/><Relationship Id="rId94" Type="http://schemas.openxmlformats.org/officeDocument/2006/relationships/hyperlink" Target="http://www.store-anything-fast-easy.com" TargetMode="External"/><Relationship Id="rId520" Type="http://schemas.openxmlformats.org/officeDocument/2006/relationships/hyperlink" Target="http://www.steelmetalsystems.com" TargetMode="External"/><Relationship Id="rId618" Type="http://schemas.openxmlformats.org/officeDocument/2006/relationships/hyperlink" Target="mailto:rstover@toppsproducts.com" TargetMode="External"/><Relationship Id="rId825" Type="http://schemas.openxmlformats.org/officeDocument/2006/relationships/hyperlink" Target="mailto:cedgecomb@edgecombarchitects.com" TargetMode="External"/><Relationship Id="rId1248" Type="http://schemas.openxmlformats.org/officeDocument/2006/relationships/hyperlink" Target="http://www.firsttex.com/" TargetMode="External"/><Relationship Id="rId1455" Type="http://schemas.openxmlformats.org/officeDocument/2006/relationships/hyperlink" Target="http://www.devonselfstorage.com/" TargetMode="External"/><Relationship Id="rId1662" Type="http://schemas.openxmlformats.org/officeDocument/2006/relationships/hyperlink" Target="http://www.golocalinteractive.com" TargetMode="External"/><Relationship Id="rId2201" Type="http://schemas.openxmlformats.org/officeDocument/2006/relationships/hyperlink" Target="https://cell-gate.com/" TargetMode="External"/><Relationship Id="rId2506" Type="http://schemas.openxmlformats.org/officeDocument/2006/relationships/hyperlink" Target="mailto:info@tiltaway.com" TargetMode="External"/><Relationship Id="rId1010" Type="http://schemas.openxmlformats.org/officeDocument/2006/relationships/hyperlink" Target="http://www.ezypay.com/" TargetMode="External"/><Relationship Id="rId1108" Type="http://schemas.openxmlformats.org/officeDocument/2006/relationships/hyperlink" Target="mailto:admin@coloradossa.com" TargetMode="External"/><Relationship Id="rId1315" Type="http://schemas.openxmlformats.org/officeDocument/2006/relationships/hyperlink" Target="http://www.fowlerauction.com/" TargetMode="External"/><Relationship Id="rId1967" Type="http://schemas.openxmlformats.org/officeDocument/2006/relationships/hyperlink" Target="mailto:mdonovan@thestoragepros.com" TargetMode="External"/><Relationship Id="rId1522" Type="http://schemas.openxmlformats.org/officeDocument/2006/relationships/hyperlink" Target="https://mini-management.com/" TargetMode="External"/><Relationship Id="rId21" Type="http://schemas.openxmlformats.org/officeDocument/2006/relationships/hyperlink" Target="http://www.liveoakbank.com/self-storage/" TargetMode="External"/><Relationship Id="rId2089" Type="http://schemas.openxmlformats.org/officeDocument/2006/relationships/hyperlink" Target="http://www.icegatesystems.com" TargetMode="External"/><Relationship Id="rId2296" Type="http://schemas.openxmlformats.org/officeDocument/2006/relationships/hyperlink" Target="http://www.fireking.com/" TargetMode="External"/><Relationship Id="rId268" Type="http://schemas.openxmlformats.org/officeDocument/2006/relationships/hyperlink" Target="https://precisionwallcovering.net/" TargetMode="External"/><Relationship Id="rId475" Type="http://schemas.openxmlformats.org/officeDocument/2006/relationships/hyperlink" Target="http://www.pointofthemountainstorage.com/" TargetMode="External"/><Relationship Id="rId682" Type="http://schemas.openxmlformats.org/officeDocument/2006/relationships/hyperlink" Target="mailto:cedgecomb@edgecombarchitects.com" TargetMode="External"/><Relationship Id="rId2156" Type="http://schemas.openxmlformats.org/officeDocument/2006/relationships/hyperlink" Target="http://www.quick-switch.com" TargetMode="External"/><Relationship Id="rId2363" Type="http://schemas.openxmlformats.org/officeDocument/2006/relationships/hyperlink" Target="mailto:support@domico.com" TargetMode="External"/><Relationship Id="rId2570" Type="http://schemas.openxmlformats.org/officeDocument/2006/relationships/hyperlink" Target="http://www.storagecollections.com/" TargetMode="External"/><Relationship Id="rId128" Type="http://schemas.openxmlformats.org/officeDocument/2006/relationships/hyperlink" Target="http://www.oneilsoft.com" TargetMode="External"/><Relationship Id="rId335" Type="http://schemas.openxmlformats.org/officeDocument/2006/relationships/hyperlink" Target="http://www.solidthresholds.com" TargetMode="External"/><Relationship Id="rId542" Type="http://schemas.openxmlformats.org/officeDocument/2006/relationships/hyperlink" Target="http://www.amezz.com" TargetMode="External"/><Relationship Id="rId1172" Type="http://schemas.openxmlformats.org/officeDocument/2006/relationships/hyperlink" Target="http://www.selfstorage.com.au" TargetMode="External"/><Relationship Id="rId2016" Type="http://schemas.openxmlformats.org/officeDocument/2006/relationships/hyperlink" Target="http://www.marcusmillichap.com/" TargetMode="External"/><Relationship Id="rId2223" Type="http://schemas.openxmlformats.org/officeDocument/2006/relationships/hyperlink" Target="https://www.mace.com/" TargetMode="External"/><Relationship Id="rId2430" Type="http://schemas.openxmlformats.org/officeDocument/2006/relationships/hyperlink" Target="http://www.stortrack.com" TargetMode="External"/><Relationship Id="rId402" Type="http://schemas.openxmlformats.org/officeDocument/2006/relationships/hyperlink" Target="mailto:info@americanpermalight.com" TargetMode="External"/><Relationship Id="rId1032" Type="http://schemas.openxmlformats.org/officeDocument/2006/relationships/hyperlink" Target="https://twitter.com/aswerdlin" TargetMode="External"/><Relationship Id="rId1989" Type="http://schemas.openxmlformats.org/officeDocument/2006/relationships/hyperlink" Target="http://www.casterinvestment.com" TargetMode="External"/><Relationship Id="rId1849" Type="http://schemas.openxmlformats.org/officeDocument/2006/relationships/hyperlink" Target="http://www.casterinvestment.com/" TargetMode="External"/><Relationship Id="rId192" Type="http://schemas.openxmlformats.org/officeDocument/2006/relationships/hyperlink" Target="http://www.dbci.com" TargetMode="External"/><Relationship Id="rId1709" Type="http://schemas.openxmlformats.org/officeDocument/2006/relationships/hyperlink" Target="http://www.straightnorth.com" TargetMode="External"/><Relationship Id="rId1916" Type="http://schemas.openxmlformats.org/officeDocument/2006/relationships/hyperlink" Target="https://usedstoragevaults.com/home-wooden-storage-containers.html" TargetMode="External"/><Relationship Id="rId2080" Type="http://schemas.openxmlformats.org/officeDocument/2006/relationships/hyperlink" Target="http://www.dssecurity.co.uk/" TargetMode="External"/><Relationship Id="rId869" Type="http://schemas.openxmlformats.org/officeDocument/2006/relationships/hyperlink" Target="http://www.storagerealty.com/" TargetMode="External"/><Relationship Id="rId1499" Type="http://schemas.openxmlformats.org/officeDocument/2006/relationships/hyperlink" Target="http://www.skilcheck.com" TargetMode="External"/><Relationship Id="rId729" Type="http://schemas.openxmlformats.org/officeDocument/2006/relationships/hyperlink" Target="http://www.eastbayconstruction-usa.com" TargetMode="External"/><Relationship Id="rId1359" Type="http://schemas.openxmlformats.org/officeDocument/2006/relationships/hyperlink" Target="http://www.cirrusmktg.com/" TargetMode="External"/><Relationship Id="rId936" Type="http://schemas.openxmlformats.org/officeDocument/2006/relationships/hyperlink" Target="http://www.advantageconsultingmanagement.com" TargetMode="External"/><Relationship Id="rId1219" Type="http://schemas.openxmlformats.org/officeDocument/2006/relationships/hyperlink" Target="mailto:jds737@earthlink.net" TargetMode="External"/><Relationship Id="rId1566" Type="http://schemas.openxmlformats.org/officeDocument/2006/relationships/hyperlink" Target="http://www.automatit.net" TargetMode="External"/><Relationship Id="rId1773" Type="http://schemas.openxmlformats.org/officeDocument/2006/relationships/hyperlink" Target="http://www.practicalpromotions.com" TargetMode="External"/><Relationship Id="rId1980" Type="http://schemas.openxmlformats.org/officeDocument/2006/relationships/hyperlink" Target="http://www.bancapselfstorage.com" TargetMode="External"/><Relationship Id="rId65" Type="http://schemas.openxmlformats.org/officeDocument/2006/relationships/hyperlink" Target="http://www.thehardtop.com" TargetMode="External"/><Relationship Id="rId1426" Type="http://schemas.openxmlformats.org/officeDocument/2006/relationships/hyperlink" Target="http://www.toppsproducts.com" TargetMode="External"/><Relationship Id="rId1633" Type="http://schemas.openxmlformats.org/officeDocument/2006/relationships/hyperlink" Target="https://baltimoredrew.com/" TargetMode="External"/><Relationship Id="rId1840" Type="http://schemas.openxmlformats.org/officeDocument/2006/relationships/hyperlink" Target="http://www.yodle.com" TargetMode="External"/><Relationship Id="rId1700" Type="http://schemas.openxmlformats.org/officeDocument/2006/relationships/hyperlink" Target="http://www.storage.com" TargetMode="External"/><Relationship Id="rId379" Type="http://schemas.openxmlformats.org/officeDocument/2006/relationships/hyperlink" Target="https://www.google.com/search?sxsrf=ACYBGNTsFUAVqXU8g-oI4VMWRqYQDeXbQg%3A1569351810912&amp;ei=gmiKXZubN4Xb-gSO7a3IBg&amp;q=ACTIVE+VENTILATION+PRODUCTS+311+First+St.+Newburgh%2C+NY+12550&amp;oq=ACTIVE+VENTILATION+PRODUCTS+311+First+St.+Newburgh%2C+NY+12550&amp;gs_l=psy-ab.3..0i71l8.236015.236015..236520...0.4..0.0.0.......0....2j1..gws-wiz.8AtuO_ttFO0&amp;ved=0ahUKEwib5N2Jk-rkAhWFrZ4KHY52C2kQ4dUDCAs&amp;uact=5" TargetMode="External"/><Relationship Id="rId586" Type="http://schemas.openxmlformats.org/officeDocument/2006/relationships/hyperlink" Target="http://www.pascalsteel.com/" TargetMode="External"/><Relationship Id="rId793" Type="http://schemas.openxmlformats.org/officeDocument/2006/relationships/hyperlink" Target="http://www.storage-solutions.org" TargetMode="External"/><Relationship Id="rId2267" Type="http://schemas.openxmlformats.org/officeDocument/2006/relationships/hyperlink" Target="https://twitter.com/ptiaccess" TargetMode="External"/><Relationship Id="rId2474" Type="http://schemas.openxmlformats.org/officeDocument/2006/relationships/hyperlink" Target="http://www.fileman.com" TargetMode="External"/><Relationship Id="rId239" Type="http://schemas.openxmlformats.org/officeDocument/2006/relationships/hyperlink" Target="http://rankingroup.com/" TargetMode="External"/><Relationship Id="rId446" Type="http://schemas.openxmlformats.org/officeDocument/2006/relationships/hyperlink" Target="http://www.cannonstorage.com/" TargetMode="External"/><Relationship Id="rId653" Type="http://schemas.openxmlformats.org/officeDocument/2006/relationships/hyperlink" Target="http://www.heritagebuildings.com/" TargetMode="External"/><Relationship Id="rId1076" Type="http://schemas.openxmlformats.org/officeDocument/2006/relationships/hyperlink" Target="http://www.paymentservicenetwork.com" TargetMode="External"/><Relationship Id="rId1283" Type="http://schemas.openxmlformats.org/officeDocument/2006/relationships/hyperlink" Target="http://www.ponderosainsurance.com" TargetMode="External"/><Relationship Id="rId1490" Type="http://schemas.openxmlformats.org/officeDocument/2006/relationships/hyperlink" Target="http://www.williamwarren.com" TargetMode="External"/><Relationship Id="rId2127" Type="http://schemas.openxmlformats.org/officeDocument/2006/relationships/hyperlink" Target="http://www.demcoelectronics.com/" TargetMode="External"/><Relationship Id="rId2334" Type="http://schemas.openxmlformats.org/officeDocument/2006/relationships/hyperlink" Target="http://www.metasystems.com/" TargetMode="External"/><Relationship Id="rId306" Type="http://schemas.openxmlformats.org/officeDocument/2006/relationships/hyperlink" Target="http://www.buydoorsdirect.com/" TargetMode="External"/><Relationship Id="rId860" Type="http://schemas.openxmlformats.org/officeDocument/2006/relationships/hyperlink" Target="http://www.pfgcapital.com" TargetMode="External"/><Relationship Id="rId1143" Type="http://schemas.openxmlformats.org/officeDocument/2006/relationships/hyperlink" Target="http://www.mssoa.org/" TargetMode="External"/><Relationship Id="rId2541" Type="http://schemas.openxmlformats.org/officeDocument/2006/relationships/hyperlink" Target="mailto:info@stor-guard.com" TargetMode="External"/><Relationship Id="rId513" Type="http://schemas.openxmlformats.org/officeDocument/2006/relationships/hyperlink" Target="http://www.starbuildings.com/" TargetMode="External"/><Relationship Id="rId720" Type="http://schemas.openxmlformats.org/officeDocument/2006/relationships/hyperlink" Target="http://www.capcosteel.com" TargetMode="External"/><Relationship Id="rId1350" Type="http://schemas.openxmlformats.org/officeDocument/2006/relationships/hyperlink" Target="http://www.saflaw.com/" TargetMode="External"/><Relationship Id="rId2401" Type="http://schemas.openxmlformats.org/officeDocument/2006/relationships/hyperlink" Target="http://www.sitelink.com/" TargetMode="External"/><Relationship Id="rId1003" Type="http://schemas.openxmlformats.org/officeDocument/2006/relationships/hyperlink" Target="http://www.ccmcommercialmortgage.com/" TargetMode="External"/><Relationship Id="rId1210" Type="http://schemas.openxmlformats.org/officeDocument/2006/relationships/hyperlink" Target="http://www.refundtechnology1.com" TargetMode="External"/><Relationship Id="rId2191" Type="http://schemas.openxmlformats.org/officeDocument/2006/relationships/hyperlink" Target="http://www.alltecgates.com" TargetMode="External"/><Relationship Id="rId163" Type="http://schemas.openxmlformats.org/officeDocument/2006/relationships/hyperlink" Target="http://www.store-anything-fast-easy.com" TargetMode="External"/><Relationship Id="rId370" Type="http://schemas.openxmlformats.org/officeDocument/2006/relationships/hyperlink" Target="https://rebstorage.com/" TargetMode="External"/><Relationship Id="rId2051" Type="http://schemas.openxmlformats.org/officeDocument/2006/relationships/hyperlink" Target="http://www.selfstoragebrokersofamerica.com" TargetMode="External"/><Relationship Id="rId230" Type="http://schemas.openxmlformats.org/officeDocument/2006/relationships/hyperlink" Target="http://www.heritagebuildings.com/" TargetMode="External"/><Relationship Id="rId1677" Type="http://schemas.openxmlformats.org/officeDocument/2006/relationships/hyperlink" Target="mailto:b.maciel@ndmr.com" TargetMode="External"/><Relationship Id="rId1884" Type="http://schemas.openxmlformats.org/officeDocument/2006/relationships/hyperlink" Target="http://www.storageprosmanagement.com" TargetMode="External"/><Relationship Id="rId907" Type="http://schemas.openxmlformats.org/officeDocument/2006/relationships/hyperlink" Target="http://www.eastbayconstruction-usa.com/" TargetMode="External"/><Relationship Id="rId1537" Type="http://schemas.openxmlformats.org/officeDocument/2006/relationships/hyperlink" Target="http://www.schmittandco.com" TargetMode="External"/><Relationship Id="rId1744" Type="http://schemas.openxmlformats.org/officeDocument/2006/relationships/hyperlink" Target="http://www.practicalpromotions.com/" TargetMode="External"/><Relationship Id="rId1951" Type="http://schemas.openxmlformats.org/officeDocument/2006/relationships/hyperlink" Target="https://twitter.com/listselfstorage?lang=en" TargetMode="External"/><Relationship Id="rId36" Type="http://schemas.openxmlformats.org/officeDocument/2006/relationships/hyperlink" Target="http://www.abccontainers.com.au/" TargetMode="External"/><Relationship Id="rId1604" Type="http://schemas.openxmlformats.org/officeDocument/2006/relationships/hyperlink" Target="http://www.straightnorth.com" TargetMode="External"/><Relationship Id="rId1811" Type="http://schemas.openxmlformats.org/officeDocument/2006/relationships/hyperlink" Target="http://www.golocalinteractive.com" TargetMode="External"/><Relationship Id="rId697" Type="http://schemas.openxmlformats.org/officeDocument/2006/relationships/hyperlink" Target="http://www.ncb-builders.com/" TargetMode="External"/><Relationship Id="rId2378" Type="http://schemas.openxmlformats.org/officeDocument/2006/relationships/hyperlink" Target="http://www.interlakemecalux.com" TargetMode="External"/><Relationship Id="rId1187" Type="http://schemas.openxmlformats.org/officeDocument/2006/relationships/hyperlink" Target="mailto:admin@ssauk.com" TargetMode="External"/><Relationship Id="rId557" Type="http://schemas.openxmlformats.org/officeDocument/2006/relationships/hyperlink" Target="http://www.capsteelinc.com" TargetMode="External"/><Relationship Id="rId764" Type="http://schemas.openxmlformats.org/officeDocument/2006/relationships/hyperlink" Target="http://www.paramountmetalsystems.com" TargetMode="External"/><Relationship Id="rId971" Type="http://schemas.openxmlformats.org/officeDocument/2006/relationships/hyperlink" Target="http://sierraselfstorageconsulting.com" TargetMode="External"/><Relationship Id="rId1394" Type="http://schemas.openxmlformats.org/officeDocument/2006/relationships/hyperlink" Target="https://empireworks.com/" TargetMode="External"/><Relationship Id="rId2238" Type="http://schemas.openxmlformats.org/officeDocument/2006/relationships/hyperlink" Target="https://cell-gate.com/" TargetMode="External"/><Relationship Id="rId2445" Type="http://schemas.openxmlformats.org/officeDocument/2006/relationships/hyperlink" Target="http://www.yardi.com/" TargetMode="External"/><Relationship Id="rId417" Type="http://schemas.openxmlformats.org/officeDocument/2006/relationships/hyperlink" Target="http://www.trackitswitch.com" TargetMode="External"/><Relationship Id="rId624" Type="http://schemas.openxmlformats.org/officeDocument/2006/relationships/hyperlink" Target="http://www.whitcoroofing.com" TargetMode="External"/><Relationship Id="rId831" Type="http://schemas.openxmlformats.org/officeDocument/2006/relationships/hyperlink" Target="http://www.storagedesigner.com" TargetMode="External"/><Relationship Id="rId1047" Type="http://schemas.openxmlformats.org/officeDocument/2006/relationships/hyperlink" Target="http://www.pfgcapital.com" TargetMode="External"/><Relationship Id="rId1254" Type="http://schemas.openxmlformats.org/officeDocument/2006/relationships/hyperlink" Target="http://www.jjbins.com/" TargetMode="External"/><Relationship Id="rId1461" Type="http://schemas.openxmlformats.org/officeDocument/2006/relationships/hyperlink" Target="http://www.ipisandiego.com/" TargetMode="External"/><Relationship Id="rId2305" Type="http://schemas.openxmlformats.org/officeDocument/2006/relationships/hyperlink" Target="http://www.movenstore.com/" TargetMode="External"/><Relationship Id="rId2512" Type="http://schemas.openxmlformats.org/officeDocument/2006/relationships/hyperlink" Target="https://twitter.com/ptiaccess" TargetMode="External"/><Relationship Id="rId1114" Type="http://schemas.openxmlformats.org/officeDocument/2006/relationships/hyperlink" Target="http://www.gassa.org" TargetMode="External"/><Relationship Id="rId1321" Type="http://schemas.openxmlformats.org/officeDocument/2006/relationships/hyperlink" Target="http://www.bidlegacy.com/" TargetMode="External"/><Relationship Id="rId2095" Type="http://schemas.openxmlformats.org/officeDocument/2006/relationships/hyperlink" Target="https://www.securityinformed.com/companies/quaddrix-technologies-inc.html" TargetMode="External"/><Relationship Id="rId274" Type="http://schemas.openxmlformats.org/officeDocument/2006/relationships/hyperlink" Target="http://www.roofhugger.com" TargetMode="External"/><Relationship Id="rId481" Type="http://schemas.openxmlformats.org/officeDocument/2006/relationships/hyperlink" Target="http://www.lucasmetalworks.com/" TargetMode="External"/><Relationship Id="rId2162" Type="http://schemas.openxmlformats.org/officeDocument/2006/relationships/hyperlink" Target="http://www.selectses.com" TargetMode="External"/><Relationship Id="rId134" Type="http://schemas.openxmlformats.org/officeDocument/2006/relationships/hyperlink" Target="http://www.storagefirst.com" TargetMode="External"/><Relationship Id="rId341" Type="http://schemas.openxmlformats.org/officeDocument/2006/relationships/hyperlink" Target="http://www.trachte.com" TargetMode="External"/><Relationship Id="rId2022" Type="http://schemas.openxmlformats.org/officeDocument/2006/relationships/hyperlink" Target="mailto:info@midcoastproperties.com" TargetMode="External"/><Relationship Id="rId201" Type="http://schemas.openxmlformats.org/officeDocument/2006/relationships/hyperlink" Target="http://www.seattlebox.com" TargetMode="External"/><Relationship Id="rId1788" Type="http://schemas.openxmlformats.org/officeDocument/2006/relationships/hyperlink" Target="http://www.automatit.net" TargetMode="External"/><Relationship Id="rId1995" Type="http://schemas.openxmlformats.org/officeDocument/2006/relationships/hyperlink" Target="http://www.hartstoragerealty.com/" TargetMode="External"/><Relationship Id="rId1648" Type="http://schemas.openxmlformats.org/officeDocument/2006/relationships/hyperlink" Target="http://www.ezwebselfstorage.com" TargetMode="External"/><Relationship Id="rId1508" Type="http://schemas.openxmlformats.org/officeDocument/2006/relationships/hyperlink" Target="http://www.aaaaselfstorage.com" TargetMode="External"/><Relationship Id="rId1855" Type="http://schemas.openxmlformats.org/officeDocument/2006/relationships/hyperlink" Target="mailto:mark@helmproperties.com" TargetMode="External"/><Relationship Id="rId1715" Type="http://schemas.openxmlformats.org/officeDocument/2006/relationships/hyperlink" Target="http://www.usstoragesearch.com" TargetMode="External"/><Relationship Id="rId1922" Type="http://schemas.openxmlformats.org/officeDocument/2006/relationships/hyperlink" Target="mailto:info@calltowerleaseexperts.com" TargetMode="External"/><Relationship Id="rId2489" Type="http://schemas.openxmlformats.org/officeDocument/2006/relationships/hyperlink" Target="mailto:info@alltecgates.com" TargetMode="External"/><Relationship Id="rId668" Type="http://schemas.openxmlformats.org/officeDocument/2006/relationships/hyperlink" Target="http://www.rabco.com/" TargetMode="External"/><Relationship Id="rId875" Type="http://schemas.openxmlformats.org/officeDocument/2006/relationships/hyperlink" Target="http://www.mystorageasia.com/" TargetMode="External"/><Relationship Id="rId1298" Type="http://schemas.openxmlformats.org/officeDocument/2006/relationships/hyperlink" Target="http://www.facebook.com/uhaulstorageaffiliatenetwork" TargetMode="External"/><Relationship Id="rId2349" Type="http://schemas.openxmlformats.org/officeDocument/2006/relationships/hyperlink" Target="http://www.dhsworldwide.com/" TargetMode="External"/><Relationship Id="rId2556" Type="http://schemas.openxmlformats.org/officeDocument/2006/relationships/hyperlink" Target="http://www.syrasoft.com/" TargetMode="External"/><Relationship Id="rId528" Type="http://schemas.openxmlformats.org/officeDocument/2006/relationships/hyperlink" Target="http://www.techfast.com" TargetMode="External"/><Relationship Id="rId735" Type="http://schemas.openxmlformats.org/officeDocument/2006/relationships/hyperlink" Target="http://www.forgebuildings.com" TargetMode="External"/><Relationship Id="rId942" Type="http://schemas.openxmlformats.org/officeDocument/2006/relationships/hyperlink" Target="http://www.canadianmetal.ca/" TargetMode="External"/><Relationship Id="rId1158" Type="http://schemas.openxmlformats.org/officeDocument/2006/relationships/hyperlink" Target="http://www.northdakotassa.com" TargetMode="External"/><Relationship Id="rId1365" Type="http://schemas.openxmlformats.org/officeDocument/2006/relationships/hyperlink" Target="http://www.opentechalliance.com" TargetMode="External"/><Relationship Id="rId1572" Type="http://schemas.openxmlformats.org/officeDocument/2006/relationships/hyperlink" Target="http://www.crucialclicks.com/" TargetMode="External"/><Relationship Id="rId2209" Type="http://schemas.openxmlformats.org/officeDocument/2006/relationships/hyperlink" Target="http://www.doorking.com/" TargetMode="External"/><Relationship Id="rId2416" Type="http://schemas.openxmlformats.org/officeDocument/2006/relationships/hyperlink" Target="https://storman.com/" TargetMode="External"/><Relationship Id="rId1018" Type="http://schemas.openxmlformats.org/officeDocument/2006/relationships/hyperlink" Target="http://www.lehighfinancialgroup.com/" TargetMode="External"/><Relationship Id="rId1225" Type="http://schemas.openxmlformats.org/officeDocument/2006/relationships/hyperlink" Target="http://www.floridassa.org/" TargetMode="External"/><Relationship Id="rId1432" Type="http://schemas.openxmlformats.org/officeDocument/2006/relationships/hyperlink" Target="http://www.180selfstorage.com/" TargetMode="External"/><Relationship Id="rId71" Type="http://schemas.openxmlformats.org/officeDocument/2006/relationships/hyperlink" Target="mailto:marketing@janusintl.com" TargetMode="External"/><Relationship Id="rId802" Type="http://schemas.openxmlformats.org/officeDocument/2006/relationships/hyperlink" Target="http://www.azstorage.com/" TargetMode="External"/><Relationship Id="rId178" Type="http://schemas.openxmlformats.org/officeDocument/2006/relationships/hyperlink" Target="http://www.onthemovetrucks.com" TargetMode="External"/><Relationship Id="rId385" Type="http://schemas.openxmlformats.org/officeDocument/2006/relationships/hyperlink" Target="http://www.freshlookincpainting.com/" TargetMode="External"/><Relationship Id="rId592" Type="http://schemas.openxmlformats.org/officeDocument/2006/relationships/hyperlink" Target="http://www.roofhugger.com/" TargetMode="External"/><Relationship Id="rId2066" Type="http://schemas.openxmlformats.org/officeDocument/2006/relationships/hyperlink" Target="https://www.sdretirementplans.com/" TargetMode="External"/><Relationship Id="rId2273" Type="http://schemas.openxmlformats.org/officeDocument/2006/relationships/hyperlink" Target="http://www.stor-guard.com/" TargetMode="External"/><Relationship Id="rId2480" Type="http://schemas.openxmlformats.org/officeDocument/2006/relationships/hyperlink" Target="http://www.oneilsoft.com/" TargetMode="External"/><Relationship Id="rId245" Type="http://schemas.openxmlformats.org/officeDocument/2006/relationships/hyperlink" Target="http://www.allfrom1supply.com/" TargetMode="External"/><Relationship Id="rId452" Type="http://schemas.openxmlformats.org/officeDocument/2006/relationships/hyperlink" Target="http://www.carportcentral.com/" TargetMode="External"/><Relationship Id="rId1082" Type="http://schemas.openxmlformats.org/officeDocument/2006/relationships/hyperlink" Target="http://www.sitelink.com/" TargetMode="External"/><Relationship Id="rId2133" Type="http://schemas.openxmlformats.org/officeDocument/2006/relationships/hyperlink" Target="http://www.envirocomcontrols.com" TargetMode="External"/><Relationship Id="rId2340" Type="http://schemas.openxmlformats.org/officeDocument/2006/relationships/hyperlink" Target="http://www.selfstoragepro.com" TargetMode="External"/><Relationship Id="rId105" Type="http://schemas.openxmlformats.org/officeDocument/2006/relationships/hyperlink" Target="mailto:info@boxbuddy.ca" TargetMode="External"/><Relationship Id="rId312" Type="http://schemas.openxmlformats.org/officeDocument/2006/relationships/hyperlink" Target="mailto:info@chinrose.com" TargetMode="External"/><Relationship Id="rId2200" Type="http://schemas.openxmlformats.org/officeDocument/2006/relationships/hyperlink" Target="mailto:info@automatedsecuritycorp.com" TargetMode="External"/><Relationship Id="rId1899" Type="http://schemas.openxmlformats.org/officeDocument/2006/relationships/hyperlink" Target="http://www.bancapselfstorage.com" TargetMode="External"/><Relationship Id="rId1759" Type="http://schemas.openxmlformats.org/officeDocument/2006/relationships/hyperlink" Target="http://www.unitnumber.com/" TargetMode="External"/><Relationship Id="rId1966" Type="http://schemas.openxmlformats.org/officeDocument/2006/relationships/hyperlink" Target="http://www.storageprosmanagement.com" TargetMode="External"/><Relationship Id="rId1619" Type="http://schemas.openxmlformats.org/officeDocument/2006/relationships/hyperlink" Target="http://www.selfstoragefinders.com" TargetMode="External"/><Relationship Id="rId1826" Type="http://schemas.openxmlformats.org/officeDocument/2006/relationships/hyperlink" Target="http://www.storage.com/" TargetMode="External"/><Relationship Id="rId779" Type="http://schemas.openxmlformats.org/officeDocument/2006/relationships/hyperlink" Target="http://www.tviole.com" TargetMode="External"/><Relationship Id="rId986" Type="http://schemas.openxmlformats.org/officeDocument/2006/relationships/hyperlink" Target="http://www.kernuttstokes.com" TargetMode="External"/><Relationship Id="rId639" Type="http://schemas.openxmlformats.org/officeDocument/2006/relationships/hyperlink" Target="http://www.areassociates.com/" TargetMode="External"/><Relationship Id="rId1269" Type="http://schemas.openxmlformats.org/officeDocument/2006/relationships/hyperlink" Target="http://www.storagefirst.com" TargetMode="External"/><Relationship Id="rId1476" Type="http://schemas.openxmlformats.org/officeDocument/2006/relationships/hyperlink" Target="http://www.pmreservices.com" TargetMode="External"/><Relationship Id="rId846" Type="http://schemas.openxmlformats.org/officeDocument/2006/relationships/hyperlink" Target="http://www.ncb-builders.com/" TargetMode="External"/><Relationship Id="rId1129" Type="http://schemas.openxmlformats.org/officeDocument/2006/relationships/hyperlink" Target="http://www.kyssa.org" TargetMode="External"/><Relationship Id="rId1683" Type="http://schemas.openxmlformats.org/officeDocument/2006/relationships/hyperlink" Target="http://www.getroionline.com" TargetMode="External"/><Relationship Id="rId1890" Type="http://schemas.openxmlformats.org/officeDocument/2006/relationships/hyperlink" Target="http://www.williamwarren.com" TargetMode="External"/><Relationship Id="rId2527" Type="http://schemas.openxmlformats.org/officeDocument/2006/relationships/hyperlink" Target="http://www.opentechalliance.com/" TargetMode="External"/><Relationship Id="rId706" Type="http://schemas.openxmlformats.org/officeDocument/2006/relationships/hyperlink" Target="http://www.abrusa.com/" TargetMode="External"/><Relationship Id="rId913" Type="http://schemas.openxmlformats.org/officeDocument/2006/relationships/hyperlink" Target="http://www.kabtechusa.com/" TargetMode="External"/><Relationship Id="rId1336" Type="http://schemas.openxmlformats.org/officeDocument/2006/relationships/hyperlink" Target="mailto:support@storagetreasures.com" TargetMode="External"/><Relationship Id="rId1543" Type="http://schemas.openxmlformats.org/officeDocument/2006/relationships/hyperlink" Target="http://www.skilcheck.com/" TargetMode="External"/><Relationship Id="rId1750" Type="http://schemas.openxmlformats.org/officeDocument/2006/relationships/hyperlink" Target="http://www.allkingsflags.com/" TargetMode="External"/><Relationship Id="rId42" Type="http://schemas.openxmlformats.org/officeDocument/2006/relationships/hyperlink" Target="http://www.ameritainer.com/" TargetMode="External"/><Relationship Id="rId1403" Type="http://schemas.openxmlformats.org/officeDocument/2006/relationships/hyperlink" Target="http://www.movenstore.com" TargetMode="External"/><Relationship Id="rId1610" Type="http://schemas.openxmlformats.org/officeDocument/2006/relationships/hyperlink" Target="http://www.xpsusa.com" TargetMode="External"/><Relationship Id="rId289" Type="http://schemas.openxmlformats.org/officeDocument/2006/relationships/hyperlink" Target="http://www.quiknumber.com/" TargetMode="External"/><Relationship Id="rId496" Type="http://schemas.openxmlformats.org/officeDocument/2006/relationships/hyperlink" Target="http://www.paramountmetalsystems.com" TargetMode="External"/><Relationship Id="rId2177" Type="http://schemas.openxmlformats.org/officeDocument/2006/relationships/hyperlink" Target="http://www.whamsystems.com" TargetMode="External"/><Relationship Id="rId2384" Type="http://schemas.openxmlformats.org/officeDocument/2006/relationships/hyperlink" Target="http://www.metasystems.com" TargetMode="External"/><Relationship Id="rId149" Type="http://schemas.openxmlformats.org/officeDocument/2006/relationships/hyperlink" Target="http://www.chinrose.com" TargetMode="External"/><Relationship Id="rId356" Type="http://schemas.openxmlformats.org/officeDocument/2006/relationships/hyperlink" Target="http://www.ajayequipment.com" TargetMode="External"/><Relationship Id="rId563" Type="http://schemas.openxmlformats.org/officeDocument/2006/relationships/hyperlink" Target="http://www.duracoolinc.com" TargetMode="External"/><Relationship Id="rId770" Type="http://schemas.openxmlformats.org/officeDocument/2006/relationships/hyperlink" Target="http://www.seaconllc.com/" TargetMode="External"/><Relationship Id="rId1193" Type="http://schemas.openxmlformats.org/officeDocument/2006/relationships/hyperlink" Target="http://www.txssa.org" TargetMode="External"/><Relationship Id="rId2037" Type="http://schemas.openxmlformats.org/officeDocument/2006/relationships/hyperlink" Target="http://www.pfgcapital.com/" TargetMode="External"/><Relationship Id="rId2244" Type="http://schemas.openxmlformats.org/officeDocument/2006/relationships/hyperlink" Target="mailto:sales@discountfence.com" TargetMode="External"/><Relationship Id="rId2451" Type="http://schemas.openxmlformats.org/officeDocument/2006/relationships/hyperlink" Target="http://www.sitelink.com/" TargetMode="External"/><Relationship Id="rId216" Type="http://schemas.openxmlformats.org/officeDocument/2006/relationships/hyperlink" Target="http://www.quick-switch.com/" TargetMode="External"/><Relationship Id="rId423" Type="http://schemas.openxmlformats.org/officeDocument/2006/relationships/hyperlink" Target="http://www.abccontainers.com.au/" TargetMode="External"/><Relationship Id="rId1053" Type="http://schemas.openxmlformats.org/officeDocument/2006/relationships/hyperlink" Target="http://www.sebusiness.org/" TargetMode="External"/><Relationship Id="rId1260" Type="http://schemas.openxmlformats.org/officeDocument/2006/relationships/hyperlink" Target="http://www.providentfgp.com/" TargetMode="External"/><Relationship Id="rId2104" Type="http://schemas.openxmlformats.org/officeDocument/2006/relationships/hyperlink" Target="https://www.linkedin.com/company/1st-choice-security-solutions-inc./about/" TargetMode="External"/><Relationship Id="rId630" Type="http://schemas.openxmlformats.org/officeDocument/2006/relationships/hyperlink" Target="http://www.sunnectsolar.com" TargetMode="External"/><Relationship Id="rId2311" Type="http://schemas.openxmlformats.org/officeDocument/2006/relationships/hyperlink" Target="http://www.sobolocks.com" TargetMode="External"/><Relationship Id="rId1120" Type="http://schemas.openxmlformats.org/officeDocument/2006/relationships/hyperlink" Target="http://www.ssaindiana.org" TargetMode="External"/><Relationship Id="rId1937" Type="http://schemas.openxmlformats.org/officeDocument/2006/relationships/hyperlink" Target="http://bellwetherenterprise.com/" TargetMode="External"/><Relationship Id="rId280" Type="http://schemas.openxmlformats.org/officeDocument/2006/relationships/hyperlink" Target="http://www.toppsproducts.com" TargetMode="External"/><Relationship Id="rId140" Type="http://schemas.openxmlformats.org/officeDocument/2006/relationships/hyperlink" Target="http://www.boxbuddy.ca" TargetMode="External"/><Relationship Id="rId6" Type="http://schemas.openxmlformats.org/officeDocument/2006/relationships/styles" Target="styles.xml"/><Relationship Id="rId957" Type="http://schemas.openxmlformats.org/officeDocument/2006/relationships/hyperlink" Target="http://www.irellc.com" TargetMode="External"/><Relationship Id="rId1587" Type="http://schemas.openxmlformats.org/officeDocument/2006/relationships/hyperlink" Target="http://www.golocalinteractive.com/" TargetMode="External"/><Relationship Id="rId1794" Type="http://schemas.openxmlformats.org/officeDocument/2006/relationships/hyperlink" Target="https://twitter.com/crucialclicks" TargetMode="External"/><Relationship Id="rId86" Type="http://schemas.openxmlformats.org/officeDocument/2006/relationships/hyperlink" Target="http://quickloadz.com/" TargetMode="External"/><Relationship Id="rId817" Type="http://schemas.openxmlformats.org/officeDocument/2006/relationships/hyperlink" Target="http://www.conroydev.com/" TargetMode="External"/><Relationship Id="rId1447" Type="http://schemas.openxmlformats.org/officeDocument/2006/relationships/hyperlink" Target="http://www.azstorage.com" TargetMode="External"/><Relationship Id="rId1654" Type="http://schemas.openxmlformats.org/officeDocument/2006/relationships/hyperlink" Target="https://www.getg5.com/" TargetMode="External"/><Relationship Id="rId1861" Type="http://schemas.openxmlformats.org/officeDocument/2006/relationships/hyperlink" Target="mailto:pshitler@gmail.com" TargetMode="External"/><Relationship Id="rId1307" Type="http://schemas.openxmlformats.org/officeDocument/2006/relationships/hyperlink" Target="http://www.sboati.com/" TargetMode="External"/><Relationship Id="rId1514" Type="http://schemas.openxmlformats.org/officeDocument/2006/relationships/hyperlink" Target="http://www.joshuamanagement.com/" TargetMode="External"/><Relationship Id="rId1721" Type="http://schemas.openxmlformats.org/officeDocument/2006/relationships/hyperlink" Target="http://www.brandgraphicsolutions.com" TargetMode="External"/><Relationship Id="rId13" Type="http://schemas.openxmlformats.org/officeDocument/2006/relationships/hyperlink" Target="http://www.cchalaw.com" TargetMode="External"/><Relationship Id="rId2288" Type="http://schemas.openxmlformats.org/officeDocument/2006/relationships/hyperlink" Target="http://www.chateauproducts.com/" TargetMode="External"/><Relationship Id="rId2495" Type="http://schemas.openxmlformats.org/officeDocument/2006/relationships/hyperlink" Target="mailto:info@edigin.com" TargetMode="External"/><Relationship Id="rId467" Type="http://schemas.openxmlformats.org/officeDocument/2006/relationships/hyperlink" Target="http://www.ministoragebuilders.com/" TargetMode="External"/><Relationship Id="rId1097" Type="http://schemas.openxmlformats.org/officeDocument/2006/relationships/hyperlink" Target="http://www.arssa.org/" TargetMode="External"/><Relationship Id="rId2148" Type="http://schemas.openxmlformats.org/officeDocument/2006/relationships/hyperlink" Target="http://www.ptisecurity.com" TargetMode="External"/><Relationship Id="rId674" Type="http://schemas.openxmlformats.org/officeDocument/2006/relationships/hyperlink" Target="http://www.tlwconstruction.com/" TargetMode="External"/><Relationship Id="rId881" Type="http://schemas.openxmlformats.org/officeDocument/2006/relationships/hyperlink" Target="http://www.store-it.com/" TargetMode="External"/><Relationship Id="rId2355" Type="http://schemas.openxmlformats.org/officeDocument/2006/relationships/hyperlink" Target="http://www.dilloware.com/" TargetMode="External"/><Relationship Id="rId2562" Type="http://schemas.openxmlformats.org/officeDocument/2006/relationships/hyperlink" Target="mailto:sales@callpotential.com" TargetMode="External"/><Relationship Id="rId327" Type="http://schemas.openxmlformats.org/officeDocument/2006/relationships/hyperlink" Target="https://www.overheaddoors.com/" TargetMode="External"/><Relationship Id="rId534" Type="http://schemas.openxmlformats.org/officeDocument/2006/relationships/hyperlink" Target="http://www.vulcansteel.com" TargetMode="External"/><Relationship Id="rId741" Type="http://schemas.openxmlformats.org/officeDocument/2006/relationships/hyperlink" Target="http://www.henckengaines.com" TargetMode="External"/><Relationship Id="rId1164" Type="http://schemas.openxmlformats.org/officeDocument/2006/relationships/hyperlink" Target="http://www.orssa.org" TargetMode="External"/><Relationship Id="rId1371" Type="http://schemas.openxmlformats.org/officeDocument/2006/relationships/hyperlink" Target="http://www.self-storage-consulting.com" TargetMode="External"/><Relationship Id="rId2008" Type="http://schemas.openxmlformats.org/officeDocument/2006/relationships/hyperlink" Target="http://www.thekatsikosgroup.com/" TargetMode="External"/><Relationship Id="rId2215" Type="http://schemas.openxmlformats.org/officeDocument/2006/relationships/hyperlink" Target="http://www.tiltaway.com/" TargetMode="External"/><Relationship Id="rId2422" Type="http://schemas.openxmlformats.org/officeDocument/2006/relationships/hyperlink" Target="https://www.facebook.com/stormansoftwareintl/" TargetMode="External"/><Relationship Id="rId601" Type="http://schemas.openxmlformats.org/officeDocument/2006/relationships/hyperlink" Target="http://www.simonroofing.com/" TargetMode="External"/><Relationship Id="rId1024" Type="http://schemas.openxmlformats.org/officeDocument/2006/relationships/hyperlink" Target="http://www.mjpartners.com/" TargetMode="External"/><Relationship Id="rId1231" Type="http://schemas.openxmlformats.org/officeDocument/2006/relationships/hyperlink" Target="http://www.insideselfstorageworldexpo.com/" TargetMode="External"/><Relationship Id="rId184" Type="http://schemas.openxmlformats.org/officeDocument/2006/relationships/hyperlink" Target="http://www.desem.co.uk/" TargetMode="External"/><Relationship Id="rId391" Type="http://schemas.openxmlformats.org/officeDocument/2006/relationships/hyperlink" Target="http://www.logis-tech.com/" TargetMode="External"/><Relationship Id="rId1908" Type="http://schemas.openxmlformats.org/officeDocument/2006/relationships/hyperlink" Target="http://www.ires-llc.com" TargetMode="External"/><Relationship Id="rId2072" Type="http://schemas.openxmlformats.org/officeDocument/2006/relationships/hyperlink" Target="https://twitter.com/2mcctv" TargetMode="External"/><Relationship Id="rId251" Type="http://schemas.openxmlformats.org/officeDocument/2006/relationships/hyperlink" Target="http://www.cofair.com" TargetMode="External"/><Relationship Id="rId111" Type="http://schemas.openxmlformats.org/officeDocument/2006/relationships/hyperlink" Target="http://www.moverscorp.com" TargetMode="External"/><Relationship Id="rId1698" Type="http://schemas.openxmlformats.org/officeDocument/2006/relationships/hyperlink" Target="http://www.storagerentals247.com" TargetMode="External"/><Relationship Id="rId928" Type="http://schemas.openxmlformats.org/officeDocument/2006/relationships/hyperlink" Target="https://www.ss20bldg.com/" TargetMode="External"/><Relationship Id="rId1558" Type="http://schemas.openxmlformats.org/officeDocument/2006/relationships/hyperlink" Target="http://twitter.com/imtekenviro" TargetMode="External"/><Relationship Id="rId1765" Type="http://schemas.openxmlformats.org/officeDocument/2006/relationships/hyperlink" Target="http://www.focusdigitaldisplays.com" TargetMode="External"/><Relationship Id="rId57" Type="http://schemas.openxmlformats.org/officeDocument/2006/relationships/hyperlink" Target="http://www.866-get-a-cow.com" TargetMode="External"/><Relationship Id="rId1418" Type="http://schemas.openxmlformats.org/officeDocument/2006/relationships/hyperlink" Target="mailto:sales@storagemaintenance.com" TargetMode="External"/><Relationship Id="rId1972" Type="http://schemas.openxmlformats.org/officeDocument/2006/relationships/hyperlink" Target="http://www.aaaaselfstorage.com" TargetMode="External"/><Relationship Id="rId1625" Type="http://schemas.openxmlformats.org/officeDocument/2006/relationships/hyperlink" Target="mailto:customerhelp@storage.com" TargetMode="External"/><Relationship Id="rId1832" Type="http://schemas.openxmlformats.org/officeDocument/2006/relationships/hyperlink" Target="http://www.straightnorth.com/" TargetMode="External"/><Relationship Id="rId2399" Type="http://schemas.openxmlformats.org/officeDocument/2006/relationships/hyperlink" Target="http://www.sentinelsystems.com/" TargetMode="External"/><Relationship Id="rId578" Type="http://schemas.openxmlformats.org/officeDocument/2006/relationships/hyperlink" Target="http://www.karnakcorp.com/" TargetMode="External"/><Relationship Id="rId785" Type="http://schemas.openxmlformats.org/officeDocument/2006/relationships/hyperlink" Target="http://www.whitcoroofing.com" TargetMode="External"/><Relationship Id="rId992" Type="http://schemas.openxmlformats.org/officeDocument/2006/relationships/hyperlink" Target="http://1stsss.com/" TargetMode="External"/><Relationship Id="rId2259" Type="http://schemas.openxmlformats.org/officeDocument/2006/relationships/hyperlink" Target="mailto:admin@keypadconnection.com" TargetMode="External"/><Relationship Id="rId2466" Type="http://schemas.openxmlformats.org/officeDocument/2006/relationships/hyperlink" Target="http://www.docudatasoft.com/" TargetMode="External"/><Relationship Id="rId438" Type="http://schemas.openxmlformats.org/officeDocument/2006/relationships/hyperlink" Target="https://www.boscontainer.com/" TargetMode="External"/><Relationship Id="rId645" Type="http://schemas.openxmlformats.org/officeDocument/2006/relationships/hyperlink" Target="http://www.calibermetalbuildings.net/" TargetMode="External"/><Relationship Id="rId852" Type="http://schemas.openxmlformats.org/officeDocument/2006/relationships/hyperlink" Target="http://www.pauldardencompany.com/" TargetMode="External"/><Relationship Id="rId1068" Type="http://schemas.openxmlformats.org/officeDocument/2006/relationships/hyperlink" Target="http://www.ezypay.com" TargetMode="External"/><Relationship Id="rId1275" Type="http://schemas.openxmlformats.org/officeDocument/2006/relationships/hyperlink" Target="http://www.cowangroup.ca/" TargetMode="External"/><Relationship Id="rId1482" Type="http://schemas.openxmlformats.org/officeDocument/2006/relationships/hyperlink" Target="mailto:info@prpmgmt.com" TargetMode="External"/><Relationship Id="rId2119" Type="http://schemas.openxmlformats.org/officeDocument/2006/relationships/hyperlink" Target="http://www.2mcctv.com/" TargetMode="External"/><Relationship Id="rId2326" Type="http://schemas.openxmlformats.org/officeDocument/2006/relationships/hyperlink" Target="http://www.dilloware.com/" TargetMode="External"/><Relationship Id="rId2533" Type="http://schemas.openxmlformats.org/officeDocument/2006/relationships/hyperlink" Target="https://www.xo.com/" TargetMode="External"/><Relationship Id="rId505" Type="http://schemas.openxmlformats.org/officeDocument/2006/relationships/hyperlink" Target="http://www.pilotdoorsystems.com/" TargetMode="External"/><Relationship Id="rId712" Type="http://schemas.openxmlformats.org/officeDocument/2006/relationships/hyperlink" Target="http://www.butlermfg.com/" TargetMode="External"/><Relationship Id="rId1135" Type="http://schemas.openxmlformats.org/officeDocument/2006/relationships/hyperlink" Target="http://www.mainessa.com" TargetMode="External"/><Relationship Id="rId1342" Type="http://schemas.openxmlformats.org/officeDocument/2006/relationships/hyperlink" Target="http://www.linkedin.com/in/jamesfordauctioneer" TargetMode="External"/><Relationship Id="rId1202" Type="http://schemas.openxmlformats.org/officeDocument/2006/relationships/hyperlink" Target="mailto:info@wa-ssa.org" TargetMode="External"/><Relationship Id="rId295" Type="http://schemas.openxmlformats.org/officeDocument/2006/relationships/hyperlink" Target="http://www.aerosb.com/" TargetMode="External"/><Relationship Id="rId2183" Type="http://schemas.openxmlformats.org/officeDocument/2006/relationships/hyperlink" Target="http://www.ameristarfence.com" TargetMode="External"/><Relationship Id="rId2390" Type="http://schemas.openxmlformats.org/officeDocument/2006/relationships/hyperlink" Target="http://www.quikstor.com" TargetMode="External"/><Relationship Id="rId155" Type="http://schemas.openxmlformats.org/officeDocument/2006/relationships/hyperlink" Target="http://www.hberger.com" TargetMode="External"/><Relationship Id="rId362" Type="http://schemas.openxmlformats.org/officeDocument/2006/relationships/hyperlink" Target="http://www.egaproducts.com" TargetMode="External"/><Relationship Id="rId2043" Type="http://schemas.openxmlformats.org/officeDocument/2006/relationships/hyperlink" Target="http://www.pmreservices.com" TargetMode="External"/><Relationship Id="rId2250" Type="http://schemas.openxmlformats.org/officeDocument/2006/relationships/hyperlink" Target="http://www.global-electronics.com/" TargetMode="External"/><Relationship Id="rId222" Type="http://schemas.openxmlformats.org/officeDocument/2006/relationships/hyperlink" Target="http://www.brinco.com/" TargetMode="External"/><Relationship Id="rId2110" Type="http://schemas.openxmlformats.org/officeDocument/2006/relationships/hyperlink" Target="http://www.selectses.com" TargetMode="External"/><Relationship Id="rId1669" Type="http://schemas.openxmlformats.org/officeDocument/2006/relationships/hyperlink" Target="http://www.linkmedia360.com" TargetMode="External"/><Relationship Id="rId1876" Type="http://schemas.openxmlformats.org/officeDocument/2006/relationships/hyperlink" Target="http://www.revelunderwood.com" TargetMode="External"/><Relationship Id="rId1529" Type="http://schemas.openxmlformats.org/officeDocument/2006/relationships/hyperlink" Target="http://www.proselfstorage.com" TargetMode="External"/><Relationship Id="rId1736" Type="http://schemas.openxmlformats.org/officeDocument/2006/relationships/hyperlink" Target="http://www.michaelswilder.com/" TargetMode="External"/><Relationship Id="rId1943" Type="http://schemas.openxmlformats.org/officeDocument/2006/relationships/hyperlink" Target="http://www.conroydev.com/" TargetMode="External"/><Relationship Id="rId28" Type="http://schemas.openxmlformats.org/officeDocument/2006/relationships/hyperlink" Target="http://www.storageunitsoftware.com/" TargetMode="External"/><Relationship Id="rId1803" Type="http://schemas.openxmlformats.org/officeDocument/2006/relationships/hyperlink" Target="https://www.getg5.com/" TargetMode="External"/><Relationship Id="rId689" Type="http://schemas.openxmlformats.org/officeDocument/2006/relationships/hyperlink" Target="http://www.jordanarchitects.com/" TargetMode="External"/><Relationship Id="rId896" Type="http://schemas.openxmlformats.org/officeDocument/2006/relationships/hyperlink" Target="http://www.archconarchitecture.com/" TargetMode="External"/><Relationship Id="rId549" Type="http://schemas.openxmlformats.org/officeDocument/2006/relationships/hyperlink" Target="http://www.aerosb.com" TargetMode="External"/><Relationship Id="rId756" Type="http://schemas.openxmlformats.org/officeDocument/2006/relationships/hyperlink" Target="http://www.mstcon.com" TargetMode="External"/><Relationship Id="rId1179" Type="http://schemas.openxmlformats.org/officeDocument/2006/relationships/hyperlink" Target="http://www.selfstorage-verband.de/" TargetMode="External"/><Relationship Id="rId1386" Type="http://schemas.openxmlformats.org/officeDocument/2006/relationships/hyperlink" Target="http://www.allfrom1supply.com/" TargetMode="External"/><Relationship Id="rId1593" Type="http://schemas.openxmlformats.org/officeDocument/2006/relationships/hyperlink" Target="http://www.ndmr.com/" TargetMode="External"/><Relationship Id="rId2437" Type="http://schemas.openxmlformats.org/officeDocument/2006/relationships/hyperlink" Target="https://twitter.com/syrasoft" TargetMode="External"/><Relationship Id="rId409" Type="http://schemas.openxmlformats.org/officeDocument/2006/relationships/hyperlink" Target="mailto:sales@prioritylighting.com" TargetMode="External"/><Relationship Id="rId963" Type="http://schemas.openxmlformats.org/officeDocument/2006/relationships/hyperlink" Target="http://www.noahsarkdevelopment.com/" TargetMode="External"/><Relationship Id="rId1039" Type="http://schemas.openxmlformats.org/officeDocument/2006/relationships/hyperlink" Target="https://www.linkedin.com/in/rick-heymann-16881411/" TargetMode="External"/><Relationship Id="rId1246" Type="http://schemas.openxmlformats.org/officeDocument/2006/relationships/hyperlink" Target="http://www.deanshomer.com" TargetMode="External"/><Relationship Id="rId92" Type="http://schemas.openxmlformats.org/officeDocument/2006/relationships/hyperlink" Target="http://www.storagefirst.com" TargetMode="External"/><Relationship Id="rId616" Type="http://schemas.openxmlformats.org/officeDocument/2006/relationships/hyperlink" Target="https://www.toppsproducts.com/about/our-team/stover-ross" TargetMode="External"/><Relationship Id="rId823" Type="http://schemas.openxmlformats.org/officeDocument/2006/relationships/hyperlink" Target="http://www.edgecombarchitects.com/" TargetMode="External"/><Relationship Id="rId1453" Type="http://schemas.openxmlformats.org/officeDocument/2006/relationships/hyperlink" Target="http://www.cuttingedgeselfstorage.com" TargetMode="External"/><Relationship Id="rId1660" Type="http://schemas.openxmlformats.org/officeDocument/2006/relationships/hyperlink" Target="mailto:info@gmrwebteam.com" TargetMode="External"/><Relationship Id="rId2504" Type="http://schemas.openxmlformats.org/officeDocument/2006/relationships/hyperlink" Target="http://www.tiltaway.com/" TargetMode="External"/><Relationship Id="rId1106" Type="http://schemas.openxmlformats.org/officeDocument/2006/relationships/hyperlink" Target="http://www.coloradossa.com/" TargetMode="External"/><Relationship Id="rId1313" Type="http://schemas.openxmlformats.org/officeDocument/2006/relationships/hyperlink" Target="http://www.fisherauction.com" TargetMode="External"/><Relationship Id="rId1520" Type="http://schemas.openxmlformats.org/officeDocument/2006/relationships/hyperlink" Target="http://www.managementblueprints.com" TargetMode="External"/><Relationship Id="rId199" Type="http://schemas.openxmlformats.org/officeDocument/2006/relationships/hyperlink" Target="http://www.janusintl.com" TargetMode="External"/><Relationship Id="rId2087" Type="http://schemas.openxmlformats.org/officeDocument/2006/relationships/hyperlink" Target="mailto:safeinfo@fireking.com" TargetMode="External"/><Relationship Id="rId2294" Type="http://schemas.openxmlformats.org/officeDocument/2006/relationships/hyperlink" Target="http://www.eckey.com" TargetMode="External"/><Relationship Id="rId266" Type="http://schemas.openxmlformats.org/officeDocument/2006/relationships/hyperlink" Target="http://www.platinumroofinginc.com/" TargetMode="External"/><Relationship Id="rId473" Type="http://schemas.openxmlformats.org/officeDocument/2006/relationships/hyperlink" Target="http://www.heritagebuildings.com" TargetMode="External"/><Relationship Id="rId680" Type="http://schemas.openxmlformats.org/officeDocument/2006/relationships/hyperlink" Target="http://www.edgecombarchitects.com/" TargetMode="External"/><Relationship Id="rId2154" Type="http://schemas.openxmlformats.org/officeDocument/2006/relationships/hyperlink" Target="https://www.securityinformed.com/companies/quaddrix-technologies-inc.html" TargetMode="External"/><Relationship Id="rId2361" Type="http://schemas.openxmlformats.org/officeDocument/2006/relationships/hyperlink" Target="http://www.domico.com/" TargetMode="External"/><Relationship Id="rId126" Type="http://schemas.openxmlformats.org/officeDocument/2006/relationships/hyperlink" Target="http://www.interlakemecalux.com" TargetMode="External"/><Relationship Id="rId333" Type="http://schemas.openxmlformats.org/officeDocument/2006/relationships/hyperlink" Target="http://www.sealeze.com" TargetMode="External"/><Relationship Id="rId540" Type="http://schemas.openxmlformats.org/officeDocument/2006/relationships/hyperlink" Target="http://www.alertbuildingsystems.com" TargetMode="External"/><Relationship Id="rId1170" Type="http://schemas.openxmlformats.org/officeDocument/2006/relationships/hyperlink" Target="http://www.selfstorage.org" TargetMode="External"/><Relationship Id="rId2014" Type="http://schemas.openxmlformats.org/officeDocument/2006/relationships/hyperlink" Target="http://www.lockegrp.com" TargetMode="External"/><Relationship Id="rId2221" Type="http://schemas.openxmlformats.org/officeDocument/2006/relationships/hyperlink" Target="http://www.keypadconnection.com" TargetMode="External"/><Relationship Id="rId1030" Type="http://schemas.openxmlformats.org/officeDocument/2006/relationships/hyperlink" Target="http://www.ngkf.com/storage" TargetMode="External"/><Relationship Id="rId400" Type="http://schemas.openxmlformats.org/officeDocument/2006/relationships/hyperlink" Target="http://www.americanpermalight.com/" TargetMode="External"/><Relationship Id="rId1987" Type="http://schemas.openxmlformats.org/officeDocument/2006/relationships/hyperlink" Target="http://www.storagestudy.com" TargetMode="External"/><Relationship Id="rId1847" Type="http://schemas.openxmlformats.org/officeDocument/2006/relationships/hyperlink" Target="http://www.argus-selfstorage.com" TargetMode="External"/><Relationship Id="rId1707" Type="http://schemas.openxmlformats.org/officeDocument/2006/relationships/hyperlink" Target="mailto:info@storedge.com" TargetMode="External"/><Relationship Id="rId190" Type="http://schemas.openxmlformats.org/officeDocument/2006/relationships/hyperlink" Target="http://www.ajayequipment.com/" TargetMode="External"/><Relationship Id="rId1914" Type="http://schemas.openxmlformats.org/officeDocument/2006/relationships/hyperlink" Target="http://www.ngkf.com/storage" TargetMode="External"/><Relationship Id="rId867" Type="http://schemas.openxmlformats.org/officeDocument/2006/relationships/hyperlink" Target="http://www.selfstoragepartners.com/" TargetMode="External"/><Relationship Id="rId1497" Type="http://schemas.openxmlformats.org/officeDocument/2006/relationships/hyperlink" Target="http://www.intelli-shop.com" TargetMode="External"/><Relationship Id="rId2548" Type="http://schemas.openxmlformats.org/officeDocument/2006/relationships/hyperlink" Target="http://www.centreforceit.com.au/" TargetMode="External"/><Relationship Id="rId727" Type="http://schemas.openxmlformats.org/officeDocument/2006/relationships/hyperlink" Target="mailto:info@dcb1.com" TargetMode="External"/><Relationship Id="rId934" Type="http://schemas.openxmlformats.org/officeDocument/2006/relationships/hyperlink" Target="http://www.180selfstorage.com" TargetMode="External"/><Relationship Id="rId1357" Type="http://schemas.openxmlformats.org/officeDocument/2006/relationships/hyperlink" Target="http://www.wzlegal.com" TargetMode="External"/><Relationship Id="rId1564" Type="http://schemas.openxmlformats.org/officeDocument/2006/relationships/hyperlink" Target="http://www.4logogear.com" TargetMode="External"/><Relationship Id="rId1771" Type="http://schemas.openxmlformats.org/officeDocument/2006/relationships/hyperlink" Target="mailto:info@insignianational.com" TargetMode="External"/><Relationship Id="rId2408" Type="http://schemas.openxmlformats.org/officeDocument/2006/relationships/hyperlink" Target="mailto:todd@storagecollections.com" TargetMode="External"/><Relationship Id="rId63" Type="http://schemas.openxmlformats.org/officeDocument/2006/relationships/hyperlink" Target="http://www.gominis.com" TargetMode="External"/><Relationship Id="rId1217" Type="http://schemas.openxmlformats.org/officeDocument/2006/relationships/hyperlink" Target="http://www.stratton-research.com/" TargetMode="External"/><Relationship Id="rId1424" Type="http://schemas.openxmlformats.org/officeDocument/2006/relationships/hyperlink" Target="http://www.toppsproducts.com" TargetMode="External"/><Relationship Id="rId1631" Type="http://schemas.openxmlformats.org/officeDocument/2006/relationships/hyperlink" Target="http://www.yodle.com" TargetMode="External"/><Relationship Id="rId2198" Type="http://schemas.openxmlformats.org/officeDocument/2006/relationships/hyperlink" Target="http://www.automatedsecuritycorp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rgbClr val="FFFFFF"/>
      </a:lt1>
      <a:dk2>
        <a:srgbClr val="000000"/>
      </a:dk2>
      <a:lt2>
        <a:srgbClr val="EEECE1"/>
      </a:lt2>
      <a:accent1>
        <a:srgbClr val="000000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Helvetica"/>
        <a:ea typeface=""/>
        <a:cs typeface=""/>
      </a:majorFont>
      <a:minorFont>
        <a:latin typeface="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A77E78EE54BA48AF53FAF9A13B593B" ma:contentTypeVersion="11" ma:contentTypeDescription="Create a new document." ma:contentTypeScope="" ma:versionID="b8439b458d6a2e97dda7f9d38386f5a5">
  <xsd:schema xmlns:xsd="http://www.w3.org/2001/XMLSchema" xmlns:xs="http://www.w3.org/2001/XMLSchema" xmlns:p="http://schemas.microsoft.com/office/2006/metadata/properties" xmlns:ns2="bb931bb0-cbd1-40ac-8229-6d66adc994f8" xmlns:ns3="19c06762-10d1-497b-a812-8028f74b1243" targetNamespace="http://schemas.microsoft.com/office/2006/metadata/properties" ma:root="true" ma:fieldsID="6c031e62e2aeb61ee968a06664aed89d" ns2:_="" ns3:_="">
    <xsd:import namespace="bb931bb0-cbd1-40ac-8229-6d66adc994f8"/>
    <xsd:import namespace="19c06762-10d1-497b-a812-8028f74b12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31bb0-cbd1-40ac-8229-6d66adc994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c06762-10d1-497b-a812-8028f74b12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C4ED8-DC97-4764-B5FD-E803E9A93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931bb0-cbd1-40ac-8229-6d66adc994f8"/>
    <ds:schemaRef ds:uri="19c06762-10d1-497b-a812-8028f74b1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A57EF-322A-4AB8-8FA7-76879412E9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C75AB2-12EB-436A-A9E3-13EFEA91B3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60389F-DA4E-4E4E-BD06-9AF9742C2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790</Words>
  <Characters>329409</Characters>
  <Application>Microsoft Office Word</Application>
  <DocSecurity>4</DocSecurity>
  <Lines>2745</Lines>
  <Paragraphs>772</Paragraphs>
  <ScaleCrop>false</ScaleCrop>
  <Company/>
  <LinksUpToDate>false</LinksUpToDate>
  <CharactersWithSpaces>38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a sayo</dc:creator>
  <cp:lastModifiedBy>bethany grim</cp:lastModifiedBy>
  <cp:revision>2</cp:revision>
  <dcterms:created xsi:type="dcterms:W3CDTF">2019-10-22T15:47:00Z</dcterms:created>
  <dcterms:modified xsi:type="dcterms:W3CDTF">2019-10-2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A77E78EE54BA48AF53FAF9A13B593B</vt:lpwstr>
  </property>
</Properties>
</file>